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ồi</w:t>
      </w:r>
      <w:r>
        <w:t xml:space="preserve"> </w:t>
      </w:r>
      <w:r>
        <w:t xml:space="preserve">Hồ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ồi-hồi"/>
      <w:bookmarkEnd w:id="21"/>
      <w:r>
        <w:t xml:space="preserve">Bồi Hồ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06/boi-h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àng là tài tử nổi tiếng kinh thành được yêu thương, cưng chiều trong vòng tay cha. Thế nhưng chỉ vì công chúa đệ nhất ở goá của đương triều nhìn trúng chồng nàng, nàng bị độc trở thành người phụ nữ không thể mang thai, cùng phụ thân rời khỏi kinh thành đầy nhưng mưu mô.</w:t>
            </w:r>
            <w:r>
              <w:br w:type="textWrapping"/>
            </w:r>
          </w:p>
        </w:tc>
      </w:tr>
    </w:tbl>
    <w:p>
      <w:pPr>
        <w:pStyle w:val="Compact"/>
      </w:pPr>
      <w:r>
        <w:br w:type="textWrapping"/>
      </w:r>
      <w:r>
        <w:br w:type="textWrapping"/>
      </w:r>
      <w:r>
        <w:rPr>
          <w:i/>
        </w:rPr>
        <w:t xml:space="preserve">Đọc và tải ebook truyện tại: http://truyenclub.com/boi-hoi</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p>
    <w:p>
      <w:pPr>
        <w:pStyle w:val="BodyText"/>
      </w:pPr>
      <w:r>
        <w:t xml:space="preserve">Chương 1</w:t>
      </w:r>
    </w:p>
    <w:p>
      <w:pPr>
        <w:pStyle w:val="BodyText"/>
      </w:pPr>
      <w:r>
        <w:t xml:space="preserve">Trời sắp đổ mưa.</w:t>
      </w:r>
    </w:p>
    <w:p>
      <w:pPr>
        <w:pStyle w:val="BodyText"/>
      </w:pPr>
      <w:r>
        <w:t xml:space="preserve">Mơ hồ tiếng sấm vang rầm rì truyền đến từ phương xa, huyện thừa huyện Sơn Dương thúc vào bụng ngựa, chạy như bay hướng về nghĩa trang ngoại thành, trời đất tối mờ như đêm, cuối cùng khi cơn mưa to xối xả ầm ầm rơi xuống, kịp lúc đến được cổng lớn của nghĩa trang. (huyện thừa: một chức quan cấp huyện)</w:t>
      </w:r>
    </w:p>
    <w:p>
      <w:pPr>
        <w:pStyle w:val="BodyText"/>
      </w:pPr>
      <w:r>
        <w:t xml:space="preserve">Lão quan đầu trông coi nghĩa trang mở to đôi mắt đục ngầu lom lom nhìn một lúc lâu, mới nhe ra vài cái răng sún mà toét miệng cười, “Trần đại nhân.” Cúi cái lưng còng xuống đon đả chào, ân cần tiến lên dắt cương ngựa. “Ngài đến tìm Thập Thất nương tử ạ?”</w:t>
      </w:r>
    </w:p>
    <w:p>
      <w:pPr>
        <w:pStyle w:val="BodyText"/>
      </w:pPr>
      <w:r>
        <w:t xml:space="preserve">“Quả nhiên là ở đây.” Trần huyện thừa lẩm bẩm, đội mưa băng qua sân viện lầy lội, ngay cả cửa cũng không gõ, trực tiếp xông vào một căn phòng nhỏ kế bên nhà chứa xác.</w:t>
      </w:r>
    </w:p>
    <w:p>
      <w:pPr>
        <w:pStyle w:val="BodyText"/>
      </w:pPr>
      <w:r>
        <w:t xml:space="preserve">Ầm ầm một tiếng sét nhá lên, tiểu nương tử tóc đã bạc đi một nửa, khuôn mặt điềm tĩnh ngẩng lên, trong tay lại đang cầm một cái đầu lâu với hốc mắt trống rỗng, cho dù là chưởng quản hình sự của một huyện, Trần huyện thừa cũng không khỏi dựng cả lông măng, sợ gần như mất mật.</w:t>
      </w:r>
    </w:p>
    <w:p>
      <w:pPr>
        <w:pStyle w:val="BodyText"/>
      </w:pPr>
      <w:r>
        <w:t xml:space="preserve">“Thập Nhất ca?” Trần Thập Thất hơi kinh ngạc, “Làm sao vậy? Cũng không phải là chưa từng thấy.” Nàng mỉm cười, dưới ánh nến lập lòe, nụ cười đáng lẽ phải rất đẹp lại trở nên mơ hồ, Trần huyện thừa chỉ cảm thấy như có một cơn gió lạnh thổi qua, không nhịn được mà hơi run rẩy.</w:t>
      </w:r>
    </w:p>
    <w:p>
      <w:pPr>
        <w:pStyle w:val="BodyText"/>
      </w:pPr>
      <w:r>
        <w:t xml:space="preserve">“Có thứ gì, mà chưa từng thấy qua chứ?” Hắn nạt lên để che giấu xấu hổ, “Đã nói với muội bao nhiêu lần rồi, thân thể muội không tốt, đừng có đi đến cái nơi… âm khí quá nặng này! Muội nha đầu này thật là không để cho người khác bớt lo mà…”</w:t>
      </w:r>
    </w:p>
    <w:p>
      <w:pPr>
        <w:pStyle w:val="BodyText"/>
      </w:pPr>
      <w:r>
        <w:t xml:space="preserve">“Bị hàm oan 60 năm rồi, thật đáng thương.” Trần Thập Thất khẽ vuốt lên vết nứt hình lưới trên đầu hộp sọ, “Đứa bé gái mới 13 – 14 tuổi… đáng tiếc chỉ có xương sọ, nếu có thể tìm được cái khác…”</w:t>
      </w:r>
    </w:p>
    <w:p>
      <w:pPr>
        <w:pStyle w:val="BodyText"/>
      </w:pPr>
      <w:r>
        <w:t xml:space="preserve">“Hồi tỷ nhi!” Trần huyện thừa thực sự nổi giận, “Thập Nhất ca của muội chỉ được xưng là ‘Thần Bộ’, không phải thần thánh!”</w:t>
      </w:r>
    </w:p>
    <w:p>
      <w:pPr>
        <w:pStyle w:val="BodyText"/>
      </w:pPr>
      <w:r>
        <w:t xml:space="preserve">Trần Thập Thất ôn thuần gật đầu, thương tiếc mà vuốt ve hộp sọ, rồi nhẹ nhàng đặt xuống. Hơi tập tễnh đứng lên, dùng lá ngải cứu ngâm rượu rửa tay, cởi chiếc áo khoác trắng ra, chống gậy trúc, Trần Thập Nhất không chút nghĩ ngợi tiến lên đỡ lấy một cánh tay khác của nàng, một tay còn lại thành thạo bung dù.</w:t>
      </w:r>
    </w:p>
    <w:p>
      <w:pPr>
        <w:pStyle w:val="BodyText"/>
      </w:pPr>
      <w:r>
        <w:t xml:space="preserve">Trần Thập Thất cười, “Muội thật sự đã bị cha và các ca ca làm hư rồi. Thật sự không sao mà, muội rất khỏe. Tự muội cũng có thể đi hơn mười dặm xem bệnh giúp người ta…”</w:t>
      </w:r>
    </w:p>
    <w:p>
      <w:pPr>
        <w:pStyle w:val="BodyText"/>
      </w:pPr>
      <w:r>
        <w:t xml:space="preserve">Khỏe? Khỏe chỗ nào? Thập Thất nương – Trần Bồi Hồi, đang ở độ tuổi hai mươi xinh đẹp nhất, là đích nữ tôn quý của Trần gia ở Giang Nam, cũng từng được chọn làm một trong những Thủ khóa nữ (Người giữ chìa khóa), tài đức vẹn toàn. Nhưng nhìn lại con bé, bây giờ đã bị hủy thành cái bộ dạng gì đây… nửa đầu tóc bạc, mới mấy tuổi đầu tóc đã nhuốm màu xám bạc, thân thể gầy như da bọc xương, khí huyết thiếu hụt, ngay cả thần sắc cũng nhợt nhạt gần như trắng bệch.</w:t>
      </w:r>
    </w:p>
    <w:p>
      <w:pPr>
        <w:pStyle w:val="BodyText"/>
      </w:pPr>
      <w:r>
        <w:t xml:space="preserve">Khuôn mặt từng đầy đặn như mẫu đơn nở rộ, bây giờ gầy sọp như tro tàn, con ngươi vốn đen láy linh hoạt, đã trút bỏ thành màu hổ phách đậm, thiếu chút nữa đã bị mù.</w:t>
      </w:r>
    </w:p>
    <w:p>
      <w:pPr>
        <w:pStyle w:val="BodyText"/>
      </w:pPr>
      <w:r>
        <w:t xml:space="preserve">Đã ba năm trôi qua rồi, con bé vẫn đi lại tập tễnh như trước, mỗi một bước đều dè dặt từng bước.</w:t>
      </w:r>
    </w:p>
    <w:p>
      <w:pPr>
        <w:pStyle w:val="BodyText"/>
      </w:pPr>
      <w:r>
        <w:t xml:space="preserve">Tới đông sương phòng, nàng cởi guốc gỗ, mang tất trắng bước vào phòng, Trần Thập Nhất vội thu ô, cởi ủng, “Này này, đợi chút, đợi chút, đợi huynh đỡ muội…”</w:t>
      </w:r>
    </w:p>
    <w:p>
      <w:pPr>
        <w:pStyle w:val="BodyText"/>
      </w:pPr>
      <w:r>
        <w:t xml:space="preserve">“Thập Nhất ca.” Trần Thập Thất rất bất đắc dĩ, “Muội thật sự không bị mù. Hơn nữa cũng không bệnh, đã khỏi rồi.”</w:t>
      </w:r>
    </w:p>
    <w:p>
      <w:pPr>
        <w:pStyle w:val="BodyText"/>
      </w:pPr>
      <w:r>
        <w:t xml:space="preserve">“Mang theo bên mình một đứa nha đầu cũng tốt, cứ thích chạy loạn…” Trần Thập Nhất vừa thầm oán, vừa nhấc ấm nước lên nấu.</w:t>
      </w:r>
    </w:p>
    <w:p>
      <w:pPr>
        <w:pStyle w:val="BodyText"/>
      </w:pPr>
      <w:r>
        <w:t xml:space="preserve">Thập Thất rất muốn nhắc nhở ca ca, trên bếp còn một ấm nước sôi lớn của nàng, nhưng mà vẫn thôi, để cho huynh ấy bận rộn đi. Rõ ràng huynh cũng bận không phân thân được, lại lúc nào cũng ôm theo áy náy, cảm thấy không chăm sóc tốt uội muội.</w:t>
      </w:r>
    </w:p>
    <w:p>
      <w:pPr>
        <w:pStyle w:val="BodyText"/>
      </w:pPr>
      <w:r>
        <w:t xml:space="preserve">Cha và các ca ca đã chiều chuộng nàng quá mức rồi. Con gái nhà ai bị hưu về mà không bị ném vào trong am hoặc là đóng cửa nhốt trong nhà chứ? Nhưng nàng nói không muốn về nhà, liền chiều theo không bắt nàng về, nàng muốn ở cùng với Thập Nhất ca đang nhậm chức huyện thừa, cha bèn xách cổ Thập Nhất ca tới đe dọa huynh ấy phải chăm sóc nàng thật tốt.</w:t>
      </w:r>
    </w:p>
    <w:p>
      <w:pPr>
        <w:pStyle w:val="BodyText"/>
      </w:pPr>
      <w:r>
        <w:t xml:space="preserve">Nàng muốn hành nghề y, bèn theo nàng đi khắp nơi, nàng muốn đến nghĩa trang nghiệm thi thể phụ nữ, Thập Nhất ca trong miệng thì mắng, nhưng vẫn đặc biệt sửa sang một căn phòng gần đó cho nàng nghỉ chân.</w:t>
      </w:r>
    </w:p>
    <w:p>
      <w:pPr>
        <w:pStyle w:val="BodyText"/>
      </w:pPr>
      <w:r>
        <w:t xml:space="preserve">Cầu gì được nấy, cũng không hơn gì thế này mà thôi.</w:t>
      </w:r>
    </w:p>
    <w:p>
      <w:pPr>
        <w:pStyle w:val="BodyText"/>
      </w:pPr>
      <w:r>
        <w:t xml:space="preserve">*</w:t>
      </w:r>
    </w:p>
    <w:p>
      <w:pPr>
        <w:pStyle w:val="BodyText"/>
      </w:pPr>
      <w:r>
        <w:t xml:space="preserve">Mặc dù che giấu rất tốt, nhưng đó là ca ca ruột cùng nhau lớn lên từ nhỏ, sao nàng có thể không nhìn ra tâm trạng khó xử và bất bình của huynh ấy chứ?</w:t>
      </w:r>
    </w:p>
    <w:p>
      <w:pPr>
        <w:pStyle w:val="BodyText"/>
      </w:pPr>
      <w:r>
        <w:t xml:space="preserve">“Trong tộc có việc? Cần dùng đến muội sao?” Nàng đột nhiên nói, Trần Thập Thất bị dọa đến mức nghiêng đổ cả chén trà.</w:t>
      </w:r>
    </w:p>
    <w:p>
      <w:pPr>
        <w:pStyle w:val="BodyText"/>
      </w:pPr>
      <w:r>
        <w:t xml:space="preserve">“Huynh không phải là Thần bộ, muội là Thần bộ mới đúng.” Trần Thập Nhất tức tối nói, do dự một lát, lấy từ trong ngực ra một chuỗi gút thắt… nhìn chăm chăm vào đáy mắt nàng.</w:t>
      </w:r>
    </w:p>
    <w:p>
      <w:pPr>
        <w:pStyle w:val="BodyText"/>
      </w:pPr>
      <w:r>
        <w:t xml:space="preserve">Thập Thất chậm rãi mở to hai mắt, nhận lấy chuỗi nút thắt kia… Thực ra, đây là sợi dây thắt núi để ghi nhớ công việc*, vẻ mặt cũng bắt đầu nghiêm trang hẳn lên.</w:t>
      </w:r>
    </w:p>
    <w:p>
      <w:pPr>
        <w:pStyle w:val="BodyText"/>
      </w:pPr>
      <w:r>
        <w:t xml:space="preserve">(*Kết thằng ký sự 結繩記事: thắt nút dây để ghi nhớ: Trước khi chữ viết xuất hiện, người xưa dùng sợi dây thắt nút để ghi nhớ sự việc, tương truyền việc lớn thì thắt nút lớn, việc nhỏ thì thắt nút nhỏ. Hiện nay một số dân tộc không có chữ viết cũng dùng cách này để ghi nhớ công việc.)</w:t>
      </w:r>
    </w:p>
    <w:p>
      <w:pPr>
        <w:pStyle w:val="BodyText"/>
      </w:pPr>
      <w:r>
        <w:t xml:space="preserve">Trần gia ở Giang Nam, là gia tộc xếp hàng sau ở trên Thế gia phổ (bảng xếp hạng các thế gia), mặc dù con cháu đề huề, nhưng hầu như rất ít người làm quan trên Ngũ phẩm. Bình thường đều nhậm chức ở những địa phương ngoại thành, thường thấy nhất là ở Công Bộ, Nông Tư, gần như không đụng tới được những chỗ béo bở phong phú như thủy lợi, muối, chính trị các loại, cũng cực ít tiến vào Hàn Lâm Viện, lại càng chưa từng có ai là cận thần của thiên tử.</w:t>
      </w:r>
    </w:p>
    <w:p>
      <w:pPr>
        <w:pStyle w:val="BodyText"/>
      </w:pPr>
      <w:r>
        <w:t xml:space="preserve">Ở mặt ngoài, Trần gia Giang Nam sinh sống theo hình thức tụ tộc (các thành viên trong gia tộc ở gần nhau), gia phong nghiêm cẩn, ở địa phương rất có danh vọng, nhưng lại vô cùng giản dị khiêm tốn. Trên thực tế, Trần gia Giang Nam lấy “Khổng Mạnh làm da, Mặc gia làm cốt”, che giấu tận sâu bên trong là truyền nhân của Mặc Tử.</w:t>
      </w:r>
    </w:p>
    <w:p>
      <w:pPr>
        <w:pStyle w:val="BodyText"/>
      </w:pPr>
      <w:r>
        <w:t xml:space="preserve">Qua nhiều thế hệ đàn áp, phá hủy, phân tán, Mặc gia đã sớm lụn bại.</w:t>
      </w:r>
    </w:p>
    <w:p>
      <w:pPr>
        <w:pStyle w:val="BodyText"/>
      </w:pPr>
      <w:r>
        <w:t xml:space="preserve">“Cự Tử có lệnh, Bồi Hồi đương nhiên nghe theo.” Trần Thập Thất cúi đầu thi lễ.</w:t>
      </w:r>
    </w:p>
    <w:p>
      <w:pPr>
        <w:pStyle w:val="BodyText"/>
      </w:pPr>
      <w:r>
        <w:t xml:space="preserve">“…Nhưng mà, phải đi đến kinh thành.” Trần Thập Nhất rất lo lắng. Hồi tỷ nhi thiếu chút nữa đã bỏ mạng ở nơi quỷ quái kia… Đôi gian phu dâm phụ kia cũng vẫn còn ở đó.</w:t>
      </w:r>
    </w:p>
    <w:p>
      <w:pPr>
        <w:pStyle w:val="BodyText"/>
      </w:pPr>
      <w:r>
        <w:t xml:space="preserve">“À.” Trần Thập Thất gật đầu, “Nhưng muội phải đến đó làm gì?”</w:t>
      </w:r>
    </w:p>
    <w:p>
      <w:pPr>
        <w:pStyle w:val="BodyText"/>
      </w:pPr>
      <w:r>
        <w:t xml:space="preserve">“Kinh thành đó!” Trần Thập Nhất bất mãn kêu lên.</w:t>
      </w:r>
    </w:p>
    <w:p>
      <w:pPr>
        <w:pStyle w:val="BodyText"/>
      </w:pPr>
      <w:r>
        <w:t xml:space="preserve">“Muội nghe thấy rồi, kinh thành.” Trần Thập Thất cũng lười giải thích, “Hành nghề y, muội chỉ khám cho nữ nhân. Khám nghiệm tử thi, muội cũng chỉ khám nghiệm xác phụ nữ. Kinh thành nhân tài đông đúc, cũng không cần muội chứ?”</w:t>
      </w:r>
    </w:p>
    <w:p>
      <w:pPr>
        <w:pStyle w:val="BodyText"/>
      </w:pPr>
      <w:r>
        <w:t xml:space="preserve">Trần Thập Nhất liền cứng đơ, vẻ mặt lại càng không vui nổi, “Thủ khóa nữ… thân thể không khỏe.”</w:t>
      </w:r>
    </w:p>
    <w:p>
      <w:pPr>
        <w:pStyle w:val="BodyText"/>
      </w:pPr>
      <w:r>
        <w:t xml:space="preserve">Nàng không hiểu, “Thủ khóa nữ… của thế hệ chúng ta gả đến Tô Châu mà.”</w:t>
      </w:r>
    </w:p>
    <w:p>
      <w:pPr>
        <w:pStyle w:val="BodyText"/>
      </w:pPr>
      <w:r>
        <w:t xml:space="preserve">Mặc gia trước giờ vẫn không phải là dòng chính, chịu đủ xa lánh chèn ép, nhiều lần bị tai họa đổ xuống. Cuối cùng sinh ra một loại chế độ đặc biệt: Thủ khóa nữ.</w:t>
      </w:r>
    </w:p>
    <w:p>
      <w:pPr>
        <w:pStyle w:val="BodyText"/>
      </w:pPr>
      <w:r>
        <w:t xml:space="preserve">Thông thường tội diệt môn không liên quan đến những nữ nhi đã gả ra ngoài, những cuốn sách cổ được Mặc gia trân trọng, bảo tồn thường được sao chép ra một bản sao, lưu trữ tại một nơi bí mật, mỗi thế hệ Trần gia sẽ đề bạt chọn ra một Thủ khóa nữ* ưu tú nhất, để ngăn ngừa những cuốn sách cổ và tinh túy quý giá của Mặc gia bị thất truyền.</w:t>
      </w:r>
    </w:p>
    <w:p>
      <w:pPr>
        <w:pStyle w:val="BodyText"/>
      </w:pPr>
      <w:r>
        <w:t xml:space="preserve">(*Thủ khóa nữ: người nắm giữa chìa khóa. Giải thích sơ sơ là: sợ bị tội diệt môn thì sách cổ của Mặc gia sẽ bị thất truyền, vì thế truyền lại ột người con gái trong tộc nắm giữ chìa khóa cất giấu của gia tộc, vì thời xưa, những người con gái đã gả ra ngoài sẽ không bị liên lụy tội diệt môn)</w:t>
      </w:r>
    </w:p>
    <w:p>
      <w:pPr>
        <w:pStyle w:val="BodyText"/>
      </w:pPr>
      <w:r>
        <w:t xml:space="preserve">Trần Thập Nhất trầm mặc một hồi, đoạn căm phẫn nói: “Những tên mọi rợ Bắc Trần kia, mặt dày đến cầu Cự Tử. Cự Tử quá nhân nghĩa rồi, ai cần đồng khí liên chi* với bọn chúng chứ, lúc trước phá cửa sao không nói ‘đồng khí liên chi’ đi?! Coi thường chúng ta? Hừ hừ, đám mọi rợ Bắc Trần chỉ biết vung đao múa kiếm kia còn không biết xấu hổ mà nói bọn chúng mới là chính thống? Là chính thống thì đừng có cầu…”</w:t>
      </w:r>
    </w:p>
    <w:p>
      <w:pPr>
        <w:pStyle w:val="BodyText"/>
      </w:pPr>
      <w:r>
        <w:t xml:space="preserve">(*Đồng khí liên chi同氣連枝: Ý là đoàn kết như cây liền cành, muốn nói đến mối quan hệ mật thiết.)</w:t>
      </w:r>
    </w:p>
    <w:p>
      <w:pPr>
        <w:pStyle w:val="BodyText"/>
      </w:pPr>
      <w:r>
        <w:t xml:space="preserve">“Được rồi, Thập Nhất ca, muội đã biết.” Trần Thập Thất xua tay.</w:t>
      </w:r>
    </w:p>
    <w:p>
      <w:pPr>
        <w:pStyle w:val="BodyText"/>
      </w:pPr>
      <w:r>
        <w:t xml:space="preserve">Đã là chuyện xưa lắc xưa lơ từ mấy trăm năm trước rồi, còn ấm ức gì nữa. Nói trắng ra chính là ‘đạo bất đồng bất tương vi mưu*’. Bắc Trần cấp tiến hơn một chút, cuối cùng trở thành Hiệp Mặc, Nam Trần cẩn thận tử thủ, trở thành Nho Mặc. Nhưng điều khiến cho hai bên lâm vào tình thế như nước với lửa, chính là việc có làm quan trong triều hay không.</w:t>
      </w:r>
    </w:p>
    <w:p>
      <w:pPr>
        <w:pStyle w:val="BodyText"/>
      </w:pPr>
      <w:r>
        <w:t xml:space="preserve">(*Đạo bất đồng bất tương vi mưu道不同不相為謀: Không cùng chí hướng, không chung con đường thì không thể cùng nhau gây dựng sự nghiệp… Xuất phát từ luận ngữ “Vệ Linh Công” của Khổng Tử.)</w:t>
      </w:r>
    </w:p>
    <w:p>
      <w:pPr>
        <w:pStyle w:val="BodyText"/>
      </w:pPr>
      <w:r>
        <w:t xml:space="preserve">Theo nàng thấy, thật sự cũng chẳng có gì để tranh giành cả. Không phải đều là những đệ tử “Kiêm ái phi công”* của Mặc gia sao? Chẳng qua chỉ là lựa chọn làm hay không làm quan trên triều mà thôi. (kiêm ái phi công: sống yêu thương, phản đối chiến trang)</w:t>
      </w:r>
    </w:p>
    <w:p>
      <w:pPr>
        <w:pStyle w:val="BodyText"/>
      </w:pPr>
      <w:r>
        <w:t xml:space="preserve">“Là một Thủ khóa nữ của Bắc Trần.” Trần Thập Thất cảm thán. Bồi dưỡng một Thủ khóa nữ không hề dễ dàng, không phải chỉ bảo vệ một cái chìa khóa là đủ, còn phải đem tinh thông của tất cả sách cổ, lưu giữ lại mồi lửa cuối cùng của cả một thế hệ gia tộc có khả năng sẽ bị sụp đổ (ý chỉ lưu lại tinh hoa của gia tộc). Lúc trước nàng bị loại, cũng là bởi vì nàng chỉ mê đắm y dược, không thể chu toàn mọi bề được.</w:t>
      </w:r>
    </w:p>
    <w:p>
      <w:pPr>
        <w:pStyle w:val="BodyText"/>
      </w:pPr>
      <w:r>
        <w:t xml:space="preserve">“Vậy thì cứ đến kinh thành thôi.” Nàng nhàn nhạt nói.</w:t>
      </w:r>
    </w:p>
    <w:p>
      <w:pPr>
        <w:pStyle w:val="BodyText"/>
      </w:pPr>
      <w:r>
        <w:t xml:space="preserve">Trần Thập Nhất giận dữ hất đầu, Thập Thất cầm sợi gút thắt kia đong đưa trước mặt hắn. Trần huyện thừa cao lớn oai hùng có danh xưng là “Thần bộ” này, lập tức cúi đầu ủ rũ, thõng vai xuống, thoạt nhìn có chút đáng thương.</w:t>
      </w:r>
    </w:p>
    <w:p>
      <w:pPr>
        <w:pStyle w:val="BodyText"/>
      </w:pPr>
      <w:r>
        <w:t xml:space="preserve">***</w:t>
      </w:r>
    </w:p>
    <w:p>
      <w:pPr>
        <w:pStyle w:val="BodyText"/>
      </w:pPr>
      <w:r>
        <w:t xml:space="preserve">Chú thích:</w:t>
      </w:r>
    </w:p>
    <w:p>
      <w:pPr>
        <w:pStyle w:val="BodyText"/>
      </w:pPr>
      <w:r>
        <w:t xml:space="preserve">*Chủ thuyết Của Mặc Tử, nói gọn là hai chữ “Kiêm ái”. Với tinh thần truyền đạo, Mặc Tử đã đích thân thực tiễn tâm niệm “Kiêm ái”, nhưng chưa xây đựng hoàn chỉnh một hệ thống triết lý “Kiêm ái”, để thiên hạ tâm phục và thi hành.</w:t>
      </w:r>
    </w:p>
    <w:p>
      <w:pPr>
        <w:pStyle w:val="BodyText"/>
      </w:pPr>
      <w:r>
        <w:t xml:space="preserve">Sở dĩ Mặc Tử có được một địa vị quan trọng trên lịch sử văn hóa cổ Trung Quốc, không do vai trò nhà triết học hay nhà tôn giáo, mà là nhờ ý chí chống xâm lăng, bằng chủ trương “Phi công” (kịch liệt phản đối chiến tranh), với nhiệt tình cứu thế, nghị lực thực hành và tinh thần hy sinh cao cả, đã cảm động đến muôn đời.</w:t>
      </w:r>
    </w:p>
    <w:p>
      <w:pPr>
        <w:pStyle w:val="BodyText"/>
      </w:pPr>
      <w:r>
        <w:t xml:space="preserve">Mặc Tử xuất thân hàn vi, tuy sinh trưởng tại Lỗ, một nước bảo tồn hơn bất cứ nước nào hết, nền văn hóa nhà Chu, và đã từng theo học đạo Nho, nhưng không chủ trương chấn hưng văn hóa nhà Chu như Khổng Tử, mà là đi theo con đường cải cách tích cực, mong tạo dựng được một xã hội mới, an bình, có lợi cho giới bình dân.</w:t>
      </w:r>
    </w:p>
    <w:p>
      <w:pPr>
        <w:pStyle w:val="BodyText"/>
      </w:pPr>
      <w:r>
        <w:t xml:space="preserve">Với lòng bác ái vị tha, Mặc Tử đã bôn ba giữa các nước, khẩn thiết kêu gọi “Kiêm ái phi công”.</w:t>
      </w:r>
    </w:p>
    <w:p>
      <w:pPr>
        <w:pStyle w:val="BodyText"/>
      </w:pPr>
      <w:r>
        <w:t xml:space="preserve">(tra wiki để biết thêm về Mặc Tử nhé)</w:t>
      </w:r>
    </w:p>
    <w:p>
      <w:pPr>
        <w:pStyle w:val="BodyText"/>
      </w:pPr>
      <w:r>
        <w:t xml:space="preserve">MTY: Kiêm ái phi công: có thể hiểu là: nhân ái, phản đối chiến tranh.</w:t>
      </w:r>
    </w:p>
    <w:p>
      <w:pPr>
        <w:pStyle w:val="Compact"/>
      </w:pPr>
      <w:r>
        <w:t xml:space="preserve">Sở dĩ các đệ tử của Mặc gia khinh thường vào triều làm quan cũng là một phần do xuất thân hàn vi của ông.</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p>
    <w:p>
      <w:pPr>
        <w:pStyle w:val="BodyText"/>
      </w:pPr>
      <w:r>
        <w:t xml:space="preserve">Chương 2</w:t>
      </w:r>
    </w:p>
    <w:p>
      <w:pPr>
        <w:pStyle w:val="BodyText"/>
      </w:pPr>
      <w:r>
        <w:t xml:space="preserve">Trời mùa hè sau cơn mưa to luôn trôi qua nhanh hơn. Sau cơn mưa, đất trời trong trẻo, trời đã ngã về tây, ráng chiều bắt đầu nhuộm đỏ lên bầu trời trong xanh.</w:t>
      </w:r>
    </w:p>
    <w:p>
      <w:pPr>
        <w:pStyle w:val="BodyText"/>
      </w:pPr>
      <w:r>
        <w:t xml:space="preserve">Lo lắng cho những vị khách đến từ xa phải đợi lâu, Trần Thập Thất bèn chọn cưỡi ngựa, không cưỡi con lừa mà nàng thường dùng.</w:t>
      </w:r>
    </w:p>
    <w:p>
      <w:pPr>
        <w:pStyle w:val="BodyText"/>
      </w:pPr>
      <w:r>
        <w:t xml:space="preserve">Đã ba năm từ khi chết hụt qua đại kiếp nạn kia, cho dù đã châm cứu, uống thuốc, luyện tập, hai chân nàng vẫn còn có chút tê dại vô lực, không điều khiển ngựa chạy nhanh như bay được, nhưng bước nhanh thì vẫn có thể. Mặc dù lên xuống ngựa vẫn cần Thập Nhất ca đỡ, nhưng nàng cưỡi ngựa rốt cuộc cũng xem như không tệ, còn có thể theo kịp ngựa của Thập Nhất ca. Thế là trước khi cổng thành đóng lại, hai người giục ngựa chạy vào huyện thành Sơn Dương.</w:t>
      </w:r>
    </w:p>
    <w:p>
      <w:pPr>
        <w:pStyle w:val="BodyText"/>
      </w:pPr>
      <w:r>
        <w:t xml:space="preserve">Hơn mười mấy người của tộc Bắc Trần chạy rầm rập tới, thái độ kính cẩn, phong thái nghiêm nghị, khiến nàng giật mình.</w:t>
      </w:r>
    </w:p>
    <w:p>
      <w:pPr>
        <w:pStyle w:val="BodyText"/>
      </w:pPr>
      <w:r>
        <w:t xml:space="preserve">uy ăn mặc cải trang như hạ nhân, nhưng bắt gặp nút thắt đeo bên hông bọn họ, hiển nhiên là Bộ khúc* thiếp thân của Cự Tử Bắc Trần, là những tử sĩ trung kiên nhất.</w:t>
      </w:r>
    </w:p>
    <w:p>
      <w:pPr>
        <w:pStyle w:val="BodyText"/>
      </w:pPr>
      <w:r>
        <w:t xml:space="preserve">(*Bộ khúc: tên gọi chỉ gia binh, tư binh ở thời đại Ngụy – Tấn – Nam – Bắc triều)</w:t>
      </w:r>
    </w:p>
    <w:p>
      <w:pPr>
        <w:pStyle w:val="BodyText"/>
      </w:pPr>
      <w:r>
        <w:t xml:space="preserve">Tình huống hiện tại nhất định rất gay go.</w:t>
      </w:r>
    </w:p>
    <w:p>
      <w:pPr>
        <w:pStyle w:val="BodyText"/>
      </w:pPr>
      <w:r>
        <w:t xml:space="preserve">*</w:t>
      </w:r>
    </w:p>
    <w:p>
      <w:pPr>
        <w:pStyle w:val="BodyText"/>
      </w:pPr>
      <w:r>
        <w:t xml:space="preserve">Nào ngờ, đến cả chư Bộ khúc của Bắc Trần cũng phải lắp bắp kinh hãi.</w:t>
      </w:r>
    </w:p>
    <w:p>
      <w:pPr>
        <w:pStyle w:val="BodyText"/>
      </w:pPr>
      <w:r>
        <w:t xml:space="preserve">Vị nương tử trước mắt này, thân vận y phục vạt thẳng quấn thắt lưng màu xanh thẫm, bên ngoài khoác một chiếc áo khoác không tay xanh đen. Váy dài đến bắp chân là mặc theo những người phụ nữ ở Sơn Dương, để thuận tiện cho việc đi lại bằng guốc gỗ ở vùng Sơn Dương nhiều mưa này, là cách ăn mặc rất bình thường của những hương thân sĩ nữ.</w:t>
      </w:r>
    </w:p>
    <w:p>
      <w:pPr>
        <w:pStyle w:val="BodyText"/>
      </w:pPr>
      <w:r>
        <w:t xml:space="preserve">Nhưng màu tóc ‘bạc nhiều đen ít’, hòa quyện lại như một bà lão tóc phơi sương, nhưng dung nhan lại nhẵn bóng mang theo khí sắc bệnh tật, có hơi hướm như sắp khuất bóng, độ tuổi hẳn còn rất trẻ. Quan sát sắc mặt liền biết là bệnh hư nhược, nhưng thân thể đáng lẽ ra mỏng manh ngược lại tranh nhiên ngạo cốt, một đôi con ngươi sâu màu hổ phách to hơn một chút so với người bình thường, rõ ràng ánh mắt hiền hòa, nhưng bị nhìn thấy phải sợ hãi nín thở.</w:t>
      </w:r>
    </w:p>
    <w:p>
      <w:pPr>
        <w:pStyle w:val="BodyText"/>
      </w:pPr>
      <w:r>
        <w:t xml:space="preserve">Trong lòng vốn nôn nóng hoài nghi, lại dần dần có chút trấn định lại.</w:t>
      </w:r>
    </w:p>
    <w:p>
      <w:pPr>
        <w:pStyle w:val="BodyText"/>
      </w:pPr>
      <w:r>
        <w:t xml:space="preserve">Người có thể khiến cho trời cao phải phát lôi phẫn nộ thay, đại họa không chết… nữ y mà Cự Tử Nam Trần dám đứng ra đảm bảo, có lẽ có thủ đoạn hơn người.</w:t>
      </w:r>
    </w:p>
    <w:p>
      <w:pPr>
        <w:pStyle w:val="BodyText"/>
      </w:pPr>
      <w:r>
        <w:t xml:space="preserve">*</w:t>
      </w:r>
    </w:p>
    <w:p>
      <w:pPr>
        <w:pStyle w:val="BodyText"/>
      </w:pPr>
      <w:r>
        <w:t xml:space="preserve">“Đã phiền khách từ xa chờ lâu, thật khinh suất rồi.” Trần Thập Thất cúi chào một cái thật sâu. Dù sao những người này cũng đại biểu cho Cự Tử Bắc Trần.</w:t>
      </w:r>
    </w:p>
    <w:p>
      <w:pPr>
        <w:pStyle w:val="BodyText"/>
      </w:pPr>
      <w:r>
        <w:t xml:space="preserve">Không ngờ những Bộ khúc Bắc Trần này càng thêm cung kính cúi đầu thi lễ với nàng, “Phụng lệnh Cự Tử, chúng nô tài hết thảy đều nghe theo Thập Thất nương tử phân phó. Sẽ hầu hạ Thập Thất nương tử như Cự Tử.”</w:t>
      </w:r>
    </w:p>
    <w:p>
      <w:pPr>
        <w:pStyle w:val="BodyText"/>
      </w:pPr>
      <w:r>
        <w:t xml:space="preserve">Tình hình so với tưởng tượng, còn tệ hơn rất nhiều. Nàng liếc mắt nhìn Thập Nhất ca, kết quả Trần Thập Nhất hất đầu đi, ngoảnh mặt làm ngơ, tất nhiên đừng nói chi đến lời chào hỏi khách khứa. Thầm than một tiếng, nàng gọi quản gia tới dẫn những Bộ khúc Bắc Trần đi nghỉ ngơi, “Tạm thời cứ nghỉ ngơi dưỡng sức một đêm đã, giờ Mẹo ngày mai sẽ xuất phát.”</w:t>
      </w:r>
    </w:p>
    <w:p>
      <w:pPr>
        <w:pStyle w:val="BodyText"/>
      </w:pPr>
      <w:r>
        <w:t xml:space="preserve">Chờ người đi hết, Trần Thập Nhất oán giận, “Sao ngay cả một câu muội cũng không hỏi?”</w:t>
      </w:r>
    </w:p>
    <w:p>
      <w:pPr>
        <w:pStyle w:val="BodyText"/>
      </w:pPr>
      <w:r>
        <w:t xml:space="preserve">“Có gì hay mà hỏi. Tình huống nhất định rất tệ, nhưng tình cảnh có thể nguy hiểm nhất đối với một phụ nhân trẻ tuổi chẳng qua chỉ là thai sự. Trông bọn họ mặc dù nôn nóng lại không hoảng loạn, có thể thấy chưa đến mức nguy hiểm đến tính mạng. Ước chừng là mang thai không tốt, hoặc là có hiện tượng chảy máu. Đó cũng không phải là bệnh nặng gì, đại phu bình thường cũng có thể khám được…”</w:t>
      </w:r>
    </w:p>
    <w:p>
      <w:pPr>
        <w:pStyle w:val="BodyText"/>
      </w:pPr>
      <w:r>
        <w:t xml:space="preserve">Nàng lộ ra một tia trào phúng, ba phần bất đắc dĩ cười, “Chẳng qua là ngại lễ phòng, đành oan uổng cho nữ tử tự vùng vẫy giành sự sống mà thôi.”</w:t>
      </w:r>
    </w:p>
    <w:p>
      <w:pPr>
        <w:pStyle w:val="BodyText"/>
      </w:pPr>
      <w:r>
        <w:t xml:space="preserve">“Trần gia chúng ta không như vậy!” Trần Thập Nhất kháng nghị.</w:t>
      </w:r>
    </w:p>
    <w:p>
      <w:pPr>
        <w:pStyle w:val="BodyText"/>
      </w:pPr>
      <w:r>
        <w:t xml:space="preserve">Bởi vì chúng ta là con cháu của Mặc Tử sao Thập Nhất ca. Bên ngoài căn bản là… Nhưng nàng không muốn nói nhiều, chuyển đề tài hỏi, “Trái lại xuất thân của Thủ khóa nữ Bắc Trần và nhà chồng, Thập Nhất ca nói uội biết một chút đi.”</w:t>
      </w:r>
    </w:p>
    <w:p>
      <w:pPr>
        <w:pStyle w:val="BodyText"/>
      </w:pPr>
      <w:r>
        <w:t xml:space="preserve">Hiện tại là thời đại mà hậu thế gọi là Đại Yến Cao Tông, hiện xưng là Dương đế, 53 tuổi, tại vị đã hơn 30 năm. Hai mươi năm trước còn ngự giá thân chinh lĩnh quân, sau mười mấy năm cố gắng bình định thiên hạ. Chính là một người “lên ngựa làm kiêu hùng, xuống ngựa làm minh chủ”, một minh quân văn thao võ lược hiếm có, cai trị một thời đại thừa tiên khải hậu*.</w:t>
      </w:r>
    </w:p>
    <w:p>
      <w:pPr>
        <w:pStyle w:val="BodyText"/>
      </w:pPr>
      <w:r>
        <w:t xml:space="preserve">(* thừa tiên khải hậu: kế thừa cái trước, sáng tạo cái sau. Kế thừa tổ tông, lưu lại ngàn đời)</w:t>
      </w:r>
    </w:p>
    <w:p>
      <w:pPr>
        <w:pStyle w:val="BodyText"/>
      </w:pPr>
      <w:r>
        <w:t xml:space="preserve">Ngoại trừ chuyện ông ta có hơi ngoan độc khơi mào chiến tranh giữa người Hồ – Hán ra, những mặt khác có thể nói là một thánh minh khoan dung hiếm có, nhất là ở phương diện ‘khéo dùng người’, không hỏi xuất thân. Bắc Trần Hiệp Mặc vốn xem thiên hạ là nghĩa vụ của mình, trợ giúp Dương đế có thể nói là cử chỉ vô tâm, kết quả được Dương đế tại lúc thiên hạ sơ định (thiên hạ vừa được bình định) liệt vào hàng ngũ quyền quý, ngoài dự đoán lớn là, thể diện càng cao hơn không xuống được.</w:t>
      </w:r>
    </w:p>
    <w:p>
      <w:pPr>
        <w:pStyle w:val="BodyText"/>
      </w:pPr>
      <w:r>
        <w:t xml:space="preserve">Cứng rắn từ chối bằng mọi cách cũng không thể buông bỏ được trọng trách này, đành phải vội vàng giao nộp binh quyền lên. Điểm khác biệt giữa Bắc Trần và Nam Trần sống tụ cư, khép kín bảo thủ, chính là hệ thống Bộ khúc của họ. Chủ thượng duy chỉ có Trần thị làm Cự Tử, còn lại đều dựa vào Bộ khúc. Những thứ tước vị huân quý xui xẻo kia cũng sai đám Bộ khúc hứng nhận, Cự Tử phải giả chết trốn chạy thật xa. (huân quý = tôn quý)</w:t>
      </w:r>
    </w:p>
    <w:p>
      <w:pPr>
        <w:pStyle w:val="BodyText"/>
      </w:pPr>
      <w:r>
        <w:t xml:space="preserve">Cho dù như vậy, vẫn khiến cho Nam Trần chê cười một trận, kết quả quan hệ Nam – Bắc Trần càng thêm chuyển biến xấu.</w:t>
      </w:r>
    </w:p>
    <w:p>
      <w:pPr>
        <w:pStyle w:val="BodyText"/>
      </w:pPr>
      <w:r>
        <w:t xml:space="preserve">Điều bức đương nhiệm Cự Tử Bắc Trần phải cúi đầu với Nam Trần, chính là Thủ khóa nữ xuất thân cao quý kia, được gả vào phủ Bách Thắng Hầu – Địch gia.</w:t>
      </w:r>
    </w:p>
    <w:p>
      <w:pPr>
        <w:pStyle w:val="BodyText"/>
      </w:pPr>
      <w:r>
        <w:t xml:space="preserve">“À, ra là thế tử gia của Bách Thắng Hầu a.” Trần Thập Thất bừng tỉnh, “Thái phu nhân là đương gia của Địch gia, thấy cũng xứng với Thủ khóa nữ Bắc Trần. Nhưng hiện tại có lẽ Thái phu nhân không còn là đương gia đúng không?”</w:t>
      </w:r>
    </w:p>
    <w:p>
      <w:pPr>
        <w:pStyle w:val="BodyText"/>
      </w:pPr>
      <w:r>
        <w:t xml:space="preserve">Trần Thập Nhất từ trước tới nay luôn thông minh cơ trí, nếu không cũng sẽ không ở vùng Sơn Dương khỉ ho cò gáy lắm điêu dân tạo nên được một mỹ danh là ‘Thần Bộ’ danh chấn thiên hạ. Nhưng ở trước mặt Hồi tỷ nhi, hắn luôn luôn bị đả kích.</w:t>
      </w:r>
    </w:p>
    <w:p>
      <w:pPr>
        <w:pStyle w:val="BodyText"/>
      </w:pPr>
      <w:r>
        <w:t xml:space="preserve">“Sao muội biết?” Hắn rầu rĩ hỏi. Muội muội rời khỏi kinh đã ba năm, Thủ khóa nữ Bắc Trần mới gả cho thế tử gia năm ngoái, năm ngoái Hầu phu nhân mới trở thành đương gia.</w:t>
      </w:r>
    </w:p>
    <w:p>
      <w:pPr>
        <w:pStyle w:val="BodyText"/>
      </w:pPr>
      <w:r>
        <w:t xml:space="preserve">“Đây là chuyện hậu trạch, ca ca không rõ cũng phải.” Nàng tùy tiện đáp.</w:t>
      </w:r>
    </w:p>
    <w:p>
      <w:pPr>
        <w:pStyle w:val="BodyText"/>
      </w:pPr>
      <w:r>
        <w:t xml:space="preserve">*</w:t>
      </w:r>
    </w:p>
    <w:p>
      <w:pPr>
        <w:pStyle w:val="BodyText"/>
      </w:pPr>
      <w:r>
        <w:t xml:space="preserve">Ngày hôm sau, đúng giờ Mẹo, nàng theo Bộ khúc của Bắc Trần xuất phát lên kinh, Thủ khóa nữ của Bắc Trần mang họ Quý, khuê danh Kỳ nương. Thế tử gia là tông tử (trưởng nam) kế nhiệm của Địch gia, nàng đương nhiên là tông phụ kế nhiệm.</w:t>
      </w:r>
    </w:p>
    <w:p>
      <w:pPr>
        <w:pStyle w:val="BodyText"/>
      </w:pPr>
      <w:r>
        <w:t xml:space="preserve">Vấn đề nằm ở chỗ, đầu xuân năm ngoái mới gả vào, đã sảy thai hai lần, hiện tại gắng gượng mang thai, nhưng bên dưới chảy máu không ngừng. Ngay cả ngự y cũng đã mời tới, nhưng chỉ đưa đến một tin dữ: “Thai này chỉ sợ khó giữ được, về sau cũng khó có con.”</w:t>
      </w:r>
    </w:p>
    <w:p>
      <w:pPr>
        <w:pStyle w:val="BodyText"/>
      </w:pPr>
      <w:r>
        <w:t xml:space="preserve">“Vô tử” quả thực là vết thương trí mệnh, cũng là một trong thất xuất rồi (7 lý do được bỏ vợ). Địch gia càng không thể cho thứ tử làm con thừa tự. Tương lai của vị trí tông phụ này, lung lay sắp đổ, ngay cả tính mạng cũng có thể khó giữ được – nói cách khác, ‘hưu thê’ thì quá khó nghe, im ắng “bệnh chết”, thì dễ nghe hơn.</w:t>
      </w:r>
    </w:p>
    <w:p>
      <w:pPr>
        <w:pStyle w:val="BodyText"/>
      </w:pPr>
      <w:r>
        <w:t xml:space="preserve">Đám nha hoàn ma ma tùy thị của Bắc Trần tra lại không biết gì, nàng nghe vậy thì dở khóc dở cười. “Trụ cột của thiếu phu nhân quả thật vô cùng tốt.”</w:t>
      </w:r>
    </w:p>
    <w:p>
      <w:pPr>
        <w:pStyle w:val="BodyText"/>
      </w:pPr>
      <w:r>
        <w:t xml:space="preserve">Gia phong Địch gia cũng đã xuống dốc không phanh, hậu trạch rung chuyển bất an. Không hổ là nữ nhi Hiệp Mặc, như vậy mà còn có thể lăn lộn giữ được cái mạng.</w:t>
      </w:r>
    </w:p>
    <w:p>
      <w:pPr>
        <w:pStyle w:val="BodyText"/>
      </w:pPr>
      <w:r>
        <w:t xml:space="preserve">Có thể rốt cuộc Bắc Trần cũng giật mình cảm thấy vấn đề nghiêm trọng, bèn phái người đi trông chừng. Cho nên nàng không hỏi nữa, chỉ nhắm mắt dưỡng thần.</w:t>
      </w:r>
    </w:p>
    <w:p>
      <w:pPr>
        <w:pStyle w:val="BodyText"/>
      </w:pPr>
      <w:r>
        <w:t xml:space="preserve">*</w:t>
      </w:r>
    </w:p>
    <w:p>
      <w:pPr>
        <w:pStyle w:val="BodyText"/>
      </w:pPr>
      <w:r>
        <w:t xml:space="preserve">Ba ngày sau, vào một buổi chiều chạng vạng, đoàn người đã đến được kinh thành, suýt nữa không vào được cổng thành. May mắn cái thẻ bài tôn quý vẫn có chỗ hữu dụng.</w:t>
      </w:r>
    </w:p>
    <w:p>
      <w:pPr>
        <w:pStyle w:val="BodyText"/>
      </w:pPr>
      <w:r>
        <w:t xml:space="preserve">“Không cần nghỉ ngơi dưỡng sức đâu, trực tiếp đến phủ Bách Thắng Hầu đi.” Trần Thập Thất nhàn nhạt nói, “Cứu bệnh như cứu hỏa.”</w:t>
      </w:r>
    </w:p>
    <w:p>
      <w:pPr>
        <w:pStyle w:val="BodyText"/>
      </w:pPr>
      <w:r>
        <w:t xml:space="preserve">Nguyên bản thấp thỏm lo lắng cả đường đi, Bộ khúc Bắc Trần lập tức quay đầu ngựa, chạy thẳng tới phủ Bách Thắng Hầu.</w:t>
      </w:r>
    </w:p>
    <w:p>
      <w:pPr>
        <w:pStyle w:val="BodyText"/>
      </w:pPr>
      <w:r>
        <w:t xml:space="preserve">Nàng đã không thèm để ý là đi vào từ cửa nào, thế nhưng cho dù đã đi cửa hông cũng bị dây dưa đủ điều, bắt đợi lâu đến không kiên nhẫn được. Mặc dù địa vị tôn quý chỉ là cái vỏ không, không nói chung cả Bắc Trần, nói riêng nhà họ Quý ở phủ Quốc công cũng là ‘thế đại võng thế’, so với phủ Bách Thắng Hầu ‘ngũ thế nhi trảm’, từng đời hạ xuống một bậc, còn cao hơn không chỉ một cấp bậc.</w:t>
      </w:r>
    </w:p>
    <w:p>
      <w:pPr>
        <w:pStyle w:val="BodyText"/>
      </w:pPr>
      <w:r>
        <w:t xml:space="preserve">(* thế đại võng thế: chỉ tước vị không hề thay đổi qua nhiều thế hệ.</w:t>
      </w:r>
    </w:p>
    <w:p>
      <w:pPr>
        <w:pStyle w:val="BodyText"/>
      </w:pPr>
      <w:r>
        <w:t xml:space="preserve">Ngũ thế nhi trảm: ngược lại với “thế đại võng thế”: tước vị sẽ bị hạ xuống một cấp qua từng thế hệ con cháu..)</w:t>
      </w:r>
    </w:p>
    <w:p>
      <w:pPr>
        <w:pStyle w:val="BodyText"/>
      </w:pPr>
      <w:r>
        <w:t xml:space="preserve">“Ta có thể sử dụng danh nghĩa phủ Quốc công không?” Nàng lạnh lùng hỏi thị tỳ bên người.</w:t>
      </w:r>
    </w:p>
    <w:p>
      <w:pPr>
        <w:pStyle w:val="BodyText"/>
      </w:pPr>
      <w:r>
        <w:t xml:space="preserve">“Hồi chủ tử, có thể ạ.” Tỳ nữ tên là Kim Câu nén giận trả lời.</w:t>
      </w:r>
    </w:p>
    <w:p>
      <w:pPr>
        <w:pStyle w:val="BodyText"/>
      </w:pPr>
      <w:r>
        <w:t xml:space="preserve">“Được.” Nàng gật đầu, quát khẽ, “Đánh thẳng vào!”</w:t>
      </w:r>
    </w:p>
    <w:p>
      <w:pPr>
        <w:pStyle w:val="BodyText"/>
      </w:pPr>
      <w:r>
        <w:t xml:space="preserve">Không hổ là con cháu Hiệp Mặc, một đường thế như chẻ tre đánh tới cổng trong, lấy ít đánh nhiều còn nhẹ nhàng thoải mái. Đến được cổng trong, nam tử dừng lại, chỉ có hai tỳ nữ Kim Câu Thiết Hoàn và bốn ma ma tùy thân, vẫn là không ai được tiến gần vào Cẩn Chính Viên của thiếu phu nhân Quý thị. Vài hạ nhân mà Bắc Trần đã bố trí từ trước lập tức nghênh đón tiếp ứng.</w:t>
      </w:r>
    </w:p>
    <w:p>
      <w:pPr>
        <w:pStyle w:val="BodyText"/>
      </w:pPr>
      <w:r>
        <w:t xml:space="preserve">Nàng đã bị què, đi lại tập tễnh thế này cũng đã đích thân tới đây, vậy mà gia chủ còn chưa thò đầu ra đón. Phủ Bách Thắng Hầu thực sự là càng ngày càng trở nên chỉ có hư danh.</w:t>
      </w:r>
    </w:p>
    <w:p>
      <w:pPr>
        <w:pStyle w:val="BodyText"/>
      </w:pPr>
      <w:r>
        <w:t xml:space="preserve">“Mang nước vào đây! Bắc nồi đồng đun nước!” Nàng chống gậy trúc vừa đi vừa phân phó, “Lấy quần áo sạch trong hành lý của ta đến đây thay!”</w:t>
      </w:r>
    </w:p>
    <w:p>
      <w:pPr>
        <w:pStyle w:val="BodyText"/>
      </w:pPr>
      <w:r>
        <w:t xml:space="preserve">Lúc bỏ kim châm vào trong nồi nước sôi, thì nàng cũng vội vã rửa mặt chải đầu xong, vén rèm nhìn thấy một thiếu phụ gầy yếu tiều tụy nằm trên giường. Nhưng tinh thần vẫn còn tốt, trong mắt còn ánh lên nét bất khuất.</w:t>
      </w:r>
    </w:p>
    <w:p>
      <w:pPr>
        <w:pStyle w:val="BodyText"/>
      </w:pPr>
      <w:r>
        <w:t xml:space="preserve">Bắt mạch, âm thầm thở phào một hơi. Khá hơn nhiều so với nàng tưởng tượng. Nhìn lòng bàn tay nàng dù được bảo dưỡng cẩn thận vẫn không làm lặn hết những nốt chai sần do tập võ, có thể thấy được gân cốt nàng đã được tôi luyện đến cường kiện thấu triệt, mới có thể sống sót qua nhiều ải nguy hiểm như vậy.</w:t>
      </w:r>
    </w:p>
    <w:p>
      <w:pPr>
        <w:pStyle w:val="BodyText"/>
      </w:pPr>
      <w:r>
        <w:t xml:space="preserve">“Thập Thất nương tử, thứ cho ta thất lễ.” Thiếu phu nhân suy yếu nói, cố nén nói, “Con của ta…”</w:t>
      </w:r>
    </w:p>
    <w:p>
      <w:pPr>
        <w:pStyle w:val="BodyText"/>
      </w:pPr>
      <w:r>
        <w:t xml:space="preserve">“Xuỵt yếu đừng nói nhiều.” Trần Thập Thất xua tay, “Không sao đâu, thai tượng có chút bất an mà thôi. Thi châm uống thuốc, ba tháng liền ổn. Có điều, cô phải đều nghe theo tôi.”</w:t>
      </w:r>
    </w:p>
    <w:p>
      <w:pPr>
        <w:pStyle w:val="BodyText"/>
      </w:pPr>
      <w:r>
        <w:t xml:space="preserve">Hít một hơi thật sâu, thiếu phu nhân liếc nhìn nút thắt của Trần Thập Thất đang đeo bên hông. Đó là Cự Tử lệnh, thấy lệnh như thấy người.</w:t>
      </w:r>
    </w:p>
    <w:p>
      <w:pPr>
        <w:pStyle w:val="BodyText"/>
      </w:pPr>
      <w:r>
        <w:t xml:space="preserve">“Dạ, Quý thị Kỳ nương cẩn tôn quân lệnh.”</w:t>
      </w:r>
    </w:p>
    <w:p>
      <w:pPr>
        <w:pStyle w:val="BodyText"/>
      </w:pPr>
      <w:r>
        <w:t xml:space="preserve">Thi châm kỳ thực rất đau, gần như cởi trần trụi ở trước mặt một nữ nhân, vẫn thấy phi thường xấu hổ. Nhưng dẫu sao nàng cũng là nữ nhi Hiệp Mặc, Thủ khóa nữ của Bắc Trần. Cự Tử đã nghĩ mọi biện pháp để bảo vệ nàng, không tiếc cả thể diện, nàng cái gì cũng chịu được, cũng nhẫn được.</w:t>
      </w:r>
    </w:p>
    <w:p>
      <w:pPr>
        <w:pStyle w:val="BodyText"/>
      </w:pPr>
      <w:r>
        <w:t xml:space="preserve">Mặc kệ có lòng tin hay không.</w:t>
      </w:r>
    </w:p>
    <w:p>
      <w:pPr>
        <w:pStyle w:val="BodyText"/>
      </w:pPr>
      <w:r>
        <w:t xml:space="preserve">“Trưa mai máu sẽ ngừng chảy.” Trần Thập Thất mệt mỏi rã rời thu châm, “Thai máu dần sinh sôi, là có thể nuôi con. Còn những chuyện khác, cô không cần phải quan tâm nữa.”</w:t>
      </w:r>
    </w:p>
    <w:p>
      <w:pPr>
        <w:pStyle w:val="BodyText"/>
      </w:pPr>
      <w:r>
        <w:t xml:space="preserve">Thiếu phu nhân gượng cười, bên ngoài liền ồn ào không chịu nổi, thậm chí nàng còn nghe thấy tiếng mắng chửi bén nhọn của mẹ chồng – Hầu phu nhân.</w:t>
      </w:r>
    </w:p>
    <w:p>
      <w:pPr>
        <w:pStyle w:val="BodyText"/>
      </w:pPr>
      <w:r>
        <w:t xml:space="preserve">Trần Thập Thất ra hiệu cho Thiết Hoàn đun kim châm rồi cất vào, rồi tự mình vén rèm bước ra, chống gậy trúc, tập tễnh đứng dưới hành lang, nhìn Hầu phu nhân đang phẫn nộ chửi đổng.</w:t>
      </w:r>
    </w:p>
    <w:p>
      <w:pPr>
        <w:pStyle w:val="BodyText"/>
      </w:pPr>
      <w:r>
        <w:t xml:space="preserve">“Ai cho các ngươi dám đưa cái đám ‘tam cô lục bà’* hạ lưu này vào làm ô uế nhà ta?! Đều phản rồi a!”</w:t>
      </w:r>
    </w:p>
    <w:p>
      <w:pPr>
        <w:pStyle w:val="BodyText"/>
      </w:pPr>
      <w:r>
        <w:t xml:space="preserve">(*tam cô lục bà: chỉ những người phụ nữ làm đủ mọi loại nghề nghiệp khác nhau, mang nghĩa xấu, chỉ những công việc bất chính, lừa đảo, lang băm. Tam cô là chỉ: ni cô, đạo cô, quái cô (thầy bói); lục bà là: nha bà (mẹ mìn), môi bà (bà mối), sư bà, kiền bà (tú bà), dược bà (đại phu nữ), ổn bà (bà mụ))</w:t>
      </w:r>
    </w:p>
    <w:p>
      <w:pPr>
        <w:pStyle w:val="BodyText"/>
      </w:pPr>
      <w:r>
        <w:t xml:space="preserve">Sắc trời đã mờ tối, Quý gia, hoặc là nói những tỳ nữ ma ma của Bộ khúc Bắc Trần yên lặng đứng bảo vệ trên bậc thềm, như những pho tượng đúc bằng sắt, mắt điếc tai ngơ, im lặng không nói.</w:t>
      </w:r>
    </w:p>
    <w:p>
      <w:pPr>
        <w:pStyle w:val="BodyText"/>
      </w:pPr>
      <w:r>
        <w:t xml:space="preserve">Tiếp nhận đèn lồng từ tay Kim Câu, Trần Thập Thất nhìn phu nhân Bách Thắng Hầu, mỉm cười, “Hầu phu nhân, lâu quá rồi nhỉ. Ba năm không gặp, phong thái càng hơn dĩ vãng.”</w:t>
      </w:r>
    </w:p>
    <w:p>
      <w:pPr>
        <w:pStyle w:val="BodyText"/>
      </w:pPr>
      <w:r>
        <w:t xml:space="preserve">Trong ánh sáng lờ mờ, khuôn mặt Trần Thập Thất lúc ẩn lúc hiện, mặc dù đã thay đổi rất lớn sau đại kiếp nạn, nhưng ngũ quan khái quát vẫn như trước.</w:t>
      </w:r>
    </w:p>
    <w:p>
      <w:pPr>
        <w:pStyle w:val="BodyText"/>
      </w:pPr>
      <w:r>
        <w:t xml:space="preserve">Không thể nào. Nữ nhân kia nhất định đã chết rồi mà! Hầu phu nhân lắc lắc đầu. Giọng nói càng rít lên sắc bén, “Đều là người chết sao? Chẳng lẽ còn muốn ta đích thân nói chuyện với loại hạ đẳng này?”</w:t>
      </w:r>
    </w:p>
    <w:p>
      <w:pPr>
        <w:pStyle w:val="BodyText"/>
      </w:pPr>
      <w:r>
        <w:t xml:space="preserve">“Nguyên lai cháu gái của Đại Tư Nông, con gái của Công bộ thị lang, nữ tử của Trần gia Giang Nam ta, ở trong mắt Hầu phu nhân là người hạ đẳng? Thụ giáo.” Nàng quay đầu cười với Kim Câu, “Nhớ nhắc nhở ta, lúc viết thư nhà ghi lại lời bình trân quý của Hầu phu nhân đây.”</w:t>
      </w:r>
    </w:p>
    <w:p>
      <w:pPr>
        <w:pStyle w:val="BodyText"/>
      </w:pPr>
      <w:r>
        <w:t xml:space="preserve">“Ngươi, ngươi…” Hầu phu nhân mặt mày trắng bệt, ôm ngực, “Trần Bồi Hồi? Không thể nào…”</w:t>
      </w:r>
    </w:p>
    <w:p>
      <w:pPr>
        <w:pStyle w:val="BodyText"/>
      </w:pPr>
      <w:r>
        <w:t xml:space="preserve">“Trần thị – Thập Thất nương bái kiến Hầu phu nhân.” Nàng mỉm cười hành lễ nhún chào, mái tóc như tơ bạc của nàng lấp lóe trong trong ánh sáng phát ra từ lồng đèn.</w:t>
      </w:r>
    </w:p>
    <w:p>
      <w:pPr>
        <w:pStyle w:val="BodyText"/>
      </w:pPr>
      <w:r>
        <w:t xml:space="preserve">Hầu phu nhân ré lên một tiếng kêu thảm thiết, phịch một tiếng ngồi bệt dưới đất phát run, đỡ mãi cũng không dậy nổi.</w:t>
      </w:r>
    </w:p>
    <w:p>
      <w:pPr>
        <w:pStyle w:val="BodyText"/>
      </w:pPr>
      <w:r>
        <w:t xml:space="preserve">***</w:t>
      </w:r>
    </w:p>
    <w:p>
      <w:pPr>
        <w:pStyle w:val="BodyText"/>
      </w:pPr>
      <w:r>
        <w:t xml:space="preserve">Chú thích:</w:t>
      </w:r>
    </w:p>
    <w:p>
      <w:pPr>
        <w:pStyle w:val="BodyText"/>
      </w:pPr>
      <w:r>
        <w:t xml:space="preserve">- Trực cư: vạt thẳng: chỉ kiểu quần áo Hán phục phần lớn có hình chữ nhật, vạt suôn thẳng. Ống tay áo thõng xuống là điển hình của Trực cư bào (vd: Kimono cũng là Trực cư bào). Trực cư bào chia làm: cổ chéo, cổ tròn, cổ kín (hình dưới). Trực cư bào cổ kín là y phục điển hình của triều Đại Tống.</w:t>
      </w:r>
    </w:p>
    <w:p>
      <w:pPr>
        <w:pStyle w:val="BodyText"/>
      </w:pPr>
      <w:r>
        <w:t xml:space="preserve">Trực cư nữ:</w:t>
      </w:r>
    </w:p>
    <w:p>
      <w:pPr>
        <w:pStyle w:val="BodyText"/>
      </w:pPr>
      <w:r>
        <w:t xml:space="preserve">Trực cư nam:</w:t>
      </w:r>
    </w:p>
    <w:p>
      <w:pPr>
        <w:pStyle w:val="BodyText"/>
      </w:pPr>
      <w:r>
        <w:t xml:space="preserve">- Khúc cư: vạt chéo: cũng tương tự như trực cư, nhưng vạt áo của nó được cắt chéo, và quấn quanh thân người mặc:</w:t>
      </w:r>
    </w:p>
    <w:p>
      <w:pPr>
        <w:pStyle w:val="BodyText"/>
      </w:pPr>
      <w:r>
        <w:t xml:space="preserve">Khúc cư nữ:</w:t>
      </w:r>
    </w:p>
    <w:p>
      <w:pPr>
        <w:pStyle w:val="BodyText"/>
      </w:pPr>
      <w:r>
        <w:t xml:space="preserve">Dài:</w:t>
      </w:r>
    </w:p>
    <w:p>
      <w:pPr>
        <w:pStyle w:val="BodyText"/>
      </w:pPr>
      <w:r>
        <w:t xml:space="preserve">Ngắn:</w:t>
      </w:r>
    </w:p>
    <w:p>
      <w:pPr>
        <w:pStyle w:val="Compact"/>
      </w:pPr>
      <w:r>
        <w:t xml:space="preserve">Khúc cư nam:</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p>
    <w:p>
      <w:pPr>
        <w:pStyle w:val="BodyText"/>
      </w:pPr>
      <w:r>
        <w:t xml:space="preserve">Chương 3</w:t>
      </w:r>
    </w:p>
    <w:p>
      <w:pPr>
        <w:pStyle w:val="BodyText"/>
      </w:pPr>
      <w:r>
        <w:t xml:space="preserve">Kỳ thực cũng buồn cười, sợ đến vậy?!</w:t>
      </w:r>
    </w:p>
    <w:p>
      <w:pPr>
        <w:pStyle w:val="BodyText"/>
      </w:pPr>
      <w:r>
        <w:t xml:space="preserve">Nhưng chung quy nàng vẫn còn nhớ một chút lễ nghi kinh thành, cho nên mỉm cười buông mắt cúi đầu chờ đợi Hầu phu nhân rời đi trước. Có điều trông Hầu phu mềm nhũn như đống bùn được đỡ lên kiệu mềm chạy trốn, khóe môi nàng thấm ra ý cười có hơi không hợp lễ nghi lắm.</w:t>
      </w:r>
    </w:p>
    <w:p>
      <w:pPr>
        <w:pStyle w:val="BodyText"/>
      </w:pPr>
      <w:r>
        <w:t xml:space="preserve">“Hầu phu nhân lớn tuổi, cẩn thận bệnh đàm mê (chỉ động kinh, sùi bọt mép).” Nàng xoay người vào trong phòng, nói với Quý Kỳ nương, “Thiếu phu nhân cung yếu (dạ con yếu), chưa đủ ba tháng vẫn không nên đứng dậy, tĩnh dưỡng nhiều hơn. Để tránh thứ này nọ xúc phạm, không gặp là được. Nếu Hầu phu nhân lại ‘động kinh’ đến ồn ào, thì nói là Trần thị Thập Thất nương có lời nhắn, miễn cho có sét đánh đến phủ Bách Thắng Hầu các ngươi, chẳng những hại đến con nối dõi, còn làm trở ngại đến cơ nghiệp đời sau của Bách Thắng Hầu.”</w:t>
      </w:r>
    </w:p>
    <w:p>
      <w:pPr>
        <w:pStyle w:val="BodyText"/>
      </w:pPr>
      <w:r>
        <w:t xml:space="preserve">Kỳ nương trợn tròn mắt, nhưng dù sao cũng là Thủ khóa nữ được chọn của Bắc Trần, dĩ nhiên cũng là người ‘linh lung thất khiếu’ (thông minh khéo léo), chỉ là không rành chuyện trong hậu trạch, tuổi đời lại trẻ, mới phải chịu thiệt thòi đến tình trạng này.</w:t>
      </w:r>
    </w:p>
    <w:p>
      <w:pPr>
        <w:pStyle w:val="BodyText"/>
      </w:pPr>
      <w:r>
        <w:t xml:space="preserve">“Dạ.” Kỳ nương mỉm cười, đột nhiên trong đầu chợt lóe, không đầu không đuôi hỏi: “Dãy nhà sau còn có vài người… Thập Thất nương tử có thể giúp ta nhìn một chút có ngại không?”</w:t>
      </w:r>
    </w:p>
    <w:p>
      <w:pPr>
        <w:pStyle w:val="BodyText"/>
      </w:pPr>
      <w:r>
        <w:t xml:space="preserve">Quả nhiên mới một điểm liền thông thấu. Trần Thập Thất hứng thú nhướn mày, rũ rèm mắt xuống bấm đốt tay, “Những âm nhân kia thật quá bất hảo, chả trách thiếu phu nhân dễ mang thai lại thể chất bị hư nhược đến thế này. Vẫn nên nhanh chóng dời sân viện đi, cả phủ Bách Thắng Hầu to như vầy còn không tìm được một nơi an trí cho những âm nhân* bất lành kia sao?”</w:t>
      </w:r>
    </w:p>
    <w:p>
      <w:pPr>
        <w:pStyle w:val="BodyText"/>
      </w:pPr>
      <w:r>
        <w:t xml:space="preserve">(* âm nhân: người âm, cũng có thể hiểu là phụ nữ, hoặc những người dùng âm mưu quỷ kế xấu xa. Trong truyện là chỉ những thiếp thất có rắp tâm xấu xa)</w:t>
      </w:r>
    </w:p>
    <w:p>
      <w:pPr>
        <w:pStyle w:val="BodyText"/>
      </w:pPr>
      <w:r>
        <w:t xml:space="preserve">Kỳ thực nói trắng ra, thiếu phu nhân không bệnh, có bệnh chính là phủ Bách Thắng Hầu này, bệnh này là “Đấu đá xấu xa trong nội trạch”. Nhưng nàng chỉ là một đại phu, chỉ nhận ủy thác giúp thiếu phu nhân an thai. Về phần phủ Bách Thắng Hầu mục nát thế nào, vì sao mục nát, liên quan gì đến nàng?</w:t>
      </w:r>
    </w:p>
    <w:p>
      <w:pPr>
        <w:pStyle w:val="BodyText"/>
      </w:pPr>
      <w:r>
        <w:t xml:space="preserve">Chỉ là nàng thật sự mệt mỏi, lười lại động não, cầm gậy trúc, lịch kịch guốc gỗ, lào xào bung tán ô vẽ hoa đồng (hoa trẩu) ra. Để lại bốn ma ma, chỉ mang theo Kim Câu Thiết Hoàn từ từ rời đi.</w:t>
      </w:r>
    </w:p>
    <w:p>
      <w:pPr>
        <w:pStyle w:val="BodyText"/>
      </w:pPr>
      <w:r>
        <w:t xml:space="preserve">Biểu tình của Kim Câu còn trấn định được chút, chỉ là thường thường liếc trộm nàng một cái. Còn Thiết Hoàn thì căn bản là nhìn nàng lom lom, ngay cả đi đường cũng không lo nhìn, xém nữa đụng phải cây.</w:t>
      </w:r>
    </w:p>
    <w:p>
      <w:pPr>
        <w:pStyle w:val="BodyText"/>
      </w:pPr>
      <w:r>
        <w:t xml:space="preserve">Trần Thập Thất khẽ cười một tiếng, “Chuyện của ta, chắc các ngươi ít nhiều cũng nghe qua được một ít rồi nhỉ?”</w:t>
      </w:r>
    </w:p>
    <w:p>
      <w:pPr>
        <w:pStyle w:val="BodyText"/>
      </w:pPr>
      <w:r>
        <w:t xml:space="preserve">Thiết Hoàn vội vàng gật đầu, Kim Câu âm thầm kéo kéo nàng ta.</w:t>
      </w:r>
    </w:p>
    <w:p>
      <w:pPr>
        <w:pStyle w:val="BodyText"/>
      </w:pPr>
      <w:r>
        <w:t xml:space="preserve">“Chuyện này cũng không có gì, chỉ là truyền đi thì nghe hơi giật mình chút thôi.” Một đường thưởng thức cảnh đẹp tắm dưới ánh trăng của phủ Bách Thắng Hầu, Trần Thập Thất hoàn toàn không chú ý đến những nha đầu tò mò ngó dáo dác của Địch gia.</w:t>
      </w:r>
    </w:p>
    <w:p>
      <w:pPr>
        <w:pStyle w:val="BodyText"/>
      </w:pPr>
      <w:r>
        <w:t xml:space="preserve">“Kỳ thực cũng không có gì, lúc đó ta gả cho thế tử Hải Ninh Hầu, lúc mang thai được năm tháng, công chúa Nhu Nhiên ở góa ba năm vô tình gặp được thế tử Hải Ninh Hầu tuấn nhã tuyệt trần, bèn than thở với Hoàng hậu: ‘Thế tử Hải Ninh Hầu thật anh tuấn, đáng tiếc đã có vợ.’ Sau đó Hoàng hậu liền hạ chỉ xuống, ban cho ta một chén rượu độc.”</w:t>
      </w:r>
    </w:p>
    <w:p>
      <w:pPr>
        <w:pStyle w:val="BodyText"/>
      </w:pPr>
      <w:r>
        <w:t xml:space="preserve">Chén rượu độc kia là do thế tử Hải Ninh Hầu – lúc đó là phu quân của nàng tự mình bưng tới, quỳ xuống đất lệ rơi đầy mặt cầu xin nàng tuân chỉ, lúc đó già trẻ lớn bé Tôn gia chắc chắn sẽ vô cùng cảm kích nàng, hứa sẽ chôn cất nàng trong phần mộ tổ tiên, vĩnh viễn được Tôn gia thờ cúng.</w:t>
      </w:r>
    </w:p>
    <w:p>
      <w:pPr>
        <w:pStyle w:val="BodyText"/>
      </w:pPr>
      <w:r>
        <w:t xml:space="preserve">“Trước khi ban rượu độc thì sao, phu nhân Bách Thắng Hầu từng đến gặp ta, ám chỉ ta giả ngu với bà, dứt khoát nói thẳng luôn, muốn ta tự thỉnh hạ đường*, hoặc lui xuống làm thiếp thất. Nói chung chính là một hồi vừa đánh vừa xoa, lúc đó ta trẻ tuổi hồ đồ, chỉ nghĩ đến đứa con trong bụng đương là đích tử lại vô duyên vô cớ biến thành thứ tử, sao ta có thể bằng lòng được? Quả nhiên là thiếu kiến thức.”</w:t>
      </w:r>
    </w:p>
    <w:p>
      <w:pPr>
        <w:pStyle w:val="BodyText"/>
      </w:pPr>
      <w:r>
        <w:t xml:space="preserve">(hạ đường: chỉ những người bị chồng bỏ)</w:t>
      </w:r>
    </w:p>
    <w:p>
      <w:pPr>
        <w:pStyle w:val="BodyText"/>
      </w:pPr>
      <w:r>
        <w:t xml:space="preserve">Phu nhân Bách Thắng Hầu bị dọa thành như vậy, đại khái Độc kế chén rượu độc kia cũng có một phần của bà ta đi?</w:t>
      </w:r>
    </w:p>
    <w:p>
      <w:pPr>
        <w:pStyle w:val="BodyText"/>
      </w:pPr>
      <w:r>
        <w:t xml:space="preserve">“…Sau đó thì sao ạ?” Thiết Hoàn run giọng hỏi, chỉ cảm thấy gió đêm sao lạnh thế, lạnh đến sởn cả tóc gáy.</w:t>
      </w:r>
    </w:p>
    <w:p>
      <w:pPr>
        <w:pStyle w:val="BodyText"/>
      </w:pPr>
      <w:r>
        <w:t xml:space="preserve">“Làm gì có sau đó, một đám người rót rượu độc thực sự rất khó coi, một đám đều loi nhoi như con dòi a. Cho nên ta uống, nghe nói ta cũng đã tắt thở. Sự tình sau đó kỳ thực ta cũng chỉ nghe nói thôi, lúc Hoàng thượng biết được thưởng cho Hoàng hậu một cái bạt tai, sau đó phái Ngự lâm quân và ngự y vọt tới phủ Hải Ninh Hầu. Lại nghe nói, lúc ta tắt thở, chợt oanh lôi, một tia sét đánh vào Tử Thần Điện của Hoàng hậu, một tia sét đánh vào một gốc cây cổ thụ trong phủ Hải Ninh Hầu… Lúc đó ta còn đang nằm trên một cái chiếu trong chính phòng gần đó a.”</w:t>
      </w:r>
    </w:p>
    <w:p>
      <w:pPr>
        <w:pStyle w:val="BodyText"/>
      </w:pPr>
      <w:r>
        <w:t xml:space="preserve">Dưới ánh trăng nhợt nhạt, trong bóng tối khuất dưới tán ô, chỉ thấy được chiếc cằm nhọn trắng bệt đến có hơi trong suốt của Trần Thập Thất, nàng mỉm cười. Một nụ cười thực bình tĩnh, thực vô vị.</w:t>
      </w:r>
    </w:p>
    <w:p>
      <w:pPr>
        <w:pStyle w:val="BodyText"/>
      </w:pPr>
      <w:r>
        <w:t xml:space="preserve">Nhưng nụ cười kia lại làm cho da gà toàn thân từng chút từng chút nổi lên, tim co rút lại thành một đoàn.</w:t>
      </w:r>
    </w:p>
    <w:p>
      <w:pPr>
        <w:pStyle w:val="BodyText"/>
      </w:pPr>
      <w:r>
        <w:t xml:space="preserve">“Làm sao sống lại, ta cũng không biết. Ta chỉ biết là cha ta dẫn theo các ca ca trực tiếp cưỡi ngựa xông vào, muốn đem ta thi thể ta đoạt đi… Ai biết thế nào lại thoi thóp thở lại. Cha ta phẫn nộ, phủ Hải Ninh Hầu ném ra một tờ hưu thư mang lý do ‘ác tật’ (bệnh khó chữa), ông liền lập tức từ quan. Ta ngược lại làm liên lụy đến Thập Nhất ca và Cửu ca… Dù gì cũng đậu hàng tiến sĩ nhị giáp, kết quả Thập Nhất ca bị điều đến vùng Sơn Dương khỉ ho cò gáy làm một Huyện thừa, Cửu ca một gậy tre bị điều đến Thiên Tân làm chủ bộ.”</w:t>
      </w:r>
    </w:p>
    <w:p>
      <w:pPr>
        <w:pStyle w:val="BodyText"/>
      </w:pPr>
      <w:r>
        <w:t xml:space="preserve">Vừa đúng lúc đi tới cổng trong, Trần Thập Thất đem ô gác trên vai, cười rất hiền hòa, “Chỉ có vậy mà thôi.”</w:t>
      </w:r>
    </w:p>
    <w:p>
      <w:pPr>
        <w:pStyle w:val="BodyText"/>
      </w:pPr>
      <w:r>
        <w:t xml:space="preserve">“Làm sao chỉ có vậy thôi?!” Thiết Hoàn hét lên. Kết quả làm cho vài Bộ khúc Bắc Trần chờ ở cổng trong nghĩ rằng có chuyện gì xảy ra, người người đều tuốt kiếm khỏi vỏ.</w:t>
      </w:r>
    </w:p>
    <w:p>
      <w:pPr>
        <w:pStyle w:val="BodyText"/>
      </w:pPr>
      <w:r>
        <w:t xml:space="preserve">“Không có gì không có gì đâu.” Trần Thập Thất xua tay, nhẹ nhàng khiển trách Thiết Hoàn, “Hù chết người. Hiện tại việc quan trọng nhất là chính là về đi ngủ, xương cốt cả người ta đều đau rồi.”</w:t>
      </w:r>
    </w:p>
    <w:p>
      <w:pPr>
        <w:pStyle w:val="BodyText"/>
      </w:pPr>
      <w:r>
        <w:t xml:space="preserve">Sao có thể như vậy? Sao chỉ có thể như vậy được? Chuyện bất công bất nghĩa thế kia! Vì sao có thể cười nói, rồi thôi?! Quả nhiên Nam Trần đều là những người đọc sách mãi đến nhu nhược! Tộc nữ bị khi dễ đến tình trạng này cư nhiên lại không làm được gì!</w:t>
      </w:r>
    </w:p>
    <w:p>
      <w:pPr>
        <w:pStyle w:val="BodyText"/>
      </w:pPr>
      <w:r>
        <w:t xml:space="preserve">Lên xe ngựa mới thở phào nhẹ nhõm, phát hiện khuôn mặt của hai tỳ nữ đều tái xanh, nghiến răng răng crắc.</w:t>
      </w:r>
    </w:p>
    <w:p>
      <w:pPr>
        <w:pStyle w:val="BodyText"/>
      </w:pPr>
      <w:r>
        <w:t xml:space="preserve">Quả nhiên là nhi nữ Hiệp Mặc, không chút nào e ngại dùng võ vi phạm lệnh cấm.</w:t>
      </w:r>
    </w:p>
    <w:p>
      <w:pPr>
        <w:pStyle w:val="BodyText"/>
      </w:pPr>
      <w:r>
        <w:t xml:space="preserve">Trần Thập Thất dở khóc dở cười. Cuối cùng nàng có chút hiểu rõ vì sao Cự Tử chịu mở lời giúp… hẳn là ông nuốt không trôi cơn tức kia, muốn lấy Bắc Trần ra làm vũ khí đây. Rốt cuộc đáng sợ nhất không phải vũ phu, mà là người đọc sách đầy bụng gian xảo.</w:t>
      </w:r>
    </w:p>
    <w:p>
      <w:pPr>
        <w:pStyle w:val="BodyText"/>
      </w:pPr>
      <w:r>
        <w:t xml:space="preserve">Tại sao không ai tin nàng giải thích, nàng nói thật, không hận. Thậm chí có loại cảm giác… thở phào nhẹ nhõm, cảm thấy “Cuộc sống này cuối cùng cũng có một lối thoát”.</w:t>
      </w:r>
    </w:p>
    <w:p>
      <w:pPr>
        <w:pStyle w:val="BodyText"/>
      </w:pPr>
      <w:r>
        <w:t xml:space="preserve">Hôn nhân, bề ngoài nhìn vào đích thực là việc tốt, dòng dõi cao quý đấy, trượng phu tuấn nhã vô cùng đấy, là kinh thành đệ nhất mỹ nam tử đấy. Trên danh nghĩa cũng chỉ có một thê một thiếp, trong đám quý tộc xem như đã rất giữ mình trong sạch rồi… đi chết đi.</w:t>
      </w:r>
    </w:p>
    <w:p>
      <w:pPr>
        <w:pStyle w:val="BodyText"/>
      </w:pPr>
      <w:r>
        <w:t xml:space="preserve">Thông phòng, ca cơ, vũ kỹ, số lượng tặng cho người hoặc nhận lễ có tăng có giảm, tổng cộng không dưới mười sáu mười bảy người. Mặt trên thì có hai tầng mẹ chồng bà nội chồng cực độ hà khắc, chị em dâu thì không có ai là dễ đối phó. Đem hết tâm lực mới có thể tự bảo vệ mình, mỗi một ngày đều giống như gặp ác mộng, dài dằng dặc tựa hồ không có điểm cuối.</w:t>
      </w:r>
    </w:p>
    <w:p>
      <w:pPr>
        <w:pStyle w:val="BodyText"/>
      </w:pPr>
      <w:r>
        <w:t xml:space="preserve">Nếu không phải mang thai, thì ngay cả quyết tâm nghĩ vì thanh danh gia tộc cũng sắp bị dao động, muốn chạy trốn.</w:t>
      </w:r>
    </w:p>
    <w:p>
      <w:pPr>
        <w:pStyle w:val="BodyText"/>
      </w:pPr>
      <w:r>
        <w:t xml:space="preserve">Cho nên lúc tiếp nhận chén rượu độc không thể khước từ kia, nàng mơ hồ còn cảm thấy có chút vui mừng. Cuối cùng không cần phải sống những ngày “sống không bằng chết” nữa, cuối cùng con của nàng cũng sẽ không trở thành con sâu độc cuối cùng giãy giụa trong bồn độc cổ này nữa, cuối cùng có thể quang minh chính đại mà rời đi rồi.</w:t>
      </w:r>
    </w:p>
    <w:p>
      <w:pPr>
        <w:pStyle w:val="BodyText"/>
      </w:pPr>
      <w:r>
        <w:t xml:space="preserve">Có điều, không hề có chuyện ‘muốn sao được vậy’ dễ dàng như thế. Ông trời vẫn luôn thích mở một ít trò vui phi thường ác liệt.</w:t>
      </w:r>
    </w:p>
    <w:p>
      <w:pPr>
        <w:pStyle w:val="BodyText"/>
      </w:pPr>
      <w:r>
        <w:t xml:space="preserve">Nàng trở thành một người ‘bất tử’ uống rượu độc không chết, truyền kỳ “Thiên lôi phẫn nộ thay lời minh oan”.</w:t>
      </w:r>
    </w:p>
    <w:p>
      <w:pPr>
        <w:pStyle w:val="BodyText"/>
      </w:pPr>
      <w:r>
        <w:t xml:space="preserve">Thực sự, không hề oán hận gì cả. Nàng chỉ cảm thấy nhiều hơn là mờ mịt, nàng hoang mang không biết nên tiếp tục sống thế nào. Không có mặt mũi quay về Giang Nam, cha già giao nàng cho Thập Nhất ca đến huyện Sơn Dương, một nơi khá gần kinh thành.</w:t>
      </w:r>
    </w:p>
    <w:p>
      <w:pPr>
        <w:pStyle w:val="BodyText"/>
      </w:pPr>
      <w:r>
        <w:t xml:space="preserve">Chn rượu độc kia, giết chết con của nàng, nàng cũng vĩnh viễn không có con được nữa. Thân là một nữ nhân, như vậy là tàn phế đi? Phải không, có lẽ là vậy đi?</w:t>
      </w:r>
    </w:p>
    <w:p>
      <w:pPr>
        <w:pStyle w:val="BodyText"/>
      </w:pPr>
      <w:r>
        <w:t xml:space="preserve">Mãi đến khi đến huyện Sơn Dương, chưa tới huyện nha, từ một hộ gia đình vang lên tiếng khóc rung trời. Hòa lẫn vang trong đó, là tiếng khóc như rít gào của một hán tử.</w:t>
      </w:r>
    </w:p>
    <w:p>
      <w:pPr>
        <w:pStyle w:val="BodyText"/>
      </w:pPr>
      <w:r>
        <w:t xml:space="preserve">Thai đầu mà thôi, khó sinh mà thôi. Chỉ cần thi châm trợ sản, sau khi ngăn chặn rong huyết, thế thôi. Lâm bồn cũng không phải là nghịch sản (em bé chui ra bằng chân trước), có gì mà phải kêu khóc? Vì sao chỉ có bà đỡ thúc thủ vô sách, mà không có một đại phu nguyện ra tay giúp đỡ.</w:t>
      </w:r>
    </w:p>
    <w:p>
      <w:pPr>
        <w:pStyle w:val="BodyText"/>
      </w:pPr>
      <w:r>
        <w:t xml:space="preserve">Phụ thân y thuật giỏi hơn nàng, khó xử nói, “Không thể, làm gì có đại phu nào có thể nhúng tay? Nhúng tay vào, người phụ nữ kia cũng sẽ bị xem là bất trinh… So với chết còn thảm hơn.”</w:t>
      </w:r>
    </w:p>
    <w:p>
      <w:pPr>
        <w:pStyle w:val="BodyText"/>
      </w:pPr>
      <w:r>
        <w:t xml:space="preserve">Nàng nghi hoặc nhìn nhìn phụ thân và ca ca, lảo đảo loạng choạng từng bước chống gật trúc mà đi. Dư độc chưa hết, tay nàng vẫn run rẩy, không kịp nấu sôi kim châm, chỉ có thể khẩn cấp dùng lửa hơ qua.</w:t>
      </w:r>
    </w:p>
    <w:p>
      <w:pPr>
        <w:pStyle w:val="BodyText"/>
      </w:pPr>
      <w:r>
        <w:t xml:space="preserve">Trong máu tươi và mồ hôi nhễ nhại, nàng đỡ đẻ ột đứa bé sơ sinh da dẻ nhăn nheo, oa oa khóc lớn. Nhẹ như thế… Nhưng cũng nặng đến thế.</w:t>
      </w:r>
    </w:p>
    <w:p>
      <w:pPr>
        <w:pStyle w:val="BodyText"/>
      </w:pPr>
      <w:r>
        <w:t xml:space="preserve">Thì ra có một số việc, chỉ nàng mới có thể làm a. Thực sự, chỉ có nàng mới có thể a.</w:t>
      </w:r>
    </w:p>
    <w:p>
      <w:pPr>
        <w:pStyle w:val="BodyText"/>
      </w:pPr>
      <w:r>
        <w:t xml:space="preserve">Cho nên nàng mới có thể một tay chữa trị cho người sống, một tay khám nghiệm cho người chết. Bởi vì những người phụ nữ hoặc sống hoặc chết kia, cũng chỉ có nàng mới không có vấn đề về lễ phòng.</w:t>
      </w:r>
    </w:p>
    <w:p>
      <w:pPr>
        <w:pStyle w:val="BodyText"/>
      </w:pPr>
      <w:r>
        <w:t xml:space="preserve">Nguyên lai ở trước mặt lễ phòng, mạng người không là gì cả.</w:t>
      </w:r>
    </w:p>
    <w:p>
      <w:pPr>
        <w:pStyle w:val="BodyText"/>
      </w:pPr>
      <w:r>
        <w:t xml:space="preserve">*</w:t>
      </w:r>
    </w:p>
    <w:p>
      <w:pPr>
        <w:pStyle w:val="BodyText"/>
      </w:pPr>
      <w:r>
        <w:t xml:space="preserve">Hồi thần lại, phát hiện sắc mặt Thiết Hoàn và Kim Câu vẫn vô cùng khó coi như trước. Aizz, nàng thực sự lười so đo cùng những người kia, càng không thích đem Bắc Trần ra làm mũi thương.</w:t>
      </w:r>
    </w:p>
    <w:p>
      <w:pPr>
        <w:pStyle w:val="BodyText"/>
      </w:pPr>
      <w:r>
        <w:t xml:space="preserve">Trần Thập Thất ho nhẹ một tiếng, nhỏ giọng nói, “Kỳ thực, nên báo ứng cũng đã báo ứng rồi… Nghe nói công chúa Nhu Nhiên bị một sét kia đánh xuống sợ đến sảy thai, tổn thương đến thân thể.”</w:t>
      </w:r>
    </w:p>
    <w:p>
      <w:pPr>
        <w:pStyle w:val="BodyText"/>
      </w:pPr>
      <w:r>
        <w:t xml:space="preserve">“Nàng ta thủ tiết ba năm mà…” Thiết Hoàn vẻ mặt mờ mịt, dần dần bừng tỉnh đại ngộ, cắn răng nghiến lợi nói, “Đáng đời!”</w:t>
      </w:r>
    </w:p>
    <w:p>
      <w:pPr>
        <w:pStyle w:val="BodyText"/>
      </w:pPr>
      <w:r>
        <w:t xml:space="preserve">Có đứa bé mang huyết mạch thiên gia rồi, đương nhiên cần gì đến đứa con của nàng nữa. Đáng tiếc, mộng đẹp luôn luôn rất ngắn.</w:t>
      </w:r>
    </w:p>
    <w:p>
      <w:pPr>
        <w:pStyle w:val="BodyText"/>
      </w:pPr>
      <w:r>
        <w:t xml:space="preserve">Nàng thực sự không hận. Người đọc sách đầy bụng gian xảo, đã không ra tay thì thôi, vừa ra tay chính là im lặng mà nghe tiếng sét. Mặc dù không nên nói gia tộc của mình như thế… Nhưng sự thực chính là như vậy.</w:t>
      </w:r>
    </w:p>
    <w:p>
      <w:pPr>
        <w:pStyle w:val="BodyText"/>
      </w:pPr>
      <w:r>
        <w:t xml:space="preserve">Thế tử Hải Ninh Hầu… Không đúng, nên đã là Hải Ninh Hầu mới đúng nhỉ? Kiếp sống phong lưu khoái hoạt, tư phòng ở thanh lâu của hắn, đại khái đã kết thúc.</w:t>
      </w:r>
    </w:p>
    <w:p>
      <w:pPr>
        <w:pStyle w:val="BodyText"/>
      </w:pPr>
      <w:r>
        <w:t xml:space="preserve">Sớm muộn gì cũng sẽ chán ghét lẫn nhau, dằn vặt lẫn nhau, đôi phu thê ‘chí thân chí sơ’ kia (vừa thân mật lại vừa xa lạ nhất). Có nhất kiến chung tình thì dưới cơn “thiên lôi địa hỏa” kia cũng rất dễ dàng thay đổi, khó khăn chật vật mà phải vĩnh viễn sống cùng nhau qua từng ngày.</w:t>
      </w:r>
    </w:p>
    <w:p>
      <w:pPr>
        <w:pStyle w:val="BodyText"/>
      </w:pPr>
      <w:r>
        <w:t xml:space="preserve">Cho nên nàng thực sự không hận, hơn nữa, có thể cười đến thật an nhiên, có lẽ còn có thể cười đi đến đoạn đường cuối cùng.</w:t>
      </w:r>
    </w:p>
    <w:p>
      <w:pPr>
        <w:pStyle w:val="BodyText"/>
      </w:pPr>
      <w:r>
        <w:t xml:space="preserve">***</w:t>
      </w:r>
    </w:p>
    <w:p>
      <w:pPr>
        <w:pStyle w:val="Compact"/>
      </w:pPr>
      <w:r>
        <w:t xml:space="preserve">Hoa trẩu:</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p>
    <w:p>
      <w:pPr>
        <w:pStyle w:val="BodyText"/>
      </w:pPr>
      <w:r>
        <w:t xml:space="preserve">Chương 4</w:t>
      </w:r>
    </w:p>
    <w:p>
      <w:pPr>
        <w:pStyle w:val="BodyText"/>
      </w:pPr>
      <w:r>
        <w:t xml:space="preserve">Tròng trành nghiêng ngả trên chiếc xe ngựa ba ngày, lại hao tổn tinh lực thi châm cấp cứu… chuyến đi đến phủ Bách Thắng Hầu lần này so với đánh giặc còn vất vả hơn.</w:t>
      </w:r>
    </w:p>
    <w:p>
      <w:pPr>
        <w:pStyle w:val="BodyText"/>
      </w:pPr>
      <w:r>
        <w:t xml:space="preserve">Nói cũng phải, căn bản là đánh xông vào mà.</w:t>
      </w:r>
    </w:p>
    <w:p>
      <w:pPr>
        <w:pStyle w:val="BodyText"/>
      </w:pPr>
      <w:r>
        <w:t xml:space="preserve">Bắc Trần an trí cho nàng một tòa tiểu viện cách phủ Bách Thắng Hầu không xa, xe ngựa đi chậm rãi cũng chỉ một khắc chung, ra roi thúc ngựa chỉ rẽ ngoặt một cái. Nhưng nàng đã mệt đến mí mắt trên dưới đánh nhau, miễn cưỡng uống non nửa bát cháo cũng thiếu chút nữa chúi đầu vào trong bát, cuối cùng vẫn nên xa hoa một phen, nhờ Kim Câu và Thiết Hoàn đỡ nàng đi tắm, nếu không nàng còn sợ chết đuối trong bồn tắm.</w:t>
      </w:r>
    </w:p>
    <w:p>
      <w:pPr>
        <w:pStyle w:val="BodyText"/>
      </w:pPr>
      <w:r>
        <w:t xml:space="preserve">Nàng vừa gật gà ngủ vừa để cho hai tỳ nữ chà lưng, cho nên không thấy được vẻ mặt Thiết Hoàn căm giận chỉ chỉ những đốt sống lưng lồi rõ ra đến mức có thể đếm được của nàng, và Kim Câu vẻ mặt ngưng trọng gật đầu.</w:t>
      </w:r>
    </w:p>
    <w:p>
      <w:pPr>
        <w:pStyle w:val="BodyText"/>
      </w:pPr>
      <w:r>
        <w:t xml:space="preserve">Cuối cùng làm cách nào nằm lên giường, đã không nhớ nổi, vừa đánh một giấc, là ngủ mê man, ngay cả mộng mị cũng không có.</w:t>
      </w:r>
    </w:p>
    <w:p>
      <w:pPr>
        <w:pStyle w:val="BodyText"/>
      </w:pPr>
      <w:r>
        <w:t xml:space="preserve">*</w:t>
      </w:r>
    </w:p>
    <w:p>
      <w:pPr>
        <w:pStyle w:val="BodyText"/>
      </w:pPr>
      <w:r>
        <w:t xml:space="preserve">Trời tờ mờ sáng, nàng mở mắt, cắn răng nén xuống một tiếng rên rỉ, như thể vừa bị hành hung vậy, cả người từ trên xuống dưới không có chỗ nào mà không đau nhức.</w:t>
      </w:r>
    </w:p>
    <w:p>
      <w:pPr>
        <w:pStyle w:val="BodyText"/>
      </w:pPr>
      <w:r>
        <w:t xml:space="preserve">Kỳ thực chỉ là xe ngựa mệt nhọc và khẩn cấp thi châm hao tổn tinh lực, nên gân cốt đau nhức chút mà thôi. Nhưng phiền là, bàn chân như quấn ủng dày, không thấy cảm giác gì.</w:t>
      </w:r>
    </w:p>
    <w:p>
      <w:pPr>
        <w:pStyle w:val="BodyText"/>
      </w:pPr>
      <w:r>
        <w:t xml:space="preserve">Hậu di chứng của rượu độc. Nàng im lặng thở dài. Lúc trước mạo hiểm cứng rắn ép độc đến hai chân, đã có chuẩn bị sẽ mất đi một cái hoặc một đôi chân. Nếu như nói, nàng có thể xúc động vì hán tử kia khóc thương vợ, thì sao nàng có thể lờ đi nước mắt của phụ huynh chảy vì nàng được?</w:t>
      </w:r>
    </w:p>
    <w:p>
      <w:pPr>
        <w:pStyle w:val="BodyText"/>
      </w:pPr>
      <w:r>
        <w:t xml:space="preserve">Gập người, nàng thử sờ chân mình, xoa bóp huyệt đạo, dần dần có chút cảm giác đau, nàng mới âm thầm thở phào.</w:t>
      </w:r>
    </w:p>
    <w:p>
      <w:pPr>
        <w:pStyle w:val="BodyText"/>
      </w:pPr>
      <w:r>
        <w:t xml:space="preserve">Sắc trời lại sáng hơn một chút, nàng ngắm nhìn bốn phía, đột nhiên có chút mờ mịt, tưởng là mình còn đang ở trong nhà Thập Nhất ca. Sàn nhà trải ván gỗ được bào nhẵn quét sơn dầu, sạp thấp bàn thấp, chỗ ngồi được trải đệm. Bình phong khóm trúc mộc mạc, song cửa sổ được dán vải thô màu trắng.</w:t>
      </w:r>
    </w:p>
    <w:p>
      <w:pPr>
        <w:pStyle w:val="BodyText"/>
      </w:pPr>
      <w:r>
        <w:t xml:space="preserve">Đây rõ ràng là cách bố trí phòng của nàng ở Sơn Dương.</w:t>
      </w:r>
    </w:p>
    <w:p>
      <w:pPr>
        <w:pStyle w:val="BodyText"/>
      </w:pPr>
      <w:r>
        <w:t xml:space="preserve">…Bộ khúc của Bắc Trần cũng thật lợi hại! Bọn họ cũng biết để ý, nhiều lắm chỉ tốn thời gian hai ba ngày, liền rõ ràng phục chế được một gian khuê phòng nàng đang cư trú.</w:t>
      </w:r>
    </w:p>
    <w:p>
      <w:pPr>
        <w:pStyle w:val="BodyText"/>
      </w:pPr>
      <w:r>
        <w:t xml:space="preserve">Quả nhiên Hiệp Mặc không chỉ đủ võ lực để vi phạm lệnh cấm, khéo tay tỉ mỉ cũng hiểu biết học hỏi uyên bác.</w:t>
      </w:r>
    </w:p>
    <w:p>
      <w:pPr>
        <w:pStyle w:val="BodyText"/>
      </w:pPr>
      <w:r>
        <w:t xml:space="preserve">Thành ý này cũng có hơi quá thừa… hay là mâu thuẫn giữa Nam – Bắc Trần còn tệ hơn so với nàng tưởng tượng?</w:t>
      </w:r>
    </w:p>
    <w:p>
      <w:pPr>
        <w:pStyle w:val="BodyText"/>
      </w:pPr>
      <w:r>
        <w:t xml:space="preserve">“Chủ tử, ngài dậy chưa ạ?” Kim Câu ở bên ngoài dè dặt gọi.</w:t>
      </w:r>
    </w:p>
    <w:p>
      <w:pPr>
        <w:pStyle w:val="BodyText"/>
      </w:pPr>
      <w:r>
        <w:t xml:space="preserve">“Chủ tử gì a?” Trần Thập Thất bất đắc dĩ trả lời, “Gọi ta là Thập Thất hoặc Thập Thất nương là được rồi.”</w:t>
      </w:r>
    </w:p>
    <w:p>
      <w:pPr>
        <w:pStyle w:val="BodyText"/>
      </w:pPr>
      <w:r>
        <w:t xml:space="preserve">Sau đó lại không thể không phú quý một phen, nhờ Kim Câu và Thiết Hoàn tới hầu hạ nàng rửa mặt, ba năm qua đều đã quen tay làm hàm nhai, quả nhiên mọi việc đều thấy không thích ứng.</w:t>
      </w:r>
    </w:p>
    <w:p>
      <w:pPr>
        <w:pStyle w:val="BodyText"/>
      </w:pPr>
      <w:r>
        <w:t xml:space="preserve">“Bữa sáng một món mặn một món rau một món canh, thêm một chén cơm tẻ là được rồi.” Nàng vội vàng dặn dò, được đối xử quá mức trang trọng thực sự làm cho người có hơi bực.</w:t>
      </w:r>
    </w:p>
    <w:p>
      <w:pPr>
        <w:pStyle w:val="BodyText"/>
      </w:pPr>
      <w:r>
        <w:t xml:space="preserve">Hai tỳ nữ trái lại rất cung kính vâng dạ, làm cho nàng thiếu chút nữa nhảy dựng lên, “Thiếu chủ chờ truyền, nương tử muốn gặp không ạ?”</w:t>
      </w:r>
    </w:p>
    <w:p>
      <w:pPr>
        <w:pStyle w:val="BodyText"/>
      </w:pPr>
      <w:r>
        <w:t xml:space="preserve">Chờ chút! Thiếu chủ nhà các ngươi, không phải là Cự Tử kế nhiệm của Bắc Trần sao? Còn chờ truyền cái gì nữa a!</w:t>
      </w:r>
    </w:p>
    <w:p>
      <w:pPr>
        <w:pStyle w:val="BodyText"/>
      </w:pPr>
      <w:r>
        <w:t xml:space="preserve">Nàng lập tức khoác vào một tấm áo dài, kéo cửa ra, phát hiện trong sân đang đứng một nam tử dáng người cao ngất, một thân áo quan hiên ngang, đứng quay lưng về phía nàng.</w:t>
      </w:r>
    </w:p>
    <w:p>
      <w:pPr>
        <w:pStyle w:val="BodyText"/>
      </w:pPr>
      <w:r>
        <w:t xml:space="preserve">Nàng vội vàng xỏ guốc gỗ vào ra nghênh đón, nam tử kia xoay người lại cúi người đáp lễ, Trần Thập Thất đáy lòng đánh thót…</w:t>
      </w:r>
    </w:p>
    <w:p>
      <w:pPr>
        <w:pStyle w:val="BodyText"/>
      </w:pPr>
      <w:r>
        <w:t xml:space="preserve">Giai binh bất tường*, dù có ở trong vỏ thì vẫn hung quang đầy tràn tứ phía!</w:t>
      </w:r>
    </w:p>
    <w:p>
      <w:pPr>
        <w:pStyle w:val="BodyText"/>
      </w:pPr>
      <w:r>
        <w:t xml:space="preserve">(*Giai binh bất tường: dù cho dụng binh giỏi hơn nữa thì cũng là điềm không may, cũng có thể hiểu: hiếu chiến không phải điều tốt)</w:t>
      </w:r>
    </w:p>
    <w:p>
      <w:pPr>
        <w:pStyle w:val="BodyText"/>
      </w:pPr>
      <w:r>
        <w:t xml:space="preserve">Thật ra vị thiếu chủ này có lẽ chỉ lớn hơn nàng mấy tuổi, mày ngài mắt phượng, khuôn mặt có thể nói là tinh trí tuấn tú. Nhưng giữa hai đầu mày nhăn lại hiện ra ý tức giận, uy áp (áp lực uy nghi) rất nặng, người mà nhát gan một chút có thể sẽ chân cẳng mềm nhũn, sao có can đảm giương mắt nhìn.</w:t>
      </w:r>
    </w:p>
    <w:p>
      <w:pPr>
        <w:pStyle w:val="BodyText"/>
      </w:pPr>
      <w:r>
        <w:t xml:space="preserve">“Mỗ, Thôi quan của Đại Lý Tự, Trần Tế Nguyệt. Bái kiến Thập Thất nương tử.”</w:t>
      </w:r>
    </w:p>
    <w:p>
      <w:pPr>
        <w:pStyle w:val="BodyText"/>
      </w:pPr>
      <w:r>
        <w:t xml:space="preserve">…Này!! Ngươi có đúng là Cự Tử kế nhiệm của Bắc Trần Hiệp Mặc không đó, kết quả lại vào triều làm quan… Có lầm hay không a?!</w:t>
      </w:r>
    </w:p>
    <w:p>
      <w:pPr>
        <w:pStyle w:val="BodyText"/>
      </w:pPr>
      <w:r>
        <w:t xml:space="preserve">Trần Thập Thất rất nhanh lướt mắt qua liếc nhìn đám Bộ khúc của Bắc Trần, tuy rằng cả đám đều túc mục nghiêm trang, nhưng cũng có một tia nhàn nhạt xấu hổ. Xem ra, vị thiếu chủ này cũng là một tên gia hỏa thường khoái cởi bỏ quy củ… thể nào cha hắn cũng rất phẫn nộ.</w:t>
      </w:r>
    </w:p>
    <w:p>
      <w:pPr>
        <w:pStyle w:val="BodyText"/>
      </w:pPr>
      <w:r>
        <w:t xml:space="preserve">Thôi quan của Đại Lý Tự, thất phẩm. Công việc cũng không khác mấy với Thập Nhất ca nhà nàng, đều là chủ quản hình sự. Nhưng ông anh nhà nàng là quản lý điêu dân của một huyện, còn người ta coi quản chính là hình án của bách quan thế gia hoàng thân quốc thích.</w:t>
      </w:r>
    </w:p>
    <w:p>
      <w:pPr>
        <w:pStyle w:val="BodyText"/>
      </w:pPr>
      <w:r>
        <w:t xml:space="preserve">Đó là một vị trí phiền phức, kết quả vị thiếu chủ của Hiệp Mặc kiên trì ngoan cố không cầm quyền, ‘thiên binh vạn mã chen chúc qua một cây cầu độc mộc’ để được tiến cử vào triều làm một cái chức quan dễ dàng đắc tội với người nhất.</w:t>
      </w:r>
    </w:p>
    <w:p>
      <w:pPr>
        <w:pStyle w:val="BodyText"/>
      </w:pPr>
      <w:r>
        <w:t xml:space="preserve">(*thiên quân vạn mã chen chúc qua một cây cầu độc mộc, cách dùng so sánh với những kỳ thi)</w:t>
      </w:r>
    </w:p>
    <w:p>
      <w:pPr>
        <w:pStyle w:val="BodyText"/>
      </w:pPr>
      <w:r>
        <w:t xml:space="preserve">“Không tiếp đón từ xa được, Trần Thập Thất bái kiến Trần thiếu chủ.” Mặc dù có hơi thất thần, Thập Thất vẫn phải phép đáp lễ.</w:t>
      </w:r>
    </w:p>
    <w:p>
      <w:pPr>
        <w:pStyle w:val="BodyText"/>
      </w:pPr>
      <w:r>
        <w:t xml:space="preserve">Trần Tế Nguyệt theo thói quen chau mày. Kỳ thực hắn không hề tin vào vị nương tử Nam Trần gió thổi một cái liền bay này, nhưng phụ thân tin, lệnh của Cự Tử khó vi phạm, hắn không thể không đến chào hỏi một chút… Hắn còn phải vội đến Đại Lý Tự nữa.</w:t>
      </w:r>
    </w:p>
    <w:p>
      <w:pPr>
        <w:pStyle w:val="BodyText"/>
      </w:pPr>
      <w:r>
        <w:t xml:space="preserve">“Vốn lẽ là Quý Vân Thường… Tĩnh quốc công phải tới bái kiến, nhưng không thích hợp với quốc lễ, đành phải do mỗ đến thăm hỏi.”</w:t>
      </w:r>
    </w:p>
    <w:p>
      <w:pPr>
        <w:pStyle w:val="BodyText"/>
      </w:pPr>
      <w:r>
        <w:t xml:space="preserve">Gọi thẳng tên quốc công gia a? Thực sự là Bộ khúc của Hiệp Mặc rất tử trung (trung thành đến chết), phú quý cũng không thể thay đổi được lề thói cũ.</w:t>
      </w:r>
    </w:p>
    <w:p>
      <w:pPr>
        <w:pStyle w:val="BodyText"/>
      </w:pPr>
      <w:r>
        <w:t xml:space="preserve">“Không dám làm phiền.” Trần Thập Thất xua tay, ngẫm nghĩ, đoạn có chút xấu hổ nói, “Không biết quý Bộ khúc có thể cho biết không, hôm qua đến phủ Bách Thắng Hầu có chút hiểu lầm…”</w:t>
      </w:r>
    </w:p>
    <w:p>
      <w:pPr>
        <w:pStyle w:val="BodyText"/>
      </w:pPr>
      <w:r>
        <w:t xml:space="preserve">Hiểu lầm? Mặc dù không tin, nhưng nương tử Nam Trần này vậy mà cũng sát phạt đủ quyết đoán. Trần Tế Nguyệt giãn đầu mày, bình thản nói, “Đánh vào thì cứ đánh đi, vậy cũng không sao cả, Quý… Tĩnh quốc công sẽ tự mình đi giải quyết. Nếu phủ Bách Thắng Hầu vẫn không thức thời…” Hắn ngước mắt lên, hung quang chợt lóe, “Hộ vệ ở tất cả các phủ trong kinh thành, một ngàn hai trăm người đều tùy Thập Thất nương tử sai phái.”</w:t>
      </w:r>
    </w:p>
    <w:p>
      <w:pPr>
        <w:pStyle w:val="BodyText"/>
      </w:pPr>
      <w:r>
        <w:t xml:space="preserve">…Xét nhà chắc?!</w:t>
      </w:r>
    </w:p>
    <w:p>
      <w:pPr>
        <w:pStyle w:val="BodyText"/>
      </w:pPr>
      <w:r>
        <w:t xml:space="preserve">Đây không phải là hiệp khí (tác phong nghĩa hiệp – hiệp mặc) nữa rồi mà là phỉ khí (tác phong thổ phỉ) thì đúng hơn! Thảo nào các ca ca luôn nói Bắc Trần mọi rợ mà…</w:t>
      </w:r>
    </w:p>
    <w:p>
      <w:pPr>
        <w:pStyle w:val="BodyText"/>
      </w:pPr>
      <w:r>
        <w:t xml:space="preserve">Đợi Trần thiếu chủ đi rồi, Trần Thập Thất đăm chiêu suy nghĩ. Mặc dù chỉ là lời nói khách sáo lễ tiết, nhưng người này căn bản không tin tưởng nàng. Có thể việc này cũng đại biểu cho hơn phân nửa thái độ của Hiệp Mặc đi… Tử mã đương hoạt mã y*.</w:t>
      </w:r>
    </w:p>
    <w:p>
      <w:pPr>
        <w:pStyle w:val="BodyText"/>
      </w:pPr>
      <w:r>
        <w:t xml:space="preserve">* Tử mã đương hoạt mã y: đem ngựa chết ra chữa cho ngựa sống. Là một câu thành ngữ, so sánh với việc đã biết rõ sự tình đã bất trị, nhưng vẫn ôm hy vọng 1 phần ngàn, tích cực cứu lại. Cũng phiếm chỉ cố gắng làm thử nghiệm cuối cùng.</w:t>
      </w:r>
    </w:p>
    <w:p>
      <w:pPr>
        <w:pStyle w:val="BodyText"/>
      </w:pPr>
      <w:r>
        <w:t xml:space="preserve">Quá coi thường người khác rồi. Mặc dù đã dự đoán được trước.</w:t>
      </w:r>
    </w:p>
    <w:p>
      <w:pPr>
        <w:pStyle w:val="BodyText"/>
      </w:pPr>
      <w:r>
        <w:t xml:space="preserve">Nàng yên lặng ăn bữa sáng đơn giản, rồi kêu người chuẩn bị xe ngựa chạy đến một cửa hàng đã buôn bán trăm năm ở kinh thành – Tế Đức Đường, kết quả rất thất vọng. “Các ngươi đổi sư phụ bào chế?”</w:t>
      </w:r>
    </w:p>
    <w:p>
      <w:pPr>
        <w:pStyle w:val="BodyText"/>
      </w:pPr>
      <w:r>
        <w:t xml:space="preserve">Kết quả tên tiểu nhị kiêu căng mắt trợn trắng, “Tiệm chúng ta ấy thế mà là tiệm đã mở trên trăm năm…”</w:t>
      </w:r>
    </w:p>
    <w:p>
      <w:pPr>
        <w:pStyle w:val="BodyText"/>
      </w:pPr>
      <w:r>
        <w:t xml:space="preserve">Trần Thập Thất lười phí lời với hắn, đang muốn móc tiền, Kim Câu đã giành trả. “Thuốc kia không cần đâu.” Trần Thập Thất ngăn nàng lại, “Thành danh trăm năm chưa đủ, muốn hủy ba năm có thừa.”</w:t>
      </w:r>
    </w:p>
    <w:p>
      <w:pPr>
        <w:pStyle w:val="BodyText"/>
      </w:pPr>
      <w:r>
        <w:t xml:space="preserve">Cuối cùng lại chạy đến mấy tiệm thuốc nữa, mới xem như tìm được tiệm thuốc Phùng Ký là bào chế thuốc theo quy củ, nhưng buôn bán cũng không được khá khẩm là bao.</w:t>
      </w:r>
    </w:p>
    <w:p>
      <w:pPr>
        <w:pStyle w:val="BodyText"/>
      </w:pPr>
      <w:r>
        <w:t xml:space="preserve">Kinh thành thực sự ngày càng thổi phồng theo đuổi cái thực tế nổi danh không cầu rồi. (đã nổi danh thì không cần khách)</w:t>
      </w:r>
    </w:p>
    <w:p>
      <w:pPr>
        <w:pStyle w:val="BodyText"/>
      </w:pPr>
      <w:r>
        <w:t xml:space="preserve">“Nhớ kỹ tên tiệm thuốc này.” Nàng nói với Kim Câu, “Sau này thiếu phu nhân nhà các ngươi phải dựa vào tiệm thuốc này cứu mạng.”</w:t>
      </w:r>
    </w:p>
    <w:p>
      <w:pPr>
        <w:pStyle w:val="BodyText"/>
      </w:pPr>
      <w:r>
        <w:t xml:space="preserve">Một phương thuốc cho dù được kê tốt hơn nữa, nhưng dược liệu không được bào chế đàng hoàng không ra hiệu quả thậm chí còn làm hại, thì còn tác dụng gì?</w:t>
      </w:r>
    </w:p>
    <w:p>
      <w:pPr>
        <w:pStyle w:val="BodyText"/>
      </w:pPr>
      <w:r>
        <w:t xml:space="preserve">Chạy thẳng đến phủ Bách Thắng Hầu, vừa vặn chính ngọ. Lần này ngược lại không cần xông vào, nhanh chóng đã có quản sự ma ma ra nghênh đón, còn một đường đưa đến Cẩn Chính Viên.</w:t>
      </w:r>
    </w:p>
    <w:p>
      <w:pPr>
        <w:pStyle w:val="BodyText"/>
      </w:pPr>
      <w:r>
        <w:t xml:space="preserve">Quả nhiên máu đã ngừng chảy, thiếu phu nhân vui mừng không thôi, nếu không một mực đè nàng ta lại, thể nào cũng đòi xuống giường bái lạy cảm tạ rồi.</w:t>
      </w:r>
    </w:p>
    <w:p>
      <w:pPr>
        <w:pStyle w:val="BodyText"/>
      </w:pPr>
      <w:r>
        <w:t xml:space="preserve">Trần Thập Thất rất bình tĩnh, “Đã có lòng tin chút nào chưa?”</w:t>
      </w:r>
    </w:p>
    <w:p>
      <w:pPr>
        <w:pStyle w:val="BodyText"/>
      </w:pPr>
      <w:r>
        <w:t xml:space="preserve">Nụ cười của thiếu phu nhân hơi khựng lại, có chút ngượng ngùng.</w:t>
      </w:r>
    </w:p>
    <w:p>
      <w:pPr>
        <w:pStyle w:val="BodyText"/>
      </w:pPr>
      <w:r>
        <w:t xml:space="preserve">“Cứ chiếu theo đơn thuốc mà uống, sau đó, ta sẽ kê cho cô một thang tĩnh tâm. Lại chờ xem thế nào.”</w:t>
      </w:r>
    </w:p>
    <w:p>
      <w:pPr>
        <w:pStyle w:val="Compact"/>
      </w:pPr>
      <w:r>
        <w:t xml:space="preserve">Nàng quyết định trở về viết thư cho những con cháu Nam Trần ở kinh thành.</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p>
    <w:p>
      <w:pPr>
        <w:pStyle w:val="BodyText"/>
      </w:pPr>
      <w:r>
        <w:t xml:space="preserve">Chương 5</w:t>
      </w:r>
    </w:p>
    <w:p>
      <w:pPr>
        <w:pStyle w:val="BodyText"/>
      </w:pPr>
      <w:r>
        <w:t xml:space="preserve">Trần Bồi Hồi đã trở lại.</w:t>
      </w:r>
    </w:p>
    <w:p>
      <w:pPr>
        <w:pStyle w:val="BodyText"/>
      </w:pPr>
      <w:r>
        <w:t xml:space="preserve">Trần Bồi Hồi, người con gái với biệt danh Cẩm tú Bồi Hồi, từng đại chiến chúng nho gia của thư viện Đồng Văn Quán, tài nghệ trấn áp quần hùng, thậm chí còn được Hoàng thượng vi phục xuất tuần ngợi khen là “cơ mẫn”, đã trở lại. (cơ mẫn: thông minh, nhanh trí)</w:t>
      </w:r>
    </w:p>
    <w:p>
      <w:pPr>
        <w:pStyle w:val="BodyText"/>
      </w:pPr>
      <w:r>
        <w:t xml:space="preserve">Nguyên lai chén rượu độc kia không phải chỉ có Hoàng hậu nương nương, mà phu nhân Bách Thắng Hầu cũng có phần tham dự trong đó… Trần Bồi Hồi bị công chúa Nhu Nhiên đoạt chồng, trời cao phẫn nộ giáng sét đánh xuống, đã trở lại.</w:t>
      </w:r>
    </w:p>
    <w:p>
      <w:pPr>
        <w:pStyle w:val="BodyText"/>
      </w:pPr>
      <w:r>
        <w:t xml:space="preserve">Ban đầu vốn chỉ là lời đồn lưu truyền trong đám nô bộc, sau đó dần dần là giữa các quý phu nhân, cuối cùng đám bách quan quyền quý cũng biết được.</w:t>
      </w:r>
    </w:p>
    <w:p>
      <w:pPr>
        <w:pStyle w:val="BodyText"/>
      </w:pPr>
      <w:r>
        <w:t xml:space="preserve">Trần Bồi Hồi!</w:t>
      </w:r>
    </w:p>
    <w:p>
      <w:pPr>
        <w:pStyle w:val="BodyText"/>
      </w:pPr>
      <w:r>
        <w:t xml:space="preserve">Truyền kỳ kinh thế vốn đã bị lãng quên, lại một lần nữa cuộn trào lên, được bàn luận xôn xao khắp cả kinh thành.</w:t>
      </w:r>
    </w:p>
    <w:p>
      <w:pPr>
        <w:pStyle w:val="BodyText"/>
      </w:pPr>
      <w:r>
        <w:t xml:space="preserve">Nghe nói gì chưa? Tĩnh quốc công mời nàng đến giữ lại bào thai cho thiếu phu nhân được gả vào phủ Bách Thắng Hầu đấy.</w:t>
      </w:r>
    </w:p>
    <w:p>
      <w:pPr>
        <w:pStyle w:val="BodyText"/>
      </w:pPr>
      <w:r>
        <w:t xml:space="preserve">Sao có thể chứ? Trước nay chưa từng nghe nói Trần Bồi Hồi biết y thuật a.</w:t>
      </w:r>
    </w:p>
    <w:p>
      <w:pPr>
        <w:pStyle w:val="BodyText"/>
      </w:pPr>
      <w:r>
        <w:t xml:space="preserve">Ai biết… nhưng mà ngự y đã chẩn đoán chính xác là không còn đáng lo nữa.</w:t>
      </w:r>
    </w:p>
    <w:p>
      <w:pPr>
        <w:pStyle w:val="BodyText"/>
      </w:pPr>
      <w:r>
        <w:t xml:space="preserve">Không thể nào! Chẳng phải phu nhân Bách Thắng Hầu luôn than thở, hối thúc Bách Thắng Hầu dâng tấu khẩn cầu cho thế tử lấy bình thê sao? Lý do nghe đâu chính là con dâu không thể sinh…</w:t>
      </w:r>
    </w:p>
    <w:p>
      <w:pPr>
        <w:pStyle w:val="BodyText"/>
      </w:pPr>
      <w:r>
        <w:t xml:space="preserve">Ngươi mà cũng tin phu nhân Bách Thắng Hầu sao? Hạng người có thể đưa ra cái loại độc kế đó cho Hoàng hậu nương nương…</w:t>
      </w:r>
    </w:p>
    <w:p>
      <w:pPr>
        <w:pStyle w:val="BodyText"/>
      </w:pPr>
      <w:r>
        <w:t xml:space="preserve">Thật hay giả?</w:t>
      </w:r>
    </w:p>
    <w:p>
      <w:pPr>
        <w:pStyle w:val="BodyText"/>
      </w:pPr>
      <w:r>
        <w:t xml:space="preserve">Ta nói cho ngươi biết, đây là truyền tới từ trong phủ Bách Thắng Hầu đó… hơn nữa còn là chính miệng Trần Bồi Hồi nói…</w:t>
      </w:r>
    </w:p>
    <w:p>
      <w:pPr>
        <w:pStyle w:val="BodyText"/>
      </w:pPr>
      <w:r>
        <w:t xml:space="preserve">*</w:t>
      </w:r>
    </w:p>
    <w:p>
      <w:pPr>
        <w:pStyle w:val="BodyText"/>
      </w:pPr>
      <w:r>
        <w:t xml:space="preserve">Trần Thập Thất lật giở thiếp mời, người ở không tò mò cũng thật nhiều. Nhưng nàng nhất nhất đều khéo léo từ chối gởi trả lại thiếp mời. Chứng minh bản thân nàng đích xác đã trở lại kinh thành, nhưng tạm thời đóng cửa từ chối tiếp khách.</w:t>
      </w:r>
    </w:p>
    <w:p>
      <w:pPr>
        <w:pStyle w:val="BodyText"/>
      </w:pPr>
      <w:r>
        <w:t xml:space="preserve">Bất quá từ đó về sau, ít nhất có ba người phi thường không được tự nhiên, tâm tình rất tệ thì đúng hơn nhỉ?</w:t>
      </w:r>
    </w:p>
    <w:p>
      <w:pPr>
        <w:pStyle w:val="BodyText"/>
      </w:pPr>
      <w:r>
        <w:t xml:space="preserve">Nhưng nàng tuyệt đối không giống như con chuột cống trốn trốn tránh tránh mà lên kinh, người đáng buồn bực xấu hổ tuyệt đối không phải là nàng.</w:t>
      </w:r>
    </w:p>
    <w:p>
      <w:pPr>
        <w:pStyle w:val="BodyText"/>
      </w:pPr>
      <w:r>
        <w:t xml:space="preserve">Thư gởi cho những con cháu của Nam Trần ở kinh thành rất nhanh đã được hồi âm, nàng từng việc đều cân nhắc đắn đo, sau đó mới đề bút hồi âm lại.</w:t>
      </w:r>
    </w:p>
    <w:p>
      <w:pPr>
        <w:pStyle w:val="BodyText"/>
      </w:pPr>
      <w:r>
        <w:t xml:space="preserve">“Thực sự được sao?” trên chiếc xe ngựa chạy nhanh như bay, chuẩn bị giới thiệu nàng – Lục đường tẩu lòng bàn tay đầy mồ hôi, “Thập Thất, chuyện này không phải đùa…”</w:t>
      </w:r>
    </w:p>
    <w:p>
      <w:pPr>
        <w:pStyle w:val="BodyText"/>
      </w:pPr>
      <w:r>
        <w:t xml:space="preserve">“Đường tẩu, người còn chưa chết thì có thể.” Giọng Trần Thập Thất rất bình tĩnh.</w:t>
      </w:r>
    </w:p>
    <w:p>
      <w:pPr>
        <w:pStyle w:val="BodyText"/>
      </w:pPr>
      <w:r>
        <w:t xml:space="preserve">“Đó là hoàng thân a. Thiên sát cô tinh khắc thê khắc tử…” giọng Lục đường tẩu run run.</w:t>
      </w:r>
    </w:p>
    <w:p>
      <w:pPr>
        <w:pStyle w:val="BodyText"/>
      </w:pPr>
      <w:r>
        <w:t xml:space="preserve">An Thân Vương, nàng biết. Chiếu theo bối phận mà nói, là đường đệ (em họ bên nội) của Dương đế. Kim Câu kín đáo nói cho nàng, người đàn ông chưa đến tuổi gây dựng sự nghiệp (30 tuổi) này là cánh tay mà Dương đế vốn rất coi trọng, lại lọt vào đả kích trầm trọng vì vợ chết cơ thiếp tử. Từng người đều là khó sinh mà chết, từ đó An Thân Vương không còn vực dậy được nữa, giải tán tất cả cơ thiếp, say rượu chán chường, mãi đến khi tái giá mới tốt hơn một chút.</w:t>
      </w:r>
    </w:p>
    <w:p>
      <w:pPr>
        <w:pStyle w:val="BodyText"/>
      </w:pPr>
      <w:r>
        <w:t xml:space="preserve">Phụ thân mất sớm, hắn mồ côi cha từ trong bụng mẹ. Mẫu thân sinh hạ hắn xong không lâu liền băng huyết mà chết. Gần như là do Thái hậu quá cố nuôi lớn.</w:t>
      </w:r>
    </w:p>
    <w:p>
      <w:pPr>
        <w:pStyle w:val="BodyText"/>
      </w:pPr>
      <w:r>
        <w:t xml:space="preserve">Cái mác “Thiên sát cô tinh” kia, cứ như vậy mà sít sao quấn chặt lấy hắn.</w:t>
      </w:r>
    </w:p>
    <w:p>
      <w:pPr>
        <w:pStyle w:val="BodyText"/>
      </w:pPr>
      <w:r>
        <w:t xml:space="preserve">Tới vương phủ, đương nhiên liền bị ngăn lại. Dù sao chức quan của con cháu Trần gia cũng không cao.</w:t>
      </w:r>
    </w:p>
    <w:p>
      <w:pPr>
        <w:pStyle w:val="BodyText"/>
      </w:pPr>
      <w:r>
        <w:t xml:space="preserve">“Việc này quan hệ đến tính mạng của Thân vương, vương phi, và thế tử tương lai của các ngươi.” Trần Thập Thất xuống xe ngựa, chống gậy trúc, “Ngươi hỏi ngài ấy, còn muốn một chút hy vọng không. Chậm một giờ, thì càng nhiều thêm một nguy hiểm.”</w:t>
      </w:r>
    </w:p>
    <w:p>
      <w:pPr>
        <w:pStyle w:val="BodyText"/>
      </w:pPr>
      <w:r>
        <w:t xml:space="preserve">Đôi con ngươi sâu thẳm màu hổ phách, đe dọa nhìn tên thị vệ cao hơn nàng cả một cái đầu, “Chuyện sau đó, ngươi có thể chịu trách nhiệm loại nguy hiểm này, có thể gánh chịu bị truy cứu sao?”</w:t>
      </w:r>
    </w:p>
    <w:p>
      <w:pPr>
        <w:pStyle w:val="BodyText"/>
      </w:pPr>
      <w:r>
        <w:t xml:space="preserve">Viên thị vệ bị ánh mắt của nàng dọa sợ đến mức lui lại một bước, không biết tại sao lại tiếp nhận bái thiếp Thiết Hoàn đưa cho hắn. Do dự một hồi, vẫn đưa cho gã sai vặt đi thông báo.</w:t>
      </w:r>
    </w:p>
    <w:p>
      <w:pPr>
        <w:pStyle w:val="BodyText"/>
      </w:pPr>
      <w:r>
        <w:t xml:space="preserve">Con người đang trong lúc tuyệt vọng, cho dù có uống vào rượu độc đỡ khát, cũng sẽ thống khoái uống vào. Cho nên nàng cũng không bất ngờ khi thấy An Thân Vương ‘phi nước đại’ chạy tới, hơn nữa còn đích thân đánh xe ngựa cho nàng.</w:t>
      </w:r>
    </w:p>
    <w:p>
      <w:pPr>
        <w:pStyle w:val="BodyText"/>
      </w:pPr>
      <w:r>
        <w:t xml:space="preserve">Lần này ngược lại có ngự y, tuy nhiên vẫn phải ở cách ngoài tấm màn. Sau đó y nữ bên trong tay chân luống cuống, hạ châm lung tung.</w:t>
      </w:r>
    </w:p>
    <w:p>
      <w:pPr>
        <w:pStyle w:val="BodyText"/>
      </w:pPr>
      <w:r>
        <w:t xml:space="preserve">“…Cút ra ngoài.” Trần Thập Thất trầm mặt.</w:t>
      </w:r>
    </w:p>
    <w:p>
      <w:pPr>
        <w:pStyle w:val="BodyText"/>
      </w:pPr>
      <w:r>
        <w:t xml:space="preserve">Không ai quan tâm đến nàng.</w:t>
      </w:r>
    </w:p>
    <w:p>
      <w:pPr>
        <w:pStyle w:val="BodyText"/>
      </w:pPr>
      <w:r>
        <w:t xml:space="preserve">“Không được, duy trì một chút!” Một bà mụ xoa cái trán đầy mồ hôi thấp giọng, “Đã một ngày một đêm rồi, không được. Ai đi nói với vương gia một tiếng…”</w:t>
      </w:r>
    </w:p>
    <w:p>
      <w:pPr>
        <w:pStyle w:val="BodyText"/>
      </w:pPr>
      <w:r>
        <w:t xml:space="preserve">Trần Thập Thất giơ gậy trúc lên, đánh lên người hai y nữ và hai bà mụ kia, giận dữ hét, “Cút ra ngoài! Kim Câu Thiết Hoàn ném bọn họ ra!”</w:t>
      </w:r>
    </w:p>
    <w:p>
      <w:pPr>
        <w:pStyle w:val="BodyText"/>
      </w:pPr>
      <w:r>
        <w:t xml:space="preserve">Chỉ còn lại một y nữ xem như trấn tĩnh hơn, mờ mịt đứng đó. Nàng hạ châm cũng ít sai lầm hơn.</w:t>
      </w:r>
    </w:p>
    <w:p>
      <w:pPr>
        <w:pStyle w:val="BodyText"/>
      </w:pPr>
      <w:r>
        <w:t xml:space="preserve">“Ngươi, giúp ta trợ thủ.”</w:t>
      </w:r>
    </w:p>
    <w:p>
      <w:pPr>
        <w:pStyle w:val="BodyText"/>
      </w:pPr>
      <w:r>
        <w:t xml:space="preserve">Ngự y tức tối, “Cô là ai? Tự dưng đến đây làm gì?”</w:t>
      </w:r>
    </w:p>
    <w:p>
      <w:pPr>
        <w:pStyle w:val="BodyText"/>
      </w:pPr>
      <w:r>
        <w:t xml:space="preserve">“Ông cũng cút ra.” Trần Thập Thất cất giọng, “Ông mà là đại phu sao? Ông thật là đại phu sao?! Ông ngay cả vọng, văn, vấn, thiết cũng không có, chỉ núp bên kia màn, tính mạng của nữ nhân đối với ông rất nhẹ, nhưng ở trong mắt ta lại nặng như lễ phòng! Cút!”</w:t>
      </w:r>
    </w:p>
    <w:p>
      <w:pPr>
        <w:pStyle w:val="BodyText"/>
      </w:pPr>
      <w:r>
        <w:t xml:space="preserve">(*vọng, văn, vấn, thiết; tứ chẩn: bốn phương pháp bệnh của Đông y; nhìn, nghe, hỏi, sờ. gọi là “tứ chẩn”)</w:t>
      </w:r>
    </w:p>
    <w:p>
      <w:pPr>
        <w:pStyle w:val="BodyText"/>
      </w:pPr>
      <w:r>
        <w:t xml:space="preserve">Vốn đã nửa hôn mê, vương phi bị giật mình tỉnh giấc, ánh mắt rời rạc nhìn Trần Thập Thất.</w:t>
      </w:r>
    </w:p>
    <w:p>
      <w:pPr>
        <w:pStyle w:val="BodyText"/>
      </w:pPr>
      <w:r>
        <w:t xml:space="preserve">“Này, cô sẽ sống sót. Hơn nữa sẽ bình an sinh hạ tiểu thế tử.” Trần Thập Thất nhàn nhạt cười, “Không sao cả, chỉ là tử cung co thắt không có lực, hết thảy vẫn còn kịp.”</w:t>
      </w:r>
    </w:p>
    <w:p>
      <w:pPr>
        <w:pStyle w:val="BodyText"/>
      </w:pPr>
      <w:r>
        <w:t xml:space="preserve">Ngoài phòng sinh hỗn loạn rối ren như một nồi cháo, nhưng An Thân Vương vẫn canh giữ trước cửa, tựa như không hề nghe thấy gì cả. Đáng lẽ ra hắn không nên lấy Lam nương, thế nhưng ngày đó, vị thiếu nữ trên con đường ruộng nở rợp hoa xuân kia, cười khanh khách cúi người hái một cành hoa dại vàng rực rỡ. Nhìn thấy hắn, không có né tránh không có chán ghét cũng không có sợ hãi, chỉ dịu dàng hạ bái, sau đó rời đi cùng các tỷ muội nàng.</w:t>
      </w:r>
    </w:p>
    <w:p>
      <w:pPr>
        <w:pStyle w:val="BodyText"/>
      </w:pPr>
      <w:r>
        <w:t xml:space="preserve">Nghe được mấy câu nghị luận lặng lẽ, vị thiên sát cô tinh, khắc thê khắc tử kia đã quen thuộc đến mệt mỏi. Nhưng nàng lại tranh biện vì hắn, nói “Tử bất ngữ quái lực loạn thần”*.</w:t>
      </w:r>
    </w:p>
    <w:p>
      <w:pPr>
        <w:pStyle w:val="BodyText"/>
      </w:pPr>
      <w:r>
        <w:t xml:space="preserve">(*Khổng Tử không nói những chuyện ma quái, bạo lực, phản loạn, thần thánh (Quái, lực, loạn, thần, Tử bất ngữ dã). Ông cho rằng bậc thánh nhân đều giữ hai chữ trung tín làm đầu trong nghiệp văn chương mà không lạm bàn viễn vông chuyện chết khi chưa biết hết chuyện sống. Quỷ thần nên kính nhưng hãy tránh xa.)</w:t>
      </w:r>
    </w:p>
    <w:p>
      <w:pPr>
        <w:pStyle w:val="BodyText"/>
      </w:pPr>
      <w:r>
        <w:t xml:space="preserve">Thật vất vả mới được nói chuyện riêng với nàng ở Xuân Xã, câu nói đầu tiên của nàng lại là: không nên uống nhiều rượu quá, hại thân.</w:t>
      </w:r>
    </w:p>
    <w:p>
      <w:pPr>
        <w:pStyle w:val="BodyText"/>
      </w:pPr>
      <w:r>
        <w:t xml:space="preserve">Lam nương, Lam nương a.</w:t>
      </w:r>
    </w:p>
    <w:p>
      <w:pPr>
        <w:pStyle w:val="BodyText"/>
      </w:pPr>
      <w:r>
        <w:t xml:space="preserve">Tưởng rằng đã rất cẩn thận, cẩn thận né tránh ngày dễ thụ thai. Vợ của hắn a, người thân duy nhất của hắn a. Mười tháng, hắn đều sống trong sợ hãi. Vì sao lại hại nàng a…</w:t>
      </w:r>
    </w:p>
    <w:p>
      <w:pPr>
        <w:pStyle w:val="BodyText"/>
      </w:pPr>
      <w:r>
        <w:t xml:space="preserve">Trong tiếng rên rỉ thều thào yếu ớt, Lam nương của hắn, đột nhiên rút cả cổ họng, như thể dùng hết tất cả sinh mệnh còn lại gọi to một tiếng, “Mộ Dung Việt!”</w:t>
      </w:r>
    </w:p>
    <w:p>
      <w:pPr>
        <w:pStyle w:val="BodyText"/>
      </w:pPr>
      <w:r>
        <w:t xml:space="preserve">“Lam nương! Lam nương!” An Thân Vương phát cuồng đập cửa, “Ta ở đây! Chúng ta vĩnh viễn ở bên nhau!”</w:t>
      </w:r>
    </w:p>
    <w:p>
      <w:pPr>
        <w:pStyle w:val="BodyText"/>
      </w:pPr>
      <w:r>
        <w:t xml:space="preserve">Trong nháy mắt, vạn vật đều im ắng, không hề có một thanh âm gì.</w:t>
      </w:r>
    </w:p>
    <w:p>
      <w:pPr>
        <w:pStyle w:val="BodyText"/>
      </w:pPr>
      <w:r>
        <w:t xml:space="preserve">Cho nên, một tiếng khóc thét của trẻ con kia, lại tựa như ánh mặt trời mãnh liệt của ổi sớm mai, phá vỡ màn đêm u tĩnh.</w:t>
      </w:r>
    </w:p>
    <w:p>
      <w:pPr>
        <w:pStyle w:val="BodyText"/>
      </w:pPr>
      <w:r>
        <w:t xml:space="preserve">Y nữ duy nhất trong phòng sinh, vẻ mặt mờ mịt ôm một bọc tã lót nho nhỏ, An Thân Vương lóng ngóng run rẩy đón lấy.</w:t>
      </w:r>
    </w:p>
    <w:p>
      <w:pPr>
        <w:pStyle w:val="BodyText"/>
      </w:pPr>
      <w:r>
        <w:t xml:space="preserve">Thật mềm, thật nhỏ.</w:t>
      </w:r>
    </w:p>
    <w:p>
      <w:pPr>
        <w:pStyle w:val="BodyText"/>
      </w:pPr>
      <w:r>
        <w:t xml:space="preserve">“Lam nương! Con trai của chúng ta… Lam nương!” An Thân Vương khàn giọng gọi, nước mắt không ngừng rơi xuống.</w:t>
      </w:r>
    </w:p>
    <w:p>
      <w:pPr>
        <w:pStyle w:val="BodyText"/>
      </w:pPr>
      <w:r>
        <w:t xml:space="preserve">Y nữ theo bản năng ngăn hắn lại, vẫn có chút mờ mịt trì độn, “Vương phi bình an. Chỉ là… vị nương tử kia nói, tạm thời không thể đi vào.”</w:t>
      </w:r>
    </w:p>
    <w:p>
      <w:pPr>
        <w:pStyle w:val="BodyText"/>
      </w:pPr>
      <w:r>
        <w:t xml:space="preserve">Mẹ tròn con vuông? Làm sao có thể? Làm sao có thể chứ?</w:t>
      </w:r>
    </w:p>
    <w:p>
      <w:pPr>
        <w:pStyle w:val="BodyText"/>
      </w:pPr>
      <w:r>
        <w:t xml:space="preserve">Lâm bồn đã một ngày một đêm, nhưng sản đạo (đường sinh sản) chỉ mới mở một ngón tay, hơn nữa trên mặt còn lộ tử tướng (hiện tượng giống như người chết). Hẳn đã cứng rắn trợ sản đi? Trợ sản như vậy tất nhiên sẽ khiến rong huyết, tuyệt không còn đường sống.</w:t>
      </w:r>
    </w:p>
    <w:p>
      <w:pPr>
        <w:pStyle w:val="BodyText"/>
      </w:pPr>
      <w:r>
        <w:t xml:space="preserve">Chờ cho cửa phòng mở ra, ngự y ‘xung trận lên trước’ vọt vào, cũng không cần cách màn vải, lập tức bắt mạch… Sau đó sững người. Huyết hư khí nhược, nhưng, tính mạng không sao.</w:t>
      </w:r>
    </w:p>
    <w:p>
      <w:pPr>
        <w:pStyle w:val="BodyText"/>
      </w:pPr>
      <w:r>
        <w:t xml:space="preserve">Y nữ vẫn vẻ mặt mờ mịt như trước. Nàng chứng kiến từ đầu tới đuôi, từ thi châm đến bón thuốc, thậm chí có lúc giúp đỡ ấn huyệt đạo. Nàng đều thấy hết, nhưng lại không rõ vì sao lại như thế, rõ ràng không làm gì khác mấy với những y nữ hoặc bà đỡ khác, nhưng sản đạo vẫn luôn không mở ra lại mở rộng bốn ngón tay, như thể tất cả vốn nên như thế, nước chảy thành sông.</w:t>
      </w:r>
    </w:p>
    <w:p>
      <w:pPr>
        <w:pStyle w:val="BodyText"/>
      </w:pPr>
      <w:r>
        <w:t xml:space="preserve">“Nàng ta làm cách nào? Làm cách nào?” Nàng bị những y nữ và bà mụ vây lại ép hỏi.</w:t>
      </w:r>
    </w:p>
    <w:p>
      <w:pPr>
        <w:pStyle w:val="BodyText"/>
      </w:pPr>
      <w:r>
        <w:t xml:space="preserve">Sau một lúc lâu ngập ngừng, cuối cùng nàng mở miệng, “Ta, ta không biết.”</w:t>
      </w:r>
    </w:p>
    <w:p>
      <w:pPr>
        <w:pStyle w:val="BodyText"/>
      </w:pPr>
      <w:r>
        <w:t xml:space="preserve">Trong lúc hỗn loạn, Trần Thập Thất đã tránh sang sương phòng sát vách để kê đơn thuốc, Thiết Hoàn và Kim Câu mặt mày vẫn trắng bệch. Đối với những thiếu nữ thanh xuân chưa thành thân như họ mà nói, đây quả thực là màn kích thích quá lớn.</w:t>
      </w:r>
    </w:p>
    <w:p>
      <w:pPr>
        <w:pStyle w:val="BodyText"/>
      </w:pPr>
      <w:r>
        <w:t xml:space="preserve">“Ngươi là đại nha hoàn của vương phi?” Trần Thập Thất hỏi một tiểu cô nương ân cần bưng trà rót nước.</w:t>
      </w:r>
    </w:p>
    <w:p>
      <w:pPr>
        <w:pStyle w:val="BodyText"/>
      </w:pPr>
      <w:r>
        <w:t xml:space="preserve">“Dạ vâng. Cảm tạ nương tử đã cứu vương phi chúng ta…” vẻ mặt nàng như muốn khóc.</w:t>
      </w:r>
    </w:p>
    <w:p>
      <w:pPr>
        <w:pStyle w:val="BodyText"/>
      </w:pPr>
      <w:r>
        <w:t xml:space="preserve">Trần Thập Thất xua xua tay, “Đây là đơn thuốc, ngày mai ta sẽ tới nữa.” Sau đó không cho giữ lại, chống gậy trúc, vừa ra khỏi cửa liền tiếp nhận cây ô vẽ hoa đồng, lạo xạo mở ra. Xỏ guốc gỗ vào, có chút tập tễnh mà chậm rãi đi xa.</w:t>
      </w:r>
    </w:p>
    <w:p>
      <w:pPr>
        <w:pStyle w:val="BodyText"/>
      </w:pPr>
      <w:r>
        <w:t xml:space="preserve">Đại nha hoàn rưng rưng cúi đầu nhìn đơn thuốc, nhìn thấy kí tên…</w:t>
      </w:r>
    </w:p>
    <w:p>
      <w:pPr>
        <w:pStyle w:val="Compact"/>
      </w:pPr>
      <w:r>
        <w:t xml:space="preserve">Trần Bồi Hồi.</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p>
    <w:p>
      <w:pPr>
        <w:pStyle w:val="BodyText"/>
      </w:pPr>
      <w:r>
        <w:t xml:space="preserve">Chương 6</w:t>
      </w:r>
    </w:p>
    <w:p>
      <w:pPr>
        <w:pStyle w:val="BodyText"/>
      </w:pPr>
      <w:r>
        <w:t xml:space="preserve">Trở về, nàng liền ngã xuống bất tỉnh nhân sự. Thi châm lại thêm đỡ đẻ, công việc này hoàn toàn là loại lao động nặng. Mãi đến khi lên đèn, Kim Câu mới nhẹ nhàng lay nàng dậy, nàng vừa mở mắt đã ngẩn người nhìn Kim Câu.</w:t>
      </w:r>
    </w:p>
    <w:p>
      <w:pPr>
        <w:pStyle w:val="BodyText"/>
      </w:pPr>
      <w:r>
        <w:t xml:space="preserve">Hiện tại đã khá quen, thời điểm Thập Thất nương tử vừa tỉnh ngủ phải cần một lúc mới thanh tỉnh, hơn nữa không thể thức dậy quá bất ngờ. Cho nên lúc nàng còn đang bần thần, Kim Câu đưa đến bên miệng nàng một khối mật, ăn xong mới có thể chậm chạp đứng dậy mặc quần áo.</w:t>
      </w:r>
    </w:p>
    <w:p>
      <w:pPr>
        <w:pStyle w:val="BodyText"/>
      </w:pPr>
      <w:r>
        <w:t xml:space="preserve">Kỳ thực thân thể nương tử vẫn không được khỏe lắm, mỗi ngày đều phải uống thuốc.</w:t>
      </w:r>
    </w:p>
    <w:p>
      <w:pPr>
        <w:pStyle w:val="BodyText"/>
      </w:pPr>
      <w:r>
        <w:t xml:space="preserve">“Thiếu chủ các ngươi đã đến bao lâu?” Trần Thập Thất vừa tỉnh lại đã thốt một câu làm Kim Câu run lên. Nàng vẫn chưa nói gì mà!</w:t>
      </w:r>
    </w:p>
    <w:p>
      <w:pPr>
        <w:pStyle w:val="BodyText"/>
      </w:pPr>
      <w:r>
        <w:t xml:space="preserve">Ách, lại dọa người rồi. Mặc dù nàng vẫn không hiểu vì sao người khác luôn mắc nghẹn ở loại sự tình đơn giản như thế… Ngay cả Thập Nhất ca thi thoảng cũng đứng hình một chút. Nàng đã ở đây chưa đến nửa tháng, tình hình của thiếu phu nhân bên kia chắc đã ổn định, nếu khẩn cấp, sắc mặt Kim Câu sẽ không hòa hoãn như thế.</w:t>
      </w:r>
    </w:p>
    <w:p>
      <w:pPr>
        <w:pStyle w:val="BodyText"/>
      </w:pPr>
      <w:r>
        <w:t xml:space="preserve">Dù cho buổi sáng đỡ đẻ cho An Thân Vương phi rất náo động, nhưng nhất thời sẽ không tìm được nơi ở của nàng. Hơn nữa hành động của nàng, thân là Thôi quan, thiếu chủ Hiệp Mặc nhất định có chỗ nghi ngờ… Hoặc nói là đứng hình.</w:t>
      </w:r>
    </w:p>
    <w:p>
      <w:pPr>
        <w:pStyle w:val="BodyText"/>
      </w:pPr>
      <w:r>
        <w:t xml:space="preserve">Thế là Bắc Trần mọi rợ ‘phỉ khí’ tính tình tất nhiên rất nóng vội, đại khái vừa ra khỏi Đại Lý Tự liền chạy thẳng đến đây.</w:t>
      </w:r>
    </w:p>
    <w:p>
      <w:pPr>
        <w:pStyle w:val="BodyText"/>
      </w:pPr>
      <w:r>
        <w:t xml:space="preserve">Bắc Trần rất có thành ý, nhưng không cân nhắc chuyện phục chế khuê phòng cũng nên làm cho nàng một chỗ để tiếp đãi khách khứa a. Cuối cùng đành mở rộng cửa, mời thiếu chủ đại nhân vào trong phòng ngồi, đặc biệt dời tấm bình phong đến che lại cái giường.</w:t>
      </w:r>
    </w:p>
    <w:p>
      <w:pPr>
        <w:pStyle w:val="BodyText"/>
      </w:pPr>
      <w:r>
        <w:t xml:space="preserve">Cho tất cả lui ra, nếp nhăn tức giận giữa hai đầu mày Trần Tế Nguyệt càng sâu, “Thập Thất nương tử, cô không cần leo lên dựa vào quyền quý. Nếu cô thích, Bắc Trần có trên trăm tử sĩ cam tâm tình nguyện cống hiến sức lực.”</w:t>
      </w:r>
    </w:p>
    <w:p>
      <w:pPr>
        <w:pStyle w:val="BodyText"/>
      </w:pPr>
      <w:r>
        <w:t xml:space="preserve">Trần Thập Thất ngược lại có chút ngạc nhiên, nàng không ngờ, lần này đổi lại là nàng đứng hình.</w:t>
      </w:r>
    </w:p>
    <w:p>
      <w:pPr>
        <w:pStyle w:val="BodyText"/>
      </w:pPr>
      <w:r>
        <w:t xml:space="preserve">“À, ngài nói là An Thân Vương phi hả?” Nàng rất nhanh đã lật lại tình hình, “Không phải, chỉ là vừa vặn lúc hiểm nghèo, không phải bởi vì nàng ta là An Thân Vương phi. Ách, cũng không tính là hiểm nghèo lắm… Ta đã từng gặp An Thân Vương phi tiền nhiệm, An Thân Vương đều thích nữ tử xinh xắn lanh lợi, tư thái gầy yếu. Chuyện đó kỳ thực cũng không có gì, chỉ là thành thân có hơi trẻ quá, những nữ tử như vậy nguyên bản dễ gặp xương chậu nhỏ hẹp, tử cung co rút không có lực, lớn tuổi hơn một chút thì tương đối khá hơn, cho nên…”</w:t>
      </w:r>
    </w:p>
    <w:p>
      <w:pPr>
        <w:pStyle w:val="BodyText"/>
      </w:pPr>
      <w:r>
        <w:t xml:space="preserve">Nàng vẫn chưa giải thích xong, bản mặt hằm hằm đầy áp lực của Trần Tế Nguyệt đã căng đến đỏ bừng.</w:t>
      </w:r>
    </w:p>
    <w:p>
      <w:pPr>
        <w:pStyle w:val="BodyText"/>
      </w:pPr>
      <w:r>
        <w:t xml:space="preserve">Người này chắc chắn chưa thành thân. Da mặt mỏng thế mà.</w:t>
      </w:r>
    </w:p>
    <w:p>
      <w:pPr>
        <w:pStyle w:val="BodyText"/>
      </w:pPr>
      <w:r>
        <w:t xml:space="preserve">Trần Thập Thất khẽ ho một tiếng, “Chỉ là ta thông qua con cháu Nam Trần ở kinh thành tìm cho ta một phụ nữ có thai, nàng ta vừa vặn là một người ngay lúc nguy cấp nhất, chứ không phải bởi vì nàng ta là An Thân Vương phi.”</w:t>
      </w:r>
    </w:p>
    <w:p>
      <w:pPr>
        <w:pStyle w:val="BodyText"/>
      </w:pPr>
      <w:r>
        <w:t xml:space="preserve">Trần Tế Nguyệt cũng ho khan theo, ánh mắt tinh quang bắn ra bốn phía lại tràn đầy hoài nghi.</w:t>
      </w:r>
    </w:p>
    <w:p>
      <w:pPr>
        <w:pStyle w:val="BodyText"/>
      </w:pPr>
      <w:r>
        <w:t xml:space="preserve">“Đương nhiên, động cơ của ta cũng không phải thuần túy như vậy.” Trần Thập Thất rất bình tĩnh nâng chén trà lên, “Ta ra sức tự đề cử mình, chỉ vì muốn cấp cho Bắc Trần một thang thuốc tên là ‘an tâm’. Chứng minh ta còn có chút bản lĩnh.”</w:t>
      </w:r>
    </w:p>
    <w:p>
      <w:pPr>
        <w:pStyle w:val="BodyText"/>
      </w:pPr>
      <w:r>
        <w:t xml:space="preserve">Im lặng một lúc lâu, Trần Tế Nguyệt mới mở miệng, “Cô không phải là vì muốn áp chế công chúa Nhu Nhiên sao?”</w:t>
      </w:r>
    </w:p>
    <w:p>
      <w:pPr>
        <w:pStyle w:val="BodyText"/>
      </w:pPr>
      <w:r>
        <w:t xml:space="preserve">Trần Thập Thất cười, “Nàng ta thì liên quan gì đến ta?”</w:t>
      </w:r>
    </w:p>
    <w:p>
      <w:pPr>
        <w:pStyle w:val="BodyText"/>
      </w:pPr>
      <w:r>
        <w:t xml:space="preserve">Hắn lại nhăn mày, “Vậy vì sao cô lại tận lực bố trí như vậy? Những lời boa hoa khoác lác ở Địch gia tuyệt đối không phải do nhất thời cao hứng, ta không tin là cô lại không biết cuối cùng sẽ được lưu truyền rộng rãi… cô hồi kinh một cách ồn ào như thế, chẳng lẽ, đơn thuần chỉ muốn mạng bọn họ còn chưa đủ, còn muốn họ thân bại danh liệt?”</w:t>
      </w:r>
    </w:p>
    <w:p>
      <w:pPr>
        <w:pStyle w:val="BodyText"/>
      </w:pPr>
      <w:r>
        <w:t xml:space="preserve">Trần Thập Thất sặc trà, cười ngất ngưỡng, “Thiếu chủ, ngài thật buồn cười.” Nàng cười hì hì trả lời, “Mặc kệ Cự Tử Nam Trần chúng ta có điều kiện trao đổi với các ngài cái gì, nhưng xin tin tưởng ta, ta là lương dân an phận, không dễ dàng lấy tính mạng người khác.”</w:t>
      </w:r>
    </w:p>
    <w:p>
      <w:pPr>
        <w:pStyle w:val="BodyText"/>
      </w:pPr>
      <w:r>
        <w:t xml:space="preserve">Sau đó ngữ khí chuyển thành dè bỉu, “Huống chi, ta không cho là thanh danh của hai người kia còn có cái gì để mà bại với liệt.”</w:t>
      </w:r>
    </w:p>
    <w:p>
      <w:pPr>
        <w:pStyle w:val="BodyText"/>
      </w:pPr>
      <w:r>
        <w:t xml:space="preserve">Nguyên bản nàng không muốn nói nhiều, nhưng nom dáng vẻ Trần Tế Nguyệt như đăng đường xử án chất vấn… được, nàng đầu hàng.</w:t>
      </w:r>
    </w:p>
    <w:p>
      <w:pPr>
        <w:pStyle w:val="BodyText"/>
      </w:pPr>
      <w:r>
        <w:t xml:space="preserve">“Rồi rồi rồi, là ta cố ý lên giọng làm ồn ào như thế. Bởi vì phàm chuyện gì càng che thì càng dễ xảy ra sự cố.” Nàng thở dài, “Thiếu chủ, Bắc Trần lấy ra mười hai vạn thành ý, ta rất biết ơn, nhưng ta không hy vọng có bất kỳ điều gì ngoài ý muốn. Hai người kia… và ta đã đi đến ván cục ‘ngươi sống ta chết’ rồi.”</w:t>
      </w:r>
    </w:p>
    <w:p>
      <w:pPr>
        <w:pStyle w:val="BodyText"/>
      </w:pPr>
      <w:r>
        <w:t xml:space="preserve">*</w:t>
      </w:r>
    </w:p>
    <w:p>
      <w:pPr>
        <w:pStyle w:val="BodyText"/>
      </w:pPr>
      <w:r>
        <w:t xml:space="preserve">Khi ấy, sự tình vốn sẽ không phát triển như vậy. Đáng lẽ ra phải là phu nhân Hải Ninh Hầu (là nàng đây) đẻ non rong huyết bỏ mình, thế tử Hải Ninh Hầu kế thừa tước hiệu, còn công chúa Nhu Nhiên, sau đó sinh non, nhưng mẹ con bình an, công chúa Nhu Nhiên cùng Hải Ninh Hầu phu thê tình thâm, chỉ nguyện làm uyên ương không nguyện làm tiên.</w:t>
      </w:r>
    </w:p>
    <w:p>
      <w:pPr>
        <w:pStyle w:val="BodyText"/>
      </w:pPr>
      <w:r>
        <w:t xml:space="preserve">Về phần phu nhân Hải Ninh Hầu tiền nhiệm kia, không ai nhớ đến, dù cho thỉnh thoảng được nhắc tới, cũng nhiều lắm là thở dài một tiếng bạc mệnh.</w:t>
      </w:r>
    </w:p>
    <w:p>
      <w:pPr>
        <w:pStyle w:val="BodyText"/>
      </w:pPr>
      <w:r>
        <w:t xml:space="preserve">Chung quy vẫn là chuyện trong nội trạch, dù sao ý chỉ của Hoàng hậu chỉ là khẩu dụ, không có bất kỳ chứng cớ nào.</w:t>
      </w:r>
    </w:p>
    <w:p>
      <w:pPr>
        <w:pStyle w:val="BodyText"/>
      </w:pPr>
      <w:r>
        <w:t xml:space="preserve">Nhưng người tính không bằng trời tính, tỳ nữ thiếp thân của nàng trốn chạy ra báo tin, mặc dù bị trọng thương, nhưng được Cửu ca cứu, tới kịp nơi nói xong lời nhắn mới tắt thở. Lúc bấy giờ mới dẫn tới chuyện phụ thân và các ca ca mang theo người nhà đến phá cửa, một đường phi ngựa xông vào.</w:t>
      </w:r>
    </w:p>
    <w:p>
      <w:pPr>
        <w:pStyle w:val="BodyText"/>
      </w:pPr>
      <w:r>
        <w:t xml:space="preserve">Hoàng thượng hay tin, lúc ấy mới cả kinh thất sắc phái người đi trước, nhưng cha già đã dứt khoát từ quan trước Ngự lâm quân, mang theo con trai và đứa con gái vừa sống lại rời đi.</w:t>
      </w:r>
    </w:p>
    <w:p>
      <w:pPr>
        <w:pStyle w:val="BodyText"/>
      </w:pPr>
      <w:r>
        <w:t xml:space="preserve">Chính là không che giấu, ông trời lại đùa dai, cho nên nguyên bản câu chuyện xưa đẹp đẽ của tài tử giai nhân triệt để sai nhịp lạc đề, biến thành chuyện gian dâm cấu kết giữa nỗi nhục ê chề của Hoàng thất và tên lang quân bạc tình vứt bỏ nghĩa tào khang.</w:t>
      </w:r>
    </w:p>
    <w:p>
      <w:pPr>
        <w:pStyle w:val="BodyText"/>
      </w:pPr>
      <w:r>
        <w:t xml:space="preserve">“ừ đó, ta liền phát hiện, cái gì mà nhẫn nhục chịu đựng che giấu quả thực là ngu ngốc. Đúng, cha ta phẫn nộ, ngay cả tấu cũng không dâng, trực tiếp vứt áo quan mà đi, Hoàng thượng một lời cũng không dám hé môi. Hai ca ca ta cũng tương tự, đường làm quan bị cản trở, nhưng một vị quan tép riu Cửu phẩm, thượng cấp lại đối với các huynh ấy rất khách khí.”</w:t>
      </w:r>
    </w:p>
    <w:p>
      <w:pPr>
        <w:pStyle w:val="BodyText"/>
      </w:pPr>
      <w:r>
        <w:t xml:space="preserve">“Ta tin tưởng hai người kia hận không thể lôi ta ra băm thành trăm mảnh, nhưng ta ồn ào vào kinh như thế, nếu bị gì ‘trầy da tróc vảy’ sẽ có người hoài nghi bọn họ. So với quyền thế so với phẩm cấp, ta tuyệt đối ngay cả kẻ đánh xe ngựa cũng không bằng. Nhưng kỳ thực, đáng sợ nhất vĩnh viễn không phải đao kiếm sắc bén, mà là… tiếng đời mới đáng sợ.”</w:t>
      </w:r>
    </w:p>
    <w:p>
      <w:pPr>
        <w:pStyle w:val="BodyText"/>
      </w:pPr>
      <w:r>
        <w:t xml:space="preserve">Trần Tế Nguyệt buông mắt suy tư, lắc lắc đầu, “Cô đã quá vội vàng.”</w:t>
      </w:r>
    </w:p>
    <w:p>
      <w:pPr>
        <w:pStyle w:val="BodyText"/>
      </w:pPr>
      <w:r>
        <w:t xml:space="preserve">Ừm, coi như cũng biết suy nghĩ đấy. “Kỳ thực ta không hề làm gì cả.”</w:t>
      </w:r>
    </w:p>
    <w:p>
      <w:pPr>
        <w:pStyle w:val="BodyText"/>
      </w:pPr>
      <w:r>
        <w:t xml:space="preserve">“Có đôi khi, làm so với không làm gì càng tệ hơn.” Trần Tế Nguyệt theo thói quen nhíu mày.</w:t>
      </w:r>
    </w:p>
    <w:p>
      <w:pPr>
        <w:pStyle w:val="BodyText"/>
      </w:pPr>
      <w:r>
        <w:t xml:space="preserve">Không sai. Nếu như nàng nhận thiếp mời đi dự tiệc khắp nơi, thậm chí không cần nhiều lời, hiện tại hình tượng thê thảm chính là một loại kể khổ mạnh mẽ mà có lực nhất.</w:t>
      </w:r>
    </w:p>
    <w:p>
      <w:pPr>
        <w:pStyle w:val="BodyText"/>
      </w:pPr>
      <w:r>
        <w:t xml:space="preserve">Nhưng ngay cả chuyện này nàng cũng khinh thường không làm.</w:t>
      </w:r>
    </w:p>
    <w:p>
      <w:pPr>
        <w:pStyle w:val="BodyText"/>
      </w:pPr>
      <w:r>
        <w:t xml:space="preserve">Cũng phải lưu lại một không gian cho người ta tưởng tượng, đàm luận chứ. Nàng rất hiểu rõ Hải Ninh Hầu, cũng rất hiểu rõ công chúa Nhu Nhiên. “Tiếng đời đáng sợ” đối với bọn họ mà nói hệt như nhát đao nạo xương.</w:t>
      </w:r>
    </w:p>
    <w:p>
      <w:pPr>
        <w:pStyle w:val="BodyText"/>
      </w:pPr>
      <w:r>
        <w:t xml:space="preserve">“Ta không phải người tốt.” Trần Thập Thất khoái trá nói, “Hơn nữa tâm nhãn lại nhỏ vô cùng. Nhưng nếu bọn họ không đến trước, ta cũng đã cho qua.”</w:t>
      </w:r>
    </w:p>
    <w:p>
      <w:pPr>
        <w:pStyle w:val="BodyText"/>
      </w:pPr>
      <w:r>
        <w:t xml:space="preserve">“Cô tính kế từng bước, cũng đã bức bọn họ không thể không đến!” Trần Tế Nguyệt day day thái dương, “Cô phải cẩn thận, người kia dẫu sao cũng là cốt nhục của Hoàng đế và Hoàng hậu! Náo đến như vậy, trời có khiển trách, Hải Ninh Hầu vẫn còn xem trọng công chúa Nhu Nhiên!” Quyết đấu trực diện tuyệt đối không có phần thắng, còn không bằng dùng tử sĩ ngầm giải quyết!</w:t>
      </w:r>
    </w:p>
    <w:p>
      <w:pPr>
        <w:pStyle w:val="BodyText"/>
      </w:pPr>
      <w:r>
        <w:t xml:space="preserve">“Oh, trên trời có đức hiếu sinh.” Trần Thập Thất càng khoái trá nói, “Thiếu chủ, ta là nữ nhi của Nam Trần, ta có tính toán của ta.”</w:t>
      </w:r>
    </w:p>
    <w:p>
      <w:pPr>
        <w:pStyle w:val="BodyText"/>
      </w:pPr>
      <w:r>
        <w:t xml:space="preserve">Hiếm thấy được, Trần Tế Nguyệt sởn cả tóc gáy. Đúng vậy, hắn đã quên, trước mắt hắn đây là nữ nhi của một đám thư sinh gian xảo kia nuôi dưỡng ra, đã từng được chọn cho vị trí Thủ khóa Nam Trần.</w:t>
      </w:r>
    </w:p>
    <w:p>
      <w:pPr>
        <w:pStyle w:val="Compact"/>
      </w:pPr>
      <w:r>
        <w:t xml:space="preserve">Hắn có một loại cảm giác, kinh thành sắp sẽ phong vân biến sắc.</w:t>
      </w:r>
      <w:r>
        <w:br w:type="textWrapping"/>
      </w:r>
      <w:r>
        <w:br w:type="textWrapping"/>
      </w:r>
    </w:p>
    <w:p>
      <w:pPr>
        <w:pStyle w:val="Heading2"/>
      </w:pPr>
      <w:bookmarkStart w:id="29" w:name="chương-08"/>
      <w:bookmarkEnd w:id="29"/>
      <w:r>
        <w:t xml:space="preserve">7. Chương 08</w:t>
      </w:r>
    </w:p>
    <w:p>
      <w:pPr>
        <w:pStyle w:val="Compact"/>
      </w:pPr>
      <w:r>
        <w:br w:type="textWrapping"/>
      </w:r>
      <w:r>
        <w:br w:type="textWrapping"/>
      </w:r>
    </w:p>
    <w:p>
      <w:pPr>
        <w:pStyle w:val="BodyText"/>
      </w:pPr>
      <w:r>
        <w:t xml:space="preserve">Chương 8</w:t>
      </w:r>
    </w:p>
    <w:p>
      <w:pPr>
        <w:pStyle w:val="BodyText"/>
      </w:pPr>
      <w:r>
        <w:t xml:space="preserve">Lúc Trần Tế Nguyệt xanh mặt bước vào, Trần Thập Thất còn đang nhấm nháp một chén trà lài, trong buổi chiều hoàng hôn, hương thơm lan tràn.</w:t>
      </w:r>
    </w:p>
    <w:p>
      <w:pPr>
        <w:pStyle w:val="BodyText"/>
      </w:pPr>
      <w:r>
        <w:t xml:space="preserve">Nữ nhân này. Cư nhiên còn bình tĩnh như vậy, hơn nữa còn cười được.</w:t>
      </w:r>
    </w:p>
    <w:p>
      <w:pPr>
        <w:pStyle w:val="BodyText"/>
      </w:pPr>
      <w:r>
        <w:t xml:space="preserve">Là ám sát! Bắn lén! Hơn nữa thích khách thân thủ rất không tệ, vừa đúng lúc hắn chuẩn bị đến đây, giục ngựa kiên quyết bắt được tên thích khách kia xuống.</w:t>
      </w:r>
    </w:p>
    <w:p>
      <w:pPr>
        <w:pStyle w:val="BodyText"/>
      </w:pPr>
      <w:r>
        <w:t xml:space="preserve">“Vì sao không ngồi xe ngựa?” Trần Tế Nguyệt nghiến răng.</w:t>
      </w:r>
    </w:p>
    <w:p>
      <w:pPr>
        <w:pStyle w:val="BodyText"/>
      </w:pPr>
      <w:r>
        <w:t xml:space="preserve">“Ngồi xe ngựa có thể còn gặp nhiều bất trắc hơn.” Trần Thập Thất lơ đễnh đáp, “Thích khách là ngài bắt được a? Bất quá chắc chết rồi. Uống thuốc độc tự sát đúng không, ta đoán vậy.”</w:t>
      </w:r>
    </w:p>
    <w:p>
      <w:pPr>
        <w:pStyle w:val="BodyText"/>
      </w:pPr>
      <w:r>
        <w:t xml:space="preserve">Trần Tế Nguyệt nhăn chặt mày, thực sự không biết nàng đây là thích bới móc hay là không.</w:t>
      </w:r>
    </w:p>
    <w:p>
      <w:pPr>
        <w:pStyle w:val="BodyText"/>
      </w:pPr>
      <w:r>
        <w:t xml:space="preserve">“Thiếu chủ hôm nay cố ý qua đây, là có chuyện gì muốn nói sao?” Trần Thập Thất có chút hiếu kỳ hỏi.</w:t>
      </w:r>
    </w:p>
    <w:p>
      <w:pPr>
        <w:pStyle w:val="BodyText"/>
      </w:pPr>
      <w:r>
        <w:t xml:space="preserve">“Cư nhiên còn có chuyện Thập Thất nương tử không biết ư.” Giọng điệu Trần Tế Nguyệt hơi trào phúng, sau đó có chút khó chịu, “Lễ đầy tháng của thế tử An Thân Vương, cô không đi.”</w:t>
      </w:r>
    </w:p>
    <w:p>
      <w:pPr>
        <w:pStyle w:val="BodyText"/>
      </w:pPr>
      <w:r>
        <w:t xml:space="preserve">“Ta đi làm gì? Ta là đại phu, không bệnh không đến cửa.”</w:t>
      </w:r>
    </w:p>
    <w:p>
      <w:pPr>
        <w:pStyle w:val="BodyText"/>
      </w:pPr>
      <w:r>
        <w:t xml:space="preserve">Day day thái dương, Trần Tế Nguyệt phát hiện từ lúc đón Trần Thập Thất vào kinh, hắn liền có thêm bệnh nhức đầu, “Ngày đó, vương phi mặc áo khoác dài được in bằng bản giáp hiệt* khắc hình hoa hồng, bản vẽ do An Thân Vương đích thân vẽ, cố ý sai người của ngự công cục (phủ nội vụ) làm bản khắc.”</w:t>
      </w:r>
    </w:p>
    <w:p>
      <w:pPr>
        <w:pStyle w:val="BodyText"/>
      </w:pPr>
      <w:r>
        <w:t xml:space="preserve">(*giáp hiệt: một kỹ thuật in ấn đặc biệt, xuất hiện tại thời Tần – Hán, được phát triển vào thời Đường – Tống. Vải sẽ được kẹp chặt giữa hai bản khắc, rồi đổ mực nhuộm vào.)</w:t>
      </w:r>
    </w:p>
    <w:p>
      <w:pPr>
        <w:pStyle w:val="BodyText"/>
      </w:pPr>
      <w:r>
        <w:t xml:space="preserve">Trần Thập Thất tròn xoe mắt. Có chút ngạc nhiên.</w:t>
      </w:r>
    </w:p>
    <w:p>
      <w:pPr>
        <w:pStyle w:val="BodyText"/>
      </w:pPr>
      <w:r>
        <w:t xml:space="preserve">“Không chỉ có vậy,” Trần Tế Nguyệt tức giận, “Ngày đó bày trí, từ những vật nhỏ như từng cái mâm chiếc đĩa, đến những vật lớn như bạt che, rèm cửa, từng bình hoa, toàn bộ đều là hoa hồng. Ngay cả bàn tiệc không dùng hoa hồng làm món ăn, cũng dùng hoa hồng để trang trí bàn. Ngay cả vườn hoa cũng trồng toàn hoa hồng, lại càng không nói đến tã lót của tiểu thế tử cũng là hình cành hoa hồng nốt.”</w:t>
      </w:r>
    </w:p>
    <w:p>
      <w:pPr>
        <w:pStyle w:val="BodyText"/>
      </w:pPr>
      <w:r>
        <w:t xml:space="preserve">…Nói đến, hoàng gia Mộ Dung đến nay đã là đời thứ ba, chinh chiến lâu năm khiến nhân số không được đông lắm. Huyết mạnh An Thân Vương càng điêu linh hơn, chỉ sót lại mỗi mình hắn, gian nan đủ điều mới hân hoan có được Lân nhi (hoàng tộc là long, con trai được xưng là lân), hoàng thất nhất định sẽ toàn thể đến nâng niu… tất nhiên công chúa Nhu Nhiên cũng không ngoại lệ.</w:t>
      </w:r>
    </w:p>
    <w:p>
      <w:pPr>
        <w:pStyle w:val="BodyText"/>
      </w:pPr>
      <w:r>
        <w:t xml:space="preserve">Hai vợ chồng An Thân Vương này đã không gọi là đánh vào mặt nữa, mà là đánh cho xịt máu mũi đi?</w:t>
      </w:r>
    </w:p>
    <w:p>
      <w:pPr>
        <w:pStyle w:val="BodyText"/>
      </w:pPr>
      <w:r>
        <w:t xml:space="preserve">“Oa, thảo nào. Ta còn tưởng rằng sẽ đợi thêm một thời gian nữa. Cũng khó trách công chúa điện hạ lại nổi giận đến mất lý trí.” Trần Thập Thất rất chi là trấn tĩnh gật gật đầu.</w:t>
      </w:r>
    </w:p>
    <w:p>
      <w:pPr>
        <w:pStyle w:val="BodyText"/>
      </w:pPr>
      <w:r>
        <w:t xml:space="preserve">Cố nhẫn lại nhịn, Trần Tế Nguyệt vẫn rống lên, “Trần Bồi Hồi! Chớ có giả ngu nữa!”</w:t>
      </w:r>
    </w:p>
    <w:p>
      <w:pPr>
        <w:pStyle w:val="BodyText"/>
      </w:pPr>
      <w:r>
        <w:t xml:space="preserve">Quả nhiên là hảo khuê nữ được đám thư sinh xấu xa Nam Trần giết người không thấy máu kia nuôi dưỡng ra!</w:t>
      </w:r>
    </w:p>
    <w:p>
      <w:pPr>
        <w:pStyle w:val="BodyText"/>
      </w:pPr>
      <w:r>
        <w:t xml:space="preserve">“Ta cái gì cũng không làm nha.” nàng nhẹ nhàng liếc mắt qua một cái.</w:t>
      </w:r>
    </w:p>
    <w:p>
      <w:pPr>
        <w:pStyle w:val="BodyText"/>
      </w:pPr>
      <w:r>
        <w:t xml:space="preserve">“Cô có dám nói cô không ngờ sẽ có loại hậu quả này?!”</w:t>
      </w:r>
    </w:p>
    <w:p>
      <w:pPr>
        <w:pStyle w:val="BodyText"/>
      </w:pPr>
      <w:r>
        <w:t xml:space="preserve">“Cũng không thể nói là hoàn toàn không có…” ánh mắt nàng càng mơ hồ, “Nhưng không phải là hậu quả ta dự liệu sẽ có khả năng nhất, thế sự khó đoán trước, ta không đoán trước được, mất đi cái danh hiệu ‘thiên sát cô tinh’ kia sẽ có phân lượng nặng như thế.”</w:t>
      </w:r>
    </w:p>
    <w:p>
      <w:pPr>
        <w:pStyle w:val="BodyText"/>
      </w:pPr>
      <w:r>
        <w:t xml:space="preserve">Trần Tế Nguyệt hít một hơi thật sâu, tránh để không kiềm chế được. Nhưng huyệt thái dương vẫn không tự chủ được mà nhảy tưng tưng.</w:t>
      </w:r>
    </w:p>
    <w:p>
      <w:pPr>
        <w:pStyle w:val="BodyText"/>
      </w:pPr>
      <w:r>
        <w:t xml:space="preserve">An Thân Vương là đường đệ của Hoàng thượng, thân tộc phụ mẫu hoàn toàn không có chỗ dựa vào, thê tộc cũng không hiển hách. Lại là một bề tôi có tài, được Hoàng thượng xem như là một người thân có thể yên tâm dùng nhất, nếu không phải bị cái danh Thiên sát cô tinh kia làm vướng chân, sao có thể chán chường long đong không có chí tiến thủ như hiện tại?</w:t>
      </w:r>
    </w:p>
    <w:p>
      <w:pPr>
        <w:pStyle w:val="BodyText"/>
      </w:pPr>
      <w:r>
        <w:t xml:space="preserve">Hắn nguyên bản có hùng tâm có chí khí, lại trung thành với hoàng đế, tôn thất bối phận cao, loại trung thần tài giỏi không có khả năng soán vị này, Hoàng thượng không cần đó mới gọi là đồ ngốc đó!</w:t>
      </w:r>
    </w:p>
    <w:p>
      <w:pPr>
        <w:pStyle w:val="BodyText"/>
      </w:pPr>
      <w:r>
        <w:t xml:space="preserve">“Cô tốt nhất là không đoán được!” Trần Tế Nguyệt nghiến răng nghiến lợi nói.</w:t>
      </w:r>
    </w:p>
    <w:p>
      <w:pPr>
        <w:pStyle w:val="BodyText"/>
      </w:pPr>
      <w:r>
        <w:t xml:space="preserve">Trần Thập Thất cúi đầu uống trà.</w:t>
      </w:r>
    </w:p>
    <w:p>
      <w:pPr>
        <w:pStyle w:val="BodyText"/>
      </w:pPr>
      <w:r>
        <w:t xml:space="preserve">“Đừng tưởng rằng cô cười trộm là ta không thấy được!” Trần Tế Nguyệt quát.</w:t>
      </w:r>
    </w:p>
    <w:p>
      <w:pPr>
        <w:pStyle w:val="BodyText"/>
      </w:pPr>
      <w:r>
        <w:t xml:space="preserve">Trần Thập Thất ngẩng đầu cười đến sáng lạn, con ngươi màu hổ phách đậm sáng lấp lánh. “Ừ, ta rất vui vẻ. An Thân Vương cũng đã làm đến mức này rồi, cách mỗi mười ngày ta sẽ đến xin bắt mạch bình an một lần, cần phải làm cho vương phi thân cường thể kiện, cả đời ít nhất có bốn con trai con gái… Đúng, mặc dù là hộ siêu hạng (nhà giàu), cũng không thu phí khám bệnh.”</w:t>
      </w:r>
    </w:p>
    <w:p>
      <w:pPr>
        <w:pStyle w:val="BodyText"/>
      </w:pPr>
      <w:r>
        <w:t xml:space="preserve">Trần Tế Nguyệt cuối cùng cũng đập bàn. “Cô đừng tưởng rằng lần nào cũng cũng sẽ may mắn như thế! Hiện tại rốt cục ta đã hiểu, cái mà cô nói là ‘cái gì cũng không làm’, trên thực tế là cái gì cũng đã làm… Cô đoán được nhân tâm tinh chuẩn đến đáng sợ! Nhân thế chế nghi* là có thể đạt được kết quả cô muốn, thậm chí chênh lệch cũng không quá xa! Phải, cô rất thông minh, nhưng cần phải biết ‘thông minh quá sẽ bị thông minh hại’!”</w:t>
      </w:r>
    </w:p>
    <w:p>
      <w:pPr>
        <w:pStyle w:val="BodyText"/>
      </w:pPr>
      <w:r>
        <w:t xml:space="preserve">(*Nhân thế chế nghi: thành ngữ: căn cứ vào những tình huống cụ thể vào những khoảng thời gian bất đồng mà áp dụng biện pháp thích hợp.)</w:t>
      </w:r>
    </w:p>
    <w:p>
      <w:pPr>
        <w:pStyle w:val="BodyText"/>
      </w:pPr>
      <w:r>
        <w:t xml:space="preserve">Trần Thập Thất thu lại nụ cười, rất nghiêm túc nhìn Trần Tế Nguyệt, “Ta chưa bao giờ tin vào những thứ hư vô mờ mịt như số mệnh gì đó. Ồn ào vào kinh, chính là không để cho người ta vô thanh vô tức sai một tên vô danh tiểu tốt tùy tiện hại chết. Bắc Trần đối đãi với ta thật hậu, xuất nhập theo ta đều là Bộ khúc tử sĩ, muốn ám sát ta ở ngoài đường đó là chuyện rất khó.</w:t>
      </w:r>
    </w:p>
    <w:p>
      <w:pPr>
        <w:pStyle w:val="BodyText"/>
      </w:pPr>
      <w:r>
        <w:t xml:space="preserve">“Điều có thể làm còn lại, chính là bắn lén. Nhưng thiếu chủ, cho dù là ngài, muốn bắn chết một người âm tinh ngày đêm đều che ô, là chuyện rất dễ dàng sao? Kinh thành phồn hoa nhộn nhịp, giữa đường giữa phố giương cung tuyệt đối sẽ khiến dân chúng xôn xao náo động… Chỉ có thể nấp ở trên cao. Ta cũng không phải là không hề suy nghĩ mà đi một mình.”</w:t>
      </w:r>
    </w:p>
    <w:p>
      <w:pPr>
        <w:pStyle w:val="BodyText"/>
      </w:pPr>
      <w:r>
        <w:t xml:space="preserve">Thật sự, từng ly từng tý, ngay cả chi tiết nhỏ như lông tóc cũng nghĩ tới.</w:t>
      </w:r>
    </w:p>
    <w:p>
      <w:pPr>
        <w:pStyle w:val="BodyText"/>
      </w:pPr>
      <w:r>
        <w:t xml:space="preserve">Trầm mặc một lúc lâu, Trần Tế Nguyệt khàn khàn hỏi, “Như vậy, thực sự đủ chưa?”</w:t>
      </w:r>
    </w:p>
    <w:p>
      <w:pPr>
        <w:pStyle w:val="BodyText"/>
      </w:pPr>
      <w:r>
        <w:t xml:space="preserve">Trần Thập Thất dần lộ ra ý cười, nhưng là một nụ cười đầy an tịnh lại lạnh lùng, “Ta vào kinh, chuyện quan trọng nhất chính là giúp thiếu phu nhân bình an sinh nở, ta chưa từng quên điều đó, thời thời khắc khắc đều ghi nhớ trong lòng.”</w:t>
      </w:r>
    </w:p>
    <w:p>
      <w:pPr>
        <w:pStyle w:val="BodyText"/>
      </w:pPr>
      <w:r>
        <w:t xml:space="preserve">Trần Tế Nguyệt bực bội, nữ nhân này, nữ nhân Nam Trần nhìn như kính cẩn cung thuận lại cả gan làm loạn này, thực sự phi thường không dễ nói chuyện!</w:t>
      </w:r>
    </w:p>
    <w:p>
      <w:pPr>
        <w:pStyle w:val="BodyText"/>
      </w:pPr>
      <w:r>
        <w:t xml:space="preserve">“Cô rốt cuộc muốn thế nào?”</w:t>
      </w:r>
    </w:p>
    <w:p>
      <w:pPr>
        <w:pStyle w:val="BodyText"/>
      </w:pPr>
      <w:r>
        <w:t xml:space="preserve">Trần Thập Thất dung nhan an tĩnh lại, “Ừm, Đại Lý Tự thỉnh thoảng cũng sẽ có thi thể phụ nữ đợi nghiệm đúng không?”</w:t>
      </w:r>
    </w:p>
    <w:p>
      <w:pPr>
        <w:pStyle w:val="BodyText"/>
      </w:pPr>
      <w:r>
        <w:t xml:space="preserve">Gượm đã! Bây giờ là đang nói chỗ nào lại lái đến chỗ nào?</w:t>
      </w:r>
    </w:p>
    <w:p>
      <w:pPr>
        <w:pStyle w:val="BodyText"/>
      </w:pPr>
      <w:r>
        <w:t xml:space="preserve">“Nếu như thuận tiện, ta cũng có thể khám nghiệm tử thi, là nữ thi.” Trần Thập Thất dùng giọng điệu như đang tán gẫu bình thường, “Nữ tử cũng không nên chết oan. Ngỗ tác (cách gọi người khám nghiệm tử thi thời xưa) làm không được, ta làm được.”</w:t>
      </w:r>
    </w:p>
    <w:p>
      <w:pPr>
        <w:pStyle w:val="BodyText"/>
      </w:pPr>
      <w:r>
        <w:t xml:space="preserve">Trần Tế Nguyệt lại day thái dương, xoay người rời đi .</w:t>
      </w:r>
    </w:p>
    <w:p>
      <w:pPr>
        <w:pStyle w:val="BodyText"/>
      </w:pPr>
      <w:r>
        <w:t xml:space="preserve">“Thiếu chủ nhà các ngươi tính tình thật không tốt a.” Trần Thập Thất xoay người nói với Kim Câu Thiết Hoàn.</w:t>
      </w:r>
    </w:p>
    <w:p>
      <w:pPr>
        <w:pStyle w:val="Compact"/>
      </w:pPr>
      <w:r>
        <w:t xml:space="preserve">Kim Câu cười khổ, ngược lại Thiết Hoàn vẻ mặt kính phục, “Có thể chọc tức được thiếu chủ, cũng chỉ có nương tử.”</w:t>
      </w:r>
      <w:r>
        <w:br w:type="textWrapping"/>
      </w:r>
      <w:r>
        <w:br w:type="textWrapping"/>
      </w:r>
    </w:p>
    <w:p>
      <w:pPr>
        <w:pStyle w:val="Heading2"/>
      </w:pPr>
      <w:bookmarkStart w:id="30" w:name="chương-09"/>
      <w:bookmarkEnd w:id="30"/>
      <w:r>
        <w:t xml:space="preserve">8. Chương 09</w:t>
      </w:r>
    </w:p>
    <w:p>
      <w:pPr>
        <w:pStyle w:val="Compact"/>
      </w:pPr>
      <w:r>
        <w:br w:type="textWrapping"/>
      </w:r>
      <w:r>
        <w:br w:type="textWrapping"/>
      </w:r>
    </w:p>
    <w:p>
      <w:pPr>
        <w:pStyle w:val="BodyText"/>
      </w:pPr>
      <w:r>
        <w:t xml:space="preserve">Chương 9</w:t>
      </w:r>
    </w:p>
    <w:p>
      <w:pPr>
        <w:pStyle w:val="BodyText"/>
      </w:pPr>
      <w:r>
        <w:t xml:space="preserve">Vụ án thích khách kia, cũng không tạo thành phiền phức quá lớn cho Trần Thập Thất… Đừng quên, nàng đã ở huyện Sơn Dương khỉ ho cò gáy lắm điêu dân kia được ba năm, lúc một mình đi hành y bị đánh cướp cũng không phải là chuyện hiếm thấy.</w:t>
      </w:r>
    </w:p>
    <w:p>
      <w:pPr>
        <w:pStyle w:val="BodyText"/>
      </w:pPr>
      <w:r>
        <w:t xml:space="preserve">Thông thường cũng chỉ bắn bắn vài mũi tên dọa người một chút, đáng tiếc độ chuẩn xác không tốt, có lần nàng vừa khéo lúc che ô mới không bị thương đầu, thế mới có thói quen mưa dầm ngày đêm đều bung dù… Tốt xấu có thể ngăn một hai lần đúng không?</w:t>
      </w:r>
    </w:p>
    <w:p>
      <w:pPr>
        <w:pStyle w:val="BodyText"/>
      </w:pPr>
      <w:r>
        <w:t xml:space="preserve">Bất quá mao tặc huyện Sơn Dương thông thường là đói quá hóa liều, về sau nàng ở Sơn Dương càng ngày càng có danh tiếng, ngay cả người từng quấy nhiễu nàng cũng phải mắc nợ, trái lại người từ thật xa đã hò hét giúp nàng mở đường có rất nhiều.</w:t>
      </w:r>
    </w:p>
    <w:p>
      <w:pPr>
        <w:pStyle w:val="BodyText"/>
      </w:pPr>
      <w:r>
        <w:t xml:space="preserve">So với kinh thành, huyện Sơn Dương nhiều điêu dân kia vẫn là chất phác đáng yêu hơn nhiều.</w:t>
      </w:r>
    </w:p>
    <w:p>
      <w:pPr>
        <w:pStyle w:val="BodyText"/>
      </w:pPr>
      <w:r>
        <w:t xml:space="preserve">Nàng thì bỏ đi miễn bàn, nhưng có lẽ vụ ám sát nhỏ kia, lại bị làm ầm ỹ náo đến vấn đề trị an nghiêm trọng của kinh thành, thế cho nên phụ trách giám sát binh mã kinh thành – phò mã Đô Úy – Hải Ninh Hầu bị vạch tội đến đầu đầy bụi đất, Hoàng thượng không thể không hạ chỉ trách cứ đứa con rể không được tài cán này.</w:t>
      </w:r>
    </w:p>
    <w:p>
      <w:pPr>
        <w:pStyle w:val="BodyText"/>
      </w:pPr>
      <w:r>
        <w:t xml:space="preserve">Sau đó Hải Ninh Hầu nổi giận đùng đùng trở về phủ công chúa, nửa canh giờ sau, hai má lại mang theo ba đường vết máu, rồi càng nổi giận đùng đùng về phủ Hải Ninh Hầu. Sau đó, công chúa bãi giá phủ Hải Ninh Hầu, nửa đêm, cửa sau khiêng ra một thị tỳ được quấn trong chiếu cỏ.</w:t>
      </w:r>
    </w:p>
    <w:p>
      <w:pPr>
        <w:pStyle w:val="BodyText"/>
      </w:pPr>
      <w:r>
        <w:t xml:space="preserve">Tình thế phát triển đến tình trạng này, Trần Tế Nguyệt không thể không đỡ trán phiền muộn. Hắn có thể dự liệu được Hải Ninh Hầu và công chúa Nhu Nhiên sẽ đóng cửa cãi nhau, nhưng không ngờ sẽ náo đến một màn mưa gió xôn xao, chiêu cáo ra ngoài như thế.</w:t>
      </w:r>
    </w:p>
    <w:p>
      <w:pPr>
        <w:pStyle w:val="BodyText"/>
      </w:pPr>
      <w:r>
        <w:t xml:space="preserve">Cẩn thận điều tra, thì việc đó cùng Trần Thập Thất không có bất kỳ quan hệ trực tiếp nào… Lần này trái lại là do Nam – Bắc Trần lần đầu tiên với thái độ nhất trí hợp sức, mới có thể đem một việc lẽ ra rất nhỏ biến thành một việc lớn rõ ràng cực kỳ nghiêm trọng.</w:t>
      </w:r>
    </w:p>
    <w:p>
      <w:pPr>
        <w:pStyle w:val="BodyText"/>
      </w:pPr>
      <w:r>
        <w:t xml:space="preserve">Thái độ của Bắc Trần, hắn ngược lại có thể minh bạch. Dù sao Thủ khóa nữ là ái nữ của Quý Vân Thường, tốt xấu gì cũng có danh phận Tĩnh quốc công, còn có vài huynh đệ huân quý đều thuộc Hiệp Mặc. Long trọng tiếp đón Nam Trần Thập Thất nương tử vào kinh, Hiệp Mặc đã đích thân bảo vệ! Huống chi Thập Thất nương tử lại có tài năng giỏi như vậy, không những giữ được bào thai mà ngự y đều phán không thể cứu, thân thể người mẹ còn càng ngày có tinh thần hơn. Đám thư sinh Nam Trần đầy bụng xấu xa kia, lần này vậy mà cũng có một lần thành thực.</w:t>
      </w:r>
    </w:p>
    <w:p>
      <w:pPr>
        <w:pStyle w:val="BodyText"/>
      </w:pPr>
      <w:r>
        <w:t xml:space="preserve">Nhưng cố tình lúc này, ám sát Thập Thất nương tử, rõ ràng chính là cố tình muốn mạng của nữ nhi và cháu ngoại của lão mà!</w:t>
      </w:r>
    </w:p>
    <w:p>
      <w:pPr>
        <w:pStyle w:val="BodyText"/>
      </w:pPr>
      <w:r>
        <w:t xml:space="preserve">Không rút kiếm róc thịt đôi gian phu dâm phụ kia đã là kiềm chế lắm rồi, một đám huynh đệ đều ùn ùn dâng tấu lên hoàng đế, càu nhàu trách móc một trận, việc này hẳn là có thể chứ? Cái vỏ tôn quý rỗng không này, đám lão tử đây quả thật cũng không hiếm lạ gì mà bỏ phí vô ích!</w:t>
      </w:r>
    </w:p>
    <w:p>
      <w:pPr>
        <w:pStyle w:val="BodyText"/>
      </w:pPr>
      <w:r>
        <w:t xml:space="preserve">Việc này cũng được, càu nhàu với hoàng đế thôi, hoàng đế tất nhiên sẽ trấn an được. Trần Tế Nguyệt cũng hiểu, vì sao phải kiên quyết đem Hiệp Mặc đặt tại hàng huân quý, thiên hạ vừa được bình định, cũng không hẳn là vạn sự thái bình. Những người thật sự có thể sử dụng kỷ luật, vẫn là những con cháu Bắc Trần bọn họ, Cự Tử đã ngầm đồng ý, cũng là lưu lại con đường sống để ngừa vạn nhất, cuối cùng thật sự nếu có chiến sự, khổ sở vẫn là chúng bách tính.</w:t>
      </w:r>
    </w:p>
    <w:p>
      <w:pPr>
        <w:pStyle w:val="BodyText"/>
      </w:pPr>
      <w:r>
        <w:t xml:space="preserve">Nhưng đám thư sinh Nam Trần kia, cũng ồn ào theo, nháo chuyện nháo đến vô thanh vô tức, lại càng âm hiểm ác độc hơn.</w:t>
      </w:r>
    </w:p>
    <w:p>
      <w:pPr>
        <w:pStyle w:val="BodyText"/>
      </w:pPr>
      <w:r>
        <w:t xml:space="preserve">Cũng đúng, con cháu Nam Trần cơ hồ đều làm quan trong Công bộ hoặc Tư Nông, cấp bậc cũng không cao… Nhưng đông người a! Hơn nữa kinh thành còn có ngạn ngữ nói, “Vợ quý thì lấy Mộ Dung nữ, vợ hiền tất cầu Trần gia phụ.” (hiền: tài đức)</w:t>
      </w:r>
    </w:p>
    <w:p>
      <w:pPr>
        <w:pStyle w:val="BodyText"/>
      </w:pPr>
      <w:r>
        <w:t xml:space="preserve">“Hiền phụ” (hiền thê) ở đây đương nhiên là nói đến nữ nhi Nam Trần, cả trăm nhà tranh cầu. Năm đó tuy Trần Thập Thất trong lòng có nỗi khổ bị gả vào phủ Hải Ninh Hầu, vẫn bị tộc trưởng kiêm Cự Tử Nam Trần gửi thư mắng chửi một trận thậm tệ. Nữ nhi Nam Trần vậy mà chỉ gả cho vị hôn phu có tiền đồ thanh lưu!</w:t>
      </w:r>
    </w:p>
    <w:p>
      <w:pPr>
        <w:pStyle w:val="BodyText"/>
      </w:pPr>
      <w:r>
        <w:t xml:space="preserve">Thanh lưu là gì? Hàn lâm, ngự sử, ngôn quan, quốc tử giám, gia phong không tốt, Nam Trần người ta mới không thèm.</w:t>
      </w:r>
    </w:p>
    <w:p>
      <w:pPr>
        <w:pStyle w:val="BodyText"/>
      </w:pPr>
      <w:r>
        <w:t xml:space="preserve">Những việc này thân gia Nam Trần cùng nhau góp mưa nổi gió, việc này còn có thể nhỏ sao? Đều nổi gió đến kinh thành khó giữ được, đến mức làm lung lay nền tảng lập quốc của hoàng thất!</w:t>
      </w:r>
    </w:p>
    <w:p>
      <w:pPr>
        <w:pStyle w:val="BodyText"/>
      </w:pPr>
      <w:r>
        <w:t xml:space="preserve">Trần Tế Nguyệt xanh mặt, đi gặp Trần Thập Thất, kết quả bắt gặp nàng đang dùng cơm dưới hành lang.</w:t>
      </w:r>
    </w:p>
    <w:p>
      <w:pPr>
        <w:pStyle w:val="BodyText"/>
      </w:pPr>
      <w:r>
        <w:t xml:space="preserve">Bên ngoài long trời lở đất, nàng ta còn ở chỗ này an nhàn ăn cơm.</w:t>
      </w:r>
    </w:p>
    <w:p>
      <w:pPr>
        <w:pStyle w:val="BodyText"/>
      </w:pPr>
      <w:r>
        <w:t xml:space="preserve">“Thiếu chủ dùng cơm chưa?” Nàng còn thản nhiên hỏi, “Chuyện lớn cỡ trời cũng phải có thực mới vực được đạo a.” Sau đó liền quay đầu phân phó Thiết Hoàn dọn lên thêm một phần, đặt lên bàn nhỏ bưng tới.</w:t>
      </w:r>
    </w:p>
    <w:p>
      <w:pPr>
        <w:pStyle w:val="BodyText"/>
      </w:pPr>
      <w:r>
        <w:t xml:space="preserve">“Không cần quỳ ăn a, tê chân, những thứ tiểu tiết gò bó của nhà Nho ấy có gì hay.”</w:t>
      </w:r>
    </w:p>
    <w:p>
      <w:pPr>
        <w:pStyle w:val="BodyText"/>
      </w:pPr>
      <w:r>
        <w:t xml:space="preserve">Miệng còn chưa mở liền một chuỗi dài. Cầm đũa lên mới phát hiện thực sự đói bụng, ăn một lèo hai chén cơm mới đặt đũa xuống, phát hiện không chỉ hắn, Trần Thập Thất cũng ăn hết cơm.</w:t>
      </w:r>
    </w:p>
    <w:p>
      <w:pPr>
        <w:pStyle w:val="BodyText"/>
      </w:pPr>
      <w:r>
        <w:t xml:space="preserve">Một chén cơm một đĩa thức ăn đều được làm không dễ dàng, quyết không được lãng phí. Mặc dù đã lụn bại, phân tán đến vậy, song bọn họ vẫn là con cháu của Mặc gia.</w:t>
      </w:r>
    </w:p>
    <w:p>
      <w:pPr>
        <w:pStyle w:val="BodyText"/>
      </w:pPr>
      <w:r>
        <w:t xml:space="preserve">Trần Tế Nguyệt bất đắc dĩ cười cười, khiến vẻ mặt quá áp bức của hắn hơi nhu hòa đôi chút, đơn giản rõ ràng thông báo chuyện một mũi tên dẫn tới hỗn loạn rung chuyển cả triều đình.</w:t>
      </w:r>
    </w:p>
    <w:p>
      <w:pPr>
        <w:pStyle w:val="BodyText"/>
      </w:pPr>
      <w:r>
        <w:t xml:space="preserve">Trần Thập Thất nghe rất chuyên chú, nghe đến phần Hải Ninh Hầu và công chúa, chỉ khẽ cười cười, còn phụ họa: “À”.</w:t>
      </w:r>
    </w:p>
    <w:p>
      <w:pPr>
        <w:pStyle w:val="BodyText"/>
      </w:pPr>
      <w:r>
        <w:t xml:space="preserve">Sau đó thì sao? Cô ít nhất cũng có chút cảm xúc chớ?!</w:t>
      </w:r>
    </w:p>
    <w:p>
      <w:pPr>
        <w:pStyle w:val="BodyText"/>
      </w:pPr>
      <w:r>
        <w:t xml:space="preserve">“Chuyện trong dự đoán.” Trần Thập Thất nhìn hắn dường như bất mãn, vẫn có lòng nhẫn nại giải thích. “Công chúa Nhu Nhiên là công chúa đích xuất duy nhất (con hoàng hậu). Thiên gia quý nữ, đế hậu sủng ái, kiêu căng ngang ngược là phải, đáng tiếc nàng ta lại háo danh thích nổi bật, cho nên lòng dạ hẹp hòi. Còn Hải Ninh Hầu không những là trưởng tử, còn là con trai độc nhất, tuy nói lão Hầu gia giáo dục nghiêm khắc, nhưng được nuông chiều, cũng không kém thiên gia mấy phần.”</w:t>
      </w:r>
    </w:p>
    <w:p>
      <w:pPr>
        <w:pStyle w:val="BodyText"/>
      </w:pPr>
      <w:r>
        <w:t xml:space="preserve">“Nhưng phủ Hải Ninh Hầu… trong đám quyền quý thực sự rất bình thường. Muốn cho Hoàng thượng chú ý tới, ước chừng cũng phải dựa vào cơ hội ‘dựa vảy rồng, núp cánh phượng’. Nhưng ‘dựa vảy rồng, núp cánh phượng’, cũng không phải chuyện dễ dàng.”</w:t>
      </w:r>
    </w:p>
    <w:p>
      <w:pPr>
        <w:pStyle w:val="BodyText"/>
      </w:pPr>
      <w:r>
        <w:t xml:space="preserve">Là cấu kết thông gian đi? Trần Tế Nguyệt nghiêm mặt nhìn Thập Thất. Thiên hạ không có tường nào gió không lọt qua được, hắn cũng điều tra chuyện năm đó. Khó trách Hoàng hậu lại lỗ mãng vội vàng ban rượu độc, đứa con gái công chúa của mình thủ tiết ba năm trong bụng lại ‘ăn cơm trước kẻng’, chẳng qua cũng chỉ là một nữ nhân, giết thì giết thôi, ai bảo nàng ta không thức thời nhường chỗ.</w:t>
      </w:r>
    </w:p>
    <w:p>
      <w:pPr>
        <w:pStyle w:val="BodyText"/>
      </w:pPr>
      <w:r>
        <w:t xml:space="preserve">Kết quả thì sao? Đến bây giờ, Tử Thần Điện vẫn còn duy trì hình dạng như lúc bị sét đánh, Hoàng thượng hạ lệnh không cho phép tu sửa. Hoàng hậu trốn vào Thái Cực Cung ở… nơi gọi là Tây cung. (bình thường Hoàng hậu ở tại Đông cung, biểu hiện cho việc làm chủ hậu cung)</w:t>
      </w:r>
    </w:p>
    <w:p>
      <w:pPr>
        <w:pStyle w:val="BodyText"/>
      </w:pPr>
      <w:r>
        <w:t xml:space="preserve">“Ta luôn cảm thấy có chỗ không đúng.” Trần Tế Nguyệt theo thói quen nhíu mày, “Thoạt nhìn cô tựa hồ một chút cũng không nhúng tay vào, trên thực tế…”</w:t>
      </w:r>
    </w:p>
    <w:p>
      <w:pPr>
        <w:pStyle w:val="BodyText"/>
      </w:pPr>
      <w:r>
        <w:t xml:space="preserve">Trần Thập Thất không cho hắn nói hết, chỉ hiền hòa cười nói, “Ngài đoán xem. Ta chỉ có thể nói cho ngài biết, thúc bá đường ca ở Trần gia Giang Nam, vạn sự đều làm hợp tình hợp lý, bọn họ cũng rất bao che khuyết điểm.”</w:t>
      </w:r>
    </w:p>
    <w:p>
      <w:pPr>
        <w:pStyle w:val="Compact"/>
      </w:pPr>
      <w:r>
        <w:t xml:space="preserve">Vốn là nụ cười dịu dàng đến vậy, vốn là một tiểu nương tử mảnh mai đến tiều tụy như vậy… Trần Tế Nguyệt lại cảm thấy, có chút sờ sợ nàng.</w:t>
      </w:r>
      <w:r>
        <w:br w:type="textWrapping"/>
      </w:r>
      <w:r>
        <w:br w:type="textWrapping"/>
      </w:r>
    </w:p>
    <w:p>
      <w:pPr>
        <w:pStyle w:val="Heading2"/>
      </w:pPr>
      <w:bookmarkStart w:id="31" w:name="chương-10"/>
      <w:bookmarkEnd w:id="31"/>
      <w:r>
        <w:t xml:space="preserve">9. Chương 10</w:t>
      </w:r>
    </w:p>
    <w:p>
      <w:pPr>
        <w:pStyle w:val="Compact"/>
      </w:pPr>
      <w:r>
        <w:br w:type="textWrapping"/>
      </w:r>
      <w:r>
        <w:br w:type="textWrapping"/>
      </w:r>
    </w:p>
    <w:p>
      <w:pPr>
        <w:pStyle w:val="BodyText"/>
      </w:pPr>
      <w:r>
        <w:t xml:space="preserve">Chương 10</w:t>
      </w:r>
    </w:p>
    <w:p>
      <w:pPr>
        <w:pStyle w:val="BodyText"/>
      </w:pPr>
      <w:r>
        <w:t xml:space="preserve">Nhìn nàng, chống gậy trúc che dù, chiếc áo khoác di màu xanh nhạt khoác ngoài bộ trường y bằng lông cừu màu xanh mực, đạp guốc gỗ lộc cộc bước đến, liền cảm thấy buổi trưa hè nóng bức như bay đến một cơn gió thanh mát, không khí trở nên tĩnh lặng hơn rất nhiều.</w:t>
      </w:r>
    </w:p>
    <w:p>
      <w:pPr>
        <w:pStyle w:val="BodyText"/>
      </w:pPr>
      <w:r>
        <w:t xml:space="preserve">Thiếu phu nhân mỉm cười bước xuống thềm, thai bốn tháng bụng đã hơi lộ ra, thời gian này dưỡng thai, trông mượt mà lên rất nhiều, làn váy áo quây ngang ngực* trắng như tuyết, dải khăn choàng lụa thêu hoa hồng rải rác bay bay, gương mặt xinh đẹp gần giống như tuấn mỹ càng tăng thêm vài phần mượt mà của người sắp làm mẹ.</w:t>
      </w:r>
    </w:p>
    <w:p>
      <w:pPr>
        <w:pStyle w:val="BodyText"/>
      </w:pPr>
      <w:r>
        <w:t xml:space="preserve">Sau khi chào hỏi xong, thiếu phu nhân cười khẽ, “Xem ra, quà lễ thất tịch của vương phi, hẳn là phần của Thập Thất nương tử là dày nhất rồi.”</w:t>
      </w:r>
    </w:p>
    <w:p>
      <w:pPr>
        <w:pStyle w:val="BodyText"/>
      </w:pPr>
      <w:r>
        <w:t xml:space="preserve">Trần Thập Thất lắc đầu cười cười, “Vương phi cứ nhất định nói là quà tặng lễ, ngược lại không tiện từ chối.”</w:t>
      </w:r>
    </w:p>
    <w:p>
      <w:pPr>
        <w:pStyle w:val="BodyText"/>
      </w:pPr>
      <w:r>
        <w:t xml:space="preserve">Lại nói, An vương phi thật có chút tính như trẻ con. Sau chuyện Trần Thập Thất bị ám sát, An Thân Vương rốt cuộc có chút thận trọng, cũng không dính vào nữa, ngược lại An vương phi vậy mà chuẩn bị quà lễ lại vô cùng ẩn ý đầy hàm súc, một dải khăn choàng lụa in hoa hồng, trong kinh thành hễ nhà nào hơi có giao tình cũng đều đưa tặng qua.</w:t>
      </w:r>
    </w:p>
    <w:p>
      <w:pPr>
        <w:pStyle w:val="BodyText"/>
      </w:pPr>
      <w:r>
        <w:t xml:space="preserve">Trần Thập Thất lại càng không cần nói tới, hơn mười tấm khăn choàng lụa, hai mươi mấy cây dù được vẽ hoa trẩu tinh tế, còn có mười hai đôi guốc gỗ. Ngay cả guốc gỗ cũng được ‘tinh tô tế vẽ’ hoa hồng, cái khác càng không cần phải nói.</w:t>
      </w:r>
    </w:p>
    <w:p>
      <w:pPr>
        <w:pStyle w:val="BodyText"/>
      </w:pPr>
      <w:r>
        <w:t xml:space="preserve">Nàng không có thói quen dùng khăn choàng, nhưng cũng lấy ra dùng quấn thắt lưng, ngược lại trông cũng không tệ lắm. Mặc dù có hơi dài, nhưng để rũ một đoạn buông xuống trước váy, bay bay theo gió, hoa hồng trông càng sống động.</w:t>
      </w:r>
    </w:p>
    <w:p>
      <w:pPr>
        <w:pStyle w:val="BodyText"/>
      </w:pPr>
      <w:r>
        <w:t xml:space="preserve">“Ta nghe nói Bồi Hồi nương tử rất khéo ăn mặc, thoạt nhìn quả đúng vậy.” Thiếu phu nhân tò mò, đám nữ nhi hoàng thân tôn quý giao thiệp với nhau gần như không cùng xuất hiện với đám nữ quyến quan văn, vì sao công chúa Nhu Nhiên lại chĩa mũi nhọn vào nàng ta… nhìn vào kết quả, rõ ràng công chúa điện hạ là người thắng.</w:t>
      </w:r>
    </w:p>
    <w:p>
      <w:pPr>
        <w:pStyle w:val="BodyText"/>
      </w:pPr>
      <w:r>
        <w:t xml:space="preserve">“Nói một chút xem, cô đắc tội với vị kia khi nào?”</w:t>
      </w:r>
    </w:p>
    <w:p>
      <w:pPr>
        <w:pStyle w:val="BodyText"/>
      </w:pPr>
      <w:r>
        <w:t xml:space="preserve">Trần Thập Thất có chút bất đắc dĩ, “Lúc vừa mới theo phụ huynh (cha anh) lên kinh, hình như khoảng mười hai mười ba tuổi ấy? Năm đó tổ chức tiệc Mẫu đơn, Hoàng hậu nương nương mời chúng sĩ nữ (con gái nhà quan) dự tiệc, ta đi theo một đường tỷ. Đường tỷ ta không giỏi thơ từ, miễn cưỡng ứng đối, ta thấy cũng không tệ rồi, lại bị công chúa cười nhạo châm chọc. Trẻ tuổi bồng bột, cảm thấy thơ nàng ta làm cũng không hay lắm, còn có những câu chữ nghe lòe lọet như mẫu đơn. Chính là nhất thời không nhịn được khoe khoang.”</w:t>
      </w:r>
    </w:p>
    <w:p>
      <w:pPr>
        <w:pStyle w:val="BodyText"/>
      </w:pPr>
      <w:r>
        <w:t xml:space="preserve">Cẩn thận nhớ lại, nàng khẽ thở dài.</w:t>
      </w:r>
    </w:p>
    <w:p>
      <w:pPr>
        <w:pStyle w:val="BodyText"/>
      </w:pPr>
      <w:r>
        <w:t xml:space="preserve">“Hoa nở hoa tàn không gián đoạn, xuân đến xuân đi bất tương quan. Mẫu đơn quý nhất khi xuân muộn, thược dược tuy phồn chỉ hạ sơ (đầu hè). Chỉ có Bồi Hồi nở không chán, một năm thường chiếm bốn mùa xuân.”*</w:t>
      </w:r>
    </w:p>
    <w:p>
      <w:pPr>
        <w:pStyle w:val="BodyText"/>
      </w:pPr>
      <w:r>
        <w:t xml:space="preserve">(* Trích bài thơ “Vịnh Nguyệt quý” của Tô Thức, Tô Đông Pha)</w:t>
      </w:r>
    </w:p>
    <w:p>
      <w:pPr>
        <w:pStyle w:val="BodyText"/>
      </w:pPr>
      <w:r>
        <w:t xml:space="preserve">Thiếu phu nhân đợi một hồi, cư nhiên không có đoạn sau, “Có vậy thôi? Chẳng qua chỉ đấu thơ, liền kết thù?”</w:t>
      </w:r>
    </w:p>
    <w:p>
      <w:pPr>
        <w:pStyle w:val="BodyText"/>
      </w:pPr>
      <w:r>
        <w:t xml:space="preserve">Trần Thập Thất cười, “Thiếu phu nhân, lúc đó ta chẳng qua chỉ là con gái của một viên quan nhỏ, nàng ta lại là con cháu thiên gia tôn quý. Cha ta cũng chỉ là một Thực sự quan coi quản chủng điền, còn chưa phải là quan văn chính cách đâu. Công chúa điện hạ đương nhiên có thể phát hỏa liền phát hỏa. Nhưng đích xác chỉ là đấu thơ, nàng cũng không thể làm gì được ta, cùng lắm chỉ có thể ghét hoa hồng mà thôi.”</w:t>
      </w:r>
    </w:p>
    <w:p>
      <w:pPr>
        <w:pStyle w:val="BodyText"/>
      </w:pPr>
      <w:r>
        <w:t xml:space="preserve">Thật là tuổi trẻ bồng bột, khi đó không biết thu liễm. Giành được cái danh tiếng tài nữ, kết quả chỉ đưa tới một mối hôn sự tai họa và đại họa suýt nữa bỏ mình.</w:t>
      </w:r>
    </w:p>
    <w:p>
      <w:pPr>
        <w:pStyle w:val="BodyText"/>
      </w:pPr>
      <w:r>
        <w:t xml:space="preserve">Chỉ là, cũng không nên như vậy bắt nạt người đi? Trước khi nàng thành thân, công chúa Nhu Nhiên vừa mới góa chồng, lưỡng tình tương duyệt liền thành thân a, trong mối quan hệ huân quý lớn như thế, lẽ nào còn không biết?</w:t>
      </w:r>
    </w:p>
    <w:p>
      <w:pPr>
        <w:pStyle w:val="BodyText"/>
      </w:pPr>
      <w:r>
        <w:t xml:space="preserve">Chẳng lẽ vừa thành trượng phu của nàng liền hiển lộ ra trân quý đầy mình?</w:t>
      </w:r>
    </w:p>
    <w:p>
      <w:pPr>
        <w:pStyle w:val="BodyText"/>
      </w:pPr>
      <w:r>
        <w:t xml:space="preserve">“Ta còn tưởng rằng, ngươi đắc tội gì với nàng ta lớn lắm chứ… cư nhiên lại là loại chuyện vặt không đáng kể này.” Thiếu phu nhân than nhẹ, do dự một hồi, “Nghe nói các ngươi thành thân không bao lâu, lúc đó thế tử Hải Ninh Hầu liền qua lại mật thiết với nàng ta.”</w:t>
      </w:r>
    </w:p>
    <w:p>
      <w:pPr>
        <w:pStyle w:val="BodyText"/>
      </w:pPr>
      <w:r>
        <w:t xml:space="preserve">Quả nhiên.</w:t>
      </w:r>
    </w:p>
    <w:p>
      <w:pPr>
        <w:pStyle w:val="BodyText"/>
      </w:pPr>
      <w:r>
        <w:t xml:space="preserve">“Mặc dù có bóng cây, thiếu phu nhân vẫn không nên đi nhiều quá. Chúng ta cũng tản bộ đủ rồi, bắt mạch bình an xong, ta cũng cần phải trở về.” Trần Thập Thất vẫn là bình thản cười cười.</w:t>
      </w:r>
    </w:p>
    <w:p>
      <w:pPr>
        <w:pStyle w:val="BodyText"/>
      </w:pPr>
      <w:r>
        <w:t xml:space="preserve">Thiếu phu nhân nhíu nhíu mày, nghe lời theo nàng trở về, “Kỳ thực, ta biết là không nên nói. Nhưng ta luôn cảm thấy, chuyện bị giấu giếm, muộn không bằng sớm làm rõ một chút thì hơn.”</w:t>
      </w:r>
    </w:p>
    <w:p>
      <w:pPr>
        <w:pStyle w:val="BodyText"/>
      </w:pPr>
      <w:r>
        <w:t xml:space="preserve">“Ta cũng nghĩ như thế.” Trần Thập Thất gật gật đầu.</w:t>
      </w:r>
    </w:p>
    <w:p>
      <w:pPr>
        <w:pStyle w:val="BodyText"/>
      </w:pPr>
      <w:r>
        <w:t xml:space="preserve">Thực sự, như vậy thực sự quá tốt. Có đến mới có đi, đã đi thì cũng phải đi một cách đầy hợp lý, hồi báo như thế nào đều không quá đáng… Quả thật là vô cùng tốt.</w:t>
      </w:r>
    </w:p>
    <w:p>
      <w:pPr>
        <w:pStyle w:val="Compact"/>
      </w:pPr>
      <w:r>
        <w:t xml:space="preserve">Nguồn truyện: macthienyblog.wordpress</w:t>
      </w:r>
      <w:r>
        <w:br w:type="textWrapping"/>
      </w:r>
      <w:r>
        <w:br w:type="textWrapping"/>
      </w:r>
    </w:p>
    <w:p>
      <w:pPr>
        <w:pStyle w:val="Heading2"/>
      </w:pPr>
      <w:bookmarkStart w:id="32" w:name="chương-11"/>
      <w:bookmarkEnd w:id="32"/>
      <w:r>
        <w:t xml:space="preserve">10. Chương 11</w:t>
      </w:r>
    </w:p>
    <w:p>
      <w:pPr>
        <w:pStyle w:val="Compact"/>
      </w:pPr>
      <w:r>
        <w:br w:type="textWrapping"/>
      </w:r>
      <w:r>
        <w:br w:type="textWrapping"/>
      </w:r>
    </w:p>
    <w:p>
      <w:pPr>
        <w:pStyle w:val="BodyText"/>
      </w:pPr>
      <w:r>
        <w:t xml:space="preserve">Chương 11</w:t>
      </w:r>
    </w:p>
    <w:p>
      <w:pPr>
        <w:pStyle w:val="BodyText"/>
      </w:pPr>
      <w:r>
        <w:t xml:space="preserve">Trần Tế Nguyệt xoa xoa đầu mày, âm thầm thở dài.</w:t>
      </w:r>
    </w:p>
    <w:p>
      <w:pPr>
        <w:pStyle w:val="BodyText"/>
      </w:pPr>
      <w:r>
        <w:t xml:space="preserve">Chớp mắt đã một tháng trôi qua, làm chủ nhà, hắn đáng lẽ ra nên đi thăm hỏi Thập Thất nương tử… Mặc dù đây là chuyện nữ quyến nên làm.</w:t>
      </w:r>
    </w:p>
    <w:p>
      <w:pPr>
        <w:pStyle w:val="BodyText"/>
      </w:pPr>
      <w:r>
        <w:t xml:space="preserve">Đáng tiếc mẫu thân hắn mất sớm, lại không có tỷ muội, hắn chưa lấy vợ. Đừng nói là tỳ nữ, ngay cả một ma ma cũng không có. Hắn vẫn luôn kế thừa và thi hành tác phong mộc mạc của Mặc gia, trừ dăm ba Bộ khúc giúp đỡ xử lý nội ngoại, những chuyện tùy thân hắn đều tự mình làm.</w:t>
      </w:r>
    </w:p>
    <w:p>
      <w:pPr>
        <w:pStyle w:val="BodyText"/>
      </w:pPr>
      <w:r>
        <w:t xml:space="preserve">Rốt cục cũng có thêm chuyện mới làm loãng đi tin tức Trần Thập Thất lên kinh: vài con cháu của gia tộc huân quý rãnh rỗi sinh nông nỗi, vì chọi gà mà đánh nhau, cuối cùng từ ‘đơn đả độc đấu’ diễn biến thành quần ẩu (đánh hội đồng), phát triển quy mô lớn, chết hết mấy tên gia bộc, sau đó cảm thấy bị mất mặt mũi, nháo lên đến Đại Lý Tự.</w:t>
      </w:r>
    </w:p>
    <w:p>
      <w:pPr>
        <w:pStyle w:val="BodyText"/>
      </w:pPr>
      <w:r>
        <w:t xml:space="preserve">Nói đến cũng rất đơn giản, nhưng Thôi quan của Đại Lý Tự là hắn đây thẩm vấn đám con cháu thế gia chỉ biết chửi tục oang oang khoe khoang gia môn quyền quý kia, thực sự hỏi không ra cái căn nguyên gì, cuối cùng vẫn là hắn mang theo người đi điều tra cẩn thận hết một tháng mới có kết quả.</w:t>
      </w:r>
    </w:p>
    <w:p>
      <w:pPr>
        <w:pStyle w:val="BodyText"/>
      </w:pPr>
      <w:r>
        <w:t xml:space="preserve">Lời đồn đại ly kỳ hoang đường, phiên bản nào cũng có, thậm chí còn nói có liên quan đến vài vị quan. Hắn mệt phải biết, tâm mệt nhưng cũng không phải thế liền xong, còn phải tiếp tục điều tra. Chỉ là có thể được một lúc nghỉ xả hơi, tranh thủ gọi Kim Câu tới hỏi một chút.</w:t>
      </w:r>
    </w:p>
    <w:p>
      <w:pPr>
        <w:pStyle w:val="BodyText"/>
      </w:pPr>
      <w:r>
        <w:t xml:space="preserve">Hiện tại, cả tinh thần và trạng thái của hắn không thích hợp nói chuyện sắc bén cùng Trần Thập Thất… miễn ình bị đánh cho nội thương thậm chí thổ huyết là không đáng.</w:t>
      </w:r>
    </w:p>
    <w:p>
      <w:pPr>
        <w:pStyle w:val="BodyText"/>
      </w:pPr>
      <w:r>
        <w:t xml:space="preserve">Mặc dù biết, Hải Ninh Hầu phụng chỉ ở nhà “Dưỡng bệnh”, công chúa phụng chỉ ở lại trong cung, tạm thời sẽ không xảy ra chuyện gì… Nhưng đối với Trần Thập Thất, hắn thực sự có loại cảm giác sợ mất vía. Im lặng không tiếng động dẫn nổ sấm sét cách cả ngoài ngàn dặm, tính toán lòng người chính xác đến tinh chuẩn, tính kế cao rộng, tâm cơ càng sâu không lường được.</w:t>
      </w:r>
    </w:p>
    <w:p>
      <w:pPr>
        <w:pStyle w:val="BodyText"/>
      </w:pPr>
      <w:r>
        <w:t xml:space="preserve">Mây mưa thất thường, tuy nhiên lại hoàn toàn không quan tâm đến.</w:t>
      </w:r>
    </w:p>
    <w:p>
      <w:pPr>
        <w:pStyle w:val="BodyText"/>
      </w:pPr>
      <w:r>
        <w:t xml:space="preserve">Nhưng đáng chết là, làm như vậy liền thoát khỏi lòng bàn tay hắn. Điều kiện trao đổi của Cự Tử Nam Trần mặc dù có chỗ lấp liếm, nhưng bọn họ cũng hiểu ý. Mặc dù là hoàng thân quốc thích, nhưng làm cho hai người kia bị chết lại một cách tự nhiên cũng bất quá có ít nhất trên cả trăm cách, Bắc Trần bọn họ còn chưa đến mức ngay cả chút khả năng ấy cũng không có.</w:t>
      </w:r>
    </w:p>
    <w:p>
      <w:pPr>
        <w:pStyle w:val="BodyText"/>
      </w:pPr>
      <w:r>
        <w:t xml:space="preserve">Nhưng hiển nhiên, Trần Thập Thất có tự có quyết định của nàng ta.</w:t>
      </w:r>
    </w:p>
    <w:p>
      <w:pPr>
        <w:pStyle w:val="BodyText"/>
      </w:pPr>
      <w:r>
        <w:t xml:space="preserve">Thật phiền toái.</w:t>
      </w:r>
    </w:p>
    <w:p>
      <w:pPr>
        <w:pStyle w:val="BodyText"/>
      </w:pPr>
      <w:r>
        <w:t xml:space="preserve">Vụ ám sát lần đó đối với Bắc Trần mà nói là chuyện vô cùng mất thể diện, Nam Trần lại gióng trống khua chiêng giúp đỡ lớn như vậy, kỳ thật là một loại thái độ khinh miệt.</w:t>
      </w:r>
    </w:p>
    <w:p>
      <w:pPr>
        <w:pStyle w:val="BodyText"/>
      </w:pPr>
      <w:r>
        <w:t xml:space="preserve">Thật thật phiền toái mà.</w:t>
      </w:r>
    </w:p>
    <w:p>
      <w:pPr>
        <w:pStyle w:val="BodyText"/>
      </w:pPr>
      <w:r>
        <w:t xml:space="preserve">“Kim Câu còn chưa tới sao?” Ngữ khí của hắn không tốt lắm.</w:t>
      </w:r>
    </w:p>
    <w:p>
      <w:pPr>
        <w:pStyle w:val="BodyText"/>
      </w:pPr>
      <w:r>
        <w:t xml:space="preserve">“Hồi bẩm thiếu chủ, có thuộc hạ.” Kim Câu cung kính đi vào hành lễ.</w:t>
      </w:r>
    </w:p>
    <w:p>
      <w:pPr>
        <w:pStyle w:val="BodyText"/>
      </w:pPr>
      <w:r>
        <w:t xml:space="preserve">Trần Tế Nguyệt vẻ mặt nghiêm túc, ra hiệu cho Kim Câu ngồi xuống, nàng cũng yên lặng ngồi xuống, nhưng rõ ràng có chút không quen. Nhanh thế sao? Trần Tế Nguyệt có chút ngoài ý muốn, hầu hạn hắn mười mấy năm đều lưng cao tướng thẳng, đến bên người Trần Thập Thất chưa được bao lâu, liền bị xoay thành thói quen của hạ nhân?</w:t>
      </w:r>
    </w:p>
    <w:p>
      <w:pPr>
        <w:pStyle w:val="BodyText"/>
      </w:pPr>
      <w:r>
        <w:t xml:space="preserve">Kim Câu nhìn Trần Tế Nguyệt, vẻ mặt hắn thả lỏng một chút, gật đầu một cái, Kim Câu liền nhất nhất báo lại tất cả hành tung tháng này của Trần Thập Thất.</w:t>
      </w:r>
    </w:p>
    <w:p>
      <w:pPr>
        <w:pStyle w:val="BodyText"/>
      </w:pPr>
      <w:r>
        <w:t xml:space="preserve">Bộ khúc không phải là n bộc, đối với Bắc Trần Hiệp Mặc mà nói, hoặc giả là cả Cự Tử vốn có địa vị cao quý, lời nói là mệnh lệnh tuyệt đối, vậy mà đối đãi với chư Bộ khúc vẫn khá tôn trọng. Chư Bộ khúc hầu hạ Cự Tử, là quân thần chi nghĩa, cho nên là thuộc hạ, là phụ thần. Mà trong chư Bộ khúc, đều xem nhau thân thiết như huynh đệ.</w:t>
      </w:r>
    </w:p>
    <w:p>
      <w:pPr>
        <w:pStyle w:val="BodyText"/>
      </w:pPr>
      <w:r>
        <w:t xml:space="preserve">Kim Câu Thiết Hoàn tuy là nữ tử, nhưng nguyên bản vẫn là một trong những Bộ khúc hầu hạ Cự Tử. Trần Tế Nguyệt thấy Kim Câu ẫn nhẫn lại thông tuệ, Thiết Hoàn tính cách tuy qua loa lại võ nghệ cao cường, mới ủy khuất phái hai người họ đi làm tỳ nữ cho Trần Thập Thất.</w:t>
      </w:r>
    </w:p>
    <w:p>
      <w:pPr>
        <w:pStyle w:val="BodyText"/>
      </w:pPr>
      <w:r>
        <w:t xml:space="preserve">Ủy khuất cũng không phải ủy khuất, chỉ là thoạt nhìn thấy nhanh bị người ta lừa đi mất.</w:t>
      </w:r>
    </w:p>
    <w:p>
      <w:pPr>
        <w:pStyle w:val="BodyText"/>
      </w:pPr>
      <w:r>
        <w:t xml:space="preserve">Ít nhất ngay cả Kim Câu vốn thông tuệ mở miệng ra nói về Thập Thất nương tử đều mang theo khâm phục và kính trọng.</w:t>
      </w:r>
    </w:p>
    <w:p>
      <w:pPr>
        <w:pStyle w:val="BodyText"/>
      </w:pPr>
      <w:r>
        <w:t xml:space="preserve">Lại nói, Trần Thập Thất tựa hồ đã yên tĩnh lại rồi. Cách ba ngày đi thăm thiếu phu nhân Quý Kỳ nương một lần, cách mười ngày đi gặp An vương phi một lần. Tất cả bái thiếp thỉnh xem bệnh của những phu nhân nhà quan khác đều một mực khéo léo từ chối, ngay cả gia quyến của con cháu Nam Trần ở kinh thành cũng không thường lui tới.</w:t>
      </w:r>
    </w:p>
    <w:p>
      <w:pPr>
        <w:pStyle w:val="BodyText"/>
      </w:pPr>
      <w:r>
        <w:t xml:space="preserve">Vậy thời gian còn lại nàng ta làm gì ở đâu?</w:t>
      </w:r>
    </w:p>
    <w:p>
      <w:pPr>
        <w:pStyle w:val="BodyText"/>
      </w:pPr>
      <w:r>
        <w:t xml:space="preserve">Xem bệnh.</w:t>
      </w:r>
    </w:p>
    <w:p>
      <w:pPr>
        <w:pStyle w:val="BodyText"/>
      </w:pPr>
      <w:r>
        <w:t xml:space="preserve">Đầu tiên là có một thô sử ma ma của phủ Bách Thắng Hầu đột nhiên chạy tới quỳ dập đầu, cầu xin Thập Thất nương tử đi khám cho con gái của bà ta, hoàn toàn không màng đến tiếng khiển trách của ma ma quản sự dẫn đường. Kết quả Thập Thất nương tử còn thật sự đồng ý, Kim Câu Thiết Hoàn lại sợ là cạm bẫy âm mưu gì, xem kỹ trong trong ngoài ngoài, thực sự chỉ là một gian phòng cũ nát của hạ nhân, với một thiếu nữ tiều tụy như gần chết nằm trên giường chỉ biết khóc.</w:t>
      </w:r>
    </w:p>
    <w:p>
      <w:pPr>
        <w:pStyle w:val="BodyText"/>
      </w:pPr>
      <w:r>
        <w:t xml:space="preserve">Nhưng đó là căn bệnh gì? Không biết. Kim Câu Thiết Hoàn đều bị đuổi ra ngoài canh chừng, chờ nương tử đi ra, Thiết Hoàn nhịn không được hỏi, Thập Thất nương tử chỉ nhàn nhạt nói, “Thầy thuốc nên kiêng kị vì bệnh nhân.” (sợ nói ra không lành bệnh được), sau đó thu 10 đồng của thô sử ma ma nọ.</w:t>
      </w:r>
    </w:p>
    <w:p>
      <w:pPr>
        <w:pStyle w:val="BodyText"/>
      </w:pPr>
      <w:r>
        <w:t xml:space="preserve">Sau đó? Sau đó thì tốt rồi. Thô sử ma ma bị ăn một trận hèo kia, mang theo con gái nét mặt đã ngày càng có sức sống, mỗi khi Thập Thất nương tử xuất nhập phủ Bách Thắng Hầu, đều quỳ ở bên đường dập đầu tạ ơn. Vẫn là Thập Thất nương tử nói với họ, chính mình còn chưa chết, không nhận nổi mới xem như là xong việc.</w:t>
      </w:r>
    </w:p>
    <w:p>
      <w:pPr>
        <w:pStyle w:val="BodyText"/>
      </w:pPr>
      <w:r>
        <w:t xml:space="preserve">Đám gia đình tôn quý thì đều có quan hệ thông gia dây mơ rễ má, đương nhiên hạ nhân cũng theo đó mà cũng như vậy. Không bao lâu, có một ma ma của nhà khác, cũng sợ hãi rụt rè đến gõ cửa cầu y. Nương tử hỏi triệu chứng bệnh, có cho Kim Câu Thiết Hoàn nghe, lại đuổi các nàng ra ngoài.</w:t>
      </w:r>
    </w:p>
    <w:p>
      <w:pPr>
        <w:pStyle w:val="BodyText"/>
      </w:pPr>
      <w:r>
        <w:t xml:space="preserve">Nhưng hơn phân nửa đều không quan tâm hạ nhân xuất nhập từ nhà cao cửa thấp nào, thực sự tới cửa chẩn trị. Kim Câu Thiết Hoàn thông thường chỉ có thể giữ cửa, không biết là bệnh gì, cũng không biết nương tử chữa trị ra sao, nhưng chữa trị lại rất nghiêm túc và hiệu quả, cứ như thế miệng nọ lại truyền đến tai kia, cơ hồ đã trị khắp hơn nửa kinh thành, từ nô bộc chốn nhà cao cửa rộng đến bình dân bách tính.</w:t>
      </w:r>
    </w:p>
    <w:p>
      <w:pPr>
        <w:pStyle w:val="BodyText"/>
      </w:pPr>
      <w:r>
        <w:t xml:space="preserve">“Bình dân bách tính?” Trần Tế Nguyệt có chút mơ hồ, ngươi nói chữa bệnh cho những hạ nhân nhà cao cửa rộng thì còn có chút đạo lý, thi ân tại lúc nguy nan, đám hạ nhân nhà quyền quý kia kỳ thực có mạch quan hệ rất rộng có thể cung cấp chỗ lợi dụng. Nhưng bình dân bách tính có tác dụng gì?</w:t>
      </w:r>
    </w:p>
    <w:p>
      <w:pPr>
        <w:pStyle w:val="BodyText"/>
      </w:pPr>
      <w:r>
        <w:t xml:space="preserve">Kim Câu rùng mình, “Thiếu chủ, Thập Thất nương tử mặc dù tự nói mình chỉ là trầm mê y đạo, trên thực tế là tâm địa Bồ Tát. Cũng không sai…”</w:t>
      </w:r>
    </w:p>
    <w:p>
      <w:pPr>
        <w:pStyle w:val="BodyText"/>
      </w:pPr>
      <w:r>
        <w:t xml:space="preserve">Nữ nhân xảo trá gian hoạt này! Thật sự đã đem Bộ khúc trung thành nhất của Bắc Trần họ lừa đi rồi!</w:t>
      </w:r>
    </w:p>
    <w:p>
      <w:pPr>
        <w:pStyle w:val="BodyText"/>
      </w:pPr>
      <w:r>
        <w:t xml:space="preserve">Trần Tế Nguyệt hít sâu một hơi, tận lực giữ bình tĩnh nói, “Nói tiếp.”</w:t>
      </w:r>
    </w:p>
    <w:p>
      <w:pPr>
        <w:pStyle w:val="BodyText"/>
      </w:pPr>
      <w:r>
        <w:t xml:space="preserve">Kim Câu lại lấm lét liếc hắn một cái, hại hắn buồn bực mà trách mắng. “…Lúc đầu, là một nhà đồ tể. Cái nhà kia… Thuộc hạ đều cảm thấy không bước chân vào được, nơi nơi là máu me nội tạng, bẩn cực kỳ, ngay cả trên mặt đất đều dính đầy mỡ, Thập Thất nương tử lại thản nhiên như không đi qua. Vốn thuộc hạ muốn ngăn…”</w:t>
      </w:r>
    </w:p>
    <w:p>
      <w:pPr>
        <w:pStyle w:val="BodyText"/>
      </w:pPr>
      <w:r>
        <w:t xml:space="preserve">Nàng xuất hiện vẻ mặt vừa ủ rũ lại xấu hổ, “Nương tử quay đầu lại hỏi thuộc hạ, ‘Kiêm Ái là gì?’ thuộc hạ thẹn không thể nói thành lời.” (Kiêm Ái này mình có giải thích ở chương 1 rồi nhé.)</w:t>
      </w:r>
    </w:p>
    <w:p>
      <w:pPr>
        <w:pStyle w:val="BodyText"/>
      </w:pPr>
      <w:r>
        <w:t xml:space="preserve">Trần Tế Nguyệt á khẩu không nói được gì, chỉ chốc lát sau mới buồn bực nói: “Ngươi thật sự đã làm chuyện đáng thẹn, nhưng biết tự suy ngẫm lại, thì cũng thôi đi. Sau đó thì sao? Vẫn là chữa trị một cách khó hiểu sao?”</w:t>
      </w:r>
    </w:p>
    <w:p>
      <w:pPr>
        <w:pStyle w:val="BodyText"/>
      </w:pPr>
      <w:r>
        <w:t xml:space="preserve">Kim Câu thu lại tâm tình, “Lần đó có vẻ phiền phức hơn, Thập Thất nương tử tự mình xem bệnh thật lâu, còn trở về vẽ một bản vẽ, nhờ đi làm một con dao khắc bằng bạc tinh tếi&gt;(dao mổ đó ạ), còn có một dụng cụ kỳ quái, phối dược sắc thuốc, chuẩn bị hết mười ngày mới trở lại đó.”</w:t>
      </w:r>
    </w:p>
    <w:p>
      <w:pPr>
        <w:pStyle w:val="BodyText"/>
      </w:pPr>
      <w:r>
        <w:t xml:space="preserve">Nàng liếc trộm Trần Tế Nguyệt nhìn như có điều suy nghĩ, nhỏ giọng nói: “Thuộc hạ lần này làm trái với lời nương tử dặn… đứng hơi gần chút. Loáng thoáng nghe được nương tử nói: ‘chẳng qua chỉ là ‘thì nữ’, sẽ không đau đâu, hơn nữa có thể an tâm xuất giá’.”</w:t>
      </w:r>
    </w:p>
    <w:p>
      <w:pPr>
        <w:pStyle w:val="BodyText"/>
      </w:pPr>
      <w:r>
        <w:t xml:space="preserve">Trần Tế Nguyệt cảm giác giống như trên đầu bị bổ một tia sét, ầm ầm vang dội.</w:t>
      </w:r>
    </w:p>
    <w:p>
      <w:pPr>
        <w:pStyle w:val="BodyText"/>
      </w:pPr>
      <w:r>
        <w:t xml:space="preserve">Nhìn Kim Câu vẻ mặt mông lung, đại khái không hiểu là ý gì. Nhưng hắn lại biết…</w:t>
      </w:r>
    </w:p>
    <w:p>
      <w:pPr>
        <w:pStyle w:val="BodyText"/>
      </w:pPr>
      <w:r>
        <w:t xml:space="preserve">Thạch nữ!</w:t>
      </w:r>
    </w:p>
    <w:p>
      <w:pPr>
        <w:pStyle w:val="BodyText"/>
      </w:pPr>
      <w:r>
        <w:t xml:space="preserve">(*Thạch nữ: phụ nữ có cơ quan sinh dục bị dị dạng, đa phần là bị thiếu hoặc bị hẹp, đây là dị tật bẩm sinh, những người mắc phải đa phần sẽ bị vô sinh.)</w:t>
      </w:r>
    </w:p>
    <w:p>
      <w:pPr>
        <w:pStyle w:val="BodyText"/>
      </w:pPr>
      <w:r>
        <w:t xml:space="preserve">Lúc hắn vừa mới nhậm chức Thôi quan, có hai nhà quan náo lên Đại Lý Tự, một phu nhân tuổi còn trẻ thắt cổ tự tử, cha mẹ không cam lòng, cha mẹ chồng ủy khuất, cuối cùng gây huyên náo ầm ỹ, Ngỗ tác không dám nghiệm thân, cuối cùng phải mời một bà đỡ có gan lớn đến nghiệm thi.</w:t>
      </w:r>
    </w:p>
    <w:p>
      <w:pPr>
        <w:pStyle w:val="BodyText"/>
      </w:pPr>
      <w:r>
        <w:t xml:space="preserve">Cuối cùng nghiệm ra là thạch nữ, phu nhân nhà mẹ đẻ lập tức bất tỉnh ngay tại chỗ. Vụ án kia hòa giải trong âm thầm, không giải quyết được gì.</w:t>
      </w:r>
    </w:p>
    <w:p>
      <w:pPr>
        <w:pStyle w:val="BodyText"/>
      </w:pPr>
      <w:r>
        <w:t xml:space="preserve">Theo như lời bà đỡ nói, đây là bệnh bất trị, không chỉ không thể sinh con đẻ cái, hơn nữa thông thường sống không lâu được.</w:t>
      </w:r>
    </w:p>
    <w:p>
      <w:pPr>
        <w:pStyle w:val="BodyText"/>
      </w:pPr>
      <w:r>
        <w:t xml:space="preserve">“Có trị được không?” Thanh âm của hắn có chút thều thào.</w:t>
      </w:r>
    </w:p>
    <w:p>
      <w:pPr>
        <w:pStyle w:val="BodyText"/>
      </w:pPr>
      <w:r>
        <w:t xml:space="preserve">Kim Câu mặc dù không biết cái gì là “thì nữ”, nhưng nhìn thiếu chủ có lẽ là biết, hơn nữa còn là bệnh rất nghiêm trọng, không thể nói với ai, may mắn nàng ngay cả Thiết Hoàn cũng không dám nói.</w:t>
      </w:r>
    </w:p>
    <w:p>
      <w:pPr>
        <w:pStyle w:val="BodyText"/>
      </w:pPr>
      <w:r>
        <w:t xml:space="preserve">“Trị được ạ, thật sự là trị được.” Kim Câu gật đầu lia lịa, “Tiểu nương tử nhà đồ tể kia từ nhỏ đã đính hôn, biết được bệnh này liền sống chết không chịu gả, kiên quyết muốn từ hôn. Nhưng vị lang quân làm thợ mộc kia của nàng là một người có tình nghĩa, cắn chết không chịu buông. Bây giờ thì tốt quá rồi, hiện đang may đồ cưới, qua năm mới liền thành thân.”</w:t>
      </w:r>
    </w:p>
    <w:p>
      <w:pPr>
        <w:pStyle w:val="BodyText"/>
      </w:pPr>
      <w:r>
        <w:t xml:space="preserve">“Tại sao?” Trần Tế Nguyệt mờ mịt tự lẩm bẩm, “Trần Thập Thất… Đây vốn là cơ hội cho cô nổi danh.”</w:t>
      </w:r>
    </w:p>
    <w:p>
      <w:pPr>
        <w:pStyle w:val="BodyText"/>
      </w:pPr>
      <w:r>
        <w:t xml:space="preserve">Kim Câu có chút bất bình, “Nương tử không muốn được biểu dương a. Thập Thất nương tử nói, những nữ nhi đó thân mang bệnh tật, đã là điều đáng buồn rồi, thế nhưng cha mẹ người thân của họ vì họ mà đau thương cầu y hỏi dược, yêu thương họ như trân bảo, không vì chuyện họ là con gái mà coi như là chuyện vụn vặt, đó là đại hỉ, đại phúc cỡ nào. Nàng nói đó không phải là công lao của nàng, mà là công lao của người thân, của cha mẹ bọn họ.”</w:t>
      </w:r>
    </w:p>
    <w:p>
      <w:pPr>
        <w:pStyle w:val="BodyText"/>
      </w:pPr>
      <w:r>
        <w:t xml:space="preserve">Nàng cúi đầu nói thầm, “Thiếu chủ… cứ xem Thập Thất nương tử là người xấu. Nàng tuy xuất thân Nam Trần, lại có khí khái của nhi nữ Bắc Trần Hiệp Mặc.”</w:t>
      </w:r>
    </w:p>
    <w:p>
      <w:pPr>
        <w:pStyle w:val="BodyText"/>
      </w:pPr>
      <w:r>
        <w:t xml:space="preserve">Trần Tế Nguyệt đỡ trán. Hắn rốt cục đã lỗ mất một Bộ khúc trung thành nhất rồi… Nói không chừng là đã lỗ mất cả một đám rồi.</w:t>
      </w:r>
    </w:p>
    <w:p>
      <w:pPr>
        <w:pStyle w:val="Compact"/>
      </w:pPr>
      <w:r>
        <w:t xml:space="preserve">Đã biết là không nên giao dịch cùng với đám thư sinh Nam Trần bụng đầy đen tối kia rồi… lỗ đến rối tinh rối mù rồi! Hắn không hảo hảo viết một bức thư nhắc nhở cha hắn là không được rồi.</w:t>
      </w:r>
      <w:r>
        <w:br w:type="textWrapping"/>
      </w:r>
      <w:r>
        <w:br w:type="textWrapping"/>
      </w:r>
    </w:p>
    <w:p>
      <w:pPr>
        <w:pStyle w:val="Heading2"/>
      </w:pPr>
      <w:bookmarkStart w:id="33" w:name="chương-12"/>
      <w:bookmarkEnd w:id="33"/>
      <w:r>
        <w:t xml:space="preserve">11. Chương 12</w:t>
      </w:r>
    </w:p>
    <w:p>
      <w:pPr>
        <w:pStyle w:val="Compact"/>
      </w:pPr>
      <w:r>
        <w:br w:type="textWrapping"/>
      </w:r>
      <w:r>
        <w:br w:type="textWrapping"/>
      </w:r>
    </w:p>
    <w:p>
      <w:pPr>
        <w:pStyle w:val="BodyText"/>
      </w:pPr>
      <w:r>
        <w:t xml:space="preserve">Chương 12</w:t>
      </w:r>
    </w:p>
    <w:p>
      <w:pPr>
        <w:pStyle w:val="BodyText"/>
      </w:pPr>
      <w:r>
        <w:t xml:space="preserve">Nhưng ngay cả thời gian viết thư hắn cũng không có, lại bận rộn cả một tháng trời, mới đem chuyện xấu của đám công tử bột quần là áo lụa kia tra được đầy đủ tư liệu.</w:t>
      </w:r>
    </w:p>
    <w:p>
      <w:pPr>
        <w:pStyle w:val="BodyText"/>
      </w:pPr>
      <w:r>
        <w:t xml:space="preserve">Dù sao cứ đưa lên trên hết, bên trên muốn xử thế nào thì xử, nên phạt bên nào thì phạt đi, không còn can hệ gì đến hắn nữa.</w:t>
      </w:r>
    </w:p>
    <w:p>
      <w:pPr>
        <w:pStyle w:val="BodyText"/>
      </w:pPr>
      <w:r>
        <w:t xml:space="preserve">Chỉ mò được ăn no một bữa, ngủ ngon một giấc, sau đó… Sau đó hắn liền biết mình là một tên quỷ xui xẻo đáng chết rồi….</w:t>
      </w:r>
    </w:p>
    <w:p>
      <w:pPr>
        <w:pStyle w:val="BodyText"/>
      </w:pPr>
      <w:r>
        <w:t xml:space="preserve">Họa phúc cùng đến, có tin tốt đương nhiên cũng có tin xấu.</w:t>
      </w:r>
    </w:p>
    <w:p>
      <w:pPr>
        <w:pStyle w:val="BodyText"/>
      </w:pPr>
      <w:r>
        <w:t xml:space="preserve">Tin tốt là, thiếu phu nhân Quý Kỳ nương hoài thai đã tròn sáu tháng, đã khôi phục lại ‘bước đi như bay’, vả lại còn có thể đem thế tử gia quá ầm ĩ đá ra khỏi viện, thai khí vững như thái sơn, Trần Thập Thất đã chẩn đoán chính xác là nam thai.</w:t>
      </w:r>
    </w:p>
    <w:p>
      <w:pPr>
        <w:pStyle w:val="BodyText"/>
      </w:pPr>
      <w:r>
        <w:t xml:space="preserve">Tin tức khó có thể phân loại là, Trần Thập Thất và ngự y xảy ra xung đột. Ngự y đối với phương thuốc của Trần Thập Thất khai, luôn bới lông tìm vết. Trần Thập Thất trước nay vốn luôn ôn hòa kính cẩn, lúc này lạnh mặt, “Đám đại phu không vượt qua nổi quy củ lễ pháp, quả nhiên là đám nho gia tầm nhìn hạn hẹp. Ta không có thời gian nhàn rỗi đi giáo dục cho đám ếch ngồi đáy giếng chỉ biết luồn cúi các ngươi.”</w:t>
      </w:r>
    </w:p>
    <w:p>
      <w:pPr>
        <w:pStyle w:val="BodyText"/>
      </w:pPr>
      <w:r>
        <w:t xml:space="preserve">Ngự y đại nhân đương nhiên là nổi giận, ầm ỹ vài câu không chiếm được gì tốt, thẹn quá hóa giận, “Cái loại ‘tam cô lục bà’ như ngươi mà cũng dám xưng là đại phu?! Không phải ngươi cũng chỉ khám cho nữ nhân sao? Ngươi có vượt qua lễ phòng không?!”</w:t>
      </w:r>
    </w:p>
    <w:p>
      <w:pPr>
        <w:pStyle w:val="BodyText"/>
      </w:pPr>
      <w:r>
        <w:t xml:space="preserve">Trần Thập Thất cực độ khinh miệt lườm ngự y một cái, “Đại phu khám cho nam tử có cả bể, còn thường xuyên trị không hết bệnh. Ta chuyên trị những bệnh nan y khó chữa cho nữ tử, vậy mà cũng có tám chín thành là trị hết. Làm người cũng phải chừa lại chút đường lui, tiểu đạo (chỉ người tầm nhìn hẹp) ngươi còn phải nuôi gia đình, chừa lại chút gạo cho các ngươi húp cháo cầm hơi đi.”</w:t>
      </w:r>
    </w:p>
    <w:p>
      <w:pPr>
        <w:pStyle w:val="BodyText"/>
      </w:pPr>
      <w:r>
        <w:t xml:space="preserve">Ngự y mà thôi, tính tình lúc nào cũng luôn kiêu ngạo hơn người ta một chút, cho nên tức giận đến thổ huyết, phẩy tay áo bỏ đi, nghe nói không có gì đáng ngại lắm.</w:t>
      </w:r>
    </w:p>
    <w:p>
      <w:pPr>
        <w:pStyle w:val="BodyText"/>
      </w:pPr>
      <w:r>
        <w:t xml:space="preserve">…Đồng hành khó tránh khỏi ghen ghét lẫn nhau, võ mồm mà thôi, hẳn sẽ không có chuyện gì… nhỉ?</w:t>
      </w:r>
    </w:p>
    <w:p>
      <w:pPr>
        <w:pStyle w:val="BodyText"/>
      </w:pPr>
      <w:r>
        <w:t xml:space="preserve">Tin xấu là, Hải Ninh Hầu “đã khỏi bệnh” lại một lần nữa tiếp nhận Binh mã giám ở kinh thành, công chúa Nhu Nhiên cũng đã trở về phủ công chúa. Càng tệ hơn là, chuyện về Trần Bồi Hồi thời gian trước lưu truyền giữa đám quan gia quyền quý, đã nhiệt liệt lưu truyền trong đám bách tính, lại còn là phiên bản thật sự.</w:t>
      </w:r>
    </w:p>
    <w:p>
      <w:pPr>
        <w:pStyle w:val="BodyText"/>
      </w:pPr>
      <w:r>
        <w:t xml:space="preserve">Đây rõ là chuyện bết bát nhất? Không đúng, chỉ có bết bát hơn. Hiện tại khi không còn nổi lên hai màn tạp kịch mới ra xôn xao nhất. Gì mà “Đánh giết kim chi” và “Giận trảm phò mã”. (kim chi: cành vàng, chỉ công chúa)</w:t>
      </w:r>
    </w:p>
    <w:p>
      <w:pPr>
        <w:pStyle w:val="BodyText"/>
      </w:pPr>
      <w:r>
        <w:t xml:space="preserve">Mà cái người viết kịch kia cũng thông minh, đem chuyện xưa chuyển thành thời Hán triều, tình tiết cũng chia ra hai nửa. Bản “Đánh giết kim chi”, nhân vật phản diện là công chúa Hung Nô, độc chết vợ của bề tôi còn cướp con rể của bề tôi về làm chồng, sau này bị đại tướng quân Hán triều bắt được trong lúc loạn quân, biết được đây là ả nữ nhân rắn rết, bèn cột vào kim đình, để ọi người ném đá đến chết.</w:t>
      </w:r>
    </w:p>
    <w:p>
      <w:pPr>
        <w:pStyle w:val="BodyText"/>
      </w:pPr>
      <w:r>
        <w:t xml:space="preserve">“Giận trảm phò mã” thì lại còn ghê gớm hơn, tân khoa trạng nguyên tham phú phụ bần được lọt vào mắt xanh của công chúa, ngầm ghìm chết thê tử mới cưới của mình, còn đem nàng treo lên xà nhà ngụy trang màn thắt cổ tự tử. Khủng khiếp, ông trời không nhìn được, giáng lôi đánh vỡ đoạn xà nhà, đốt cháy dây thừng, làm cho nữ tử đáng thương kia sống lại. Cuối cùng nữ giả nam trang, một đường ‘qua ải trảm tướng’ (liên tục vượt qua ải) mà trở thành Thám hoa lang, trong bữa tiệc Quỳnh Lâm yến trực tiếp ngăn kiệu vua kêu oan, thiên tử phẫn nộ, đem tên phò mã tham phú phụ bần mưu sát thê tử kia ra chém ngay tại chỗ.</w:t>
      </w:r>
    </w:p>
    <w:p>
      <w:pPr>
        <w:pStyle w:val="BodyText"/>
      </w:pPr>
      <w:r>
        <w:t xml:space="preserve">Hay quá rồi, ngươi cứ cấm đi. Cấm chẳng phải là càng giấu đầu lòi đuôi sao? Lại không cấm thì sao? Hiển nhiên chính là ám chỉ quá rõ rành rành rồi a!</w:t>
      </w:r>
    </w:p>
    <w:p>
      <w:pPr>
        <w:pStyle w:val="BodyText"/>
      </w:pPr>
      <w:r>
        <w:t xml:space="preserve">Đã làm quan trên triều thì luôn luôn sẽ có kẻ thù chính trị, công chúa Nhu Nhiên lại đặc biệt thích ôm thù. Thật vất vả công chúa và phò mã hòa thuận lại, cùng nhau đi dự tiệc, lại luôn luôn có những kẻ không hòa thuận nổi cố ý gảy ra hai vở kịch kia! Thế là công chúa không chịu nổi lật bàn, Hải Ninh Hầu ném chén trà lên sân khấu kịch, làm cho chủ nhà phát bực.</w:t>
      </w:r>
    </w:p>
    <w:p>
      <w:pPr>
        <w:pStyle w:val="BodyText"/>
      </w:pPr>
      <w:r>
        <w:t xml:space="preserve">Không thể trêu vào thì vẫn có thể tránh được đúng không? Đương gia chủ mẫu nhà nào nào thông minh một chút lúc mời khách dự tiệc, thì sẽ “quên” phát thiệp mời đến đôi vợ chồng hiền này.</w:t>
      </w:r>
    </w:p>
    <w:p>
      <w:pPr>
        <w:pStyle w:val="BodyText"/>
      </w:pPr>
      <w:r>
        <w:t xml:space="preserve">Trần Tế Nguyệt cảm thấy thật mệt mỏi, hơn nữa còn có cảm thụ tay không tiếp phải củ khoai lang phỏng tay.</w:t>
      </w:r>
    </w:p>
    <w:p>
      <w:pPr>
        <w:pStyle w:val="BodyText"/>
      </w:pPr>
      <w:r>
        <w:t xml:space="preserve">Rõ là giỏi gây chuyện mà! Ngắn ngủi hai tháng! Nguyên bản chỉ có hai ba phần mười hận ý là có thể dẫn tới một tên thích khách, hiện tại hận ý đã hoàn toàn bứt phá… Tuyệt đối không phải một Binh mã giám của kinh thành, mà là cả tây đại doanh a!</w:t>
      </w:r>
    </w:p>
    <w:p>
      <w:pPr>
        <w:pStyle w:val="BodyText"/>
      </w:pPr>
      <w:r>
        <w:t xml:space="preserve">Hắn day day đầu mày đến phát đau, cắn chặt răng quyết định đi Đại Lý Tự điểm danh, phải đi nhắc nhở Trần Thập Thất luôn xưng là “Cái gì cũng không làm”, kết quả lại đâm thủng thiên kia.</w:t>
      </w:r>
    </w:p>
    <w:p>
      <w:pPr>
        <w:pStyle w:val="BodyText"/>
      </w:pPr>
      <w:r>
        <w:t xml:space="preserve">Nhưng vào Đại Lý Tự, vì cái chuyện xấu của đám công tử bột kia mà bị tầng tầng bắt bớ, người thì muốn hắn giấu chỗ này, kẻ thì ép hắn sửa chỗ kia. Dùng hết tâm cơ, đánh vô số ‘thái cực’, đợi đến lúc có thể thoát thân, trời đã tối mù.</w:t>
      </w:r>
    </w:p>
    <w:p>
      <w:pPr>
        <w:pStyle w:val="BodyText"/>
      </w:pPr>
      <w:r>
        <w:t xml:space="preserve">Cái gọi là ‘nhất cổ tác khí, tái nhi suy, tam nhi kiệt’*. Chờ hắn cưỡi ngựa chạy đến nơi ở của Trần Thập Thất, chỉ còn lại có mệt mỏi rã rời bất đắc dĩ, phát mãi không ra hỏa.</w:t>
      </w:r>
    </w:p>
    <w:p>
      <w:pPr>
        <w:pStyle w:val="BodyText"/>
      </w:pPr>
      <w:r>
        <w:t xml:space="preserve">(*nhất cổ tác khí, tái nhi suy, tam nhi kiệt: Tào Quế luận chiến 曹劌論戰) Sự chiến tranh, nói về dũng khí, (nghe) tiếng trống thứ nhất thì (quân) hăng hái, tiếng thứ hai lòng hăng hái giảm xuống, lần thứ ba thì hăng hái bay hết cả.)</w:t>
      </w:r>
    </w:p>
    <w:p>
      <w:pPr>
        <w:pStyle w:val="BodyText"/>
      </w:pPr>
      <w:r>
        <w:t xml:space="preserve">Trăng đã treo lên cao, nàng đang ở hành lang thưởng thức một chậu bạch nguyệt quý trắng như tuyết (hoa hồng trắng). Đóa hoa lớn cỡ nắm tay, đẹp như mẫu đơn, hương thơm lan tràn, cành gầy yếu không đỡ nổi bông hoa, run rẩy hơi rũ xuống.</w:t>
      </w:r>
    </w:p>
    <w:p>
      <w:pPr>
        <w:pStyle w:val="BodyText"/>
      </w:pPr>
      <w:r>
        <w:t xml:space="preserve">“Thiếu chủ còn chưa ăn cơm đúng không? Thiết Hoàn, nhắn phòng bếp chuẩn bị đi.” Trần Thập Thất quay đầu phân phó, sau đó chào Trần Tế Nguyệt, “Thiếu chủ làm quan vốn để tương lai dò đường cho Bắc Trần, thiết không thể lẫn lộn đầu đuôi, lăn lộn đến hư thân thể cũng không đáng.”</w:t>
      </w:r>
    </w:p>
    <w:p>
      <w:pPr>
        <w:pStyle w:val="BodyText"/>
      </w:pPr>
      <w:r>
        <w:t xml:space="preserve">…Cho nên hắn mới ghét nói chuyện cùng nữ nhân này. Mỗi người ở trước mặt nàng ta đều giống như lưu ly vậy, chỉ liếc mắt một cái là có thể nhìn xuyên thấu! Ngay cả lão cha hắn cũng phải luôn nổi cơn lôi đình, không để ý đến những lời giải thích hết lần này đến lần khác của hắn, kết quả lại bị nữ nhân mới gặp mặt có mấy lần này vừa mở miệng một cái liền nói toạc móng heo ra!</w:t>
      </w:r>
    </w:p>
    <w:p>
      <w:pPr>
        <w:pStyle w:val="BodyText"/>
      </w:pPr>
      <w:r>
        <w:t xml:space="preserve">Hắn căn bản không muốn, cũng tuyệt đối không muốn tham thảo vấn đề này cùng nữ nhân của Nam Trần… Vốn chính là chuyện của Bắc Trần gia. Cho nên hắn rất khập khễnh lái đề tài, “Đây không phải là An vương phi đưa tới?”</w:t>
      </w:r>
    </w:p>
    <w:p>
      <w:pPr>
        <w:pStyle w:val="BodyText"/>
      </w:pPr>
      <w:r>
        <w:t xml:space="preserve">“Ừm, phủ An Thân Vương sao tìm ra được chậu gốm thô ráp như thế… Nhưng cũng không có Bạch nguyệt quý xinh đẹp đến thế.”</w:t>
      </w:r>
    </w:p>
    <w:p>
      <w:pPr>
        <w:pStyle w:val="BodyText"/>
      </w:pPr>
      <w:r>
        <w:t xml:space="preserve">Trần Thập Thất cũng khôn ngoan thuận theo nói, “Là ông cụ bán hoa ở chợ phía tây lén đưa tới… Vốn là muốn ném xuống liền chạy, thiếu chút nữa bị Bộ khúc nhà các ngài tưởng là thích khách mà đánh. Sớm đã nói với lão là không cần, kết quả chết sống muốn đưa. Ta liền nói với lão, quy định của ta là chỉ thu phí xem bệnh, nhưng hoa thực sự rất đẹp, ta rất thích, lão để ta mua lại đi. Người khác là ép giá, ta lại chỉ có thể tranh nhau tăng giá. Sau đó ta còn nói, 5 lượng bạc ta liền mua, sau này có bông nào đẹp mang đến ta lại mua, nếu không sau này ta phải đi vòng qua rồi, lão mới miễn cưỡng đồng ý, còn rất ngại ngùng nữa…”</w:t>
      </w:r>
    </w:p>
    <w:p>
      <w:pPr>
        <w:pStyle w:val="BodyText"/>
      </w:pPr>
      <w:r>
        <w:t xml:space="preserve">“Cô xem bệnh cho ai?”</w:t>
      </w:r>
    </w:p>
    <w:p>
      <w:pPr>
        <w:pStyle w:val="BodyText"/>
      </w:pPr>
      <w:r>
        <w:t xml:space="preserve">Trần Thập Thất im lặng một lúc: “Cháu gái lão. Kỳ thực chỉ là một căn bệnh nhỏ.” Chỉ là một vài vết nhọt bị lở loét có lớn hơn một chút, chỉ là làn da trông không được tốt lắm, ở vị trí cũng có hơi xấu hổ mà thôi. Uống vài thang thuốc điều dưỡng thể chất, rửa sạch mủ, cẩn thận chăm sóc thì tốt rồi.</w:t>
      </w:r>
    </w:p>
    <w:p>
      <w:pPr>
        <w:pStyle w:val="BodyText"/>
      </w:pPr>
      <w:r>
        <w:t xml:space="preserve">Nhưng căn bệnh nhỏ kia, lại thường xuyên tái phát, lại làm cho cô gái kia và mẫu thân luôn ôm nhau mà khóc, cả nhà mờ mịt buồn thê lương. Đúng là tự mình dọa mình, đứa con gái ngoan ngoãn như vậy, làm sao có thể bị bệnh đường sinhục được. (tưởng là bệnh đường sinh dục, bệnh đó hay nổi mủ ở chỗ nhạy cảm)</w:t>
      </w:r>
    </w:p>
    <w:p>
      <w:pPr>
        <w:pStyle w:val="BodyText"/>
      </w:pPr>
      <w:r>
        <w:t xml:space="preserve">Kỳ thực rõ ràng không phải vậy.</w:t>
      </w:r>
    </w:p>
    <w:p>
      <w:pPr>
        <w:pStyle w:val="BodyText"/>
      </w:pPr>
      <w:r>
        <w:t xml:space="preserve">Vốn có một bụng đầy lời muốn mắng, nhưng nhìn nàng lộ ra vẻ mặt phiền muộn và không đành lòng kia, nghĩ muốn nuốt xuống cục nghẹn đã hoảng rồi, muốn mắng ra lại càng nghẹn hoảng hơn.</w:t>
      </w:r>
    </w:p>
    <w:p>
      <w:pPr>
        <w:pStyle w:val="BodyText"/>
      </w:pPr>
      <w:r>
        <w:t xml:space="preserve">May mắn lúc này bữa tối đã bưng tới, bày dưới hành lang, hắn mượn cớ ăn cơm cố gắng nuốt vào. Chờ hắn dùng cơm xong, Kim Câu dọn xuống, chong đèn lên.</w:t>
      </w:r>
    </w:p>
    <w:p>
      <w:pPr>
        <w:pStyle w:val="BodyText"/>
      </w:pPr>
      <w:r>
        <w:t xml:space="preserve">Cuối cùng cũng ngắm hoa chán chê xong, Trần Thập Thất đi tới ngồi ngay ngắn đối diện Trần Tế Nguyệt, “Thiếu chủ, ta cũng là con cháu Mặc gia. Ta cũng biết ‘ma đính phóng chủng lợi thiên hạ’ (không nề hà lao khổ làm lợi cho thiên hạ, một trong những lời dạy của Mặc gia) cho nên ta hành y không hỏi giàu nghèo. Nhưng lúc làm ‘lợi thiên hạ’, mang vào một chút tính kế riêng của ta, vẫn là có thể chứ?”</w:t>
      </w:r>
    </w:p>
    <w:p>
      <w:pPr>
        <w:pStyle w:val="BodyText"/>
      </w:pPr>
      <w:r>
        <w:t xml:space="preserve">Kỳ thực đáng lẽ ra hắn nên phi thường ghét nàng. Nàng cái gì cũng có thể lợi dụng, lợi dụng sự bảo hộ của Bắc Trần, lợi dụng tính bao che khuyết điểm của Nam Trần, thậm chí lợi dụng cả tình cảnh đáng thương của chính mình… Lợi dụng tất cả thứ gì có thể lợi dụng.</w:t>
      </w:r>
    </w:p>
    <w:p>
      <w:pPr>
        <w:pStyle w:val="BodyText"/>
      </w:pPr>
      <w:r>
        <w:t xml:space="preserve">Hắn đáng lẽ nên ghét nàng mới đúng.</w:t>
      </w:r>
    </w:p>
    <w:p>
      <w:pPr>
        <w:pStyle w:val="BodyText"/>
      </w:pPr>
      <w:r>
        <w:t xml:space="preserve">Nhưng nàng ngồi đó, so với lúc mới gặp gỡ, tóc bạc càng nhiều, gần như không nhìn thấy một sợi tóc đen nào. Tuệ cực tất thương. (càng thông minh càng khổ nhiều)</w:t>
      </w:r>
    </w:p>
    <w:p>
      <w:pPr>
        <w:pStyle w:val="BodyText"/>
      </w:pPr>
      <w:r>
        <w:t xml:space="preserve">Nàng không thích để kiểu tóc mái trước trán như những nữ tử trong kinh thành, mà đều chải ra sau để lộ ra vầng trán trơn bóng. Người con gái xinh đẹp nhỏ nhắn này, với vầng trán như ngọc này, nghe nói nàng đã từng là một thiếu nữ minh diễm (xinh đẹp rực rỡ), chính xác thì nhìn chung vẫn còn sót lại chút gì đó là minh diễm… Nhưng cũng chỉ là còn sót lại mà thôi.</w:t>
      </w:r>
    </w:p>
    <w:p>
      <w:pPr>
        <w:pStyle w:val="BodyText"/>
      </w:pPr>
      <w:r>
        <w:t xml:space="preserve">Năm nay nàng mới hai mươi tuổi. Hai mươi thôi a, hai mươi tuổi hoa. Nhưng nhìn nàng, có nhìn mãi cũng gần như không tìm ra một cọng tóc đen nhánh, đôi con ngươi màu hổ phách dưới ánh trăng càng phát ra màu sắc nhợt nhạt, tiều tụy tái nhợt, chỉ còn sót lại một chút lệ ảnh.</w:t>
      </w:r>
    </w:p>
    <w:p>
      <w:pPr>
        <w:pStyle w:val="BodyText"/>
      </w:pPr>
      <w:r>
        <w:t xml:space="preserve">Thực sự, không có cách nào ghét nàng được, thậm chí còn rất khó trách nàng.</w:t>
      </w:r>
    </w:p>
    <w:p>
      <w:pPr>
        <w:pStyle w:val="BodyText"/>
      </w:pPr>
      <w:r>
        <w:t xml:space="preserve">Lặng yên một lúc lâu, Trần Tế Nguyệt mới giãn đầu mày, “Đánh người không đánh vào mặt, hai vở kịch kia… Căn bản là một chuỗi bạt tai liên hoàn, da mặt đều bị lột ra ném trên đất ọi người giẫm đạp rồi.”</w:t>
      </w:r>
    </w:p>
    <w:p>
      <w:pPr>
        <w:pStyle w:val="BodyText"/>
      </w:pPr>
      <w:r>
        <w:t xml:space="preserve">“Chuyện đó thật sự là ngoài dự đoán.” Trần Thập Thất nhàn nhạt cười, “Ta cho rằng nhiều lắm là thuyết thư, kết quả người ta cầm đi hát hí khúc rồi.”</w:t>
      </w:r>
    </w:p>
    <w:p>
      <w:pPr>
        <w:pStyle w:val="BodyText"/>
      </w:pPr>
      <w:r>
        <w:t xml:space="preserve">(* Thuyết thư: những câu chuyện xưa được kể lại thường kèm theo nhạc)</w:t>
      </w:r>
    </w:p>
    <w:p>
      <w:pPr>
        <w:pStyle w:val="BodyText"/>
      </w:pPr>
      <w:r>
        <w:t xml:space="preserve">Trần Tế Nguyệt tức giận, “Là đường ca hay là đường đệ nào của cô làm?” Loại mánh khóe ác độc này, tuyệt đối là đám thư sinh Nam Trần kia tác quai tác quái.</w:t>
      </w:r>
    </w:p>
    <w:p>
      <w:pPr>
        <w:pStyle w:val="BodyText"/>
      </w:pPr>
      <w:r>
        <w:t xml:space="preserve">Trần Thập Thất che miệng cười một lúc lâu, “… Không phải chỉ một người làm. Nghe nói sau khi ta xảy ra chuyện ở phủ Hải Ninh Hầu, bọn họ đã bắt đầu hợp mưu hợp sức. Chỉ là vừa vặn bây giờ là thời cơ tốt nhất thôi.”</w:t>
      </w:r>
    </w:p>
    <w:p>
      <w:pPr>
        <w:pStyle w:val="BodyText"/>
      </w:pPr>
      <w:r>
        <w:t xml:space="preserve">“Thời cơ tốt để hại cô chết hả!” Trần Tế Nguyệt trợn trừng mắt.</w:t>
      </w:r>
    </w:p>
    <w:p>
      <w:pPr>
        <w:pStyle w:val="BodyText"/>
      </w:pPr>
      <w:r>
        <w:t xml:space="preserve">“Sẽ không.” Trần Thập Thất phi thường khẳng định, “Cái chúng ta muốn, từ từ sẽ đến.”</w:t>
      </w:r>
    </w:p>
    <w:p>
      <w:pPr>
        <w:pStyle w:val="BodyText"/>
      </w:pPr>
      <w:r>
        <w:t xml:space="preserve">Trần Tế Nguyệt ngẩng đầu nhìn trời. Hắn nhất định là bị điên rồi mới chạy đến đây tìm cái loại hàn ý rét lạnh này.</w:t>
      </w:r>
    </w:p>
    <w:p>
      <w:pPr>
        <w:pStyle w:val="BodyText"/>
      </w:pPr>
      <w:r>
        <w:t xml:space="preserve">Hắn quyết định không nói chuyện với Trần Thập Thất nữa, nhưng lại mệt đến không muốn nhúc nhích. Ít nhất lúc Trần Thập Thất ngậm miệng lại, cảm giác còn đầy an nhàn yên tĩnh.</w:t>
      </w:r>
    </w:p>
    <w:p>
      <w:pPr>
        <w:pStyle w:val="BodyText"/>
      </w:pPr>
      <w:r>
        <w:t xml:space="preserve">Hắn có chút vỡ lẽ vì sao Bộ khúc vốn trung thành với Bắc Trần nhất lại bị nàng lừa đi mất.</w:t>
      </w:r>
    </w:p>
    <w:p>
      <w:pPr>
        <w:pStyle w:val="BodyText"/>
      </w:pPr>
      <w:r>
        <w:t xml:space="preserve">“Chơi cờ không?” Hắn dùng giọng phiền muộn hỏi.</w:t>
      </w:r>
    </w:p>
    <w:p>
      <w:pPr>
        <w:pStyle w:val="BodyText"/>
      </w:pPr>
      <w:r>
        <w:t xml:space="preserve">Trần Thập Thất có chút kỳ quái nhìn hắn. Kỳ thực đám huynh đệ tỷ muội hận nhất là chơi cờ với nàng, đã chơi một lần là vĩnh viễn không có lần thứ hai.</w:t>
      </w:r>
    </w:p>
    <w:p>
      <w:pPr>
        <w:pStyle w:val="BodyText"/>
      </w:pPr>
      <w:r>
        <w:t xml:space="preserve">Hiếm khi có người đưa tới cửa cho bị mần thịt.</w:t>
      </w:r>
    </w:p>
    <w:p>
      <w:pPr>
        <w:pStyle w:val="Compact"/>
      </w:pPr>
      <w:r>
        <w:t xml:space="preserve">Nàng cúi đầu, cười đến thực bình tĩnh, “Được.”</w:t>
      </w:r>
      <w:r>
        <w:br w:type="textWrapping"/>
      </w:r>
      <w:r>
        <w:br w:type="textWrapping"/>
      </w:r>
    </w:p>
    <w:p>
      <w:pPr>
        <w:pStyle w:val="Heading2"/>
      </w:pPr>
      <w:bookmarkStart w:id="34" w:name="chương-13"/>
      <w:bookmarkEnd w:id="34"/>
      <w:r>
        <w:t xml:space="preserve">12. Chương 13</w:t>
      </w:r>
    </w:p>
    <w:p>
      <w:pPr>
        <w:pStyle w:val="Compact"/>
      </w:pPr>
      <w:r>
        <w:br w:type="textWrapping"/>
      </w:r>
      <w:r>
        <w:br w:type="textWrapping"/>
      </w:r>
    </w:p>
    <w:p>
      <w:pPr>
        <w:pStyle w:val="BodyText"/>
      </w:pPr>
      <w:r>
        <w:t xml:space="preserve">Chương 13</w:t>
      </w:r>
    </w:p>
    <w:p>
      <w:pPr>
        <w:pStyle w:val="BodyText"/>
      </w:pPr>
      <w:r>
        <w:t xml:space="preserve">Trần Thập Thất cầm quân trắng đi trước, quân đầu tiên cũng quy quy củ củ hạ tại thiên nguyên (cờ vây bắt đầu thường đánh ở giữa bàn cờ). Trần Tế Nguyệt mặc dù hoài nghi, nhưng cũng ứng đối.</w:t>
      </w:r>
    </w:p>
    <w:p>
      <w:pPr>
        <w:pStyle w:val="BodyText"/>
      </w:pPr>
      <w:r>
        <w:t xml:space="preserve">Nhưng Trần Thập Thất quy củ chỉ giới hạn ở lúc khai cuộc, sau đó liền bắt đầu hạ cờ lung tung, có thể nói là không hề có mạch lạc gì, thậm chí còn không thèm để ý đến Trần Tế Nguyệt đang công thành chiếm đất. Nhưng rất nhanh, Trần Tế Nguyệt liền phát hiện, cho dù hạ cờ lung tung, lại là phục binh, thâm độc hung ác, Trần Thập Thất càng đi theo nước cờ đồng quy vu tận: ‘giết địch một nghìn tự tổn hại tám trăm’.</w:t>
      </w:r>
    </w:p>
    <w:p>
      <w:pPr>
        <w:pStyle w:val="BodyText"/>
      </w:pPr>
      <w:r>
        <w:t xml:space="preserve">Vẻ mặt Trần Tế Nguyệt có hơi biến đổi, đoan dung túc mục (nghiêm túc ngay ngắn), đổi công thành thủ, vì thế Trần Thập Thất đang tiến công mạnh mẽ, ngang ngược càn rỡ liền lâm vào kiềm hãm, lộ ra vẻ mặt tán thưởng, lùi từng bước bày cạm bẫy, khắp nơi đều là khói lửa ngất trời, liên tục tính kế một cách nhịp nhàng ăn khớp, Trần Tế Nguyệt lấy thủ dụ công, hóa giải được một cách vô cùng ngoạn mục, nhưng vẫn rơi vào tình cảnh túng quẫn ‘bị nắm mũi dắt đi’.</w:t>
      </w:r>
    </w:p>
    <w:p>
      <w:pPr>
        <w:pStyle w:val="BodyText"/>
      </w:pPr>
      <w:r>
        <w:t xml:space="preserve">“Ta thua.” Trần Tế Nguyệt nhìn đại thế đã mất, ngã cờ nhận thua.</w:t>
      </w:r>
    </w:p>
    <w:p>
      <w:pPr>
        <w:pStyle w:val="BodyText"/>
      </w:pPr>
      <w:r>
        <w:t xml:space="preserve">“Tính hòa đi.” Trần Thập Thất cười đến rất thỏa mãn, “Ta trước nên chấp ngài ba nước mới đúng.”</w:t>
      </w:r>
    </w:p>
    <w:p>
      <w:pPr>
        <w:pStyle w:val="BodyText"/>
      </w:pPr>
      <w:r>
        <w:t xml:space="preserve">Nữ nhân này! Mở miệng chính là đả thương người!</w:t>
      </w:r>
    </w:p>
    <w:p>
      <w:pPr>
        <w:pStyle w:val="BodyText"/>
      </w:pPr>
      <w:r>
        <w:t xml:space="preserve">Chưa từng chơi một ván cờ nào bị bức bối đến vậy! Hình như mỗi một nước đi đều bị đọc thấu, bị bức đến phải thận trọng từng bước một… Đúng, chính là cái bức bối đó, bị bức, bức đến gắt gao!</w:t>
      </w:r>
    </w:p>
    <w:p>
      <w:pPr>
        <w:pStyle w:val="BodyText"/>
      </w:pPr>
      <w:r>
        <w:t xml:space="preserve">Trần Thập Thất than thở, “Ta chung quy cũng vẫn chưa nhìn thấu được thiếu chủ, nghĩ lại có lẽ ta quá gây phiền phức, đến mức thiếu chủ tựa hồ dễ dàng tức giận. Là ta tính sai, thiếu chủ kỳ thực hỉ nộ không lộ, là một người trầm ổn.”</w:t>
      </w:r>
    </w:p>
    <w:p>
      <w:pPr>
        <w:pStyle w:val="BodyText"/>
      </w:pPr>
      <w:r>
        <w:t xml:space="preserve">Trần Tế Nguyệt quay đầu đi, cố gắng bình tĩnh trở lại. Đã nói mà, nàng ta tốt nhất là im lặng ngậm miệng ngồi yên một chỗ, thì cảm giác tốt hơn nhiều nhiều!</w:t>
      </w:r>
    </w:p>
    <w:p>
      <w:pPr>
        <w:pStyle w:val="BodyText"/>
      </w:pPr>
      <w:r>
        <w:t xml:space="preserve">“Có ai thích chơi cờ với cô không?” Hắn có chút nghiến răng nghiến lợi hỏi.</w:t>
      </w:r>
    </w:p>
    <w:p>
      <w:pPr>
        <w:pStyle w:val="BodyText"/>
      </w:pPr>
      <w:r>
        <w:t xml:space="preserve">Trần Thập Thất rất chi là tiếc nuối lắc lắc đầu, nhìn bằng ánh mắt đầy mong chờ.</w:t>
      </w:r>
    </w:p>
    <w:p>
      <w:pPr>
        <w:pStyle w:val="BodyText"/>
      </w:pPr>
      <w:r>
        <w:t xml:space="preserve">“Kỳ nghệ không tinh, mỗ từ rày về sau cũng không dám chơi cờ cùng Thập Thất nương tử nữa rồi.” Hắn không có thói quen thích tìm ngược a! Đây là ngược tâm ngược thân… nội thương không có chỗ tố a!</w:t>
      </w:r>
    </w:p>
    <w:p>
      <w:pPr>
        <w:pStyle w:val="BodyText"/>
      </w:pPr>
      <w:r>
        <w:t xml:space="preserve">“A.” Trần Thập Thất thực thất vọng, “Vậy ván sau nhường thiếu chủ 7 nước?” Khó có được một đối thủ ngang sức ngang tài, nàng thật tâm luyến tiếc.</w:t>
      </w:r>
    </w:p>
    <w:p>
      <w:pPr>
        <w:pStyle w:val="BodyText"/>
      </w:pPr>
      <w:r>
        <w:t xml:space="preserve">Trần Tế Nguyệt hiện tại có cơn kích động, lập tức hạ quân cờ cộp cộp!</w:t>
      </w:r>
    </w:p>
    <w:p>
      <w:pPr>
        <w:pStyle w:val="BodyText"/>
      </w:pPr>
      <w:r>
        <w:t xml:space="preserve">Cuối cùng là Kim Câu thấy tình hình không ổn phải tiến lên hòa giải, ván cờ này của họ đã chơi quá lâu rồi, trăng đã ngã về tây, sớm đã qua thời điểm giới nghiêm ban đêm rồi. Trần Tế Nguyệt mặc dù đang trong cơn giận dữ, rốt cuộc vẫn cấp mặt mũi cho Kim Câu, đồng ý đi theo một Bộ khúc khác đi rửa mặt ngủ lại.</w:t>
      </w:r>
    </w:p>
    <w:p>
      <w:pPr>
        <w:pStyle w:val="BodyText"/>
      </w:pPr>
      <w:r>
        <w:t xml:space="preserve">Thiết Hoàn còn cười trộm, bị Kim Câu trừng mắt một cái. Thập Thất nương tử kỳ thực cái gì cũng tốt, chỉ là có hơi… quá thành thực. Kim Câu tự nhận mình coi như cũng là người thông minh, nhưng ở trước mặt Thập Thất nương tử, lại luôn cảm thấy mình khờ khạo không chịu nổi.</w:t>
      </w:r>
    </w:p>
    <w:p>
      <w:pPr>
        <w:pStyle w:val="BodyText"/>
      </w:pPr>
      <w:r>
        <w:t xml:space="preserve">Không biết nên nói nương tử như thế nào… Nàng cũng không tự nhận mình có bao nhiêu thông minh, thế nhưng cũng phải kinh ngạc làm thế nào người khác có thể chuyển thành một màn tạp kịch cong vẹo như vậy.</w:t>
      </w:r>
    </w:p>
    <w:p>
      <w:pPr>
        <w:pStyle w:val="BodyText"/>
      </w:pPr>
      <w:r>
        <w:t xml:space="preserve">Kỳ thực a, luận thông minh cơ trí, thiếu chủ cùng Thập Thất nương tử không kém là bao nhiêu… Chỉ là nương tử thành thực đến mức đâm thẳng tim người, cũng không biết vì sao nương tử lại đối với thiếu chủ họ lại đặc biệt thành thực đến vậy, khó trách thiếu chủ luôn bị chọc đến tức giận.</w:t>
      </w:r>
    </w:p>
    <w:p>
      <w:pPr>
        <w:pStyle w:val="BodyText"/>
      </w:pPr>
      <w:r>
        <w:t xml:space="preserve">Kẹp ở giữa, nàng thực sự phát sầu.</w:t>
      </w:r>
    </w:p>
    <w:p>
      <w:pPr>
        <w:pStyle w:val="BodyText"/>
      </w:pPr>
      <w:r>
        <w:t xml:space="preserve">*</w:t>
      </w:r>
    </w:p>
    <w:p>
      <w:pPr>
        <w:pStyle w:val="BodyText"/>
      </w:pPr>
      <w:r>
        <w:t xml:space="preserve">Tòa nhà này mặc dù không lớn, nhưng nhà chính chiếm diện tích rất nhỏ… Dù sao cũng vì phục chế giống khuê phòng của Trần Thập Thất ở Sơn Dương. Những Bộ khúc khác nối liền xà nhà dựng thêm sương phòng để ở, Kim Câu và Thiết Hoàn ở chung một phòng, những người khác thì mỗi người một gian. Dọn ra một gian để an trí chỗ cho Trần Tế Nguyệt cũng dễ.</w:t>
      </w:r>
    </w:p>
    <w:p>
      <w:pPr>
        <w:pStyle w:val="BodyText"/>
      </w:pPr>
      <w:r>
        <w:t xml:space="preserve">Trần Tế Nguyệt không phải người được nuông chiều từ bé, vừa ngả lưng xuống liền ngủ. Ban ngày bị chuyện đám quyền quý kia dày vò, buổi tối lại bị Trần Thập Thất ‘hành hạ’ cờ, thể xác lẫn tinh thần đều mệt mỏi, đánh một giấc on không mộng mị.</w:t>
      </w:r>
    </w:p>
    <w:p>
      <w:pPr>
        <w:pStyle w:val="BodyText"/>
      </w:pPr>
      <w:r>
        <w:t xml:space="preserve">Lúc sắc trời mới tang tảng sáng, bên ngoài chợt vang lên một tràng đao kiếm, Trần Tế Nguyệt mở choàng mắt, quơ lấy thanh kiếm nơi cạnh giường, xông ra ngoài… trợn tròn mắt.</w:t>
      </w:r>
    </w:p>
    <w:p>
      <w:pPr>
        <w:pStyle w:val="BodyText"/>
      </w:pPr>
      <w:r>
        <w:t xml:space="preserve">Kỳ thực đây là cảnh tượng có thường thấy cũng không quá đáng, con cháu Hiệp Mặc từ lúc biết đi đã bắt đầu luyện võ, hiện tại từng đôi đấu kiếm so chiêu nhau, hoàn toàn là chuyện nên phải.</w:t>
      </w:r>
    </w:p>
    <w:p>
      <w:pPr>
        <w:pStyle w:val="BodyText"/>
      </w:pPr>
      <w:r>
        <w:t xml:space="preserve">Nhưng bọn họ tới đây hầu hạ Thập Thất nương tử, là nữ nhi Nam Trần mảnh mai… đợi chút, cô nàng kia mảnh mai sao?</w:t>
      </w:r>
    </w:p>
    <w:p>
      <w:pPr>
        <w:pStyle w:val="BodyText"/>
      </w:pPr>
      <w:r>
        <w:t xml:space="preserve">Thiết Hoàn dư quang nhìn thấy hắn, tách ra khỏi Kim Câu, hứng khởi gọi, “Thiếu chủ!”</w:t>
      </w:r>
    </w:p>
    <w:p>
      <w:pPr>
        <w:pStyle w:val="BodyText"/>
      </w:pPr>
      <w:r>
        <w:t xml:space="preserve">Hắn gật gật đầu, Trần Thập Thất đang giương cung lắp tên cũng nhìn qua đây, khẽ gật đầu chào hỏi, nhìn thẳng bia, phựt một tiếng, tên rời dây cung, cắm giữa hồng tâm.</w:t>
      </w:r>
    </w:p>
    <w:p>
      <w:pPr>
        <w:pStyle w:val="BodyText"/>
      </w:pPr>
      <w:r>
        <w:t xml:space="preserve">Mặc dù là cung mềm của sĩ nữ (nữ quan), mặc dù chỉ xa có ba mươi bước. Nhưng nàng vốn sống sót sau đại nạn, thân mang đủ bệnh, có thể làm được như vậy đã là rất tốt.</w:t>
      </w:r>
    </w:p>
    <w:p>
      <w:pPr>
        <w:pStyle w:val="BodyText"/>
      </w:pPr>
      <w:r>
        <w:t xml:space="preserve">Quả nhiên, nàng tuyệt không mảnh mai.</w:t>
      </w:r>
    </w:p>
    <w:p>
      <w:pPr>
        <w:pStyle w:val="BodyText"/>
      </w:pPr>
      <w:r>
        <w:t xml:space="preserve">Trần Thập Thất vẫy tay với Kim Câu, kề tai nói nhỏ, liền nhận lấy cây gậy trúc Thiết Hoàn đưa tới, đỡ chậm rãi đi tới nhà chính, không quay đầu lại liếc mắt nhìn lấy một cái.</w:t>
      </w:r>
    </w:p>
    <w:p>
      <w:pPr>
        <w:pStyle w:val="BodyText"/>
      </w:pPr>
      <w:r>
        <w:t xml:space="preserve">Sao lại không luyện nữa?</w:t>
      </w:r>
    </w:p>
    <w:p>
      <w:pPr>
        <w:pStyle w:val="BodyText"/>
      </w:pPr>
      <w:r>
        <w:t xml:space="preserve">Kim Câu vẻ mặt cổ quái, cung kính nói với Trần Tế Nguyệt, “Thiếu chủ, thuộc hạ hầu hạ ngài rửa mặt chải đầu.”</w:t>
      </w:r>
    </w:p>
    <w:p>
      <w:pPr>
        <w:pStyle w:val="BodyText"/>
      </w:pPr>
      <w:r>
        <w:t xml:space="preserve">“Khi nào thì ta cần người hầu hạ…” Sáng sớm gió lạnh, liền cảm thấy trước ngực mát lạnh. Tối hôm qua hắn mượn áo ngắn vải thô của một Bộ khúc thay vào, bị giật mình đánh thức nên cũng không chỉnh trang y phục cho tốt, hiện tại có hơn nửa lồng ngực bị lộ ra.</w:t>
      </w:r>
    </w:p>
    <w:p>
      <w:pPr>
        <w:pStyle w:val="BodyText"/>
      </w:pPr>
      <w:r>
        <w:t xml:space="preserve">Trần Tế Nguyệt hung hăng trừng mắt Kim Câu một cái, rồi vội đi vào, rầm một tiếng đóng sầm cửa.</w:t>
      </w:r>
    </w:p>
    <w:p>
      <w:pPr>
        <w:pStyle w:val="BodyText"/>
      </w:pPr>
      <w:r>
        <w:t xml:space="preserve">Đồ nữ nhân Nam Trần không có kiến thức! Không phải chỉ là quần áo xốc xếch thôi sao? Có người để trần hai tay luyện võ đó thì sao! Trần Tế Nguyệt tuyệt đối sẽ không thừa nhận chính mình đang ngượng.</w:t>
      </w:r>
    </w:p>
    <w:p>
      <w:pPr>
        <w:pStyle w:val="BodyText"/>
      </w:pPr>
      <w:r>
        <w:t xml:space="preserve">Cô nàng kia cũng có thẹn đâu, hắn có cái gì mà phải xấu hổ?!</w:t>
      </w:r>
    </w:p>
    <w:p>
      <w:pPr>
        <w:pStyle w:val="BodyText"/>
      </w:pPr>
      <w:r>
        <w:t xml:space="preserve">*</w:t>
      </w:r>
    </w:p>
    <w:p>
      <w:pPr>
        <w:pStyle w:val="BodyText"/>
      </w:pPr>
      <w:r>
        <w:t xml:space="preserve">Kim Câu đứng ở ngoài cửa cười khổ. Thiếu chủ trước nay vẫn luôn khá hiểu lẽ lại trầm ổn, vì sao gặp phải Thập Thất nương tử liền giống như pháo đốt, cứ chốc chốc liền phát nổ a? Thập Thất nương tử còn quan tâm kêu nàng đến nhắc nhở, chứ có làm gì đâu a.</w:t>
      </w:r>
    </w:p>
    <w:p>
      <w:pPr>
        <w:pStyle w:val="BodyText"/>
      </w:pPr>
      <w:r>
        <w:t xml:space="preserve">Nghĩ vậy, nhưng nàng vẫn mang quan phục áo trong đã được giặt sạch và ủi khô suốt đêm đến gõ cửa. Mặc dù sắc mặt rất khó coi, nhưng hắn vẫn nhận lấy thùng nước Thiết Hoàn xách theo, tự mình rửa mặt thay quần áo.</w:t>
      </w:r>
    </w:p>
    <w:p>
      <w:pPr>
        <w:pStyle w:val="BodyText"/>
      </w:pPr>
      <w:r>
        <w:t xml:space="preserve">“Nương tử nương tử,” Thiết Hoàn chạy vào, “Thiếu chủ sắp rời đi, người không đi tiễn sao?”</w:t>
      </w:r>
    </w:p>
    <w:p>
      <w:pPr>
        <w:pStyle w:val="BodyText"/>
      </w:pPr>
      <w:r>
        <w:t xml:space="preserve">“Kim Câu ra tiễn đi, ta không cần. Ta đoán, thiếu chủ nhà ngươi hiện tại không muốn nhìn thấy ta.” Trần Thập Thất tự mình chải tóc, lơ đãng đáp.</w:t>
      </w:r>
    </w:p>
    <w:p>
      <w:pPr>
        <w:pStyle w:val="BodyText"/>
      </w:pPr>
      <w:r>
        <w:t xml:space="preserve">“Vì sao a?” Thiết Hoàn mở to hai mắt. Nàng mặc dù võ nghệ thiên phú cực cao, cũng đã mười lăm tuổi, nhưng còn rất ngây thơ. Màn sáng nay cũng thấy được, nhưng cũng không hiểu nổi thiếu chủ nhà mình trước nay vốn ổn trọng lại có khí thế vì sao lại phát giận.</w:t>
      </w:r>
    </w:p>
    <w:p>
      <w:pPr>
        <w:pStyle w:val="BodyText"/>
      </w:pPr>
      <w:r>
        <w:t xml:space="preserve">Phát giận đó nha. Rất hiếm thấy a. Bị thiếu chủ liếc mắt một cái liền tâm sinh sợ hãi, nhưng ngài ấy ngay cả lúc tức giận đều rất ít cao giọng, Cự Tử còn nói thiếu chủ tâm tư quá sâu, quá giống ông cụ non.</w:t>
      </w:r>
    </w:p>
    <w:p>
      <w:pPr>
        <w:pStyle w:val="BodyText"/>
      </w:pPr>
      <w:r>
        <w:t xml:space="preserve">Trần Thập Thất vấn một búi tóc đơn giản, ngẫm nghĩ, “Có lẽ là xấu hổ đi.”</w:t>
      </w:r>
    </w:p>
    <w:p>
      <w:pPr>
        <w:pStyle w:val="Compact"/>
      </w:pPr>
      <w:r>
        <w:t xml:space="preserve">Thiết Hoàn càng thêm mờ mịt, gãi gãi đầu. Quen đem một đám sư huynh đệ hai tay để trần đánh cho nằm bò trên mặt đất, nàng thực sự nghĩ không ra có chỗ nào mà xấu hổ.</w:t>
      </w:r>
      <w:r>
        <w:br w:type="textWrapping"/>
      </w:r>
      <w:r>
        <w:br w:type="textWrapping"/>
      </w:r>
    </w:p>
    <w:p>
      <w:pPr>
        <w:pStyle w:val="Heading2"/>
      </w:pPr>
      <w:bookmarkStart w:id="35" w:name="chương-14"/>
      <w:bookmarkEnd w:id="35"/>
      <w:r>
        <w:t xml:space="preserve">13. Chương 14</w:t>
      </w:r>
    </w:p>
    <w:p>
      <w:pPr>
        <w:pStyle w:val="Compact"/>
      </w:pPr>
      <w:r>
        <w:br w:type="textWrapping"/>
      </w:r>
      <w:r>
        <w:br w:type="textWrapping"/>
      </w:r>
    </w:p>
    <w:p>
      <w:pPr>
        <w:pStyle w:val="BodyText"/>
      </w:pPr>
      <w:r>
        <w:t xml:space="preserve">Chương 14</w:t>
      </w:r>
    </w:p>
    <w:p>
      <w:pPr>
        <w:pStyle w:val="BodyText"/>
      </w:pPr>
      <w:r>
        <w:t xml:space="preserve">Trần Thập Thất bưng một chén trà nóng im lặng nghe thiếu phu nhân Quý Kỳ nương oán giận cằn nhằn.</w:t>
      </w:r>
    </w:p>
    <w:p>
      <w:pPr>
        <w:pStyle w:val="BodyText"/>
      </w:pPr>
      <w:r>
        <w:t xml:space="preserve">“…Ta thấy mình đúng là ngu mà. Gả cho người ta cái biến đần lun, chú ý ôn nhu hiền thục cái nỗi gì… Ta nhổ vào a! Sớm biết nắm đấm dễ dùng như thế, chi bằng ngay từ đầu liền đánh cho rồi, cũng sẽ không để cho hậu viện nay bu đầy một đống ngưu quỷ xà thần. Phụng dưỡng mẹ chồng cái quái gì, ngoài mặt mũi không có trở ngại là đượca, dù sao bà ta đã ghét ta đến chết rồi, chẳng lẽ ta nhịn vào là bà ta không nói xấu ta nữa sao? Đâu có ngu…”</w:t>
      </w:r>
    </w:p>
    <w:p>
      <w:pPr>
        <w:pStyle w:val="BodyText"/>
      </w:pPr>
      <w:r>
        <w:t xml:space="preserve">Trần Thập Thất nhàn nhạt nói, “Ở cùng nhau, đương nhiên là đối với người bên gối còn có kỳ vọng rồi, còn phải sống tiếp cả đời mà.”</w:t>
      </w:r>
    </w:p>
    <w:p>
      <w:pPr>
        <w:pStyle w:val="BodyText"/>
      </w:pPr>
      <w:r>
        <w:t xml:space="preserve">Trong mắt Quý Kỳ nương xẹt qua một tia buồn bã, lại rất nhanh bĩu môi, “Hiện tại ta cũng không cần. Dù sao ta đã có con trai, hắn vui vẻ chết ở đâu thì cứ chết ở đó cho khuất mắt ta đi.”</w:t>
      </w:r>
    </w:p>
    <w:p>
      <w:pPr>
        <w:pStyle w:val="BodyText"/>
      </w:pPr>
      <w:r>
        <w:t xml:space="preserve">Trần Thập Thất cười ra tiếng, “Thiếu phu nhân thông minh hơn ta, cũng đủ quyết đoán sát phạt.” Nàng rũ mắt, muốn nói lại thôi, cuối cùng vẫn còn cười một tiếng, rồi đặt chén trà xuống, đứng lên.</w:t>
      </w:r>
    </w:p>
    <w:p>
      <w:pPr>
        <w:pStyle w:val="BodyText"/>
      </w:pPr>
      <w:r>
        <w:t xml:space="preserve">Quý Kỳ nương liếc mắt, một phát bắt được cánh tay nàng, “Đừng hòng chạy. Ta buồn chết rồi, cũng may ngươi tới mới có người nói chuyện… Ngươi vừa rồi muốn nói gì? Chúng ta có gì mà phải khó nói?”</w:t>
      </w:r>
    </w:p>
    <w:p>
      <w:pPr>
        <w:pStyle w:val="BodyText"/>
      </w:pPr>
      <w:r>
        <w:t xml:space="preserve">“Nói ra rất kinh thế hãi tục, vả lại còn lỗ mãng nữa, vẫn nên thôi đi.” Trần Thập Thất che miệng, cười đến càng khó dừng.</w:t>
      </w:r>
    </w:p>
    <w:p>
      <w:pPr>
        <w:pStyle w:val="BodyText"/>
      </w:pPr>
      <w:r>
        <w:t xml:space="preserve">Quý Kỳ nương phất tay một cái, cho hạ nhân tránh xa một chút, “Ngươi mau nói đi nói đi a, chúng ta là con cháu Mặc gia chớ có học kiểu ấp a ấp úng của đám Hủ nho kia.”</w:t>
      </w:r>
    </w:p>
    <w:p>
      <w:pPr>
        <w:pStyle w:val="BodyText"/>
      </w:pPr>
      <w:r>
        <w:t xml:space="preserve">Trần Thập Thất nhìn thiếu phu nhân anh khí hào hùng, tuấn mỹ bức người, lại nhớ tới thế tử Bách Thắng Hầu dáng vẻ âm nhu, cảm thấy hai người bọn họ nên hoán đổi giới tính mới đúng.</w:t>
      </w:r>
    </w:p>
    <w:p>
      <w:pPr>
        <w:pStyle w:val="BodyText"/>
      </w:pPr>
      <w:r>
        <w:t xml:space="preserve">“Thế tử gia, kỳ thực trông cũng không tệ lắm.” Trần Thập Thất thu cười, “Thiếu phu nhân cũng không cần cự người ngoài ngàn dặm… cô còn ở tuổi thanh xuân niên thiếu mà.”</w:t>
      </w:r>
    </w:p>
    <w:p>
      <w:pPr>
        <w:pStyle w:val="BodyText"/>
      </w:pPr>
      <w:r>
        <w:t xml:space="preserve">“Hừ, thì ra là đến làm thuyết khách cho hắn.” Quý Kỳ nương dựng thẳng hàng mày lên, hất tay nàng ra.</w:t>
      </w:r>
    </w:p>
    <w:p>
      <w:pPr>
        <w:pStyle w:val="BodyText"/>
      </w:pPr>
      <w:r>
        <w:t xml:space="preserve">Trần Thập Thất nhịn một hồi vẫn bật cười, “Thế tử gia so với đám tiểu quan (nam kỹ) hầu hạ người còn tuấn tú hơn. Người ta đã đưa tới cửa, đã bỏ tiền ra còn cầu thiếu phu nhân vui chơi miễn phí… ừm, thật đáng thương. Cao hứng hưởng thụ thì cứ hưởng thụ đi, mất hứng liền tống cổ ra ngoài… Dù sao thế tử gia cũng đánh không lại cô mà.”</w:t>
      </w:r>
    </w:p>
    <w:p>
      <w:pPr>
        <w:pStyle w:val="BodyText"/>
      </w:pPr>
      <w:r>
        <w:t xml:space="preserve">Quý Kỳ nương ngạc nhiên, một lúc lâu mới cười trách một tiếng, “Ngươi bà cô một bụng đầy xấu xa này! Quả nhiên là Nam Trần nuôi! Chỉ toàn dạy mấy thứ bậy bọa không…” Nàng đỡ bụng cười to, “Nhưng, cũng thật… thật có lý! Tên kia cũng chỉ xứng làm một tên tiểu bạch kiểm to mồm thôi!”</w:t>
      </w:r>
    </w:p>
    <w:p>
      <w:pPr>
        <w:pStyle w:val="BodyText"/>
      </w:pPr>
      <w:r>
        <w:t xml:space="preserve">Thành công! Trần Thập Thất mỉm cười. Kỳ thực là một phu nhân Bách Thắng Hầu tương lai, Quý Kỳ nương tuyệt đối là nhân tài kiệt xuất. Thế tử gia mặc dù không có thật sự hời hợt, nhưng chung quy cũng là đôi vợ chồng trẻ, Quý Kỳ nương chỉ là tức giận, thất vọng, không thể nói là không có một chút tình ý gì, nếu không cũng sẽ không tức giận đến đem người đá ra viện.</w:t>
      </w:r>
    </w:p>
    <w:p>
      <w:pPr>
        <w:pStyle w:val="BodyText"/>
      </w:pPr>
      <w:r>
        <w:t xml:space="preserve">Không bằng nhân lúc còn trẻ sinh thêm vài đứa trẻ bầu bạn… Thế tử gia từng đuổi theo nàng mắng một lần kia, thật ra nàng cũng có nhìn kỹ mấy lần. Tên công tử bột đó muốn có con cũng cực gian nan, cũng là hắn tốt số mới có một chính thê khỏe mạnh dễ mang thai như thế, thứ tử thứ nữ gì đó là mây trên trời, nghĩ cũng đừng nghĩ chi ệt. (thứ tử/ thứ nữ: con trai/ con gái của thiếp)</w:t>
      </w:r>
    </w:p>
    <w:p>
      <w:pPr>
        <w:pStyle w:val="BodyText"/>
      </w:pPr>
      <w:r>
        <w:t xml:space="preserve">Đang cười đùa, Trần Thập Thất cảm thấy sau gáy có hơi đau nhói, ngẩng đầu lên nhìn trời. Một đầy tớ già vội vã đi tới, rỉ tai Quý Kỳ nương thì thầm mấy câu.</w:t>
      </w:r>
    </w:p>
    <w:p>
      <w:pPr>
        <w:pStyle w:val="BodyText"/>
      </w:pPr>
      <w:r>
        <w:t xml:space="preserve">Lông mày nàng chau lại, “Không tốt. Không thể giữ ngươi lại nữa. Mẹ chồng ta đang dẫn theo một đám hoàng thân đến đây… Ta sẽ sai người đưa ngươi ra ngoài, đỡ phải vô cớ bị người ta ô nhục.” Thời tiết khô hanh, đã mấy ngày không mưa, tin tức này càng như lửa cháy đổ thêm dầu, làm cho tâm tình thật vất vả mới sáng lên của nàng lại chuyển thành u ám, oán hận phẩy phẩy cây quạt tròn phành phạch.</w:t>
      </w:r>
    </w:p>
    <w:p>
      <w:pPr>
        <w:pStyle w:val="BodyText"/>
      </w:pPr>
      <w:r>
        <w:t xml:space="preserve">Trần Thập Thất chần chờ một chút. Có hơi quá sớm. Chiếu theo tính toán của nàng, nguyên bản có thể kéo dài tới lúc Quý Kỳ nương bình an sinh nở, nhưng vẫn luôn có đủ loại nguyên nhân thúc đẩy kết quả nhanh hơn.</w:t>
      </w:r>
    </w:p>
    <w:p>
      <w:pPr>
        <w:pStyle w:val="BodyText"/>
      </w:pPr>
      <w:r>
        <w:t xml:space="preserve">Nhưng lúc này có được thiên thời địa lợi nhân hòa, cơ hội không thể để vuột mất, mất rồi không lấy lại được.</w:t>
      </w:r>
    </w:p>
    <w:p>
      <w:pPr>
        <w:pStyle w:val="BodyText"/>
      </w:pPr>
      <w:r>
        <w:t xml:space="preserve">“Có muốn không, hù dọa mẹ chồng cô một trận nữa, đặng cho bà ta sống an phận vài tháng?” cuối cùng nàng vẫn quyết định.</w:t>
      </w:r>
    </w:p>
    <w:p>
      <w:pPr>
        <w:pStyle w:val="BodyText"/>
      </w:pPr>
      <w:r>
        <w:t xml:space="preserve">Quý Kỳ nương hoài nghi liếc nhìn nàng một cái, ngẩng đầu nhìn nhìn trời, chỉ thấy một mảnh trong xanh.</w:t>
      </w:r>
    </w:p>
    <w:p>
      <w:pPr>
        <w:pStyle w:val="BodyText"/>
      </w:pPr>
      <w:r>
        <w:t xml:space="preserve">“Bọn họ cũng không phải đến chỗ ta.” Hàng mày Quý Kỳ nương nhăn càng chặt hơn, “Mẹ chồng ta thì không tính là gì, mà là ta biết bà ta mời mấy cô công chúa quận chúa quận chiếc gì đó đến ngắm sen, ta không ngờ tới…”</w:t>
      </w:r>
    </w:p>
    <w:p>
      <w:pPr>
        <w:pStyle w:val="BodyText"/>
      </w:pPr>
      <w:r>
        <w:t xml:space="preserve">“Ta đã đoán được.” Trần Thập Thất an nhiên nói. Cứ cách ba ngày nàng đến xem mạch bình an cũng không phải là chuyện bí mật gì. Công chúa Nhu Nhiên sợ rằng đã bị gạt ra khỏi vòng giao tế rồi đi? Những hoàng thân quốc thích mắt cao hơn đầu kia, đương nhiên là muốn tới tìm lại mặt mũi rồi. Tùy tiện gán cho nàng cái tội danh “Kinh thường hoàng thân”, nhỏ thì có thể làm nàng chịu nổi khổ da thịt, lớn thì có thể lấy mạng nàng.</w:t>
      </w:r>
    </w:p>
    <w:p>
      <w:pPr>
        <w:pStyle w:val="BodyText"/>
      </w:pPr>
      <w:r>
        <w:t xml:space="preserve">“Thiếu phu nhân, cô có thể kéo dài được một khắc không? Sau đó cô chỉ cần nói là bị động thai khí, trốn đi xem trò vui là được rồi.”</w:t>
      </w:r>
    </w:p>
    <w:p>
      <w:pPr>
        <w:pStyle w:val="BodyText"/>
      </w:pPr>
      <w:r>
        <w:t xml:space="preserve">Nguồn truyện: macthienyblog.wordpress</w:t>
      </w:r>
    </w:p>
    <w:p>
      <w:pPr>
        <w:pStyle w:val="BodyText"/>
      </w:pPr>
      <w:r>
        <w:t xml:space="preserve">Mặc dù bởi vì đình thạch tạm thời đang được tu sửa mà không thể không đi đường vòng, nhưng đám hoàng thân quốc thích vẫn khí thế hùng hổ như trước, Hầu phu nhân rất khoái trá nghĩ, tất cả những con đường ra khỏi viện bà ta đều đã sai người đi canh chừng, con tiểu tiện tỳ Trần Bồi Hồi kia trừ phi có thể mọc cánh mới chạy được.</w:t>
      </w:r>
    </w:p>
    <w:p>
      <w:pPr>
        <w:pStyle w:val="BodyText"/>
      </w:pPr>
      <w:r>
        <w:t xml:space="preserve">Nhân cơ hội liền chỉnh đốn đứa con dâu bất hiếu kia luôn một thể, đừng tưởng rằng ỷ có phủ Tĩnh quốc công là có thể đè áp được phủ Bách Thắng Hầu bọn họ.</w:t>
      </w:r>
    </w:p>
    <w:p>
      <w:pPr>
        <w:pStyle w:val="BodyText"/>
      </w:pPr>
      <w:r>
        <w:t xml:space="preserve">Phải biết rằng, đứng ở bên cạnh bà đây thế nhưng là hoàng thân a! Ai có thể lớn hơn Thiên gia chứ? (thiên gia = hoàng gia)</w:t>
      </w:r>
    </w:p>
    <w:p>
      <w:pPr>
        <w:pStyle w:val="BodyText"/>
      </w:pPr>
      <w:r>
        <w:t xml:space="preserve">Nhưng điều khiến bà ta bất ngờ là, đứng trên bậc thang không phải là đứa con dâu ngạo mạn của bà, mà là cái ả làm sao không chết quách đi – Trần Bồi Hồi. Hơn nữa còn vô cùng vô lễ, dáng đứng thẳng tắp, cũng không bước xuống đón chào, càng đừng nói là hành lễ.</w:t>
      </w:r>
    </w:p>
    <w:p>
      <w:pPr>
        <w:pStyle w:val="BodyText"/>
      </w:pPr>
      <w:r>
        <w:t xml:space="preserve">“Trần Bồi Hồi, ngươi thật to gan!” Hầu phu nhân hét lớn, “Ngươi không thấy là…”</w:t>
      </w:r>
    </w:p>
    <w:p>
      <w:pPr>
        <w:pStyle w:val="BodyText"/>
      </w:pPr>
      <w:r>
        <w:t xml:space="preserve">“Ngô thị, bà đối đãi với Thái phu nhân thế nào?” Trần Thập Thất lạnh băng hỏi. Nắng xuân vẫn rực rỡ như trước, nhưng khẽ khàng như có cơn gió lạnh quét qua, mang theo cảm giác rét lạnh.</w:t>
      </w:r>
    </w:p>
    <w:p>
      <w:pPr>
        <w:pStyle w:val="BodyText"/>
      </w:pPr>
      <w:r>
        <w:t xml:space="preserve">Nàng bước xuống bậc thang, tay chỉ lên trời, “Ông trời, muốn ta hỏi bà. Bệnh trúng gió của Thái phu nhân, rốt cuộc có liên quan đến bà hay không?”</w:t>
      </w:r>
    </w:p>
    <w:p>
      <w:pPr>
        <w:pStyle w:val="BodyText"/>
      </w:pPr>
      <w:r>
        <w:t xml:space="preserve">Hầu phu nhân lùi lại một bước, sắc mặt xoạch cái trắng bệch. Bà ta gắng gượng trấn định, lớn tiếng nói, “Đương nhiên…”</w:t>
      </w:r>
    </w:p>
    <w:p>
      <w:pPr>
        <w:pStyle w:val="BodyText"/>
      </w:pPr>
      <w:r>
        <w:t xml:space="preserve">Vắt ngang chân trời là một đạo tia chớp lóe ra thứ ánh sáng khiến người ta đui mù, ầm ầm nổ vang muốn ù tai.</w:t>
      </w:r>
    </w:p>
    <w:p>
      <w:pPr>
        <w:pStyle w:val="BodyText"/>
      </w:pPr>
      <w:r>
        <w:t xml:space="preserve">Hầu phu nhân phát ra một tiếng thét chói tai vô cùng thê thảm, đám công chúa quận chúa huyện chúa kia cũng kinh hãi hét lên ‘góp vui’, chân nam đá chân xiêu, cả đám xoay người chạy biến, không ai buồn bung dù, bị dầm mưa ướt nhẹp như con chuột lột cũng sống chết không chịu ở lại, khóc kêu đòi mau mau về nhà.</w:t>
      </w:r>
    </w:p>
    <w:p>
      <w:pPr>
        <w:pStyle w:val="BodyText"/>
      </w:pPr>
      <w:r>
        <w:t xml:space="preserve">Nhìn đám kim chi ngọc diệp kia chật vật chạy biến, Trần Thập Thất buông lỏng da mặt căng cứng, cố nén cười đến run run hai vai, bước lên bậc thềm vào phòng, Quý Kỳ nương vẻ mặt ngây ngốc nhìn nàng.</w:t>
      </w:r>
    </w:p>
    <w:p>
      <w:pPr>
        <w:pStyle w:val="BodyText"/>
      </w:pPr>
      <w:r>
        <w:t xml:space="preserve">“Ngươi, ngươi ngươi ngươi…” Quý Kỳ nương chỉ về phía nàng, ngón tay phát run.</w:t>
      </w:r>
    </w:p>
    <w:p>
      <w:pPr>
        <w:pStyle w:val="BodyText"/>
      </w:pPr>
      <w:r>
        <w:t xml:space="preserve">“Ta không biết hô phong hoán vũ, lại càng không biết sử lôi pháp a.” Trần Thập Thất đè ngón tay của nàng xuống, “Chỉ là cơn mưa rào có sấm chớp buổi chiều mà thôi, xem trời xem mây là biết. Chỉ là tận dụng thời cơ tốt mà thôi.”</w:t>
      </w:r>
    </w:p>
    <w:p>
      <w:pPr>
        <w:pStyle w:val="BodyText"/>
      </w:pPr>
      <w:r>
        <w:t xml:space="preserve">Quý Kỳ nương cuối cùng cũng trấn định lại, vẫn là vẻ mặt không thể tưởng tượng được, “Nam Trần các ngươi lại có tài này?”</w:t>
      </w:r>
    </w:p>
    <w:p>
      <w:pPr>
        <w:pStyle w:val="BodyText"/>
      </w:pPr>
      <w:r>
        <w:t xml:space="preserve">“Không có.” Trần Thập Thất càng nghĩ càng buồn cười, “Ta chỉ là sao chép một hồi (một thiên trong tiểu thuyết) của Nam Trần thôi, nếu cô muốn ta cũng chép cho cô một hồi. Đó là… phí xem bệnh của ta.”</w:t>
      </w:r>
    </w:p>
    <w:p>
      <w:pPr>
        <w:pStyle w:val="BodyText"/>
      </w:pPr>
      <w:r>
        <w:t xml:space="preserve">“Ở Sơn Dương, ta từng chữa trị căn bệnh vô sinh giúp cho con dâu của một lão nông, lão cha vợ kia quá khách khí, kiên quyết lôi kéo ta đến chỉ cách xem mây một năm (cách nhận biết thời tiết). Kinh nghiệm ba đời ông cha cháu của nhà người ta đó! Ai nói lê dân không bằng sĩ phu chứ?” (sĩ phu: người làm quan)</w:t>
      </w:r>
    </w:p>
    <w:p>
      <w:pPr>
        <w:pStyle w:val="BodyText"/>
      </w:pPr>
      <w:r>
        <w:t xml:space="preserve">Đương nhiên, dự đoán tinh chuẩn như thế, tất nhiên cũng tốn một phen khổ tâm.</w:t>
      </w:r>
    </w:p>
    <w:p>
      <w:pPr>
        <w:pStyle w:val="BodyText"/>
      </w:pPr>
      <w:r>
        <w:t xml:space="preserve">Có vậy thôi ư? Kỳ thực chỉ có vậy thôi?</w:t>
      </w:r>
    </w:p>
    <w:p>
      <w:pPr>
        <w:pStyle w:val="BodyText"/>
      </w:pPr>
      <w:r>
        <w:t xml:space="preserve">Nhưng người không biết chân tướng sẽ thế nào a? Oa, nàng cũng không cách nào tưởng tượng ra được có thể có bao nhiêu thần kỳ rồi.</w:t>
      </w:r>
    </w:p>
    <w:p>
      <w:pPr>
        <w:pStyle w:val="Compact"/>
      </w:pPr>
      <w:r>
        <w:t xml:space="preserve">Quý Kỳ nương tựa bàn cười ngặt nghẽo.</w:t>
      </w:r>
      <w:r>
        <w:br w:type="textWrapping"/>
      </w:r>
      <w:r>
        <w:br w:type="textWrapping"/>
      </w:r>
    </w:p>
    <w:p>
      <w:pPr>
        <w:pStyle w:val="Heading2"/>
      </w:pPr>
      <w:bookmarkStart w:id="36" w:name="chương-15"/>
      <w:bookmarkEnd w:id="36"/>
      <w:r>
        <w:t xml:space="preserve">14. Chương 15</w:t>
      </w:r>
    </w:p>
    <w:p>
      <w:pPr>
        <w:pStyle w:val="Compact"/>
      </w:pPr>
      <w:r>
        <w:br w:type="textWrapping"/>
      </w:r>
      <w:r>
        <w:br w:type="textWrapping"/>
      </w:r>
    </w:p>
    <w:p>
      <w:pPr>
        <w:pStyle w:val="BodyText"/>
      </w:pPr>
      <w:r>
        <w:t xml:space="preserve">Chương 15</w:t>
      </w:r>
    </w:p>
    <w:p>
      <w:pPr>
        <w:pStyle w:val="BodyText"/>
      </w:pPr>
      <w:r>
        <w:t xml:space="preserve">Mấy ngày sau, thời điểm đến phủ An Thân Vương xem mạch bình an.</w:t>
      </w:r>
    </w:p>
    <w:p>
      <w:pPr>
        <w:pStyle w:val="BodyText"/>
      </w:pPr>
      <w:r>
        <w:t xml:space="preserve">Trời đã gần vào thu, nhưng ánh mặt trời vẫn chói chang như muốn thiêu cháy người. Người đi đường đều phải lánh trong bóng râm mát mà đi, một chiếc xe ngựa chậm rì rì lăn bánh, vây quanh là những gia đinh đi theo.</w:t>
      </w:r>
    </w:p>
    <w:p>
      <w:pPr>
        <w:pStyle w:val="BodyText"/>
      </w:pPr>
      <w:r>
        <w:t xml:space="preserve">Xa xa truyền đến tiếng kêu sợ hãi, sau đó một chiếc xe ngựa song mã vút qua như bay, không biết cớ sao lại đụng phải chiếc xe ngựa đi trước, con ngựa bị trúng một đao, điên cuồng nhảy lên, làm cho chiếc xe ngựa gần như bị đụng ngã lăn thiếu chút nữa bị kéo lê đi.</w:t>
      </w:r>
    </w:p>
    <w:p>
      <w:pPr>
        <w:pStyle w:val="BodyText"/>
      </w:pPr>
      <w:r>
        <w:t xml:space="preserve">Bọn gia đinh nhốn nháo kêu lên, cố gắng giữ lại chiếc xe ngựa suýt lật nhào, phu xe không biết nhổ ra cái gì đó, làm cho con ngựa điên kia thoát khỏi càng xe, chạy đi.</w:t>
      </w:r>
    </w:p>
    <w:p>
      <w:pPr>
        <w:pStyle w:val="BodyText"/>
      </w:pPr>
      <w:r>
        <w:t xml:space="preserve">Đến rồi a.</w:t>
      </w:r>
    </w:p>
    <w:p>
      <w:pPr>
        <w:pStyle w:val="BodyText"/>
      </w:pPr>
      <w:r>
        <w:t xml:space="preserve">Kim Câu Thiết Hoàn nhào tới, đóng chặt hai cánh cửa xe dán vải được đặc chế chạm rỗng, Trần Thập Thất hít sâu một hơi, “Đi. Một người cũng không được thiếu. Bao nhiêu người đi ra cùng ta thì bấy nhiêu đó cùng trở lại.”</w:t>
      </w:r>
    </w:p>
    <w:p>
      <w:pPr>
        <w:pStyle w:val="BodyText"/>
      </w:pPr>
      <w:r>
        <w:t xml:space="preserve">Các nàng liếc nhìn nhau một cái, mặc dù nội tâm kinh sợ không thôi, Thập Thất nương tử quả thật đã biết trước… Đồng thời cùng dạ một tiếng, sau đó xuống xe, Trần Thập Thất lập tức cài cửa lại.</w:t>
      </w:r>
    </w:p>
    <w:p>
      <w:pPr>
        <w:pStyle w:val="BodyText"/>
      </w:pPr>
      <w:r>
        <w:t xml:space="preserve">Lật lên chiếc rương nhỏ đặt dưới chỗ ngồi, bất thình lình hiện ra là một cây cung mềm của sĩ nữ và một túi tên sắc nhọn. Nàng đem chiếc bàn nhỏ vốn được đặt trong xe ngựa từ chỗ hổng rút lên, ngăn ở cánh cửa xe bên phải.</w:t>
      </w:r>
    </w:p>
    <w:p>
      <w:pPr>
        <w:pStyle w:val="BodyText"/>
      </w:pPr>
      <w:r>
        <w:t xml:space="preserve">Bên ngoài đã vang lên tiếng đấu kiếm, tiếng gào thét đánh nhau kịch liệt.</w:t>
      </w:r>
    </w:p>
    <w:p>
      <w:pPr>
        <w:pStyle w:val="BodyText"/>
      </w:pPr>
      <w:r>
        <w:t xml:space="preserve">Gần giống như nàng dự liệu, cơ hồ không sai sót gì.</w:t>
      </w:r>
    </w:p>
    <w:p>
      <w:pPr>
        <w:pStyle w:val="BodyText"/>
      </w:pPr>
      <w:r>
        <w:t xml:space="preserve">Nguyên bản sẽ không phát động nhanh như vậy, nhưng hai vở kịch kia thực sự quá kích thích người, nàng lại giả thần giả quỷ làm bộ “phẫn nộ hô lôi gọi sét”. Trên thực tế, nàng xác thực chưa làm gì nhiều… Nhưng thanh danh của nàng càng nổi càng ly kỳ, có vẻ đã làm cho hai kẻ kia không nhịn nổi.</w:t>
      </w:r>
    </w:p>
    <w:p>
      <w:pPr>
        <w:pStyle w:val="BodyText"/>
      </w:pPr>
      <w:r>
        <w:t xml:space="preserve">Sự tồn tại của nàng giống như một cái gai sắc đâm vào trong thịt, nhức nhối âm ỷ, mà tính cách của hai kẻ kia đã định hình là sẽ không thay đổi. Thân phận có cao quý tới đâu đi nữa, rốt cục cũng không thể tham chính, một cô công chúa không có thực quyền, cô lập thì cô lập, không thể trêu vào thì né tránh đi.</w:t>
      </w:r>
    </w:p>
    <w:p>
      <w:pPr>
        <w:pStyle w:val="BodyText"/>
      </w:pPr>
      <w:r>
        <w:t xml:space="preserve">Chức binh mã giám kinh thành của Hải Ninh Hầu kia nhìn như vô cùng quan trọng, lại là một danh hiệu hoàng đế phá lệ coi trọng, thanh danh không thể có tì vết, càng không thể dẫn phát bất kỳ lòng nghi ngờ của hoàng đế dù chỉ một chút… Nếu không bất cứ lúc nào cũng có nguy cơ bị tước vị.</w:t>
      </w:r>
    </w:p>
    <w:p>
      <w:pPr>
        <w:pStyle w:val="BodyText"/>
      </w:pPr>
      <w:r>
        <w:t xml:space="preserve">Một hai tên thích khách, cũng không tính là gì. Tưởng muốn xâm nhập vào tòa nhà của nàng ở, trước tiên còn phải ‘thăm hỏi’ qua cơ quan cạm bẫy tinh xảo trí mạng của Bắc Trần Hiệp Mặc đã.</w:t>
      </w:r>
    </w:p>
    <w:p>
      <w:pPr>
        <w:pStyle w:val="BodyText"/>
      </w:pPr>
      <w:r>
        <w:t xml:space="preserve">Điều duy nhất có thể làm, chính là dứt khoát dùng binh lực nhiều gấp mấy lần, ở giữa đường phố tàn sát đến cùng. Người đã chết, cho dù có bị ngàn người chỉ trích, chung quy cũng không có chứng cứ. Cho dù có chứng cứ, cùng lắm là công chúa bị mắng, bị cấm túc hoặc phạt đòn, có truy cứu nhiều hơn nữa, có căm phẫn cỡ nào đi nữa, người cũng đã chết.</w:t>
      </w:r>
    </w:p>
    <w:p>
      <w:pPr>
        <w:pStyle w:val="BodyText"/>
      </w:pPr>
      <w:r>
        <w:t xml:space="preserve">Người chết thì đèn tắt. Trần Thập Thất chết, tất cả mọi thứ đều sẽ dần dần trôi qua theo thời gian, sau đó sẽ bị lãng quên.</w:t>
      </w:r>
    </w:p>
    <w:p>
      <w:pPr>
        <w:pStyle w:val="BodyText"/>
      </w:pPr>
      <w:r>
        <w:t xml:space="preserve">Hoàn toàn chính xác, biện pháp nhìn như thô bạo lỗ mãng này, lại là một cách hữu hiệu nhất.</w:t>
      </w:r>
    </w:p>
    <w:p>
      <w:pPr>
        <w:pStyle w:val="BodyText"/>
      </w:pPr>
      <w:r>
        <w:t xml:space="preserve">Nàng ngồi xổm xuống, cầm cung chờ đợi. Hai bên cửa xe nổ mạnh, nàng cảm thấy ong ong không nghe thấy rõ.</w:t>
      </w:r>
    </w:p>
    <w:p>
      <w:pPr>
        <w:pStyle w:val="BodyText"/>
      </w:pPr>
      <w:r>
        <w:t xml:space="preserve">Cánh cửa bên trái bị đạp ra, nàng lập tức cài tên giương cung lên, tên áo đen cầm đao giơ lên sửng sốt một thoáng, sau tấm vải đen che mặt dường như là nụ cười lạnh… Sau đó biểu tình hắn cứng ngắc, không thể tin được ngửa mặt ngã ra khỏi xe.</w:t>
      </w:r>
    </w:p>
    <w:p>
      <w:pPr>
        <w:pStyle w:val="BodyText"/>
      </w:pPr>
      <w:r>
        <w:t xml:space="preserve">Cổ họng của hắn, được cắm ngay ngắn một mũi tên còn đang run lên bần bật.</w:t>
      </w:r>
    </w:p>
    <w:p>
      <w:pPr>
        <w:pStyle w:val="BodyText"/>
      </w:pPr>
      <w:r>
        <w:t xml:space="preserve">“Thập Thất nương tử!” Thiết Hoàn gấp đến độ hô to.</w:t>
      </w:r>
    </w:p>
    <w:p>
      <w:pPr>
        <w:pStyle w:val="BodyText"/>
      </w:pPr>
      <w:r>
        <w:t xml:space="preserve">“Không có việc gì.” Nàng nhàn nhạt trả lời, lại ngồi xuống thủ thế, thả lỏng người, chờ đợi thời cơ bắn tên tiếp theo.</w:t>
      </w:r>
    </w:p>
    <w:p>
      <w:pPr>
        <w:pStyle w:val="BodyText"/>
      </w:pPr>
      <w:r>
        <w:t xml:space="preserve">Nàng bắn tổng cộng ba phát, tay đã bắt đầu run lên. Chết tiệt, cái thân thể rách nát này. May mắn lúc này viện quân đã đến.</w:t>
      </w:r>
    </w:p>
    <w:p>
      <w:pPr>
        <w:pStyle w:val="BodyText"/>
      </w:pPr>
      <w:r>
        <w:t xml:space="preserve">Tiếng chém giết nhỏ dần, có lẽ, đã bị giết sạch rồi.</w:t>
      </w:r>
    </w:p>
    <w:p>
      <w:pPr>
        <w:pStyle w:val="BodyText"/>
      </w:pPr>
      <w:r>
        <w:t xml:space="preserve">“Trần Thập Thất!” Trần Tế Nguyệt hổn hển rống giận đến rung rinh cả thùng xe, r㯠bước qua kéo phăng luôn cánh cửa trái.</w:t>
      </w:r>
    </w:p>
    <w:p>
      <w:pPr>
        <w:pStyle w:val="BodyText"/>
      </w:pPr>
      <w:r>
        <w:t xml:space="preserve">Sao lại là hắn tới a? Trần Thập Thất lộ ra vẻ mặt mờ mịt. Rõ ràng nàng đã nhờ phủ An Thân Vương trợ giúp, không kinh động đến hắn a.</w:t>
      </w:r>
    </w:p>
    <w:p>
      <w:pPr>
        <w:pStyle w:val="BodyText"/>
      </w:pPr>
      <w:r>
        <w:t xml:space="preserve">Trần Tế Nguyệt thật sự đã giận muốn điên, cư nhiên, cư nhiên không có bất kỳ kẻ nào nói với hắn một tiếng! Nếu hắn không phải đang tra án ở phụ cận, nghe nói có rất nhiều tặc nhân chém giết giữa đường… Quả nhiên, quả nhiên! Có thể gây họa lớn như vậy, trừ bỏ Thập Thất nương tử Nam Trần còn có thể là ai?!</w:t>
      </w:r>
    </w:p>
    <w:p>
      <w:pPr>
        <w:pStyle w:val="BodyText"/>
      </w:pPr>
      <w:r>
        <w:t xml:space="preserve">Toan muốn kéo nàng xuống, lại bắt gặp đôi con ngươi màu hổ phách của nàng tràn đầy mờ mịt, thân người ngồi xổm, trong tay còn cầm cung mềm, trên mặt bị bắn lên một búng máu, tí tách nhỏ lên làn váy xanh nhạt. Vẻ mặt hắn có một chút ngỡ ngàng.</w:t>
      </w:r>
    </w:p>
    <w:p>
      <w:pPr>
        <w:pStyle w:val="BodyText"/>
      </w:pPr>
      <w:r>
        <w:t xml:space="preserve">“Cô, cô bị thương sao?” tim Trần Tế Nguyệt thắt lại một cái, khàn khàn hỏi.</w:t>
      </w:r>
    </w:p>
    <w:p>
      <w:pPr>
        <w:pStyle w:val="BodyText"/>
      </w:pPr>
      <w:r>
        <w:t xml:space="preserve">Trần Thập Thất lắc đầu. Chỉ là ngồi xổm hơi lâu chân có chút tê, cho nên lúc xuống xe thiếu chút nữa bị ngã nhào, được Trần Tế Nguyệt một phen đỡ lấy.</w:t>
      </w:r>
    </w:p>
    <w:p>
      <w:pPr>
        <w:pStyle w:val="BodyText"/>
      </w:pPr>
      <w:r>
        <w:t xml:space="preserve">Cánh tay của nàng còn đang run rẩy.</w:t>
      </w:r>
    </w:p>
    <w:p>
      <w:pPr>
        <w:pStyle w:val="BodyText"/>
      </w:pPr>
      <w:r>
        <w:t xml:space="preserve">Thiết Hoàn đẩy Trần Tế Nguyệt ra, quan sát từ trên xuống dưới, vội mếu máo hỏi Thập Thất nương tử thấy thế nào.</w:t>
      </w:r>
    </w:p>
    <w:p>
      <w:pPr>
        <w:pStyle w:val="BodyText"/>
      </w:pPr>
      <w:r>
        <w:t xml:space="preserve">“Thật sự không sao.” Giọng nàng rệu rã, “Người của chúng ta đâu? Có sự cố gì không?”</w:t>
      </w:r>
    </w:p>
    <w:p>
      <w:pPr>
        <w:pStyle w:val="BodyText"/>
      </w:pPr>
      <w:r>
        <w:t xml:space="preserve">“Đều ổn, tất cả đều ổn hết, nhiều lắm chỉ bị thương ngoài da thôi!” Thiết Hoàn đỡ lấy Trần Thập Thất, “Nương tử nhất định rất sợ đúng không?”</w:t>
      </w:r>
    </w:p>
    <w:p>
      <w:pPr>
        <w:pStyle w:val="BodyText"/>
      </w:pPr>
      <w:r>
        <w:t xml:space="preserve">… Ngươi không biết tâm không đủ ngoan (ác) không thể hành y sao?</w:t>
      </w:r>
    </w:p>
    <w:p>
      <w:pPr>
        <w:pStyle w:val="BodyText"/>
      </w:pPr>
      <w:r>
        <w:t xml:space="preserve">Vừa khéo lúc đó, một tên sai dịch quát lên mở đường chạy tới, dây xích rung rung, ý muốn khóa lại đám phạm nhân “dùng binh khí đánh nhau giữa đường” này.</w:t>
      </w:r>
    </w:p>
    <w:p>
      <w:pPr>
        <w:pStyle w:val="BodyText"/>
      </w:pPr>
      <w:r>
        <w:t xml:space="preserve">Quả nhiên là có phía sau.</w:t>
      </w:r>
    </w:p>
    <w:p>
      <w:pPr>
        <w:pStyle w:val="BodyText"/>
      </w:pPr>
      <w:r>
        <w:t xml:space="preserve">Vẫn yên lặng ở một bên, một người đàn ông râu quai nón ngạo mạn thúc ngựa lên trước một bước. “Mỗ, thống lĩnh thị vệ của phủ An Thân Vương – Tôn Ích.”</w:t>
      </w:r>
    </w:p>
    <w:p>
      <w:pPr>
        <w:pStyle w:val="BodyText"/>
      </w:pPr>
      <w:r>
        <w:t xml:space="preserve">Trần Tế Nguyệt lạnh lùng ngẩng đầu, uy nghi nặng như sơn nhìn hơn mười tên sai dịch. “Mỗ, thôi quan của Đại Lý Tự – Trần Tế Nguyệt. Người tới, là người nào?!”</w:t>
      </w:r>
    </w:p>
    <w:p>
      <w:pPr>
        <w:pStyle w:val="BodyText"/>
      </w:pPr>
      <w:r>
        <w:t xml:space="preserve">“Phụng Kinh, theo lệnh của Kinh triệu doãn (một chức quan) đại nhân…” Sai dịch lập tức mềm nhũn. Mụ nội nó, không phải nói chỉ có vài tên bình dân bách tính sao? Nhưng tên đã lên dây không phát không được a! “Hai vị đại nhân, chuyện này, chuyện này vẫn nên được làm rõ a, mời đi hỏi một chút mà thôi, hỏi một chút thôi…”</w:t>
      </w:r>
    </w:p>
    <w:p>
      <w:pPr>
        <w:pStyle w:val="BodyText"/>
      </w:pPr>
      <w:r>
        <w:t xml:space="preserve">Trần Thập Thất được Thiết Hoàn đỡ gắng gượng đứng vững, “Ta là, gia chủ. Hỏi ta là được. Gia nhân trong nhà ta bị thương, thỉnh quan gia khoan dung nhường cho.”</w:t>
      </w:r>
    </w:p>
    <w:p>
      <w:pPr>
        <w:pStyle w:val="BodyText"/>
      </w:pPr>
      <w:r>
        <w:t xml:space="preserve">Kinh triệu doãn đại nhân còn sợ tiểu nương tử này thoái thác lấy cớ gia nhân mà chạy đây! Còn nói quan trọng nhất là phải bắt được tiểu nương tử này đến công đường. Như vậy thì quá tốt rồi.</w:t>
      </w:r>
    </w:p>
    <w:p>
      <w:pPr>
        <w:pStyle w:val="BodyText"/>
      </w:pPr>
      <w:r>
        <w:t xml:space="preserve">Tôn Ích xuống ngựa, theo sau Trần Thập Thất, Trần Tế Nguyệt cũng thu kiếm, cùng ở một bên.</w:t>
      </w:r>
    </w:p>
    <w:p>
      <w:pPr>
        <w:pStyle w:val="BodyText"/>
      </w:pPr>
      <w:r>
        <w:t xml:space="preserve">Bộ đầu mồ hôi tuôn ra như suối. Hắn thật đúng là không có can đảm đi lên xích người, đành phải la lớn mở đường. Trần Thập Thất quay đầu lại phân phó Kim Câu ở lại giải quyết hậu quả, liền dựa vào Thiết Hoàn, tập tễnh từng bước một mà đi.</w:t>
      </w:r>
    </w:p>
    <w:p>
      <w:pPr>
        <w:pStyle w:val="BodyText"/>
      </w:pPr>
      <w:r>
        <w:t xml:space="preserve">Hình ảnh nàng thực sự thê thảm đến đáng thương, nửa người toàn vết máu, cánh tay run rẩy cả nửa ngày cũng không thể vén tóc lên được, chỉ có thể buông rũ mái tóc trắng như tuyết dài qua gối, vẻ mặt mờ mịt, run run rẩy rẩy đi từng bước một.</w:t>
      </w:r>
    </w:p>
    <w:p>
      <w:pPr>
        <w:pStyle w:val="BodyText"/>
      </w:pPr>
      <w:r>
        <w:t xml:space="preserve">Dân chúng vây xem náo nhiệt đáy lòng tuôn ra thương tiếc, thực sự là, quá khi dễ người rồi. Rõ ràng là bị cướp giết, lại khăng khăng vu cáo là ‘dùng binh khí đánh nhau’. Sau lại châu đầu ghé tai nghe đâu đó chính là Trần Bồi Hồi nương tử, mọi người xuất hiện vẻ mặt ‘bừng tỉnh đại ngộ’, bi thương càng sâu hơn, ánh mắt nhìn sai dịch cũng càng phát ra vẻ bất thiện hơn, người cũng càng tụ tập lại nhiều hơn.</w:t>
      </w:r>
    </w:p>
    <w:p>
      <w:pPr>
        <w:pStyle w:val="Compact"/>
      </w:pPr>
      <w:r>
        <w:t xml:space="preserve">Trước nay luôn hùng hổ như sói như hổ, nha dịch của Kinh triệu doãn kia, cảm giác như bị gai bắn sau lưng, sởn cả tóc gáy.</w:t>
      </w:r>
      <w:r>
        <w:br w:type="textWrapping"/>
      </w:r>
      <w:r>
        <w:br w:type="textWrapping"/>
      </w:r>
    </w:p>
    <w:p>
      <w:pPr>
        <w:pStyle w:val="Heading2"/>
      </w:pPr>
      <w:bookmarkStart w:id="37" w:name="chương-16"/>
      <w:bookmarkEnd w:id="37"/>
      <w:r>
        <w:t xml:space="preserve">15. Chương 16</w:t>
      </w:r>
    </w:p>
    <w:p>
      <w:pPr>
        <w:pStyle w:val="Compact"/>
      </w:pPr>
      <w:r>
        <w:br w:type="textWrapping"/>
      </w:r>
      <w:r>
        <w:br w:type="textWrapping"/>
      </w:r>
    </w:p>
    <w:p>
      <w:pPr>
        <w:pStyle w:val="BodyText"/>
      </w:pPr>
      <w:r>
        <w:t xml:space="preserve">Chương 16</w:t>
      </w:r>
    </w:p>
    <w:p>
      <w:pPr>
        <w:pStyle w:val="BodyText"/>
      </w:pPr>
      <w:r>
        <w:t xml:space="preserve">Kinh triệu doãn chờ đến không kiên nhẫn nổi nữa, vừa thấy tên sai dịch vội vàng chạy vào, liền nghiêm mặt hỏi, “Phạm nhân đâu?”</w:t>
      </w:r>
    </w:p>
    <w:p>
      <w:pPr>
        <w:pStyle w:val="BodyText"/>
      </w:pPr>
      <w:r>
        <w:t xml:space="preserve">Sai dịch há miệng, lau mồ hôi hột trên trán, “Thập Thất nương tử… đang khuyên dân chúng rời đi, nói là trời sắp đổ mưa.”</w:t>
      </w:r>
    </w:p>
    <w:p>
      <w:pPr>
        <w:pStyle w:val="BodyText"/>
      </w:pPr>
      <w:r>
        <w:t xml:space="preserve">Người kinh thành chính là nhàn rỗi không có gì làm, mỗi lần mở đường đều chen chen nhốn nháo, hắn sớm đã nghe thấy tiếng ồn ào rồi. Cười lạnh một tiếng, “Tin nàng ta được sao, giả thần giả quỷ… Vừa vặn trước tiên trị luôn tội vọng ngôn (nói bậy) của nàng ta!”</w:t>
      </w:r>
    </w:p>
    <w:p>
      <w:pPr>
        <w:pStyle w:val="BodyText"/>
      </w:pPr>
      <w:r>
        <w:t xml:space="preserve">Xét đánh Đùng~ một một tiếng, mưa to ầm ầm. Nhưng áp đảo hơn cả tiếng mưa to chính là tiếng dân chúng ồ lên. Cái này, cái này… Kinh triệu doãn sợ đến rớt kinh đường mộc, há hốc nhìn nóc nhà, sau lưng chảy ròng ròng mồ hôi lạnh.</w:t>
      </w:r>
    </w:p>
    <w:p>
      <w:pPr>
        <w:pStyle w:val="BodyText"/>
      </w:pPr>
      <w:r>
        <w:t xml:space="preserve">“Đại nhân, người bên ngoài đã đứng kín hai con phố, mưa to đuổi cũng không đi…” Một sai dịch khác hấp tấp chạy vào, “Đều ở đây kêu oan thay cho Thập Thất nương tử.”</w:t>
      </w:r>
    </w:p>
    <w:p>
      <w:pPr>
        <w:pStyle w:val="BodyText"/>
      </w:pPr>
      <w:r>
        <w:t xml:space="preserve">…Thiên nộ nhân oán.</w:t>
      </w:r>
    </w:p>
    <w:p>
      <w:pPr>
        <w:pStyle w:val="BodyText"/>
      </w:pPr>
      <w:r>
        <w:t xml:space="preserve">Kinh triệu doãn hối hận a, hối hận không kịp. Hối hận không nên vì chút vàng bạc và những lời hứa hẹn hư vô mà tưởng là thật, ngược lại đi xì mũi khinh bỉ ‘thần tích’ thay trời phẫn nộ. (thần tích: dấu hiệu thần kỳ)</w:t>
      </w:r>
    </w:p>
    <w:p>
      <w:pPr>
        <w:pStyle w:val="BodyText"/>
      </w:pPr>
      <w:r>
        <w:t xml:space="preserve">Cho dù sau lưng có dựa vào thiên gia… suy cho cùng cũng là người phàm. Tuy nhiên đã bức đến trước mắt chính là ông trời a, đám dân biến chen chúc đông nghịt ngay cả mưa to cũng không đuổi đi được sợ rằng sẽ nháo đến nha môn a!</w:t>
      </w:r>
    </w:p>
    <w:p>
      <w:pPr>
        <w:pStyle w:val="BodyText"/>
      </w:pPr>
      <w:r>
        <w:t xml:space="preserve">Trần Tế Nguyệt liếc nhìn Trần Thập Thất một cái, nàng bất đắc dĩ nói nhỏ, “Mùa hè, sau buổi trưa thường hay có sấm chớp mưa rào. Đây là nguyên nhân.”</w:t>
      </w:r>
    </w:p>
    <w:p>
      <w:pPr>
        <w:pStyle w:val="BodyText"/>
      </w:pPr>
      <w:r>
        <w:t xml:space="preserve">Tôn Ích đầy hứng thú nhìn hai người họ. Đều là họ Trần, cái tên Thôi quan mặt băng sơn kia còn miễn cưỡng giải thích, là họ hàng xa thật sao? Chậc, đơn giản vậy sao? Thanh niên a thanh niên, quả nhiên đều là thanh niên. Bất quá cũng thực lợi hại a, ngẩng đầu rõ ràng là trời trong xanh không một gợn mây, tiểu nương tử này vừa mở miệng nói, liền có mưa. So với bọn khốn thần thần đạo đạo ở Thái Sử cục kia thì lợi hại hơn rất nhiều.</w:t>
      </w:r>
    </w:p>
    <w:p>
      <w:pPr>
        <w:pStyle w:val="BodyText"/>
      </w:pPr>
      <w:r>
        <w:t xml:space="preserve">Hắn sờ sờ mũi, tự báo tên họ tước vị, Trần Tế Nguyệt cũng vậy. Trần Thập Thất sắc mặt trắng bệch được Thiết Hoàn đỡ, tiến lên quỳ xuống: “Dân phụ Trần thị Bồi Hồi, bái kiến đại nhân.”</w:t>
      </w:r>
    </w:p>
    <w:p>
      <w:pPr>
        <w:pStyle w:val="BodyText"/>
      </w:pPr>
      <w:r>
        <w:t xml:space="preserve">Kinh triệu doãn run lên một cái, hiện tại hắn thực sự rất muốn quỳ… Trước mắt là thần tiên nương tử biết hô phong hoán vũ, sai lôi dẫn điện a! Lại càng không ổn là, còn có hai mệnh quan triều đình ở đây!</w:t>
      </w:r>
    </w:p>
    <w:p>
      <w:pPr>
        <w:pStyle w:val="BodyText"/>
      </w:pPr>
      <w:r>
        <w:t xml:space="preserve">Sư gia âm thầm kéo kéo tay áo Kinh triệu doãn, hắn lập tức trừng mắt qua. Thế này thẩm vấn kiểu nào? Ngươi chỉ ta?</w:t>
      </w:r>
    </w:p>
    <w:p>
      <w:pPr>
        <w:pStyle w:val="BodyText"/>
      </w:pPr>
      <w:r>
        <w:t xml:space="preserve">“Đại nhân, dù sao đắc tội cũng đã đắc tội rồi. Cứ tống vào trong lao đi… dứt khoát cho xong…”</w:t>
      </w:r>
    </w:p>
    <w:p>
      <w:pPr>
        <w:pStyle w:val="BodyText"/>
      </w:pPr>
      <w:r>
        <w:t xml:space="preserve">Kinh triệu doãn lại ngoan trừng sư gia một cái, lo lắng ngước đầu lên nhìn nóc nhà. Nhưng mà không sai, cũng đã đắc tội rồi. Nếu thật sự bỏ qua… Sợ rằng hắn sẽ biến thành người chịu tội thay cho người khác.</w:t>
      </w:r>
    </w:p>
    <w:p>
      <w:pPr>
        <w:pStyle w:val="BodyText"/>
      </w:pPr>
      <w:r>
        <w:t xml:space="preserve">Vỗ kinh đường mộc, hắn bắt đầu quát hỏi Trần Thập Thất.</w:t>
      </w:r>
    </w:p>
    <w:p>
      <w:pPr>
        <w:pStyle w:val="BodyText"/>
      </w:pPr>
      <w:r>
        <w:t xml:space="preserve">Thông thường mà nói, con gái nhà lành thà rằng thắt cổ tự tử chứ không muốn lên công đường, lên công đường ai cũng khóc sướt mướt. Cho dù cố gắng trấn tĩnh, hù dọa một cái thể nào cũng hoảng loạn khóc thút thít. Chỉ mỗi khóc thôi là dễ xử lý rồi, có là tội danh gì cũng có thể tùy tiện gán được.</w:t>
      </w:r>
    </w:p>
    <w:p>
      <w:pPr>
        <w:pStyle w:val="BodyText"/>
      </w:pPr>
      <w:r>
        <w:t xml:space="preserve">Vấn đề là, Trần Thập Thất này, sắc mặt trắng bệch lung lay sắp đổ, vết máu trên mặt đã khô, ngược lại không hề chảy một giọt nước mắt, trung khí không đủ lại nói năng rất mạch lạc rõ ràng… những tên ‘tụng côn’* quanh năm lên công đường cũng không lợi hại được như nàng!</w:t>
      </w:r>
    </w:p>
    <w:p>
      <w:pPr>
        <w:pStyle w:val="BodyText"/>
      </w:pPr>
      <w:r>
        <w:t xml:space="preserve">(*tụng côn: cách gọi cũ, chỉ những người xui khiến người khác lên tòa để mình ở giữa chiếm lợi, hiện đại gọi là những tên luật sư không có đạo đức, hèn hạ.)</w:t>
      </w:r>
    </w:p>
    <w:p>
      <w:pPr>
        <w:pStyle w:val="BodyText"/>
      </w:pPr>
      <w:r>
        <w:t xml:space="preserve">“Nói như thế là lỗi của bản quan ư?” Kinh triệu doãn sừng sộ.</w:t>
      </w:r>
    </w:p>
    <w:p>
      <w:pPr>
        <w:pStyle w:val="BodyText"/>
      </w:pPr>
      <w:r>
        <w:t xml:space="preserve">“Đại nhân chủ chưởng mọi việc trong kinh thành, hình sự nguyên bản chỉ là chuyện vụn vặt.” Trần Thập Thất hữu khí vô lực nói, “Dân phụ chỉ là không rõ, vì sao đau khổ chống đỡ nửa canh giờ, đến cứu viện lại là thống lĩnh đại nhân của phủ An Thân Vương, chứ không phải là Binh mã giám của kinh thành…”</w:t>
      </w:r>
    </w:p>
    <w:p>
      <w:pPr>
        <w:pStyle w:val="BodyText"/>
      </w:pPr>
      <w:r>
        <w:t xml:space="preserve">Phải a. Kinh triệu doãn bỗng nhiên thông suốt. Chuyện này đâu có liên quan gì đến mình nha? Đánh chừng gần một canh giờ, cóc cần biết là họ dùng binh khí đánh nhau hay là cướp giết, nên xuất đầu phải là Binh mã giám kinh thành a! Ây dà, bảo sao tặng vàng bạc hứa hẹn tiền đồ với hắn… Nguyên lai là tên Hầu gia khốn kiếp kia đem hắn ra hứng đầu gió!</w:t>
      </w:r>
    </w:p>
    <w:p>
      <w:pPr>
        <w:pStyle w:val="BodyText"/>
      </w:pPr>
      <w:r>
        <w:t xml:space="preserve">Được rồi, tình tiết vụ án đã rõ ràng: Trần thị trên đường vô cớ bị cướp giết, An Thân Vương phi đợi mãi không thấy Trần thị đến bắt mạch, phái thị vệ Tôn thống lĩnh dẫn người đi đón, tình cờ gặp nguy bèn ‘rút đao tương trợ’. Trần thôi quan phá án đi ngang qua, ‘nghĩa bất dung từ’ cũng xáp vô đánh cường đạo.</w:t>
      </w:r>
    </w:p>
    <w:p>
      <w:pPr>
        <w:pStyle w:val="BodyText"/>
      </w:pPr>
      <w:r>
        <w:t xml:space="preserve">Nhân chứng vật chứng đầy đủ, phản kháng cướp giết nên xét vô tội, Trần thị ngay lập tức được phóng thích.</w:t>
      </w:r>
    </w:p>
    <w:p>
      <w:pPr>
        <w:pStyle w:val="BodyText"/>
      </w:pPr>
      <w:r>
        <w:t xml:space="preserve">Cũng theo cơn mưa tạnh, vụ án này liền rõ ràng được giải quyết.</w:t>
      </w:r>
    </w:p>
    <w:p>
      <w:pPr>
        <w:pStyle w:val="BodyText"/>
      </w:pPr>
      <w:r>
        <w:t xml:space="preserve">Điều khiến cho Kinh triệu doãn có hơi tức tối là, Trần Thập Thất bước ra khỏi công đường, bách tính kêu lên không phải là “Đại nhân anh minh”, mà là “Ông trời có mắt nhìn rõ mọi việc”.</w:t>
      </w:r>
    </w:p>
    <w:p>
      <w:pPr>
        <w:pStyle w:val="BodyText"/>
      </w:pPr>
      <w:r>
        <w:t xml:space="preserve">Từ chối đủ điều không xong, cuối cùng Trần Thập Thất ngồi trên cáng tre, được chúng bách tính hoan hô vây quanh trở về. Thống lĩnh thị vệ Tôn Ích thì cười tủm tỉm dẫn theo đám thị vệ của Vương phủ thẳng một đường đưa nàng đến cửa nhà, hơn nữa còn rất cung kính thi lễ rồi mới rời đi. Trần Tế Nguyệt trái lại rất thành thật không khách khí đẩy Thiết Hoàn ra, dìu Trần Thập Thất đi vào.</w:t>
      </w:r>
    </w:p>
    <w:p>
      <w:pPr>
        <w:pStyle w:val="BodyText"/>
      </w:pPr>
      <w:r>
        <w:t xml:space="preserve">“Đi chuẩn bị nước, không thấy nương tử các ngươi chật vật thế này sao?” Trần Tế Nguyệt quát, trực tiếp thẳng đường kéo Trần Thập Thất vào trong phòng.</w:t>
      </w:r>
    </w:p>
    <w:p>
      <w:pPr>
        <w:pStyle w:val="BodyText"/>
      </w:pPr>
      <w:r>
        <w:t xml:space="preserve">“Đây là khuê phòng của ta.” Trần Thập Thất nhíu mày.</w:t>
      </w:r>
    </w:p>
    <w:p>
      <w:pPr>
        <w:pStyle w:val="BodyText"/>
      </w:pPr>
      <w:r>
        <w:t xml:space="preserve">Trần Tế Nguyệt trừng nàng, nghiến răng trèo trẹo, “… Lần đầu tiên trong đời ta muốn đánh nữ nhân.”</w:t>
      </w:r>
    </w:p>
    <w:p>
      <w:pPr>
        <w:pStyle w:val="BodyText"/>
      </w:pPr>
      <w:r>
        <w:t xml:space="preserve">Trần Thập Thất bật cười, hơi khập khiễng đi tới chậu rửa mặt, nghĩ muốn vắt khăn lau mặt, phát hiện cánh tay vẫn run rẩy lợi hại, không tài nào vắt được.</w:t>
      </w:r>
    </w:p>
    <w:p>
      <w:pPr>
        <w:pStyle w:val="BodyText"/>
      </w:pPr>
      <w:r>
        <w:t xml:space="preserve">Tinh thần rệu rã, cái thân thể rách nát này của nàng hoàn toàn không nên thân.</w:t>
      </w:r>
    </w:p>
    <w:p>
      <w:pPr>
        <w:pStyle w:val="BodyText"/>
      </w:pPr>
      <w:r>
        <w:t xml:space="preserve">Trần Tế Nguyệt một phen đoạt lấy, thiếu chút nữa vắt rách tấm khăn, ấn nàng ngồi xuống đệm, lung tung lau vết máu trên mặt nàng. Ngữ khí vẫn rất sắc bén, “Ngươi có tìm được một sợi tóc đen nào không?”</w:t>
      </w:r>
    </w:p>
    <w:p>
      <w:pPr>
        <w:pStyle w:val="BodyText"/>
      </w:pPr>
      <w:r>
        <w:t xml:space="preserve">“Không có. Rất nghiêm túc tìm… thật không có.”</w:t>
      </w:r>
    </w:p>
    <w:p>
      <w:pPr>
        <w:pStyle w:val="BodyText"/>
      </w:pPr>
      <w:r>
        <w:t xml:space="preserve">Trần Tế Nguyệt thực sự rất muốn bóp chết nàng. Phải phải phải, nàng cái gì cũng được xem là vô cùng minh bạch, trí tuệ đến gần như là yêu. Nhưng nàng suy nghĩ hết lòng kết quả chính là không còn lấy một sợi tóc đen, mặc dù hắn không hiểu về y lý cũng nhìn ra được khí sắc của nàng mỗi ngày một xấu đi.</w:t>
      </w:r>
    </w:p>
    <w:p>
      <w:pPr>
        <w:pStyle w:val="BodyText"/>
      </w:pPr>
      <w:r>
        <w:t xml:space="preserve">“Cầu vẹn toàn giả, vô nhất toàn.” mặt Trần Tế Nguyệt càng xanh.</w:t>
      </w:r>
    </w:p>
    <w:p>
      <w:pPr>
        <w:pStyle w:val="BodyText"/>
      </w:pPr>
      <w:r>
        <w:t xml:space="preserve">(* Cầu vẹn toàn giả, vô nhất toàn: nếu mưu cầu an toàn tuyệt đối, không gì sơ hở, vậy thì một chút an toàn cũng không có. Ý chỉ trong tác chiến phải có dũng khí dám mạo hiểm.)</w:t>
      </w:r>
    </w:p>
    <w:p>
      <w:pPr>
        <w:pStyle w:val="BodyText"/>
      </w:pPr>
      <w:r>
        <w:t xml:space="preserve">Trần Thập Thất cúi đầu, “Đúng. Ta vì thù riêng mà gây nguy hiểm cho quý Bộ khúc, ta đã suy tính không đủ chu toàn.”</w:t>
      </w:r>
    </w:p>
    <w:p>
      <w:pPr>
        <w:pStyle w:val="BodyText"/>
      </w:pPr>
      <w:r>
        <w:t xml:space="preserve">Trần Tế Nguyệt cũng không nhịn được nữa, rống giận một tiếng với nàng.</w:t>
      </w:r>
    </w:p>
    <w:p>
      <w:pPr>
        <w:pStyle w:val="BodyText"/>
      </w:pPr>
      <w:r>
        <w:t xml:space="preserve">Nàng mệt mỏi rã rời dựa vào chiếc bàn thấp, nhợt nhạt cười, “Ta biết ý tứ của ngài… Chỉ là cảm thấy, vẫn chưa tới tình cảnh kinh động đến thiếu chủ. Kế sách này của Hải Ninh Hầu, thật ra là một liên hoàn kế không tệ. Nếu quả thật ta chỉ mang theo gia đinh bình thường, bên người cũng là hai nha đầu bình thường, giết sạch chúng ta chẳng qua là trong nháy mắt mà thôi. Nếu may mắn còn sống sót, cũng sẽ bị Kinh triệu doãn bắt đi, rồi cũng chết oan trong đại lao… Sau đó chuyện này liền xóa sạch.”</w:t>
      </w:r>
    </w:p>
    <w:p>
      <w:pPr>
        <w:pStyle w:val="BodyText"/>
      </w:pPr>
      <w:r>
        <w:t xml:space="preserve">“Đáng tiếc, ta rất hiểu rõ Hải Ninh Hầu, nhưng Hải Ninh Hầu lại hoàn toàn không hiểu ta. Ta gả cho hắn hai năm, nắm được mấy năm nhân tình vãng lai của hắn.”</w:t>
      </w:r>
    </w:p>
    <w:p>
      <w:pPr>
        <w:pStyle w:val="BodyText"/>
      </w:pPr>
      <w:r>
        <w:t xml:space="preserve">Nàng trầm mặc. Đã từng, nàng cũng từng ôm cái nguyện vọng ‘bạch thủ giai lão’ nực cười kia. Gả cũng đã gả rồi, còn có thể làm sao bây giờ. Lúc ban đầu, cũng từng có lưỡng tình tương duyệt đó… nhưng chưa tới nửa năm thì phải.</w:t>
      </w:r>
    </w:p>
    <w:p>
      <w:pPr>
        <w:pStyle w:val="BodyText"/>
      </w:pPr>
      <w:r>
        <w:t xml:space="preserve">“Cho nên liệu trước tiên cơ là rất quan trọng.” Trần Thập Thất lên tinh thần, mỉm cười nói.</w:t>
      </w:r>
    </w:p>
    <w:p>
      <w:pPr>
        <w:pStyle w:val="BodyText"/>
      </w:pPr>
      <w:r>
        <w:t xml:space="preserve">Trần Tế Nguyệt nói không nên lời tâm tình của mình. Có chút khổ sở, có chút tức giận, có chút chua chát… thậm chí có một chút thương tiếc.</w:t>
      </w:r>
    </w:p>
    <w:p>
      <w:pPr>
        <w:pStyle w:val="BodyText"/>
      </w:pPr>
      <w:r>
        <w:t xml:space="preserve">Hai kẻ đốn mạt kia hủy hoại nàng. Cho dù tính mạng có thoát được, nàng cũng không còn có thể sinh đẻ được nữa. Hủy hoại nàng đến mức… triệt để như thế.</w:t>
      </w:r>
    </w:p>
    <w:p>
      <w:pPr>
        <w:pStyle w:val="BodyText"/>
      </w:pPr>
      <w:r>
        <w:t xml:space="preserve">“Là Hiệp Mặc chúng ta mời cô đến, là chúng ta!” Trần Tế Nguyệt phát hỏa, “Vượt lửa qua sông, chết không chùn bước! Không phải là phủ An Thân Vương ngoài đường ngoài xá gì đó! Đã tính kế thì tính triệt để một chút, thống khoái một chút! Vốn lẽ phải xem cô là Cự Tử, đây là điều kiện mà cũng là lời thề! Việc của Cự Tử cũng không phải là thù riêng!”</w:t>
      </w:r>
    </w:p>
    <w:p>
      <w:pPr>
        <w:pStyle w:val="Compact"/>
      </w:pPr>
      <w:r>
        <w:t xml:space="preserve">“À, vậy sao.” Trần Thập Thất ánh mắt ôn nhu, “Được, ta hiểu rồi.”</w:t>
      </w:r>
      <w:r>
        <w:br w:type="textWrapping"/>
      </w:r>
      <w:r>
        <w:br w:type="textWrapping"/>
      </w:r>
    </w:p>
    <w:p>
      <w:pPr>
        <w:pStyle w:val="Heading2"/>
      </w:pPr>
      <w:bookmarkStart w:id="38" w:name="chương-17"/>
      <w:bookmarkEnd w:id="38"/>
      <w:r>
        <w:t xml:space="preserve">16. Chương 17</w:t>
      </w:r>
    </w:p>
    <w:p>
      <w:pPr>
        <w:pStyle w:val="Compact"/>
      </w:pPr>
      <w:r>
        <w:br w:type="textWrapping"/>
      </w:r>
      <w:r>
        <w:br w:type="textWrapping"/>
      </w:r>
    </w:p>
    <w:p>
      <w:pPr>
        <w:pStyle w:val="BodyText"/>
      </w:pPr>
      <w:r>
        <w:t xml:space="preserve">Chương 17</w:t>
      </w:r>
    </w:p>
    <w:p>
      <w:pPr>
        <w:pStyle w:val="BodyText"/>
      </w:pPr>
      <w:r>
        <w:t xml:space="preserve">Trần Thập Thất bị bệnh.</w:t>
      </w:r>
    </w:p>
    <w:p>
      <w:pPr>
        <w:pStyle w:val="BodyText"/>
      </w:pPr>
      <w:r>
        <w:t xml:space="preserve">Sau khi tắm rửa thay quần áo, nàng kiên trì đi thăm mười sáu Bộ khúc trong lời Kim Câu Thiết Hoàn nói, hoàn toàn vứt bỏ nguyên tắc “Chỉ khám cho nữ nhân”.</w:t>
      </w:r>
    </w:p>
    <w:p>
      <w:pPr>
        <w:pStyle w:val="BodyText"/>
      </w:pPr>
      <w:r>
        <w:t xml:space="preserve">Hiện tại những người này là người của nàng, không phân chia nam nữ.</w:t>
      </w:r>
    </w:p>
    <w:p>
      <w:pPr>
        <w:pStyle w:val="BodyText"/>
      </w:pPr>
      <w:r>
        <w:t xml:space="preserve">Kéo được hai người đặc biệt nghiêm trọng ra khỏi Quỷ môn quan, sau khi xác định toàn thể không việc gì… Nàng liền thẳng tắp ngã xuống.</w:t>
      </w:r>
    </w:p>
    <w:p>
      <w:pPr>
        <w:pStyle w:val="BodyText"/>
      </w:pPr>
      <w:r>
        <w:t xml:space="preserve">Đại phu lải nhải nửa ngày, gì mà suy nghĩ quá mức, nguyên khí hao tổn đã đến gốc rễ… nói trắng ra, là nàng đương yên đương lành làm mình bị mệt đến bệnh.</w:t>
      </w:r>
    </w:p>
    <w:p>
      <w:pPr>
        <w:pStyle w:val="BodyText"/>
      </w:pPr>
      <w:r>
        <w:t xml:space="preserve">Một ngày nọ, vừa ra khỏi Đại Lý Tự, Trần Tế Nguyệt liền nghiến răng nghiến lợi đến tòa nhà của Trần Thập Thất “giám sát”, sau đó bị hắn phát hiện Thập Thất nương tử tính kế quá nhiều cứ thế mém tính luôn cái mạng của mình gần như không còn kia, cư nhiên còn nhờ người không khiêng cũng phải ép khiêng mình đến phủ Bách Thắng Hầu bắt mạch bình an.</w:t>
      </w:r>
    </w:p>
    <w:p>
      <w:pPr>
        <w:pStyle w:val="BodyText"/>
      </w:pPr>
      <w:r>
        <w:t xml:space="preserve">Hắn chưa từng có suy nghĩ muốn đánh một nữ nhân như lúc này, vô cùng muốn, muốn đến tột bậc.</w:t>
      </w:r>
    </w:p>
    <w:p>
      <w:pPr>
        <w:pStyle w:val="BodyText"/>
      </w:pPr>
      <w:r>
        <w:t xml:space="preserve">“Trần Thập Thất.” Hắn đè nén cơn giận ẩn ẩn như sấm.</w:t>
      </w:r>
    </w:p>
    <w:p>
      <w:pPr>
        <w:pStyle w:val="BodyText"/>
      </w:pPr>
      <w:r>
        <w:t xml:space="preserve">“Ta không phải phong hàn, sẽ không làm lây bệnh.” Trần Thập Thất hữu khí vô lực nói.</w:t>
      </w:r>
    </w:p>
    <w:p>
      <w:pPr>
        <w:pStyle w:val="BodyText"/>
      </w:pPr>
      <w:r>
        <w:t xml:space="preserve">“Trần Thập Thất!” Trần Tế Nguyệt bạo rống lên.</w:t>
      </w:r>
    </w:p>
    <w:p>
      <w:pPr>
        <w:pStyle w:val="BodyText"/>
      </w:pPr>
      <w:r>
        <w:t xml:space="preserve">“…Ta nghe rồi, ngươi không cần lớn tiếng như vậy.” Nàng hết cách đành bao dung nhìn Trần Tế Nguyệt.</w:t>
      </w:r>
    </w:p>
    <w:p>
      <w:pPr>
        <w:pStyle w:val="BodyText"/>
      </w:pPr>
      <w:r>
        <w:t xml:space="preserve">Trần Tế Nguyệt xoay người rời đi, đi ra sân dùng cây cung sắt bắn hết ba túi tên mới cảm thấy không còn muốn đánh nữ nhân kia nữa. Thân thể hư nhược thế kia, rách nát đến không còn gì thế kia! Bắc Trần bọn họ là cái loại người hà khắc, không hợp nhân tình đến mức không cho phép đại phu sinh bệnh sao?</w:t>
      </w:r>
    </w:p>
    <w:p>
      <w:pPr>
        <w:pStyle w:val="BodyText"/>
      </w:pPr>
      <w:r>
        <w:t xml:space="preserve">Quý Kỳ nương khỏe mạnh đến không cần bà đỡ cũng có thể tự mình sinh con, ngươi còn đi xem cái gì? Có cái gì mà xem?</w:t>
      </w:r>
    </w:p>
    <w:p>
      <w:pPr>
        <w:pStyle w:val="BodyText"/>
      </w:pPr>
      <w:r>
        <w:t xml:space="preserve">Thở đều, thở thật sâu, bình tĩnh lại. Đừng bảo là rống nàng, cho đù có đánh nàng cũng vô ích. Nữ nhân kia chính là một tảng đá, đi tức giận với một cục đá mới đúng là đồ ngu.</w:t>
      </w:r>
    </w:p>
    <w:p>
      <w:pPr>
        <w:pStyle w:val="BodyText"/>
      </w:pPr>
      <w:r>
        <w:t xml:space="preserve">Hít thở… ủa… thơm quá?!</w:t>
      </w:r>
    </w:p>
    <w:p>
      <w:pPr>
        <w:pStyle w:val="BodyText"/>
      </w:pPr>
      <w:r>
        <w:t xml:space="preserve">Hương?</w:t>
      </w:r>
    </w:p>
    <w:p>
      <w:pPr>
        <w:pStyle w:val="BodyText"/>
      </w:pPr>
      <w:r>
        <w:t xml:space="preserve">Trời chưa hoàn toàn tối, đi theo mùi hương, phát hiện hậu viện đầy… hoa hồng. Đỏ vàng trắng… mỗi màu mỗi dạng, có lớn như nắm tay, có nhỏ như đồng tiền, trong bồn hoặc hũ, một biển hoa hồng.</w:t>
      </w:r>
    </w:p>
    <w:p>
      <w:pPr>
        <w:pStyle w:val="BodyText"/>
      </w:pPr>
      <w:r>
        <w:t xml:space="preserve">Kim Câu tìm được hậu viện, “Ặc, đây là… bình dân bách tính đưa tới. Bởi vì Thập Thất nương tử không nhận quà, chỉ là thấy hoa liền dừng chân. Chủng loại cũng không phải là loại quá danh quý gì, còn có loại là do đào từ đất hoang đến, nhiều gai hơn. Bọn họ lúc nào cũng bỏ hoa xuống liền chạy, muốn trả tiền cũng không được… Kỳ thực bên ngoài dọc theo tường bày càng nhiều, còn có người thắp hương cúi chào đấy ạ.”</w:t>
      </w:r>
    </w:p>
    <w:p>
      <w:pPr>
        <w:pStyle w:val="BodyText"/>
      </w:pPr>
      <w:r>
        <w:t xml:space="preserve">Nữ nhân này. Nữ nhân khẩu thị tâm phi. Tính kế người lợi dụng người, lại càng là người chân tâm ôm áy náy như thế.</w:t>
      </w:r>
    </w:p>
    <w:p>
      <w:pPr>
        <w:pStyle w:val="BodyText"/>
      </w:pPr>
      <w:r>
        <w:t xml:space="preserve">Căn bản không cần như vậy.</w:t>
      </w:r>
    </w:p>
    <w:p>
      <w:pPr>
        <w:pStyle w:val="BodyText"/>
      </w:pPr>
      <w:r>
        <w:t xml:space="preserve">Hắn rốt cục cũng bình tĩnh lại được, lại có chút phiền muộn… nhưng cũng không kéo dài lâu lắm, quay về phòng liền nhìn thấy Trần Thập Thất đứng ngoài hành lang hứng gió.</w:t>
      </w:r>
    </w:p>
    <w:p>
      <w:pPr>
        <w:pStyle w:val="BodyText"/>
      </w:pPr>
      <w:r>
        <w:t xml:space="preserve">“Cô không muốn sống nữa ư! Còn muốn thêm một tầng phong hàn phải không?” thái dương Trần Tế Nguyệt rốt cục cũng lộ gân xanh.</w:t>
      </w:r>
    </w:p>
    <w:p>
      <w:pPr>
        <w:pStyle w:val="BodyText"/>
      </w:pPr>
      <w:r>
        <w:t xml:space="preserve">“Ăn cơm mà.” Trần Thập Thất cười khổ, “Thiếu chủ, ta thực sự không có bệnh gì, chỉ là hơi mệt mỏi chút thôi. Ngài cũng không thể ở trong khuê phòng ta ăn cơm chứ?”</w:t>
      </w:r>
    </w:p>
    <w:p>
      <w:pPr>
        <w:pStyle w:val="BodyText"/>
      </w:pPr>
      <w:r>
        <w:t xml:space="preserve">Những thứ lễ lạc rối rắm của đám thư sinh quèn Nam Trần ra vẻ ta đây kia! Để ý cô nam quả nữ không cùng phòng cái quái gì.</w:t>
      </w:r>
    </w:p>
    <w:p>
      <w:pPr>
        <w:pStyle w:val="BodyText"/>
      </w:pPr>
      <w:r>
        <w:t xml:space="preserve">Bất quá hắn vẫn xị mặt, một người một bàn ngồi đối nhau ăn cơm. Vào kinh mới mấy tháng, tất cả tóc đều đã biến thành màu bạc, không kiên nhẫn búi tóc, xõa xuống uốn lượn đầy sàn như ánh trăng. Nguyên bản đã gầy yếu, hiện tại trông càng tiều tụy.</w:t>
      </w:r>
    </w:p>
    <w:p>
      <w:pPr>
        <w:pStyle w:val="BodyText"/>
      </w:pPr>
      <w:r>
        <w:t xml:space="preserve">Kỳ thực, nàng vẫn rất đẹp. Giống như vẻ đẹp của hoa lúc gần héo tàn. Thế nhưng, không đành lòng phá nát.</w:t>
      </w:r>
    </w:p>
    <w:p>
      <w:pPr>
        <w:pStyle w:val="BodyText"/>
      </w:pPr>
      <w:r>
        <w:t xml:space="preserve">Trần Tế Nguyệt đánh vỡ yên lặng, “Hải Ninh Hầu từ chức tổng đốc Binh mã giám kinh thành, do An Thân Vương tiếp nhận chức vụ.”</w:t>
      </w:r>
    </w:p>
    <w:p>
      <w:pPr>
        <w:pStyle w:val="BodyText"/>
      </w:pPr>
      <w:r>
        <w:t xml:space="preserve">“Đây chỉ là bước đầu tiên, thế nhưng là một bước không tệ.” Trần Thập Thất quả nhiên tinh thần tốt hơn, “Hoàng thượng kỳ thực cũng đầy cơ trí.”</w:t>
      </w:r>
    </w:p>
    <w:p>
      <w:pPr>
        <w:pStyle w:val="BodyText"/>
      </w:pPr>
      <w:r>
        <w:t xml:space="preserve">“Việc này cũng rất khó phủ nhận.” Trần Tế Nguyệt vừa ăn vừa nói, “Nguyên bản Hải Ninh Hầu sẽ tiếp nhận chức vụ quan trọng kia, chỉ bởi vì công chúa Nhu Nhiên và Thái tử là anh em ruột, nhưng cảm tình không hòa thuận. Chung quy hai vợ chồng bọn họ thanh danh không tốt… ở mọi mặt mà nói, bọn họ bị ép chỉ có thể trở thành cô thần của Hoàng thượng.”</w:t>
      </w:r>
    </w:p>
    <w:p>
      <w:pPr>
        <w:pStyle w:val="BodyText"/>
      </w:pPr>
      <w:r>
        <w:t xml:space="preserve">“Hải Ninh Hầu đi nhầm một bước.” Trần Thập Thất cúi đầu uống canh, “Thời điểm đó đáng lẽ phải có đội tuần tra của Binh mã giám kinh thành. Tự ý điều động, đem Binh mã giám xem là tài sản riêng, là tối kỵ.”</w:t>
      </w:r>
    </w:p>
    <w:p>
      <w:pPr>
        <w:pStyle w:val="BodyText"/>
      </w:pPr>
      <w:r>
        <w:t xml:space="preserve">Quả nhiên là nàng đã tính tới điểm đó!</w:t>
      </w:r>
    </w:p>
    <w:p>
      <w:pPr>
        <w:pStyle w:val="BodyText"/>
      </w:pPr>
      <w:r>
        <w:t xml:space="preserve">Nhưng Trần Tế Nguyệt lại không thoải mái lắm, thậm chí có cảm giác như nghẹn ở cổ họng. “… Cô hận hắn đến thế sao?”</w:t>
      </w:r>
    </w:p>
    <w:p>
      <w:pPr>
        <w:pStyle w:val="BodyText"/>
      </w:pPr>
      <w:r>
        <w:t xml:space="preserve">“Hận?” Trần Thập Thất kinh ngạc ngẩng đầu, “Ta hận hắn làm gì? Hắn chẳng qua là một tên khốn dã tâm bừng bừng mà thôi, sớm đã không còn quan hệ đến ta rồi.” Nàng nghiêm mặt, “Là bọn họ quá ức hiếp người. Rượu độc là Hoàng hậu ban cho, quốc lễ ta không thể không nhận. Nhưng bọn họ không nên ở ngay lúc ta bị độc chết, tung tờ hưu thư là ‘ác tật’. Có phúc cùng hưởng có họa cùng chịu, đây là đang vũ nhục ô miệt tất cả nữ nhi của Nam Trần Giang Nam ta.</w:t>
      </w:r>
    </w:p>
    <w:p>
      <w:pPr>
        <w:pStyle w:val="BodyText"/>
      </w:pPr>
      <w:r>
        <w:t xml:space="preserve">Công chúa Nhu Nhiên thông đồng với chồng trước của ta. Lỗi lầm không phải do ta, lại làm nhục ta mọi bề, thậm chí còn liên lụy đến người ngoài. Thiếu chủ không cảm thấy, như vậy thực sự quá ức hiếp người sao? Chẳng lẽ ta không nên báo thù riêng sao? Ta không muốn cho bọn họ chết thống khoái như vậy.”</w:t>
      </w:r>
    </w:p>
    <w:p>
      <w:pPr>
        <w:pStyle w:val="BodyText"/>
      </w:pPr>
      <w:r>
        <w:t xml:space="preserve">Trần Tế Nguyệt cảm thấy cơn nghẹn trong cổ họng biến mất tăm hơi, có cảm giác vui mừng khó hiểu. “Cô muốn đến trình độ nào?” Ngữ khí quả thật là hòa thuận trước nay chưa từng có.</w:t>
      </w:r>
    </w:p>
    <w:p>
      <w:pPr>
        <w:pStyle w:val="BodyText"/>
      </w:pPr>
      <w:r>
        <w:t xml:space="preserve">Hắn cao hứng như thế làm chi? Là ghét ác như thù (ghét kẻ ác như kẻ thù) sao? Trần Thập Thất cắn đũa nhìn hắn một hồi, “À, kỳ thực cũng không có gì. Bệnh vô sinh của công chúa Nhu Nhiên, ta có thể trị. Hơn nữa, e là thiên hạ chỉ có mỗi ta có thể trị.”</w:t>
      </w:r>
    </w:p>
    <w:p>
      <w:pPr>
        <w:pStyle w:val="BodyText"/>
      </w:pPr>
      <w:r>
        <w:t xml:space="preserve">“Cô muốn trị cho nàng ta?” Trần Tế Nguyệt kinh hãi.</w:t>
      </w:r>
    </w:p>
    <w:p>
      <w:pPr>
        <w:pStyle w:val="BodyText"/>
      </w:pPr>
      <w:r>
        <w:t xml:space="preserve">“Đương nhiên không.” Trần Thập Thất để đũa xuống, nghiêm mặt nói, “Quan hệ bạn bè giữa ta cùng với công chúa Nhu Nhiên từng có vết nứt, lý ra nên lảng tránh.” Ngữ khí chuyển thành nhẹ nhàng, “Những người khác thì không cần lảng tránh, ta đương nhiên sẽ trị được thỏa đáng, con nối dõi luôn luôn rất quan trọng.”</w:t>
      </w:r>
    </w:p>
    <w:p>
      <w:pPr>
        <w:pStyle w:val="BodyText"/>
      </w:pPr>
      <w:r>
        <w:t xml:space="preserve">…Đủ ác! Không chỉ ác, hơn nữa còn phi thường độc ác!</w:t>
      </w:r>
    </w:p>
    <w:p>
      <w:pPr>
        <w:pStyle w:val="BodyText"/>
      </w:pPr>
      <w:r>
        <w:t xml:space="preserve">“Như vậy phủ Hải Ninh Hầu căn bản không có đích tử thừa kế tước vị, công chúa ân ấm* thứ tử cũng không dùng được.” Trần Tế Nguyệt dùng ánh mắt có chút phức tạp nhìn Trần Thập Thất.</w:t>
      </w:r>
    </w:p>
    <w:p>
      <w:pPr>
        <w:pStyle w:val="BodyText"/>
      </w:pPr>
      <w:r>
        <w:t xml:space="preserve">(* Ân ấm: là một loại chế độ thế tập (cha truyền con nối) biến tướng ở thời đại thượng cổ Trung Quốc. Là chỉ những nhà có tổ tiên lập công mà được đãi ngộ nhập học hoặc nhập quan.)</w:t>
      </w:r>
    </w:p>
    <w:p>
      <w:pPr>
        <w:pStyle w:val="BodyText"/>
      </w:pPr>
      <w:r>
        <w:t xml:space="preserve">Nàng lại cười một tiếng, “Cửa sau phủ Hải Ninh Hầu thường khiêng ra thị tỳ đã chết. Ta trộm nghiệm qua một người… là có thai. Chiếu theo tính cách của công chúa Nhu Nhiên, Hải Ninh Hầu ngay cả thứ tử kế thừa tước vị cũng không thể.”</w:t>
      </w:r>
    </w:p>
    <w:p>
      <w:pPr>
        <w:pStyle w:val="BodyText"/>
      </w:pPr>
      <w:r>
        <w:t xml:space="preserve">Hải Ninh Hầu đương nhiệm là trưởng tử, hơn nữa lại là độc tử.</w:t>
      </w:r>
    </w:p>
    <w:p>
      <w:pPr>
        <w:pStyle w:val="BodyText"/>
      </w:pPr>
      <w:r>
        <w:t xml:space="preserve">“Tình hình tốt nhất là có con kế thừa,” Trần Thập Thất nhàn nhạt nói, “Nhưng tình huống càng có khả năng hơn là, Hoàng thượng thu hồi tước vị Hải Ninh Hầu.”</w:t>
      </w:r>
    </w:p>
    <w:p>
      <w:pPr>
        <w:pStyle w:val="BodyText"/>
      </w:pPr>
      <w:r>
        <w:t xml:space="preserve">Nguyên lai không có đủ ác, chỉ có ác hơn.</w:t>
      </w:r>
    </w:p>
    <w:p>
      <w:pPr>
        <w:pStyle w:val="BodyText"/>
      </w:pPr>
      <w:r>
        <w:t xml:space="preserve">“Nhưng Hải Ninh Hầu lại thấy người sang bắt quàng làm họ, thậm chí không tiếc thanh danh thông đồng thành gian, chỉ muốn trọng chấn gia uy, dã tâm cũng không nhỏ. Mặc dù Hoàng thượng thân thể còn cường tráng, Thái tử cũng đã thành niên, nhưng không sai biệt lắm lại là lúc tranh giành thượng vị.”</w:t>
      </w:r>
    </w:p>
    <w:p>
      <w:pPr>
        <w:pStyle w:val="BodyText"/>
      </w:pPr>
      <w:r>
        <w:t xml:space="preserve">Trần Thập Thất cười xinh đẹp đến dị thường, “Nhưng ta sẽ không cho hắn bất cứ cơ hội nào. Lôi hắn từ cái chức Binh mã giám kinh thành xuống chỉ là bước đầu tiên mà thôi.”</w:t>
      </w:r>
    </w:p>
    <w:p>
      <w:pPr>
        <w:pStyle w:val="BodyText"/>
      </w:pPr>
      <w:r>
        <w:t xml:space="preserve">Lại một cảm giác hàn ý cực chết khiếp lặng lẽ bốc trên lưng.</w:t>
      </w:r>
    </w:p>
    <w:p>
      <w:pPr>
        <w:pStyle w:val="BodyText"/>
      </w:pPr>
      <w:r>
        <w:t xml:space="preserve">Hoa hồng… hoa Bồi Hồi, quả nhiên vừa đẹp vừa thơm, xinh đẹp nở rộ bốn mùa. Nhưng dưới cánh hoa mềm mại lại là đầy gai sắc bén.</w:t>
      </w:r>
    </w:p>
    <w:p>
      <w:pPr>
        <w:pStyle w:val="BodyText"/>
      </w:pPr>
      <w:r>
        <w:t xml:space="preserve">“Ta ác độc như thế, dọa người sợ sao?” Trần Thập Thất có chút thông cảm nhìn Trần Tế Nguyệt.</w:t>
      </w:r>
    </w:p>
    <w:p>
      <w:pPr>
        <w:pStyle w:val="BodyText"/>
      </w:pPr>
      <w:r>
        <w:t xml:space="preserve">“Không hề.” Giọng Trần Tế Nguyệt có chút khô khốc, “Ta cũng đâu có ức hiếp cô.”</w:t>
      </w:r>
    </w:p>
    <w:p>
      <w:pPr>
        <w:pStyle w:val="BodyText"/>
      </w:pPr>
      <w:r>
        <w:t xml:space="preserve">Trần Thập Thất gật đầu, “Thiếu chủ đối với ta thực sự là rất lễ ngộ. Thẳng thắn mà nói, ác cũng rất tốn sức, ngài xem ta tính kế đến bạc đầu này… Trừ hai người kia ra, ta thật lười tính kế những kẻ khác.”</w:t>
      </w:r>
    </w:p>
    <w:p>
      <w:pPr>
        <w:pStyle w:val="Compact"/>
      </w:pPr>
      <w:r>
        <w:t xml:space="preserve">Mặc dù không chịu thừa nhận, nhưng Trần Tế Nguyệt quả thật lặng lẽ thở phào nhẹ nhõm.</w:t>
      </w:r>
      <w:r>
        <w:br w:type="textWrapping"/>
      </w:r>
      <w:r>
        <w:br w:type="textWrapping"/>
      </w:r>
    </w:p>
    <w:p>
      <w:pPr>
        <w:pStyle w:val="Heading2"/>
      </w:pPr>
      <w:bookmarkStart w:id="39" w:name="chương-18"/>
      <w:bookmarkEnd w:id="39"/>
      <w:r>
        <w:t xml:space="preserve">17. Chương 18</w:t>
      </w:r>
    </w:p>
    <w:p>
      <w:pPr>
        <w:pStyle w:val="Compact"/>
      </w:pPr>
      <w:r>
        <w:br w:type="textWrapping"/>
      </w:r>
      <w:r>
        <w:br w:type="textWrapping"/>
      </w:r>
    </w:p>
    <w:p>
      <w:pPr>
        <w:pStyle w:val="BodyText"/>
      </w:pPr>
      <w:r>
        <w:t xml:space="preserve">Chương 18</w:t>
      </w:r>
    </w:p>
    <w:p>
      <w:pPr>
        <w:pStyle w:val="BodyText"/>
      </w:pPr>
      <w:r>
        <w:t xml:space="preserve">Lúc Trần Thập Thất vì bệnh mà đóng cửa từ chối tiếp khách, thiếu phu nhân đã lặng lẽ mang thai được bảy tháng, nét mặt tỏa sáng, khí sắc tươi tắn tự mình tới cửa thăm Trần Thập Thất thuận tiện xem mạch luôn.</w:t>
      </w:r>
    </w:p>
    <w:p>
      <w:pPr>
        <w:pStyle w:val="BodyText"/>
      </w:pPr>
      <w:r>
        <w:t xml:space="preserve">Hoàn toàn phá vỡ thuyết pháp của phu nhân Bách Thắng Hầu tuyên bố là “Ma ốm”, “Không thể sinh đẻ”.</w:t>
      </w:r>
    </w:p>
    <w:p>
      <w:pPr>
        <w:pStyle w:val="BodyText"/>
      </w:pPr>
      <w:r>
        <w:t xml:space="preserve">Mặc dù đến để trị bệnh, những người bệnh và Thập Thất nương tử đều ‘giữ kín như bưng’*, nhưng những chứng bệnh nan y khó chữa không phải là giả. Phá vỡ mệnh cách “Thiên sát cô tinh”, làm cho phủ An Thân Vương mẫu tử bình an, chuyện này cũng không thể là giả. Thiếu phu nhân Bách Thắng Hầu ôm cái bụng phình to, thênh thênh thang thang đi đến nhà Thập Thất nương tử, thần thái ung dung, ngay cả một giọt mồ hôi cũng không… Đây cũng không phải là giả!</w:t>
      </w:r>
    </w:p>
    <w:p>
      <w:pPr>
        <w:pStyle w:val="BodyText"/>
      </w:pPr>
      <w:r>
        <w:t xml:space="preserve">(* nguyên văn “húy mạc cao thâm”: nguyên chỉ những sự kiện trọng đại, kiêng kị không nói. Sau chỉ giữ bí mật chuyện quan trọng, không cho ai biết.)</w:t>
      </w:r>
    </w:p>
    <w:p>
      <w:pPr>
        <w:pStyle w:val="BodyText"/>
      </w:pPr>
      <w:r>
        <w:t xml:space="preserve">Có thể hô phong hoán vũ, thay trời hành lôi, không cải tử hoàn sinh đã là khiêm tốn lắm rồi, trị bện nan y khó chữa thì có là gì?</w:t>
      </w:r>
    </w:p>
    <w:p>
      <w:pPr>
        <w:pStyle w:val="BodyText"/>
      </w:pPr>
      <w:r>
        <w:t xml:space="preserve">Cho nên câu chuyện Thập Thất nương tử truyền kỳ vốn cực kỳ kỳ dị, căn bản đã náo động cả kinh thành. Thế nhưng sau khi náo động, chuyện trước kia nàng bị hại, tự nhiên cũng bị đào xới lên. Vụ bị cướp giết giữa đường lần nọ, mặc dù bởi vì tặc nhân bị giết sạch nên không còn chứng cứ, nhưng một thần tiên nương tử chỉ biết vùi đầu hành y cứu người thế kia có thể có kẻ thù gì chứ?</w:t>
      </w:r>
    </w:p>
    <w:p>
      <w:pPr>
        <w:pStyle w:val="BodyText"/>
      </w:pPr>
      <w:r>
        <w:t xml:space="preserve">Đây không phải là đã rõ ràng rồi sao?</w:t>
      </w:r>
    </w:p>
    <w:p>
      <w:pPr>
        <w:pStyle w:val="BodyText"/>
      </w:pPr>
      <w:r>
        <w:t xml:space="preserve">Cho nên đoàn nghi trượng (xa giá) của công chúa Nhu Nhiên vừa bày ra, ngay tức khắc rầm rầm rào rào cả đường phố vắng tanh sạch sẽ không còn một mống, chủ quán lập tức hạ ván cửa, còn rất hảo tâm cho chúng bách tính bán hàng rong vào tạm lánh, đỡ phải lỡ làm chướng mắt vị công chúa rắn rết kia dẫn tới nạn đồ sát gì đó, có oan không chỗ tố, chúng ta, vẫn nên trốn thôi, có thể trốn bao xa thì trốn.</w:t>
      </w:r>
    </w:p>
    <w:p>
      <w:pPr>
        <w:pStyle w:val="BodyText"/>
      </w:pPr>
      <w:r>
        <w:t xml:space="preserve">Còn những phu nhân nhà quan thì sao, đã sớm “quên” gởi thiệp mời cho công chúa phò mã. Còn nếu công chúa Nhu Nhiên đưa thiếp mời tới, thì viện đủ loại bệnh tật, nói chung có thể không đi thì sẽ không đi. Vạn bất đắc dĩ chạm mặt trong yến hội, thì sẽ khách khí đến không thể khách khí hơn, nhưng nói thêm một câu cũng không có… Ai muốn dính khí xui của nàng ta chứ? Còn những đường cô đường tẩu thân thích thiên gia muốn ra mặt vì nàng ta thì sao, vẫn chưa thể mở miệng chứ sao, đã sợ chết khiếp trở về nhà nằm liệt giường rồi.</w:t>
      </w:r>
    </w:p>
    <w:p>
      <w:pPr>
        <w:pStyle w:val="BodyText"/>
      </w:pPr>
      <w:r>
        <w:t xml:space="preserve">Có điên mới đi cho bị sét đánh.</w:t>
      </w:r>
    </w:p>
    <w:p>
      <w:pPr>
        <w:pStyle w:val="BodyText"/>
      </w:pPr>
      <w:r>
        <w:t xml:space="preserve">Bị cách chức, Hải Ninh Hầu càng không cần phải nói, nghiêm túc thể hội một phen cái gọi là cơn rét lạnh của “Nhân tình mỏng như tờ giấy”.</w:t>
      </w:r>
    </w:p>
    <w:p>
      <w:pPr>
        <w:pStyle w:val="BodyText"/>
      </w:pPr>
      <w:r>
        <w:t xml:space="preserve">Trần Thập Thất cảm thấy, tạm thời nghỉ ngơi một chút cũng không đến nỗi. Nhưng không phải là bị ấn nằm trên giường không được nhúc nhích. Kim Câu Thiết Hoàn cũng không dám cưỡng ép, Trần Tế Nguyệt lại chọc cho các nàng hiếm khi phát lửa giận, mới không xem nàng là bệnh tình nguy kịch.</w:t>
      </w:r>
    </w:p>
    <w:p>
      <w:pPr>
        <w:pStyle w:val="BodyText"/>
      </w:pPr>
      <w:r>
        <w:t xml:space="preserve">Lên kinh đã từ mùa hè đến nửa mùa thu, có thể được thảnh thơi nghỉ ngơi một chút cũng tốt. Mấy tháng nay thực sự là tinh thần và thể xác đã kiệt quệ, hiện tại tạm thời xem như là an ổn, có thể vì yên ổn mà lui bước một chút.</w:t>
      </w:r>
    </w:p>
    <w:p>
      <w:pPr>
        <w:pStyle w:val="BodyText"/>
      </w:pPr>
      <w:r>
        <w:t xml:space="preserve">Nhưng vẫn phải gặp một vị khách ngoài ý muốn, nàng không được phép nói không gặp. Tuy nói chỉ là ngồi dưới hành lang nói vài câu, hỏi nàng các ca ca có khỏe không, rồi tán gẫu vài chuyện nhà mà thôi. Nhưng biểu đạt áy náy bị giấu giếm, cũng đã biểu đạt ra.</w:t>
      </w:r>
    </w:p>
    <w:p>
      <w:pPr>
        <w:pStyle w:val="BodyText"/>
      </w:pPr>
      <w:r>
        <w:t xml:space="preserve">Vị khách phong thái nghiễm nhiên này lúc về vừa khéo chạm mặt phải Trần Tế Nguyệt, có chút căng thẳng, lại thấy hắn cải trang vi hành, chỉ cúi đầu thăm hỏi, trái lại vị khách kia hắn thêm vài bận, thị vệ bên người chạy lên trước thì thầm vài câu, hắn gật gật đầu, nhìn Trần Tế Nguyệt cười cái liền đi.</w:t>
      </w:r>
    </w:p>
    <w:p>
      <w:pPr>
        <w:pStyle w:val="BodyText"/>
      </w:pPr>
      <w:r>
        <w:t xml:space="preserve">Tiến vào viện nhìn thấy Trần Thập Thất đang ngồi dưới hành lang, che tay áo đánh một cái ngáp thật to. “Hắn…” Trần Tế Nguyệt có chút ngạc nhiên.</w:t>
      </w:r>
    </w:p>
    <w:p>
      <w:pPr>
        <w:pStyle w:val="BodyText"/>
      </w:pPr>
      <w:r>
        <w:t xml:space="preserve">“Có ca ca thật thích.” Trần Thập Thất xoa nước mắt do ngáp, “Cho dù có bất hòa thế nào đi nữa, vẫn sẽ cúi đầu bồi lễ thay muội muội thu dọn cục diện rối rắm.”</w:t>
      </w:r>
    </w:p>
    <w:p>
      <w:pPr>
        <w:pStyle w:val="BodyText"/>
      </w:pPr>
      <w:r>
        <w:t xml:space="preserve">“Thái tử đặc biệt đến đây chỉ để thay Nhu Nhiên bồi lễ?” Trần Tế Nguyệt căn bản không tin tưởng, “Cho nên, lời đồn là thật?”</w:t>
      </w:r>
    </w:p>
    <w:p>
      <w:pPr>
        <w:pStyle w:val="BodyText"/>
      </w:pPr>
      <w:r>
        <w:t xml:space="preserve">“Lời đồn gì?” Trần Thập Thất nhẹ nhàng cười, “Hoài Chương huynh là bạn tốt đồng môn của Cửu ca ta. Lúc đó đều đọc sách ở Quốc Tử Giám, buổi chiều thường thích đi đến Đồng Văn Quán bàn luận sách. Khi đó không kể các ca ca ruột của ta đều có ở kinh, ngay cả các đường ca cũng cùng nhau tụ tập. Thế là các ca ca đồng môn càng nhiều không đếm xuể… Lúc đó ta căn bản không biết Hoài Chương huynh là Thái tử điện hạ a.”</w:t>
      </w:r>
    </w:p>
    <w:p>
      <w:pPr>
        <w:pStyle w:val="BodyText"/>
      </w:pPr>
      <w:r>
        <w:t xml:space="preserve">Khi đó được một đám ca ca nuông chìu quen, thiên hạ vừa thái bình, lễ pháp còn buông lỏng. Nàng khi đó mới mười hai mười ba tuổi, thường xuyên làm bánh bao nhân đậu đỏ hoa màu đến cho các ca ca làm điểm tâm, luôn chạy đến Đồng Văn quán.</w:t>
      </w:r>
    </w:p>
    <w:p>
      <w:pPr>
        <w:pStyle w:val="BodyText"/>
      </w:pPr>
      <w:r>
        <w:t xml:space="preserve">Mới lên kinh, hoàn toàn chướng mắt với những món điểm tâm tinh tế lớn cỡ một ngụm không đủ nhét kẽ răng của kinh thành. Các ca ca choai choai lại đang tuổi ăn tuổi lớn, cái loại điểm tâm ‘có hoa không quả’ (được mẽ ngoài) đó có thể ăn no sao? Không như bánh bao nhân lương khô lớn cỡ hai bàn tay của nàng, vừa ăn ngon lại vừa đỡ đói. Các ca ca đồng môn ở Đồng Văn quán cũng thấy thú vị, khi đó nàng còn tùy ý, một thiếu nữ thông minh tài trí đắc ý dào dạt, đặc biệt thích khoe khoang, tranh biện cùng người, làm cho người khác á khẩu không trả lời được, còn lấy làm vui cười.</w:t>
      </w:r>
    </w:p>
    <w:p>
      <w:pPr>
        <w:pStyle w:val="BodyText"/>
      </w:pPr>
      <w:r>
        <w:t xml:space="preserve">Bấy giờ nghĩ lại, thật là khờ không biên giới.</w:t>
      </w:r>
    </w:p>
    <w:p>
      <w:pPr>
        <w:pStyle w:val="BodyText"/>
      </w:pPr>
      <w:r>
        <w:t xml:space="preserve">“Kỳ thực Hoài Chương huynh thật sự không có ý kia… huynh ấy bất quá chỉ nói đùa: không ngờ muội muội cũng không hẳn toàn bị người ta ghét, còn biết làm đồ ăn ngon, biết giúp ca ca sửa quần áo làm túi thơm, ngay cả cãi nhau cũng đặc biệt đứng về phía ca ca. Nói là muốn đổi em gái với Cửu ca… Không nói anh ruột ta, ngay cả mấy ông anh họ của ta cũng không chịu, la ó ầm ĩ cười mắng.”</w:t>
      </w:r>
    </w:p>
    <w:p>
      <w:pPr>
        <w:pStyle w:val="BodyText"/>
      </w:pPr>
      <w:r>
        <w:t xml:space="preserve">Trần Thập Thất cười nhàn nhạt, “Khi đó chúng ta thực sự không biết huynh ấy chính là Thái tửgia. Ta dám nói: Hoài Chương huynh không có suy nghĩ gì, mà ta… có quá nhiều ca ca, nuông chiều nên trưởng thành trễ mà thôi.”</w:t>
      </w:r>
    </w:p>
    <w:p>
      <w:pPr>
        <w:pStyle w:val="BodyText"/>
      </w:pPr>
      <w:r>
        <w:t xml:space="preserve">Nhưng suy nghĩ của người lớn luôn luôn rất kỳ diệu, hoàng đế ngẫu nhiên bắt gặp nàng đang bác bỏ người khác đến á khẩu không trả lời được, dồn dập xin tha, bèn cảm thấy rất thú vị, không biết gân bị rút sai chỗ nào, nổi lên ý niệm muốn hỏi Trần Thập Thất về làm Thái tử phi.</w:t>
      </w:r>
    </w:p>
    <w:p>
      <w:pPr>
        <w:pStyle w:val="BodyText"/>
      </w:pPr>
      <w:r>
        <w:t xml:space="preserve">Trần gia Giang Nam nhìn như chức quan không cao danh tiếng không nổi mấy, nhưng con cháu tầng tầng lớp lớp, cắm rễ sâu rộng, tất nhiên hình thành nên một tuyến đường tình báo. Làm lão cha nàng sợ đến nhảy dựng nên, lúc này mới vội vàng đồng ý lời cầu hôn của lão Hải Ninh Hầu.</w:t>
      </w:r>
    </w:p>
    <w:p>
      <w:pPr>
        <w:pStyle w:val="BodyText"/>
      </w:pPr>
      <w:r>
        <w:t xml:space="preserve">“Làm hại Cửu ca ta và Hoài Chương huynh cắt bào đoạn nghĩa, ta cũng không tiện gặp Hoài Chương huynh.” Trần Thập Thất thở dài.</w:t>
      </w:r>
    </w:p>
    <w:p>
      <w:pPr>
        <w:pStyle w:val="BodyText"/>
      </w:pPr>
      <w:r>
        <w:t xml:space="preserve">…Thì ra là thế. Trần Tế Nguyệt nghe nói là lão Hải Ninh Hầu đặc biệt muốn hỏi cưới Trần Bồi Hồi, không chỉ vì tài danh lan xa, quan trọng nhất là nữ nhân Trần gia ‘tâm chính hiền lương’. (tâm địa đoan chánh hiền lương)</w:t>
      </w:r>
    </w:p>
    <w:p>
      <w:pPr>
        <w:pStyle w:val="BodyText"/>
      </w:pPr>
      <w:r>
        <w:t xml:space="preserve">Tính toán cho con cháu, phủ Hải Ninh Hầu chướng khí mù mịt cần một thế tử phu nhân hiền lương thông tuệ, nghiêm chỉnh gia phong như thế. Chỉ là không sao ngờ được, nguyên nhân đám thư sinh Nam Trần tự cho là thanh cao kia lại đồng ý, nguyên lai là như vậy.</w:t>
      </w:r>
    </w:p>
    <w:p>
      <w:pPr>
        <w:pStyle w:val="BodyText"/>
      </w:pPr>
      <w:r>
        <w:t xml:space="preserve">Lưỡng hại thủ kỳ khinh. (giữa hai mối họa, chọn cái nhẹ nhất)</w:t>
      </w:r>
    </w:p>
    <w:p>
      <w:pPr>
        <w:pStyle w:val="BodyText"/>
      </w:pPr>
      <w:r>
        <w:t xml:space="preserve">“Vậy hắn cũng quá khinh suất rồi.” mi gian Trần Tế Nguyệt vặn càng sâu, “Tuy là cải trang, nhưng bao nhiêu con mắt còn đang nhìn chằm chằm vào đây!”</w:t>
      </w:r>
    </w:p>
    <w:p>
      <w:pPr>
        <w:pStyle w:val="BodyText"/>
      </w:pPr>
      <w:r>
        <w:t xml:space="preserve">Trần Thập Thất nhìn lên bầu trời chiều, “Hoài Chương huynh có biết ta một hai… Huynh ấy cũng rất khó xử. Chẳng qua là hy vọng ta có thể giơ cao đánh khẽ. Dù sao huynh ấy biết ta là người ‘nhân từ nương tay’.”</w:t>
      </w:r>
    </w:p>
    <w:p>
      <w:pPr>
        <w:pStyle w:val="BodyText"/>
      </w:pPr>
      <w:r>
        <w:t xml:space="preserve">…Sao ta không biết cái từ “nhân từ nương tay” này còn có thể dùng với cô a?</w:t>
      </w:r>
    </w:p>
    <w:p>
      <w:pPr>
        <w:pStyle w:val="BodyText"/>
      </w:pPr>
      <w:r>
        <w:t xml:space="preserve">“Huynh ấy cũng thật là, chen ngang nhúng một tay vào làm rối loạn mưu kế của ta.” Trần Thập Thất ngữ khí chuyển thành oán giận, “Nhân sinh nơi nơi đều đầy rẫy biến nhân (nhân tố gây nên thay đổi).”</w:t>
      </w:r>
    </w:p>
    <w:p>
      <w:pPr>
        <w:pStyle w:val="BodyText"/>
      </w:pPr>
      <w:r>
        <w:t xml:space="preserve">“Cho dù có nhiều biến nhân hơn nữa, cô cũng không có ý định dừng tay đấy chứ?” Trần Tế Nguyệt tức giận.</w:t>
      </w:r>
    </w:p>
    <w:p>
      <w:pPr>
        <w:pStyle w:val="BodyText"/>
      </w:pPr>
      <w:r>
        <w:t xml:space="preserve">Trần Thập Thất vẻ mặt bị thương, “Thiếu chủ sao lại nói thế? Thập Thất chưa từng chủ động làm việc gì. Vốn dĩ ngay cả dự định lên kinh cũng không có đâu…”</w:t>
      </w:r>
    </w:p>
    <w:p>
      <w:pPr>
        <w:pStyle w:val="BodyText"/>
      </w:pPr>
      <w:r>
        <w:t xml:space="preserve">“… Trần Thập Thất!” Trần Tế Nguyệt rống lên.</w:t>
      </w:r>
    </w:p>
    <w:p>
      <w:pPr>
        <w:pStyle w:val="BodyText"/>
      </w:pPr>
      <w:r>
        <w:t xml:space="preserve">Cô căn bản đâu cần lên kinh a! Công chúa Nhu Nhiên chỉ cần vô sinh, vậy tất cả sẽ phát triển theo đúng như cô dự liệu: Hải Ninh Hầu và công chúa Nhu Nhiên chém giết lẫn nhau, Hải Ninh Hầu tuyệt tự bị đoạt tước… có thể phải tốn mấy chục năm, nhưng kết quả vẫn sẽ không thay đổi.</w:t>
      </w:r>
    </w:p>
    <w:p>
      <w:pPr>
        <w:pStyle w:val="BodyText"/>
      </w:pPr>
      <w:r>
        <w:t xml:space="preserve">Trần Thập Thất lên kinh, chỉ là rút ngắn lại quá trình thôi, hơn nữa nỗi tủi nhục triệt để giống như bị lăng trì kia, để ọi người giẫm đạp, không tiếc lấy bản thân mình làm mồi nhử, dẫn dụ kẻ thù hãm vào lưu sa vùng lầy, vạn kiếp bất phục.</w:t>
      </w:r>
    </w:p>
    <w:p>
      <w:pPr>
        <w:pStyle w:val="BodyText"/>
      </w:pPr>
      <w:r>
        <w:t xml:space="preserve">Đây là một nữ nhân vừa đáng sợ lại tàn khốc nhường nào a!!</w:t>
      </w:r>
    </w:p>
    <w:p>
      <w:pPr>
        <w:pStyle w:val="BodyText"/>
      </w:pPr>
      <w:r>
        <w:t xml:space="preserve">Nhưng nhìn nàng bình yên ngồi nơi đó, mái tóc bạc phiêu động, đôi mắt hổ phách yên tĩnh, tiều tụy tái nhợt, lưng lại thẳng tắp như vậy…</w:t>
      </w:r>
    </w:p>
    <w:p>
      <w:pPr>
        <w:pStyle w:val="BodyText"/>
      </w:pPr>
      <w:r>
        <w:t xml:space="preserve">Thật không thể ghét nàng được, thậm chí còn vì nàng mà oán giận, muốn vì nàng làm một chút gì đó… tựa như tất cả ác độc đáng sợ và tàn khốc của nàng đều là lẽ đương nhiên vậy.</w:t>
      </w:r>
    </w:p>
    <w:p>
      <w:pPr>
        <w:pStyle w:val="Compact"/>
      </w:pPr>
      <w:r>
        <w:t xml:space="preserve">“Haizz, kỳ thực ta cũng rất muốn cấp mặt mũi cho Hoài Chương huynh” Trần Thập Thất gọi người dọn bữa lên, “Nhưng trời gây nghiệt thì vẫn còn có thể chống lại, tự làm bậy lại không thể sống.”</w:t>
      </w:r>
      <w:r>
        <w:br w:type="textWrapping"/>
      </w:r>
      <w:r>
        <w:br w:type="textWrapping"/>
      </w:r>
    </w:p>
    <w:p>
      <w:pPr>
        <w:pStyle w:val="Heading2"/>
      </w:pPr>
      <w:bookmarkStart w:id="40" w:name="chương-19"/>
      <w:bookmarkEnd w:id="40"/>
      <w:r>
        <w:t xml:space="preserve">18. Chương 19</w:t>
      </w:r>
    </w:p>
    <w:p>
      <w:pPr>
        <w:pStyle w:val="Compact"/>
      </w:pPr>
      <w:r>
        <w:br w:type="textWrapping"/>
      </w:r>
      <w:r>
        <w:br w:type="textWrapping"/>
      </w:r>
    </w:p>
    <w:p>
      <w:pPr>
        <w:pStyle w:val="BodyText"/>
      </w:pPr>
      <w:r>
        <w:t xml:space="preserve">Chương 19</w:t>
      </w:r>
    </w:p>
    <w:p>
      <w:pPr>
        <w:pStyle w:val="BodyText"/>
      </w:pPr>
      <w:r>
        <w:t xml:space="preserve">Mặc dù Trần Thập Thất luôn mãi cam đoan, “Thực sự sẽ không tiếp tục làm gì… bởi vì hiện tại phải thối lui. Cái chúng ta muốn, từ từ sẽ đến.”</w:t>
      </w:r>
    </w:p>
    <w:p>
      <w:pPr>
        <w:pStyle w:val="BodyText"/>
      </w:pPr>
      <w:r>
        <w:t xml:space="preserve">Trần Tế Nguyệt có thể hiểu rõ ý của nàng. Khóc lóc kể lể, minh oan khắp nơi, đối tượng lại là hoàng thất không thể lay động… Chỉ càng khiến người khác bực bội sau đó là phiền chán hơn. Ngược lại người nhận hết ủy khuất, ẩn nhẫn, thối lui, thậm chí kiên cường mỉm cười, đóng cửa từ chối tiếp khách, đối tượng cho dù là thiên gia, bất kể là quan lại hay là lê dân, tự đáy lòng sẽ đồng tình, thương hại.</w:t>
      </w:r>
    </w:p>
    <w:p>
      <w:pPr>
        <w:pStyle w:val="BodyText"/>
      </w:pPr>
      <w:r>
        <w:t xml:space="preserve">Nhất là người có khả năng hô phong hoán vũ, có thể dẫn phát trời cao phẫn nộ giáng sét trong truyền thuyết, hẳn là một nhân vật rất nguy hiểm, lại chưa từng dùng loại nguy hiểm đó thương tổn bất luận kẻ nào. Ngược lại còn làm việc thiện không ngừng nghỉ, cứu vớt mạng người, hành y giúp đời.</w:t>
      </w:r>
    </w:p>
    <w:p>
      <w:pPr>
        <w:pStyle w:val="BodyText"/>
      </w:pPr>
      <w:r>
        <w:t xml:space="preserve">Như vậy không chỉ là đồng tình thương hại, mà còn là bội phục, thậm chí còn đầy tôn kính.</w:t>
      </w:r>
    </w:p>
    <w:p>
      <w:pPr>
        <w:pStyle w:val="BodyText"/>
      </w:pPr>
      <w:r>
        <w:t xml:space="preserve">Hiện tại, nữ tử yếu đuối kia đóng cửa từ chối tiếp khách, ngươi sẽ trách cứ nàng sao? Không hề. Trước mặt mọi người bị cướp giết a, suýt nữa là chết rồi, sợ đến bệnh nặng một trận là lẽ đương nhiên. Nhưng trong lúc đổ bệnh, nàng vẫn chịu trách nhiệm, để cho những người bệnh mình phụ trách chưa chữa trị hết, đến cửa cầu chẩn.</w:t>
      </w:r>
    </w:p>
    <w:p>
      <w:pPr>
        <w:pStyle w:val="BodyText"/>
      </w:pPr>
      <w:r>
        <w:t xml:space="preserve">Bất kể là thiếu phu nhân Hầu phủ, hay là Thân vương phi. Bất kể là nô bộc hèn mọn hay là bình dân bách tính, nàng có bệnh đến lợi hại hơn nữa cũng giãy giụa đứng dậy phụ trách đến cùng.</w:t>
      </w:r>
    </w:p>
    <w:p>
      <w:pPr>
        <w:pStyle w:val="BodyText"/>
      </w:pPr>
      <w:r>
        <w:t xml:space="preserve">Nhưng chân chính đầu sỏ gây tội, vẫn tiếp tục cuộc sống xa hoa kim chi ngọc diệp thoải mái của họ.</w:t>
      </w:r>
    </w:p>
    <w:p>
      <w:pPr>
        <w:pStyle w:val="BodyText"/>
      </w:pPr>
      <w:r>
        <w:t xml:space="preserve">Người tốt luôn không được báo đáp tốt.</w:t>
      </w:r>
    </w:p>
    <w:p>
      <w:pPr>
        <w:pStyle w:val="BodyText"/>
      </w:pPr>
      <w:r>
        <w:t xml:space="preserve">Nữ nhân này, ngay cả lui bước cũng đã tính toán kỹ càng, chân chính lấy lùi làm tiến. Mặt ngoài thì rất nể mặt Thái tử đấy, nhưng cũng chỉ là, ở mặt ngoài mà thôi.</w:t>
      </w:r>
    </w:p>
    <w:p>
      <w:pPr>
        <w:pStyle w:val="BodyText"/>
      </w:pPr>
      <w:r>
        <w:t xml:space="preserve">Trần Tế Nguyệt mệt mỏi day day thái dương. Cuối thu, đột nhiên xảy ra một vụ án lớn. Hai thế gia đều có công lao tại triều đình, chuyện phát sinh tại nội trạch, thu tập chứng cứ vừa khó khăn vừa đầy nghi vấn. Ngập trong công việc, hắn ngay cả ăn cơm ngủ nghỉ đều ở tại Đại Lý Tự, không lòi ra được một chốc lát để đi nhìn Trần Thập Thất lấy một cái.</w:t>
      </w:r>
    </w:p>
    <w:p>
      <w:pPr>
        <w:pStyle w:val="BodyText"/>
      </w:pPr>
      <w:r>
        <w:t xml:space="preserve">Thật sợ nàng lại hứng lên gây thêm trò gian trá gì mới… Hoặc là, ai lại đưa ‘tài liệu’ tới cửa cho nàng bày trò.</w:t>
      </w:r>
    </w:p>
    <w:p>
      <w:pPr>
        <w:pStyle w:val="BodyText"/>
      </w:pPr>
      <w:r>
        <w:t xml:space="preserve">Buồn bực, quá buồn bực không chịu được.</w:t>
      </w:r>
    </w:p>
    <w:p>
      <w:pPr>
        <w:pStyle w:val="BodyText"/>
      </w:pPr>
      <w:r>
        <w:t xml:space="preserve">Cho nên khi Kim Câu vác bộ mặt đầy ngưng trọng đến Đại lý tự cầu kiến, thật sự đã làm hắn sợ đến mém nhảy dựng.</w:t>
      </w:r>
    </w:p>
    <w:p>
      <w:pPr>
        <w:pStyle w:val="BodyText"/>
      </w:pPr>
      <w:r>
        <w:t xml:space="preserve">“Thập Thất nương tử xảy ra chuyện gì?!” Hoặc là phải nói, Thập Thất nương tử đã gây ra chuyện gì?</w:t>
      </w:r>
    </w:p>
    <w:p>
      <w:pPr>
        <w:pStyle w:val="BodyText"/>
      </w:pPr>
      <w:r>
        <w:t xml:space="preserve">Kim Câu khó xử một lát, “Thuộc hạ sơ st, thỉnh thiếu chủ trách phạt.”</w:t>
      </w:r>
    </w:p>
    <w:p>
      <w:pPr>
        <w:pStyle w:val="BodyText"/>
      </w:pPr>
      <w:r>
        <w:t xml:space="preserve">Trần Tế Nguyệt thiếu chút nữa muốn chửi thề, không phải đã dặn dò phải bảo vệ chu đáo sao? Chẳng lẽ giữa đường cướp giết chưa đủ, còn xông vào nhà giết người phóng hỏa? Nhưng, không đúng. Bắc Trần Hiệp Mặc bọn họ thạo nhất không phải đấu kiếm, mà là thủ thành. Chẳng qua chỉ là một tòa nhà nho nhỏ, muốn phòng thủ kiên cố như tường đồng vách sắt căn bản chỉ là một việc cỏn con.</w:t>
      </w:r>
    </w:p>
    <w:p>
      <w:pPr>
        <w:pStyle w:val="BodyText"/>
      </w:pPr>
      <w:r>
        <w:t xml:space="preserve">Hơn nữa Kim Câu nói là, “Sơ sót” .</w:t>
      </w:r>
    </w:p>
    <w:p>
      <w:pPr>
        <w:pStyle w:val="BodyText"/>
      </w:pPr>
      <w:r>
        <w:t xml:space="preserve">“Quý Vân Thường da không kéo căng?” Trần Tế Nguyệt ngữ khí cực kém, “Phủ Tĩnh quốc công lúc phân lệ* bị lẫn lộn thứ gì vào trong đúng không?”</w:t>
      </w:r>
    </w:p>
    <w:p>
      <w:pPr>
        <w:pStyle w:val="BodyText"/>
      </w:pPr>
      <w:r>
        <w:t xml:space="preserve">(*phân lệ: chỉ tiền hoặc vật được phân phát theo như thường lệ)</w:t>
      </w:r>
    </w:p>
    <w:p>
      <w:pPr>
        <w:pStyle w:val="BodyText"/>
      </w:pPr>
      <w:r>
        <w:t xml:space="preserve">(**da không kéo căng: chỗ này khó hiểu, nói nôm na là không quản lý môn hộ kỹ, để lọt người xấu nhúng tay vào. Nhắc lại: Quý Vân Thường là Tĩnh quốc công)</w:t>
      </w:r>
    </w:p>
    <w:p>
      <w:pPr>
        <w:pStyle w:val="BodyText"/>
      </w:pPr>
      <w:r>
        <w:t xml:space="preserve">Kim Câu âm thầm dưới đáy lòng múc được hẳn một vốc tay nước mắt chua xót. Thập Thất nương tử đã yêu nghiệt rồi, thiếu chủ cũng yêu nghiệt theo. Nàng bắt đầu thật sự hoài niệm sâu sắc những tháng ngày tươi đẹp ban đầu hầu hạ Cự Tử… Ít nhất sẽ không bị bất cứ việc gì hù dọa, cảm giác mình coi như cũng là một người thông minh.</w:t>
      </w:r>
    </w:p>
    <w:p>
      <w:pPr>
        <w:pStyle w:val="BodyText"/>
      </w:pPr>
      <w:r>
        <w:t xml:space="preserve">“Một bộ, áo khoác tay dài.” Kim Câu cung kính nói, chần chừ chốc lát, “Thập Thất nương tử muốn thuộc hạ ngày mai lặng lẽ đưa trả về phủ Hải Ninh Hầu.”</w:t>
      </w:r>
    </w:p>
    <w:p>
      <w:pPr>
        <w:pStyle w:val="BodyText"/>
      </w:pPr>
      <w:r>
        <w:t xml:space="preserve">Đầu óc Trần Tế Nguyệt trống rỗng. Ý niệm duy nhất là… muốn rút kiếm ra đem cái tên Hải Ninh Hầu chó má kia ra băm vằm trăm mảnh.</w:t>
      </w:r>
    </w:p>
    <w:p>
      <w:pPr>
        <w:pStyle w:val="BodyText"/>
      </w:pPr>
      <w:r>
        <w:t xml:space="preserve">Hắn bỗng đứng bật dậy, không nói một lời đi ra ngoài, đoạt lấy ngựa của mình, một đường thẳng hướng tòa nhà nơi Trần Thập Thất ở. Mặc dù Kim Câu cũng cưỡi ngựa đến, nhưng đuổi theo thực sự rất vất vả.</w:t>
      </w:r>
    </w:p>
    <w:p>
      <w:pPr>
        <w:pStyle w:val="BodyText"/>
      </w:pPr>
      <w:r>
        <w:t xml:space="preserve">Nàng thực sự rất muốn để lộ chút chút chân tướng cho thiếu chủ, bởi vì nàng thực sự không hiểu rõ ý tứ của Thập Thất nương tử. Thập Thất nương tử nhìn tấm áo khoác kia cười nửa ngày, đoạn nhàn nhạt nói, “hẳn là Hải Ninh Hầu đưa tới áo cũ”, còn lấy ra một tờ giấy, cười đến càng lợi hại hơn… Sau đó lại nhét tờ giấy bỏ lại tay áo, bảo nàng sáng sớm ngày mai lặng lẽ đưa trả về tại cửa sau phủ Hải Ninh Hầu.</w:t>
      </w:r>
    </w:p>
    <w:p>
      <w:pPr>
        <w:pStyle w:val="BodyText"/>
      </w:pPr>
      <w:r>
        <w:t xml:space="preserve">Đây rốt cuộc là ý gì? Nàng cho rằng Thập Thất nương tử hẳn nên cười lạnh, không thì giận dữ cũng là phản ứng bình thường a! Dù cho không cắt không đốt… vả lại chiếc áo kia quá hoa mỹ, bảo sao luyến tiếc, nhưng cũng nên đưa đến phủ công chúa chứ, bảo đảm thể nào cũng gà bay chó sủa…</w:t>
      </w:r>
    </w:p>
    <w:p>
      <w:pPr>
        <w:pStyle w:val="BodyText"/>
      </w:pPr>
      <w:r>
        <w:t xml:space="preserve">Sao lại nhẹ nhàng bỏ qua như vậy? Còn cười đến diễm lệ thế kia?</w:t>
      </w:r>
    </w:p>
    <w:p>
      <w:pPr>
        <w:pStyle w:val="BodyText"/>
      </w:pPr>
      <w:r>
        <w:t xml:space="preserve">Nàng chỉ cảm thấy đầu óc đặc quánh như hồ dán, không hiểu mô tê gì. Nhưng trực giác của nàng cũng cảm thấy nếu không nói cho thiếu chủ, hậu quả sẽ rất nghiêm trọng… Nghiêm trọng đến mức có thể sẽ bị đuổi trả về, đừng nghĩ đến chuyện lưu lại bên cạnh Thập Thất nương tử nữa.</w:t>
      </w:r>
    </w:p>
    <w:p>
      <w:pPr>
        <w:pStyle w:val="BodyText"/>
      </w:pPr>
      <w:r>
        <w:t xml:space="preserve">*</w:t>
      </w:r>
    </w:p>
    <w:p>
      <w:pPr>
        <w:pStyle w:val="BodyText"/>
      </w:pPr>
      <w:r>
        <w:t xml:space="preserve">Trần Tế Nguyệt dứt khoát đạp cửa mà vào, may mắn đứng canh cửa chính là Bộ khúc của Bắc Trần, bằng không trên người hắn có thể sẽ xuất hiện bảy tám cái lỗ thủng. Hắn nổi giận đùng đùng gõ cửa, Trần Thập Thất mới nói “Mời…” Hắn liền kéo rầm cửa ra vọt vào.</w:t>
      </w:r>
    </w:p>
    <w:p>
      <w:pPr>
        <w:pStyle w:val="BodyText"/>
      </w:pPr>
      <w:r>
        <w:t xml:space="preserve">“…vào.” Trần Thập Thất để sách trong tay xuống, tức giận trừng mắt Trần Tế Nguyệt, “Trần thiếu chủ, đây là khuê phòng của ta. Không nên mang ủng đi vào… Kim Câu Thiết Hoàn mỗi ngày lau chùi rất vất vả!”</w:t>
      </w:r>
    </w:p>
    <w:p>
      <w:pPr>
        <w:pStyle w:val="BodyText"/>
      </w:pPr>
      <w:r>
        <w:t xml:space="preserve">Trần Tế Nguyệt tức giận đến mém té xỉu, mặc dù không biết rõ mình đang tức giận vì cái gì, chỉ cao giọng, “Ta đến xem chồng cũ đưa tới thứ tốt gì!”</w:t>
      </w:r>
    </w:p>
    <w:p>
      <w:pPr>
        <w:pStyle w:val="BodyText"/>
      </w:pPr>
      <w:r>
        <w:t xml:space="preserve">Kim Câu đặc biệt len lét chuồn ra ngoài, không nói với hắn là vật gì.</w:t>
      </w:r>
    </w:p>
    <w:p>
      <w:pPr>
        <w:pStyle w:val="BodyText"/>
      </w:pPr>
      <w:r>
        <w:t xml:space="preserve">“Một tấm áo cũ.” Nàng rất thẳng thắn.</w:t>
      </w:r>
    </w:p>
    <w:p>
      <w:pPr>
        <w:pStyle w:val="BodyText"/>
      </w:pPr>
      <w:r>
        <w:t xml:space="preserve">Thoáng quét mắt nhìn qua chiếc bàn thấp, trên đó được đặt một bọc quần áo thật chỉnh tề, Trần Tế Nguyệt một phen nhấc lên, thô lỗ mở ra… Sau đó trợn mắt há hốc mồm.</w:t>
      </w:r>
    </w:p>
    <w:p>
      <w:pPr>
        <w:pStyle w:val="BodyText"/>
      </w:pPr>
      <w:r>
        <w:t xml:space="preserve">Được giữ gìn rất tốt, màu sắc như mới, là đỏ thẫm… là loại màu chỉ có thê tử mới được mặc. Nữ tử hiện nay đều thích mặc loại áo khoác tay dài không nút cài, vô cùng hoa lệ, viền áo được thêu nhũ kim này.</w:t>
      </w:r>
    </w:p>
    <w:p>
      <w:pPr>
        <w:pStyle w:val="BodyText"/>
      </w:pPr>
      <w:r>
        <w:t xml:space="preserve">Nhưng chiếc áo khoác tay dài màu đỏ thẫm vốn rất tươi đẹp kia, lại trang nhã dùng hoa văn cành hoa hồng vàng nhạt thêu lên cổ tay áo và hai hàng vạt áo phía trước, sau lưng cũng là hoa hồng đỏ với cành xanh mướt rũ xuống, cánh hoa bay bay mang theo nước mắt (sương sớm), cuốn theo gió, ngập ngừng lượn vòng.</w:t>
      </w:r>
    </w:p>
    <w:p>
      <w:pPr>
        <w:pStyle w:val="BodyText"/>
      </w:pPr>
      <w:r>
        <w:t xml:space="preserve">Với bức vẽ thêu này. Hắn cuối cùng cũng hiểu rõ, vì sao gọi là “Cẩm tú Bồi Hồi”. (hoa hồng đẹp rực rỡ tựa như gấm)</w:t>
      </w:r>
    </w:p>
    <w:p>
      <w:pPr>
        <w:pStyle w:val="BodyText"/>
      </w:pPr>
      <w:r>
        <w:t xml:space="preserve">“Thêu lúc ở còn phủ Hải Ninh Hầu.” Trần Thập Thất đi tới cùng thưởng thức, “Khi đó có nhiều thời gian rảnh. À, trong túi tay áo có tờ giấy, ngài có thể đọc.”</w:t>
      </w:r>
    </w:p>
    <w:p>
      <w:pPr>
        <w:pStyle w:val="BodyText"/>
      </w:pPr>
      <w:r>
        <w:t xml:space="preserve">Mở tờ giấy không kí tên ra. Trên đó viết “Chỉ có Bồi Hồi không ngại nở”, sau đó là thời gian, địa điểm. Kiểu chữ có hơi nghiêng, cứng ngắc. Rất có thể là dùng tay trái viết.</w:t>
      </w:r>
    </w:p>
    <w:p>
      <w:pPr>
        <w:pStyle w:val="BodyText"/>
      </w:pPr>
      <w:r>
        <w:t xml:space="preserve">“…Tại sao cô lại bỏ qua cho hắn?” giọng Trần Tế Nguyệt càng thêm cứng ngắc.</w:t>
      </w:r>
    </w:p>
    <w:p>
      <w:pPr>
        <w:pStyle w:val="BodyText"/>
      </w:pPr>
      <w:r>
        <w:t xml:space="preserve">“Không đã phải nói, trước tiên nghỉ ngơi một chút rồi sao?” Trần Thập Thất kỳ quái nhìn hắn, “Từ từ sẽ đến, không vội.”</w:t>
      </w:r>
    </w:p>
    <w:p>
      <w:pPr>
        <w:pStyle w:val="BodyText"/>
      </w:pPr>
      <w:r>
        <w:t xml:space="preserve">Nhìn sắc mặt khó coi của hắn, Trần Thập Thất nhăn mày, “Trần thiếu chủ, ngài ỷ vào trẻ tuổi mà xem thường sức khỏe đúng không? Công việc quan trọng hơn hay là thân thể quan trọng hơn! Ăn cơm không đúng bữa, tùy tiện và vài đũa cho xong đúng không? Đợi thêm vài năm nữa người liền biết thế nào là đau đớn! Kim Câu, dẫn thiếu chủ các ngươi đi ngâm chân rửa mặt chải đầu một chút đi, Thiết Hoàn, đi xem Lỗ đại nương đã nghỉ ngơi chưa, nếu chưa, phiền bà ấy dọn một phần cơm tối lên.”</w:t>
      </w:r>
    </w:p>
    <w:p>
      <w:pPr>
        <w:pStyle w:val="BodyText"/>
      </w:pPr>
      <w:r>
        <w:t xml:space="preserve">“Không quan trọng!”</w:t>
      </w:r>
    </w:p>
    <w:p>
      <w:pPr>
        <w:pStyle w:val="BodyText"/>
      </w:pPr>
      <w:r>
        <w:t xml:space="preserve">Trần Thập Thất mặt lạnh, “Rất quan trọng, Trần thiếu chủ. Không ai có thể hiểu rõ sự quan trọng của sức khỏe hơn ta. Mặc dù không dám nói đến ‘lập hữu gian, tiện tri kỳ tật’ (đứng trong đó, mới biết được bệnh của người) nhưng cũng không kém gì mấy. Lại cũng không có gì… ngài rửa mặt ăn cơm rồi ta sẽ nói cho ngài biết được chưa? Vả lại cũng đâu có gì mập mờ.”</w:t>
      </w:r>
    </w:p>
    <w:p>
      <w:pPr>
        <w:pStyle w:val="BodyText"/>
      </w:pPr>
      <w:r>
        <w:t xml:space="preserve">Trần Tế Nguyệt tâm phiền ý loạn. Tệ nhất là, hắn không biết đang buồn bực cái gì. Vẫn là Kim Câu dè dặt giật giật ống tay áo hắn, hắn mới thuận thế xoay người rời đi. Hắn tự đi múc nước giếng rửa mặt, nhưng Kim Câu đã chuẩn bị sẵn một chậu nước nóng hầm hập đang chờ.</w:t>
      </w:r>
    </w:p>
    <w:p>
      <w:pPr>
        <w:pStyle w:val="BodyText"/>
      </w:pPr>
      <w:r>
        <w:t xml:space="preserve">Hình như có thả vỏ cam quýt hoặc loại dược liệu gì khác… Hắn xua tay cho Kim Câu đi xuống, tự mình ngâm chân, trấn chỉnh lại tâm tình.</w:t>
      </w:r>
    </w:p>
    <w:p>
      <w:pPr>
        <w:pStyle w:val="BodyText"/>
      </w:pPr>
      <w:r>
        <w:t xml:space="preserve">Tựa như có chút gì đó không khống chế được. Hắn dường như đã quản quá nhiều, quá sâu. Nhất định là Trần Thập Thất quỷ tha ma bắtia cho hắn quá nhiều “Kinh hỉ”, cho nên mới, mới…</w:t>
      </w:r>
    </w:p>
    <w:p>
      <w:pPr>
        <w:pStyle w:val="BodyText"/>
      </w:pPr>
      <w:r>
        <w:t xml:space="preserve">Nhưng hắn thực sự rất muốn trực tiếp làm thịt cái tên Hải Ninh Hầu chó má kia! ‘Dã tâm của Tư Mã Chiêu, người qua đường đều biết’*!</w:t>
      </w:r>
    </w:p>
    <w:p>
      <w:pPr>
        <w:pStyle w:val="BodyText"/>
      </w:pPr>
      <w:r>
        <w:t xml:space="preserve">(* Nguyên văn “Tư Mã Chiêu chi tâm, lộ nhân giai tri”: dã tâm của Tư Mã Chiêu, người qua đường đều biết. Thành ngữ: ý chỉ dã tâm vô cùng rõ ràng, người người đều biết. Tư Mã Chiêu là một quần thần nhà Ngụy thời Tam quốc, sau khi kế thừa từ cha anh, hắn tiếp tục phát triển thế lực gia tộc Tư Mã, quyền khuynh cả triều đình, dã tâm soán vị của hắn mọi người đều biết. Hắn cùng bè phái đã từng đâm chết Ngụy đế – Tào Mao. Về sau, con trai hắn, Tư Mã Viêm soán Ngụy tự lập)</w:t>
      </w:r>
    </w:p>
    <w:p>
      <w:pPr>
        <w:pStyle w:val="BodyText"/>
      </w:pPr>
      <w:r>
        <w:t xml:space="preserve">Cuối cùng, hắn vẫn tự lau chân, trố mắt nhìn Kim Câu chuẩn bị guốc gỗ cho hắn. Ai lại có thể quen với mấy thứ đồ chơi này nhỉ… Chỉ có những tên Ngũ lăng thiếu niên* giả vờ phong lưu, lòe loẹt mới có thể mang cái thứ lẹp bẹp cộp cộp này.</w:t>
      </w:r>
    </w:p>
    <w:p>
      <w:pPr>
        <w:pStyle w:val="BodyText"/>
      </w:pPr>
      <w:r>
        <w:t xml:space="preserve">(* Ngũ lăng thiếu niên: chỉ những con cháu thế gia ở kinh đô.</w:t>
      </w:r>
    </w:p>
    <w:p>
      <w:pPr>
        <w:pStyle w:val="BodyText"/>
      </w:pPr>
      <w:r>
        <w:t xml:space="preserve">Ngũ lăng: lăng mộ của 5 hoàng đế nhà Hán, tức: Trường Lăng, An Lăng, Dương Lăng, Mậu Lăng, Bình Lăng. Tất cả đều ở gần Trường An. Lúc bấy giờ, những gia đình giàu có quyền thế, và cả ngoại thích, đều ở gần Ngũ lăng, vì thế hậu thế thi văn thường lấy Ngũ lăng là nơi cư ngụ của những thế gia ở Trường An.)</w:t>
      </w:r>
    </w:p>
    <w:p>
      <w:pPr>
        <w:pStyle w:val="BodyText"/>
      </w:pPr>
      <w:r>
        <w:t xml:space="preserve">Tâm bất cam tình bất nguyện mang guốc gỗ vào, nghĩ bụng còn phải hứng gió lạnh ở dưới hành lang dùng bữa, không ngờ Trần Thập Thất cư nhiên có lòng từ bi đột xuất, cho hắn vào khuê phòng dùng cơm.</w:t>
      </w:r>
    </w:p>
    <w:p>
      <w:pPr>
        <w:pStyle w:val="BodyText"/>
      </w:pPr>
      <w:r>
        <w:t xml:space="preserve">Sàn nhà bị hắn in vài dấu đen sì đã được lau sạch sẽ. Nữ nhân này thích sạch sẽ thực sự là từ trong ra ngoài, còn không phải là một loại bệnh sao?</w:t>
      </w:r>
    </w:p>
    <w:p>
      <w:pPr>
        <w:pStyle w:val="BodyText"/>
      </w:pPr>
      <w:r>
        <w:t xml:space="preserve">Ngồi xếp bằng, cầm đũa lên, hắn vẫn không nhịn được, “Trần Thập Thất, ta không tin cô không nhìn ra tên kia có lòng bất chính!”</w:t>
      </w:r>
    </w:p>
    <w:p>
      <w:pPr>
        <w:pStyle w:val="BodyText"/>
      </w:pPr>
      <w:r>
        <w:t xml:space="preserve">“Ờ, ta nói rồi, ta rất hiểu hắn, nhưng hắn không hiểu ta a.” Nàng nhàn nhạt cười, “Hắn tính toán không ngoài chuyện muốn đem tất cả sai lầm đều hắt lên công chúa điện hạ… Nhìn đi, còn giữ lại một tấm áo cũ của ta, thậm chí còn nhớ câu thơ năm đó ta viết. Quả là bất đắc dĩ cỡ nào, tình chân ý thiết dường nào a. Hẹn không ra, thì cũng có thể lấy tình cũ đả động ta, cho hắn cơ hội hòa hoãn. Hẹn được ra ngoài đương nhiên là tốt nhất, nói chung hắn đối với nữ nhân rất có thủ đoạn, đây là điều hắn thấy tự tin nhất.”</w:t>
      </w:r>
    </w:p>
    <w:p>
      <w:pPr>
        <w:pStyle w:val="BodyText"/>
      </w:pPr>
      <w:r>
        <w:t xml:space="preserve">Nụ cười của nàng chuyển thành giảo hoạt, “Huống chi, ngay cả Thái tử điện hạ cũng đã đặc biệt tới thăm ta, sợ rằng còn có cái gì ‘tình cũ khó quên’. Nếu có thể dỗ ngọt được ta, chẳng những có thể bỏ qua cho hắn, còn có thể giúp hắn giải quyết công chúa, thậm chí còn có thể móc nối qua bên Thái tử điện hạ… Vạn nhất xảy ra vấn đề gì, nữ tử bị dũ dỗ đến váng đầu là ta còn có thể đứng ra làm kẻ chịu tội thay, hy sinh không sờn.”</w:t>
      </w:r>
    </w:p>
    <w:p>
      <w:pPr>
        <w:pStyle w:val="BodyText"/>
      </w:pPr>
      <w:r>
        <w:t xml:space="preserve">Nghe nàng nói một cách thẳng thắn với sự đảm bảo, Trần Tế Nguyệt bất tri bất giác ăn sạch thức ăn, còn ăn nhiều thêm một chén cơm.</w:t>
      </w:r>
    </w:p>
    <w:p>
      <w:pPr>
        <w:pStyle w:val="BodyText"/>
      </w:pPr>
      <w:r>
        <w:t xml:space="preserve">Trần Thập Thất ôm ngực, “Đáng tiếc. Ta là một người phụ nữ rắn rết giảo hoạt gian trá, bụng dạ sắt đá. Tình cảm chân thành của Hải Ninh Hầu… chỉ có thể xem như ‘nụ cười xinh đẹp cho kẻ mù nhìn’ thôi.”</w:t>
      </w:r>
    </w:p>
    <w:p>
      <w:pPr>
        <w:pStyle w:val="BodyText"/>
      </w:pPr>
      <w:r>
        <w:t xml:space="preserve">Trần Tế Nguyệt phun trà, còn bị sặc ho vài tiếng.</w:t>
      </w:r>
    </w:p>
    <w:p>
      <w:pPr>
        <w:pStyle w:val="BodyText"/>
      </w:pPr>
      <w:r>
        <w:t xml:space="preserve">“Cô!” Nghĩ thông suốt, Trần Tế Nguyệt không biết nên tức hay nên cười, “Cô cũng có hảo tâm chắc? Cái gì mà lặng lẽ đưa trả lại… phủ Hải Ninh Hầu nhất định có tai mắt của công chúa!”</w:t>
      </w:r>
    </w:p>
    <w:p>
      <w:pPr>
        <w:pStyle w:val="BodyText"/>
      </w:pPr>
      <w:r>
        <w:t xml:space="preserve">Càng lặng lẽ, cẩn thận, càng khiến công chúa thêm đa nghi và đố kị.</w:t>
      </w:r>
    </w:p>
    <w:p>
      <w:pPr>
        <w:pStyle w:val="BodyText"/>
      </w:pPr>
      <w:r>
        <w:t xml:space="preserve">Con mẹ nó thực sự quá ngoan độc! Cái này so với trực tiếp đưa đến phủ công chúa phủ còn độc hơn! Trực tiếp đưa đi còn có thể nói là Trần Thập Thất cố ý gây xích mích ly gián… Càng lặng lẽ càng cẩn thận, căn bản là dựng thành tình ý liên miên, có khác nào tình cảnh “Trả ngọc chàng, lệ như mưa” chứ!”*</w:t>
      </w:r>
    </w:p>
    <w:p>
      <w:pPr>
        <w:pStyle w:val="BodyText"/>
      </w:pPr>
      <w:r>
        <w:t xml:space="preserve">“Hầyzz, ta nào biết chớ.” Trần Thập Thất rất bình tĩnh, “Ta chỉ là trả lại một tấm áo cũ mà thôi.”</w:t>
      </w:r>
    </w:p>
    <w:p>
      <w:pPr>
        <w:pStyle w:val="BodyText"/>
      </w:pPr>
      <w:r>
        <w:t xml:space="preserve">* Nguyên văn: “Hoàn quân minh châu song lệ thùy” trong bài thơ “Tiết phụ ngâm”</w:t>
      </w:r>
    </w:p>
    <w:p>
      <w:pPr>
        <w:pStyle w:val="BodyText"/>
      </w:pPr>
      <w:r>
        <w:t xml:space="preserve">Tiết phụ ngâm</w:t>
      </w:r>
    </w:p>
    <w:p>
      <w:pPr>
        <w:pStyle w:val="BodyText"/>
      </w:pPr>
      <w:r>
        <w:t xml:space="preserve">“Quân tri thiếp hữu phu, tặng thiếp song minh châu .</w:t>
      </w:r>
    </w:p>
    <w:p>
      <w:pPr>
        <w:pStyle w:val="BodyText"/>
      </w:pPr>
      <w:r>
        <w:t xml:space="preserve">Cảm quân triền miên ý, hệ tại hồng la nhu .</w:t>
      </w:r>
    </w:p>
    <w:p>
      <w:pPr>
        <w:pStyle w:val="BodyText"/>
      </w:pPr>
      <w:r>
        <w:t xml:space="preserve">Thiếp gia cao lâu liên uyển khởi, Lương nhân chấp kích minh quang lý .</w:t>
      </w:r>
    </w:p>
    <w:p>
      <w:pPr>
        <w:pStyle w:val="BodyText"/>
      </w:pPr>
      <w:r>
        <w:t xml:space="preserve">Tri quân dụng tâm như nhật nguyệt, Sự phu thệ nghĩ đồng sinh tử .</w:t>
      </w:r>
    </w:p>
    <w:p>
      <w:pPr>
        <w:pStyle w:val="BodyText"/>
      </w:pPr>
      <w:r>
        <w:t xml:space="preserve">Hoàn quân minh châu song lệ thuỳ, Hận bất tương phùng vị giá thì.”</w:t>
      </w:r>
    </w:p>
    <w:p>
      <w:pPr>
        <w:pStyle w:val="BodyText"/>
      </w:pPr>
      <w:r>
        <w:t xml:space="preserve">Dịch nghĩa (1)</w:t>
      </w:r>
    </w:p>
    <w:p>
      <w:pPr>
        <w:pStyle w:val="BodyText"/>
      </w:pPr>
      <w:r>
        <w:t xml:space="preserve">Chàng biết em đã có chồng, Tặng em đôi hạt châu sáng</w:t>
      </w:r>
    </w:p>
    <w:p>
      <w:pPr>
        <w:pStyle w:val="BodyText"/>
      </w:pPr>
      <w:r>
        <w:t xml:space="preserve">Cảm động trước tình đeo đẳng của chàng, Em buộc vào áo lụa hồng</w:t>
      </w:r>
    </w:p>
    <w:p>
      <w:pPr>
        <w:pStyle w:val="BodyText"/>
      </w:pPr>
      <w:r>
        <w:t xml:space="preserve">Nhà em có lầu cao bên vườn hoa, Chồng em cầm kích túc trực trong điện Minh Quang</w:t>
      </w:r>
    </w:p>
    <w:p>
      <w:pPr>
        <w:pStyle w:val="BodyText"/>
      </w:pPr>
      <w:r>
        <w:t xml:space="preserve">Vẫn biết lòng chàng trong sáng như mặt trời, mặt trăng, (Nhưng) em đã thề cùng sống chết với chồng.</w:t>
      </w:r>
    </w:p>
    <w:p>
      <w:pPr>
        <w:pStyle w:val="BodyText"/>
      </w:pPr>
      <w:r>
        <w:t xml:space="preserve">Trả lại chàng hạt minh châu sáng , hai hàng nước mắt ròng ròng</w:t>
      </w:r>
    </w:p>
    <w:p>
      <w:pPr>
        <w:pStyle w:val="BodyText"/>
      </w:pPr>
      <w:r>
        <w:t xml:space="preserve">Ân hận rằng không gặp nhau lúc chưa chồng.</w:t>
      </w:r>
    </w:p>
    <w:p>
      <w:pPr>
        <w:pStyle w:val="BodyText"/>
      </w:pPr>
      <w:r>
        <w:t xml:space="preserve">(1)bản dịch nghĩa của “Thơ Đường HN”, “Thơ Đường” chỉ sách do Hà Nội dịch , đã giới thiệu.</w:t>
      </w:r>
    </w:p>
    <w:p>
      <w:pPr>
        <w:pStyle w:val="BodyText"/>
      </w:pPr>
      <w:r>
        <w:t xml:space="preserve">(*) Minh Quang: một điện trong hoàng cung triều Hán</w:t>
      </w:r>
    </w:p>
    <w:p>
      <w:pPr>
        <w:pStyle w:val="BodyText"/>
      </w:pPr>
      <w:r>
        <w:t xml:space="preserve">Dịch thơ</w:t>
      </w:r>
    </w:p>
    <w:p>
      <w:pPr>
        <w:pStyle w:val="BodyText"/>
      </w:pPr>
      <w:r>
        <w:t xml:space="preserve">(Người dịch: Ngô Tất Tố )</w:t>
      </w:r>
    </w:p>
    <w:p>
      <w:pPr>
        <w:pStyle w:val="BodyText"/>
      </w:pPr>
      <w:r>
        <w:t xml:space="preserve">Khúc ngâm của người tiết phụ</w:t>
      </w:r>
    </w:p>
    <w:p>
      <w:pPr>
        <w:pStyle w:val="BodyText"/>
      </w:pPr>
      <w:r>
        <w:t xml:space="preserve">“Chàng hay em có chồng rồi,</w:t>
      </w:r>
    </w:p>
    <w:p>
      <w:pPr>
        <w:pStyle w:val="BodyText"/>
      </w:pPr>
      <w:r>
        <w:t xml:space="preserve">Yêu em chàng tặng một đôi ngọc lành.</w:t>
      </w:r>
    </w:p>
    <w:p>
      <w:pPr>
        <w:pStyle w:val="BodyText"/>
      </w:pPr>
      <w:r>
        <w:t xml:space="preserve">Vấn vương những mối cảm tình,</w:t>
      </w:r>
    </w:p>
    <w:p>
      <w:pPr>
        <w:pStyle w:val="BodyText"/>
      </w:pPr>
      <w:r>
        <w:t xml:space="preserve">Em đeo trong áo lót mình màu sen.</w:t>
      </w:r>
    </w:p>
    <w:p>
      <w:pPr>
        <w:pStyle w:val="BodyText"/>
      </w:pPr>
      <w:r>
        <w:t xml:space="preserve">Nhà em vườn ngự kề bên,</w:t>
      </w:r>
    </w:p>
    <w:p>
      <w:pPr>
        <w:pStyle w:val="BodyText"/>
      </w:pPr>
      <w:r>
        <w:t xml:space="preserve">Chồng em cầm kích trong đền Minh Quang.</w:t>
      </w:r>
    </w:p>
    <w:p>
      <w:pPr>
        <w:pStyle w:val="BodyText"/>
      </w:pPr>
      <w:r>
        <w:t xml:space="preserve">Như gương, vâng biết lòng chàng,</w:t>
      </w:r>
    </w:p>
    <w:p>
      <w:pPr>
        <w:pStyle w:val="BodyText"/>
      </w:pPr>
      <w:r>
        <w:t xml:space="preserve">Thờ chồng, quyết chẳng phụ phàng thề xưa.</w:t>
      </w:r>
    </w:p>
    <w:p>
      <w:pPr>
        <w:pStyle w:val="BodyText"/>
      </w:pPr>
      <w:r>
        <w:t xml:space="preserve">Trả ngọc chàng, lệ như mưa,</w:t>
      </w:r>
    </w:p>
    <w:p>
      <w:pPr>
        <w:pStyle w:val="Compact"/>
      </w:pPr>
      <w:r>
        <w:t xml:space="preserve">Giận không gặp gỡ khi chưa có chồng.”</w:t>
      </w:r>
      <w:r>
        <w:br w:type="textWrapping"/>
      </w:r>
      <w:r>
        <w:br w:type="textWrapping"/>
      </w:r>
    </w:p>
    <w:p>
      <w:pPr>
        <w:pStyle w:val="Heading2"/>
      </w:pPr>
      <w:bookmarkStart w:id="41" w:name="chương-20"/>
      <w:bookmarkEnd w:id="41"/>
      <w:r>
        <w:t xml:space="preserve">19. Chương 20</w:t>
      </w:r>
    </w:p>
    <w:p>
      <w:pPr>
        <w:pStyle w:val="Compact"/>
      </w:pPr>
      <w:r>
        <w:br w:type="textWrapping"/>
      </w:r>
      <w:r>
        <w:br w:type="textWrapping"/>
      </w:r>
    </w:p>
    <w:p>
      <w:pPr>
        <w:pStyle w:val="BodyText"/>
      </w:pPr>
      <w:r>
        <w:t xml:space="preserve">Chương 20</w:t>
      </w:r>
    </w:p>
    <w:p>
      <w:pPr>
        <w:pStyle w:val="BodyText"/>
      </w:pPr>
      <w:r>
        <w:t xml:space="preserve">Ngày hôm sau, chờ Kim Câu đi gieo họa… nhầm đưa hàng (“họa” đồng âm với “hóa”: hàng), Trần Thập Thất trầm ngâm một lát, “A, bộ y phục kia ngược lại cũng nhắc ta nhớ, có lẽ nên động châm một chút.”</w:t>
      </w:r>
    </w:p>
    <w:p>
      <w:pPr>
        <w:pStyle w:val="BodyText"/>
      </w:pPr>
      <w:r>
        <w:t xml:space="preserve">Thiết Hoàn nghe vậy ngây ngốc, “Động châm? Kim châm của nương tử, nô tỳ đã tự mình nấu ba lần rồi, ngay cả tấm đệm lót và hộp đựng (đựng kim châm cứu) nô tỳ cũng cọ rửa rồi mới phơi nắng a.”</w:t>
      </w:r>
    </w:p>
    <w:p>
      <w:pPr>
        <w:pStyle w:val="BodyText"/>
      </w:pPr>
      <w:r>
        <w:t xml:space="preserve">Trần Thập Thất phụt một tiếng, cẩn thận quan sát Thiết Hoàn, lắc lắc đầu. Kim Câu Thiết Hoàn đều rất có khả năng, võ nghệ cao cường đa tài đa nghệ… Trừ nấu cơm và thủ công gia chánh.</w:t>
      </w:r>
    </w:p>
    <w:p>
      <w:pPr>
        <w:pStyle w:val="BodyText"/>
      </w:pPr>
      <w:r>
        <w:t xml:space="preserve">Về trình độ nữ công… Đại khái thì miễn cưỡng cũng có thể may được một đường chỉ thẳng. Về phần phối màu gì đó, đừng nên quá yêu cầu.</w:t>
      </w:r>
    </w:p>
    <w:p>
      <w:pPr>
        <w:pStyle w:val="BodyText"/>
      </w:pPr>
      <w:r>
        <w:t xml:space="preserve">“Chờ Kim Câu trở về, liền chuẩn bị xe ngựa ra ngoài.”</w:t>
      </w:r>
    </w:p>
    <w:p>
      <w:pPr>
        <w:pStyle w:val="BodyText"/>
      </w:pPr>
      <w:r>
        <w:t xml:space="preserve">Thế là dưỡng bệnh hơn một tháng, Trần Thập Thất dưới đủ mọi con mắt khó hiểu, công khai đi tiệm vải ở chợ phía Tây mua kim và đủ loại chỉ màu.</w:t>
      </w:r>
    </w:p>
    <w:p>
      <w:pPr>
        <w:pStyle w:val="BodyText"/>
      </w:pPr>
      <w:r>
        <w:t xml:space="preserve">Dọc trên đường đi, chư Bộ khúc Bắc Trần thần kinh căng thẳng, chỉ có Trần Thập Thất là dị thường bình tĩnh. Thậm chí còn rất có tâm tình dẫn bọn họ đến tửu lâu ăn uống, sau đó liền dẹp đường hồi phủ.</w:t>
      </w:r>
    </w:p>
    <w:p>
      <w:pPr>
        <w:pStyle w:val="BodyText"/>
      </w:pPr>
      <w:r>
        <w:t xml:space="preserve">“Nếu không có người hỏi liền thôi,” quay lại cười cười cùng chư Bộ khúc, nàng dặn, “Có người hỏi thiếu chủ nhà ngươi là gì của ta, thì cứ nói là đường huynh, chuyện khác không cần nhiều lời.”</w:t>
      </w:r>
    </w:p>
    <w:p>
      <w:pPr>
        <w:pStyle w:val="BodyText"/>
      </w:pPr>
      <w:r>
        <w:t xml:space="preserve">Sau đủ loại “đấm mặt đập đầu vào tường”, cũng đã đến lúc lấy thanh danh của nàng viết văn chương rồi. Hai kẻ kia thật là… Tự cho là thông minh lại ngu si vô đối, hoàn toàn không hề cùng cấp bậc.</w:t>
      </w:r>
    </w:p>
    <w:p>
      <w:pPr>
        <w:pStyle w:val="BodyText"/>
      </w:pPr>
      <w:r>
        <w:t xml:space="preserve">Nếu không phải là thân phận đang ở tại vị trí tối cao, bận tâm đến chữ tín giữa Trần gia Giang Nam và Bắc Trần Hiệp Mặc, nàng không cần phải quanh co, hao tâm tổn sức kiệt lực như thế!</w:t>
      </w:r>
    </w:p>
    <w:p>
      <w:pPr>
        <w:pStyle w:val="BodyText"/>
      </w:pPr>
      <w:r>
        <w:t xml:space="preserve">Trải tấm vải đỏ thẫm đến gần đen ra, không chút do dự cắt, không cần bản vẽ cũng không cần kẻ phấn. Mặc dù có hơi lụt nghề, không thể thành thạo quen tay giống như lúc còn trẻ được, nhưng so với những tú nương may vá thì lanh lẹ hơn nhiều.</w:t>
      </w:r>
    </w:p>
    <w:p>
      <w:pPr>
        <w:pStyle w:val="BodyText"/>
      </w:pPr>
      <w:r>
        <w:t xml:space="preserve">Thậm chí có thể phân tâm làm hai việc cùng lúc, không hề có sai lầm.</w:t>
      </w:r>
    </w:p>
    <w:p>
      <w:pPr>
        <w:pStyle w:val="BodyText"/>
      </w:pPr>
      <w:r>
        <w:t xml:space="preserve">Uổng phí công sức lớn đến vậy, hai kẻ ngu xuẩn kia. Nếu quả thực muốn lấy mạng một dân phụ như nàng, thì lúc nàng mới lên kinh liền trực tiếp bày trò lấy đoàn nghi thức của công chúa đụng vào. Thế là không phải tội danh gì cũng tùy công chúa điện hạ gài cho sao, có đánh chết cũng không ai dám nói gì. Chỉ biết giở mấy thủ đoạn ám sát vặt vãnh kia, ngay cả cái gì gọi là chân chính kiêu ngạo càn quấy cũng không biết… Thật không biết ngượng miệng còn nói mình là kim chi ngọc diệp.</w:t>
      </w:r>
    </w:p>
    <w:p>
      <w:pPr>
        <w:pStyle w:val="BodyText"/>
      </w:pPr>
      <w:r>
        <w:t xml:space="preserve">Chiếu theo nàng nói á, chính là ‘làm kỹ nữ còn muốn lập đền thờ trinh tiết’… hoàn toàn giấu đầu hở đuôi.</w:t>
      </w:r>
    </w:p>
    <w:p>
      <w:pPr>
        <w:pStyle w:val="BodyText"/>
      </w:pPr>
      <w:r>
        <w:t xml:space="preserve">Nếu không nữa thì, vu oan tội bôi nhọ cũng được vậy? Trần Tế Nguyệt hễ rãnh rang là chạy tới chỗ mình, ra vào cứ xem như là nhà mình rồi. Quả là một tư liệu bôi nhọ rất tốt a! Rõ là ngu lâu dốt bền, hí kịch diễn liên hoàn như thế, vậy mà gần nửa năm, mới biết được.</w:t>
      </w:r>
    </w:p>
    <w:p>
      <w:pPr>
        <w:pStyle w:val="BodyText"/>
      </w:pPr>
      <w:r>
        <w:t xml:space="preserve">Rõ là ngu a, người ta đã đến nhà chơi đến quá mức tự nhiên rầu. Ai mà không biết Trần Bồi Hồi cái khác thì không có nhiều, nhưng mà ca ca thì có cả đống a. Triều đại Đại Yến lại không quy củ lắm, cô biểu di biểu (anh chị em cô cậu, dì) dĩ nhiên là có thể kết hôn, đường huynh muội nếu được cha mẹ đồng ý thì cũng không có vấn đề.</w:t>
      </w:r>
    </w:p>
    <w:p>
      <w:pPr>
        <w:pStyle w:val="BodyText"/>
      </w:pPr>
      <w:r>
        <w:t xml:space="preserve">Chỉ có Trần gia Giang Nam bọn họ là đặc biệt để ý, lấy vợ chỉ chú ý phẩm hạnh đoan chính, dòng dõi thì không quan trọng, chủng tộc càng không thành vấn đề, có là người Hồ mắt xanh cũng có thể rước vào gia môn… Nhưng bà con cô cậu cùng tộc thì không cho phép nghị hôn! Đây là quy tắc thép không thể thay đổi, cho nên đối với nữ nhi của Trần gia Giang Nam mà nói, thì thân ca biểu ca đường ca tất cả đều vẫn là ca ca.</w:t>
      </w:r>
    </w:p>
    <w:p>
      <w:pPr>
        <w:pStyle w:val="BodyText"/>
      </w:pPr>
      <w:r>
        <w:t xml:space="preserve">Cách tốt nhất là bọn họ nên chạy đến Giang Nam cứng rắn mở cửa từ đường Trần gia ra tra gia phả, xem thử Trần Tế Nguyệt rốt cuộc có phải là đường ca của nàng không.</w:t>
      </w:r>
    </w:p>
    <w:p>
      <w:pPr>
        <w:pStyle w:val="BodyText"/>
      </w:pPr>
      <w:r>
        <w:t xml:space="preserve">“… Đường ca?” Trần Tế Nguyệt mặt không biểu tình hỏi.</w:t>
      </w:r>
    </w:p>
    <w:p>
      <w:pPr>
        <w:pStyle w:val="BodyText"/>
      </w:pPr>
      <w:r>
        <w:t xml:space="preserve">“A, cũng không tính là sai.” Trần Thập Thất cúi đầu thêu hoa, “Nam Bắc Trần vốn là một nhà mà.”</w:t>
      </w:r>
    </w:p>
    <w:p>
      <w:pPr>
        <w:pStyle w:val="BodyText"/>
      </w:pPr>
      <w:r>
        <w:t xml:space="preserve">Một nhà từ mấy trăm năm trước ấy hả! Đúng là đường ca bà con xa, xa không biết đến chân trời góc bể nào rồi!</w:t>
      </w:r>
    </w:p>
    <w:p>
      <w:pPr>
        <w:pStyle w:val="BodyText"/>
      </w:pPr>
      <w:r>
        <w:t xml:space="preserve">“Hay là huynh còn muốn ra hành lang hứng gió để tránh hiềm nghi? Trời cũng trở lạnh rồi.” Trần Thập Thất rốt cục cũng chịu ngẩng đầu nhìn hắn.</w:t>
      </w:r>
    </w:p>
    <w:p>
      <w:pPr>
        <w:pStyle w:val="BodyText"/>
      </w:pPr>
      <w:r>
        <w:t xml:space="preserve">… Đường ca thì đường ca đi. Quy củ thúi của đám thư sinh Nam Trần kia rõ là lắm điều, có thể ‘kiếm tẩu thiên phong’ tránh được nhiều lễ phòng hủ bại hơn.</w:t>
      </w:r>
    </w:p>
    <w:p>
      <w:pPr>
        <w:pStyle w:val="BodyText"/>
      </w:pPr>
      <w:r>
        <w:t xml:space="preserve">(*Kiếm tẩu thiên phong: thuật ngữ trong tập võ, nghĩa rộng là: không theo thường quy, tìm một phương pháp mới để giải quyết vấn đề nhanh hơn, thắng được bất ngờ hơn)</w:t>
      </w:r>
    </w:p>
    <w:p>
      <w:pPr>
        <w:pStyle w:val="BodyText"/>
      </w:pPr>
      <w:r>
        <w:t xml:space="preserve">Trần Tế Nguyệt quyết đoán chuyển đề tài, “Giữa trưa hôm nay, tại phủ công chúa, Hải Ninh Hầu và công chúa Nhu Nhiên cùng trượt chân té xuống hồ, đã triệu thái y.”</w:t>
      </w:r>
    </w:p>
    <w:p>
      <w:pPr>
        <w:pStyle w:val="BodyText"/>
      </w:pPr>
      <w:r>
        <w:t xml:space="preserve">“Cũng sắp vào đông rồi, e là bị cóng nguy đến mạng a.” Trần Thập Thất khẽ cười một tiếng, lại lạnh lùng đầy hàn ý, “Ta còn tưởng rằng cái hồ Kim Bích kia đã được lấp rồi chứ. Lúc trước phò mã tiền nhiệm – trạng nguyên lang, ‘nghe nói’ trung thu say rượu đi ‘mò trăng’ bị chết chìm. Có thể thấy phong thủy của cái hồ kia… rất không tốt.”</w:t>
      </w:r>
    </w:p>
    <w:p>
      <w:pPr>
        <w:pStyle w:val="BodyText"/>
      </w:pPr>
      <w:r>
        <w:t xml:space="preserve">Kim Câu Thiết Hoàn bưng trà vào, xoạt một cái dựng đứng cả lông măng.</w:t>
      </w:r>
    </w:p>
    <w:p>
      <w:pPr>
        <w:pStyle w:val="BodyText"/>
      </w:pPr>
      <w:r>
        <w:t xml:space="preserve">“Kỳ thực,” Trần Thập Thất ngữ khí nhàn nhạt, “Cái gì mà con gái thì phải yêu chiều, quả thực là lý lẽ rởm lừa người lừa mình. Nuông chiều đến không biết phải quấy, khi dễ mạng người, hơn nữa còn ngu không thể nói. Một hại thanh danh nhà mẹ đẻ, hai gây họa đến gia phong nhà chồng, ba lụn bại đến mấy đời con cháu. Có thể thấy cái lý luận kia còn dư độc sâu xa đến dường nào.”</w:t>
      </w:r>
    </w:p>
    <w:p>
      <w:pPr>
        <w:pStyle w:val="BodyText"/>
      </w:pPr>
      <w:r>
        <w:t xml:space="preserve">Trần Tế Nguyệt nhìn gần Trần Thập Thất, mặt nàng không chút biểu tình, chỉ cómắt xuất hiện nhàn nhạt đau thương và bi phẫn.</w:t>
      </w:r>
    </w:p>
    <w:p>
      <w:pPr>
        <w:pStyle w:val="BodyText"/>
      </w:pPr>
      <w:r>
        <w:t xml:space="preserve">“Chuyện không nên biết vẫn không nên biết.” Trần Tế Nguyệt nghiêm khắc nói.</w:t>
      </w:r>
    </w:p>
    <w:p>
      <w:pPr>
        <w:pStyle w:val="BodyText"/>
      </w:pPr>
      <w:r>
        <w:t xml:space="preserve">“… Cũng không phải cố ý đi thăm dò.” Trần Thập Thất giật giật khóe miệng, “Như Trác huynh thân thể vốn không được khỏe, cho nên cũng không quen thân lắm… Nhưng cũng là một trong những ca ca đồng môn.”</w:t>
      </w:r>
    </w:p>
    <w:p>
      <w:pPr>
        <w:pStyle w:val="BodyText"/>
      </w:pPr>
      <w:r>
        <w:t xml:space="preserve">Giọng nói của nàng chuyển thành nhẹ nhàng, “Vốn lẽ khi ta rời khỏi kinh thành là đã muốn đem tất cả đều quăng hết sau đầu… Dù sao lấy toàn bộ Trần gia Giang Nam đi mạo hiểm… thật không thể không lo ngại. Sở dĩ ta bày mưu tính kế, chính là nghe nói mẫu thân của Như Trác huynh thương tâm quá độ mà chết, hơn nữa ngẫu nhiên biết được chân tướng… huynh biết không? Cũng bởi vì cãi vã mà đẩy Như Trác huynh xuống hồ, nàng ta hét lên ra lệnh không cho phép người xuống cứu… mãi đến khi cho người vớt lên đã không còn cách nào xoay sở được.”</w:t>
      </w:r>
    </w:p>
    <w:p>
      <w:pPr>
        <w:pStyle w:val="BodyText"/>
      </w:pPr>
      <w:r>
        <w:t xml:space="preserve">Con ngươi màu hổ phách đậm của Trần Thập Thất như lồng vào ngọn lửa bỏng rát người, thanh âm rất nhẹ rất nhẹ mà nói, “Ta vốn nghĩ, quên đi, có thể quên đi thì coi như xong… nhưng có vài người không thể quên đi. Cho nên ta chẳng những không dừng lại, hơn nữa còn mưu tính càng sâu xa, càng không dấu vết có thể lần ra. Có những người đáng ra nên đoạn tử tuyệt tôn, bởi vì bọn họ không xứng đáng có con cái.”</w:t>
      </w:r>
    </w:p>
    <w:p>
      <w:pPr>
        <w:pStyle w:val="BodyText"/>
      </w:pPr>
      <w:r>
        <w:t xml:space="preserve">Trần Tế Nguyệt không nói gì. Hiệp Mặc ở kinh thành tất nhiên cũng có một bộ tổ chức tình báo riêng, công chúa Nhu Nhiên tìm y hỏi dược lâu như thế cũng không phải là bí mật gì khó có thể tra. Chỉ biết là nàng ta sẩy thai xong lại ăn phải đồ lạnh nào đó, về sau ngày thường hay bị nhiễm phong hàn, ngại đắng không chịu uống thuốc, lại không chịu ăn kiêng, yêu thích ăn đồ mát… Lúc đó lại là mùa hè.</w:t>
      </w:r>
    </w:p>
    <w:p>
      <w:pPr>
        <w:pStyle w:val="BodyText"/>
      </w:pPr>
      <w:r>
        <w:t xml:space="preserve">Thoạt nhìn thì công chúa là tự mình tùy hứng, nên Cung hàn (dạ con bị hàn) dần dần dẫn đến vô sinh. Nhưng sự thực không ngờ là, Trần Thập Thất ở chốn Sơn Dương xa xôi, còn âm thầm đem công chúa Nhu Nhiên đẩy vào vực sâu.</w:t>
      </w:r>
    </w:p>
    <w:p>
      <w:pPr>
        <w:pStyle w:val="BodyText"/>
      </w:pPr>
      <w:r>
        <w:t xml:space="preserve">“Cũng coi như, ‘trừ họa lớn cho thiên hạ’ đi.” Trần Tế Nguyệt mở miệng, ngữ khí rất bất đắc dĩ.</w:t>
      </w:r>
    </w:p>
    <w:p>
      <w:pPr>
        <w:pStyle w:val="BodyText"/>
      </w:pPr>
      <w:r>
        <w:t xml:space="preserve">Trần Thập Thất nhất thời ngạc nhiên, không nhịn được phì cười, “Ca ca ‘thiếu chủ chân tướng’ của ta, lại tìm lý do biện bạch thay cho hành động ác độc của ta. Một tiếng ‘đường ca’ này, thật sự gọi không lỗ.”</w:t>
      </w:r>
    </w:p>
    <w:p>
      <w:pPr>
        <w:pStyle w:val="BodyText"/>
      </w:pPr>
      <w:r>
        <w:t xml:space="preserve">Ai muốn làm đường ca của cô chứ? Trần Tế Nguyệt thầm oán. Bất quá thấy nàng hứng khởi, tâm tình đích xác khá hơn nhiều. Ngay cả phiền muộn chuyện công việc, cũng giảm đi rất nhiều.</w:t>
      </w:r>
    </w:p>
    <w:p>
      <w:pPr>
        <w:pStyle w:val="BodyText"/>
      </w:pPr>
      <w:r>
        <w:t xml:space="preserve">“Vụ án có vấn đề sao?” Trần Thập Thất ngừng châm tuyến, nghiêng đầu nhìn Trần Tế Nguyệt mệt mỏi.</w:t>
      </w:r>
    </w:p>
    <w:p>
      <w:pPr>
        <w:pStyle w:val="BodyText"/>
      </w:pPr>
      <w:r>
        <w:t xml:space="preserve">“Có vấn đề rất lớn, nhưng không có biện pháp tra xét.” Trần Tế Nguyệt thở dài, “Ta hận lễ pháp.”</w:t>
      </w:r>
    </w:p>
    <w:p>
      <w:pPr>
        <w:pStyle w:val="BodyText"/>
      </w:pPr>
      <w:r>
        <w:t xml:space="preserve">“Có lẽ ta không phải người tốt, tâm địa độc ác. Nhưng ta thương tiếc mỗi một người phụ nữ vô tội… dù sinh hoặc tử. Ta có nhớ đã nói với huynh rồi.”</w:t>
      </w:r>
    </w:p>
    <w:p>
      <w:pPr>
        <w:pStyle w:val="BodyText"/>
      </w:pPr>
      <w:r>
        <w:t xml:space="preserve">Trần Tế Nguyệt do dự trong chốc lát, “Không phải cô nói, muốn nghỉ ngơi một chút, phải khiếm tốn chút sao?”</w:t>
      </w:r>
    </w:p>
    <w:p>
      <w:pPr>
        <w:pStyle w:val="BodyText"/>
      </w:pPr>
      <w:r>
        <w:t xml:space="preserve">“À,” Trần Thập Thất cúi đầu tiếp tục thêu, “Nhân sinh nơi nơi đều đầy biến nhân*. Ngoài ý muốn đã không ít, ta cũng không kém.”</w:t>
      </w:r>
    </w:p>
    <w:p>
      <w:pPr>
        <w:pStyle w:val="BodyText"/>
      </w:pPr>
      <w:r>
        <w:t xml:space="preserve">* Biến nhân: nhân tố gây ra sự thay đổi</w:t>
      </w:r>
    </w:p>
    <w:p>
      <w:pPr>
        <w:pStyle w:val="Compact"/>
      </w:pPr>
      <w:r>
        <w:t xml:space="preserve">Nguồn truyện: macthienyblog.wordpress</w:t>
      </w:r>
      <w:r>
        <w:br w:type="textWrapping"/>
      </w:r>
      <w:r>
        <w:br w:type="textWrapping"/>
      </w:r>
    </w:p>
    <w:p>
      <w:pPr>
        <w:pStyle w:val="Heading2"/>
      </w:pPr>
      <w:bookmarkStart w:id="42" w:name="chương-21"/>
      <w:bookmarkEnd w:id="42"/>
      <w:r>
        <w:t xml:space="preserve">20. Chương 21</w:t>
      </w:r>
    </w:p>
    <w:p>
      <w:pPr>
        <w:pStyle w:val="Compact"/>
      </w:pPr>
      <w:r>
        <w:br w:type="textWrapping"/>
      </w:r>
      <w:r>
        <w:br w:type="textWrapping"/>
      </w:r>
    </w:p>
    <w:p>
      <w:pPr>
        <w:pStyle w:val="BodyText"/>
      </w:pPr>
      <w:r>
        <w:t xml:space="preserve">Chương 21</w:t>
      </w:r>
    </w:p>
    <w:p>
      <w:pPr>
        <w:pStyle w:val="BodyText"/>
      </w:pPr>
      <w:r>
        <w:t xml:space="preserve">Một buổi sáng sớm, Trần Tế Nguyệt hộ tống Trần Thập Thất đến Đại Lý Tự.</w:t>
      </w:r>
    </w:p>
    <w:p>
      <w:pPr>
        <w:pStyle w:val="BodyText"/>
      </w:pPr>
      <w:r>
        <w:t xml:space="preserve">Vốn là muốn bàn giao lại một số phần có thể bàn giao, nhưng Trần Thập Thất lại lắc đầu, “Không cần nói cho ta những thứ ấy. Người chết… sẽ nói cho ta biết, sự tình quan trọng chân chính nhất.”</w:t>
      </w:r>
    </w:p>
    <w:p>
      <w:pPr>
        <w:pStyle w:val="BodyText"/>
      </w:pPr>
      <w:r>
        <w:t xml:space="preserve">Trần Tế Nguyệt phát sầu, trong tiếng lộc cộc của xe ngựa, tận lực đè nén hàn ý khác thường xuống.</w:t>
      </w:r>
    </w:p>
    <w:p>
      <w:pPr>
        <w:pStyle w:val="BodyText"/>
      </w:pPr>
      <w:r>
        <w:t xml:space="preserve">“Đại Lý Tự… rất ít thụ lí những vụ án nữ tử bị hại đúng không?” giọng Trần Thập Thất có chút mờ mịt.</w:t>
      </w:r>
    </w:p>
    <w:p>
      <w:pPr>
        <w:pStyle w:val="BodyText"/>
      </w:pPr>
      <w:r>
        <w:t xml:space="preserve">“Một năm có một vụ là nhiều rồi.” Trần Tế Nguyệt có chút cứng ngắc nói.</w:t>
      </w:r>
    </w:p>
    <w:p>
      <w:pPr>
        <w:pStyle w:val="BodyText"/>
      </w:pPr>
      <w:r>
        <w:t xml:space="preserve">Càng là nhà cao cửa rộng càng phải giữ mặt mũi, chuyện gì có thể giấu được thì giấu. Nếu người chết là người có thể thừa kế thì còn đáng làm ồn ào, còn con gáigả ra ngoài… hầu hết đều âm thầm kết thúc.</w:t>
      </w:r>
    </w:p>
    <w:p>
      <w:pPr>
        <w:pStyle w:val="BodyText"/>
      </w:pPr>
      <w:r>
        <w:t xml:space="preserve">“Nhưng cũng có vài trường hợp, cha mẹ huynh đệ của họ, sẽ nhớ đến máu mủ tình thâm, sẽ bi phẫn, sẽ bi thương, sẽ minh oan.” Giọng Trần Tế Nguyệt trầm thấp.</w:t>
      </w:r>
    </w:p>
    <w:p>
      <w:pPr>
        <w:pStyle w:val="BodyText"/>
      </w:pPr>
      <w:r>
        <w:t xml:space="preserve">Vậy đoán chừng, có lẽ đó là lý do thiếu chủ buồn bực đây. Biết tình tiết vụ án có vấn đề lớn, thế nhưng đã náo lên đến Đại Lý Tự, thì ít nhất cũng là chuyện nhà quan. Nghiệm thi phu nhân nhà quan, quyết không thể giao cho ngỗ tác, bà đỡ thiếu kinh nghiệm cũng sẽ không nhìn ra được nguyên do gì.</w:t>
      </w:r>
    </w:p>
    <w:p>
      <w:pPr>
        <w:pStyle w:val="BodyText"/>
      </w:pPr>
      <w:r>
        <w:t xml:space="preserve">* Ngỗ tác: cách gọi cũ, người khám nghiệm tử thi.</w:t>
      </w:r>
    </w:p>
    <w:p>
      <w:pPr>
        <w:pStyle w:val="BodyText"/>
      </w:pPr>
      <w:r>
        <w:t xml:space="preserve">Đi vào liễm phòng (phòng khâm liệm) của Đại Lý Tự, phát hiện vị phu nhân nọ đã được khâm liệm sơ sơ, mặt dùng bột chì bôi đến trắng bóng, giữa môi có chấm một dấu đỏ, đầu đầy châu ngọc, tầng tầng hoa phục. Bốn phía đặt đầy chậu băng, lạnh lẽo như đang ở chốn băng thiên tuyết địa vậy.</w:t>
      </w:r>
    </w:p>
    <w:p>
      <w:pPr>
        <w:pStyle w:val="BodyText"/>
      </w:pPr>
      <w:r>
        <w:t xml:space="preserve">Trời sắp vào đông, nhưng dù sao cũng chưa có tuyết rơi. Số băng đó thật sự rất khó kiếm, có thể làm àu da không chuyển xấu đi.</w:t>
      </w:r>
    </w:p>
    <w:p>
      <w:pPr>
        <w:pStyle w:val="BodyText"/>
      </w:pPr>
      <w:r>
        <w:t xml:space="preserve">Chứa đầy nỗi niềm buồn thương thảm thiết của cha mẹ, và cả không cam lòng cùng phẫn hận của huynh đệ. Không tiếc vung tiền như rác tìm đến số băng hiếm có đó, chỉ vì muốn một chân tướng, muốn một lẽ công bằng.</w:t>
      </w:r>
    </w:p>
    <w:p>
      <w:pPr>
        <w:pStyle w:val="BodyText"/>
      </w:pPr>
      <w:r>
        <w:t xml:space="preserve">“Trần đại nhân,” Trần Thập Thất vẻ mặt nghiêm túc, “Cùng chư vị đại nhân, thỉnh ra ngoài cửa đợi. Chờ dân phụ kiểm tra thực hư, điền vào thi cách* xong, sẽ mời các ngài làm chứng.”</w:t>
      </w:r>
    </w:p>
    <w:p>
      <w:pPr>
        <w:pStyle w:val="BodyText"/>
      </w:pPr>
      <w:r>
        <w:t xml:space="preserve">* Thi cách: Bản báo cáo khám nghiệm tử khi (tại vì cái từ này dài quá nên mình dùng “thi cách” theo nguyên văn cho nó tiện )</w:t>
      </w:r>
    </w:p>
    <w:p>
      <w:pPr>
        <w:pStyle w:val="BodyText"/>
      </w:pPr>
      <w:r>
        <w:t xml:space="preserve">Có người toan mở miệng nói gì đó, chạm phải vẻ mặt quá áp bức của Trần Tế Nguyệt, bèn nuốt xuống. Mặc xác hắn, điều tra là chuyện của Thôi quan, Trần Thôi quan không biết phải trái cũng không phải là chuyện gì mới, Thôi quan vạn năm không thăng chức được rõ là đáng đời.</w:t>
      </w:r>
    </w:p>
    <w:p>
      <w:pPr>
        <w:pStyle w:val="BodyText"/>
      </w:pPr>
      <w:r>
        <w:t xml:space="preserve">Đợi mọi người nối đuôi nhau ra ngoài hết, đóng cửa lại. Một mình ở lại liễm phòng, Trần Thập Thất thay vào chiếc áo khoác trắng, tỉ mỉ nhìn người chết phương hồn đã thệ. (phương hồn: chỉ linh hồn của mỹ nhân)</w:t>
      </w:r>
    </w:p>
    <w:p>
      <w:pPr>
        <w:pStyle w:val="BodyText"/>
      </w:pPr>
      <w:r>
        <w:t xml:space="preserve">“Phải, bà đã chịu đại khổ.” Quan sát móng tay của bà ta, chậm rãi lau sạch lớp sơn móng tay dày bên trên, “Yên tâm đi, mỗi lời bà không nói ra được, ta sẽ thay bà thổ lộ. Song vẫn phải mắng bà mấy tiếng đấy, nguyên bản bà là người có đại phúc đại hỉ, tự ình là người ẩn nhẫn hiền lương, nhưng lại làm hại người thân đau lòng, kẻ thù khoái trá… bà, có hối hận không?”</w:t>
      </w:r>
    </w:p>
    <w:p>
      <w:pPr>
        <w:pStyle w:val="BodyText"/>
      </w:pPr>
      <w:r>
        <w:t xml:space="preserve">*</w:t>
      </w:r>
    </w:p>
    <w:p>
      <w:pPr>
        <w:pStyle w:val="BodyText"/>
      </w:pPr>
      <w:r>
        <w:t xml:space="preserve">Trần Thập Thất vào liễm phòng ước chừng cả một buổi sáng, lúc bước ra đã cởi tấm áo trắng bên ngoài, tay cầm vài tấm gỗ tử đàn, lập tức muốn trải bàn bắt đầu ghi chép thi cách.</w:t>
      </w:r>
    </w:p>
    <w:p>
      <w:pPr>
        <w:pStyle w:val="BodyText"/>
      </w:pPr>
      <w:r>
        <w:t xml:space="preserve">Có vài ngỗ tác của Hình tư, hiếu kỳ mượn cơ hội đóng cửa, lặng lẽ nhìn thử xác chết của phu nhân kia… vẫn tầng tầng hoa phục đầu đầy châu ngọc như trước, song gương mặt trang điểm thoáng có chút thay đổi…</w:t>
      </w:r>
    </w:p>
    <w:p>
      <w:pPr>
        <w:pStyle w:val="BodyText"/>
      </w:pPr>
      <w:r>
        <w:t xml:space="preserve">Hình như là đang, mỉm cười?</w:t>
      </w:r>
    </w:p>
    <w:p>
      <w:pPr>
        <w:pStyle w:val="BodyText"/>
      </w:pPr>
      <w:r>
        <w:t xml:space="preserve">Rùng mình một cái, vội vã đóng cửa lại khóa kỹ.</w:t>
      </w:r>
    </w:p>
    <w:p>
      <w:pPr>
        <w:pStyle w:val="BodyText"/>
      </w:pPr>
      <w:r>
        <w:t xml:space="preserve">Thật sự đã nghiệm thi xong? Nhìn vị nương tử tóc bạc ngồi thẳng tắp như cán bút, người người trong lòng đều nổi lên nghi vấn.</w:t>
      </w:r>
    </w:p>
    <w:p>
      <w:pPr>
        <w:pStyle w:val="BodyText"/>
      </w:pPr>
      <w:r>
        <w:t xml:space="preserve">Đợi đã. Tóc bạc, con ngươi màu hổ phách đậm, chống gậy mà đi, ra vào bằng guốc gỗ. Chẳng lẽ là… Trần thị Bồi Hồi?</w:t>
      </w:r>
    </w:p>
    <w:p>
      <w:pPr>
        <w:pStyle w:val="BodyText"/>
      </w:pPr>
      <w:r>
        <w:t xml:space="preserve">Vốn đã chờ đến sốt ruột, chư vị quan lại đồng thời yên ắng lại, nín hơi tĩnh khí nhìn vị nương tử tóc bạc điền vào thi cách… một cách tường tận đến dị thường.</w:t>
      </w:r>
    </w:p>
    <w:p>
      <w:pPr>
        <w:pStyle w:val="BodyText"/>
      </w:pPr>
      <w:r>
        <w:t xml:space="preserve">Chờ nàng dừng bút, lão ngỗ tác một phen cướp xem, thần tình thay đổi mấy lần, tay hơi run lên, không nói một lời quay về phía nương tử tóc bạc vái chào một cái thật thấp, cầm bút lên vội vàng ký tên ấn dấu vân tay.</w:t>
      </w:r>
    </w:p>
    <w:p>
      <w:pPr>
        <w:pStyle w:val="BodyText"/>
      </w:pPr>
      <w:r>
        <w:t xml:space="preserve">Hình Tư nhìn thi cách sắc mặt cũng không dễ nhìn lắm, nhưng nhìn thoáng trên mục “chủ nghiệm” điền: “Trần Bồi Hồi”, những người khác cũng lần lượt ký tên đóng dấu, vẫn đem nghi ngờ nuốt vào bụng, dù sao luật pháp không phạt số đông, cũng liền ký tên.</w:t>
      </w:r>
    </w:p>
    <w:p>
      <w:pPr>
        <w:pStyle w:val="BodyText"/>
      </w:pPr>
      <w:r>
        <w:t xml:space="preserve">*</w:t>
      </w:r>
    </w:p>
    <w:p>
      <w:pPr>
        <w:pStyle w:val="BodyText"/>
      </w:pPr>
      <w:r>
        <w:t xml:space="preserve">Vụ án tự sát vốn là “Ghen tuông phẫn nộ mà đập đầu vào cột tự sát” này, bởi vì bản thi cách triệt để mà lật lại bản án, thành vụ án mưu sát, hơn nữa còn là vụ án lớn với tính chất phi thường ác liệt: trước ngược đãi sau mưu sát.</w:t>
      </w:r>
    </w:p>
    <w:p>
      <w:pPr>
        <w:pStyle w:val="BodyText"/>
      </w:pPr>
      <w:r>
        <w:t xml:space="preserve">Nhà chồng đương nhiên gân cổ kháng nghị, đề xuất kháng nghị nói năng có khí phách, lấy việc ‘Tử hậu bất trinh’ do để cho ngỗ tác nghiệm thi, mà thi cách không có hiệu lực.</w:t>
      </w:r>
    </w:p>
    <w:p>
      <w:pPr>
        <w:pStyle w:val="BodyText"/>
      </w:pPr>
      <w:r>
        <w:t xml:space="preserve">(*Tử hậu bất trinh: bất trinh sau khi chết, tức là để cho người khám nghiệm tử thi động chạm vào người, nên gọi là bất trinh sau khi chết)</w:t>
      </w:r>
    </w:p>
    <w:p>
      <w:pPr>
        <w:pStyle w:val="BodyText"/>
      </w:pPr>
      <w:r>
        <w:t xml:space="preserve">Đại Lý Tự khanh cho truyền ngỗ tác tạm thời đã nghiệm thi.</w:t>
      </w:r>
    </w:p>
    <w:p>
      <w:pPr>
        <w:pStyle w:val="BodyText"/>
      </w:pPr>
      <w:r>
        <w:t xml:space="preserve">Tiếng guốc gỗ lộc cộc bước đến, nương tử tóc bạc quỳ xuống đất tham bái, “Dân phụ, Trần thị Bồi Hồi.”</w:t>
      </w:r>
    </w:p>
    <w:p>
      <w:pPr>
        <w:pStyle w:val="BodyText"/>
      </w:pPr>
      <w:r>
        <w:t xml:space="preserve">“Trần nương tử, ông cha anh đều ba đời làm quan, miễn lễ xin đứng lên.” Đại Lý Tự khanh ngược lại rất khách khí, “Trịnh Phùng thị do Trần nương tử sở nghiệm?”</w:t>
      </w:r>
    </w:p>
    <w:p>
      <w:pPr>
        <w:pStyle w:val="BodyText"/>
      </w:pPr>
      <w:r>
        <w:t xml:space="preserve">“Bẩm đại nhân, phải ạ.”</w:t>
      </w:r>
    </w:p>
    <w:p>
      <w:pPr>
        <w:pStyle w:val="BodyText"/>
      </w:pPr>
      <w:r>
        <w:t xml:space="preserve">“Mời Trần nương tử tóm tắt lại.”</w:t>
      </w:r>
    </w:p>
    <w:p>
      <w:pPr>
        <w:pStyle w:val="BodyText"/>
      </w:pPr>
      <w:r>
        <w:t xml:space="preserve">Nàng giương mắt lên, búi tóc trắng bạc buông lơi, con ngươi màu hổ phách đậm dưới tầng tầng ánh nến trông vừa nhạt màu mà hư vô, nghĩ đến nàng cư nhiên có lá gan nghiệm thi… một làn quỷ khí lành lạnh như từ dưới đất bốc lên.</w:t>
      </w:r>
    </w:p>
    <w:p>
      <w:pPr>
        <w:pStyle w:val="BodyText"/>
      </w:pPr>
      <w:r>
        <w:t xml:space="preserve">“Sở nghiệm phu nhân, phát hiện đầu có tình trạng tụ huyết, vết thương trí mệnh là do đầu bị va đập…”</w:t>
      </w:r>
    </w:p>
    <w:p>
      <w:pPr>
        <w:pStyle w:val="BodyText"/>
      </w:pPr>
      <w:r>
        <w:t xml:space="preserve">“Cho nên nói đập đầu vô cột là không sai!” bên nhà chồng Trịnh gia có người hô to.</w:t>
      </w:r>
    </w:p>
    <w:p>
      <w:pPr>
        <w:pStyle w:val="BodyText"/>
      </w:pPr>
      <w:r>
        <w:t xml:space="preserve">Trần Thập Thất mặt không chút biểu tình nhìn tên công tử bột đang rít gào lại không được vào công đường kia, lập tức làm hắn cảm thấy toàn thân rét lạnh, miệng ấp a ấp úng, cuối cùng không thốt được gì.</w:t>
      </w:r>
    </w:p>
    <w:p>
      <w:pPr>
        <w:pStyle w:val="BodyText"/>
      </w:pPr>
      <w:r>
        <w:t xml:space="preserve">Hậu tộc, Trịnh gia? Ai thèm quan tâm đến họ a.</w:t>
      </w:r>
    </w:p>
    <w:p>
      <w:pPr>
        <w:pStyle w:val="BodyText"/>
      </w:pPr>
      <w:r>
        <w:t xml:space="preserve">(*hậu tộc: ngoại thích, gia đình phía mẹ hoặc vợ vua, trong truyện, Trịnh gia là gia tộc của Thái hậu.)</w:t>
      </w:r>
    </w:p>
    <w:p>
      <w:pPr>
        <w:pStyle w:val="BodyText"/>
      </w:pPr>
      <w:r>
        <w:t xml:space="preserve">“Đầu có nhiều vết thương do va đập nhiều lần.” Trần Thập Thất nhàn nhạt bình thản nói tiếp, “Hộp sọ có nhiều vết rạn hình lưới, mặc dù bao phủ vào nhau đồng thời tẩy đi vết máu, nhưng xin hãy thử nghiệm trên những nữ tử đập đầu tự tử khác, điểm va đập có chỗ bất đồng. Tuy móng tay phu nhân hoàn chỉnh không có hiện tượng vật lộn, nhưng cố phu nhân đã lâu không ăn, hẳn là không có sức để giãy giụa.”</w:t>
      </w:r>
    </w:p>
    <w:p>
      <w:pPr>
        <w:pStyle w:val="BodyText"/>
      </w:pPr>
      <w:r>
        <w:t xml:space="preserve">Bên Phùng gia phát ra một tiếng than khóc, một ông lão có chòm râu đẹp, lung lay chực ngã.</w:t>
      </w:r>
    </w:p>
    <w:p>
      <w:pPr>
        <w:pStyle w:val="BodyText"/>
      </w:pPr>
      <w:r>
        <w:t xml:space="preserve">Trần Thập Thất rũ rèm mắt xuống, “Trong bụng cố phu nhân gần như trống rỗng. Con người nhịn ăn nhưng uống nước có thể chịu đựng được mười ngày không chết. Quan sát móng tay hiện nếp nhăn, nhô lên gập ghềnh, ước lượng thường xuyên bị đói nên cơ thể kém.”</w:t>
      </w:r>
    </w:p>
    <w:p>
      <w:pPr>
        <w:pStyle w:val="BodyText"/>
      </w:pPr>
      <w:r>
        <w:t xml:space="preserve">“Trịnh gia khinh người quá đáng!” Phùng gia bi phẫn hô to.</w:t>
      </w:r>
    </w:p>
    <w:p>
      <w:pPr>
        <w:pStyle w:val="BodyText"/>
      </w:pPr>
      <w:r>
        <w:t xml:space="preserve">“Túc kính!” Đại Lý Tự khanh quát lớn, trầm ngâm một lát, “Trần nương tử, vì sao cô biết được trong bụng Trịnh Phùng thị không có thức ăn?”</w:t>
      </w:r>
    </w:p>
    <w:p>
      <w:pPr>
        <w:pStyle w:val="BodyText"/>
      </w:pPr>
      <w:r>
        <w:t xml:space="preserve">(*túc kính: giữa công đường nên nghiêm túc im lặng, giống “uy vũ” trong Bao Công ý)</w:t>
      </w:r>
    </w:p>
    <w:p>
      <w:pPr>
        <w:pStyle w:val="BodyText"/>
      </w:pPr>
      <w:r>
        <w:t xml:space="preserve">Trần Thập Thất ngẩng đầu nhìn thẳng vào Đại Lý Tự khanh, con ngươi hổ phách sáng ngời như bắt lửa, “Dân phụ mổ bụng kiểm tra dạ dày phu nhân.”</w:t>
      </w:r>
    </w:p>
    <w:p>
      <w:pPr>
        <w:pStyle w:val="BodyText"/>
      </w:pPr>
      <w:r>
        <w:t xml:space="preserve">Đại Lý Tự khanh không nhịn được ngã người về sau, may mắn có lưng ghế cao giữ lại.</w:t>
      </w:r>
    </w:p>
    <w:p>
      <w:pPr>
        <w:pStyle w:val="BodyText"/>
      </w:pPr>
      <w:r>
        <w:t xml:space="preserve">“Đại nhân, tuy là tạm thời thay thế, nhưng người khám nghiệm tử thi, là người lên tiếng thay cho người chết, là người giúp bọn họ nói ra những lời họ muốn nói nhưng không thể. Cố phu nhân đan xen đầy vết thương cũ mới, có thể thấy rõ ở vùng xương sườn. Dân phụ không thể không tuân theo sở nguyện của cố phu nhân, vạch rõ ra chân tướng.”</w:t>
      </w:r>
    </w:p>
    <w:p>
      <w:pPr>
        <w:pStyle w:val="BodyText"/>
      </w:pPr>
      <w:r>
        <w:t xml:space="preserve">Đại Lý Tự khanh chỉ cảm thấy một cơn gió lạnh thổi qua, sau lưng mồ hôi đầm đìa. Cô nàng Trần Bồi Hồi này sao mà dọa người đến thế… Hô phong hoán vũ, chiêu dẫn thiên nộ còn chưa đủ, còn mổ bụng nghiệm thi… Chẳng lẽ còn có thể liên lạc âm dương?</w:t>
      </w:r>
    </w:p>
    <w:p>
      <w:pPr>
        <w:pStyle w:val="BodyText"/>
      </w:pPr>
      <w:r>
        <w:t xml:space="preserve">Tên nào mời tới vị Tôn đại Phật này a? Hắn có chút tức giận. Đây vốn là một vụ án khó giải quyết, hai bên đều khó đắc tội. Tốt nhất chính là kéo, kéo dài tới lúc hai bên giải hòa, hắn ở giữa khuyên can đôi câu, con người luôn luôn muốn nhập thổ vi an đúng không. (nhập thổ vi an: chôn cất bình an)</w:t>
      </w:r>
    </w:p>
    <w:p>
      <w:pPr>
        <w:pStyle w:val="BodyText"/>
      </w:pPr>
      <w:r>
        <w:t xml:space="preserve">“Trần nương tử đã vất vả rồi…” Đại Lý Tự khanh cười khô khốc, muốn mời nàng ta ra ngoài, lại bị Trần Thập Thất cắt ngang.</w:t>
      </w:r>
    </w:p>
    <w:p>
      <w:pPr>
        <w:pStyle w:val="BodyText"/>
      </w:pPr>
      <w:r>
        <w:t xml:space="preserve">“Cố phu nhân còn có di ngôn.”</w:t>
      </w:r>
    </w:p>
    <w:p>
      <w:pPr>
        <w:pStyle w:val="BodyText"/>
      </w:pPr>
      <w:r>
        <w:t xml:space="preserve">Lời này của nàng làm cho cả công đường của Đại Lý Tự toàn thể dựng tóc gáy. Người ta cũng chết được hơn 10 – 20 ngày rồi, còn có di ngôn?!</w:t>
      </w:r>
    </w:p>
    <w:p>
      <w:pPr>
        <w:pStyle w:val="BodyText"/>
      </w:pPr>
      <w:r>
        <w:t xml:space="preserve">“Thỉnh nhà chồng giơ cao đánh khẽ, đừng vì một chút tài vật mà hại đến tính mạng con gái bà.” Nàng cúi đầu thật thấp, chống gậy trúc lộp cộp quay trở ra.</w:t>
      </w:r>
    </w:p>
    <w:p>
      <w:pPr>
        <w:pStyle w:val="BodyText"/>
      </w:pPr>
      <w:r>
        <w:t xml:space="preserve">*</w:t>
      </w:r>
    </w:p>
    <w:p>
      <w:pPr>
        <w:pStyle w:val="BodyText"/>
      </w:pPr>
      <w:r>
        <w:t xml:space="preserve">Vài ngày sau, Trần Tế Nguyệt vẻ mặt nhẹ nhõm, lại mang theo một chút ngẩn ngơ, tới thăm Trần Thập Thất.</w:t>
      </w:r>
    </w:p>
    <w:p>
      <w:pPr>
        <w:pStyle w:val="BodyText"/>
      </w:pPr>
      <w:r>
        <w:t xml:space="preserve">“Cô cư nhiên đóng cửa không ra, ngay cả hỏi thăm cũng không.” Trần Tế Nguyệt có chút oán giận.</w:t>
      </w:r>
    </w:p>
    <w:p>
      <w:pPr>
        <w:pStyle w:val="BodyText"/>
      </w:pPr>
      <w:r>
        <w:t xml:space="preserve">“Không có gì dễ nghe, người chết cũng đã tố cáo triệt để tình tiết vụ án rồi.” Trần Thập Thất tâm tình rất rõ ràng không tốt, “Chẳng qua là tiền tài làm lay động lòng người, lấy chồng nhiều năm không có con trai, chỉ có một đứa con gái, đại khái là bị mẹ chồng hoặc bà nội chồng bế đi mất, bà ta mới nhẫn nại đủ điều, kết quả vẫn là nhẫn đến chết.”</w:t>
      </w:r>
    </w:p>
    <w:p>
      <w:pPr>
        <w:pStyle w:val="BodyText"/>
      </w:pPr>
      <w:r>
        <w:t xml:space="preserve">“… Làm sao cô biết bà ta có rất nhiều đồ cưới?” Trần Tế Nguyệt kinh sợ.</w:t>
      </w:r>
    </w:p>
    <w:p>
      <w:pPr>
        <w:pStyle w:val="BodyText"/>
      </w:pPr>
      <w:r>
        <w:t xml:space="preserve">“Người chỉ mới được khâm liệm sơ sơ, mà đầu đầy châu ngọc lại là đồ cưới của mình… vì bên trên có dấu hiệu nho nhỏ, chữ ‘Phùng’. Không có nửa vật nào chứng tỏ là của nhà chồng. Tầng tầng y phục đẹp đẽ như mới, nhưng lại màu trắng, mặt trong có hơi phiếm vàng, trang sức lại không hợp thời… hẳn là đồ cưới. Gần vào quan tài rồi mà còn hoa lệ quý giá đến vậy, mang vào tại nhà chồng là điều có thể tưởng tượng được.”</w:t>
      </w:r>
    </w:p>
    <w:p>
      <w:pPr>
        <w:pStyle w:val="BodyText"/>
      </w:pPr>
      <w:r>
        <w:t xml:space="preserve">Trần Thập Thất thật sự đã đoán được 8-9 phần 10.</w:t>
      </w:r>
    </w:p>
    <w:p>
      <w:pPr>
        <w:pStyle w:val="BodyText"/>
      </w:pPr>
      <w:r>
        <w:t xml:space="preserve">Vụ án này vốn không phức tạp, chỉ là chuyện trong nội trạch cũng rất vướng tay chân. Trịnh Phùng thị được gả cho đứa con trai thứ năm của chi trưởng nhà họ Trịnh, sau này còn được chia phủ ra ở riêng. Đồ cưới của Trịnh Phùng có rất nhiều, lại không sinh được con trai nối dõi, chỉ có một đứa con gái còn nhỏ.</w:t>
      </w:r>
    </w:p>
    <w:p>
      <w:pPr>
        <w:pStyle w:val="BodyText"/>
      </w:pPr>
      <w:r>
        <w:t xml:space="preserve">Dù gì cũng là dòng chính, thứ tử gia truyền thực sự cũng không ra hồn. Muốn đổi vợ, lại luyến tiếc đồ cưới, Phùng gia cũng không phải ngồi không. Giết bằng thuốc độc quá lộ liễu, mặc dù Trịnh Phùng thị tính tình mềm mại, nhưng ánh mắt lại phi thường không hiểu chuyện, có chèn ép, trách phạt kiểu nào cũng không chết.</w:t>
      </w:r>
    </w:p>
    <w:p>
      <w:pPr>
        <w:pStyle w:val="BodyText"/>
      </w:pPr>
      <w:r>
        <w:t xml:space="preserve">Đành phải túmcon gái của bà ra uy hiếp, hòng để cho bà im hơi lặng tiếng mà chết đói.</w:t>
      </w:r>
    </w:p>
    <w:p>
      <w:pPr>
        <w:pStyle w:val="BodyText"/>
      </w:pPr>
      <w:r>
        <w:t xml:space="preserve">Không ngờ bà ta lại kiên cường sống sót, thậm chí chọc giận Trịnh ngũ công tử đang say, thế là túm lấy tóc bà, cứng rắn nện đầu bà vào cột mấy cái, giết chết.</w:t>
      </w:r>
    </w:p>
    <w:p>
      <w:pPr>
        <w:pStyle w:val="BodyText"/>
      </w:pPr>
      <w:r>
        <w:t xml:space="preserve">“Trịnh ngũ công tử say rượu ngộ sát, phạt năm mươi trượng, lưu đày đến biên cương tây bắc trấn thủ. Con gái Trịnh Phùng thị do bên ngoại nuôi dạy, trả lại tất cả đồ cưới.” Trần Tế Nguyệt thở ra một hơi. Về chuyện hắn bị Đại Lý Tự khanh mắng nhiếc trừ lương, thì không cần phải nói ra.</w:t>
      </w:r>
    </w:p>
    <w:p>
      <w:pPr>
        <w:pStyle w:val="BodyText"/>
      </w:pPr>
      <w:r>
        <w:t xml:space="preserve">“Phùng gia cũng không phải loại vừa. Trịnh ngũ công tử ước chừng không sống được cho tới tây bắc.” Trần Thập Thất cười nhạo nói.</w:t>
      </w:r>
    </w:p>
    <w:p>
      <w:pPr>
        <w:pStyle w:val="BodyText"/>
      </w:pPr>
      <w:r>
        <w:t xml:space="preserve">“Khả năng có thể sống đến lúc xuất kinh.” Trần Tế Nguyệt trầm mặc một lúc, “Trịnh gia không thể trêu vào Phùng gia, nhưng có thể sẽ giận chó đánh mèo đến trên người cô.”</w:t>
      </w:r>
    </w:p>
    <w:p>
      <w:pPr>
        <w:pStyle w:val="Compact"/>
      </w:pPr>
      <w:r>
        <w:t xml:space="preserve">Trần Thập Thất cười xùy một tiếng, “Ta ngay cả hoàng thất cũng dám chọc, tốt nhất, thủ đoạn của Trịnh gia nên cao hơn so với hoàng thất cao quý một chút.”</w:t>
      </w:r>
      <w:r>
        <w:br w:type="textWrapping"/>
      </w:r>
      <w:r>
        <w:br w:type="textWrapping"/>
      </w:r>
    </w:p>
    <w:p>
      <w:pPr>
        <w:pStyle w:val="Heading2"/>
      </w:pPr>
      <w:bookmarkStart w:id="43" w:name="chương-22"/>
      <w:bookmarkEnd w:id="43"/>
      <w:r>
        <w:t xml:space="preserve">21. Chương 22</w:t>
      </w:r>
    </w:p>
    <w:p>
      <w:pPr>
        <w:pStyle w:val="Compact"/>
      </w:pPr>
      <w:r>
        <w:br w:type="textWrapping"/>
      </w:r>
      <w:r>
        <w:br w:type="textWrapping"/>
      </w:r>
    </w:p>
    <w:p>
      <w:pPr>
        <w:pStyle w:val="BodyText"/>
      </w:pPr>
      <w:r>
        <w:t xml:space="preserve">Chương 22</w:t>
      </w:r>
    </w:p>
    <w:p>
      <w:pPr>
        <w:pStyle w:val="BodyText"/>
      </w:pPr>
      <w:r>
        <w:t xml:space="preserve">“Ai cho các ngươi nhắc đến ả tiện nhân kia?” Phong hàn chưa khỏi, công chúa Nhu Nhiên khàn giọng giậm chân mắng to, một nha đầu vẩy nước quét nhà run lẩy bẩy, chỉ biết dập đầu, ngay cả cầu xin tha thứ cũng nói không nên lời.</w:t>
      </w:r>
    </w:p>
    <w:p>
      <w:pPr>
        <w:pStyle w:val="BodyText"/>
      </w:pPr>
      <w:r>
        <w:t xml:space="preserve">Cầu xin tha thứ, chỉ sẽ càng chết nhanh hơn.</w:t>
      </w:r>
    </w:p>
    <w:p>
      <w:pPr>
        <w:pStyle w:val="BodyText"/>
      </w:pPr>
      <w:r>
        <w:t xml:space="preserve">“Công chúa bớt giận.” Tùy thị Vương nữ quan hết lời khuyên, “Ngài còn đang phát sốt, vì đám tiểu nha đầu nói bậy này mà tức giận đến thân mình cũng không đáng… Trần Thập Thất cũng không phải là…”</w:t>
      </w:r>
    </w:p>
    <w:p>
      <w:pPr>
        <w:pStyle w:val="BodyText"/>
      </w:pPr>
      <w:r>
        <w:t xml:space="preserve">Lửa giận của công chúa lập tức chuyển hướng đến Vương nữ quan, “Trần Thập Thất, Trần Thập Thất! Ai cho ngươi nhắc tới? Ai cho ngươi nhắc tới ả? Tiện tỳ! Tiện tỳ chỉ biết giả làm người tốt!”</w:t>
      </w:r>
    </w:p>
    <w:p>
      <w:pPr>
        <w:pStyle w:val="BodyText"/>
      </w:pPr>
      <w:r>
        <w:t xml:space="preserve">Nàng tiện tay đoạt lấy phất trần, không đầu không đuôi đánh tới tấp, Vương nữ quan chỉ biết quỳ rạp trên đất, trán dính chặt xuống đất, không nói tiếng nào nhẫn nhịn chịu đựng lửa giận của công chúa.</w:t>
      </w:r>
    </w:p>
    <w:p>
      <w:pPr>
        <w:pStyle w:val="BodyText"/>
      </w:pPr>
      <w:r>
        <w:t xml:space="preserve">Đợi công chúa thở hổn hển, đầu óc quay cuồng ném phất trần ngồi phịch xuống giường, Vương nữ quan tóc tai đã tán loạn, gáy sưng lên một vạch, vẫn vẻ mặt ôn hòa như trước, “Công chúa, tới giờ uống thuốc rồi ạ.”</w:t>
      </w:r>
    </w:p>
    <w:p>
      <w:pPr>
        <w:pStyle w:val="BodyText"/>
      </w:pPr>
      <w:r>
        <w:t xml:space="preserve">“Không uống!” lửa giận vất vả lắm mới dập tắt được của công chúa Nhu Nhiên lại một lần lửa bùng lên, “Ngự y đều là một đám phế vật! Uống lâu đến thế mà một chút hữu dụng cũng không thấy!…”</w:t>
      </w:r>
    </w:p>
    <w:p>
      <w:pPr>
        <w:pStyle w:val="BodyText"/>
      </w:pPr>
      <w:r>
        <w:t xml:space="preserve">Vương nữ quan dỗ nửa ngày, bưng thuốc tới, công chúa điện hạ không ngạc nhiên chút nào đổ cả vào bụng, chỉ cảm thấy bên trong khô nóng không chịu nổi, la hét muốn uống nước dưa hấu nước dâu ướp lạnh.</w:t>
      </w:r>
    </w:p>
    <w:p>
      <w:pPr>
        <w:pStyle w:val="BodyText"/>
      </w:pPr>
      <w:r>
        <w:t xml:space="preserve">Mặc dù đã không ngớt khuyên lơn hết lời, nhưng Vương nữ quan vẫn bị ném trúng một chén trà, không thể không bưng trà lạnh lên. Kết quả chính là, bệnh phong hàn của công chúa càng nặng, cuối cùng còn bị đau bụng, thiếu chút nữa chuyển thành bệnh thương hàn nhẹ.</w:t>
      </w:r>
    </w:p>
    <w:p>
      <w:pPr>
        <w:pStyle w:val="BodyText"/>
      </w:pPr>
      <w:r>
        <w:t xml:space="preserve">Công chúa điện hạ, chính là người tính tình vặn vẹo. Khuyên nàng đi hướng đông, nàng tuyệt đối đi hướng tây. Đi xuống rửa mặt chải đầu bôi thuốc, Vương nữ quan hơi thấm ra chút ý cười</w:t>
      </w:r>
    </w:p>
    <w:p>
      <w:pPr>
        <w:pStyle w:val="BodyText"/>
      </w:pPr>
      <w:r>
        <w:t xml:space="preserve">Trong con mắt cao quý của nàng ta, mạng người tựa như cỏ rác, như con giun con dế. Đám cung nhân như bọn họ, vốn phải ăn bữa hôm lo bữa mai.</w:t>
      </w:r>
    </w:p>
    <w:p>
      <w:pPr>
        <w:pStyle w:val="BodyText"/>
      </w:pPr>
      <w:r>
        <w:t xml:space="preserve">Đúng vậy, ăn bữa hôm lo bữa mai. Tỷ tỷ nàng chỉ cười trả lời phò mã tiền nhiệm, liền bị đánh chết. Thật buồn cười, trả lời lại chủ nhân chẳng lẽ không cười còn phải khóc sao? Ngay cả Triệu thái giám thầm sinh tình cảm đồng bệnh tương liên với nàng, chỉ không tiếp được chiếc vòng phỉ thúy mà công chúa ném qua, cũng bị loạn côn đánh chết.</w:t>
      </w:r>
    </w:p>
    <w:p>
      <w:pPr>
        <w:pStyle w:val="BodyText"/>
      </w:pPr>
      <w:r>
        <w:t xml:space="preserve">Sớm muộn gì cũng sẽ đến phiên nàng nhỉ, sớm hoặc muộn mà thôi.</w:t>
      </w:r>
    </w:p>
    <w:p>
      <w:pPr>
        <w:pStyle w:val="BodyText"/>
      </w:pPr>
      <w:r>
        <w:t xml:space="preserve">Kỳ thực nàng không biết là ai đã bắt đầu bàn tán, thậm chí không truy xét rốt cục là ai đã vươn tay vào trong phủ. Nàng chỉ vững vàng khom lưng, đem tờ giấy cấm kỵ ám truyền, nhai nuốt xuống bụng.</w:t>
      </w:r>
    </w:p>
    <w:p>
      <w:pPr>
        <w:pStyle w:val="BodyText"/>
      </w:pPr>
      <w:r>
        <w:t xml:space="preserve">Chung quy nàng đã tận hết chức trách của một nữ quan, cho dù có bị phạt gậy cũng đã khuyên răn hết lời. Dù sao cũng không phải thuốc độc có hại gì, chẳng qua chỉ là một chút thức ăn lạnh bị tương khắc mà thôi.</w:t>
      </w:r>
    </w:p>
    <w:p>
      <w:pPr>
        <w:pStyle w:val="BodyText"/>
      </w:pPr>
      <w:r>
        <w:t xml:space="preserve">Nàng chỉ là một cung nhân hèn mọn vô tri, sao có thể biết được? Nàng rất trung tâm rất tận lực, chỉ là công chúa không dễ hầu hạ mà thôi. Nên biết ma ma cũng giả câm vờ điếc, đám cung nhân ‘trung thành’ giống như nàng đây, không có một trăm cũng có tám mươi.</w:t>
      </w:r>
    </w:p>
    <w:p>
      <w:pPr>
        <w:pStyle w:val="BodyText"/>
      </w:pPr>
      <w:r>
        <w:t xml:space="preserve">Dù sao, đối với công chúa, chúng ta không phải người, chỉ là đám bụi bặm trên lòng bàn chân, đúng không? Không phải người đương nhiên cũng sẽ không có lương tri… đúng vậy.</w:t>
      </w:r>
    </w:p>
    <w:p>
      <w:pPr>
        <w:pStyle w:val="BodyText"/>
      </w:pPr>
      <w:r>
        <w:t xml:space="preserve">Ý cười của nàng ngày càng sâu, ánh mắt cũng càng ngày càng sáng, lập lòe có ánh quang điên cuồng.</w:t>
      </w:r>
    </w:p>
    <w:p>
      <w:pPr>
        <w:pStyle w:val="BodyText"/>
      </w:pPr>
      <w:r>
        <w:t xml:space="preserve">*</w:t>
      </w:r>
    </w:p>
    <w:p>
      <w:pPr>
        <w:pStyle w:val="BodyText"/>
      </w:pPr>
      <w:r>
        <w:t xml:space="preserve">Bệnh đến mơ mơ màng màng, công chúa vẫn bị đổ vào mấy chén thuốc, mới từ từ tốt hơn. Nàng bệnh thành ra như vậy, tên Hải Ninh Hầu Tôn Tiết kia cư nhiên không đến nhìn nàng một cái… nàng rất đau lòng.</w:t>
      </w:r>
    </w:p>
    <w:p>
      <w:pPr>
        <w:pStyle w:val="BodyText"/>
      </w:pPr>
      <w:r>
        <w:t xml:space="preserve">Lúc trước chỉ một ánh mắt, đã có thể khiến hắn quỳ mọp xuống đất cầu xin rủ lòng thương… Bây giờ căn bản không xem nàng như một người quan trọng rồi.</w:t>
      </w:r>
    </w:p>
    <w:p>
      <w:pPr>
        <w:pStyle w:val="BodyText"/>
      </w:pPr>
      <w:r>
        <w:t xml:space="preserve">Đều là do ả Trần Bồi Hồi kia! Trần Bồi Hồi đáng chết!</w:t>
      </w:r>
    </w:p>
    <w:p>
      <w:pPr>
        <w:pStyle w:val="BodyText"/>
      </w:pPr>
      <w:r>
        <w:t xml:space="preserve">Nàng vén rèm lên, lại chấn kinh đến ngã trở lại giường. Trong ánh đèn trầm trầm, hoảng hốt một thân ảnh quen thuộc… Lục Như Trác.</w:t>
      </w:r>
    </w:p>
    <w:p>
      <w:pPr>
        <w:pStyle w:val="BodyText"/>
      </w:pPr>
      <w:r>
        <w:t xml:space="preserve">“Công chúa điện hạ, ngài tỉnh rồi?” đám cung nhân tiến vào hầu hạ.</w:t>
      </w:r>
    </w:p>
    <w:p>
      <w:pPr>
        <w:pStyle w:val="BodyText"/>
      </w:pPr>
      <w:r>
        <w:t xml:space="preserve">Định thần nhìn lại, nào phải Lục Như Trác… là chậu bạch cúc đã hé nở một nửa thon dài buông xuống. Như ngọc như nguyệt… như Trác lang mà nàng yêu.</w:t>
      </w:r>
    </w:p>
    <w:p>
      <w:pPr>
        <w:pStyle w:val="BodyText"/>
      </w:pPr>
      <w:r>
        <w:t xml:space="preserve">Trác lang, Trác lang!</w:t>
      </w:r>
    </w:p>
    <w:p>
      <w:pPr>
        <w:pStyle w:val="BodyText"/>
      </w:pPr>
      <w:r>
        <w:t xml:space="preserve">Đến cuối cùng, người ta yêu nhất cũng là ngươi a! Trác lang như nguyệt như ngọc của ta a! Không phải chỉ mắng ngươi có vài câu sao? Vì sao càng ngày càng trầm mặc với ta? Không phải chỉ bắt cha mẹ ngươi quỳ một chút thôi sao? Vì sao nụ cười của ngươi đối với ta ngày càng ít, ngày càng không chịu gặp ta?</w:t>
      </w:r>
    </w:p>
    <w:p>
      <w:pPr>
        <w:pStyle w:val="BodyText"/>
      </w:pPr>
      <w:r>
        <w:t xml:space="preserve">Nếu không phải tại ngươi khen Trần Bồi Hồi có tài hoa có kiến thức, thì ta nào sẽ giận đến mức đẩy ngươi xuống hồ?</w:t>
      </w:r>
    </w:p>
    <w:p>
      <w:pPr>
        <w:pStyle w:val="BodyText"/>
      </w:pPr>
      <w:r>
        <w:t xml:space="preserve">Tất cả đều do lỗi của đám hoạn quan tiện tỳ kia! Ngay cả lời giận lẫy cũng không nghe ra sao? Ta nào sẽ không chịu cứu ngươi không muốn cứu ngươi chứ?</w:t>
      </w:r>
    </w:p>
    <w:p>
      <w:pPr>
        <w:pStyle w:val="BodyText"/>
      </w:pPr>
      <w:r>
        <w:t xml:space="preserve">Tại sao ngươi không cầu xin ta? Ta là quân a! Ngươi cầu ta một lần thì có làm sao? Vì sao ngươi chỉ giãy dụa vài cái liền bỏ cuộc? Vì sao chỉ để lại làn nước rung động mà chìm xuống lòng nước?</w:t>
      </w:r>
    </w:p>
    <w:p>
      <w:pPr>
        <w:pStyle w:val="BodyText"/>
      </w:pPr>
      <w:r>
        <w:t xml:space="preserve">Đều là lỗi của bọn chúng! Nhất là Trần Bồi Hồi!</w:t>
      </w:r>
    </w:p>
    <w:p>
      <w:pPr>
        <w:pStyle w:val="BodyText"/>
      </w:pPr>
      <w:r>
        <w:t xml:space="preserve">Trần Bồi Hồi, Trần Bồi Hồi!</w:t>
      </w:r>
    </w:p>
    <w:p>
      <w:pPr>
        <w:pStyle w:val="BodyText"/>
      </w:pPr>
      <w:r>
        <w:t xml:space="preserve">Vì sao mi không chết luôn đi? Vì sao làm cách nào cũng không giết được mi? Mi trở về đây làm gì? Làm gì?! Vốn dĩ tất cả lỗi là do mi, toàn bộ cũng là tại mi…</w:t>
      </w:r>
    </w:p>
    <w:p>
      <w:pPr>
        <w:pStyle w:val="BodyText"/>
      </w:pPr>
      <w:r>
        <w:t xml:space="preserve">Vì sao ai ai cũng trách ta?</w:t>
      </w:r>
    </w:p>
    <w:p>
      <w:pPr>
        <w:pStyle w:val="BodyText"/>
      </w:pPr>
      <w:r>
        <w:t xml:space="preserve">Phụ hoàng không thương ta, Thái tử ca ca còn mắng ta… ngay cả cái tên Tôn Tiết lòng lang dạ sói kia cũng chỉ muốn mi, rõ ràng ta mới là nữ tử tôn quý nhất thiên hạ!</w:t>
      </w:r>
    </w:p>
    <w:p>
      <w:pPr>
        <w:pStyle w:val="BodyText"/>
      </w:pPr>
      <w:r>
        <w:t xml:space="preserve">Nàng khóc đến nghẹn ngào khôn kể, thương tâm không thôi. Lại không một ai đến vỗ về an ủi, chỉ có một mảnh lặng ngắt.</w:t>
      </w:r>
    </w:p>
    <w:p>
      <w:pPr>
        <w:pStyle w:val="BodyText"/>
      </w:pPr>
      <w:r>
        <w:t xml:space="preserve">Trong mảnh lặng ngắt kia, tiếng khóc đặc biệt thê lương.</w:t>
      </w:r>
    </w:p>
    <w:p>
      <w:pPr>
        <w:pStyle w:val="BodyText"/>
      </w:pPr>
      <w:r>
        <w:t xml:space="preserve">*</w:t>
      </w:r>
    </w:p>
    <w:p>
      <w:pPr>
        <w:pStyle w:val="BodyText"/>
      </w:pPr>
      <w:r>
        <w:t xml:space="preserve">Dù có bao nhiêu bực bội, tức giận, thậm chí hối hận đã cưới con đàn bà ngu xuẩn nhìn như tôn quý trên thực tế không hề đúng tý nào kia, Hải Ninh Hầu vẫn chỉ có thể cố nén nhịn, thậm chí kéo ra khuôn mặt tươi cười, mềm giọng hỏi, “Công chúa vẫn còn giận tiểu nhân sao? Tiểu nhân xin bồi tội cùng công chúa…”</w:t>
      </w:r>
    </w:p>
    <w:p>
      <w:pPr>
        <w:pStyle w:val="BodyText"/>
      </w:pPr>
      <w:r>
        <w:t xml:space="preserve">“Cút!” Công chúa tiện tay cầm một cây móc bạch ngọc ném qua, “Cút cho ta! Ta không muốn nhìn thấy tên lòng lang dạ sói như ngươi! Cút ngay lập tức!”</w:t>
      </w:r>
    </w:p>
    <w:p>
      <w:pPr>
        <w:pStyle w:val="BodyText"/>
      </w:pPr>
      <w:r>
        <w:t xml:space="preserve">Hải Ninh Hầu cứng đờ, kỳ thực cây móc bạch ngọc đập lên người cũng không đau, nhưng mặt mũi hắn bị tổn thương vô cùng nghiêm trọng. Mất đi sức lực kiềm chế, nụ cười của hắn cuối cùng sụp đổ, xoay người đi nhanh, đỡ phải làm ra chuyện gì hối hận không kịp.</w:t>
      </w:r>
    </w:p>
    <w:p>
      <w:pPr>
        <w:pStyle w:val="BodyText"/>
      </w:pPr>
      <w:r>
        <w:t xml:space="preserve">Con đàn bà ngu xuẩn, ngu xuẩn! Chỉ biết đấu đá lung tung, chưa bao giờ động não! Lại còn ngu ngốc đi ghen bóng ghen gió, bản thân mình không thể sinh cũng không để cho người khác sinh, chẳng lẽ muốn để ta tuyệt hậu sao?</w:t>
      </w:r>
    </w:p>
    <w:p>
      <w:pPr>
        <w:pStyle w:val="BodyText"/>
      </w:pPr>
      <w:r>
        <w:t xml:space="preserve">Ghen tuông lại hung ác, nếu không phải hắn nhạy bén, thuận tiện kéo theo ả ta xuống nước, sợ rằng thực sự đã chết đuối như tên phò mã tiền nhiệm rồi.</w:t>
      </w:r>
    </w:p>
    <w:p>
      <w:pPr>
        <w:pStyle w:val="BodyText"/>
      </w:pPr>
      <w:r>
        <w:t xml:space="preserve">Bị Hoàng thượng chán ghét, bị Thái tử lãnh đạm, quyền hành thật vất vả nắm chặt được, lại hoàn toàn biến mất như sương mù. Con đàn bà ngu xuẩn còn không tự mình hiểu lấy kia, đã là gánh nặng, là thứ vô dụng với hắn và toàn bộ phủ Hải Ninh Hầu, lại còn bày ra cái tác phong đáng tởm gì nữa!</w:t>
      </w:r>
    </w:p>
    <w:p>
      <w:pPr>
        <w:pStyle w:val="BodyText"/>
      </w:pPr>
      <w:r>
        <w:t xml:space="preserve">Còn không bằng Trần Bồi Hồi đâu.</w:t>
      </w:r>
    </w:p>
    <w:p>
      <w:pPr>
        <w:pStyle w:val="BodyText"/>
      </w:pPr>
      <w:r>
        <w:t xml:space="preserve">Kỳ thực hắn đối với ấn tượng về Trần Bồi Hồi đã mơ hồ… dù sao trước nay cũng không thích. Dòng dõi quá thấp, không hề có một điểm gì có lợi cho hắn. Lúc ban đầu còn thấy tươi mới, chỉ là luôn có những nữ nhân xinh đẹp hơn tươi xinh hơn, vả lại công chúa diễm lệ tôn quý lại có phần coi trọng hắn. Trừ mùng một mười lăm không thể không ngủ lại chỗ chính thất, hắn gần như ngay cả nhìn cũng không nhìn nàng.</w:t>
      </w:r>
    </w:p>
    <w:p>
      <w:pPr>
        <w:pStyle w:val="BodyText"/>
      </w:pPr>
      <w:r>
        <w:t xml:space="preserve">Nhưng nàng rất an tịnh, ôn nhu, hiểu biết đại thể. Vẫn luôn sắp xếp nhà cửa rõ ràng ngay ngắn, gia đình hòa thuận.</w:t>
      </w:r>
    </w:p>
    <w:p>
      <w:pPr>
        <w:pStyle w:val="BodyText"/>
      </w:pPr>
      <w:r>
        <w:t xml:space="preserve">Ngay cả tiếp nhận rượu độc cũng vẫn là an tịnh như thế.</w:t>
      </w:r>
    </w:p>
    <w:p>
      <w:pPr>
        <w:pStyle w:val="BodyText"/>
      </w:pPr>
      <w:r>
        <w:t xml:space="preserve">Nhưng ấn tượng nhiều hơn nữa, gần như không có. Đúng rồi, lần đầu thành thân, nàng ngượng ngùng, hơn nữa trong mắt có tia ái mộ mà hắn rất quen thuộc.</w:t>
      </w:r>
    </w:p>
    <w:p>
      <w:pPr>
        <w:pStyle w:val="BodyText"/>
      </w:pPr>
      <w:r>
        <w:t xml:space="preserve">Thế nhưng, người vợ cũ mơ hồ đến gần như không còn ấn tượng kia, lại từng bước một, lặng yên không tiếng động hủy hoại thanh danh của hắn, thánh quyến (những hoàng thân), đã làm cho công chúa vốn nói gì nghe nấy, trở nên làm vướng víu chân hắn, bất hòa cùng hắn.</w:t>
      </w:r>
    </w:p>
    <w:p>
      <w:pPr>
        <w:pStyle w:val="BodyText"/>
      </w:pPr>
      <w:r>
        <w:t xml:space="preserve">Đến cuối cùng làm hắn mất đi tất cả.</w:t>
      </w:r>
    </w:p>
    <w:p>
      <w:pPr>
        <w:pStyle w:val="BodyText"/>
      </w:pPr>
      <w:r>
        <w:t xml:space="preserve">Bị lừa rồi, bị Trần Bồi Hồi lừa đến sít sao rồi! Sớm biết nàng ta yêu nghiệt như vậy, thì có dùng hết toàn lực cũng phải làm cho nàng ta chết ở ngoài kinh!</w:t>
      </w:r>
    </w:p>
    <w:p>
      <w:pPr>
        <w:pStyle w:val="BodyText"/>
      </w:pPr>
      <w:r>
        <w:t xml:space="preserve">Đáng lẽ phải đem nàng xóa sổ… Tốt nhất ngay cả con đàn bà ngu xuẩn kia cũng ‘nhất tiễn song điêu’ diệt sạch cho rồi.</w:t>
      </w:r>
    </w:p>
    <w:p>
      <w:pPr>
        <w:pStyle w:val="BodyText"/>
      </w:pPr>
      <w:r>
        <w:t xml:space="preserve">Hắn vẫn chưa tới 30 tuổi, hắn nên có con nối dõi, có vinh hoa phú quý. Hắn nên được tuyển chọn minh chủ, lĩnh công lao phò trợ vua.</w:t>
      </w:r>
    </w:p>
    <w:p>
      <w:pPr>
        <w:pStyle w:val="BodyText"/>
      </w:pPr>
      <w:r>
        <w:t xml:space="preserve">Không sai, chính là như vậy. Có thể cắt đứt đại sự, không câu nệ tiểu tiết. Không thể để cho đàn bà hẹp hòi cản trở… Thanh lý sạch thì tốt rồi. Đã không có chỗ cho ta sử dụng, thì chỉ có thể như vậy.</w:t>
      </w:r>
    </w:p>
    <w:p>
      <w:pPr>
        <w:pStyle w:val="BodyText"/>
      </w:pPr>
      <w:r>
        <w:t xml:space="preserve">Trần Bồi Hồi, ta không phải không cho ngươi cơ hội… Là ngươi cự tuyệt cơ hội cuối cùng. Đừng trách tội ai… muốn trách chỉ có thể trách ngươi không thức thời mà thôi.</w:t>
      </w:r>
    </w:p>
    <w:p>
      <w:pPr>
        <w:pStyle w:val="Compact"/>
      </w:pPr>
      <w:r>
        <w:t xml:space="preserve">Hải Ninh Hầu cảm giác mình đã có thể hít thở, lồng ngực nén nghẹn đã lâu cuối cùng khoan khoái thở ra.</w:t>
      </w:r>
      <w:r>
        <w:br w:type="textWrapping"/>
      </w:r>
      <w:r>
        <w:br w:type="textWrapping"/>
      </w:r>
    </w:p>
    <w:p>
      <w:pPr>
        <w:pStyle w:val="Heading2"/>
      </w:pPr>
      <w:bookmarkStart w:id="44" w:name="chương-23"/>
      <w:bookmarkEnd w:id="44"/>
      <w:r>
        <w:t xml:space="preserve">22. Chương 23</w:t>
      </w:r>
    </w:p>
    <w:p>
      <w:pPr>
        <w:pStyle w:val="Compact"/>
      </w:pPr>
      <w:r>
        <w:br w:type="textWrapping"/>
      </w:r>
      <w:r>
        <w:br w:type="textWrapping"/>
      </w:r>
    </w:p>
    <w:p>
      <w:pPr>
        <w:pStyle w:val="BodyText"/>
      </w:pPr>
      <w:r>
        <w:t xml:space="preserve">Chương 23</w:t>
      </w:r>
    </w:p>
    <w:p>
      <w:pPr>
        <w:pStyle w:val="BodyText"/>
      </w:pPr>
      <w:r>
        <w:t xml:space="preserve">Tưởng đâu danh liệt Quốc công – Trịnh gia sẽ tới phá cửa trước tiên, không ngờ phu nhân siêu phẩm Tể tướng – Phùng gia lại tới thăm.</w:t>
      </w:r>
    </w:p>
    <w:p>
      <w:pPr>
        <w:pStyle w:val="BodyText"/>
      </w:pPr>
      <w:r>
        <w:t xml:space="preserve">Tự mình ôm đứa bé nhỏ gầy co rúm lại, vẻ mặt tiều tụy lại trấn định nói lời xin lỗi, kỳ thật không kịp đợi đưa bái thiếp, chỉ giãy dụa gắng gượng rời giường mà tới không mời trước.</w:t>
      </w:r>
    </w:p>
    <w:p>
      <w:pPr>
        <w:pStyle w:val="BodyText"/>
      </w:pPr>
      <w:r>
        <w:t xml:space="preserve">Mẫu thân và đứa con gái nhỏ của người chết.</w:t>
      </w:r>
    </w:p>
    <w:p>
      <w:pPr>
        <w:pStyle w:val="BodyText"/>
      </w:pPr>
      <w:r>
        <w:t xml:space="preserve">May mà vương phi và thiếu phu nhân đã tới đây mấy lần, oán giận ngồi quỳ tê chân, bèn đặc biệt sai người đặt cho nàng một chiếc sập của người Hồ… kỳ thật, khuê phòng mang đầy phong cách Sơn Dương của nàng, mà đặt bàn cao ghế dựa thì đúng thật trông quá mức kỳ quặc.</w:t>
      </w:r>
    </w:p>
    <w:p>
      <w:pPr>
        <w:pStyle w:val="BodyText"/>
      </w:pPr>
      <w:r>
        <w:t xml:space="preserve">* sập</w:t>
      </w:r>
    </w:p>
    <w:p>
      <w:pPr>
        <w:pStyle w:val="BodyText"/>
      </w:pPr>
      <w:r>
        <w:t xml:space="preserve">Chiếc sập này có thể thoải mái chen chân vào mà ngồi, cũng có thể thoải mái tiếp khách. Đương nhiên, đối với khách khứa xa lạ, thì vẫn có hơi quá thân mật.</w:t>
      </w:r>
    </w:p>
    <w:p>
      <w:pPr>
        <w:pStyle w:val="BodyText"/>
      </w:pPr>
      <w:r>
        <w:t xml:space="preserve">Nghe nói đứa bé chỉ mới ba tuổi, nhưng trông vẫn còn èo uột như một nhúm xương, lúng ta lúng túng nói không thành câu. Hai bên cùng trầm mặc, chỉ cảm thấy bi thương dần dần thâm trầm.</w:t>
      </w:r>
    </w:p>
    <w:p>
      <w:pPr>
        <w:pStyle w:val="BodyText"/>
      </w:pPr>
      <w:r>
        <w:t xml:space="preserve">Trần Thập Thất đánh vỡ trầm mặc, “Không nên nuông chiều, cần hiểu lý lẽ mà giáo dục bằng hành động gương mẫu.”</w:t>
      </w:r>
    </w:p>
    <w:p>
      <w:pPr>
        <w:pStyle w:val="BodyText"/>
      </w:pPr>
      <w:r>
        <w:t xml:space="preserve">Nghe nói tể tướng phu nhân ba mươi tuổi mới sinh được một đứa con gái, tể tướng nửa đời rong ruổi chinh chiến trên lưng ngựa vì quân mưu sĩ, đến khi đó mới an định lại. Chân chính hòn ngọc quý trên tay, nuông chiều từ bé lại không nuôi thành kiêu căng mà là quá mềm yếu thiện lương, cuối cùng chết oan chết uổng, chỉ để lại huyết mạch là một đứa cháu ngoại.</w:t>
      </w:r>
    </w:p>
    <w:p>
      <w:pPr>
        <w:pStyle w:val="BodyText"/>
      </w:pPr>
      <w:r>
        <w:t xml:space="preserve">Chỉ sợ giáo dục quá nuông chiều, đi theo hướng ngược lại, nuôi thành một công chúa Nhu Nhiên khác, đó chính là hại người kiêm hại mình.</w:t>
      </w:r>
    </w:p>
    <w:p>
      <w:pPr>
        <w:pStyle w:val="BodyText"/>
      </w:pPr>
      <w:r>
        <w:t xml:space="preserve">Kết quả Tể tướng phu nhân kinh ngạc nhìn Trần Thập Thất, đột nhiên ôm chầm lấy, khóc la, “Thiền nương! Thiền Nhi của mẹ! Mẹ đã biết, đã biết rồi! Con bé ngốc này vì sao không nói ra? Rõ rành rành nhẫn nhịn đến chết, đau giết mẹ rồi con ơi! Thiền nương con ơi!”</w:t>
      </w:r>
    </w:p>
    <w:p>
      <w:pPr>
        <w:pStyle w:val="BodyText"/>
      </w:pPr>
      <w:r>
        <w:t xml:space="preserve">Tiểu hài nhi cũng khóc theo, được dắt tới trước Trần Thập Thất ngọng nghịu gọi mẹ.</w:t>
      </w:r>
    </w:p>
    <w:p>
      <w:pPr>
        <w:pStyle w:val="BodyText"/>
      </w:pPr>
      <w:r>
        <w:t xml:space="preserve">… Này! Ta không phải bà đồng đó có biết không? Ta cũng sẽ không bị nhập vào có biết không? Ta ta ta… Ta chỉ là nhất thời sinh chút hảo tâm, nói nhiều hơn một câu mà thôi, có hiểu không?</w:t>
      </w:r>
    </w:p>
    <w:p>
      <w:pPr>
        <w:pStyle w:val="BodyText"/>
      </w:pPr>
      <w:r>
        <w:t xml:space="preserve">Nếu nàng không phi thường kiên trì, thiếu chút nữa đã bị bức nhận kết nghĩa.</w:t>
      </w:r>
    </w:p>
    <w:p>
      <w:pPr>
        <w:pStyle w:val="BodyText"/>
      </w:pPr>
      <w:r>
        <w:t xml:space="preserve">Sau đó, đến phủ Bách Thắng Hầu, Kỳ nương ôm cái bụng đã không còn nhỏ, cười đến thiếu chút nữa không thở nổi. “Ngươi, ngươi… Ngươi bây giờ thần kỳ quá rồi… Hô phong hoán vũ kiêm luôn liên lạc âm dương! Nếu không phải sợ chọc giận ngươi, một đống người đã sớm tới cửa xem hàng hiếm rồi… Không, không ngờ ta còn có phúc khí được thần tiên nương tử an thai!”</w:t>
      </w:r>
    </w:p>
    <w:p>
      <w:pPr>
        <w:pStyle w:val="BodyText"/>
      </w:pPr>
      <w:r>
        <w:t xml:space="preserve">Trần Thập Thất đỡ trán, “…Nhân sinh nơi nơi là biến nhân.” Hại nàng không ngừng thay đổi kế hoạch, hao tâm tổn trí. (biến nhân: những nhân tố có thể làm thay đổi tình cảnh xung quanh)</w:t>
      </w:r>
    </w:p>
    <w:p>
      <w:pPr>
        <w:pStyle w:val="BodyText"/>
      </w:pPr>
      <w:r>
        <w:t xml:space="preserve">“Ngươi cũng không cần sợ. Trịnh quốc công Hậu tộc nghe qua rất uy phong, đáng tiếc tư chất của thế hệ này lại tầm thường, thái hậu lại sớm qua đời. Phùng gia tuy không có tước vị, nhưng Phùng Tướng gia cả đời đều là mưu sĩ đi theo Hoàng thượng, tòng chiến loạn lại trị thái bình, các con lại có tiền đồ. Ngươi tính thử xem chỗ dựa vững chắc của mình có bao nhiêu trọng lượng, hà tất phải sợ Trịnh gia?”</w:t>
      </w:r>
    </w:p>
    <w:p>
      <w:pPr>
        <w:pStyle w:val="BodyText"/>
      </w:pPr>
      <w:r>
        <w:t xml:space="preserve">“Ta cũng không sợ, chỉ là ghét biến nhân (thay đổi).” Trần Thập Thất thở dài.</w:t>
      </w:r>
    </w:p>
    <w:p>
      <w:pPr>
        <w:pStyle w:val="BodyText"/>
      </w:pPr>
      <w:r>
        <w:t xml:space="preserve">Quý Kỳ nương im lặng một lúc, “Cuối cùng ta cũng gặp Thái phu nhân rồi… còn quy công cho ngươi làm Hầu phu nhân sợ đến lắp bắp luôn rồi.”</w:t>
      </w:r>
    </w:p>
    <w:p>
      <w:pPr>
        <w:pStyle w:val="BodyText"/>
      </w:pPr>
      <w:r>
        <w:t xml:space="preserve">Trần Thập Thất cũng trầm mặc theo, “Kéo dài quá lâu, khả năng ta cũng không có biện pháp.”</w:t>
      </w:r>
    </w:p>
    <w:p>
      <w:pPr>
        <w:pStyle w:val="BodyText"/>
      </w:pPr>
      <w:r>
        <w:t xml:space="preserve">“Làm cho Thái phu nhân sống dễ chịu một chút cũng nên.” Tâm tình của Quý Kỳ nương có chút trầm xuống, đồng thời cảm khái, “Tái phu nhân bà ta là người khôn khéo giỏi giang như vậy, sao có thể nuôi dưỡng ra Hầu gia và thế tử hồ đồ đến thế.”</w:t>
      </w:r>
    </w:p>
    <w:p>
      <w:pPr>
        <w:pStyle w:val="BodyText"/>
      </w:pPr>
      <w:r>
        <w:t xml:space="preserve">“Bởi vì con trai sau bảy tuổi cơ hồ đều chuyển ra ngoại viện cho cha bọn chúng dạy hư.” Trần Thập Thất cười mỉa nói, lại chuyển sang ngưng trọng. “Cô cũng đừng vất vả quá, đông chí sẽ sắp sinh đó.”</w:t>
      </w:r>
    </w:p>
    <w:p>
      <w:pPr>
        <w:pStyle w:val="BodyText"/>
      </w:pPr>
      <w:r>
        <w:t xml:space="preserve">“Tháng sau ấy à… không ngờ ta cũng có ngày lâm bồn rồi.” Quý Kỳ nương cười, “Quả nhiên là thần tiên nương tử.”</w:t>
      </w:r>
    </w:p>
    <w:p>
      <w:pPr>
        <w:pStyle w:val="BodyText"/>
      </w:pPr>
      <w:r>
        <w:t xml:space="preserve">“Ngươi đủ rồi.”</w:t>
      </w:r>
    </w:p>
    <w:p>
      <w:pPr>
        <w:pStyle w:val="BodyText"/>
      </w:pPr>
      <w:r>
        <w:t xml:space="preserve">Trần Thập Thất còn đi thăm Thái phu nhân. Thứ nhất là Kim Câu Thiết Hoàn quá nhanh nhẹn dũng mãnh, thứ hai là Hầu phu nhân quá ư sợ hãi… kỳ thực gây ra bệnh phong có rất nhiều dược vật, nhưng không cần dược vật, đại hỉ đại bi (vui buồn quá lớn) hoặc khiếp sợ quá độ cũng có thể gây ra bệnh.</w:t>
      </w:r>
    </w:p>
    <w:p>
      <w:pPr>
        <w:pStyle w:val="BodyText"/>
      </w:pPr>
      <w:r>
        <w:t xml:space="preserve">Thái phu nhân làm sao phát bệnh, thời gian đã quá lâu không biết được, nhưng nàng có chút lo lắng liệu Hầu phu nhân có thể khiếp sợ quá độ hay không.</w:t>
      </w:r>
    </w:p>
    <w:p>
      <w:pPr>
        <w:pStyle w:val="BodyText"/>
      </w:pPr>
      <w:r>
        <w:t xml:space="preserve">Ở mặt ngoài thì miễn tiếp khách, Thái phu nhân được chăm sóc rất tốt, ngự y cũng thường đến bắt mạch. Nhưng thuốc và cơm có được vào trong bụng hay không, hoặc là ăn nhiều hay ít, những điều đó không thể dựa vào mặt ngoài mà biết được.</w:t>
      </w:r>
    </w:p>
    <w:p>
      <w:pPr>
        <w:pStyle w:val="BodyText"/>
      </w:pPr>
      <w:r>
        <w:t xml:space="preserve">Quý Kỳ nương còn là một người thiện lương, phân phát cho người trong nhà những vật dụng không dùng đến. Tuy nhiên, lòng tốt không phải lúc nào cũng sẽ nhận được báo đáp tốt.</w:t>
      </w:r>
    </w:p>
    <w:p>
      <w:pPr>
        <w:pStyle w:val="BodyText"/>
      </w:pPr>
      <w:r>
        <w:t xml:space="preserve">“Thái phu nhân là người thật có nghị lực.” Nàng nói với Quý Kỳ nương, “Vậy mà còn gắng gượng được đến giờ.” Sau khi chẩn mạch bình an bèn tiện đường đi xem Thái phu nhân, cũng là duy trì bình an mà thôi.</w:t>
      </w:r>
    </w:p>
    <w:p>
      <w:pPr>
        <w:pStyle w:val="BodyText"/>
      </w:pPr>
      <w:r>
        <w:t xml:space="preserve">*</w:t>
      </w:r>
    </w:p>
    <w:p>
      <w:pPr>
        <w:pStyle w:val="BodyText"/>
      </w:pPr>
      <w:r>
        <w:t xml:space="preserve">Quả nhiên, Quý Kỳ bắt đầu lâm bồn ngay ngày đông chí, nàng còn trấn tĩnh ăn xong bữa sáng mới sai người đi mời Trần Thập Thất.</w:t>
      </w:r>
    </w:p>
    <w:p>
      <w:pPr>
        <w:pStyle w:val="BodyText"/>
      </w:pPr>
      <w:r>
        <w:t xml:space="preserve">Trần Thập Thất quan sát sắc trời, che cây ô hoa hồng, trong lớp tuyết mịn, chống gậy đi bộ đến phủ Bách Thắng Hầu, cũng đồng dạng rất trấn tĩnh.</w:t>
      </w:r>
    </w:p>
    <w:p>
      <w:pPr>
        <w:pStyle w:val="BodyText"/>
      </w:pPr>
      <w:r>
        <w:t xml:space="preserve">Mặc kệ là người sinh con hay là người đỡ đẻ, đều dị thường trấn tĩnh, người duy nhất không trấn tĩnh nổi chính là, thế tử gia chạy đến sút một chiếc giày.</w:t>
      </w:r>
    </w:p>
    <w:p>
      <w:pPr>
        <w:pStyle w:val="BodyText"/>
      </w:pPr>
      <w:r>
        <w:t xml:space="preserve">“Trần Bồi Hồi! Ngươi rốt cuộc có làm hay không a?” “Kỳ nương, nàng không yên tĩnh sinh con còn đi tới đi lui làm gì?” “Này, các ngươi có nghe thấy ta nói không?”</w:t>
      </w:r>
    </w:p>
    <w:p>
      <w:pPr>
        <w:pStyle w:val="BodyText"/>
      </w:pPr>
      <w:r>
        <w:t xml:space="preserve">Quả nhiên phi thường ầm ĩ.</w:t>
      </w:r>
    </w:p>
    <w:p>
      <w:pPr>
        <w:pStyle w:val="BodyText"/>
      </w:pPr>
      <w:r>
        <w:t xml:space="preserve">Quý Kỳ nương vén rèm cửa lên, “Ngươi im lặng một chút có được không? Cút đi đến trong lòng mỹ nhân nào đó cầu an ủi đi? Trấn ở chỗ này làm chi? Ta sinh con của ta, liên quan gì đến ngươi?”</w:t>
      </w:r>
    </w:p>
    <w:p>
      <w:pPr>
        <w:pStyle w:val="BodyText"/>
      </w:pPr>
      <w:r>
        <w:t xml:space="preserve">Thế tử gia nghẹn họng, há mồm nửa ngày mới nghĩ ra, “Không có ta, đứa bé trong bụng nàng từ đâu mà có? Sao lại không liên quan đến ta?”</w:t>
      </w:r>
    </w:p>
    <w:p>
      <w:pPr>
        <w:pStyle w:val="BodyText"/>
      </w:pPr>
      <w:r>
        <w:t xml:space="preserve">“Chính là nhờ có ngươi, trước đây mới mất phải hai đứa bé!” Quý Kỳ nương nổi giận đè ép cơn đau, “Cút xa một chút!”</w:t>
      </w:r>
    </w:p>
    <w:p>
      <w:pPr>
        <w:pStyle w:val="BodyText"/>
      </w:pPr>
      <w:r>
        <w:t xml:space="preserve">“Chuyện, chuyện đó không liên quan đến các nàng…” Thế tử gia lúng ta lúng túng nói.</w:t>
      </w:r>
    </w:p>
    <w:p>
      <w:pPr>
        <w:pStyle w:val="BodyText"/>
      </w:pPr>
      <w:r>
        <w:t xml:space="preserve">Quý Kỳ nương muốn mỉa mai đáp lại, lại là một cơn đau nhức, cắn chặt hàm răng, sắc mặt trắng bệch trừng mắt thế tử gia.</w:t>
      </w:r>
    </w:p>
    <w:p>
      <w:pPr>
        <w:pStyle w:val="BodyText"/>
      </w:pPr>
      <w:r>
        <w:t xml:space="preserve">“Đừng có đứng đây hứng gió lạnh.” Trần Thập Thất kéo kéo nàng ta, nàng ta cúi đầu, rất nhanh lau đi ánh lệ nơi khóe mắt.</w:t>
      </w:r>
    </w:p>
    <w:p>
      <w:pPr>
        <w:pStyle w:val="BodyText"/>
      </w:pPr>
      <w:r>
        <w:t xml:space="preserve">“Ta thật không muốn ở cùng hắn.” Quý Kỳ nương nằm ngửa trên giường sinh, nói thật nhỏ.</w:t>
      </w:r>
    </w:p>
    <w:p>
      <w:pPr>
        <w:pStyle w:val="BodyText"/>
      </w:pPr>
      <w:r>
        <w:t xml:space="preserve">“Ít ra, hắn cũng đã vì ngươi mà chạy rớt một chiếc giày. Thậm chí còn không cảm thấy lạnh.” ngược lại Trần Thập Thất lại cười.</w:t>
      </w:r>
    </w:p>
    <w:p>
      <w:pPr>
        <w:pStyle w:val="BodyText"/>
      </w:pPr>
      <w:r>
        <w:t xml:space="preserve">Quý Kỳ nương cũng muốn cười, nhưng cơn đau bao phủ lấy nàng. Nàng không giống những nữ nhân khác sẽ kêu la đau đớn thậm chí kêu cứu mạng, mà là mười phần trung khí (giọng trầm) kêu đau, tức giận mắng thế tử gia lòng lang dạ sói, để mặc cho những cơ thiếp kia hại con nàng và tính mạng nàng.</w:t>
      </w:r>
    </w:p>
    <w:p>
      <w:pPr>
        <w:pStyle w:val="BodyText"/>
      </w:pPr>
      <w:r>
        <w:t xml:space="preserve">Kết quả nàng mắng một câu, Thế tử gia hoang mang lo sợ đến xoắn mông chạy quanh liền đáp một câu, “Phải phải, là lỗi của ta.”</w:t>
      </w:r>
    </w:p>
    <w:p>
      <w:pPr>
        <w:pStyle w:val="BodyText"/>
      </w:pPr>
      <w:r>
        <w:t xml:space="preserve">Không biết là nền tảng quá tốt hay được điều dưỡng quá tốt, Quý Kỳ nương từ lúc lâm bồn đến sinh con, chỉ tốn hai canh giờ.</w:t>
      </w:r>
    </w:p>
    <w:p>
      <w:pPr>
        <w:pStyle w:val="BodyText"/>
      </w:pPr>
      <w:r>
        <w:t xml:space="preserve">Trả lời đến khàn giọng, thế tử gia ngây ngốc ôm đứa con trai đang gào khóc, vẫn còn nói, “Phải phải, là lỗi của ta.”</w:t>
      </w:r>
    </w:p>
    <w:p>
      <w:pPr>
        <w:pStyle w:val="BodyText"/>
      </w:pPr>
      <w:r>
        <w:t xml:space="preserve">Quý Kỳ nương bức bối không lên tiếng, một lúc sau, hữu khí vô lực nói với Trần Thập Thất, Ta có nên cảm thấy quá mất mặt không?”</w:t>
      </w:r>
    </w:p>
    <w:p>
      <w:pPr>
        <w:pStyle w:val="Compact"/>
      </w:pPr>
      <w:r>
        <w:t xml:space="preserve">“Dạy dỗ từ từ.” Trần Thập Thất khí định thần nhàn, “Dù cô có đánh bằng một tay, thế tử gia cũng tuyệt đối đánh không lại cô.”</w:t>
      </w:r>
      <w:r>
        <w:br w:type="textWrapping"/>
      </w:r>
      <w:r>
        <w:br w:type="textWrapping"/>
      </w:r>
    </w:p>
    <w:p>
      <w:pPr>
        <w:pStyle w:val="Heading2"/>
      </w:pPr>
      <w:bookmarkStart w:id="45" w:name="chương-24"/>
      <w:bookmarkEnd w:id="45"/>
      <w:r>
        <w:t xml:space="preserve">23. Chương 24</w:t>
      </w:r>
    </w:p>
    <w:p>
      <w:pPr>
        <w:pStyle w:val="Compact"/>
      </w:pPr>
      <w:r>
        <w:br w:type="textWrapping"/>
      </w:r>
      <w:r>
        <w:br w:type="textWrapping"/>
      </w:r>
    </w:p>
    <w:p>
      <w:pPr>
        <w:pStyle w:val="BodyText"/>
      </w:pPr>
      <w:r>
        <w:t xml:space="preserve">Chương 24</w:t>
      </w:r>
    </w:p>
    <w:p>
      <w:pPr>
        <w:pStyle w:val="BodyText"/>
      </w:pPr>
      <w:r>
        <w:t xml:space="preserve">Thiếu phu nhân phủ Bách Thắng Hầu bình an sinh nở, sinh được một thằng ku trắng trẻo bụ bẫm, người khác thì không nói, Trần Thập Thất quả thực thở phào nhẹ nhõm.</w:t>
      </w:r>
    </w:p>
    <w:p>
      <w:pPr>
        <w:pStyle w:val="BodyText"/>
      </w:pPr>
      <w:r>
        <w:t xml:space="preserve">Rốt cuộc, đã không phụ sự nhờ vả của Cự Tử, coi như đã xứng đáng với tình cảm bảo hộ toàn lực của Bắc Trần rồi.</w:t>
      </w:r>
    </w:p>
    <w:p>
      <w:pPr>
        <w:pStyle w:val="BodyText"/>
      </w:pPr>
      <w:r>
        <w:t xml:space="preserve">Kỳ thực ngẫm lại cũng buồn cười, Nam – Bắc Trần phân tán lâu như thế, tình cảnh đã như nước với lửa, hận không thể tiêu diệt đối phương, gặp mặt lại là tuyệt không có lời lẽ nào hay.</w:t>
      </w:r>
    </w:p>
    <w:p>
      <w:pPr>
        <w:pStyle w:val="BodyText"/>
      </w:pPr>
      <w:r>
        <w:t xml:space="preserve">Nhưng mỗi khi gặp nạn, thường xuyên là Nam – Bắc Trần huyết mạch xa xôi, tuy buồn bực không hé răng lại vươn tay cứu trợ trước tiên. Dù sao Nam Trần kiên trì tại triều đình, có cẩn thận thế nào, vẫn rất có khả năng bị liên lụy dẫn đến xét nhà thậm chí diệt môn. Bắc Trần trên triều đình thì không cầm quyền, lại có biểu hiện xuất sắc ở trong thời chiến loạn, có hứng hay không, có nguyện ý hay không, cũng cứng rắn bị đặt vô vị trí võ tướng, sau đó công cao chấn chủ, kết quả cũng sẽ không được quá tốt.</w:t>
      </w:r>
    </w:p>
    <w:p>
      <w:pPr>
        <w:pStyle w:val="BodyText"/>
      </w:pPr>
      <w:r>
        <w:t xml:space="preserve">Không phải ai ngay từ đầu đã trí tuệ thạo đời biết được cách ứng đối với triều đình thế nào, luôn phải trải qua rất nhiều đau khổ và mạo hiểm, huống chi trước thời Đại Yến, thiên hạ vẫn luôn bị vây trong họa chiến tranh rối ren, nếu không phải Nam Bắc Trần nhìn nhau không thuận mắt, chở che cho nhau, thực sự là đã sớm bị lật đổ sạch sẽ không còn một mống.</w:t>
      </w:r>
    </w:p>
    <w:p>
      <w:pPr>
        <w:pStyle w:val="BodyText"/>
      </w:pPr>
      <w:r>
        <w:t xml:space="preserve">Nhưng biết làm sao được, ‘đạo bất đồng bất tương vi mưu’. Cho dù lúc trước nguyên là một nhà phân chia ra, nhưng cũng đều là con cháu Mặc gia. Tuy nhiên, Nam Trần giao tâm lực đặt trên dân sinh, bình thường nghiên cứu nông tang thủy lợi, ngay cả phát triển toán học cũng là vì áp dụng cho đo đạc thổ địa, tính toán kênh rạch cao thấp và quốc thuế.</w:t>
      </w:r>
    </w:p>
    <w:p>
      <w:pPr>
        <w:pStyle w:val="BodyText"/>
      </w:pPr>
      <w:r>
        <w:t xml:space="preserve">(* Đạo bất đồng bất tương vi mưu; không cùng đường không thể bàn chuyện; Không cùng chí hướng, không chung con đường thì không thể cùng nhau gây dựng sự nghiệp… Xuất phát từ luận ngữ “Vệ Linh Công” của Khổng Tử.)</w:t>
      </w:r>
    </w:p>
    <w:p>
      <w:pPr>
        <w:pStyle w:val="BodyText"/>
      </w:pPr>
      <w:r>
        <w:t xml:space="preserve">Trọng tâm của Bắc Trần lại đặt ở vũ lực và thủ thành, tinh công xảo tượng hoàn toàn là vì đủ loại công cụ thủ thành mới khổ tâm nghiên cứu phát triển, về mặt toán học thì lại rành hơn Nam Trần, đã có thể tính toán chuẩn xác lực ném đá, sức nặng góc độ và điểm rơi của nỏ, đối với võ nghệ và binh khí càng coi trọng lại cao siêu mà xưa nay chưa từng có. Tổ chức sâm nghiêm và nghiêm ngặt, đã hơn xa một đội quân cùng thời.</w:t>
      </w:r>
    </w:p>
    <w:p>
      <w:pPr>
        <w:pStyle w:val="BodyText"/>
      </w:pPr>
      <w:r>
        <w:t xml:space="preserve">Về phương diện y thuật, ngay từ đầu căn nguyên còn là vì súc vật mà sinh ra bác sĩ thú y, vì thế liên tục qua nhiều thế hệ tích lũy được kinh nghiệm giải phẫu to lớn. Chỉ là Nam Trần cuối cùng vẫn trở về với phương mạch (bắt mạch kê đơn) chính tông, lấy y thuật tinh tiến “Trừ họa lớn cho thiên hạ”, chủ yếu nhằm vào bệnh dịch và bệnh nan y. Bắc Trần lại hứng thú với ngoại khoa chính tông, tóm lại đối với Hiệp Mặc thành thạo về chiến sự mà nói, đao thương (vết thương do đao) ngoại thương mới là quan trọng nhất.</w:t>
      </w:r>
    </w:p>
    <w:p>
      <w:pPr>
        <w:pStyle w:val="BodyText"/>
      </w:pPr>
      <w:r>
        <w:t xml:space="preserve">Nhưng đối với cả Nam Bắc Trần mà nói, tổ tiên lưu truyền lại kinh nghiệm giải phẫu sinh thể to lớn, để cho bọn họ từ rất sớm đã hiểu biết những bệnh tật chung của cả người lẫn vật, bất kể là phương mạch hay là ngoại khoa đều càng có thể nhờ vào những kinh nghiệm giải phẫu kia, thậm chí còn lén sử dụng trên xác chết vô danh để tìm hiểu cấu tạo lục phủ ngũ tạng cơ thể con người.</w:t>
      </w:r>
    </w:p>
    <w:p>
      <w:pPr>
        <w:pStyle w:val="BodyText"/>
      </w:pPr>
      <w:r>
        <w:t xml:space="preserve">Chỉ là tâm lực đặt tại phương hướng bất đồng, cho nên con đường dốc lòng cũng bất đồng mà thôi.</w:t>
      </w:r>
    </w:p>
    <w:p>
      <w:pPr>
        <w:pStyle w:val="BodyText"/>
      </w:pPr>
      <w:r>
        <w:t xml:space="preserve">Mà kinh thành thuộc địa bàn của Bắc Trần, con cháu Nam Trần không thể không nhập kinh làm quan, thường xuyên không cam tâm đụng độ võ tướng hoặc Bộ khúc hoặc văn võ huân quý của Bắc Trần trong triều. Hai bên nhìn nhau vô cùng không thuận mắt, nhưng cũng hiểu nhau rất rõ.</w:t>
      </w:r>
    </w:p>
    <w:p>
      <w:pPr>
        <w:pStyle w:val="BodyText"/>
      </w:pPr>
      <w:r>
        <w:t xml:space="preserve">Nếu không cũng sẽ không có chuyện Cự Tử Bắc Trần hạ mình phái người đến Trần gia Giang Nam nhờ giúp đỡ… dù sao phụ khoa cũng thuộc về phương mạch, đừng nói Bắc Trần thua kém rất nhiều, dù cho có ngự y của Thái y viện, cũng chỉ có thể hít bụi ở thật xa phía sau Nam Trần mà thôi.</w:t>
      </w:r>
    </w:p>
    <w:p>
      <w:pPr>
        <w:pStyle w:val="BodyText"/>
      </w:pPr>
      <w:r>
        <w:t xml:space="preserve">Nhưng người có thể làm cho Cự Tử Nam Trần tin tưởng tràn đầy phái ra ngoài, là nữ y Trần Thập Thất vang dội cổ kim này.</w:t>
      </w:r>
    </w:p>
    <w:p>
      <w:pPr>
        <w:pStyle w:val="BodyText"/>
      </w:pPr>
      <w:r>
        <w:t xml:space="preserve">Cha của Trần Thập Thất là Trần Viễn Chí, chính là quan môn đệ tử y thuật của Cự Tử Nam Trần, Trần Thập Thất ‘trò giỏi hơn thầy’. Rèn luyện ba năm ở huyện Sơn Dương, mỗi một kết luận mạch chứng đều ghi chép lại tường tận, lại còn sao ra một bản gởi về cho vi sư tổ là Cự Tử Nam Trần, không ai có thể hiểu rõ về y thuật của Trần Thập Thất hơn Cự Tử Nam Trần… nhất là phụ khoa, đã đến trình độ vượt bậc khắp Đại Yến.</w:t>
      </w:r>
    </w:p>
    <w:p>
      <w:pPr>
        <w:pStyle w:val="BodyText"/>
      </w:pPr>
      <w:r>
        <w:t xml:space="preserve">May mắn không hổ thẹn với giao phó.</w:t>
      </w:r>
    </w:p>
    <w:p>
      <w:pPr>
        <w:pStyle w:val="BodyText"/>
      </w:pPr>
      <w:r>
        <w:t xml:space="preserve">Mặc dù theo nàng thấy, thật sự chỉ là bệnh nhẹ không đáng nhắc đến. Nhưng có thể xoa dịu quan hệ giữa Nam – Bắc Trần, nàng luôn luôn đặc biệt thận trọng.</w:t>
      </w:r>
    </w:p>
    <w:p>
      <w:pPr>
        <w:pStyle w:val="BodyText"/>
      </w:pPr>
      <w:r>
        <w:t xml:space="preserve">Dù sao đối với nàng mà nói, nguyên do hai nhà phân liệt, thực sự buồn cười. Nói tích oán nặng, chẳng lẽ tích ân không nặng? Chỉ là song phương đều không kéo da mặt xuống đàm hòa được, chết cũng phải cố kéo theo sĩ diện.</w:t>
      </w:r>
    </w:p>
    <w:p>
      <w:pPr>
        <w:pStyle w:val="BodyText"/>
      </w:pPr>
      <w:r>
        <w:t xml:space="preserve">Thích kéo thì kéo đi. Nói chung, chuyện nàng tính toán đã thành, cũng đã đòi công đạo cho quá khứ. Nàng cũng nên dự tính bao lâu nên chuyển ra, không nên dựa vào sự bảo hộ nghiêm mật của Bắc Trần mãi được…</w:t>
      </w:r>
    </w:p>
    <w:p>
      <w:pPr>
        <w:pStyle w:val="BodyText"/>
      </w:pPr>
      <w:r>
        <w:t xml:space="preserve">Mặc dù tự cảm thấy kế hoạch của mình vô cùng tỉ mỉ đâu ra đó, nhưng từng bước vẫn rất hiểm nguy như trước, dù sao thế sự khó lường, luôn có đủ loại biến nhân (gây thay đổi) sẽ bất thình lình nhảy ra.</w:t>
      </w:r>
    </w:p>
    <w:p>
      <w:pPr>
        <w:pStyle w:val="BodyText"/>
      </w:pPr>
      <w:r>
        <w:t xml:space="preserve">Đang trầm tư, đột nghe Kim Câu ở ngoài cửa khẽ gọi, “Thập Thất nương tử, thiếu chủ cầu kiến.”</w:t>
      </w:r>
    </w:p>
    <w:p>
      <w:pPr>
        <w:pStyle w:val="BodyText"/>
      </w:pPr>
      <w:r>
        <w:t xml:space="preserve">“Vào trời đổ tuyết lớn như thế sao?” Trần Thập Thất kinh ngạc, nhìn đồng hồ nước, sắp qua giờ Thân, đã đến giờ cơm rồi sao?” Mau mời vào. Thiết Hoàn, làm phiền dưới bếp chuẩn bị thêm một phần bữa tối cho thiếu chủ.”</w:t>
      </w:r>
    </w:p>
    <w:p>
      <w:pPr>
        <w:pStyle w:val="BodyText"/>
      </w:pPr>
      <w:r>
        <w:t xml:space="preserve">“Ta không phải tới dùng cơm.” Trần Tế Nguyệt tức giận chà chà tuyết, cởi ủng tiến vào.</w:t>
      </w:r>
    </w:p>
    <w:p>
      <w:pPr>
        <w:pStyle w:val="BodyText"/>
      </w:pPr>
      <w:r>
        <w:t xml:space="preserve">Trần Thập Thất chỉ liếc nhìn hắn một cái, liền sừng sộ lên, “Không ăn cơm đúng giờ, không ngủ được… tự hủy hoại mình không thương lượng. Không thấy thì thôi, đã đến đây rồi, ta là người quyết định.”</w:t>
      </w:r>
    </w:p>
    <w:p>
      <w:pPr>
        <w:pStyle w:val="BodyText"/>
      </w:pPr>
      <w:r>
        <w:t xml:space="preserve">Trần Tế Nguyệt lúc này cảm thấy, quen biết một đại phu tinh minh, thực sự rất không tốt. Cả người bọc trong tấm áo lông gấu to đùng, chỉ lộ ra gương mặt gầy gò tiều tụy, mái tóc dài tuyết trắng uốn lượn qua lông gấu đen kịt, nàng dựa vào lò sưởi, thoạt nhìn càng yếu ớt không chịu nổi.</w:t>
      </w:r>
    </w:p>
    <w:p>
      <w:pPr>
        <w:pStyle w:val="BodyText"/>
      </w:pPr>
      <w:r>
        <w:t xml:space="preserve">Nhưng đôi con ngươi màu hổ phách kia lại dường như nhìn thấu được tất cả.</w:t>
      </w:r>
    </w:p>
    <w:p>
      <w:pPr>
        <w:pStyle w:val="BodyText"/>
      </w:pPr>
      <w:r>
        <w:t xml:space="preserve">Trần Tế Nguyệt miễn cưỡng giãn chân mày, “… Sau này sẽ không nữa.”</w:t>
      </w:r>
    </w:p>
    <w:p>
      <w:pPr>
        <w:pStyle w:val="BodyText"/>
      </w:pPr>
      <w:r>
        <w:t xml:space="preserve">Nàng hơi cảm thấy kinh ngạc, tâm tư chuyển một cái, lại không hỏi kỹ. “Chuyện của phủ Bách Thắng Hầu đã xong rồi. Ngày mai thiếu phu nhân đã ra ở cữ. Tuy nói một con nối dõi vẫn có chút đơn bạc, nhưng ta đã chuẩn bị sẵn ‘thiên tử’ rồi, nàng hoàn toàn có thể ‘mượn oai thiên tử ra lệnh chư hầu’.”</w:t>
      </w:r>
    </w:p>
    <w:p>
      <w:pPr>
        <w:pStyle w:val="BodyText"/>
      </w:pPr>
      <w:r>
        <w:t xml:space="preserve">Ánh mắt Trần Tế Nguyệt lạnh xuống, “Cho nên bệnh phong của Thái phu nhân, thật sự bị hại sau đó kéo dài?”</w:t>
      </w:r>
    </w:p>
    <w:p>
      <w:pPr>
        <w:pStyle w:val="BodyText"/>
      </w:pPr>
      <w:r>
        <w:t xml:space="preserve">Không tệ. Trần Thập Thất âm thầm tán thưởng. Mặc dù còn kém Cửu ca tí xíu, nhưng đã hơn Thập Nhất ca rồi. “Có phải bị hại hay không, không nói ta, Thái phu nhân cũng không có chứng cứ. Nhưng xem mạch tượng, ngay từ đầu châm cứu thuốc thang đều rất đúng bệnh, bằng không đã không thể mở miệng nói chuyện được nữa. Thế nhưng sau đó lại bị kéo dài trì hoãn lại, dẫn đến chậm trễ đến bán thân bất toại, đó là chắc chắn.</w:t>
      </w:r>
    </w:p>
    <w:p>
      <w:pPr>
        <w:pStyle w:val="BodyText"/>
      </w:pPr>
      <w:r>
        <w:t xml:space="preserve">“Chuyện này, Hầu phu nhân là chủ mưu, nhưng không thể nói là Bách Thắng Hầu không phải tòng phạm. Thế tử gia a, trong óc chỉ nhét cỏ, đại khái không biết cái gì. Thiếu phu nhân là tân nương tử, vào cửa không bao lâu liền mang thai lại sẩy thai, ốc còn không mang nổi mình ốc, hữu tâm vô lực.”</w:t>
      </w:r>
    </w:p>
    <w:p>
      <w:pPr>
        <w:pStyle w:val="BodyText"/>
      </w:pPr>
      <w:r>
        <w:t xml:space="preserve">Trần Thập Thất lạnh lùng cười một cái, “Cho nên ta không chịu được nhất là mấy chuyện hậu trạch này. Nếu không phải thiếu phu nhân xuất thủ, ta quả thật còn không muốn quan tâm. Ai biết cứu Thái phu nhân ra, có thể vì thanh danh gia tộc gì đó mà quay lại cắn một ngụm hay không. May mà Thái phu nhân cũng không quá mức bảo thủ, đại khái cũng do Hầu phu nhân làm quá đáng… Hầu phu nhân cũng không thử ngẫm lại một chút, Bách Thắng Hầu có ngàn sai vạn lỗi, tốt xấu gì cũng là con ruột của Thái phu nhân, Hầu phu nhân chẳng qua chỉ là bà vợ lấy từ bên ngoài về.”</w:t>
      </w:r>
    </w:p>
    <w:p>
      <w:pPr>
        <w:pStyle w:val="BodyText"/>
      </w:pPr>
      <w:r>
        <w:t xml:space="preserve">Kỳ thực cả chuyện đều không có gì đặc biệt. Chẳng qua là Hầu phu nhân làm con dâu nhiều năm, phiền thấu Thái phu nhân quá khôn khéo lão luyện. Đại khái do ngăn cản mình sống phóng túng, nên Bách Thắng Hầu cũng ngầm đồng ý Hầu phu nhân làm.</w:t>
      </w:r>
    </w:p>
    <w:p>
      <w:pPr>
        <w:pStyle w:val="BodyText"/>
      </w:pPr>
      <w:r>
        <w:t xml:space="preserve">Thế là không biết vì sao đột phát bệnh phong Thái phu nhân ngã xuống, hảo y hảo dược cấp cứu xong, liền bị chuyển đến Tử Trúc Uyển xa xôi “tĩnh dưỡng”.</w:t>
      </w:r>
    </w:p>
    <w:p>
      <w:pPr>
        <w:pStyle w:val="BodyText"/>
      </w:pPr>
      <w:r>
        <w:t xml:space="preserve">Người tê liệt, nói không thành câu, người bên cạnh toàn bộ bị đuổi, đổi lại là người của Hầu phu nhân trông coi. Chủ nhà Hầu phu nhân một câu “cần tĩnh dưỡng không tiếp khách”, là có thể một tay che trời, lập tức ‘được làm vua thua làm giặc’ rồi.</w:t>
      </w:r>
    </w:p>
    <w:p>
      <w:pPr>
        <w:pStyle w:val="BodyText"/>
      </w:pPr>
      <w:r>
        <w:t xml:space="preserve">Sở dĩ Thái phu nhân còn có thể kéo dài hơi tàn đến lúc Quý Kỳ nương tìm đủ biện pháp hỏi thăm, có lẽ nguyên nhân là chuyện Bách Thắng Hầu được lĩnh việc coi quản đại doanh phía tây ngoại thành. Ít việc tiền nhiều, chuyển đến gần nhà lại có binh quyền trong tay, giả sử Thái phu nhân mà qua đời, thế là phải ba năm đại tang, Bách Thắng Hầu và Hầu phu nhân sao có thể bỏ được chức quan tốt này.</w:t>
      </w:r>
    </w:p>
    <w:p>
      <w:pPr>
        <w:pStyle w:val="BodyText"/>
      </w:pPr>
      <w:r>
        <w:t xml:space="preserve">“…Cái gọi là hiếu đạo, quả thực là chuyện nực cười.” Trần Tế Nguyệt sắc mặt rất khó coi.</w:t>
      </w:r>
    </w:p>
    <w:p>
      <w:pPr>
        <w:pStyle w:val="BodyText"/>
      </w:pPr>
      <w:r>
        <w:t xml:space="preserve">Trần Thập Thất cười vài tiếng, “Càng nực cười hơn còn đang phía sau kìa. Con có thể trong lòng không có mẫu thân, mẫu thân trong lòng lại không thể không có con. Nằm thiếu ăn thiếu thuốc tầm hai năm, người tinh minh như Thái phu nhân, cư nhiên lại đem sai lầm đổ lên đầu Hầu phu nhân, Bách Thắng Hầu chỉ chịu vài câu mắng… rồi thôi, Kỳ nương thiện tâm phụng dưỡng Thái phu nhân, thể nào cũng đáng được vị Thái phu nhân ‘thiên tử’ kia, đem phủ Bách Thắng Hầu giao cho cháu dâu thiếu phu nhân.”</w:t>
      </w:r>
    </w:p>
    <w:p>
      <w:pPr>
        <w:pStyle w:val="BodyText"/>
      </w:pPr>
      <w:r>
        <w:t xml:space="preserve">“Kết quả vẫn là nắm đấm hữu dụng hơn.” Trần Tế Nguyệt ho nhẹ một tiếng, cố gắng đè xuống cảm giác buồn cười. Cùng so sánh, Quý Vân Thường tuy đứng hàng quốc công, nhưng chung quy đám Hiệp Mặc Bộ khúc bọn họ đều là tân quý (mới nổi). So sánh với những thế gia lâu năm kia thực sự quá non, ban đầu còn muốn noi theo phong tục, chiếu theo Nho gia… Sớm biết vậy liền trực tiếp vũ lực can thiệp vào cho rồi.</w:t>
      </w:r>
    </w:p>
    <w:p>
      <w:pPr>
        <w:pStyle w:val="BodyText"/>
      </w:pPr>
      <w:r>
        <w:t xml:space="preserve">Không đúng. Như vậy liền qua sao? Hầu phu nhân chỉ mới đánh mất quyền đương gia mà thôi?</w:t>
      </w:r>
    </w:p>
    <w:p>
      <w:pPr>
        <w:pStyle w:val="BodyText"/>
      </w:pPr>
      <w:r>
        <w:t xml:space="preserve">“Vốn Hầu phu nhân còn có thể bảo trụ được vinh hoa phú quý của bà ta, tối đa là tiếp tục sống thanh nhàn mà thôi.” Quả nhiên, Trần Thập Thất nhàn nhạt nói, “Đáng tiếc, đắc tội qua ta cũng được, còn khiêu khích ta. Đồng dạng đều là làm, đương nhiên là tận lực phải làm cho xong rồi… Cho nên quãng đời còn lại của bà ta đành phải sống qua ngày tại gia miếu thôi.”</w:t>
      </w:r>
    </w:p>
    <w:p>
      <w:pPr>
        <w:pStyle w:val="BodyText"/>
      </w:pPr>
      <w:r>
        <w:t xml:space="preserve">Gương mặt tiều tụy tái nhợt của nàng nhuộm lên một tia đỏ ửng, cười rực rỡ như đóa mai trong tuyết, “Ta kéo theo An Thân Vương phi trốn sau tấm bình phong nghe lén toàn bộ. Mặc dù tính mạng của ta không đáng được nhắc tới, Bách Thắng Hầu có gan dám diệt khẩu An Thân Vương phi không… Oa, còn phải diệt theo cả An Thân Vương. Vương phi nhất định sẽ không giấu giếm hắn a.”</w:t>
      </w:r>
    </w:p>
    <w:p>
      <w:pPr>
        <w:pStyle w:val="BodyText"/>
      </w:pPr>
      <w:r>
        <w:t xml:space="preserve">“Cho nên, cô đây là uy hiếp bọn họ?” Trần Tế Nguyệt cảm thấy có một cơn rét lạnh chết khiếp lại bò lên sống lưng, “Còn không bằng cô một đao giết Hầu phu nhân cho rồi!”</w:t>
      </w:r>
    </w:p>
    <w:p>
      <w:pPr>
        <w:pStyle w:val="BodyText"/>
      </w:pPr>
      <w:r>
        <w:t xml:space="preserve">“Mặc giả chi pháp, sát nhân giả tử.”* Trần Thập Thất thận trọng lắc lắc đầu, “Ta quả đúng vẫn còn là con cháu Mặc gia.”</w:t>
      </w:r>
    </w:p>
    <w:p>
      <w:pPr>
        <w:pStyle w:val="Compact"/>
      </w:pPr>
      <w:r>
        <w:t xml:space="preserve">(*Mặc giả chi pháp, sát nhân giả tử: ước pháp của Mặc giả, kẻ giết người phải đáng chết. Hàm ý: nợ máu phải trả bằng máu)</w:t>
      </w:r>
      <w:r>
        <w:br w:type="textWrapping"/>
      </w:r>
      <w:r>
        <w:br w:type="textWrapping"/>
      </w:r>
    </w:p>
    <w:p>
      <w:pPr>
        <w:pStyle w:val="Heading2"/>
      </w:pPr>
      <w:bookmarkStart w:id="46" w:name="chương-25"/>
      <w:bookmarkEnd w:id="46"/>
      <w:r>
        <w:t xml:space="preserve">24. Chương 25</w:t>
      </w:r>
    </w:p>
    <w:p>
      <w:pPr>
        <w:pStyle w:val="Compact"/>
      </w:pPr>
      <w:r>
        <w:br w:type="textWrapping"/>
      </w:r>
      <w:r>
        <w:br w:type="textWrapping"/>
      </w:r>
    </w:p>
    <w:p>
      <w:pPr>
        <w:pStyle w:val="BodyText"/>
      </w:pPr>
      <w:r>
        <w:t xml:space="preserve">Chương 25</w:t>
      </w:r>
    </w:p>
    <w:p>
      <w:pPr>
        <w:pStyle w:val="BodyText"/>
      </w:pPr>
      <w:r>
        <w:t xml:space="preserve">Lúc đang cùng dùng bữa, Trần Thập Thất ngẫm nghĩ một lúc, “Đã hoàn tất xong mọi chuyện rồi, ta nghĩ cũng nên…”</w:t>
      </w:r>
    </w:p>
    <w:p>
      <w:pPr>
        <w:pStyle w:val="BodyText"/>
      </w:pPr>
      <w:r>
        <w:t xml:space="preserve">Trần Tế Nguyệt mặt mày bất động, “Trước khi Thập Thất nương tử rời kinh, ước định cùng Nam Trần Cự Tử vẫn tồn tại. Bỏ qua một bên mấy lời nói linh tinh của Bắc Trần, không cần nhắc tới nữa.”</w:t>
      </w:r>
    </w:p>
    <w:p>
      <w:pPr>
        <w:pStyle w:val="BodyText"/>
      </w:pPr>
      <w:r>
        <w:t xml:space="preserve">… Quá bình tĩnh.</w:t>
      </w:r>
    </w:p>
    <w:p>
      <w:pPr>
        <w:pStyle w:val="BodyText"/>
      </w:pPr>
      <w:r>
        <w:t xml:space="preserve">Trần Thập Thất chậm rãi đặt đũa xuống, cẩn thận tỉ mỉ quan sát, Trần Tế Nguyệt từ tốn ăn cơm. Thần thái ôn hòa, mi mày giãn ra.</w:t>
      </w:r>
    </w:p>
    <w:p>
      <w:pPr>
        <w:pStyle w:val="BodyText"/>
      </w:pPr>
      <w:r>
        <w:t xml:space="preserve">Giả vờ. Người này đang giả vờ, hơn nữa còn giả vờ chuyện rất quan trọng.</w:t>
      </w:r>
    </w:p>
    <w:p>
      <w:pPr>
        <w:pStyle w:val="BodyText"/>
      </w:pPr>
      <w:r>
        <w:t xml:space="preserve">Nàng ở trong óc cẩn thận đảo qua tra một lần, trong vòng vài hơi thở đã bắt được một lỗ thủng nhỏ bé. Nàng trước lặng yên ăn cơm xong, thoáng nới lỏng áo lông có hơi nóng một chút.</w:t>
      </w:r>
    </w:p>
    <w:p>
      <w:pPr>
        <w:pStyle w:val="BodyText"/>
      </w:pPr>
      <w:r>
        <w:t xml:space="preserve">“Cho nên bàn giao xong rồi?”</w:t>
      </w:r>
    </w:p>
    <w:p>
      <w:pPr>
        <w:pStyle w:val="BodyText"/>
      </w:pPr>
      <w:r>
        <w:t xml:space="preserve">“Ừm, kỳ thực cũng không có gì…” giật mình, cư nhiên bị moi ra lời, Trần Tế Nguyệt sặc canh.</w:t>
      </w:r>
    </w:p>
    <w:p>
      <w:pPr>
        <w:pStyle w:val="BodyText"/>
      </w:pPr>
      <w:r>
        <w:t xml:space="preserve">Trần Thập Thất cởi áo lông da gấu đắp lên đùi, dựa vào lò sưởi trầm tư. Xem ra là có liên quan đến nàng, bằng không sẽ không giả vờ như thế. Nhưng thật sự có liên lụy trực tiếp, chỉ có vụ án Trịnh ngũ công tử giết vợ.</w:t>
      </w:r>
    </w:p>
    <w:p>
      <w:pPr>
        <w:pStyle w:val="BodyText"/>
      </w:pPr>
      <w:r>
        <w:t xml:space="preserve">Mặc kệ vì sao, Trịnh gia không tới chì chiết nàng, lại càng không có lý do đi chì chiết một Thôi quan của Đại Lý Tự. Vả lại cũng không làm gì được thiếu chủ đại nhân…</w:t>
      </w:r>
    </w:p>
    <w:p>
      <w:pPr>
        <w:pStyle w:val="BodyText"/>
      </w:pPr>
      <w:r>
        <w:t xml:space="preserve">“Bị giáng chức?”</w:t>
      </w:r>
    </w:p>
    <w:p>
      <w:pPr>
        <w:pStyle w:val="BodyText"/>
      </w:pPr>
      <w:r>
        <w:t xml:space="preserve">Trần Tế Nguyệt ho xong lau miệng, chỉnh lại vạt áo, giả vờ thản nhiên nói, “Lên chức, chính thất phẩm. Tư đương của Đại Lý Tự.”</w:t>
      </w:r>
    </w:p>
    <w:p>
      <w:pPr>
        <w:pStyle w:val="BodyText"/>
      </w:pPr>
      <w:r>
        <w:t xml:space="preserve">… Minh thăng ám hàng. (chỉ biểu hiện ở mặt ngoài thăng quan, nhưng trên thực tế bị lột bỏ quyền lực)</w:t>
      </w:r>
    </w:p>
    <w:p>
      <w:pPr>
        <w:pStyle w:val="BodyText"/>
      </w:pPr>
      <w:r>
        <w:t xml:space="preserve">Quan Tư đương của Đại Lý Tự kỳ thực rất ít do tiến sĩ làm quan nhờ thi cử đảm nhiệm, bình thường là ân ấm quan (những người có tổ tiên lập công nên được đãi ngộ làm quan), hoặc là những người tầm thường cả đời không có chí tiến thủ, lăn lộn mãi chỉ có thể lăn lộn đến chức vị này… Tư đương nói thì dễ nghe, trên thực tế chính là ngồi hít bụi trong cục lưu trữ của Đại Lý Tự chất đầy những vụ án xưa lơ xưa lắc bám đầy bụi không ai buồn giở lại.</w:t>
      </w:r>
    </w:p>
    <w:p>
      <w:pPr>
        <w:pStyle w:val="BodyText"/>
      </w:pPr>
      <w:r>
        <w:t xml:space="preserve">Nhận chức này, ngay cả việc đến điểm danh cho có lệ cũng được miễn, căn bản là không có người thèm để ý. Phần lớn những tiến sĩ đỗ đạt làm quan bị ném đến nơi này, thường sẽ giận dữ phẩy tay áo bỏ đi, đây quả thực là một loại vũ nhục với người đọc sách.</w:t>
      </w:r>
    </w:p>
    <w:p>
      <w:pPr>
        <w:pStyle w:val="BodyText"/>
      </w:pPr>
      <w:r>
        <w:t xml:space="preserve">Lẽ ra không có khả năng a…</w:t>
      </w:r>
    </w:p>
    <w:p>
      <w:pPr>
        <w:pStyle w:val="BodyText"/>
      </w:pPr>
      <w:r>
        <w:t xml:space="preserve">Hai hàng mày của Trần Thập Thất chau lại, “Trịnh gia đã tổn thất một đích tử, huynh còn muốn đem phu nhân quốc công bỏ tù?”</w:t>
      </w:r>
    </w:p>
    <w:p>
      <w:pPr>
        <w:pStyle w:val="BodyText"/>
      </w:pPr>
      <w:r>
        <w:t xml:space="preserve">Trần Tế Nguyệt buông mắt, ngữ khí cứng rắn, “Chẳng lẽ không đúng sao? Luật pháp Đại Yến, người hành hạ con cái, cháu, con dâu đến chết, tội giảm ba bậc, ứng với ở tù mười năm, người chỉ có ý đồ mà chưa thực hiện được, ứng với ở tù ba năm.”</w:t>
      </w:r>
    </w:p>
    <w:p>
      <w:pPr>
        <w:pStyle w:val="BodyText"/>
      </w:pPr>
      <w:r>
        <w:t xml:space="preserve">“… Huynh sẽ không ngốc đến mức đem bản ghi chép đó kiến nghị lên trên chứ?” Trần Thập Thất dương cao giọng. Trịnh gia có năm đích tử và ba bốn thứ tử, nhưng phu nhân quốc công chỉ có một. (Trịnh gia được ban hào quốc công)</w:t>
      </w:r>
    </w:p>
    <w:p>
      <w:pPr>
        <w:pStyle w:val="BodyText"/>
      </w:pPr>
      <w:r>
        <w:t xml:space="preserve">Công tử quần là áo lụa giết vợ, mặc dù khiến người căm phẫn, nhưng không ngoài dự đoán, muốn dùng quốc pháp trừng trị rất dễ. Nhưng ý đồ hành hạ con dâu đến chết của phu nhân quốc công, đây cũng không chỉ còn ở phạm vi quốc pháp, mà đã tăng lên đến thể diện danh vọng và địa vị của toàn bộ phủ Trịnh quốc công.</w:t>
      </w:r>
    </w:p>
    <w:p>
      <w:pPr>
        <w:pStyle w:val="BodyText"/>
      </w:pPr>
      <w:r>
        <w:t xml:space="preserve">Từ nay về sau, phủ quốc công ở trước mặt thân gia, vĩnh viễn không thẳng sống lưng nổi, cho dù chỉ là một bản án được ghi vào không bị truy cứu, vẫn trở thành một ổ mối của con đê ngàn dặm. (xuất phát từ thành ngữ: con đê ngàn dặm, sạt bởi ổ mối. Nói nôm na là: con sâu làm rầu nồi canh, nỗi nhục của cả dòng họ)</w:t>
      </w:r>
    </w:p>
    <w:p>
      <w:pPr>
        <w:pStyle w:val="BodyText"/>
      </w:pPr>
      <w:r>
        <w:t xml:space="preserve">Trần Tế Nguyệt ngưng mắt nhìn Thập Thất, ánh mắt lại có nét ôn hòa hiếm thấy, “Ta biết, có lẽ cô sẽ ghi nhớ chuyện này, sau đó đợi thời cơ thích hợp liền diệt bà ta… Giống như đối với Hầu phu nhân, và tương lai rất nhiều người xúi quẩy đụng phải cô… Chỉ có cô muốn hay không muốn, không có vấn đề bọn họ có trốn được hay không.”</w:t>
      </w:r>
    </w:p>
    <w:p>
      <w:pPr>
        <w:pStyle w:val="BodyText"/>
      </w:pPr>
      <w:r>
        <w:t xml:space="preserve">“Nhưng ta đã đọc bản báo cáo khám nghiệm tử thi cô viết. Ta đã đọc.” Giọng Trần Tế Nguyệt thấp dần, thậm chí có chút bi phẫn, “Ta đã đọc một cách tỉ mỉ.”</w:t>
      </w:r>
    </w:p>
    <w:p>
      <w:pPr>
        <w:pStyle w:val="BodyText"/>
      </w:pPr>
      <w:r>
        <w:t xml:space="preserve">Đấm tay của hắn từ từ xiết chặt, khớp xương vang lên răng crắc. Bản thi cách kia khiến người nhìn thấy mà giật mình, đến cả ngỗ tác kinh nghiệm lâu năm cũng không chắc chắn nghiệm ra được vết thương cũ… đều ở tại những nơi kín đáo, dưới nách hoặc trong bắp đùi, sâu trong cổ họng còn có vết thương bị đâm do đũa dài.</w:t>
      </w:r>
    </w:p>
    <w:p>
      <w:pPr>
        <w:pStyle w:val="BodyText"/>
      </w:pPr>
      <w:r>
        <w:t xml:space="preserve">Phủ quốc công cẩm y ngọc thực, lại trường kỳ bị vây trong chết đói.</w:t>
      </w:r>
    </w:p>
    <w:p>
      <w:pPr>
        <w:pStyle w:val="BodyText"/>
      </w:pPr>
      <w:r>
        <w:t xml:space="preserve">Bên tai hắn, dường như vang vọng tiếng kêu thảm thiết và tiếng khóc nức nở của người phụ nữ vô tội kia.</w:t>
      </w:r>
    </w:p>
    <w:p>
      <w:pPr>
        <w:pStyle w:val="BodyText"/>
      </w:pPr>
      <w:r>
        <w:t xml:space="preserve">“Ta không thể làm như không thấy được. Một ngày ta cũng không thể nhẫn nại được.” Trần Tế Nguyệt thản nhiên nói, “Cho nên làm một Thôi quan, ta nên làm nhiệm vụ của mình.”</w:t>
      </w:r>
    </w:p>
    <w:p>
      <w:pPr>
        <w:pStyle w:val="BodyText"/>
      </w:pPr>
      <w:r>
        <w:t xml:space="preserve">Trần Thập Thất mặt không lộ biểu tình, chỉ chậm rãi thẳng người lên, con ngươi màu hổ phách sâu thẳm tựa như không có chút tâm tình gì. “Ta sai rồi.”</w:t>
      </w:r>
    </w:p>
    <w:p>
      <w:pPr>
        <w:pStyle w:val="BodyText"/>
      </w:pPr>
      <w:r>
        <w:t xml:space="preserve">Trần Tế Nguyệt không hiểu bực bội hẳn lên, “Cô làm sai chỗ nào?!”</w:t>
      </w:r>
    </w:p>
    <w:p>
      <w:pPr>
        <w:pStyle w:val="BodyText"/>
      </w:pPr>
      <w:r>
        <w:t xml:space="preserve">“Sai chính là sai rồi, xin lỗi.” Trần Thập Thất vẻ mặt nghiêm túc, nàng suy nghĩ một chút, khẽ khom người hành lễ, “Cảm ơn.”</w:t>
      </w:r>
    </w:p>
    <w:p>
      <w:pPr>
        <w:pStyle w:val="BodyText"/>
      </w:pPr>
      <w:r>
        <w:t xml:space="preserve">“Ta chỉ làm chuyện ta nên làm, gánh chịu hậu quả nên có, vì sao cô lại phải cảm ơn ta? Có gì mà cảm ơn?” Trần Tế Nguyệt nổi cơn thịnh nộ rồi.</w:t>
      </w:r>
    </w:p>
    <w:p>
      <w:pPr>
        <w:pStyle w:val="BodyText"/>
      </w:pPr>
      <w:r>
        <w:t xml:space="preserve">Trần Thập Thất chỉ rũ mắt xuống, hơi hơi, ôn nhu cười. Trong ánh lửa hồng, thật giống như đóa hoa hồng tuyết trắng mà nàng phi thường thích kia, mỏng manh bị gió phất bay cánh hoa.</w:t>
      </w:r>
    </w:p>
    <w:p>
      <w:pPr>
        <w:pStyle w:val="BodyText"/>
      </w:pPr>
      <w:r>
        <w:t xml:space="preserve">Nhưng hắn giúp khuân dời chậu hoa hồng tuyết trắng kia, bị đâm một vết máu thật dài. Loài hoa kia, còn hung ác hơn cả lang nha bổng.</w:t>
      </w:r>
    </w:p>
    <w:p>
      <w:pPr>
        <w:pStyle w:val="BodyText"/>
      </w:pPr>
      <w:r>
        <w:t xml:space="preserve">“Cô không nên làm càn.” Tim Trần Tế Nguyệt đột nhiên co thắt lại, lạnh lùng nói.</w:t>
      </w:r>
    </w:p>
    <w:p>
      <w:pPr>
        <w:pStyle w:val="BodyText"/>
      </w:pPr>
      <w:r>
        <w:t xml:space="preserve">“Sẽ không,” giọng nàng mềm mại, “Kỳ thực ta cũng không làm càn.”</w:t>
      </w:r>
    </w:p>
    <w:p>
      <w:pPr>
        <w:pStyle w:val="BodyText"/>
      </w:pPr>
      <w:r>
        <w:t xml:space="preserve">Hắn nên biết, Trần Thập Thất đã cười như vậy, nhất định là có vấn đề. Chỉ là không biết, sẽ là vấn đề ly kỳ kinh hãi thế nào.</w:t>
      </w:r>
    </w:p>
    <w:p>
      <w:pPr>
        <w:pStyle w:val="BodyText"/>
      </w:pPr>
      <w:r>
        <w:t xml:space="preserve">*</w:t>
      </w:r>
    </w:p>
    <w:p>
      <w:pPr>
        <w:pStyle w:val="BodyText"/>
      </w:pPr>
      <w:r>
        <w:t xml:space="preserve">Tháng chạp, lúc Trịnh ngũ công tử bị áp giải lưu đày, người người đều biết hắn chết chắc rồi. Nhưng chẳng ai ngờ rằng hắn sẽ chết thảm đến thế… quan sai áp giải hắn tức khắc bị dọa đến té xỉu, một người khác thì bệnh nặng một trận. Xe chở tù gần như bị cào nát, như bị con mãnh thú nào đó cào qua vậy, Trịnh ngũ công tử cũng là: mặt đầy kinh hãi, chết không nhắm mắt, từ yết hầu đến thắt lưng đều bị cào nát bấy, ngay cả tim cũng bị móc đi mất.</w:t>
      </w:r>
    </w:p>
    <w:p>
      <w:pPr>
        <w:pStyle w:val="BodyText"/>
      </w:pPr>
      <w:r>
        <w:t xml:space="preserve">Cũng trong đêm đó, Trịnh ngũ phu nhân vốn được chôn trong phần mộ tổ tiên nhà họ Trịnh, mộ phần bừa bãi, quan tài vỡ nát, thi thể chẳng biết đi đâu.</w:t>
      </w:r>
    </w:p>
    <w:p>
      <w:pPr>
        <w:pStyle w:val="BodyText"/>
      </w:pPr>
      <w:r>
        <w:t xml:space="preserve">Vì Trịnh ngũ công tử thực sự chết quá thảm, lại rời kinh không xa lắm, sau khi khẩn thiết cầu xin Hoàng thượng, được chuẩn cho hồi kinh lo việc ma chay. Mặc dù hai nhà Trịnh – Phùng đã thành thù, tốt xấu gì Trịnh ngũ phu nhân cũng để lại đứa con gái nhỏ mang họ Trịnh, cho nên Phùng tướng quốc phu nhân mang theo cháu ngoại và mấy nữ quyến đến thắp hương…</w:t>
      </w:r>
    </w:p>
    <w:p>
      <w:pPr>
        <w:pStyle w:val="BodyText"/>
      </w:pPr>
      <w:r>
        <w:t xml:space="preserve">Kết quả phu nhân Trịnh quốc công tự dưng hét thảm một tiếng, bị dọa đến điên rồi.</w:t>
      </w:r>
    </w:p>
    <w:p>
      <w:pPr>
        <w:pStyle w:val="Compact"/>
      </w:pPr>
      <w:r>
        <w:t xml:space="preserve">Trần Thập Thất. Chuyện này nhất định có liên can đến nàng ta. Nhưng suy cho cùng có thể làm được gì đây? Trần Tế Nguyệt vắt trán suy nghĩ thật lâu, vẫn là không có đáp án.</w:t>
      </w:r>
      <w:r>
        <w:br w:type="textWrapping"/>
      </w:r>
      <w:r>
        <w:br w:type="textWrapping"/>
      </w:r>
    </w:p>
    <w:p>
      <w:pPr>
        <w:pStyle w:val="Heading2"/>
      </w:pPr>
      <w:bookmarkStart w:id="47" w:name="chương-26"/>
      <w:bookmarkEnd w:id="47"/>
      <w:r>
        <w:t xml:space="preserve">25. Chương 26</w:t>
      </w:r>
    </w:p>
    <w:p>
      <w:pPr>
        <w:pStyle w:val="Compact"/>
      </w:pPr>
      <w:r>
        <w:br w:type="textWrapping"/>
      </w:r>
      <w:r>
        <w:br w:type="textWrapping"/>
      </w:r>
    </w:p>
    <w:p>
      <w:pPr>
        <w:pStyle w:val="BodyText"/>
      </w:pPr>
      <w:r>
        <w:t xml:space="preserve">Chương 26</w:t>
      </w:r>
    </w:p>
    <w:p>
      <w:pPr>
        <w:pStyle w:val="BodyText"/>
      </w:pPr>
      <w:r>
        <w:t xml:space="preserve">“Bị dọa điên rồi?” Trần Thập Thất rất chi là kinh ngạc, “Ta cho rằng chỉ bị dọa bệnh thôi chứ. Lại tính nhầm rồi, cứ tưởng đương gia phu nhân lòng dạ ác độc như vậy, tâm trí có thể cứng cỏi hơn chứ.”</w:t>
      </w:r>
    </w:p>
    <w:p>
      <w:pPr>
        <w:pStyle w:val="BodyText"/>
      </w:pPr>
      <w:r>
        <w:t xml:space="preserve">Cười nhẹ, bình thản tiếp tục từng đường kim mũi chỉ như rồng bay phượng múa, “Cũng tốt. Trịnh thái hậu ngay thẳng khoan hậu, hậu tộc Trịnh gia trừ đi ung nhọt ác tính còn có thể hưng thịnh thêm mấy đời.”</w:t>
      </w:r>
    </w:p>
    <w:p>
      <w:pPr>
        <w:pStyle w:val="BodyText"/>
      </w:pPr>
      <w:r>
        <w:t xml:space="preserve">Trần Tế Nguyệt chỉ cảm thấy da đầu phát nổ, “…Cho nên thật sự là cô làm? Thật sự là cô sao? Cô vậy mà cũng không có điều động… chẳng lẽ là An Thân Vương? Cô làm vậy có khác gì lần lượt dâng nhược điểm của mình cho đám hoàng thất!”</w:t>
      </w:r>
    </w:p>
    <w:p>
      <w:pPr>
        <w:pStyle w:val="BodyText"/>
      </w:pPr>
      <w:r>
        <w:t xml:space="preserve">“Ta không có.” Nàng có chút đáng thương nhìn thiếu chủ đại nhân đang nôn nóng đến cháy mông, ngừng châm tuyến, đổ cho hắn một chén dược trà an thần hạ hỏa, “Ta lấy đâu bản lĩnh lớn đó, Trần thiếu chủ, ngài quá coi trọng ta rồi.”</w:t>
      </w:r>
    </w:p>
    <w:p>
      <w:pPr>
        <w:pStyle w:val="BodyText"/>
      </w:pPr>
      <w:r>
        <w:t xml:space="preserve">Chăm chăm nhìn hắn mất hồn mất vía uống xong chén dược trà, có chút buồn cười.</w:t>
      </w:r>
    </w:p>
    <w:p>
      <w:pPr>
        <w:pStyle w:val="BodyText"/>
      </w:pPr>
      <w:r>
        <w:t xml:space="preserve">“Phu nhân Phùng tướng quốc rất thích ta… tiểu tiểu thư thân thể cũng không cứng cáp lắm.” Trần Thập Thất kiên nhẫn có lòng giải thích, “Cho nên đưa bái thiếp mời ta tới cửa chẩn mạch giúp tiểu tiểu thư, cùng Tướng quốc phu nhân tán dóc chuyện nhà vào buổi trà chiều.”</w:t>
      </w:r>
    </w:p>
    <w:p>
      <w:pPr>
        <w:pStyle w:val="BodyText"/>
      </w:pPr>
      <w:r>
        <w:t xml:space="preserve">Trần Tế Nguyệt đợi một lúc lâu, lại thấy Trần Thập Thất chỉ nhặt áo khoác lên tiếp tục thêu hoa.</w:t>
      </w:r>
    </w:p>
    <w:p>
      <w:pPr>
        <w:pStyle w:val="BodyText"/>
      </w:pPr>
      <w:r>
        <w:t xml:space="preserve">“Chỉ có vậy?” Hắn cảm thấy tâm hỏa lại bị nhóm lên.</w:t>
      </w:r>
    </w:p>
    <w:p>
      <w:pPr>
        <w:pStyle w:val="BodyText"/>
      </w:pPr>
      <w:r>
        <w:t xml:space="preserve">“Có vậy thôi.” Trần Thập Thất cảm thấy không có gì nên nói, nhưng ánh mắt của thiếu chủ đại nhân trở nên xanh ngắt trừng người, rất làm cho người ta lo lắng a… Tính tình nóng nảy thực sự không tốt, rất dễ dẫn bến bệnh trúng gió a.</w:t>
      </w:r>
    </w:p>
    <w:p>
      <w:pPr>
        <w:pStyle w:val="BodyText"/>
      </w:pPr>
      <w:r>
        <w:t xml:space="preserve">“Thực sự không nói gì nữa, chỉ là tán gẫu vài ba chuyện ta mắt thấy tai nghe trên đường từ Sơn Dương đến kinh thành thôi… Một đường chạy vội, chỉ có buổi chiều dừng lại ở đồi Hắc Phong nghỉ ngơi dưỡng sức chút thôi. Bất quá trên đồi nghe nói hình như có hổ tinh hay là cương thi quấy phá, thường xuyên có người đi đường bị sát hại, không chỉ bị khoét rách dạ dày, còn bị móc tim gan. Phu nhân tướng quốc bị ta dọa, ta khuyên bà, đó có lẽ là thủ thuật che mắt của kẻ xấu, không nói trong sách binh khí có Hổ qua đao* có thể cạo ra được loại vết thương này, cho dù là cái bồ cào bằng sắt cũng có thể, chế tạo cho tinh tế một chút là được rồi.” (hổ qua đao: binh khí có hình móng hổ)</w:t>
      </w:r>
    </w:p>
    <w:p>
      <w:pPr>
        <w:pStyle w:val="BodyText"/>
      </w:pPr>
      <w:r>
        <w:t xml:space="preserve">Trịnh ngũ công tử chính là bị sát hại ở đồi Hắc Phong.</w:t>
      </w:r>
    </w:p>
    <w:p>
      <w:pPr>
        <w:pStyle w:val="BodyText"/>
      </w:pPr>
      <w:r>
        <w:t xml:space="preserve">“Sau đó ta liền than vãn cho Thiền nương tử, được chôn cất tại phần mộ tổ tiên nhà họ Trịnh không phải là mong muốn của nàng, tiểu tiểu thư cũng chẳng khác nào đã bịuổi ra khỏi nhà rồi, muốn cúng bái mẫu thân cũng không dễ dàng. Việc đã đến nước này, vì thể diện, Trịnh gia tuyệt đối sẽ không đồng ý quang minh chính đại cho người khác dời mộ.”</w:t>
      </w:r>
    </w:p>
    <w:p>
      <w:pPr>
        <w:pStyle w:val="BodyText"/>
      </w:pPr>
      <w:r>
        <w:t xml:space="preserve">Cho nên mộ của Trịnh ngũ phu nhân ở phần mộ tổ tiên hư hư thực thực “bị trộm”.</w:t>
      </w:r>
    </w:p>
    <w:p>
      <w:pPr>
        <w:pStyle w:val="BodyText"/>
      </w:pPr>
      <w:r>
        <w:t xml:space="preserve">“Nhìn tiểu tiểu thư ngây ngây ngô ngô, gần như không có ký ức gì đối với mẫu thân, rất là đáng thương. Vừa vặn trí nhớ ta không tệ, lúc Thiền nương tử nhập liệm trong bộ hoa phục châu ngọc ta cũng còn nhớ, bèn vẽ ra hình dáng cho tiểu tiểu thư làm niệm tưởng, hy vọng nàng lớn lên vẫn còn nhớ được hình dáng cuối cùng của mẫu thân. À, đúng rồi, ta còn nhìn thấy cháu gái ngoại (con của chị em gái) của tướng quốc phu nhân, chỉ kém Thiền nương tử mấy tháng, tướng mạo có năm sáu phần giống nhau. Tuy là gả vào hàn môn bạc hộ (nhà nghèo), nhưng phu thê hòa thuận, trai gái song toàn, mẹ chồng còn là một người khoan hậu. Biết tướng quốc phu nhân đau thấu tim, thân thể không khỏe, bèn cho nàng đến chăm sóc thuốc thang.”</w:t>
      </w:r>
    </w:p>
    <w:p>
      <w:pPr>
        <w:pStyle w:val="BodyText"/>
      </w:pPr>
      <w:r>
        <w:t xml:space="preserve">Cháu gái ngoại tướng mạo tương tự, cùng với hoa phục châu ngọc lúc nhập liệm. Trên linh đường u ám âm hàn, bị hai tầng kiện cáo và tang ma cùng dày vò đến hoảng hốt, quốc công phu nhân đã là ngọn đèn cạn dầu, nhìn thấy đứa con dâu đã chết xuất hiện trước mắt… sợ đến phát điên hình như không phải là chuyện ngoài ý muốn cho lắm.</w:t>
      </w:r>
    </w:p>
    <w:p>
      <w:pPr>
        <w:pStyle w:val="BodyText"/>
      </w:pPr>
      <w:r>
        <w:t xml:space="preserve">Nhưng đây tuyệt đối không thể nào là “tán gẫu chuyện nhà” là có thể làm được.</w:t>
      </w:r>
    </w:p>
    <w:p>
      <w:pPr>
        <w:pStyle w:val="BodyText"/>
      </w:pPr>
      <w:r>
        <w:t xml:space="preserve">Trần Thập Thất trái lại thấy Trần Tế Nguyệt chất vấn đến nghẹn họng. Đã nói rõ ràng như thế, cư nhiên còn đứng hình gì nữa… quả nhiên trình độ cùng lắm chỉ hơn được Thập Nhất ca.</w:t>
      </w:r>
    </w:p>
    <w:p>
      <w:pPr>
        <w:pStyle w:val="BodyText"/>
      </w:pPr>
      <w:r>
        <w:t xml:space="preserve">“Tình cảm vợ chồng Phùng tướng quốc rất sâu đậm.” Trông vẻ mặt Trần Tế Nguyệt vẫn mù mờ không rõ, nàng cảm thấy rất buồn cười, “Trần thiếu chủ, hiện tại Phùng tướng quốc mặc dù không có bè đảng gì, lại hiếm khi nhúng tay vào chính sự… Nhưng ta và huynh thời bé, đều nghe chuyện ‘Phùng Quỷ Mưu’ mà lớn lên.” (quỷ mưu: mưu mô như quỷ)</w:t>
      </w:r>
    </w:p>
    <w:p>
      <w:pPr>
        <w:pStyle w:val="BodyText"/>
      </w:pPr>
      <w:r>
        <w:t xml:space="preserve">Bị Dương đế cười nhạo tay trói gà không chặt, nhưng lại từng nói “Trẫm có thể vô hậu, lại không thể không có Phùng quân. Vô hậu chỉ loạn trong nhà trẫm, không có Phùng quân thì thiên hạ vĩnh viễn không có thái bình.”</w:t>
      </w:r>
    </w:p>
    <w:p>
      <w:pPr>
        <w:pStyle w:val="BodyText"/>
      </w:pPr>
      <w:r>
        <w:t xml:space="preserve">Kia thư sinh nửa đời lấy thân xác rong ruổi trên ngựa chiến, kinh thế tuyệt diễm, mưu kế chồng chất, Quỷ mưu Thần toán giả dối âm hiểm, Đại Yến đệ nhất mưu sĩ! (quỷ mưu: mưu mô như quỷ; thần toán: tính toán như thần</w:t>
      </w:r>
    </w:p>
    <w:p>
      <w:pPr>
        <w:pStyle w:val="BodyText"/>
      </w:pPr>
      <w:r>
        <w:t xml:space="preserve">“Cho nên huynh thấy đó,” Trần Thập Thất rất kiên nhẫn nói, “Kỳ thực nếu ta không đi ‘tán gẫu việc nhà’, Phùng tướng quốc cũng có ‘thiên can địa chi luân thập hồi’ biện pháp lại không hề trùng lặp hình thức, làm cho Trịnh quốc công nhà tan cửa nát. Nhưng người đang tại thời điểm bi ai quá đỗi sẽ luôn luôn đánh mất chừng mực, như vậy cũng thật đáng tiếc.</w:t>
      </w:r>
    </w:p>
    <w:p>
      <w:pPr>
        <w:pStyle w:val="BodyText"/>
      </w:pPr>
      <w:r>
        <w:t xml:space="preserve">(*thiên can địa chia luân thập hồi: thiên can gồm 10 canh, địa chi gồm 12 chi, luân thập hồi: quay mười vòng. Có thể hiểu là có cả ngàn cách thức)</w:t>
      </w:r>
    </w:p>
    <w:p>
      <w:pPr>
        <w:pStyle w:val="BodyText"/>
      </w:pPr>
      <w:r>
        <w:t xml:space="preserve">“Trịnh gia có tội, nhưng có tội thì đền tội, vẫn không nên liên lụy thì hơn. Dù sao Trịnh gia là Hậu tộc, luận ra thì có họ hàng với Hoàng thượng, trừ Trịnh ngũ công tử ra, con cháu tài giỏi cao chót vót không ít, nhất là thế tử phủ Trịnh quốc công có mưu trí có hiền danh, huống chi còn là ngoại thích, vẫn nên dè dặt giữ bổn phận.</w:t>
      </w:r>
    </w:p>
    <w:p>
      <w:pPr>
        <w:pStyle w:val="BodyText"/>
      </w:pPr>
      <w:r>
        <w:t xml:space="preserve">“Hơn phân nửa mưu sĩ uy danh hiển hách, lúc ban đầu luôn có thể hòa thuận cùng quân vương, lại khó có thể cùng quân vương chết già. Điểm ấy Phùng tướng quốc cũng rất thông minh, Hoàng thượng cũng tự nguyện có thể cùng Tướng quốc chết già đến cùng, ngầm đồng ý Trịnh ngũ công tử ‘giết người thì đền mạng’, đã là ranh giới khoan dung cuối cùng của Hoàng thượng rồi… những chuyện khác, tốt nhất vẫn nên ‘trùng hợp’, ‘vô ý’ thì hơn. Về phần phu nhân Trịnh quốc công bị dọa điên, là ngẩng đầu ba thước có thần linh, tự trong lòng mình có quỷ mà thành, không hề có liên quan tới ai.”</w:t>
      </w:r>
    </w:p>
    <w:p>
      <w:pPr>
        <w:pStyle w:val="BodyText"/>
      </w:pPr>
      <w:r>
        <w:t xml:space="preserve">… Đi chết đi! Rõ là có liên quan tới Trần Thập Thất cô, liên quan thật to là đằng khác! Muốn cái gì mà “giống như cái gì cũng không làm”, lại là “giết người vô hình” a?</w:t>
      </w:r>
    </w:p>
    <w:p>
      <w:pPr>
        <w:pStyle w:val="BodyText"/>
      </w:pPr>
      <w:r>
        <w:t xml:space="preserve">Không đúng, so với chết còn thê thảm hơn!</w:t>
      </w:r>
    </w:p>
    <w:p>
      <w:pPr>
        <w:pStyle w:val="BodyText"/>
      </w:pPr>
      <w:r>
        <w:t xml:space="preserve">Trần Tế Nguyệt đã không còn cảm thấy rất sợ nữa, mà là phi thường phi thường sợ. Chậu than lửa cháy hừng hực cũng không thể ngăn được mồ hôi lạnh sau lưng đã vã ra như tắm.</w:t>
      </w:r>
    </w:p>
    <w:p>
      <w:pPr>
        <w:pStyle w:val="BodyText"/>
      </w:pPr>
      <w:r>
        <w:t xml:space="preserve">“Cô đã sớm biết vậy thì cần gì nhúng tay vào?” giọng hắn có chút khô khốc.</w:t>
      </w:r>
    </w:p>
    <w:p>
      <w:pPr>
        <w:pStyle w:val="BodyText"/>
      </w:pPr>
      <w:r>
        <w:t xml:space="preserve">“Ừm.” Trần Thập Thất nhấp chén dược trà, tiếp tục động châm tuyến. “Chọc đến Phùng Quỷ Mưu, Trịnh gia tuyệt đối sẽ không yên ổn.”</w:t>
      </w:r>
    </w:p>
    <w:p>
      <w:pPr>
        <w:pStyle w:val="BodyText"/>
      </w:pPr>
      <w:r>
        <w:t xml:space="preserve">Trịnh gia sẽ không yên ổn, Trịnh quốc công phu nhân tự nhiên cũng trốn không thoát.</w:t>
      </w:r>
    </w:p>
    <w:p>
      <w:pPr>
        <w:pStyle w:val="BodyText"/>
      </w:pPr>
      <w:r>
        <w:t xml:space="preserve">Đợi đã</w:t>
      </w:r>
    </w:p>
    <w:p>
      <w:pPr>
        <w:pStyle w:val="BodyText"/>
      </w:pPr>
      <w:r>
        <w:t xml:space="preserve">“Vậy sao cô còn nhúng tay vào?” Trần Tế Nguyệt đột nhiên cảm thấy không đúng, “Cái gì mà hoàng đế đối với chuyện hai nhà Trịnh – Phùng sẽ không muốn lên tiếng, vậy tuyệt đối không phải là cô đã suy xét từ trước rồi sao!”</w:t>
      </w:r>
    </w:p>
    <w:p>
      <w:pPr>
        <w:pStyle w:val="BodyText"/>
      </w:pPr>
      <w:r>
        <w:t xml:space="preserve">Trần Thập Thất ngừng châm tuyến, có chút mất tự nhiên ho khan. “Đã gọi thiếu chủ một tiếng ‘đường ca’ rồi, sao có thể ngay cả ‘tán gẫu việc nhà’, cũng lười không đi làm chứ.”</w:t>
      </w:r>
    </w:p>
    <w:p>
      <w:pPr>
        <w:pStyle w:val="BodyText"/>
      </w:pPr>
      <w:r>
        <w:t xml:space="preserve">“…Ai là đường ca của cô!” Trần Tế Nguyệt rống lên, đã nỗ lực che giấu mà lỗ tai cũng không được tự nhiên nóng bừng lên.</w:t>
      </w:r>
    </w:p>
    <w:p>
      <w:pPr>
        <w:pStyle w:val="BodyText"/>
      </w:pPr>
      <w:r>
        <w:t xml:space="preserve">Trần Thập Thất làm bộ không nghe thấy, tiếp tục cúi đầu thoăn thoắt may vá.</w:t>
      </w:r>
    </w:p>
    <w:p>
      <w:pPr>
        <w:pStyle w:val="BodyText"/>
      </w:pPr>
      <w:r>
        <w:t xml:space="preserve">Nữ nhân Nam Trần này! Bản lĩnh giả vờ thật ngốc!</w:t>
      </w:r>
    </w:p>
    <w:p>
      <w:pPr>
        <w:pStyle w:val="BodyText"/>
      </w:pPr>
      <w:r>
        <w:t xml:space="preserve">Nhưng cẩn thận suy nghĩ lại từ đầu, tim Trần Tế Nguyệt trái lại lạnh lẽo dần từng tấc một. Vài câu của phụ nhân trong lúc ‘tán gẫu việc nhà’, liền đánh thức được Phùng tướng gia nổi giận đến gần như mất lý trí, kết thúc vận mệnh chèn ép lẫn nhau đến mức đồng quy vu tận của hai nhà, dùng một loại phương thức ly kỳ hoang đường nhất lại không tìm được bất luận sơ hở gì, trả thù kẻ nên trả thù nhất, hơn nữa còn là phương pháp tuyệt đối sống không bằng chết!</w:t>
      </w:r>
    </w:p>
    <w:p>
      <w:pPr>
        <w:pStyle w:val="BodyText"/>
      </w:pPr>
      <w:r>
        <w:t xml:space="preserve">Gọn gàng sạch sẽ, chút tí ti liên lụy cũng không có. Hơn nữa nàng đúng là ‘đặt mình ngoài chuyện’…</w:t>
      </w:r>
    </w:p>
    <w:p>
      <w:pPr>
        <w:pStyle w:val="BodyText"/>
      </w:pPr>
      <w:r>
        <w:t xml:space="preserve">Căn bản đặt mình ở ngoài cả ngàn dặm.</w:t>
      </w:r>
    </w:p>
    <w:p>
      <w:pPr>
        <w:pStyle w:val="BodyText"/>
      </w:pPr>
      <w:r>
        <w:t xml:space="preserve">Trần Tế Nguyệt thì thào tự lẩm nhẩm, “Cô không trở thành Thái tử phi… Không biết là đại hạnh hay là đại bất hạnh của Đại Yến.” (đại hạnh: may mắn)</w:t>
      </w:r>
    </w:p>
    <w:p>
      <w:pPr>
        <w:pStyle w:val="BodyText"/>
      </w:pPr>
      <w:r>
        <w:t xml:space="preserve">“Đương nhiên là đại hạnh rồi.” Trần Thập Thất nhẹ nhàng cười, “Hoài Chương huynh là một Thái tử tốt, tương lai sẽ là một hoàng đế tốt. Lấy một bà vợ tâm tư tăm tối như ta thật sự quá lãng phí rồi.”</w:t>
      </w:r>
    </w:p>
    <w:p>
      <w:pPr>
        <w:pStyle w:val="BodyText"/>
      </w:pPr>
      <w:r>
        <w:t xml:space="preserve">“Lòng dạ quá sâu, tâm tư quá nhiều là được rồi, nói tăm tối thì có hơi quá đáng.” Trần Tế Nguyệt không biết vì sao rất không cao hứng, thậm chí có loại đau lòng không thoải mái, “Hoài Chương mặc dù là Thái tử, nhưng chưa chắc sẽ là hoàng đế. Người đã ngót nghét ba mươi rồi, lại chưa có con nối dõi…”</w:t>
      </w:r>
    </w:p>
    <w:p>
      <w:pPr>
        <w:pStyle w:val="BodyText"/>
      </w:pPr>
      <w:r>
        <w:t xml:space="preserve">Đối với một Thái tử mà nói, đây đúng là một thiếu sót đáng sợ.</w:t>
      </w:r>
    </w:p>
    <w:p>
      <w:pPr>
        <w:pStyle w:val="BodyText"/>
      </w:pPr>
      <w:r>
        <w:t xml:space="preserve">Trần Thập Thất rũ mắt, “Hoài Chương huynh sắp có đích trưởng tử hoặc đích trưởng nữ rồi.” Khóe môi tràn ra ý cười nhàn nhạt, “Ngày sinh có lẽ sẽ là tiết Trùng Dương ngày 9/9.”</w:t>
      </w:r>
    </w:p>
    <w:p>
      <w:pPr>
        <w:pStyle w:val="BodyText"/>
      </w:pPr>
      <w:r>
        <w:t xml:space="preserve">Trần Tế Nguyệt dựng lông măng.</w:t>
      </w:r>
    </w:p>
    <w:p>
      <w:pPr>
        <w:pStyle w:val="BodyText"/>
      </w:pPr>
      <w:r>
        <w:t xml:space="preserve">Thái tử mười sáu tuổi đã lấy Thái tử phi, đông cung phong phú, nhưng vẫn không có chút động tĩnh. Đúng vậy, hắn từng tới thăm Trần Thập Thất… một lần.</w:t>
      </w:r>
    </w:p>
    <w:p>
      <w:pPr>
        <w:pStyle w:val="BodyText"/>
      </w:pPr>
      <w:r>
        <w:t xml:space="preserve">“Không phải cô nói… chỉ xem bệnh cho nữ nhân sao?” Trần Tế Nguyệt rất khó nói rõ tâm tình của mình, là kinh hãi, hay là không thoải mái.</w:t>
      </w:r>
    </w:p>
    <w:p>
      <w:pPr>
        <w:pStyle w:val="BodyText"/>
      </w:pPr>
      <w:r>
        <w:t xml:space="preserve">“Huynh ấy là ca ca đồng môn.” Trần Thập Thất ngẩng đầu nhìn hắn, “Ca ca thì không có vấn đề nam nhân nữ nhân. Hơn nữa chỉ là chuyện ẩm thực xung khắc, cũng không phải trúng độc, chữa trị rất đơn giản. May mắn huynh ấy thường hành tẩu bên ngoài, không thường ăn cơm trong cung… Cho nên căn bản chuyện rất nhỏ. Huynh ấy cũng đã đáp ứng ta trước khi sinh ra đích trưởng tử, tránh cho tương lai thiên hạ đại loạn… Đây chính là phí xem bệnh ta muốn.”</w:t>
      </w:r>
    </w:p>
    <w:p>
      <w:pPr>
        <w:pStyle w:val="BodyText"/>
      </w:pPr>
      <w:r>
        <w:t xml:space="preserve">Cảm giác không thoải mái này, trở nên có chút chua, càng lúc càng chua. Hắn thật ghét cái loại ngữ khí ôn hòa mang theo ý cười lúc Trần Thập Thất nhắc tới Thái tử gia.</w:t>
      </w:r>
    </w:p>
    <w:p>
      <w:pPr>
        <w:pStyle w:val="BodyText"/>
      </w:pPr>
      <w:r>
        <w:t xml:space="preserve">“Ta vốn nghĩ cô là một người có nguyên tắc.” Trần Tế Nguyệt cứng ngắc nói.</w:t>
      </w:r>
    </w:p>
    <w:p>
      <w:pPr>
        <w:pStyle w:val="BodyText"/>
      </w:pPr>
      <w:r>
        <w:t xml:space="preserve">Trần Thập Thất kinh ngạc nhìn hắn, “Thiếu chủ, chúng ta cũng đã quen biết một thời gian ngắn… huynh không biết ta giỏi nhất là ‘nhìn người mà chia đồ ăn’ sao? À, ta hiểu rồi. Thiếu chủ, thân thể huynh rất tốt, chỉ là tính tình không được tốt lắm, ăn uống ngủ nghỉ phân chia không đều đặn. Nhưng ta đã gọi huynh một tiếng đường ca, đương nhiên cũng sẽ công bằng như Hoài Chương huynh, nếu như…”</w:t>
      </w:r>
    </w:p>
    <w:p>
      <w:pPr>
        <w:pStyle w:val="Compact"/>
      </w:pPr>
      <w:r>
        <w:t xml:space="preserve">“Ai là đường ca của cô?! Ta tuyệt đối không thừa nhận!” Trần Tế Nguyệt sừng sộ nổi cáu.</w:t>
      </w:r>
      <w:r>
        <w:br w:type="textWrapping"/>
      </w:r>
      <w:r>
        <w:br w:type="textWrapping"/>
      </w:r>
    </w:p>
    <w:p>
      <w:pPr>
        <w:pStyle w:val="Heading2"/>
      </w:pPr>
      <w:bookmarkStart w:id="48" w:name="chương-27"/>
      <w:bookmarkEnd w:id="48"/>
      <w:r>
        <w:t xml:space="preserve">26. Chương 27</w:t>
      </w:r>
    </w:p>
    <w:p>
      <w:pPr>
        <w:pStyle w:val="Compact"/>
      </w:pPr>
      <w:r>
        <w:br w:type="textWrapping"/>
      </w:r>
      <w:r>
        <w:br w:type="textWrapping"/>
      </w:r>
    </w:p>
    <w:p>
      <w:pPr>
        <w:pStyle w:val="BodyText"/>
      </w:pPr>
      <w:r>
        <w:t xml:space="preserve">Chương 27</w:t>
      </w:r>
    </w:p>
    <w:p>
      <w:pPr>
        <w:pStyle w:val="BodyText"/>
      </w:pPr>
      <w:r>
        <w:t xml:space="preserve">Tức tối cưỡi ngựa đi ra, bị cơn gió mang theo hạt tuyết thổi tới, Trần Tế Nguyệt dần dần tỉnh táo lại, không khỏi cười khổ.</w:t>
      </w:r>
    </w:p>
    <w:p>
      <w:pPr>
        <w:pStyle w:val="BodyText"/>
      </w:pPr>
      <w:r>
        <w:t xml:space="preserve">Kết quả vẫn bị nàng dắt mũi, chọc tức một trận. Nàng tuyệt đối là cố ý, nhưng Bắc Trần lấy ở đâu những chuyện hậu trạch loạn thất bát tao này chứ, bọn họ là con cháu Mặc gia, tôn sùng “không phung phí”. Ngay cả chi phí ăn mặc đều phải đơn giản tiết kiệm, tự thân vận động, sao có thể hao phí tiền tài một cách không cần thiết được, cái hư danh giả tạo gì mà ‘khai chi tán diệp’ kì thực chính là thú vui suy đồi thu vào đám cơ thiếp vô dụng.</w:t>
      </w:r>
    </w:p>
    <w:p>
      <w:pPr>
        <w:pStyle w:val="BodyText"/>
      </w:pPr>
      <w:r>
        <w:t xml:space="preserve">Nhưng hắn không nên mở miệng châm biếm, hỏi Nam Trần liệu có người dám tự xưng là “Mặc giả”?</w:t>
      </w:r>
    </w:p>
    <w:p>
      <w:pPr>
        <w:pStyle w:val="BodyText"/>
      </w:pPr>
      <w:r>
        <w:t xml:space="preserve">Đây là lần đầu tiên, hắn nhìn thấy Trần Thập Thất lộ ra thần tình sợ hãi yếu đuối, bị thương sâu sắc.</w:t>
      </w:r>
    </w:p>
    <w:p>
      <w:pPr>
        <w:pStyle w:val="BodyText"/>
      </w:pPr>
      <w:r>
        <w:t xml:space="preserve">Kỳ thực Bắc Trần Hiệp Mặc, cũng không có ai dám tự xưng là “Mặc giả”. Có lẽ, so ra Nam Trần Nho Mặc khuất phục thế tục hơn, nhưng Bắc Trần cũng vứt bỏ rất nhiều kiên trì của Mặc gia.</w:t>
      </w:r>
    </w:p>
    <w:p>
      <w:pPr>
        <w:pStyle w:val="BodyText"/>
      </w:pPr>
      <w:r>
        <w:t xml:space="preserve">Chó chê mèo lắm lông. Kỳ thực nhiều lắm là dám xưng mình là “con cháu Mặc gia”, song cũng không có ai đảm đương nổi, không mang nổi danh hào “Mặc giả” này.</w:t>
      </w:r>
    </w:p>
    <w:p>
      <w:pPr>
        <w:pStyle w:val="BodyText"/>
      </w:pPr>
      <w:r>
        <w:t xml:space="preserve">Nữ nhân Nam Trần đáng ghét. Trần Thập Thất đáng ghét. Rõ ràng không muốn cãi nhau với nàng ta, muốn thành khẩn nói lời cảm ơn. Trời đã vào đông, thân thể nàng lại càng kém đi, gần như không bước chân ra khỏi nhà.</w:t>
      </w:r>
    </w:p>
    <w:p>
      <w:pPr>
        <w:pStyle w:val="BodyText"/>
      </w:pPr>
      <w:r>
        <w:t xml:space="preserve">Nhưng bởi vì hắn bị “minh thăng ám hàng”, cho nên Trần Thập Thất mới ra tay. Nói thì đơn giản thế đấy, trên thực tế không biết đã tiêu hao bao nhiêu tinh thần đi suy tính để tiếp cận với kết quả hoàn mỹ không sứt mẻ.</w:t>
      </w:r>
    </w:p>
    <w:p>
      <w:pPr>
        <w:pStyle w:val="BodyText"/>
      </w:pPr>
      <w:r>
        <w:t xml:space="preserve">Chỉ là cảm thấy mình làm người khác liên lụy, sai rồi, cho nên tận tâm tận lực bày mưu tính kế, ra chút sức lực vì hắn, thành tựu cho hắn cảm thấy phán định nghiêm trị của hắn là đáng giá.</w:t>
      </w:r>
    </w:p>
    <w:p>
      <w:pPr>
        <w:pStyle w:val="BodyText"/>
      </w:pPr>
      <w:r>
        <w:t xml:space="preserve">Nhưng nữ nhân vừa đáng ghét lại đáng giận kia, đến một câu cảm tạ cũng không muốn nghe, cứ thích chọc hắn nổi điên.</w:t>
      </w:r>
    </w:p>
    <w:p>
      <w:pPr>
        <w:pStyle w:val="BodyText"/>
      </w:pPr>
      <w:r>
        <w:t xml:space="preserve">Mình đã thương tổn đến tự tôn của nàng. Trần Tế Nguyệt yên lặng nghĩ. Thứ tự tôn từ trong xương tủy của con cháu Mặc gia.</w:t>
      </w:r>
    </w:p>
    <w:p>
      <w:pPr>
        <w:pStyle w:val="BodyText"/>
      </w:pPr>
      <w:r>
        <w:t xml:space="preserve">Rối rắm phiền não một đêm, ngày hôm sau tan việc, hắn rốt cuộc vẫn cúi đầu đi theo Trần Thập Thất. Nhưng Trần Thập Thất mệt mỏi không có chút tinh thần, trả lời hắn qua loa, “Rõ ràng là sự thật, vì sao phải nói xin lỗi?”</w:t>
      </w:r>
    </w:p>
    <w:p>
      <w:pPr>
        <w:pStyle w:val="BodyText"/>
      </w:pPr>
      <w:r>
        <w:t xml:space="preserve">“… Cô giả vờ, cô liền giả vờ đi, cô cứ ngoan cố mà giả vờ đi!” Trần Tế Nguyệt bưng chén trà dược nghe nói có thể giúp hạ hỏa lên, nốc một hơi cạn sạch, “Vờ như không có hề gì, vờ như điềm tĩnh. Còn cái gì không thể vờ hả? À, đúng rồi, một tay trị người sống, một tay nghiệm người chết đúng không? Kỳ thực sống đó chết đó, đều là cô, đều là Trần Thập Thất, Trần Bồi Hồi cô!”</w:t>
      </w:r>
    </w:p>
    <w:p>
      <w:pPr>
        <w:pStyle w:val="BodyText"/>
      </w:pPr>
      <w:r>
        <w:t xml:space="preserve">Trần Thập Thất ném chén trà ra, ném trúng thái dương Trần Tế Nguyệt. Khuôn mặt trắng bệch dâng lên vẻ mất tự nhiên, phẫn nộ đỏ bừng, tức giận đến ngón tay phát run.</w:t>
      </w:r>
    </w:p>
    <w:p>
      <w:pPr>
        <w:pStyle w:val="BodyText"/>
      </w:pPr>
      <w:r>
        <w:t xml:space="preserve">“Ta có thể không giả vờ sao? Ta có thể không giả vờ mà được sao? Ta không giả vờ chờ cho phụ huynh xót ta đến chết sao?” Trần Thập Thất hét lên the thé, “Ta quả thật chỉ có thể giả vờ, ra sức mà giả vờ thôi! Những nữ nhân đã chết đó, đầy bụng oan khuất đó, đều là ta, đều là Trần Bồi Hồi ta! Những nữ nhân có phụ mẫu người thân vì cầu y hỏi dược mà bi thương không ngừng đó, cũng là ta, toàn bộ đều là Trần Bồi Hồi ta!</w:t>
      </w:r>
    </w:p>
    <w:p>
      <w:pPr>
        <w:pStyle w:val="BodyText"/>
      </w:pPr>
      <w:r>
        <w:t xml:space="preserve">“Huynh cao hứng đi? Vui vẻ đi? Mẫn cảm cỡ nào a, thoáng cái liền nhìn thấu ta. Đúng, ta chính là hạng người thích làm bộ làm tịch đó! Ta không có lòng từ bi, tự tư tự lợi, hơn nữa còn ác độc đó! Ta chỉ là đang cứu ta cứu chính ta mà thôi! Huynh cút đi cho ta… không đúng, là ta đi, ta đi!”</w:t>
      </w:r>
    </w:p>
    <w:p>
      <w:pPr>
        <w:pStyle w:val="BodyText"/>
      </w:pPr>
      <w:r>
        <w:t xml:space="preserve">…Lần đầu tiên nhìn thấy Trần Thập Thất nổi giận làm loạn lên thế, Trần Tế Nguyệt cảm thấy khiếp sợ cũng không đủ để hình dung tâm tình hiện tại của hắn. Trong lúc hỗn loạn, thiếu chủ hắn đây bị Bộ khúc Bắc Trần mạnh mẽ mời ra ngoài hứng gió, Kim Câu Thiết Hoàn ở bên trong nhẹ giọng trấn an Thập Thất nương tử của Nam Trần đang kích động.</w:t>
      </w:r>
    </w:p>
    <w:p>
      <w:pPr>
        <w:pStyle w:val="BodyText"/>
      </w:pPr>
      <w:r>
        <w:t xml:space="preserve">Thực sự là, phức tạp.</w:t>
      </w:r>
    </w:p>
    <w:p>
      <w:pPr>
        <w:pStyle w:val="BodyText"/>
      </w:pPr>
      <w:r>
        <w:t xml:space="preserve">Thủ lĩnh đám Bộ khúc – Ngô Ưng lúng túng cười, “Thế này… thiếu chủ, Thập Thất nương tử tâm tình thật không được tốt lắm… Ngài xem, có muốn đến phòng thuộc hạ sưởi ấm một lát không? Thập Thất nương tử đã mệt mỏi một ngày một đêm, trên tay không có sức lực, thái dương ngài bị ném không nặng lắm, ngài trông này, cũng không bị rách da, bôi lên tí thuốc mỡ là ngon lành cành đào…”</w:t>
      </w:r>
    </w:p>
    <w:p>
      <w:pPr>
        <w:pStyle w:val="BodyText"/>
      </w:pPr>
      <w:r>
        <w:t xml:space="preserve">Quả nhiên toàn bộ đều bị dụ đi ráo trọi rồi! Không chỉ lỗ mỗi Kim Câu Thiết Hoàn, mà tất cả người tạm giao cho nàng, toàn bộ đều lỗ sạch sẽ!</w:t>
      </w:r>
    </w:p>
    <w:p>
      <w:pPr>
        <w:pStyle w:val="BodyText"/>
      </w:pPr>
      <w:r>
        <w:t xml:space="preserve">Hắn trầm mặt, nếp nhăn phẫn nộ giữa mi gian càng sâu, khí thế có thể so với bão tuyết đi theo Ngô Ưng đến sương phòng của hắn, còn có vài người trung thành và tận tâm, thay phiên túc trực, canh giữ ở ngoài nhà chính nghe động tĩnh.</w:t>
      </w:r>
    </w:p>
    <w:p>
      <w:pPr>
        <w:pStyle w:val="BodyText"/>
      </w:pPr>
      <w:r>
        <w:t xml:space="preserve">“…Tối hôm qua, ngài vừa đi không bao lâu, đã có người tới cửa cứu mệnh. Thực sự đã trì hoãn quá lâu, lâm bồn hai ngày mới tới tìm…” Ngô Ưng dè dặt từng li từng tí dâng trà, “Thập Thất nương tử của chúng ta là đại phu cũng không phải Bồ Tát, sao có thể toàn bộ đều cứu được, ngài nói có đúng không? Nghe nói còn là chân đi ra trước (đứa bé sinh ngược)… Ai nghe nói bị như vậy mà còn có thể sống chứ? Thập Thất nương tử quả thật đã cố hết sức. Người nhà bệnh nhân cũng thật không biết phải trái, đã sớm nói, nên để Kim Câu Thiết Hoàn đi theo, Thập Thất nương tử lại không nghe, khi không oan uổng bị đánh vài cái…”</w:t>
      </w:r>
    </w:p>
    <w:p>
      <w:pPr>
        <w:pStyle w:val="BodyText"/>
      </w:pPr>
      <w:r>
        <w:t xml:space="preserve">Ngô Ưng vẻ mặt u sầu, “Lúc chúng thuộc hạ nghe thấy Kim Câu Thiết Hoàn kêu lên, phá cửa đi vào, thực sự là… Thập Thất nương tử đã mệt đến thế kia, còn xử lý sạch sẽ cho người, trắng mặt ôm cả mẹ lẫn con đã chết. Trong lòng nàng thật sự rất khó chịu.”</w:t>
      </w:r>
    </w:p>
    <w:p>
      <w:pPr>
        <w:pStyle w:val="BodyText"/>
      </w:pPr>
      <w:r>
        <w:t xml:space="preserve">Một xác hai mạng. Nàng… kỳ thật cũng không hề kiên cường không kẽ hở như trong tưởng tượng.</w:t>
      </w:r>
    </w:p>
    <w:p>
      <w:pPr>
        <w:pStyle w:val="BodyText"/>
      </w:pPr>
      <w:r>
        <w:t xml:space="preserve">Ngô Ưng kiên trì hứng lấy uy áp (sức mạnh uy nghi) như “cuồng phong bạo tuyết” của thiếu chủ, đến thở cũng không dám thở mạnh. Thật ra thì, bọn họ cũng biết đuổi thiếu chủ ra ngoài là không đúng… nhiệm vụ cần làm của Thập Thất nương tử đã hoàn thành, lúc trước lời nói “Coi nàng như là Cự Tử” có bị tính sổ hay không… bọn họ còn bắt chước theo cho là sao cũng được.</w:t>
      </w:r>
    </w:p>
    <w:p>
      <w:pPr>
        <w:pStyle w:val="BodyText"/>
      </w:pPr>
      <w:r>
        <w:t xml:space="preserve">Thẳng thắn mà nói, cho dù bọn họ không đứng bên thiếu chủ, cũng không nên xen vào mới phải.</w:t>
      </w:r>
    </w:p>
    <w:p>
      <w:pPr>
        <w:pStyle w:val="BodyText"/>
      </w:pPr>
      <w:r>
        <w:t xml:space="preserve">Thập Thất nương tử và thiếu chủ khắc khẩu, tuy nghe được một nửa, từng chữ đều nghe hiểu, nhưng gộp chung lại quả là không rõ ràng lắm. Vì sao mấy nữ nhân sống hay chết kia đều là Thập Thất nương tử, cái gì cùng với cái gì…</w:t>
      </w:r>
    </w:p>
    <w:p>
      <w:pPr>
        <w:pStyle w:val="BodyText"/>
      </w:pPr>
      <w:r>
        <w:t xml:space="preserve">Nhưng có vài người, thực sự sẽ cho không tự chủ được mà đứng về phía nàng, muốn đi theo nàng, không phải do thân phận nàng là cái gì.</w:t>
      </w:r>
    </w:p>
    <w:p>
      <w:pPr>
        <w:pStyle w:val="BodyText"/>
      </w:pPr>
      <w:r>
        <w:t xml:space="preserve">Yên lặng đi theo Thập Thất nương tử, nhìn nàng chữa trị cho từng người bệnh một, tôn quý như hoàng thân, ti tiện như tên ăn mày, ở trong mắt nàng không hề có sự khác biệt. Trên danh nghĩa, những Bộ khúc họ đây là hạ nhân của nàng, nhưng nàng vẫn luôn lễ ngộ hiền hòa, hễ có chút chuyện, không nói “sai phái”, mà là nói “làm phiền”.</w:t>
      </w:r>
    </w:p>
    <w:p>
      <w:pPr>
        <w:pStyle w:val="BodyText"/>
      </w:pPr>
      <w:r>
        <w:t xml:space="preserve">Thật tình cảm thấy áy náy, cảm thấy những người nên làm đại sự như họ lại bị nàng ngăn trở, đại tài tiểu dụng*.</w:t>
      </w:r>
    </w:p>
    <w:p>
      <w:pPr>
        <w:pStyle w:val="BodyText"/>
      </w:pPr>
      <w:r>
        <w:t xml:space="preserve">(* Đại tài tiểu dụng: có tài lớn nhưng được dùng vào những việc vụn vặt, Vd: dao trâu mՠgà, gáo vàng múc nước giếng bùn, không biết trọng nhân tài)</w:t>
      </w:r>
    </w:p>
    <w:p>
      <w:pPr>
        <w:pStyle w:val="BodyText"/>
      </w:pPr>
      <w:r>
        <w:t xml:space="preserve">Đương nhiên, không chỉ vậy thôi đâu. Cự Tử cũng đối xử với bọn họ như vậy.</w:t>
      </w:r>
    </w:p>
    <w:p>
      <w:pPr>
        <w:pStyle w:val="BodyText"/>
      </w:pPr>
      <w:r>
        <w:t xml:space="preserve">Song, Thập Thất nương tử có một luồng nhuệ khí, tàng mà bất lộ. Thời điểm nên đường hoàng thì vô cùng đường hoàng, lúc nên nhẫn nhịn cũng rất đúng mực. Nhìn nàng ngẩng đầu bước đi, dẫu là bước chân tập tễnh đó, vẫn cảm thấy được một lượng sức mạnh, muốn đi theo sau, làm hết thảy những chuyện nàng muốn làm.</w:t>
      </w:r>
    </w:p>
    <w:p>
      <w:pPr>
        <w:pStyle w:val="BodyText"/>
      </w:pPr>
      <w:r>
        <w:t xml:space="preserve">Đây cũng là lý do vì sao bọn họ ở đây cứng rắn chống đỡ uy áp siêu cường của thiếu chủ.</w:t>
      </w:r>
    </w:p>
    <w:p>
      <w:pPr>
        <w:pStyle w:val="BodyText"/>
      </w:pPr>
      <w:r>
        <w:t xml:space="preserve">Chờ đến lúc Kim Câu mang theo vẻ mặt cười lấy lòng tiến, Trần Tế Nguyệt tức giận lườm nàng.</w:t>
      </w:r>
    </w:p>
    <w:p>
      <w:pPr>
        <w:pStyle w:val="BodyText"/>
      </w:pPr>
      <w:r>
        <w:t xml:space="preserve">“Thập Thất nương tử mệt gần chết, đã ngủ rồi ạ.” Kim Câu dè dặt nói, “Kỳ thực, cũng là bởi vì nửa đêm hôm qua…”</w:t>
      </w:r>
    </w:p>
    <w:p>
      <w:pPr>
        <w:pStyle w:val="BodyText"/>
      </w:pPr>
      <w:r>
        <w:t xml:space="preserve">Trần Tế Nguyệt khoát tay áo với nàng, “Ngô Ưng đã kể rồi.” Hắn trầm tư một lát, “Tìm một đại phu của Bắc Trần chúng ta tới xem bệnh cho Thập Thất nương tử… đi đến nghiêm trọng thảo luận. Sau đó, bất kể là quan phủ bên nào đến đòi người, tất cả đều nói là Thập Thất nương tử đã bệnh không dậy nổi.”</w:t>
      </w:r>
    </w:p>
    <w:p>
      <w:pPr>
        <w:pStyle w:val="BodyText"/>
      </w:pPr>
      <w:r>
        <w:t xml:space="preserve">…Thiếu chủ giận quá hóa rồ sao? Ngô Ưng trở nên hồ đồ. Cớ gì đang yên đang lành trù ẻo Thập Thất nương tử?</w:t>
      </w:r>
    </w:p>
    <w:p>
      <w:pPr>
        <w:pStyle w:val="BodyText"/>
      </w:pPr>
      <w:r>
        <w:t xml:space="preserve">“Ta nghĩ rất nhanh thôi sẽ có người nâng quan tài đến nháo.” Trần Tế Nguyệt than nhẹ, không biết là Trịnh gia hay là Hải Ninh Hầu, điểm sơ hở này ngược lại chui vào rất khá. “Kim Câu, giao cho ngươi ứng phó.”</w:t>
      </w:r>
    </w:p>
    <w:p>
      <w:pPr>
        <w:pStyle w:val="Compact"/>
      </w:pPr>
      <w:r>
        <w:t xml:space="preserve">Hắn uống cạn nước trà đã lạnh còn lại, “Những chuyện còn lại, ta tất nhiên sẽ xử lý. Các ngươi chỉ cần để mắt đến Thập Thất nương tử là được.”</w:t>
      </w:r>
      <w:r>
        <w:br w:type="textWrapping"/>
      </w:r>
      <w:r>
        <w:br w:type="textWrapping"/>
      </w:r>
    </w:p>
    <w:p>
      <w:pPr>
        <w:pStyle w:val="Heading2"/>
      </w:pPr>
      <w:bookmarkStart w:id="49" w:name="chương-28"/>
      <w:bookmarkEnd w:id="49"/>
      <w:r>
        <w:t xml:space="preserve">27. Chương 28</w:t>
      </w:r>
    </w:p>
    <w:p>
      <w:pPr>
        <w:pStyle w:val="Compact"/>
      </w:pPr>
      <w:r>
        <w:br w:type="textWrapping"/>
      </w:r>
      <w:r>
        <w:br w:type="textWrapping"/>
      </w:r>
    </w:p>
    <w:p>
      <w:pPr>
        <w:pStyle w:val="BodyText"/>
      </w:pPr>
      <w:r>
        <w:t xml:space="preserve">Chương 28</w:t>
      </w:r>
    </w:p>
    <w:p>
      <w:pPr>
        <w:pStyle w:val="BodyText"/>
      </w:pPr>
      <w:r>
        <w:t xml:space="preserve">Thật ra, trong lòng Kim Câu rất không chắc chắn, thiếu chủ rất có chủ ý, nhưng chủ ý của Thập Thất nương tử lớn hơn lại càng kiên định hơn. Nàng chỉ là một Bộ khúc nho nhỏ, kẹp ở giữa hai thế khó xử kiêm thêm cả lao lực quá độ.</w:t>
      </w:r>
    </w:p>
    <w:p>
      <w:pPr>
        <w:pStyle w:val="BodyText"/>
      </w:pPr>
      <w:r>
        <w:t xml:space="preserve">Thập Thất nương tử nhìn như ôn ha nhưng rất ngoan cường, sao có thể chịu để thiếu chủ thay nàng quyết định.</w:t>
      </w:r>
    </w:p>
    <w:p>
      <w:pPr>
        <w:pStyle w:val="BodyText"/>
      </w:pPr>
      <w:r>
        <w:t xml:space="preserve">Nhưng thiếu chủ lại giao cho nàng hai phong thư, “Đây là thư nhà của hai ca ca Thập Thất nương tử, nói cho nàng biết, thư nhà của phụ thân nàng và dược liệu đang trên đường đến, đã phái người đi đón rồi. Bảo nàng an tâm dưỡng bệnh… nếu không ta sẽ đi mách đấy.”</w:t>
      </w:r>
    </w:p>
    <w:p>
      <w:pPr>
        <w:pStyle w:val="BodyText"/>
      </w:pPr>
      <w:r>
        <w:t xml:space="preserve">… Đây là ý gì? Có vậy mà Thập Thất nương tử sẽ nghe lời sao? Kim Câu bắt đầu đau đầu, đáng thương nhìn Trần Tế Nguyệt.</w:t>
      </w:r>
    </w:p>
    <w:p>
      <w:pPr>
        <w:pStyle w:val="BodyText"/>
      </w:pPr>
      <w:r>
        <w:t xml:space="preserve">Hắn nghiêm mặt, nếp nhăn tức giận giữa hai đầu mày càng hiện sâu, ngữ khí rất lãnh đạm điềm tĩnh, “Nàng… đến bây giờ chịu yên ổn, chỉ vì phụ huynh. Trong lòng nàng, trong thiên hạ không người nào quan trọng hơn phụ huynh. Nếu nàng ta không tĩnh dưỡng cho tốt, các ngươi cứ nhắc tới phụ thân và hai ca ca của nàng.”</w:t>
      </w:r>
    </w:p>
    <w:p>
      <w:pPr>
        <w:pStyle w:val="BodyText"/>
      </w:pPr>
      <w:r>
        <w:t xml:space="preserve">Kim Câu có chút vỡ lẽ, nhìn thiếu chủ trước mắt vẫn còn uy nghi như trước, khẽ run rẩy. Đã lâu không thấy được bộ dáng thiếu chủ “trí châu tại ác”* làm cho người ta nhìn thấy mà sợ này.</w:t>
      </w:r>
    </w:p>
    <w:p>
      <w:pPr>
        <w:pStyle w:val="BodyText"/>
      </w:pPr>
      <w:r>
        <w:t xml:space="preserve">(* Trí châu tại ác: theo Phật giáo, “trí châu” là bản tính của trí tuệ. Trí châu tại ác: chỉ người có trí tuệ thâm sâu có thể ứng phó được mọi chuyện)</w:t>
      </w:r>
    </w:p>
    <w:p>
      <w:pPr>
        <w:pStyle w:val="BodyText"/>
      </w:pPr>
      <w:r>
        <w:t xml:space="preserve">Loáng một cái là có thể nắm được điểm yếu của một người, soi thấu tiên cơ đến trình độ của yêu nghiệt.</w:t>
      </w:r>
    </w:p>
    <w:p>
      <w:pPr>
        <w:pStyle w:val="BodyText"/>
      </w:pPr>
      <w:r>
        <w:t xml:space="preserve">Kỳ thực thiếu chủ vẫn luôn là người như vậy mà? Ngài mười sáu tuổi đã thi đậu Cử tử liền lấy việc vào kinh đọc sách làm yểm trợ, quản vùng phân đà kinh kỳ phiền toái làm người đau đầu nhất.</w:t>
      </w:r>
    </w:p>
    <w:p>
      <w:pPr>
        <w:pStyle w:val="BodyText"/>
      </w:pPr>
      <w:r>
        <w:t xml:space="preserve">Bởi vì phân đà ở kinh kỳ tất phải phụ trách việc ứng đối với triều đình.</w:t>
      </w:r>
    </w:p>
    <w:p>
      <w:pPr>
        <w:pStyle w:val="BodyText"/>
      </w:pPr>
      <w:r>
        <w:t xml:space="preserve">Nguyên bản phân đà ở kinh kỳ rối nùi như tơ vò, dưới sự quản lý của thiếu chủ, không đến hai năm đã gọn gàng ngăn nắp đâu ra đó, Hiệp Mặc ở kinh vốn cấu thành từ đủ loại phức tạp, từ tôn quý cho đến “tam giáo cửu lưu”*, chỉ cần xử trí không kịp sẽ rất dễ cuốn vào vòng thị phi, bị triều đình chỉa mũi nhọn vào. Là thiếu chủ có khả năng nhìn xa trông rộng, đem mầm họa dập tắt từ lúc mới nhen nhóm, uy nghi trầm nặng đến mức có thể đàn áp được đám chư bộ Hiệp Mặc ngông nghênh do mới gặp nên khó tránh khỏi kiêu ngạo bất tuân.</w:t>
      </w:r>
    </w:p>
    <w:p>
      <w:pPr>
        <w:pStyle w:val="BodyText"/>
      </w:pPr>
      <w:r>
        <w:t xml:space="preserve">(* Tam giáo cửu lưu: nói về các tôn giáo (Đạo giáo, Phật giáo, Khổng giáo) và đủ loại trường phái học thuật (cửu lưu: Nho gia, Đạo gia, Âm dương, Pháp gia, Danh gia, Mặc gia, Tung hoành, Tạp gia, Nông gia), là những cách gọi phân chia cấp bậc địa vị và chức nghiệp của con người. Trong tiểu thuyết thường mang ý nghĩa xấu: là đủ mọi hạng người)</w:t>
      </w:r>
    </w:p>
    <w:p>
      <w:pPr>
        <w:pStyle w:val="BodyText"/>
      </w:pPr>
      <w:r>
        <w:t xml:space="preserve">Nàng và Thiết Hoàn đều là cô nhi lớn lên bên cạnh Cự Tử, sau này trở thành tử sĩ hầu hạ Cự Tử, rất thường qua lại kinh thành để truyền lệnh và tin tức cho thiếu chủ. Nàng miễn cưỡng còn khá hơn một chút, Thiết Hoàn thì mỗi lần trở về từ kinh thành, sắc mặt lúc nào cũng xám xịt như tro, cứ mãi quấn quít lấy nàng nói nguyện ý làm nhiệm vụ khác còn hơn, chỉ cần không phải đi gặp vị thiếu chủ giỏi giang mọi bề ở trong kinh thành kia là được.</w:t>
      </w:r>
    </w:p>
    <w:p>
      <w:pPr>
        <w:pStyle w:val="BodyText"/>
      </w:pPr>
      <w:r>
        <w:t xml:space="preserve">Mơ à! Nếu có thể, Kim Câu cũng không muốn đi kinh thành đối mặt với thiếu chủ. Kể ra thì, thiếu chủ cũng chưa từng đánh chưa từng mắng, thậm chí chưa từng phát giận. Nhưng thực sự gánh không nổi loại uy áp cường liệt đó a! Bị đôi mắt phượng lạnh như băng kia thoáng nhìn thôi, cũng đã cảm thấy lục phủ ngũ tạng đều bị soi ra rõ mồn một rồi, hơn nữa cũng đích xác đừng hòng mơ tưởng giấu được cái gì.</w:t>
      </w:r>
    </w:p>
    <w:p>
      <w:pPr>
        <w:pStyle w:val="BodyText"/>
      </w:pPr>
      <w:r>
        <w:t xml:space="preserve">Sau này, vì sao không còn sợ ngài ấy nữa nhỉ?</w:t>
      </w:r>
    </w:p>
    <w:p>
      <w:pPr>
        <w:pStyle w:val="BodyText"/>
      </w:pPr>
      <w:r>
        <w:t xml:space="preserve">Hình như là… bắt đầu từ lúc hầu hạ Thập Thất nương tử đi?</w:t>
      </w:r>
    </w:p>
    <w:p>
      <w:pPr>
        <w:pStyle w:val="BodyText"/>
      </w:pPr>
      <w:r>
        <w:t xml:space="preserve">*</w:t>
      </w:r>
    </w:p>
    <w:p>
      <w:pPr>
        <w:pStyle w:val="BodyText"/>
      </w:pPr>
      <w:r>
        <w:t xml:space="preserve">Trần Tế Nguyệt nhàn nhạt liếc nhìn Kim Câu một cái, lại làm cho lưng nàng phát lạnh, “Làm chuyện ngươi nên làm đi, chuyện không cần thiết cũng đừng suy diễn lung tung.”</w:t>
      </w:r>
    </w:p>
    <w:p>
      <w:pPr>
        <w:pStyle w:val="BodyText"/>
      </w:pPr>
      <w:r>
        <w:t xml:space="preserve">“Dạ.” Kim Câu cúi đầu, nhìn hắn xoay người rời đi, “Thiếu chủ, ngài không gặp Thập Thất nương tử sao?”</w:t>
      </w:r>
    </w:p>
    <w:p>
      <w:pPr>
        <w:pStyle w:val="BodyText"/>
      </w:pPr>
      <w:r>
        <w:t xml:space="preserve">Lưng Trần Tế Nguyệt bỗng nhiên cứng đờ, ngữ khí đột nhiên hạ xuống đến rét lạnh, “Kim Câu, có phải ngươi rất muốn đến Tây Vực trú đóng không? Thổ Lỗ Phiên nơi đó còn đang thiếu một chưởng đà.”</w:t>
      </w:r>
    </w:p>
    <w:p>
      <w:pPr>
        <w:pStyle w:val="BodyText"/>
      </w:pPr>
      <w:r>
        <w:t xml:space="preserve">Kim Câu rụt cổ một cái, cảm thấy lòng bàn chân ẩn ẩn có xu hướng muốn rút gân. Nàng có bệnh vặt mùa hè ăn ít, đi đến cái nơi Thổ Lỗ Phiên nóng chết người đó tìm chết sao? “Cung tiễn thiếu chủ.”</w:t>
      </w:r>
    </w:p>
    <w:p>
      <w:pPr>
        <w:pStyle w:val="BodyText"/>
      </w:pPr>
      <w:r>
        <w:t xml:space="preserve">Trần Tế Nguyệt sải bước đi ra ngoài, Kim Câu sờ soạng một phen, mới phát hiện trán mình đã vã đầy mồ hôi lạnh.</w:t>
      </w:r>
    </w:p>
    <w:p>
      <w:pPr>
        <w:pStyle w:val="BodyText"/>
      </w:pPr>
      <w:r>
        <w:t xml:space="preserve">Nhìn hai phong thư trong tay, trong lòng Kim Câu lo lắng trăm bề, không chắc ăn lắm đi gặp Thập Thất nương tử, nơm nớp lo sợ thuật lại lời thiếu chủ, không ngoài ý muốn nhìn thấy Thập Thất nương tử nhướn mày thật cao, hiển nhiên là không được cao hứng lắm.</w:t>
      </w:r>
    </w:p>
    <w:p>
      <w:pPr>
        <w:pStyle w:val="BodyText"/>
      </w:pPr>
      <w:r>
        <w:t xml:space="preserve">“Uy hiếp ta?” Trần Thập Thất ngữ khí thực ôn nhu bình tĩnh, lại làm cho lòng người sợ hãi, “Mà thôi, oan có đầu nợ có chủ. Ta sẽ không giận chó đánh mèo.”</w:t>
      </w:r>
    </w:p>
    <w:p>
      <w:pPr>
        <w:pStyle w:val="BodyText"/>
      </w:pPr>
      <w:r>
        <w:t xml:space="preserve">Kẹt giữa hai vị yêu nghiệt này, thật không cho người ta sống được mà. Tận đáy lòng, Kim Câu âm thầm rơi lệ.</w:t>
      </w:r>
    </w:p>
    <w:p>
      <w:pPr>
        <w:pStyle w:val="BodyText"/>
      </w:pPr>
      <w:r>
        <w:t xml:space="preserve">*</w:t>
      </w:r>
    </w:p>
    <w:p>
      <w:pPr>
        <w:pStyle w:val="BodyText"/>
      </w:pPr>
      <w:r>
        <w:t xml:space="preserve">Đúng như Trần Tế Nguyệt dự đoán, ngày hôm sau đã có quan sai tới cửa bắt người, vẫn là người quen cũ, nha dịch Kinh triệu doãn, văn kiện rất đầy đủ, thái độ cũng phi thường khách khí, nghe nói Trần Thập Thất bệnh nặng, chỉ cho Ngô Ưng đi nói rõ một chút để lập hồ sơ vụ án, rồi thả người về.</w:t>
      </w:r>
    </w:p>
    <w:p>
      <w:pPr>
        <w:pStyle w:val="BodyText"/>
      </w:pPr>
      <w:r>
        <w:t xml:space="preserve">Thái độ của Hình bộ tương đối kiêu ngạo hơn, nhưng văn kiện không đầy đủ, quan sai phách lối đá văng đại môn, sau đó bị đám thị vệ của Tĩnh quốc công nhìn chằm chằm như hổ rình mồi, một mạch chộp tới Đại Lý Tự. Bởi vì tòa nhà Trần Thập Thất đang ở, còn đang nằm dưới tên Tĩnh quốc công, đập phá biệt viện của Tĩnh quốc công, thật là nhược điểm có sẵn, trước gỡ xong vụ này đã rồi lại gỡ vụ án Trần Thập Thất “lang băm giết người”.</w:t>
      </w:r>
    </w:p>
    <w:p>
      <w:pPr>
        <w:pStyle w:val="BodyText"/>
      </w:pPr>
      <w:r>
        <w:t xml:space="preserve">Nguyên bản cũng muốn phái người đi, nhưng Đại Lý Tự khẩn cấp kêu ngừng. Tuy nói khổ chủ (người nhà nạn nhân) miễn cưỡng cũng xem là một viên quan, lại là An bắc tư Viên ngoại lang của Hộ bộ. Viên ngoại lang, chỉ xem như là nhân viên bên ngoài, là Ân ấm quan chứ không phải đường quan chính thức. Đại Lý Tự muốn nhúng tay sao, đương nhiên cũng có thể, thế nhưng không muốn nhúng tay, cũng có thể giở ra được một lý do.</w:t>
      </w:r>
    </w:p>
    <w:p>
      <w:pPr>
        <w:pStyle w:val="BodyText"/>
      </w:pPr>
      <w:r>
        <w:t xml:space="preserve">Nhìn thử mà xem, Hình bộ đã bị đánh đến cục u đầy đầu, ngẫm lại một chút, Hậu tộc Trịnh quốc công bây giờ là cái kết quả gì. Đại Lý Tự khanh thực sự không muốn liên lụy đến vị “tôn đại Phật” Trần Thập Thất kia. Trên có chính sách dưới có đối sách, phò mã Đô úy đã giao xuống không giải quyết không được, nhưng đây cũng không phải chuyện có thể giải quyết đúng không? Hay là chúng ta trước tiên cứ xử huề án tử “Hình bộ đập phá biệt việt Tĩnh quốc công” đi, đây thế mà chính là nghiệp vụ thỏa đáng nhất của Đại Lý Tự.</w:t>
      </w:r>
    </w:p>
    <w:p>
      <w:pPr>
        <w:pStyle w:val="BodyText"/>
      </w:pPr>
      <w:r>
        <w:t xml:space="preserve">Trong vòng hai ngày, tại đơn vị của 3 đại hình sự lớn của kinh thành, thức thời rồi lại thức thời, sứt đầu mẻ trán lại tiếp tục sứt đầu mẻ trán, đục nước béo cò hăng hái khuấy cho nước càng đục ngầu. Tranh cãi ầm ỹ náo nhiệt phải biết, song không có một ai “mời” Trần Thập Thất ra được.</w:t>
      </w:r>
    </w:p>
    <w:p>
      <w:pPr>
        <w:pStyle w:val="BodyText"/>
      </w:pPr>
      <w:r>
        <w:t xml:space="preserve">Kết quả là, ngày thứ ba, quả nhiên khổ chủ khiêng quan tài đến trước cửa nhà Trần Thập Thất ở la ó. Người người để tang, tiếng khóc rung trời, luôn miệng nói trời xanh bất công, lang băm có quyền quý cậy vào là có thể giết người lung tung.</w:t>
      </w:r>
    </w:p>
    <w:p>
      <w:pPr>
        <w:pStyle w:val="BodyText"/>
      </w:pPr>
      <w:r>
        <w:t xml:space="preserve">Đương nhiên, lời đồn đại rải ra càng nghe không xuôi tai.</w:t>
      </w:r>
    </w:p>
    <w:p>
      <w:pPr>
        <w:pStyle w:val="BodyText"/>
      </w:pPr>
      <w:r>
        <w:t xml:space="preserve">Trần Thập Thất dầu gì cũng là con gái thế gia y quan (y quan: chỉ người làm quan văn nhã, có lễ giáo), ra ngoài làm bà đỡ, y cô cũng sẽ bị lên án rồi. Thái bình mới được chừng mười năm mà thôi, thế gia lại bắt đầu làm kiểu cách, quan tâm đến phụ đức đã bỏ hoang phế từ lâu. Trước đây lúc giỏi giang đầy kỹ năng, đương nhiên được nâng lên rất cao, nhưng hiện tại chữa bệnh chết người, còn là một xác hai mạng. Từ một thần y, một cước đạp xuống không còn gì, lại còn có người cố ý thêm dầu vào lửa, thanh danh nhơ nhuốc càng nổi lên thật nhanh.</w:t>
      </w:r>
    </w:p>
    <w:p>
      <w:pPr>
        <w:pStyle w:val="BodyText"/>
      </w:pPr>
      <w:r>
        <w:t xml:space="preserve">Dù sao mọi người đều thích xem náo nhiệt, càng náo nhiệt lại càng hay, ai đúng ai sai, thì có quan trọng gì?</w:t>
      </w:r>
    </w:p>
    <w:p>
      <w:pPr>
        <w:pStyle w:val="BodyText"/>
      </w:pPr>
      <w:r>
        <w:t xml:space="preserve">Cho nên người bu xem náo nhiệt rất đông, nhưng chung quy cũng là chuyện xúi quẩy, cho nên bỏ trống một vòng to, làm cho khổ chủ Chân gia mang đến mấy chục người cùng với quan tài, rất có không gian để phát huy.</w:t>
      </w:r>
    </w:p>
    <w:p>
      <w:pPr>
        <w:pStyle w:val="BodyText"/>
      </w:pPr>
      <w:r>
        <w:t xml:space="preserve">Bất quá Chân gia cũng chỉ là khóc mắng kêu gào, trái lại một mực nhớ kỹ giáo huấn, dù sao kết quả phá cửa của quan sai Hình bộ đã làm mẫu một lần rồi.</w:t>
      </w:r>
    </w:p>
    <w:p>
      <w:pPr>
        <w:pStyle w:val="BodyText"/>
      </w:pPr>
      <w:r>
        <w:t xml:space="preserve">Đại môn tòa nhà Trần Thập Thất ở đóng chặt im ỉm, ngay cả một cái đầu người ló ra cũng không có. Chân gia cảm thấy đối phương tuyệt đối là sợ rồi, cho nên khóc mắng kêu gào càng nhiệt liệt càng chịu không thấu.</w:t>
      </w:r>
    </w:p>
    <w:p>
      <w:pPr>
        <w:pStyle w:val="BodyText"/>
      </w:pPr>
      <w:r>
        <w:t xml:space="preserve">Kết quả từ chân tường, một lão già vừa gầy lại nhỏ, mặc áo ngắn vải thô, lưng đeo một sọt rau xanh lẫn lộn, đi tới cửa hông, vẻ mặt nghi hoặc nhìn đám ‘con hiếu cháu hiền’ kia vừa khóc vừa chửi mắng không ngớt.</w:t>
      </w:r>
    </w:p>
    <w:p>
      <w:pPr>
        <w:pStyle w:val="BodyText"/>
      </w:pPr>
      <w:r>
        <w:t xml:space="preserve">“Đây là… Chuyện chi rứa?” Lão già giọng đặc siệt dân quê, hỏi, “Chuyện chi, kể nghe thử. Trời tuy có tốt đó, phơi cái chi không phơi, ai lại đem quan tài ra phơi nắng?”</w:t>
      </w:r>
    </w:p>
    <w:p>
      <w:pPr>
        <w:pStyle w:val="BodyText"/>
      </w:pPr>
      <w:r>
        <w:t xml:space="preserve">Đám người Chân gia vốn đã mắng đến không còn sức lực nào, trong nháy mắt liền lên tinh thần. Lão già này… chắc chắn là hạ nhân của Trần Thập Thất rồi. Chỉ là hạ nhân thôi, có là hạ nhân của nhà Tĩnh quốc công, chúng ta đây không phải là không biết sao? Cùng lắm đền chút tiền là được chứ gì.</w:t>
      </w:r>
    </w:p>
    <w:p>
      <w:pPr>
        <w:pStyle w:val="BodyText"/>
      </w:pPr>
      <w:r>
        <w:t xml:space="preserve">Cũng không tin Trần Thập Thất sẽ bình tĩnh được nữa, ở trước cửa nhà nàng đánh người của nàng đến gần chết còn đóng cửa không ra. Chỉ cần một hạ nhân nào đó của nàng ta ra tay, là có thể làm lớn chuyện hơn, thừa dịp hỗn loạn xông vào kéo Trần Thập Thất ra ngoài, kéo không được cũng có thể tự làm thương mình vài cái, nói chung nhất định phải náo đến Kinh triệu doãn, đã bước vào nhà lao rồi thì đừng hòng bước ra.</w:t>
      </w:r>
    </w:p>
    <w:p>
      <w:pPr>
        <w:pStyle w:val="BodyText"/>
      </w:pPr>
      <w:r>
        <w:t xml:space="preserve">Nói là làm, đại gia nhà họ Chân của thiếu phụ đã chết kia, hùng hồn nhảy ra, một quyền nện vào mặt lão già nọ, miệng hô to, “Đền mạng cho vợ con ta!”</w:t>
      </w:r>
    </w:p>
    <w:p>
      <w:pPr>
        <w:pStyle w:val="BodyText"/>
      </w:pPr>
      <w:r>
        <w:t xml:space="preserve">Lão già nọ hét to một tiếng, ngã nhào xuống đất, lập tức chảy một bãi máu, run rẩy co quắp vài cái liền bất động. Chân gia đại gia trợn tròn mắt, nhìn nhìn nắm đấm của mình… Cha của hắn là Viên ngoại lang ở Hộ bộ, bản thân hắn không có công danh, dẫu sao cũng còn là một thư sinh yếu ớt.</w:t>
      </w:r>
    </w:p>
    <w:p>
      <w:pPr>
        <w:pStyle w:val="BodyText"/>
      </w:pPr>
      <w:r>
        <w:t xml:space="preserve">Khi nào đã có sức mạnh thần lực trời sinh thế chứ?</w:t>
      </w:r>
    </w:p>
    <w:p>
      <w:pPr>
        <w:pStyle w:val="BodyText"/>
      </w:pPr>
      <w:r>
        <w:t xml:space="preserve">Người nhà họ Chân vừa mới xắn tay áo lên đã há hốc mồm, còn chưa kịp phản ứng, đã nghe thấy một tiếng hét thảm thiết, “Cha của ta a~” chỉ thấy một thiếu niên áo gấm đẩy đám đông xông ra, một phen nước mắt nước mũi ôm lấy ông lão vào trong ngực, “Kẻ nào! Là kẻ nào?! Là kẻ nào dám đánh Trung Dũng Bá*?”</w:t>
      </w:r>
    </w:p>
    <w:p>
      <w:pPr>
        <w:pStyle w:val="BodyText"/>
      </w:pPr>
      <w:r>
        <w:t xml:space="preserve">(* bá: tước vị hàng thứ ba trong 5 tước: công, hầu, bá, tử, nam – thời phong kiến)</w:t>
      </w:r>
    </w:p>
    <w:p>
      <w:pPr>
        <w:pStyle w:val="BodyText"/>
      </w:pPr>
      <w:r>
        <w:t xml:space="preserve">Gương mặt xinh đẹp của hắn tràn đầy nước mắt nước mũi, “Các ngươi đều chết hết a! Người đâu! Đem những tên hung đồ này toàn bộ bắt lại cho ta!”</w:t>
      </w:r>
    </w:p>
    <w:p>
      <w:pPr>
        <w:pStyle w:val="BodyText"/>
      </w:pPr>
      <w:r>
        <w:t xml:space="preserve">… Chậm đã. Trung Dũng Bá… Ai a? Chẳng lẽ là… lão già khọm khẹm kia?</w:t>
      </w:r>
    </w:p>
    <w:p>
      <w:pPr>
        <w:pStyle w:val="BodyText"/>
      </w:pPr>
      <w:r>
        <w:t xml:space="preserve">Còn chưa nhận rõ được tình hình, trong luồng sát khí ngút trời, thị vệ Bá phủ đã xông lên, vô cùng thành thạo bắt đầu trói người.</w:t>
      </w:r>
    </w:p>
    <w:p>
      <w:pPr>
        <w:pStyle w:val="BodyText"/>
      </w:pPr>
      <w:r>
        <w:t xml:space="preserve">Chân gia đại gia há to mồm, bị ấn ngã trói lại mới vỡ lẽ bị trúng kế, la oai oải, “Các ngươi là thông đồng! Huân quý là có thể bắt nạt người như thế sao?”</w:t>
      </w:r>
    </w:p>
    <w:p>
      <w:pPr>
        <w:pStyle w:val="BodyText"/>
      </w:pPr>
      <w:r>
        <w:t xml:space="preserve">Thế tử Trung Dũng Bá khóc thương sai người gõ cửa cầu y, nghe thấy lời nói của Chân gia đại gia, bèn khóc la, “Ta nhổ vào! Ngươi mới dùng mệnh cha ngươi đi thông đồng ấy! Bách tính là có thể bắt nạt người như thế sao?” đoạn khóc đến thở không ra hơi, “Các ngươi chết cả rồi saoMau cầu Trần thần y cứu mạng a! Đám hung đồ này còn không bắt được sao? Toàn bộ đưa đến Kinh triệu doãn cho ta! Cả cái quan tài kia nữa, không được bỏ sót! Đó cũng là vật chứng a! Cha của ta a ~ nếu người chết đi nhi tử cũng không muốn sống nữa~”</w:t>
      </w:r>
    </w:p>
    <w:p>
      <w:pPr>
        <w:pStyle w:val="BodyText"/>
      </w:pPr>
      <w:r>
        <w:t xml:space="preserve">(MTY: không tưởng tượng được cảnh này, chết cười J)))</w:t>
      </w:r>
    </w:p>
    <w:p>
      <w:pPr>
        <w:pStyle w:val="BodyText"/>
      </w:pPr>
      <w:r>
        <w:t xml:space="preserve">Cục diện còn đang loạn xạ ngầu, vừa khéo kinh thành Binh mã giám đi ngang qua đó, tiện tay giúp thị vệ Bá phủ trói người, quan tài cũng khiêng đi luôn, một hàng trói nối liền nhau thẳng hướng Kinh triệu doãn.</w:t>
      </w:r>
    </w:p>
    <w:p>
      <w:pPr>
        <w:pStyle w:val="BodyText"/>
      </w:pPr>
      <w:r>
        <w:t xml:space="preserve">Đại môn nhà Trần Thập Thất cuối cùng cũng bị gõ, nhưng Trần Thập Thất “bệnh nặng”, may mắn có đại phu xem bệnh cho Trần Thập Thất bị nhốt trong nhà không ra được, vội vàng châm cứu mát xa, mãi một lúc lâu mới cứu tỉnh Trung Dũng Bá, cái lỗ thật lớn trên đầu còn đang rỉ máu, khẽ rên rỉ, quay đầu liền ói ra đầy đất.</w:t>
      </w:r>
    </w:p>
    <w:p>
      <w:pPr>
        <w:pStyle w:val="BodyText"/>
      </w:pPr>
      <w:r>
        <w:t xml:space="preserve">“Thương thế rất nặng.” Đại phu cực kỳ ngưng trọng nói, “Mượn xe ngựa của Trần nương tử, mau đưa lão đại nhân về nhà đi.”</w:t>
      </w:r>
    </w:p>
    <w:p>
      <w:pPr>
        <w:pStyle w:val="BodyText"/>
      </w:pPr>
      <w:r>
        <w:t xml:space="preserve">Còn chưa nói xong, xe ngựa trong nhà đã chuẩn bị xong, hạ nhân của Trần Thập Thất đi ra giúp đỡ thế tử đang khóc sướt mướt, cẩn thận từng li từng tí nâng Trung Dũng Bá lên xe ngựa, liên tục nhờ cậy đại phu đi cùng xe chăm sóc.</w:t>
      </w:r>
    </w:p>
    <w:p>
      <w:pPr>
        <w:pStyle w:val="BodyText"/>
      </w:pPr>
      <w:r>
        <w:t xml:space="preserve">Vẫn luôn xem náo nhiệt từ một cái lỗ bắn tên ở gần cổng, Trần Thập Thất dở khóc dở cười hỏi, “Thiếu chủ nhà các ngươi mò từ đâu được đôi bảo bối này vậy?”</w:t>
      </w:r>
    </w:p>
    <w:p>
      <w:pPr>
        <w:pStyle w:val="BodyText"/>
      </w:pPr>
      <w:r>
        <w:t xml:space="preserve">Kim Câu cười mỉa, Thiết Hoàn nhanh mồm nhanh miệng, cười đến khoan khoái, “Lão bá gia lúc trẻ còn chưa nhập vào Mặc môn chúng ta, là một người giả bị đụng inh… Chuyên môn giả vờ bị xe ngựa đụng muốn lừa tiền tài, thân thủ khá tốt. Ông ấy gần bốn mươi mới có thế tử, một thân tài nghệ “giả đụng” gia truyền, đương nhiên cũng truyền cho thế tử gia .”</w:t>
      </w:r>
    </w:p>
    <w:p>
      <w:pPr>
        <w:pStyle w:val="Compact"/>
      </w:pPr>
      <w:r>
        <w:t xml:space="preserve">Trần Thập Thất buồn cười, Kim Câu yên lặng quay đầu đi, có chút ai oán.</w:t>
      </w:r>
      <w:r>
        <w:br w:type="textWrapping"/>
      </w:r>
      <w:r>
        <w:br w:type="textWrapping"/>
      </w:r>
    </w:p>
    <w:p>
      <w:pPr>
        <w:pStyle w:val="Heading2"/>
      </w:pPr>
      <w:bookmarkStart w:id="50" w:name="chương-29"/>
      <w:bookmarkEnd w:id="50"/>
      <w:r>
        <w:t xml:space="preserve">28. Chương 29</w:t>
      </w:r>
    </w:p>
    <w:p>
      <w:pPr>
        <w:pStyle w:val="Compact"/>
      </w:pPr>
      <w:r>
        <w:br w:type="textWrapping"/>
      </w:r>
      <w:r>
        <w:br w:type="textWrapping"/>
      </w:r>
    </w:p>
    <w:p>
      <w:pPr>
        <w:pStyle w:val="BodyText"/>
      </w:pPr>
      <w:r>
        <w:t xml:space="preserve">Chương 29</w:t>
      </w:r>
    </w:p>
    <w:p>
      <w:pPr>
        <w:pStyle w:val="BodyText"/>
      </w:pPr>
      <w:r>
        <w:t xml:space="preserve">Thời đại này, thật sự là ấn chứng cho câu “Thế sự vô thường”.</w:t>
      </w:r>
    </w:p>
    <w:p>
      <w:pPr>
        <w:pStyle w:val="BodyText"/>
      </w:pPr>
      <w:r>
        <w:t xml:space="preserve">Tại đơn vị ba đại hình sự của kinh thành đều trộn lẫn vào chung, khổ chủ ngay cả quan tài cũng được nâng lên một lượt, kết quả quanh co khúc khuỷu, ngộ thương Trung Dũng Bá, từ nguyên cáo biến thành bị cáo, Trần thị Bồi Hồi nương tử còn an nhiên dưỡng bệnh trong nhà, một chút chuyện phiền cũng không có.</w:t>
      </w:r>
    </w:p>
    <w:p>
      <w:pPr>
        <w:pStyle w:val="BodyText"/>
      </w:pPr>
      <w:r>
        <w:t xml:space="preserve">Thế tử nhà Trung Dũng Bá náo lên Kinh triệu doãn, thiếu chút nữa đánh lủng luôn trống kêu oan, nâng tờ cáo trạng khóc mãi không thôi, cầu thanh thiên lão gia chủ trì công đạo cho cha già đang thương thế nguy kịch của hắn. Ban đầu a, chỉ là ngộ thương mà thôi, ai bảo Chân gia không mở to mắt mà đánh Bá gia chứ? Nhưng thế tử gia cứng rắn không thể để ‘tạo cơ hội cho người ta đàm tiếu’, không chỉ nghiêm túc kéo đến toàn bộ nhân chứng, còn muốn cầu tra vật chứng.</w:t>
      </w:r>
    </w:p>
    <w:p>
      <w:pPr>
        <w:pStyle w:val="BodyText"/>
      </w:pPr>
      <w:r>
        <w:t xml:space="preserve">Vật chứng? Vật chứng gì? Vật chứng duy nhất được nâng tới chính là cỗ quan tài này ấy hả!</w:t>
      </w:r>
    </w:p>
    <w:p>
      <w:pPr>
        <w:pStyle w:val="BodyText"/>
      </w:pPr>
      <w:r>
        <w:t xml:space="preserve">Kinh triệu doãn thực buồn bực, nhưng cũng không thể bỏ qua trình tự được. Nhân chứng vô cùng xác thực, “vật chứng” thì sao, chỉ có thể sai hai bà đỡ rất có tiếng trong kinh thành đến kiểm tra thực hư… Sau đó càng buồn bực hơn.</w:t>
      </w:r>
    </w:p>
    <w:p>
      <w:pPr>
        <w:pStyle w:val="BodyText"/>
      </w:pPr>
      <w:r>
        <w:t xml:space="preserve">Hắn sâu sắc cảm nhận được rằng, Trần Thập Thất chính là đến khắc tiền đồ của hắn, chỉ cần liên lụy đến nữ nhân Bồi Hồi nương tử kia, chính là một bộ tiểu thuyết dài kỳ tuyệt đỉnh.</w:t>
      </w:r>
    </w:p>
    <w:p>
      <w:pPr>
        <w:pStyle w:val="BodyText"/>
      </w:pPr>
      <w:r>
        <w:t xml:space="preserve">Hai hồi đều là phò mã đô úy Hải Ninh Hầu giao việc xuống, lần trước thiếu chút nữa bị đem ra làm mũi thương cho người ta sử dụng, lần này hắn đã học được thông minh, thức thời làm cho có lệ… Kết quả vẫn không thể nào tránh thoát, bị thế tử gia nghiêm túc quá mức buộc làm ‘mũi thương’.</w:t>
      </w:r>
    </w:p>
    <w:p>
      <w:pPr>
        <w:pStyle w:val="BodyText"/>
      </w:pPr>
      <w:r>
        <w:t xml:space="preserve">Mấy cái xác khác bà đỡ nghiệm chưa chắc đã rành, nhưng trường hợp chết do sinh nở này không muốn không rành cũng không được… người ta kiếm cơm dựa vào cái này mà. Kinh triệu doãn đại nhân nghĩ bụng có nên giúp che giấu một chút hay không… Nhưng một bà đỡ trong đó lại là do thế tử gia mời tới a trời ơi!</w:t>
      </w:r>
    </w:p>
    <w:p>
      <w:pPr>
        <w:pStyle w:val="BodyText"/>
      </w:pPr>
      <w:r>
        <w:t xml:space="preserve">Đương lúc còn đang do dự, bàng hoàng nghe tin Trung Dũng Bá còn đang thoi thóp một hơi đã dâng tấu chương rồi!</w:t>
      </w:r>
    </w:p>
    <w:p>
      <w:pPr>
        <w:pStyle w:val="BodyText"/>
      </w:pPr>
      <w:r>
        <w:t xml:space="preserve">Trung Dũng Bá cáo trạng ư? Không, lão Bá gia cảm thấy đại nạn không còn xa, nhưng huân quý so đo với dân thường chuyện ngộ thương, đã quá khó xử Hoàng thượng đi. Người ta nói huân quý ỷ thế hiếp người thì làm sao bây giờ? Nhi tử thực sự là quá không ra thể thống gì, thật không biết suy nghĩ. Cho nên khẩn cầu Hoàng thượng không cần truy cứu, sau khi lão qua đời liền giao trả lại “Đan thư thiết khoán”*, để nhi tử về nhà làm ruộng cho rồi.</w:t>
      </w:r>
    </w:p>
    <w:p>
      <w:pPr>
        <w:pStyle w:val="BodyText"/>
      </w:pPr>
      <w:r>
        <w:t xml:space="preserve">(* Đan thư thiết khoán: dân gian còn tục gọi là “Miễn tử kim bài”)</w:t>
      </w:r>
    </w:p>
    <w:p>
      <w:pPr>
        <w:pStyle w:val="BodyText"/>
      </w:pPr>
      <w:r>
        <w:t xml:space="preserve">Lão Bá gia kia là ai? Năm đó thân trúng 7 mũi tên còn cứu Hoàng thượng ra từ trong đống xác chết – lính trinh sát đứng đầu a! Hoàng thượng muốn phong quốc công, hắn không chịu, nói bất quá chỉ là một tên lính quèn báo tin, không có công lao lớn như vậy. Muốn phong hầu, hắn cũng không cần, nói mình quê mùa xấu xí thế này, mang cái danh “Hầu gia” tuyệt đối là bị cười chết.</w:t>
      </w:r>
    </w:p>
    <w:p>
      <w:pPr>
        <w:pStyle w:val="BodyText"/>
      </w:pPr>
      <w:r>
        <w:t xml:space="preserve">Là Hoàng thượng phát giận, mới miễn cưỡng nhận hào Bá gia, hắn còn ngại “Trung Dũng” nghe kêu quá, có thể đổi thành cái loại nào na ná như ngồi ăn chờ chết như “An Nhạc” chẳng hạn. Thường xuyên bị gọi vào cung nghe mắng cũng không ai khác ngoài Trung Dũng lão Bá gia hắn, nhưng Hoàng thượng luôn luôn cười mắng, mắng hắn thiếu niên lỗ mãng già rồi đâm ra điên điên khùng khùng, có mỗi một cái Bá gia cũng không gánh nổi… lão già thúi, Kinh triệu doãn đại nhân ước gì Hoàng thượng cũng mắng mình như vậy a, đủ loại hâm mộ ghen tỵ a!</w:t>
      </w:r>
    </w:p>
    <w:p>
      <w:pPr>
        <w:pStyle w:val="BodyText"/>
      </w:pPr>
      <w:r>
        <w:t xml:space="preserve">Xem xem, Hoàng thượng ngay cả đoàn nghi trượng cũng không bày, ra roi thúc ngựa phóng đến phủ Trung Dũng Bá thăm hỏi kiêm mắng người, mắng lão Bá gia xong mắng tiếp đến thế tử, “Cái tên nhát cáy khôn nhà dại chợ ngươi! Cha ngươi bị đánh thành như vậy mà chỉ đưa lên Kinh triệu doãn à? Ngươi phải đánh cho chúng chết dở sống dở! Trẫm ban thưởng ‘Đan thư thiết khoán’ cho nhà ngươi chỉ là giấy vụn à?!” (đan thư thiết khoán vốn bằng sắt hay đồng gì đó, được khắc chữ lên)</w:t>
      </w:r>
    </w:p>
    <w:p>
      <w:pPr>
        <w:pStyle w:val="BodyText"/>
      </w:pPr>
      <w:r>
        <w:t xml:space="preserve">Kinh triệu doãn lập tức tỉnh ngộ.</w:t>
      </w:r>
    </w:p>
    <w:p>
      <w:pPr>
        <w:pStyle w:val="BodyText"/>
      </w:pPr>
      <w:r>
        <w:t xml:space="preserve">Mặc dù thế tử gia hiếu thuận nghe lời, ủy ủy khuất khuất rút đơn kiện lại, cắn răng tuyệt đối không cáo, không trừng trị tội làm trọng thương Trung Dũng Bá. Nhưng Chân gia trước đó kiện Trần nương tử a! Lang băm gì đó, không hề có chuyện đó. Đọc thi cách do một bà đỡ báo lên, đừng nói quả quyết không thể sống, có thể không cần mổ cơ thể mẹ ra mà cũng đưa được đứa bé sơ sinh chết non ra, đã là thần kỳ rồi, Chân gia đây rõ rành rành là vu cáo a!</w:t>
      </w:r>
    </w:p>
    <w:p>
      <w:pPr>
        <w:pStyle w:val="BodyText"/>
      </w:pPr>
      <w:r>
        <w:t xml:space="preserve">Tuy nói vu cáo không thể giết cả nhà hắn, nhưng làm cho Chân gia tróc vài lớp da, phạt hèo đánh cho gà bay chó sủa, không thể tự lo liệu cuộc sống sinh hoạt, đã là quá bao dung rồi.</w:t>
      </w:r>
    </w:p>
    <w:p>
      <w:pPr>
        <w:pStyle w:val="BodyText"/>
      </w:pPr>
      <w:r>
        <w:t xml:space="preserve">Bắc Trần Hiệp Mặc rõ thực là nhân tài đông đúc… Kê minh cẩu đạo*, đủ mọi ngành nghề, không thiếu cái nào. Trần Thập Thất thầm nghĩ.</w:t>
      </w:r>
    </w:p>
    <w:p>
      <w:pPr>
        <w:pStyle w:val="BodyText"/>
      </w:pPr>
      <w:r>
        <w:t xml:space="preserve">(* Kê minh cẩu đạo: Ý của câu thành ngữ này là bắt chước tiếng gà gáy, rồi giả làm chó vào ăn trộm. Câu thành ngữ này có xuất xứ từ: “Sử ký – Truyện Mạnh Thường Quân”. Hiện nay, Người ta vẫn thường dùng câu thành ngữ “Kê minh cẩu đạo” để ví với kỹ xảo hoặc hành vi thấp hèn)</w:t>
      </w:r>
    </w:p>
    <w:p>
      <w:pPr>
        <w:pStyle w:val="BodyText"/>
      </w:pPr>
      <w:r>
        <w:t xml:space="preserve">Vừa mới ngủ trưa tỉnh lại, nàng nằm một lúc lâu, mãi đến khi nhai đường mạch nha nuốt vào, cẩn thận từng chút một mà chậm rãi đứng dậy, may mắn hai chân còn tốt, nhưng ngón út tay phải tê rần, đã tê rất nhiều ngày nay rồi…</w:t>
      </w:r>
    </w:p>
    <w:p>
      <w:pPr>
        <w:pStyle w:val="BodyText"/>
      </w:pPr>
      <w:r>
        <w:t xml:space="preserve">Có lẽ là tắc động mạch đi. Lúc trước đã dự liệu được, thực sự không còn cách nào… rượu độc dẫn phát mỗi nơi trong nội tạng chốn xuất huyết lại thêm đẻ non, tuy đã phí lực giải độc, thậm chí còn sử dụng cách giải quyết ngoan tuyệt “bức độc đến chân”. Nàng còn uống quá nhiều thuốc cầm máu… không uống sẽ xuất huyết đến chết, uống vào một lượng thuốc lớn như thế, huyết dịch quá đặc, càng dễ dẫn đến tắc động mạch hơn.</w:t>
      </w:r>
    </w:p>
    <w:p>
      <w:pPr>
        <w:pStyle w:val="BodyText"/>
      </w:pPr>
      <w:r>
        <w:t xml:space="preserve">Cho nên nàng mới dỗ ngọt cha già ra ngoài hành y tìm dược, nếu không cha đã khóc đến chết ở cạnh giường nàng rồi. Đáng thương cho cha già, cả đời chỉ yêu hai nữ nhân. Một là thê tử đã qua đời bất ngờ, một là đứa con gái đương tuổi thanh xuân xém bị rượu độc độc chết.</w:t>
      </w:r>
    </w:p>
    <w:p>
      <w:pPr>
        <w:pStyle w:val="BodyText"/>
      </w:pPr>
      <w:r>
        <w:t xml:space="preserve">Lúc mẹ mất, quả thật đã làm ba anh em họ sợ hãi, cha thiếu chút nữa đã tuẫn táng theo. Thứ nhất là còn vướng bận đứa con gái nhỏ, thứ hai là Cự Tử ép buộc hắn lên kinh làm quan, nếu không cha đã sớm đi theo mẹ.</w:t>
      </w:r>
    </w:p>
    <w:p>
      <w:pPr>
        <w:pStyle w:val="BodyText"/>
      </w:pPr>
      <w:r>
        <w:t xml:space="preserve">Nàng chỉ có thể dụ cha đi, y thuật của ông giỏi hơn nàng, nhưng kinh nghiệm thực tế ít hơn đúng không? Cha vốn chính là người si y, chỉ là không thể không vì gia tộc mà kiềm nén chí hướng này. Dỗ cha đi hành y thuận tiện tìm thuốc cho nàng, so với việc để ông nhìn nàng tắt thở, thì hơn nhiều.</w:t>
      </w:r>
    </w:p>
    <w:p>
      <w:pPr>
        <w:pStyle w:val="BodyText"/>
      </w:pPr>
      <w:r>
        <w:t xml:space="preserve">Bệnh vặt tắc động mạch này vẫn nên bình tâm tĩnh khí, phân bố đại hỉ đại bi là được. Cha khóc thương nàng so với cha còn thảm thiết hơn, phát tác ở nơi không nên phát tác, đó là muốn mạng cha già rồi.</w:t>
      </w:r>
    </w:p>
    <w:p>
      <w:pPr>
        <w:pStyle w:val="BodyText"/>
      </w:pPr>
      <w:r>
        <w:t xml:space="preserve">Nàng thật không nên phát giận. Quả nhiên lập tức liền có chuyện, may mắn chỉ là ngón út. Chỉ là phương thuốc kia cân nhắc như thế nào thì có hơi khó làm, phương thuốc hoạt huyết nàng không uống được, không phải máu mũi không ngừng cũng là nguyệt sự không hết… Quên đi, vẫn nên dựa vào việcuyện tập đi lại thì hơn.</w:t>
      </w:r>
    </w:p>
    <w:p>
      <w:pPr>
        <w:pStyle w:val="BodyText"/>
      </w:pPr>
      <w:r>
        <w:t xml:space="preserve">Trong phòng im ắng, trời đông giữa trưa quang tịnh. Hiếm khi có một ngày trời nắng như vậy, Kim Câu Thiết Hoàn chắc đang phơi chăn bông đi. Nàng tự nhấc bình nước lớn đổ ra rửa mặt chải đầu, vấn mái tóc dài trắng như tuyết lên, khoác vào tấm áo lông muốn ra ngoài đi dạo một chút.</w:t>
      </w:r>
    </w:p>
    <w:p>
      <w:pPr>
        <w:pStyle w:val="BodyText"/>
      </w:pPr>
      <w:r>
        <w:t xml:space="preserve">Vừa kéo cửa ra, lại không nghĩ rằng thiếu chủ đại nhân mấy ngày không gặp, đang tựa vào cây cột ở hành lang, phơi dưới cái nắng đông nhắm mắt mà ngủ.</w:t>
      </w:r>
    </w:p>
    <w:p>
      <w:pPr>
        <w:pStyle w:val="BodyText"/>
      </w:pPr>
      <w:r>
        <w:t xml:space="preserve">Có lẽ hôm nay hưu mộc (ngày nghỉ việc) đi? Hiếm mấy khi được nhìn thấy hắn mặc thường phục đến. Trời rét cóng muốn toác da, hắn chỉ mặc trung y chéo cổ, bên ngoài khoác một tấm trường bào tay áo rộng, dùng một cây trâm trúc búi tóc. Ngủ gà ngủ gật còn ngồi thẳng được như vậy, không hề có dáng vẻ nghiêm chỉnh. Nhắm lại cặp mắt uy nghi quá mức kia, mới khiến người khác có thể để ý tới dung nhan tuấn tú anh đĩnh của hắn, mày kiếm như mực, phong nhã hào hoa, chẳng qua chỉ là một mỹ lang quân mới hơn 20.</w:t>
      </w:r>
    </w:p>
    <w:p>
      <w:pPr>
        <w:pStyle w:val="BodyText"/>
      </w:pPr>
      <w:r>
        <w:t xml:space="preserve">Làm nàng nhớ tới tại một vách núi cao ở phía bắc huyện Sơn Dương, một gốc cây hoa hồng vươn lên giữa đám đất cằn đầy đá xung quanh, phải ngửa đầu lên mới nhìn thấy, nhưng cũng chỉ có thể nhìn mà thôi.</w:t>
      </w:r>
    </w:p>
    <w:p>
      <w:pPr>
        <w:pStyle w:val="BodyText"/>
      </w:pPr>
      <w:r>
        <w:t xml:space="preserve">Hương lão trong làng nói cho nàng, bụi cây hoa hồng kia còn có cái tên khác là “Phá Quân”*, lúc Thái tổ hoàng đế ra đời thì đã có rồi.</w:t>
      </w:r>
    </w:p>
    <w:p>
      <w:pPr>
        <w:pStyle w:val="BodyText"/>
      </w:pPr>
      <w:r>
        <w:t xml:space="preserve">Cũng là lần đầu tiên, nàng chung quy cũng biết được, hoa hồng không chỉ có loại tư thái nhu nhược, cũng không phải chỉ có mai hoặc trúc mới có khí khái rắn rỏi.</w:t>
      </w:r>
    </w:p>
    <w:p>
      <w:pPr>
        <w:pStyle w:val="BodyText"/>
      </w:pPr>
      <w:r>
        <w:t xml:space="preserve">Cho dù rễ trồi ra ngoài cũng phải kiêu ngạo bấu chặt vào lớp đất cằn cỗi của vách núi, rắn rỏi như mai, gai bạc vươn thẳng như kiếm, nụ hoa rất nhỏ, nhưng đóa hoa lại cực đại như mẫu đơn, màu sắc như máu. Tuyệt đối không cho phép đầu cành suy bại, lúc tối thịnh nhất cánh hoa sẽ phiêu đãng theo gió, huyết hoa bay khắp nơi.</w:t>
      </w:r>
    </w:p>
    <w:p>
      <w:pPr>
        <w:pStyle w:val="BodyText"/>
      </w:pPr>
      <w:r>
        <w:t xml:space="preserve">Quả nhiên là, Phá Quân.</w:t>
      </w:r>
    </w:p>
    <w:p>
      <w:pPr>
        <w:pStyle w:val="BodyText"/>
      </w:pPr>
      <w:r>
        <w:t xml:space="preserve">Kỳ thực muốn trả thù hắn còn đầy cách đơn giản, chỉ cần lay hắn tỉnh dậy, nói với hắn, “Mặc gia đã định trước sẽ suy bại di vong, hết thảy Nam – Bắc Trần làm, không có chút ý nghĩa nào.” Vậy là đủ.</w:t>
      </w:r>
    </w:p>
    <w:p>
      <w:pPr>
        <w:pStyle w:val="BodyText"/>
      </w:pPr>
      <w:r>
        <w:t xml:space="preserve">Một đao kia đủ để đâm thẳng vào tâm phủ, khiến hắn đau đến không muốn sống.</w:t>
      </w:r>
    </w:p>
    <w:p>
      <w:pPr>
        <w:pStyle w:val="BodyText"/>
      </w:pPr>
      <w:r>
        <w:t xml:space="preserve">Bởi vì nhất định hắn cũng vắt óc suy nghĩ đồng thời nôn nóng, làm trái với Hiệp Mặc, cố chấp chủ động ra làm quan, cho dù muốn dùng quan điểm của Nam Trần cố gắng kéo dài khả năng phát huy của Mặc gia.</w:t>
      </w:r>
    </w:p>
    <w:p>
      <w:pPr>
        <w:pStyle w:val="BodyText"/>
      </w:pPr>
      <w:r>
        <w:t xml:space="preserve">Nhưng vô dụng thôi. Không phải là Mặc gia có khuyết điểm gì, cũng không phải Nho gia hoàn mỹ không sứt mẻ. Gốc rễ chân chính là nằm ở chỗ, môn đồ Nho gia có thể nói năng hùng hồn đầy lý lẽ bảo vệ tôn vinh và phú quý của hoàng thất, bảo đảm xoa hoa của đám bách quan thế gia. Môn đồ Mặc gia lại vĩnh viễn quan tâm chúng bách tính, tất cả chủ trương đều đi ngược lại với lối sống xa xỉ của quyền giả. Quyền thế trong tay càng lớn, thì càng siêng ăn nhác làm. Đây mới là nguyên nhân chính vì sao Mặc gia khắc khổ chất phác, không thể nghịch chuyển mà suy bại.</w:t>
      </w:r>
    </w:p>
    <w:p>
      <w:pPr>
        <w:pStyle w:val="BodyText"/>
      </w:pPr>
      <w:r>
        <w:t xml:space="preserve">Lúc thiên hạ đại loạn, rơi vào gian khổ không lối thoát, quân vương mới cầu quần thần Mặc môn hỗ trợ. Nhưng lúc thiên hạ thái bình, có hoàng đế nào sẽ thích con cháu Mặc gia có tổ chức nghiêm mật, tri thức và vũ lực cao siêu chứ.</w:t>
      </w:r>
    </w:p>
    <w:p>
      <w:pPr>
        <w:pStyle w:val="BodyText"/>
      </w:pPr>
      <w:r>
        <w:t xml:space="preserve">Bất quá, quên đi.</w:t>
      </w:r>
    </w:p>
    <w:p>
      <w:pPr>
        <w:pStyle w:val="BodyText"/>
      </w:pPr>
      <w:r>
        <w:t xml:space="preserve">Trần Thập Thất quyết định rộng lượng tha thứ cho thiếu chủ đại nhân. Có lẽ là bởi vì nàng rất thích bụi cây Phá Quân kia, Trần Tế Nguyệt thì có phong thái riêng của Phá Quân. Cũng có lẽ là do hắn an bài cha con Trung Dũng Bá làm cho nàng rất nhẹ nhõm, cho nên không so đo chuyện hắn tự thay nàng quyết định nữa.</w:t>
      </w:r>
    </w:p>
    <w:p>
      <w:pPr>
        <w:pStyle w:val="BodyText"/>
      </w:pPr>
      <w:r>
        <w:t xml:space="preserve">Rốt cuộc vẫn là nàng thiếu sót. Tu dưỡng chưa đủ, tùy tiện bị người làm rối loạn tâm thần cứ thế thất thố… Không biết từ nay ngón út có thể bị phế đi không.</w:t>
      </w:r>
    </w:p>
    <w:p>
      <w:pPr>
        <w:pStyle w:val="BodyText"/>
      </w:pPr>
      <w:r>
        <w:t xml:space="preserve">Có thể, rất có thể, nàng vẫn không tài nào đánh giá được Trần Tế Nguyệt này. Cứ luôn cho là hắn có trình độ của Thập Nhất ca, nhưng lúc buông tay để hắn an bài, lại có trình độ của Cửu ca… Nói không chừng còn cao siêu hơn một tí.</w:t>
      </w:r>
    </w:p>
    <w:p>
      <w:pPr>
        <w:pStyle w:val="BodyText"/>
      </w:pPr>
      <w:r>
        <w:t xml:space="preserve">Kỳ quái, vì sao đến trước mặt nàng, trí lực lại giảm xuống một bậc, làm cho người ta không nắm bắt được.</w:t>
      </w:r>
    </w:p>
    <w:p>
      <w:pPr>
        <w:pStyle w:val="BodyText"/>
      </w:pPr>
      <w:r>
        <w:t xml:space="preserve">Còn chưa nghĩ ra được nguyên cớ, Trần Tế Nguyệt đã chậm rãi mở mắt, đôi mắt phượng hẹp dài lúc mới tỉnh mông lung, như mưa như sương, trong suốt, thậm chí có thể xưng là mỹ lệ.</w:t>
      </w:r>
    </w:p>
    <w:p>
      <w:pPr>
        <w:pStyle w:val="BodyText"/>
      </w:pPr>
      <w:r>
        <w:t xml:space="preserve">Trần Thập Thất rũ mắt ngắm hắn chuyên chú, trong một thoáng nháy mắt, nàng tựa như nhìn thấy Phá Quân lúc chớm nở vậy.</w:t>
      </w:r>
    </w:p>
    <w:p>
      <w:pPr>
        <w:pStyle w:val="BodyText"/>
      </w:pPr>
      <w:r>
        <w:t xml:space="preserve">Bốn mắt giao tiếp.</w:t>
      </w:r>
    </w:p>
    <w:p>
      <w:pPr>
        <w:pStyle w:val="BodyText"/>
      </w:pPr>
      <w:r>
        <w:t xml:space="preserve">Bị nhìn chăm chú một cách chuyên tâm như vậy, Trần Tế Nguyệt cảm thấy tim mình như bị bóp mạnh, thình thịch đập cực nhanh, thậm chí còn chật vật bối rối.</w:t>
      </w:r>
    </w:p>
    <w:p>
      <w:pPr>
        <w:pStyle w:val="Compact"/>
      </w:pPr>
      <w:r>
        <w:t xml:space="preserve">Tác giả: loại hoa hồng “Phá quân” này là ta bịa ra đấy, không có chủng hoa hồng đó đâu, khỏi tra google.</w:t>
      </w:r>
      <w:r>
        <w:br w:type="textWrapping"/>
      </w:r>
      <w:r>
        <w:br w:type="textWrapping"/>
      </w:r>
    </w:p>
    <w:p>
      <w:pPr>
        <w:pStyle w:val="Heading2"/>
      </w:pPr>
      <w:bookmarkStart w:id="51" w:name="chương-30"/>
      <w:bookmarkEnd w:id="51"/>
      <w:r>
        <w:t xml:space="preserve">29. Chương 30</w:t>
      </w:r>
    </w:p>
    <w:p>
      <w:pPr>
        <w:pStyle w:val="Compact"/>
      </w:pPr>
      <w:r>
        <w:br w:type="textWrapping"/>
      </w:r>
      <w:r>
        <w:br w:type="textWrapping"/>
      </w:r>
    </w:p>
    <w:p>
      <w:pPr>
        <w:pStyle w:val="BodyText"/>
      </w:pPr>
      <w:r>
        <w:t xml:space="preserve">Chương 30</w:t>
      </w:r>
    </w:p>
    <w:p>
      <w:pPr>
        <w:pStyle w:val="BodyText"/>
      </w:pPr>
      <w:r>
        <w:t xml:space="preserve">Mạch gấp rút, khí tức ngắn gấp, mặt đỏ, tai hồng.</w:t>
      </w:r>
    </w:p>
    <w:p>
      <w:pPr>
        <w:pStyle w:val="BodyText"/>
      </w:pPr>
      <w:r>
        <w:t xml:space="preserve">Trần Thập Thất thoáng nhìn động mạch bên cổ Trần Tế Nguyệt, đập nhanh đến mức mắt thường có thể thấy được. Nang làm như không có việc gì dời mắt đi. Tuy nói thiếu chủ đại nhân lớn hơn nàng vài tuổi, chung quy còn chưa thành thân. Quy củ của Bắc Trần lại còn nghiêm khắc hơn so với Nam Trần bọn họ, nom hắn thấp thỏm như thế chắc hẳn vẫn còn là xử nam… (còn zin)</w:t>
      </w:r>
    </w:p>
    <w:p>
      <w:pPr>
        <w:pStyle w:val="BodyText"/>
      </w:pPr>
      <w:r>
        <w:t xml:space="preserve">Người chưa thành thân tương đối dễ xấu hổ hơn, nàng hiểu. Có rất nhiều suy nghĩ trong nháy mắt chảy qua trong đầu, nhưng nàng vẫn chọn im lặng.</w:t>
      </w:r>
    </w:p>
    <w:p>
      <w:pPr>
        <w:pStyle w:val="BodyText"/>
      </w:pPr>
      <w:r>
        <w:t xml:space="preserve">Rất dễ làm cho người hiểu lầm, làm không tốt còn khiến thiếu chủ đại nhân phát giận. Nói nhiều sai nhiều, chi bằng không nói.</w:t>
      </w:r>
    </w:p>
    <w:p>
      <w:pPr>
        <w:pStyle w:val="BodyText"/>
      </w:pPr>
      <w:r>
        <w:t xml:space="preserve">Nghe thiếu chủ đại nhân hắng giọng, nàng mới đảo mắt. Quả nhiên cũng là tên gia hỏa rất giỏi giả vờ, cũng như nhau thôi. Thoáng cái liền trưng ra uy nghi cường liệt… áp lực uy nghi có thể dọa người khác ngã chổng vó, che giấu dưới lớp dung nhan hoàn mỹ.</w:t>
      </w:r>
    </w:p>
    <w:p>
      <w:pPr>
        <w:pStyle w:val="BodyText"/>
      </w:pPr>
      <w:r>
        <w:t xml:space="preserve">Cũng phải thôi. Đương thời vũ nhân (người tập võ) đều khôi ngô cao lớn, cường tráng mạnh mẽ. Khách quan mà nói, dung mạo tuấn tú lại lưng dài eo thon, cao ngất có thừa, trông có hơi gầy chút. Nếu không luyện uy nghi đến mức áp bách được như thế, thì không đàn áp được đám chư bộ Hiệp Mặc kiêu ngạo.</w:t>
      </w:r>
    </w:p>
    <w:p>
      <w:pPr>
        <w:pStyle w:val="BodyText"/>
      </w:pPr>
      <w:r>
        <w:t xml:space="preserve">“Ngày mai sẽ kết án.” Trần Tế Nguyệt nghiêm mặt, hai đầu mày nhíu chặt. Đáng tiếc dây thanh quản có hơi bất ổn, làm màn giả vờ hơi có chỗ khiếm khuyết. “Cô… đừng để trong lòng.”</w:t>
      </w:r>
    </w:p>
    <w:p>
      <w:pPr>
        <w:pStyle w:val="BodyText"/>
      </w:pPr>
      <w:r>
        <w:t xml:space="preserve">“Ta xử trí cũng không sai, cho nên cũng không để ở trong lòng.” Trần Thập Thất rất ân cần chuyển đề tài, “Trên thực tế là lòng ta rối loạn, cho nên làm rất nhiều công vô dụng, khiến người bệnh chịu khổ nửa đêm một ngày. May là nàng ta đi cũng an tường… Ít nhất không còn sợ hãi nữa.”</w:t>
      </w:r>
    </w:p>
    <w:p>
      <w:pPr>
        <w:pStyle w:val="BodyText"/>
      </w:pPr>
      <w:r>
        <w:t xml:space="preserve">Trần Tế Nguyệt sửng sốt, mày kiếm dựng thẳng lên một cách đáng sợ, “Cô vừa tiếp xúc cũng biết là cạm bẫy sao?!”</w:t>
      </w:r>
    </w:p>
    <w:p>
      <w:pPr>
        <w:pStyle w:val="BodyText"/>
      </w:pPr>
      <w:r>
        <w:t xml:space="preserve">Trần Thập Thất gật đầu, “Ước chừng là cơ duyên xảo hợp… Vừa vặn có một sản phụ ắt hẳn sẽ chết này. Dù sao hẳn phải chết, cho nên nhà chồng lấy nàng đổi chút lợi ích…”</w:t>
      </w:r>
    </w:p>
    <w:p>
      <w:pPr>
        <w:pStyle w:val="BodyText"/>
      </w:pPr>
      <w:r>
        <w:t xml:space="preserve">“Biết là cạm bẫy cô còn nhảy xuống?” Trần Tế Nguyệt rống lên, suy nghĩ vừa đảo lại một cái, càng cảm thấy đáng sợ. Lần này là trùng hợp, nhưng “tặc tâm bất tử” (kẻ xấu không để yên), không có kẻ nham hiểm thương gân động cốt…</w:t>
      </w:r>
    </w:p>
    <w:p>
      <w:pPr>
        <w:pStyle w:val="BodyText"/>
      </w:pPr>
      <w:r>
        <w:t xml:space="preserve">Trần Thập Thất không có khả năng chữa không được, nhưng không có thời điểm “Trùng hợp”, thì những tên khốn kia sẽ tìm cách chế tạo “Trùng hợp”.</w:t>
      </w:r>
    </w:p>
    <w:p>
      <w:pPr>
        <w:pStyle w:val="BodyText"/>
      </w:pPr>
      <w:r>
        <w:t xml:space="preserve">“Đây không còn là chuyện riêng của cá nhân cô nữa!” Thanh âm của hắn cao hơn, “Cô có biết chuyện này có thể gây hại đến người vô tội không?!” (ý là không có trường hợp nguy hiểm thì người ta sẽ chế ra, cố ý làm hại đến mạng người để vu oan cho chị, dễ làm hại nhất là thai phụ. =.=’’)</w:t>
      </w:r>
    </w:p>
    <w:p>
      <w:pPr>
        <w:pStyle w:val="BodyText"/>
      </w:pPr>
      <w:r>
        <w:t xml:space="preserve">“Ta biết.” Trần Thập Thất thanh âm vẫn rất ôn hòa, “Cho nên, ngày mai ta muốn lên công đường.”</w:t>
      </w:r>
    </w:p>
    <w:p>
      <w:pPr>
        <w:pStyle w:val="BodyText"/>
      </w:pPr>
      <w:r>
        <w:t xml:space="preserve">Ngày hôm sau, gần như muôn người đều đổ xô ra đường.</w:t>
      </w:r>
    </w:p>
    <w:p>
      <w:pPr>
        <w:pStyle w:val="BodyText"/>
      </w:pPr>
      <w:r>
        <w:t xml:space="preserve">Bởi vì Bồi Hồi nương tử đã tự mình đến Kinh triệu doãn rồi!</w:t>
      </w:r>
    </w:p>
    <w:p>
      <w:pPr>
        <w:pStyle w:val="BodyText"/>
      </w:pPr>
      <w:r>
        <w:t xml:space="preserve">Có lẽ trong đám quý nhân rất châm chọc khiêu khích Bồi Hồi nương tử, chê khen mỗi thứ một nửa. Thế nhưng trong dân gian, cho dù nàng liên lụy đến án tử như vậy, trong lòng chúng bách tính vẫn có khuynh hướng nghiêng về Bồi Hồi nương tử.</w:t>
      </w:r>
    </w:p>
    <w:p>
      <w:pPr>
        <w:pStyle w:val="BodyText"/>
      </w:pPr>
      <w:r>
        <w:t xml:space="preserve">Sinh con vốn là cánh cổng Quỷ Môn quan của phụ nữ, “giãy qua được ma du hương (dầu mè), không giãy qua được 4 tấm gỗ (quan tài)”*. Trường hợp nghịch sản (sinh con chân ra trước) này không cần bà đỡ đều biết tám chín phần mười là chết không thể nghi ngờ, lấy chuyện này đến kiện Bồi Hồi nương tử thực sự rõ mồn một là bịa đặt không căn cứ a!</w:t>
      </w:r>
    </w:p>
    <w:p>
      <w:pPr>
        <w:pStyle w:val="BodyText"/>
      </w:pPr>
      <w:r>
        <w:t xml:space="preserve">* Ngày xưa y thuật chưa phát triển, phụ nữ mang thai sinh đẻ chỉ nghe theo mệnh trời, cho nên người Đài Loan mới có câu ngạn ngữ: “Giãy qu được ma du hương (có chỗ để “kê tửu hương”), không giãy qua được bốn tấm gỗ”, hình dung quá trình sinh đẻ của phụ nữ là một cuộc chiến vật lộn sinh tử. Nếu quá trình sinh nở không thuận lợi, cái đợi họ, không phải là gà nấu rượu (kê tửu) thơm ngọt ngào (những món ăn bồi bổ theo truyền thống của sản phụ, trong đó có cả dầu mè), mà là cỗ quan tài bốn tấm gỗ.</w:t>
      </w:r>
    </w:p>
    <w:p>
      <w:pPr>
        <w:pStyle w:val="BodyText"/>
      </w:pPr>
      <w:r>
        <w:t xml:space="preserve">Không cần người xua đuổi, liền chủ động nhường đường cho xe ngựa của Trần Thập Thất, nín thở nhìn Bồi Hồi nương tử tóc bạc tiều tụy được thị nữ dìu xuống xe, một thân áo lông da gấu dày cộm nặng nề, càng làm nổi bật lên vẻ gầy yếu không chịu nổi của nàng, bung tán ô hoa đồng, chống gậy trúc lảo đảo muốn ngã, tựa như không chống đỡ được lớp quần áo trên người.</w:t>
      </w:r>
    </w:p>
    <w:p>
      <w:pPr>
        <w:pStyle w:val="BodyText"/>
      </w:pPr>
      <w:r>
        <w:t xml:space="preserve">Tất tơ trắng, guốc gỗ hải đường, thong thả bước qua lớp tuyết thật dày, trong màn tuyết mịn miên man chầm chậm bước qua cánh cổng quan phủ Kinh triệu doãn.</w:t>
      </w:r>
    </w:p>
    <w:p>
      <w:pPr>
        <w:pStyle w:val="BodyText"/>
      </w:pPr>
      <w:r>
        <w:t xml:space="preserve">Lần này Kinh triệu doãn đại nhân không dám bát nàng quỳ, trịnh trọng đem kết luận vụ án của Đại Lý Tự lấy ra. Người ta là con gái thế gia Nam Trần ở Giang Nam, ông cha cháu 3 đời đều xuất thân văn sĩ, đứng nghe là được rồi, ai dám bới móc lễ nghĩa chứ?</w:t>
      </w:r>
    </w:p>
    <w:p>
      <w:pPr>
        <w:pStyle w:val="BodyText"/>
      </w:pPr>
      <w:r>
        <w:t xml:space="preserve">Trên thực tế, Kinh triệu doãn đại nhân vẫn thật không ngờ là Trần thị Bồi Hồi nương tử “Bệnh nặng mới khỏi” sẽ đích thân lên công đường… có trời biết hắn hãi vị Thập Thất nương tử có thể khiến trời cao phát lôi phẫn nộ, câu thông cả âm dương này đến cỡ nào.</w:t>
      </w:r>
    </w:p>
    <w:p>
      <w:pPr>
        <w:pStyle w:val="BodyText"/>
      </w:pPr>
      <w:r>
        <w:t xml:space="preserve">Xem đi, chống lại nàng ta có kết cục gì tốt… phu nhân Bách Thắng Hầu bị tống đến gia miếu, phu nhân Trịnh quốc công hóa điên, Quốc công gia một tiếng cũng không dám thoát ra cổ họng, co rúc lại làm chim cút. Chân gia muốn vu cáo nàng, kết quả liền nhảy ra một Trung Dũng Bá thích xem náo nhiệt, xem đến Chân gia thiếu chút nữa tan cửa nát nhà.</w:t>
      </w:r>
    </w:p>
    <w:p>
      <w:pPr>
        <w:pStyle w:val="BodyText"/>
      </w:pPr>
      <w:r>
        <w:t xml:space="preserve">Hai lần ám sát, bất kể là một người độc hành, hay là đi thành đoàn… Đều chết sạch không có ngoại lệ.</w:t>
      </w:r>
    </w:p>
    <w:p>
      <w:pPr>
        <w:pStyle w:val="BodyText"/>
      </w:pPr>
      <w:r>
        <w:t xml:space="preserve">Nếu mà nàng ta ra tay sửa trị á, thì còn không có gì… Đáng sợ nhất chính là người ta cái gì cũng không làm a! Đây rõ ràng chính là ông trời nâng đỡ a cứu mạng!</w:t>
      </w:r>
    </w:p>
    <w:p>
      <w:pPr>
        <w:pStyle w:val="BodyText"/>
      </w:pPr>
      <w:r>
        <w:t xml:space="preserve">Kinh triệu doãn đại nhân âm thầm hạ quyết tâm một cách vô cùng kiên định. Ta “phúc tiểu mệnh bạc” gánh không được, vẫn nên nhường cho con rể thiên tử tự đến đi. Người ta có phúc duyên thâm hậu, đến bây giờ tứ chi đều còn nguyên vẹn, sống tốt phải biết. Nhưng có thể sống bao lâu, có thể tiếp tục tốt hay không… Kinh triệu doãn đại nhân bảo trì thái độ bi quan.</w:t>
      </w:r>
    </w:p>
    <w:p>
      <w:pPr>
        <w:pStyle w:val="BodyText"/>
      </w:pPr>
      <w:r>
        <w:t xml:space="preserve">Cho nên vụ án này được phán quyết rất thanh thoát, mấy ngày nay bị hèo hầu hạ rất chu đáo, đại gia nhà họ Chân dập đầu nhận tội, phi thường thống khoái mà đóng dấu ký tên.</w:t>
      </w:r>
    </w:p>
    <w:p>
      <w:pPr>
        <w:pStyle w:val="BodyText"/>
      </w:pPr>
      <w:r>
        <w:t xml:space="preserve">Kinh triệu doãn đại nhân gần như là nịnh nọt nhìn Trần Thập Thất, không biết như vậy đã đủ làm cho Bồi Hồi nương tử nguôi giận hay chưa… Nếu không nhờ Bồi Hồi nương tử sai người đến chuyển lời, ‘hạ hèo lưu tình’, đại gia nhà họ Chân trong đại lao đã đủ chết mười ba lần rồi.</w:t>
      </w:r>
    </w:p>
    <w:p>
      <w:pPr>
        <w:pStyle w:val="BodyText"/>
      </w:pPr>
      <w:r>
        <w:t xml:space="preserve">“Đại nhân minh giám,” vẫn luôn trầm mặc, Trần Thập Thất ôn hòa mở miệng, “Dân phụ có mấy lời ngoài vụ án muốn nói với Chân gia, chẳng hay có được không?”</w:t>
      </w:r>
    </w:p>
    <w:p>
      <w:pPr>
        <w:pStyle w:val="BodyText"/>
      </w:pPr>
      <w:r>
        <w:t xml:space="preserve">Nàng vừa mở miệng, trong ngoài công đường vốn đang nhốn nháo ầm ỹ, đột nhiên đều yên tĩnh lại, người người dựng thẳng lỗ tai, chỉ sợ nghe lọt gì đó.</w:t>
      </w:r>
    </w:p>
    <w:p>
      <w:pPr>
        <w:pStyle w:val="BodyText"/>
      </w:pPr>
      <w:r>
        <w:t xml:space="preserve">“Mời mời.” Kinh triệu doãn đại nhân ho hai tiếng, “Những tên tiểu nhân vu cáo thích kiện tụng này, vẫn nên giáo huấn vài câu.”</w:t>
      </w:r>
    </w:p>
    <w:p>
      <w:pPr>
        <w:pStyle w:val="BodyText"/>
      </w:pPr>
      <w:r>
        <w:t xml:space="preserve">“Không dám nói giáo huấn.” Trần Thập Thất cúi người phúc lễ, vẻ mặt nghiêm túc nói với Chân gia đại gia, “Chân đại gia, bệnh gia (nhà người bệnh) có oán, ắt sẽ có khích (có thù) với y giả. Thập Thất hành y có quy tắc, thứ nhất ngoài người thân ra, trị sinh nghiệm tử (trị cho người sống nghiệm cho người chết), chỉ là nữ tử. Thứ hai bệnh gia cần phải tin ta, đơn thuốc không được truyền ra bên ngoài. Thứ ba, bệnh gia có hiềm khích, không bao giờ đến cửa, từ đó về sau lánh mặt. Ngài đã kiện ta lên nha môn, hiềm khích quá nhiều. Phụ tộc ngài là Chân gia, mẫu tộc là Tôn gia, thê tộc là Tào gia. (phụ tộc: họ hàng bên cha, mẫu tộc: họ hàng bên mẹ, thê tộc: họ hàng bên vợ)</w:t>
      </w:r>
    </w:p>
    <w:p>
      <w:pPr>
        <w:pStyle w:val="BodyText"/>
      </w:pPr>
      <w:r>
        <w:t xml:space="preserve">“Kinh thành nhân tài đông đúc, không thiếu một nữ y như ta. Cho nên, 3 phủ Chân – Tôn – Tào, thuộc phạm vi tránh xa của Trần Thập Thất, đời này tuyệt không xem cho người của ba phủ này. Về phần thân quyến của ba phủ, sẽ được cân nhắc.”</w:t>
      </w:r>
    </w:p>
    <w:p>
      <w:pPr>
        <w:pStyle w:val="BodyText"/>
      </w:pPr>
      <w:r>
        <w:t xml:space="preserve">Nàng lại cúi chào một cái thật sâu, “Thập Thất y thuật nông cạn, cũng chỉ có chút tâm đắc với những chứng bệnh vô sinh, so với đại phu bình thường chỉ nắm chắc hơn 3-4 thành mà thôi. Có lẽ lảng tránh ba phủ, cũng không gây trở ngại, trước tạ ơn tại đây.”</w:t>
      </w:r>
    </w:p>
    <w:p>
      <w:pPr>
        <w:pStyle w:val="BodyText"/>
      </w:pPr>
      <w:r>
        <w:t xml:space="preserve">Trong một mảnh yên tĩnh, nàng cung kính tạ ơn Kinh triệu doãn đại nhân, xoay người rời đi.</w:t>
      </w:r>
    </w:p>
    <w:p>
      <w:pPr>
        <w:pStyle w:val="BodyText"/>
      </w:pPr>
      <w:r>
        <w:t xml:space="preserve">Một lúc lâu, trong ngoài công đường, bùng nỮ</w:t>
      </w:r>
    </w:p>
    <w:p>
      <w:pPr>
        <w:pStyle w:val="BodyText"/>
      </w:pPr>
      <w:r>
        <w:t xml:space="preserve">Cái, cái này… cái này căn bản là đối chiếu với tru cửu tộc còn liên lụy hơn a! Các bệnh nan y khó chữa của nữ tử đó nha, mấy thứ đó chỉ có thể những cha mẹ huynh đệ yêu thương nữ nhi dữ lắm mới quan tâm.</w:t>
      </w:r>
    </w:p>
    <w:p>
      <w:pPr>
        <w:pStyle w:val="BodyText"/>
      </w:pPr>
      <w:r>
        <w:t xml:space="preserve">Nhưng trời đất bao la, cũng không lớn bằng con nối dõi a! Ai dám bảo đảm nói có thể chữa trị chứng bệnh vô sinh? Không một ai. Đại phu phụ khoa giỏi nhất cũng chỉ có thể nắm được 5 thành… Nhưng Bồi Hồi nương tử người ta nói nhiều hơn 3 – 4 thành, đó không phải là 8 – 9 phần mười sao?</w:t>
      </w:r>
    </w:p>
    <w:p>
      <w:pPr>
        <w:pStyle w:val="BodyText"/>
      </w:pPr>
      <w:r>
        <w:t xml:space="preserve">Ngươi tin không? Mẹ ta tin!</w:t>
      </w:r>
    </w:p>
    <w:p>
      <w:pPr>
        <w:pStyle w:val="BodyText"/>
      </w:pPr>
      <w:r>
        <w:t xml:space="preserve">Những nữ tử mắc chứng bệnh nan y khó chữa kia không tiện truyền ra ngoài, thế nhưng những người vô sinh được chữa khỏi, trong bách tính đã có vài chục trường hợp a! Điều trị lâu nhất nửa năm, ngắn không đến 3 tháng, đã lần lượt có tin hỉ rồi. Những người còn đang điều trị, không biết còn có bao nhiêu đâu.</w:t>
      </w:r>
    </w:p>
    <w:p>
      <w:pPr>
        <w:pStyle w:val="BodyText"/>
      </w:pPr>
      <w:r>
        <w:t xml:space="preserve">Nhưng Bồi Hồi nương tử tin tưởng và chấp hành “ngàn người ngàn phương” (tức tùy vào mỗi người mà có đơn thuốc điều trị riêng), dựa vào người y theo mùa mà điều chỉnh phương thuốc, nghiêm khắc không cho phép người truyền phương thuốc ra ngoài, nói rằng đó không phải giúp người mà là hại người, làm trái với quy tắc của nàng, có dập bể đầu cũng không chịu xem bệnh nữa, tính tình nóng nảy quả thực không nhỏ.</w:t>
      </w:r>
    </w:p>
    <w:p>
      <w:pPr>
        <w:pStyle w:val="BodyText"/>
      </w:pPr>
      <w:r>
        <w:t xml:space="preserve">Chân gia phải gây nghiệp chướng bao nhiêu mới đắc tội vị thần tiên nương tử này, còn là một vị Tống Tử thần tiên a!</w:t>
      </w:r>
    </w:p>
    <w:p>
      <w:pPr>
        <w:pStyle w:val="BodyText"/>
      </w:pPr>
      <w:r>
        <w:t xml:space="preserve">(* Tống Tử: tên một vị thần may mắn của dân gian, bảo hộ thế nhân sinh con dưỡng cái)</w:t>
      </w:r>
    </w:p>
    <w:p>
      <w:pPr>
        <w:pStyle w:val="BodyText"/>
      </w:pPr>
      <w:r>
        <w:t xml:space="preserve">Nguồn truyện: macthienyblog.wordpress</w:t>
      </w:r>
    </w:p>
    <w:p>
      <w:pPr>
        <w:pStyle w:val="BodyText"/>
      </w:pPr>
      <w:r>
        <w:t xml:space="preserve">Trần Tế Nguyệt kinh ngạc nhìn Trần Thập Thất, “…Có thế thôi ư?”</w:t>
      </w:r>
    </w:p>
    <w:p>
      <w:pPr>
        <w:pStyle w:val="BodyText"/>
      </w:pPr>
      <w:r>
        <w:t xml:space="preserve">Trần Thập Thất càng kinh ngạc hơn nhìn hắn, “Đương nhiên. Con nối dõi là chuyện quan trọng nhất. Mười thứ tử đều không bằng một đích tử. Chính thất dựa vào đích tử mới đứng vững gót chân ở nhà chồng, từ thiên tử cho tới thứ dân, trong nhà không có dăm ba đích tử cũng sẽ bị gọi là ‘con nối dõi đơn bạc’.”</w:t>
      </w:r>
    </w:p>
    <w:p>
      <w:pPr>
        <w:pStyle w:val="BodyText"/>
      </w:pPr>
      <w:r>
        <w:t xml:space="preserve">Trần Tế Nguyệt bị nàng ‘đông một búa tây một chùy’, khuấy cho choáng váng chới với luôn, “Đợi, đợi đã, chúng ta có đang nói cùng một chuyện không? Chẳng phải cô đã nói muốn tránh cho liên lụy đến người vô tội…”</w:t>
      </w:r>
    </w:p>
    <w:p>
      <w:pPr>
        <w:pStyle w:val="BodyText"/>
      </w:pPr>
      <w:r>
        <w:t xml:space="preserve">“Là cùng một việc a.” Trần Thập Thất nhíu mày, thiếu chủ đại nhân lại đột nhiên hạ xuống trình độ của Thập Nhất ca rồi, đây là xảy ra chuyện gì?</w:t>
      </w:r>
    </w:p>
    <w:p>
      <w:pPr>
        <w:pStyle w:val="BodyText"/>
      </w:pPr>
      <w:r>
        <w:t xml:space="preserve">“Ta không phải là Tọa đường y*, cũng không phải là Linh y** đi khắp hang cùng ngõ hẻm. Ta nguyện trị là ta cao hứng, chọc tức ta cũng sẽ bị liên lụy. Trong nhà ba phủ Chân – Tôn – Tào nhất định sẽ hỗn loạn, ngay cả thân quyến cũng sẽ ồn ào theo. Ba phủ này vậy mà rất đông người, có ba thế hệ sống chung một nhà, thậm chí còn có 5 thế hệ sống chung một nhà. Cộng thêm thân thích, chắp nối liên đới lại vậy mà lên tới gần non nửa kinh thành rồi.</w:t>
      </w:r>
    </w:p>
    <w:p>
      <w:pPr>
        <w:pStyle w:val="BodyText"/>
      </w:pPr>
      <w:r>
        <w:t xml:space="preserve">* Tọa đường y: đại phu chữa bệnh tại nhà.</w:t>
      </w:r>
    </w:p>
    <w:p>
      <w:pPr>
        <w:pStyle w:val="BodyText"/>
      </w:pPr>
      <w:r>
        <w:t xml:space="preserve">** Linh y: chỉ những lang trung giang hồ, Linh y lưng đeo hòm thuốc, tay cầm chuông, bôn tẩu khắp nơi, từ thành thị cho đến nông thôn, trừ tai chữa bệnh cho dân chúng, bọn họ có kinh nghiệm trị liệu phong phú. Vì tay họ đeo chuông nên gọi là Linh y (linh: chuông).</w:t>
      </w:r>
    </w:p>
    <w:p>
      <w:pPr>
        <w:pStyle w:val="BodyText"/>
      </w:pPr>
      <w:r>
        <w:t xml:space="preserve">“Hiện tại phò mã gia trong tay không nắm quyền, công chúa thất sủng. Ai muốn bán người vợ mang thai của mình thì phải cân nhắc cho kỹ, chọc giận ta sẽ bị chúng nhân xa lánh, bị quần công (đánh hội đồng)… Ai bảo tính ta hẹp hòi không phân rõ phải trái chi?”</w:t>
      </w:r>
    </w:p>
    <w:p>
      <w:pPr>
        <w:pStyle w:val="BodyText"/>
      </w:pPr>
      <w:r>
        <w:t xml:space="preserve">Trần Tế Nguyệt đầy bụng hoài nghi trở về.</w:t>
      </w:r>
    </w:p>
    <w:p>
      <w:pPr>
        <w:pStyle w:val="BodyText"/>
      </w:pPr>
      <w:r>
        <w:t xml:space="preserve">Kết quả hắn nghe thấy Bộ khúc báo cáo ba phủ Chân – Tôn – Tào không chỉ hỗn loạn, còn tóm tên khốn kia đánh một trận, cuối cùng không biết đàm hòa sao đấy, chuyển đến trước cửa phủ Hải Ninh Hầu, đập nát con sư tử đá trước cửa nhà người ta.</w:t>
      </w:r>
    </w:p>
    <w:p>
      <w:pPr>
        <w:pStyle w:val="BodyText"/>
      </w:pPr>
      <w:r>
        <w:t xml:space="preserve">Cuối cùng Chân gia đại gia còn náo đến bị trừ khỏi gia phả. Bồi Hồi nương tử đóng cửa chẳng quan tâm, ba phủ Chân – Tôn – Tào không dám dây dưa, chạy đến phủ Tĩnh Quốc Công cầu xin tha thứ, Quý Vân Thường không biết làm sao bây giờ, thỉnh Trần Tế Nguyệt làm chủ.</w:t>
      </w:r>
    </w:p>
    <w:p>
      <w:pPr>
        <w:pStyle w:val="BodyText"/>
      </w:pPr>
      <w:r>
        <w:t xml:space="preserve">… Nghiêm trọng đến thế ư? Không phải chỉ là con nối dõi thôi sao?</w:t>
      </w:r>
    </w:p>
    <w:p>
      <w:pPr>
        <w:pStyle w:val="BodyText"/>
      </w:pPr>
      <w:r>
        <w:t xml:space="preserve">Nhưng chuyện này hắn vẫn không dám làm chủ thay Trần Thập Thất, cho nên vẫn rất chi là buồn bực lết đi hỏi Trần thần y.</w:t>
      </w:r>
    </w:p>
    <w:p>
      <w:pPr>
        <w:pStyle w:val="BodyText"/>
      </w:pPr>
      <w:r>
        <w:t xml:space="preserve">Trần Thập Thất khí định thần nhàn nói, Chân phủ tuyệt đối không dám đến nữa, những người khác có thể cân nhắc gặp một chút. Nhưng những kẻ kiêu căng bất tuân thì không cần đến, tái phạm liền cứ tiếp tục xét liên quan, hơn nữa còn phải liên lụy rộng hơn.</w:t>
      </w:r>
    </w:p>
    <w:p>
      <w:pPr>
        <w:pStyle w:val="Compact"/>
      </w:pPr>
      <w:r>
        <w:t xml:space="preserve">Quả nhiên từ đó về sau, loại cạm bẫy này không bao giờ phát sinh nữa. Mà tiếng tăm của Trần Thập Thất ở dân gian, lại rất nhanh nâng cao thêm một tầng.</w:t>
      </w:r>
      <w:r>
        <w:br w:type="textWrapping"/>
      </w:r>
      <w:r>
        <w:br w:type="textWrapping"/>
      </w:r>
    </w:p>
    <w:p>
      <w:pPr>
        <w:pStyle w:val="Heading2"/>
      </w:pPr>
      <w:bookmarkStart w:id="52" w:name="chương-31"/>
      <w:bookmarkEnd w:id="52"/>
      <w:r>
        <w:t xml:space="preserve">30. Chương 31</w:t>
      </w:r>
    </w:p>
    <w:p>
      <w:pPr>
        <w:pStyle w:val="Compact"/>
      </w:pPr>
      <w:r>
        <w:br w:type="textWrapping"/>
      </w:r>
      <w:r>
        <w:br w:type="textWrapping"/>
      </w:r>
    </w:p>
    <w:p>
      <w:pPr>
        <w:pStyle w:val="BodyText"/>
      </w:pPr>
      <w:r>
        <w:t xml:space="preserve">Chương 31</w:t>
      </w:r>
    </w:p>
    <w:p>
      <w:pPr>
        <w:pStyle w:val="BodyText"/>
      </w:pPr>
      <w:r>
        <w:t xml:space="preserve">Giống như tiệm thuốc Phùng gia được nàng đích thân ghé thăm lại còn được trọng dụng, nên danh tiếng vang xa, Trần Thập Thất cũng bái phỏng đại phu phụ khoa rất có danh tiếng của kinh thành, chọn ra mười người trong tất cả những người bệnh cầu nàng xem bệnh, trước giới thiệu đến những vị đại phu kia thỉnh mạch, thực sự ‘thúc thủ vô sách’ (bó tay hết cách) mới đến phiên nàng tự mình xuất thủ.</w:t>
      </w:r>
    </w:p>
    <w:p>
      <w:pPr>
        <w:pStyle w:val="BodyText"/>
      </w:pPr>
      <w:r>
        <w:t xml:space="preserve">Kỳ thực, những đại phu cùng nàng biện chứng kia, ngay từ đầu đều phi thường khinh miệt, thậm chí cố ý làm khó dễ. Chỉ là sau một lần biện chứng, chạy theo sau nàng xin bái sư, ấy vậy mà không sót một ai, người người đều trúng chiêu.</w:t>
      </w:r>
    </w:p>
    <w:p>
      <w:pPr>
        <w:pStyle w:val="BodyText"/>
      </w:pPr>
      <w:r>
        <w:t xml:space="preserve">Trần Thập Thất ngược lại không cảm thấy y thuật của mình có chỗ nào kinh thế tuyệt diễm, chỉ là những đại phu phụ khoa kia phải bắt đúng mạch tượng, đáng tiếc lại như người mù sờ tượng. Điểm nàng hơn ở họ, chính là nàng không cần kiêng kỵ cái gì, vọng, văn, vấn, thiết đều đúng chỗ đúng nơi.</w:t>
      </w:r>
    </w:p>
    <w:p>
      <w:pPr>
        <w:pStyle w:val="BodyText"/>
      </w:pPr>
      <w:r>
        <w:t xml:space="preserve">Cùng nói chuyện với những đại phu phụ khoa có lòng nghiên cứu, nàng cũng rất cảm khái. Một vài người bị nàng đào thải, rất có thành tựu về mặt y thuật, thế nhưng lại kiên quyết tin rằng phụ nữ sinh đẻ máu tanh ô uế, là chuyện rất rất xui xẻo, tuyệt đối không bước vào phòng sinh một bước.</w:t>
      </w:r>
    </w:p>
    <w:p>
      <w:pPr>
        <w:pStyle w:val="BodyText"/>
      </w:pPr>
      <w:r>
        <w:t xml:space="preserve">Mà những người được nàng chọn trúng, có vài người còn mang tiếng xấu… không chỉ bước vào phòng sinh, hơn nữa còn cứng rắn dùng châm. Mẹ tròn con vuông ấy vậy mà không được yên, một người bị chồng sản phụ đánh ột trận, thiếu chút nữa không hành y được. Một người khác không bị đánh, nhưng phu nhân được hắn cứu kia lại bị hưu, thiếu chút nữa bị bức thắt cổ tự tử… vị đại phu tuổi trẻ đầy nhiệt huyết kia đại nộ, dứt khoát dùng ‘tam môi lục sính’ rước phu nhân vô tội kia về làm chính thất.</w:t>
      </w:r>
    </w:p>
    <w:p>
      <w:pPr>
        <w:pStyle w:val="BodyText"/>
      </w:pPr>
      <w:r>
        <w:t xml:space="preserve">Cũng không phải là không thương hại, lại càng không phải là muốn làm như không thấy. Chỉ là thế đời nó thế, không thể không khuất phục. Những đại phu này ai nấy đều nghiêm túc học hạ châm trợ sản, cũng biết phải đối chiếu quan sát bụng sản phụ để phòng ngừa nghịch sản, nhưng biết thì biết thế, không có một nhà chồng nào cho phép con dâu nhà mình cho đàn ông xa lạ nhìn bụng, lại càng khỏi nói đến chuyện đề nghị sờ tới sờ lui.</w:t>
      </w:r>
    </w:p>
    <w:p>
      <w:pPr>
        <w:pStyle w:val="BodyText"/>
      </w:pPr>
      <w:r>
        <w:t xml:space="preserve">Bọn họ chỉ có thể dựa vào những ma ma thị nữ thuật lại, dựa vào mạch tượng mạnh yếu. Sau đó chỉ có thể yêu cầu người bệnh mời bà đỡ đầy kinh nghiệm tới, mới có thể mẹ tròn con vuông.</w:t>
      </w:r>
    </w:p>
    <w:p>
      <w:pPr>
        <w:pStyle w:val="BodyText"/>
      </w:pPr>
      <w:r>
        <w:t xml:space="preserve">Cũng không phải là không hiểu được khốn cảnh của những đại phu này. Trần Thập Thất rất sớm liền buông tha cho ý tưởng muốn thu nữ đồ đệ. Biển học vô bờ, kỳ thực y hải càng vô nhai. Thứ nhất phải đọc sách biết chữ, thứ hai phải hiếu học tận tụy, sau đó chính là kinh nghiệm, phần lớn, chính là kinh nghiệm từ việc xem chẩn không ngừng.</w:t>
      </w:r>
    </w:p>
    <w:p>
      <w:pPr>
        <w:pStyle w:val="BodyText"/>
      </w:pPr>
      <w:r>
        <w:t xml:space="preserve">Nam tử đọc sách biết chữ đã không nhiều, nữ tử biết chữ lại càng ít. Nàng ở Sơn Dương nguyên bản từng nhận vài nữ nhi thân hào nông thôn, đích xác đọc sách biết chữ, cũng có thể phân biệt được thuốc, phương thuốc… Nhưng nàng chỉ dạy vài phương thuốc dược thiện mà thôi. Kỳ thực những nữ tử kia muốn biết chữ cũng chỉ có vậy thôi.</w:t>
      </w:r>
    </w:p>
    <w:p>
      <w:pPr>
        <w:pStyle w:val="BodyText"/>
      </w:pPr>
      <w:r>
        <w:t xml:space="preserve">Y thuật đối với các nàng mà nói, giống như cầm kỳ thư họa vậy, là đồ cưới vô hình.</w:t>
      </w:r>
    </w:p>
    <w:p>
      <w:pPr>
        <w:pStyle w:val="BodyText"/>
      </w:pPr>
      <w:r>
        <w:t xml:space="preserve">Trần Thập Thất nghĩ hay dứt khoát dạy bà đỡ, nhưng phần lớn bà đỡ đều dốt đặc cán mai, hơn nữa còn cố chấp tin tưởng vào tay nghề lâu năm của bản thân. Nàng từng dạy cho nha đầu mình, từ lúc biết chữ đến bắt đầu phân biệt thuốc, có hôn sự tốt vẫn là cầu ân điển cho rời đi xuất giá.</w:t>
      </w:r>
    </w:p>
    <w:p>
      <w:pPr>
        <w:pStyle w:val="BodyText"/>
      </w:pPr>
      <w:r>
        <w:t xml:space="preserve">Nhìn những đại phu ánh mắt háo hức được nàng triệu đến, nàng không nhịn được cười phá lên. Nàng cười đến nghẹn, nhưng những đại phu giỏi lại có nhiệt huyết kia kỳ thực càng nghẹn hơn.</w:t>
      </w:r>
    </w:p>
    <w:p>
      <w:pPr>
        <w:pStyle w:val="BodyText"/>
      </w:pPr>
      <w:r>
        <w:t xml:space="preserve">“Các vị chưa từng nghĩ, có thể phu thê hợp chẩn sao?” Nàng ôn nhu mỉm cười hỏi, “Phu thê vốn là người thân cận nhất, không có chỗ gì bất tiện. Nhận huyệt, hạ châm, hỏi chẩn, các phu nhân không chỉ có thể lo liệu việc trong nhà, lúc hành y cũng có thể trở thành hiền nội trợ a.” (nội trợ: vợ, hỗ trợ từ bên trong)</w:t>
      </w:r>
    </w:p>
    <w:p>
      <w:pPr>
        <w:pStyle w:val="BodyText"/>
      </w:pPr>
      <w:r>
        <w:t xml:space="preserve">Chuyện này… liệu có được không? Chưa từng có trường hợp này, hơn nữa trước nay y thuật ‘truyền tử bất truyền nữ’…</w:t>
      </w:r>
    </w:p>
    <w:p>
      <w:pPr>
        <w:pStyle w:val="BodyText"/>
      </w:pPr>
      <w:r>
        <w:t xml:space="preserve">Đợi đã, đó cũng không quy định không thể truyền thê đúng không? Vả lại cũng không phải truyền thụ y thuật gia truyền chính kinh, chỉ không kém là bao so với y nữ trong cung thôi, chẳng qua phu thê vốn thân cận nhất, có thể truyền được kỹ càng hơn, ít nhất huyệt đạo, hạ châm, có thể học được ‘vô sở bất chí’*, hỏi chẩn cũng có thể càng tỉ mỉ không lầm hơn.</w:t>
      </w:r>
    </w:p>
    <w:p>
      <w:pPr>
        <w:pStyle w:val="BodyText"/>
      </w:pPr>
      <w:r>
        <w:t xml:space="preserve">* Vô sở bất chí: không trừ một nơi nào</w:t>
      </w:r>
    </w:p>
    <w:p>
      <w:pPr>
        <w:pStyle w:val="BodyText"/>
      </w:pPr>
      <w:r>
        <w:t xml:space="preserve">Bọn họ vốn không được vào phòng sinh, nhưng thê tử thì được. Lúc bà đỡ thúc thủ vô sách, thê tử có thể cách cánh cửa hỏi mình cách xoay sở, mình cũng có thể nói cho thê tử nên làm gì, mà không phải trơ mắt nhìn không làm được gì.</w:t>
      </w:r>
    </w:p>
    <w:p>
      <w:pPr>
        <w:pStyle w:val="BodyText"/>
      </w:pPr>
      <w:r>
        <w:t xml:space="preserve">Các đại phu mắt đều lóe sáng.</w:t>
      </w:r>
    </w:p>
    <w:p>
      <w:pPr>
        <w:pStyle w:val="BodyText"/>
      </w:pPr>
      <w:r>
        <w:t xml:space="preserve">Trần Thập Thất rất hài lòng. Nhãn quang của nàng cũng không tệ lắm, đào ra được đám đại phu với y đức và y thuật đều là nhất đẳng. Mặc dù ngay từ đầu chỉ là vì tránh cho ‘đông như trẩy hội’, để vài kẻ có tâm thừa cơ vào ám sát vu oan các loại, nhưng thu hoạch ngoài ý muốn này, có thể giữ được rất nhiều tính mạng không đáng chết, là một ‘biến nhân’ làm cho nàng rất đỗi vui mừng.</w:t>
      </w:r>
    </w:p>
    <w:p>
      <w:pPr>
        <w:pStyle w:val="BodyText"/>
      </w:pPr>
      <w:r>
        <w:t xml:space="preserve">“Các vị có thể cẩn thận suy sét.” Trần Thập Thất cúi đầu thu vạt áo thi lễ, “Làm phiền các vị, nếu có mạch án (kết luận mạch chứng) gây khó khăn, lúc các vị hội chẩn, xin cho dự thính, để Thập Thất lén học một hai, dám thỉnh các vị chớ trách tội.”</w:t>
      </w:r>
    </w:p>
    <w:p>
      <w:pPr>
        <w:pStyle w:val="BodyText"/>
      </w:pPr>
      <w:r>
        <w:t xml:space="preserve">Các đại phu vội vàng nghiêng người đáp lễ, ai cũng trong lòng mừng như điên. Bồi Hồi nương tử từ chối không nhận đồ đệ làm cho bọn họ rất thất vọng, không ngờ chân chính kinh hỉ nhất lại chờ ở chỗ này! Hơn nữa còn nói năng khách khí đến vậy, cho bọn họ thể diện. Trên thực tế là muốn chỉ điểm bọn họ a!</w:t>
      </w:r>
    </w:p>
    <w:p>
      <w:pPr>
        <w:pStyle w:val="BodyText"/>
      </w:pPr>
      <w:r>
        <w:t xml:space="preserve">“Vậy lúc Trần nương tử chẩn bệnh, có thể hay không…” vị đại phu cưới người bệnh của chính mình kia, gấp gáp buột miệng thốt ra, bỗng nhiên cảm thấy đường đột, còn đang mặt đỏ tía tai, Trần Thập Thất lại cười ôn nhiên.</w:t>
      </w:r>
    </w:p>
    <w:p>
      <w:pPr>
        <w:pStyle w:val="BodyText"/>
      </w:pPr>
      <w:r>
        <w:t xml:space="preserve">“Đã được tiếp chẩn từ trong tay các vị, đương nhiên phải thỉnh các vị đến bàn giao mạch án, chỉ giáo luận bàn, đó là lẽ đương nhiên.”</w:t>
      </w:r>
    </w:p>
    <w:p>
      <w:pPr>
        <w:pStyle w:val="BodyText"/>
      </w:pPr>
      <w:r>
        <w:t xml:space="preserve">Đây không phải là muốn chỉ điểm, hơn nữa còn là muốn giảng giải tỉ mỉ!</w:t>
      </w:r>
    </w:p>
    <w:p>
      <w:pPr>
        <w:pStyle w:val="BodyText"/>
      </w:pPr>
      <w:r>
        <w:t xml:space="preserve">Tiễn bước các đại phu kích động gấp gáp về nhà đóng cửa dạy vợ, Trần Thập Thất nâng tay áo che miệng cười một lúc lâu.</w:t>
      </w:r>
    </w:p>
    <w:p>
      <w:pPr>
        <w:pStyle w:val="BodyText"/>
      </w:pPr>
      <w:r>
        <w:t xml:space="preserve">Kỳ thực, thế gian này, người tốt vẫn còn khá nhiều. Đại phu lòng dạ hiểm độc tất nhiên có, nhưng y sinh (thầy thuốc) coi trọng sinh mệnh cũng không phải số ít.</w:t>
      </w:r>
    </w:p>
    <w:p>
      <w:pPr>
        <w:pStyle w:val="BodyText"/>
      </w:pPr>
      <w:r>
        <w:t xml:space="preserve">(đại phu và y sinh: đều là người chữa bệnh, nhưng ‘y sinh’ được nâng tầm hơn, chỉ những đại phu có lòng yêu nghề, học hỏi, nghiên cứu hơn)</w:t>
      </w:r>
    </w:p>
    <w:p>
      <w:pPr>
        <w:pStyle w:val="BodyText"/>
      </w:pPr>
      <w:r>
        <w:t xml:space="preserve">Nàng đúng là vẫn quá cực đoan rồi.</w:t>
      </w:r>
    </w:p>
    <w:p>
      <w:pPr>
        <w:pStyle w:val="BodyText"/>
      </w:pPr>
      <w:r>
        <w:t xml:space="preserve">An bài xong những hậu thủ kia, cuối cùng nàng có thể an tâm tiếp tục điều dưỡng. Như nàng sở liệu, Trần Tế Nguyệt ngưng trọng thăm viếng.</w:t>
      </w:r>
    </w:p>
    <w:p>
      <w:pPr>
        <w:pStyle w:val="BodyText"/>
      </w:pPr>
      <w:r>
        <w:t xml:space="preserve">Hắn vậy mà rất nhanh đã phấn chấn lại, hơn nữa còn thật sự nghiêm túc đảm nhiệm Tư đương của Đại Lý Tự. Vốn nên như vậy, hắn là người như thế, cho dù có bị giáng xuống đi canh cổng thành, cũng có thể ‘thấy mầm biết cây’ (ý chỉ nhìn xa trông rộng), quan sát được hưng suy trị loạn.</w:t>
      </w:r>
    </w:p>
    <w:p>
      <w:pPr>
        <w:pStyle w:val="BodyText"/>
      </w:pPr>
      <w:r>
        <w:t xml:space="preserve">Huống chi chưởng lý Tự đương bộ của Đại Lý Tự, nơi vốn cất giữ đủ mọi vụ án lớn nhỏ của hoàng thân lẫn bách quan, có rất nhiều đầu mối có thể tra.</w:t>
      </w:r>
    </w:p>
    <w:p>
      <w:pPr>
        <w:pStyle w:val="BodyText"/>
      </w:pPr>
      <w:r>
        <w:t xml:space="preserve">Không biết cớ sao, Bộ khúc Bắc Trần trước nay vẫn luôn linh cơ, mãi cho đến lúc nàng muốn tiếp kiến các đại phu, mới ngớ ra, hỏa tốc xây một noãn các (buồng có lò sưởi) giáp ranh với phòng chính của nàng, thế mới có chỗ để tiếp khách.</w:t>
      </w:r>
    </w:p>
    <w:p>
      <w:pPr>
        <w:pStyle w:val="BodyText"/>
      </w:pPr>
      <w:r>
        <w:t xml:space="preserve">Trần Tế Nguyệt lại rất không thích nàng tiếp hắn ở noãn các, không hiểu sao tâm tình luôn tồi tệ bất thường.</w:t>
      </w:r>
    </w:p>
    <w:p>
      <w:pPr>
        <w:pStyle w:val="BodyText"/>
      </w:pPr>
      <w:r>
        <w:t xml:space="preserve">Nhưng hôm nay hắn trái lại không bắt bớ chuyện này, “Cô đúng rồi. Lưu Hoàng hậu sủng quan hậu cung*.” Hắn có chút bất đắc dĩ kiêm buồn cười, “Bởi vì bà ta là một người thập phần ngu ngốc. Khi Thái hậu còn sống che chở bà ta, sau khi Thái hậu hoăng, lại được Hoàng thượng che chở.”</w:t>
      </w:r>
    </w:p>
    <w:p>
      <w:pPr>
        <w:pStyle w:val="BodyText"/>
      </w:pPr>
      <w:r>
        <w:t xml:space="preserve">* Sủng quan hậu cung: được sủng nhất hậu cung</w:t>
      </w:r>
    </w:p>
    <w:p>
      <w:pPr>
        <w:pStyle w:val="BodyText"/>
      </w:pPr>
      <w:r>
        <w:t xml:space="preserve">…Thật không nghĩ tới loại duyên cớ ‘ủng quan hậu cung’ này. Thiên gia không hề có việc nhỏ, Hoàng thượng chừng hai mươi tuổi đăng cơ, lại không có con nối dõi. Còn chịu đựng vài năm mới có Đại hoàng tử và Nhị hoàng tử, sau đó lại không thấy tin tức, mãi đến khi Lưu Hoàng hậu sinh hạ Tam hoàng tử, đầy tháng liền được phong làm Thái tử, cách vài năm lại có công chúa Nhu Nhiên, chờ Thái tử mười tuổi, mới mong mong mỏi mỏi tăng thêm ba công chúa và hai hoàng tử.</w:t>
      </w:r>
    </w:p>
    <w:p>
      <w:pPr>
        <w:pStyle w:val="BodyText"/>
      </w:pPr>
      <w:r>
        <w:t xml:space="preserve">Thoạt nhìn giống như không có gì đúng không? Nhưng phải biết là, Hoàng thượng lúc còn là Thái tử, mười sáu tuổi đã nạp Thái tử phi và Lương đễ, Nhụ tử, đông cung thế nhưng rất phong phú. Nhưng Hoàng thượng nay đã năm mươi mấy tuổi, vẫn còn có thêm một tiểu hoàng tử… Có thể thấy thân thể không có vấn đề.</w:t>
      </w:r>
    </w:p>
    <w:p>
      <w:pPr>
        <w:pStyle w:val="BodyText"/>
      </w:pPr>
      <w:r>
        <w:t xml:space="preserve">Sau khi đăng cơ làm đế, thiên hạ không thái bình, Hoàng thượng thỉnh thoảng cũng phải ngự giá thân chinh, nhưng hậu cung mãi vẫn không có tin tức. Mãi đến khi ngự sử ‘cả đám cùng lên’, thiếu chút nữa máu tươi ‘quét’ kim loan trụ (cây cột ở điện kim loan, mấy ông già định đập đầu uy hiếp), Hoàng thượng mới miễn cưỡng lâm hạnh vài phi tần, sau đó lại xuất chinh đi.</w:t>
      </w:r>
    </w:p>
    <w:p>
      <w:pPr>
        <w:pStyle w:val="BodyText"/>
      </w:pPr>
      <w:r>
        <w:t xml:space="preserve">Đại hoàng tử và Nhị hoàng tử chính là có tại thời điểm đó.</w:t>
      </w:r>
    </w:p>
    <w:p>
      <w:pPr>
        <w:pStyle w:val="BodyText"/>
      </w:pPr>
      <w:r>
        <w:t xml:space="preserve">Làm một hoàng đế, có thể vì vợ cả mà liều chết chịu đựng đến nước này, sau khi thành thân mười năm mới sinh hạ đích tử, đầy tháng liền phong làm Thái tử. Sau đó còn đích thân nuôi dạy, thậm chí an bài đến dân gian đọc sách tập võ, mọi chuyện đều quan tâm đến…</w:t>
      </w:r>
    </w:p>
    <w:p>
      <w:pPr>
        <w:pStyle w:val="BodyText"/>
      </w:pPr>
      <w:r>
        <w:t xml:space="preserve">“Cha của Hoài Chương huynh vậy là một người nặng tình… thật khó cho hắn rồi.” Trần Thập Thất nhàn nhạt nói, sau đó bật cười, “Ta đã thấy kỳ quái rồi, thủ pháp tinh tế tỉ mỉ như thế không giống công chúa và phò mã có thể nghĩ ra được. Ngược lại càng giống như là… hiền danh khắp thiên hạ – Đại hoàng tử?”</w:t>
      </w:r>
    </w:p>
    <w:p>
      <w:pPr>
        <w:pStyle w:val="BodyText"/>
      </w:pPr>
      <w:r>
        <w:t xml:space="preserve">Trần Tế Nguyệt trầm mặc gật đầu. Hắn vùi trong đống hồ sơ cũ bám đầy bụi dày, tra ra được vài vụ nhỏ nhìn như râu ria, đều bị khéo léo dập tắt một cách ‘bất động thanh sắc’. Nếu không được dập tắt, việc nhỏ thường thường sẽ móc nối đến việc lớn, đầu mũi nhọn đều ẩn ẩn chỉa về hướng Thái tử phi thiện đố bất hiền (ghen tuông không hiền), không thể sinh dục.</w:t>
      </w:r>
    </w:p>
    <w:p>
      <w:pPr>
        <w:pStyle w:val="BodyText"/>
      </w:pPr>
      <w:r>
        <w:t xml:space="preserve">Thái tử không ra, tin đồn đều nói là Thái tử phải chịu nỗi khổ “đích tử không phải là con trai lớn”*, cho nên khăng khăng phải có đích trưởng tử trước.</w:t>
      </w:r>
    </w:p>
    <w:p>
      <w:pPr>
        <w:pStyle w:val="BodyText"/>
      </w:pPr>
      <w:r>
        <w:t xml:space="preserve">(*Mình giải thích một chút ở đoạn trên: “trưởng tử”: con trai lớn, hoặc con trai cả, “lớn” ở đây là về tuổi tác chứ không phải về vai vế, “đích tử” có thể nhỏ tuổi hơn “thứ tử”, nhưng vai vế vẫn là ở chi trưởng, là con chính tông. Nên khi đọc các bạn để ý một chút, “trưởng” chưa hẳn đã là “đích”.</w:t>
      </w:r>
    </w:p>
    <w:p>
      <w:pPr>
        <w:pStyle w:val="BodyText"/>
      </w:pPr>
      <w:r>
        <w:t xml:space="preserve">Lan man thêm: Thái tử tuy là đích tử, nhưng không phải là con trai cả, cho nên vẫn luôn vì chuyện này mà khó chịu, canh cánh trong lòng. Cho nên khăng khăng muốn có đích trưởng tử trước, tức là đích tử là con trai lớn. Theo mình thấy đây là Thái tử viện cớ để không nạp thêm thiếp thôi, nhìn cái danh “thiện đố bất hiền” của Thái tử phi là biết anh cưng vợ cỡ nào rồi)</w:t>
      </w:r>
    </w:p>
    <w:p>
      <w:pPr>
        <w:pStyle w:val="BodyText"/>
      </w:pPr>
      <w:r>
        <w:t xml:space="preserve">“Hải Ninh Hầu khả năng là đầu nhập về phía Đại hoàng tử.” Trần Tế Nguyệt theo thói quen chau mày.</w:t>
      </w:r>
    </w:p>
    <w:p>
      <w:pPr>
        <w:pStyle w:val="BodyText"/>
      </w:pPr>
      <w:r>
        <w:t xml:space="preserve">Trần Thập Thất thản nhiên gật đầu, “Nhìn như không có khả năng, nhưng lại là có khả năng nhất. Bởi vì Hoài Chương huynh trước nay vốn không quen nhìn nhất là tiểu nhân bụng dạ xấu xa, cho dù là muội muội, hoặc em rể của mình. Cha hắn lại ghét phò mã gia… đành phải tìm nhà dưới.”</w:t>
      </w:r>
    </w:p>
    <w:p>
      <w:pPr>
        <w:pStyle w:val="BodyText"/>
      </w:pPr>
      <w:r>
        <w:t xml:space="preserve">Nàng vỗ tay cười khẽ, “Hảo cờ, hảo cờ! Ai ngờ nhìn không quen chính là anh em ruột thịt cùng mẹ sinh ra của mình, Hoài Chương huynh sẽ không quá đề phòng muội muội và em rể, tai mắt này thực sự là giấu đủ sâu đủ phân lượng. Ân oán giữa ta và phò mã gia cả thiên hạ đều biết, mà ta thì sao, cố tình lại có khả năng trị bệnh vô sinh. Lỡ như ta trị được, vậy thì thật là không xong, gót chân của Thái tử liền chân chính đứng vững… an bài Hải Ninh Hầu ra mặt đối phó ta, chính là thù riêng, tuyệt đối kéo không ra đến Đại hoàng tử ‘tài đức’ kia.</w:t>
      </w:r>
    </w:p>
    <w:p>
      <w:pPr>
        <w:pStyle w:val="BodyText"/>
      </w:pPr>
      <w:r>
        <w:t xml:space="preserve">“Không ngờ tới, một hạ đường phụ bị hưu vứt ra ngoài như ta mà có tư cách bị cuốn vào hàng ngũ tranh đoạt quốc gia đại sự.”</w:t>
      </w:r>
    </w:p>
    <w:p>
      <w:pPr>
        <w:pStyle w:val="BodyText"/>
      </w:pPr>
      <w:r>
        <w:t xml:space="preserve">“Này, cười đã chưa?” Trần Tế Nguyệt cao giọng, “Hai kẻ ngốc kia còn chưa đủ làm hoạn sao, lại dính thêm mấy con muỗi đáng ghét nữa. Nhưng Đại hoàng tử có thể là con rắn lục kịch độc đấy!”</w:t>
      </w:r>
    </w:p>
    <w:p>
      <w:pPr>
        <w:pStyle w:val="BodyText"/>
      </w:pPr>
      <w:r>
        <w:t xml:space="preserve">“Không hề gì.” Trần Thập Thất khí định thần nhàn, “Vài ngày nữa là Nguyên tiêu. Đại hoàng tử sẽ phát hiện… hắn sắp được làm bá bá rồi. Thái tử phi đã có, khắp chốn mừng vui, thật đáng mừng.”</w:t>
      </w:r>
    </w:p>
    <w:p>
      <w:pPr>
        <w:pStyle w:val="BodyText"/>
      </w:pPr>
      <w:r>
        <w:t xml:space="preserve">…Chỉ e là Đại hoàng tử không mừng nỗi đâu? Đích xác, lúc này hắn không còn bụng dạ đâu tìm một tiểu nhân vật như Trần Thập Thất nàng đây mà gây sự, bởi vì phiền phức chân chính, chính là khối thịt trong bụng Thái tử phi kia.</w:t>
      </w:r>
    </w:p>
    <w:p>
      <w:pPr>
        <w:pStyle w:val="Compact"/>
      </w:pPr>
      <w:r>
        <w:t xml:space="preserve">Trần Tế Nguyệt nhìn Trần Thập Thất ung dung mà ‘phi châm tẩu tuyến’ (thành thạo may vá), đột nhiên có cảm giác xúc động, rất muốn cạy hộp sọ nàng ra mà xem thử bên trong trông như thế nào.</w:t>
      </w:r>
      <w:r>
        <w:br w:type="textWrapping"/>
      </w:r>
      <w:r>
        <w:br w:type="textWrapping"/>
      </w:r>
    </w:p>
    <w:p>
      <w:pPr>
        <w:pStyle w:val="Heading2"/>
      </w:pPr>
      <w:bookmarkStart w:id="53" w:name="chương-32"/>
      <w:bookmarkEnd w:id="53"/>
      <w:r>
        <w:t xml:space="preserve">31. Chương 32</w:t>
      </w:r>
    </w:p>
    <w:p>
      <w:pPr>
        <w:pStyle w:val="Compact"/>
      </w:pPr>
      <w:r>
        <w:br w:type="textWrapping"/>
      </w:r>
      <w:r>
        <w:br w:type="textWrapping"/>
      </w:r>
    </w:p>
    <w:p>
      <w:pPr>
        <w:pStyle w:val="BodyText"/>
      </w:pPr>
      <w:r>
        <w:t xml:space="preserve">Chương 32</w:t>
      </w:r>
    </w:p>
    <w:p>
      <w:pPr>
        <w:pStyle w:val="BodyText"/>
      </w:pPr>
      <w:r>
        <w:t xml:space="preserve">Đương nhiên, nghĩ thì nghĩ thế chút thôi, Trần Tế Nguyệt sẽ không thực sự cầm búa đi đập vỡ đầu Trần Thập Thất… Chỉ sợ hắn mới cầm búa lên, Trần Thập Thất quơ đại liền có mười bảy mười tám loại phương pháp “Cái gì cũng không làm” khiến hắn hối hận sinh ra trên đời này.</w:t>
      </w:r>
    </w:p>
    <w:p>
      <w:pPr>
        <w:pStyle w:val="BodyText"/>
      </w:pPr>
      <w:r>
        <w:t xml:space="preserve">“Ta không hiểu,” Trần Tế Nguyệt bưng chén trà, nhíu chặt mày, “Cô tâm kế như vậy… Vì sao lăn lộn trong phủ Hải Ninh Hầu kém đến thế?”</w:t>
      </w:r>
    </w:p>
    <w:p>
      <w:pPr>
        <w:pStyle w:val="BodyText"/>
      </w:pPr>
      <w:r>
        <w:t xml:space="preserve">“Ta đã lăn lộn rất tốt không phải sao?” Trần Thập Thất ngay cả đầu cũng không nâng, “Nhị phòng hưu mất một, chết bất đắc kỳ tử một. Những phòng khác có té giếng có thắt cổ, có bệnh phong hàn mà chết. Đều là ta và tỷ muội cùng thế hệ. Không cùng thế hệ cũng không cần nói ra… Ta là vì tao ngộ ‘biến nhân’ Hoàng hậu nương nương nên mới bất khả kháng, nếu không ta đã lăn lộn đến ‘phong sinh thủy khởi’ rồi không biết chừng.” (phong sinh thủy khởi: thuận lợi thịnh vượng)</w:t>
      </w:r>
    </w:p>
    <w:p>
      <w:pPr>
        <w:pStyle w:val="BodyText"/>
      </w:pPr>
      <w:r>
        <w:t xml:space="preserve">Thấy Trần Tế Nguyệt cúi đầu suy tư, Trần Thập Thất nhàn nhạt cười. Không chạy theo thế tục vẫn là có chút phiền phức, thông minh cơ trí như Thủ khóa nữ Bắc Trần – Quý Kỳ nương mà cũng thoáng chốc bị đánh ơ hồ, suýt nữa chết vì không thuần thục chuyện xấu xa trong nội trạch thế kia. Nam – Bắc Trần làm gì có những chuyện hậu trạch loạn thất bát tao đó chứ.</w:t>
      </w:r>
    </w:p>
    <w:p>
      <w:pPr>
        <w:pStyle w:val="BodyText"/>
      </w:pPr>
      <w:r>
        <w:t xml:space="preserve">“Kỳ thực hậu trạch cũng như triều đình, đều là những màn huyết tinh tàn khốc không thấy đao quang.” Trần Thập Thất nhắc nhở, “Cho nên Trần gia Giang Nam chúng ta luôn rất không thích trèo cao, thanh lưu có thể theo đuổi ‘lưỡng tụ thanh phong’ (hai tay đón gió, thanh liêm) hoặc thích làm ngụy quân tử, nhưng so ra thì hậu trạch luôn thanh tĩnh hơn một chút.” Dừng một chút, “Lại nói khi đó, ta chỉ nghĩ cách muốn yên ổn làm một Tôn Trần thị, chỉ cầu tự bảo vệ mình. Chứ không phải như đám bệnh thần kinh kia, tiêu hao tâm huyết đi tính kế người một nhà.”</w:t>
      </w:r>
    </w:p>
    <w:p>
      <w:pPr>
        <w:pStyle w:val="BodyText"/>
      </w:pPr>
      <w:r>
        <w:t xml:space="preserve">Tính kế là việc rất hao tổn tinh thần, nếu không phải nàng được Bắc Trần mời lên kinh, nàng thật đúng là muốn cả đời chôn chân ở Sơn Dương, mắt lạnh nhìn công chúa và phò mã tự giết hại lẫn nhau, xem ai có thể thắng được.</w:t>
      </w:r>
    </w:p>
    <w:p>
      <w:pPr>
        <w:pStyle w:val="BodyText"/>
      </w:pPr>
      <w:r>
        <w:t xml:space="preserve">Kể từ lúc bước vào kinh thành, nàng liền không thể không từng bước tính kế, thiết kế cạm bẫy. Hai người kia ắt sẽ không bỏ qua cho nàng, nàng càng không có hứng thú ‘mặc người chém giết’… đành phải cầm đao lên thôi.</w:t>
      </w:r>
    </w:p>
    <w:p>
      <w:pPr>
        <w:pStyle w:val="BodyText"/>
      </w:pPr>
      <w:r>
        <w:t xml:space="preserve">Rốt cục miễn cưỡng tiêu hóa được mấy chuyện nội trạch kỳ quái kia, song Trần Tế Nguyệt vẫn càng không hiểu cho lắm. Tiêu hao một số tiền lớn cưới vợ nạp thiếp, kết quả chính là trong nhà khói lửa nổi lên tứ phía, rung chuyển bất an, thậm chí còn nguy lan đến con nối dõi… nữ nhân hậu trạch càng nhiều, con nối dõi ấy vậy mà ngược lại càng thưa thớt, thường thường chết non.</w:t>
      </w:r>
    </w:p>
    <w:p>
      <w:pPr>
        <w:pStyle w:val="BodyText"/>
      </w:pPr>
      <w:r>
        <w:t xml:space="preserve">Còn khai với chi, tán với diệp cái gì, rõ là không có việc gì để tiêu tiền mà. Tiền nhiều quá, sao không cầm đi cứu giúp thiên tai hoặc úy lạo quân đội đi? Hậu trạch vừa được thanh tĩnh một chút, còn có thể tích chút đức.</w:t>
      </w:r>
    </w:p>
    <w:p>
      <w:pPr>
        <w:pStyle w:val="BodyText"/>
      </w:pPr>
      <w:r>
        <w:t xml:space="preserve">(úy lạo quân đội: thường thấy trong những bản tin thời sự: thăm hỏi để an ủi động viên những người trong quân đội)</w:t>
      </w:r>
    </w:p>
    <w:p>
      <w:pPr>
        <w:pStyle w:val="BodyText"/>
      </w:pPr>
      <w:r>
        <w:t xml:space="preserve">Linh quang chợt lóe, Trần Tế Nguyệt nhìn sang, “Sau khi vào đông, công chúa Nhu Nhiên mời Hoàng hậu đến, tổ chức yến tịch rất rầm rộ, tự bỏ vốn xây Phật tháp giúp chùa Đại Hộ Quốc tự, hơn nữa còn dựng nhiều lều phát cháo rộng rãi.”</w:t>
      </w:r>
    </w:p>
    <w:p>
      <w:pPr>
        <w:pStyle w:val="BodyText"/>
      </w:pPr>
      <w:r>
        <w:t xml:space="preserve">Trần Thập Thất cười, “Đại hoàng tử quả nhiên hiển đạt, chỉ điểm rất đúng chỗ.”</w:t>
      </w:r>
    </w:p>
    <w:p>
      <w:pPr>
        <w:pStyle w:val="BodyText"/>
      </w:pPr>
      <w:r>
        <w:t xml:space="preserve">Có thể ‘lơ’ công chúa Nhu Nhiên, nhưng có quý phu nhân nào da căng không chặt, dám ‘lơ’ Hoàng hậu nương nương chứ? Chỉ là từ sau sự kiện ‘rượu độc’, Lưu Hoàng hậu bắt đầu ăn chay trường, một lòng hướng Phật, ru rú trong cung ít ra ngoài. Trừ những việc cần Hoàng hậu đảm nhiệm ra, gần như không gặp người, chứ đừng nói chi là làm cung yến gì đó.</w:t>
      </w:r>
    </w:p>
    <w:p>
      <w:pPr>
        <w:pStyle w:val="BodyText"/>
      </w:pPr>
      <w:r>
        <w:t xml:space="preserve">Nhưng dầu gì Hoàng hậu vẫn là một người mẹ, vẫn sẽ làm chỗ dựa cho con gái mình. Lại là việc thiện… dĩ nhiên có thể bù đắp chút hình ảnh của công chúa Nhu Nhiên.</w:t>
      </w:r>
    </w:p>
    <w:p>
      <w:pPr>
        <w:pStyle w:val="BodyText"/>
      </w:pPr>
      <w:r>
        <w:t xml:space="preserve">Chuyện thất đức ‘giết thần thê cướp thần tế’, dù ít dù nhiều có thể bưng bít được chút gì dễ nhìn, đám quý phu nhân cũng không dám vắng vẻ công chúa Nhu Nhiên nữa.</w:t>
      </w:r>
    </w:p>
    <w:p>
      <w:pPr>
        <w:pStyle w:val="BodyText"/>
      </w:pPr>
      <w:r>
        <w:t xml:space="preserve">“Hoài Chương huynh mơ hồ từng đề cập qua, mẫu thân huynh ấy cả đời chỉ làm một chuyện trái với lương tâm, sau đó hối hận không thôi, cũng đã trở thành nửa cư sĩ rồi. Hoàng hậu của Đại Yến chúng ta, trừ ngu ngốc ra, lá gan còn rất nhỏ.” Trần Thập Thất cười đáp, “Yên tâm đi, ta không muốn động đến Hoàng hậu nương nương… Hoài Chương huynh cũng đã đảm bảo, hơn nữa động đến Hoàng hậu, nguy hiểm quá lớn.”</w:t>
      </w:r>
    </w:p>
    <w:p>
      <w:pPr>
        <w:pStyle w:val="BodyText"/>
      </w:pPr>
      <w:r>
        <w:t xml:space="preserve">…Ý của cô là, nếu Thái tử không đảm bảo trước, cô thật sự nghĩ tới chuyện muốn động đến nữ nhân tôn quý nhất Đại Yến?</w:t>
      </w:r>
    </w:p>
    <w:p>
      <w:pPr>
        <w:pStyle w:val="BodyText"/>
      </w:pPr>
      <w:r>
        <w:t xml:space="preserve">Trần Tế Nguyệt tim đánh thắt một cái. Nữ nhân trước mắt nhìn như ốm yếu không chịu nổi này, thế nhưng ôm thù rất dài dai đấy.</w:t>
      </w:r>
    </w:p>
    <w:p>
      <w:pPr>
        <w:pStyle w:val="BodyText"/>
      </w:pPr>
      <w:r>
        <w:t xml:space="preserve">“Đại hoàng tử cô cũng không cần nghĩ!” Hắn nghiêm nghị cảnh cáo.</w:t>
      </w:r>
    </w:p>
    <w:p>
      <w:pPr>
        <w:pStyle w:val="BodyText"/>
      </w:pPr>
      <w:r>
        <w:t xml:space="preserve">Trần Thập Thất kinh ngạc, “Ta không cần phí sức đi động hắn? Hoài Chương huynh cũng không phải ngồi không. Huynh ấy tất nhiên sẽ xử lý chuyện Đại hoàng tử hoàn toàn.”</w:t>
      </w:r>
    </w:p>
    <w:p>
      <w:pPr>
        <w:pStyle w:val="BodyText"/>
      </w:pPr>
      <w:r>
        <w:t xml:space="preserve">Nghĩ thử mà xem, vì sao ông anh Cửu ca vốn tâm kế hơn người, thậm chí còn hơn nàng cả một bậc, lại tâm đầu ý hợp đi kết bạn với Hoài Chương huynh, vì sao một đám ca ca đồng môn đông như vậy, Trần Thập Thất lại đặc biệt xem Hoài Chương huynh là ca ca ruột vô cùng thân thiết.</w:t>
      </w:r>
    </w:p>
    <w:p>
      <w:pPr>
        <w:pStyle w:val="BodyText"/>
      </w:pPr>
      <w:r>
        <w:t xml:space="preserve">Lúc ấy bọn họ cũng không biết Hoài Chương huynh chính là Thái tử gia.</w:t>
      </w:r>
    </w:p>
    <w:p>
      <w:pPr>
        <w:pStyle w:val="BodyText"/>
      </w:pPr>
      <w:r>
        <w:t xml:space="preserve">Thập Nhất ca từng oán hận rằng, nhìn ba người bọn họ chụm đầu chung một chỗ, thì có loại cảm giác “hồ ly tinh tụ hội”, trước mặt thì thấy là mặt người hình người đấy, sau lưng tổng cộng lại là 27 cái đuôi đang phe phẩy một cách không hề hảo ý. (ba con hồ ly chín đuôi)</w:t>
      </w:r>
    </w:p>
    <w:p>
      <w:pPr>
        <w:pStyle w:val="BodyText"/>
      </w:pPr>
      <w:r>
        <w:t xml:space="preserve">Hoài Chương huynh là thoạt nhìn ôn thiện (ôn nhu thiện lương), trong bụng còn trầm tĩnh hơn nàng, chỉ có ghi thù thêm chứ không có ghi thù nhất.</w:t>
      </w:r>
    </w:p>
    <w:p>
      <w:pPr>
        <w:pStyle w:val="BodyText"/>
      </w:pPr>
      <w:r>
        <w:t xml:space="preserve">Mặt của Trần Tế Nguyệt phủ xuống cuồng phong bạo tuyết, nội tâm lại không thoải mái một cách khó hiểu.</w:t>
      </w:r>
    </w:p>
    <w:p>
      <w:pPr>
        <w:pStyle w:val="BodyText"/>
      </w:pPr>
      <w:r>
        <w:t xml:space="preserve">Thái tử tài ba lắm sao?! Quả thực giỏi như thế thì sao còn bị trúng ám toán? Đã biết rõ hắn thế, lúc trước sao không dứt khoát gả cho hắn làm Thái tử phi? hay là chính phi đi?</w:t>
      </w:r>
    </w:p>
    <w:p>
      <w:pPr>
        <w:pStyle w:val="BodyText"/>
      </w:pPr>
      <w:r>
        <w:t xml:space="preserve">Nhưng hắn có thể nói sao? Không thể. Hắn là thiếu chủ Bắc Trần hỉ nộ bất động hình sắc, là nam tử hán đỉnh thiên lập địa (đội trời đạp đất). Những lời này nói ra khỏi miệng chính là một cỗ vị chua… Hắn mới không có ghen, tuyệt đối, không có.</w:t>
      </w:r>
    </w:p>
    <w:p>
      <w:pPr>
        <w:pStyle w:val="BodyText"/>
      </w:pPr>
      <w:r>
        <w:t xml:space="preserve">Nhưng Trần Thập Thất không hề chú ý tới dị trạng của hắn, dù sao thiếu chủ đại nhân một năm bốn mùa đều là mặt nhăn mày nhíu, trông như thể chủ nợ bị ai ‘mượn gạo trả trấu’ ấy. Nàng đang suy nghĩ chuyện công chúa Nhu Nhiên dựa vào Hoàng hậu trở lại vòng giao tiếp của các quý phu nhân, Đại hoàng tử muốn dùng Hải Ninh Hầu, nhất định sẽ chuẩn bị cho hắn thể diện một chút, hơn nữa sẽ bó công chúa và phò mã lại càng chặt hơn.</w:t>
      </w:r>
    </w:p>
    <w:p>
      <w:pPr>
        <w:pStyle w:val="BodyText"/>
      </w:pPr>
      <w:r>
        <w:t xml:space="preserve">Lúc này nàng mới quan sát Trần Tế Nguyệt từ trên xuống dưới, hơn nữa còn đi vòng quanh hắn tỉ mỉ nhìn một lượt.</w:t>
      </w:r>
    </w:p>
    <w:p>
      <w:pPr>
        <w:pStyle w:val="BodyText"/>
      </w:pPr>
      <w:r>
        <w:t xml:space="preserve">Khuôn mặt nhăn nhó của Trần Tế Nguyệt thiếu chút nữa không duy trì được, lỗ tai hơi đỏ lên.</w:t>
      </w:r>
    </w:p>
    <w:p>
      <w:pPr>
        <w:pStyle w:val="BodyText"/>
      </w:pPr>
      <w:r>
        <w:t xml:space="preserve">“Mùng một tháng hai, trước tiết Hoa Triêu (ngày của hoa), huynh có rảnh rỗi không?” Trần Thập Thất hỏi.</w:t>
      </w:r>
    </w:p>
    <w:p>
      <w:pPr>
        <w:pStyle w:val="BodyText"/>
      </w:pPr>
      <w:r>
        <w:t xml:space="preserve">… Gì? Trần Tế Nguyệt gắng gượng duy trì vẻ mặt cau có, nội tâm lại ‘phiên giang đảo hải’. Trước tiết Hoa Triêu, người hữu tình gặp gỡ dưới đèn, là tập tục xưa của dân gian. Trần Thập Thất đây là… cái này đây là…</w:t>
      </w:r>
    </w:p>
    <w:p>
      <w:pPr>
        <w:pStyle w:val="BodyText"/>
      </w:pPr>
      <w:r>
        <w:t xml:space="preserve">“Ngày đó là đại thọ cô tổ mẫu ta bảy mươi tuổi, huynh có thể bồi ta đi không?”</w:t>
      </w:r>
    </w:p>
    <w:p>
      <w:pPr>
        <w:pStyle w:val="BodyText"/>
      </w:pPr>
      <w:r>
        <w:t xml:space="preserve">Phiên giang đảo hải đang cuộn trào mãnh liệt của Trần Tế Nguyệt, lập tức thành ‘sông cạn đá mòn’. “Cô tổ mẫu của Nam Trần các cô mừng thọ, liên quan gì tới Bắc Trần ta?” Hắn thật tình nổi giận, hơn nữa là xấu hổ.</w:t>
      </w:r>
    </w:p>
    <w:p>
      <w:pPr>
        <w:pStyle w:val="BodyText"/>
      </w:pPr>
      <w:r>
        <w:t xml:space="preserve">“Đúng không sai. Nhưng nếu thiếu chủ ngài có thể đem uy nghi thu lại một chút, chúng ta có thể làm cho công chúa và phò mã phi thường ngột ngạt.” Nàng lộ ra một nụ cười ôn nhã, cúi đầu nhu thuận, “Thật sự chỉ có ngài mới có thể giúp ta chuyện này, có thể chứ?”</w:t>
      </w:r>
    </w:p>
    <w:p>
      <w:pPr>
        <w:pStyle w:val="BodyText"/>
      </w:pPr>
      <w:r>
        <w:t xml:space="preserve">Mặt mày vẫn nhăn nhíu như trước, nội tâm Trần Tế Nguyệt lại đột nhiên nắng xuân rực rỡ, gió thơm mười dặm, tâm tình toàn bộ quang đãng.</w:t>
      </w:r>
    </w:p>
    <w:p>
      <w:pPr>
        <w:pStyle w:val="Compact"/>
      </w:pPr>
      <w:r>
        <w:t xml:space="preserve">“Ừm.” Hắn giả vờ dáng vẻ vân đạm phong thanh, “Thập Thất nương tử đã lên tiếng, thì cùng cô đi một chuyến vậy.”</w:t>
      </w:r>
      <w:r>
        <w:br w:type="textWrapping"/>
      </w:r>
      <w:r>
        <w:br w:type="textWrapping"/>
      </w:r>
    </w:p>
    <w:p>
      <w:pPr>
        <w:pStyle w:val="Heading2"/>
      </w:pPr>
      <w:bookmarkStart w:id="54" w:name="chương-33"/>
      <w:bookmarkEnd w:id="54"/>
      <w:r>
        <w:t xml:space="preserve">32. Chương 33</w:t>
      </w:r>
    </w:p>
    <w:p>
      <w:pPr>
        <w:pStyle w:val="Compact"/>
      </w:pPr>
      <w:r>
        <w:br w:type="textWrapping"/>
      </w:r>
      <w:r>
        <w:br w:type="textWrapping"/>
      </w:r>
    </w:p>
    <w:p>
      <w:pPr>
        <w:pStyle w:val="BodyText"/>
      </w:pPr>
      <w:r>
        <w:t xml:space="preserve">Chương 33</w:t>
      </w:r>
    </w:p>
    <w:p>
      <w:pPr>
        <w:pStyle w:val="BodyText"/>
      </w:pPr>
      <w:r>
        <w:t xml:space="preserve">Vị cô tổ mẫu Đỗ Trần thị khiến Trần Thập Thất thận trọng đối đãi này, có cố phu quân là Đỗ Đại học sĩ, trưởng tử của bà ở trong triều vẫn được người ta gọi là tiểu Đỗ học sĩ, không bởi vì Đỗ đại học sĩ đã mất mà đổi tên gọi.</w:t>
      </w:r>
    </w:p>
    <w:p>
      <w:pPr>
        <w:pStyle w:val="BodyText"/>
      </w:pPr>
      <w:r>
        <w:t xml:space="preserve">Đỗ gia cũng là một đại tộc trên Thế gia phổ, chi họ Đỗ Đại học sĩ uyên bác uyên thâm được kính trọng này, xem như cũng là chi thứ có quan hệ máu mủ khá gần với chi trưởng, lại có quan hệ rất thân mật với cố phò mã – Đô úy Đỗ Như Trác – có xuất thân đích tôn của chi trưởng, Đỗ Như Trác từng do tiểu Đỗ học sĩ đích thân dạy vỡ lòng.</w:t>
      </w:r>
    </w:p>
    <w:p>
      <w:pPr>
        <w:pStyle w:val="BodyText"/>
      </w:pPr>
      <w:r>
        <w:t xml:space="preserve">Nhưng so với phu quân, Đỗ Trần thị lại được ban mệnh phụ y phục sắc tím* sớm hơn, hơn nữa còn nhiều lần từ chối cáo mệnh, vẫn là Trịnh thái hậu đích thân bày phượng giá đến Đỗ phủ khuyên bà tòng mệnh, thế mới được sắc phong làm Trấn quốc phu nhân, siêu phẩm cáo mệnh, là một nữ nhi cực phú truyền kỳ của Trần gia Giang Nam.</w:t>
      </w:r>
    </w:p>
    <w:p>
      <w:pPr>
        <w:pStyle w:val="BodyText"/>
      </w:pPr>
      <w:r>
        <w:t xml:space="preserve">(* y phục màu tím: (nguyên văn: phục tử). Là màu y phục quy định của thân vương đến quan tam phẩm)</w:t>
      </w:r>
    </w:p>
    <w:p>
      <w:pPr>
        <w:pStyle w:val="BodyText"/>
      </w:pPr>
      <w:r>
        <w:t xml:space="preserve">Muốn nói tới, phải bắt đầu kể từ lúc Dương đế sinh ra không bao lâu.</w:t>
      </w:r>
    </w:p>
    <w:p>
      <w:pPr>
        <w:pStyle w:val="BodyText"/>
      </w:pPr>
      <w:r>
        <w:t xml:space="preserve">Lúc đó tiên hoàng chinh chiến bên ngoài, tình hình chiến tranh rất bất lợi, thậm chí còn truyền ra tin đồn tiên hoàng đã hoăng, trong kinh thành, lòng người bàng hoàng, bách quan đào tẩu vô số kể, Chu vương vốn được tiên hoàng ủy thác, thừa dịp hỗn loạn bức vua thoái vị, may mà có phiếu văn thần dẫn đầu quân nhân cầm kiếm đến cứu viện, Trịnh thái hậu vừa sinh xong không bao lâu, đích thân trảm Chu vương, mới kết thúc đợt cung biến năm đó.</w:t>
      </w:r>
    </w:p>
    <w:p>
      <w:pPr>
        <w:pStyle w:val="BodyText"/>
      </w:pPr>
      <w:r>
        <w:t xml:space="preserve">Nhưng những nhũ nương (bà vú) vốn đã chuẩn bị tốt, nếu không bị giết, cũng là có vấn đề bị nhốt vào đại lao. Trịnh thái hậu lao lực quá độ, đổ bệnh, cũng không có sữa. Đường đường là người thừa kế chính thức, lúc bấy giờ Dương đế còn đang trong tã lót, không chỉ thiếu chút nữa bị nhũ nương do Chu vương mua chuộc độc chết, còn phải đối mặt với kinh thành hỗn loạn, không tìm được một nhũ nương có thể tín nhiệm, đói đến khóc nỉ non không thôi, sợ xảy ta tình cảnh túng quẫn bị đói đến chết.</w:t>
      </w:r>
    </w:p>
    <w:p>
      <w:pPr>
        <w:pStyle w:val="BodyText"/>
      </w:pPr>
      <w:r>
        <w:t xml:space="preserve">Văn võ cả triều, lại chỉ có mỗi vợ của Đỗ đại học sĩ đồng dạng cũng tham dự cứu giá, lúc đó vẫn là Biên tu (quan chép sử) ở Hàn lâm. Đỗ Trần thị – Trần Vân vào cung mở lòng ngực ra nuôi Dương đế, phụ tá Trịnh thái hậu còn đang ở cữ dẹp yên hậu cung rối ren bất an. Mãi đến khi Dương đế được sáu tháng, tiên hoàng đắc thắng trở về, Đỗ Trần thị mới thỉnh cầu xuất cung.</w:t>
      </w:r>
    </w:p>
    <w:p>
      <w:pPr>
        <w:pStyle w:val="BodyText"/>
      </w:pPr>
      <w:r>
        <w:t xml:space="preserve">Lúc đó, ở trong mắt chúng Thanh lưu, hành động của vợ chồng Đỗ biên tu, thật sự là không đáng kể, rất có hiềm nghi là ‘không biết xấu hổ bợ đỡ bề trên’. Trong đám phu nhân nhà quan, càng cười chế nhạo khinh bỉ Đỗ Trần thị vội vàng chạy đi làm nhũ nương hạ nhân. Trịnh thái hậu nhiều lần triệu Đỗ Trần thị vào cung làm bạn, lời đồn đại càng bay tán loạn, rất nhiều người đều nhận định là Đỗ biên tu chắc chắn được đội chiếc mũ xanh mơn mởn rồi.</w:t>
      </w:r>
    </w:p>
    <w:p>
      <w:pPr>
        <w:pStyle w:val="BodyText"/>
      </w:pPr>
      <w:r>
        <w:t xml:space="preserve">Con đường làm quan của Đỗ biên tu cũng không bởi vì chuyện Đỗ phu nhân xuất nhập cung đình mà lên như diều gặp gió, ngược lại còn thường xuyên bị chèn ép xa lánh, cứ thế giậm chân tại chỗ đến mười năm. Đàn gảy tai trâu, Đỗ phu nhân vốn hay trầm mặc, tức thì bị đám phu nhân hoàng thân tôn quý nhờ vả không thành, bèn chán ghét, xúc phạm, lời đồn đại càng kiêu ngạo khó nghe.</w:t>
      </w:r>
    </w:p>
    <w:p>
      <w:pPr>
        <w:pStyle w:val="BodyText"/>
      </w:pPr>
      <w:r>
        <w:t xml:space="preserve">Nhưng vợ chồng Đỗ biên tu vẫn im lặng bình thản, ung dung lên triều thì lên triều, chăm lo việc nhà thì tiếp tục chăm lo việc nhà, phu thê tình cảm nồng đậm, thậm chí lúc nhàn rỗi còn mang các con đánh đàn cổ sắt, dạy con làm vui.</w:t>
      </w:r>
    </w:p>
    <w:p>
      <w:pPr>
        <w:pStyle w:val="BodyText"/>
      </w:pPr>
      <w:r>
        <w:t xml:space="preserve">Gian khổ nhất là mười năm đó, Dương đế mười tuổi được phong làm Thái tử, tiên hoàng thăng chức cho Đỗ biên tu, trong một ngày thăng lên 3 cấp, thăng làm Đại học sĩ, đặc biệt nể trọng, đột nhiên thành quyền quý, nhưng vẫn mộc mạc khiêm tốn như trước.</w:t>
      </w:r>
    </w:p>
    <w:p>
      <w:pPr>
        <w:pStyle w:val="BodyText"/>
      </w:pPr>
      <w:r>
        <w:t xml:space="preserve">Điểm khác biệt duy nhất chính là, kể từ đó Đỗ phu nhân liền khéo léo từ chối vào cung, dâng tấu khiêm nhường tạ ơn. Lúc trước do hậu cung hỗn loạn, nàng là thê tử của quân thần Đại Yến, vì đất nước góp chút sức lực. Hiện tại Thái tử đã lập, hậu cung yên bình, thân là thần thê càng phải tự giác mà lảng tránh. (thần thê: vợ của bề tôi)</w:t>
      </w:r>
    </w:p>
    <w:p>
      <w:pPr>
        <w:pStyle w:val="BodyText"/>
      </w:pPr>
      <w:r>
        <w:t xml:space="preserve">Thái tử dần dần lớn lên, trở thành vị Thái tử trên lưng ngựa chiến công hiển hách, sau đó trở thành vị thiên tử trên lưng ngựa. Nhưng bất kể là Trịnh thái hậu hay là Dương đế, đều đối với Đỗ phu nhân có sự kính trọng mãnh liệt, thậm chí Dương đế còn lấy mẫu lễ đối đãi (ý chỉ: xem như là mẹ), mấy chục năm vẫn như một. Cuối cùng vị Đỗ phu nhân trầm tĩnh khiêm tốn này trở thành siêu phẩm cáo mệnh chỉ dưới Hoàng hậu, ngay cả hoàng thân đều phải cung kính lễ ngộ với vị Trấn quốc phu nhân được Trịnh thái hậu khuyến khích phong này.</w:t>
      </w:r>
    </w:p>
    <w:p>
      <w:pPr>
        <w:pStyle w:val="BodyText"/>
      </w:pPr>
      <w:r>
        <w:t xml:space="preserve">Bà trở thành người phụ nữ mẫu mực điển hình của nữ nhân Trần gia.</w:t>
      </w:r>
    </w:p>
    <w:p>
      <w:pPr>
        <w:pStyle w:val="BodyText"/>
      </w:pPr>
      <w:r>
        <w:t xml:space="preserve">Mặc dù ngàn người chỉ trích, cũng vẫn làm những gì nên làm. Khi làm được như ý nguyện rồi, lại “cấp lưu dũng thối” (giã từ sự nghiệp khi đang trên đỉnh vinh quang), cự tuyệt kể công. Với quốc gia là hiền thần, với gia đình là hiền thê. Vinh nhục bất kinh, tiến lui đúng mực.</w:t>
      </w:r>
    </w:p>
    <w:p>
      <w:pPr>
        <w:pStyle w:val="BodyText"/>
      </w:pPr>
      <w:r>
        <w:t xml:space="preserve">Thử hỏi có nam nhi ai có thể sánh bằng? Ai nói nữ nhi không bằng đại trượng phu?</w:t>
      </w:r>
    </w:p>
    <w:p>
      <w:pPr>
        <w:pStyle w:val="BodyText"/>
      </w:pPr>
      <w:r>
        <w:t xml:space="preserve">Tự đáy lòng, Trần Thập Thất rất kính trọng vị cô tổ mẫu này, cũng tương tự như những nữ nhi Trần gia Giang Nam khác. Cô tổ mẫu từng cười nói, mẹ Thập Thất là trông giống bà nhất, nhưng cũng từng buồn phiền nói, “Ngươi nha đầu này cậy tài khinh người, lại sinh không gặp thời. Tốt xấu gì cũng nghĩ nhiều một chút tại sao Cự Tử đích thân đặt cho ngươi cái tên là ‘Bồi Hồi’. Cũng không đơn giản là ngươi thích hoa hồng mà thôi.”</w:t>
      </w:r>
    </w:p>
    <w:p>
      <w:pPr>
        <w:pStyle w:val="BodyText"/>
      </w:pPr>
      <w:r>
        <w:t xml:space="preserve">Cái gọi là không nghe lão nhân nói, bị hại ở trước mắt. Nàng quả thật là thiếu chút nữa bị hại xém mất mạng mới chân chính lĩnh ngộ được lo lắng của các trưởng bối.</w:t>
      </w:r>
    </w:p>
    <w:p>
      <w:pPr>
        <w:pStyle w:val="BodyText"/>
      </w:pPr>
      <w:r>
        <w:t xml:space="preserve">Cái gọi là “Bồi Hồi”, cũng là trù trừ, do dự không tiến lên trước.</w:t>
      </w:r>
    </w:p>
    <w:p>
      <w:pPr>
        <w:pStyle w:val="BodyText"/>
      </w:pPr>
      <w:r>
        <w:t xml:space="preserve">Nếu nàng có thể phàm mọi việc đều do dự nhiều hơn chút, suy nghĩ nhiều hơn chút, thu liễm tự thủ, không tranh giành cùng người, là “Bồi Hồi” chân chính, nói không chừng đã có thể hoàn toàn hòa vào trong mọi người, gả ột phu quân tầm thường nhưng tâm chính, dùng ba phần tâm nhãn là có thể dỗ mẹ chồng không biết đường về, sinh con dưỡng cái, hạnh phúc vui vẻ sống cả đời.</w:t>
      </w:r>
    </w:p>
    <w:p>
      <w:pPr>
        <w:pStyle w:val="BodyText"/>
      </w:pPr>
      <w:r>
        <w:t xml:space="preserve">Đáng tiếc, đến bây giờ nàng đã được người truyền khắp chốn là thần y gì đó, lại còn cân nhắc không ra phương thuốc “hối hận”.</w:t>
      </w:r>
    </w:p>
    <w:p>
      <w:pPr>
        <w:pStyle w:val="BodyText"/>
      </w:pPr>
      <w:r>
        <w:t xml:space="preserve">Vậy thì đành không hối hận vậy.</w:t>
      </w:r>
    </w:p>
    <w:p>
      <w:pPr>
        <w:pStyle w:val="BodyText"/>
      </w:pPr>
      <w:r>
        <w:t xml:space="preserve">Nếu đã chỉ có bước chân trù trừ, vậy cứ sống như một gốc cây Bồi Hồi đi. Để cho những người từng đưa móng vuốt qua giày xéo nàng kia, hảo hảo thưởng thức gai hoa bồi hồi thấm đượm đầy “Đoạn trường thảo” đi, không chỉ kịch độc, sắc bén, hơn nữa còn mang móc câu. Tuyệt đối máu tươi đầm đìa, không có thuốc nào cứu được, quá trình tắt thở rất chầm chậm, cũng đồng thời vô cùng thống khổ. (đoạn trường: đứt ruột/ đoạn trường thảo: cỏ độc)</w:t>
      </w:r>
    </w:p>
    <w:p>
      <w:pPr>
        <w:pStyle w:val="BodyText"/>
      </w:pPr>
      <w:r>
        <w:t xml:space="preserve">*</w:t>
      </w:r>
    </w:p>
    <w:p>
      <w:pPr>
        <w:pStyle w:val="BodyText"/>
      </w:pPr>
      <w:r>
        <w:t xml:space="preserve">Hiện tại tâm tình Trần Tế Nguyệt không chỉ rất phức tạp, mà còn có chút hối hận.</w:t>
      </w:r>
    </w:p>
    <w:p>
      <w:pPr>
        <w:pStyle w:val="BodyText"/>
      </w:pPr>
      <w:r>
        <w:t xml:space="preserve">Hắn nhất định là váng đầu rồi, mới đồng ý đề nghị của Trần Thập Thất. Đứng trước gương đồng lại luyện tập một chút, hắn cười khổ, cảm thấy rất không tự nhiên, như thể bị tước sạch tất cả vũ trang… rõ ràng kiếm còn đang treo bên hông, chỉ là biến thành kiếm hẹp dùngtrang sức. Mặc dù vẫn rất sắc bén, nhưng cứ luôn cảm thấy nhẹ như lông rất khó nắm chắc.</w:t>
      </w:r>
    </w:p>
    <w:p>
      <w:pPr>
        <w:pStyle w:val="BodyText"/>
      </w:pPr>
      <w:r>
        <w:t xml:space="preserve">Kim Câu thận trọng gõ cửa hỏi, hắn thở dài, lại một lần nữa buồn bực vì sao ở trước mặt Trần Thập Thất liền mất lý trí kiêm cả thiếu giới hạn.</w:t>
      </w:r>
    </w:p>
    <w:p>
      <w:pPr>
        <w:pStyle w:val="BodyText"/>
      </w:pPr>
      <w:r>
        <w:t xml:space="preserve">Là người vẫn luôn muốn đối mặt với hiện thực. Cho nên hắn đẩy cửa ra.</w:t>
      </w:r>
    </w:p>
    <w:p>
      <w:pPr>
        <w:pStyle w:val="BodyText"/>
      </w:pPr>
      <w:r>
        <w:t xml:space="preserve">Sân viên vốn có chút náo nhiệt, hết thảy bỗng im ắng. Không chỉ Kim Câu Thiết Hoàn trố mắt nhìn, đến cả những Bộ khúc khác đều không khép miệng được, hoàn toàn là chết lặng trợn mắt há hốc mồm.</w:t>
      </w:r>
    </w:p>
    <w:p>
      <w:pPr>
        <w:pStyle w:val="BodyText"/>
      </w:pPr>
      <w:r>
        <w:t xml:space="preserve">Không đội mũ quan, chỉ dùng một cây trâm ngọc ‘dương chi mặc thuý’* búi tóc, phía trong mặc trường sam chéo cổ xanh nhạt, áo khoác Nho bào tay rộng cổ tròn màu xanh mực, tay áo bào ngắn hơn tay áo sam bên trong vừa vặn một tấc, xanh nhạt tô sắc cho xanh mực, trông càng thêm phiêu dật. Nho bào xanh mực thêu ẩn hoa văn mây màu thạch thanh, vạt áo bào rũ xuống vài đóa thu cúc “Mặc ngọc” quý, lỡn cỡ nắm tay, lúc đi lại mới có thể loáng thoáng thấy rõ, hoa quý đến khiêm tốn phong lưu như thế.</w:t>
      </w:r>
    </w:p>
    <w:p>
      <w:pPr>
        <w:pStyle w:val="BodyText"/>
      </w:pPr>
      <w:r>
        <w:t xml:space="preserve">(* Dương chi mặc thúy: một loại ngọc trơn nhẵn có màu xanh đen, như màu mực và màu ngọc bích trộn lẫn, dưới ánh sáng sẽ lóe lên màu ngọc bích)</w:t>
      </w:r>
    </w:p>
    <w:p>
      <w:pPr>
        <w:pStyle w:val="BodyText"/>
      </w:pPr>
      <w:r>
        <w:t xml:space="preserve">Quả nhiên là ‘người đẹp vì lụa’. Thiếu chủ uy nghi nghiêm khắc của bọn họ mọi ngày ngoại trừ quan phục vẫn là quan phục ra, vừa trưng diện vào, quả thật trông cứ như là thiếu gia nhà quý quý.</w:t>
      </w:r>
    </w:p>
    <w:p>
      <w:pPr>
        <w:pStyle w:val="BodyText"/>
      </w:pPr>
      <w:r>
        <w:t xml:space="preserve">Nhưng đây không phải là nguyên nhân chính làm cho toàn thể bọn họ hóa đá.</w:t>
      </w:r>
    </w:p>
    <w:p>
      <w:pPr>
        <w:pStyle w:val="BodyText"/>
      </w:pPr>
      <w:r>
        <w:t xml:space="preserve">Mà là thiếu chủ kia thu liễm mâu quang, thả lỏng chân mày, mang theo nụ cười tao nhã… uy nghi ngày thường làm cho người ta sợ hãi biến mất, làm cho người ta chú ý tới dung nhan tinh xảo tuấn tú của hắn, như gió xuân ấm áp, như hương lan huân thể, nghiễm nhiên một giai công tử ‘trọc thế vô song’. (có một không hai trên đời)</w:t>
      </w:r>
    </w:p>
    <w:p>
      <w:pPr>
        <w:pStyle w:val="BodyText"/>
      </w:pPr>
      <w:r>
        <w:t xml:space="preserve">Như ngọc như nguyệt, ôn nhuận như thế.</w:t>
      </w:r>
    </w:p>
    <w:p>
      <w:pPr>
        <w:pStyle w:val="BodyText"/>
      </w:pPr>
      <w:r>
        <w:t xml:space="preserve">Gạt người hả! Toàn thể Bộ khúc nội tâm gào thét. Mi là ai hử?! Sao dám đội da của thiếu chủ xuất hiện? Yêu nghiệt phương nào?!</w:t>
      </w:r>
    </w:p>
    <w:p>
      <w:pPr>
        <w:pStyle w:val="BodyText"/>
      </w:pPr>
      <w:r>
        <w:t xml:space="preserve">Khóe miệng Trần Tế Nguyệt không bị khống chế co giật. Các ngươi… Có thể đừng đem tâm tư viết lên mặt rõ mồn một như thế được không?</w:t>
      </w:r>
    </w:p>
    <w:p>
      <w:pPr>
        <w:pStyle w:val="BodyText"/>
      </w:pPr>
      <w:r>
        <w:t xml:space="preserve">“…Thiếu chủ?” Kim Câu run rẩy khẽ gọi.</w:t>
      </w:r>
    </w:p>
    <w:p>
      <w:pPr>
        <w:pStyle w:val="BodyText"/>
      </w:pPr>
      <w:r>
        <w:t xml:space="preserve">Có được một cái trừng mắt đầy uy nghi bắn ra hung quang tứ phía đích thị là của Trần Tế Nguyệt. Người đầy sân không hẹn mà cùng thở phào nhẹ nhõm, nhao nhao khen tay nghề thêu thùa của Thập Thất nương tử quả thực là đẹp không thể chê vào đâu được, mặc trên người thiếu chủ thật quá hợp vân vân.</w:t>
      </w:r>
    </w:p>
    <w:p>
      <w:pPr>
        <w:pStyle w:val="BodyText"/>
      </w:pPr>
      <w:r>
        <w:t xml:space="preserve">Trần Tế Nguyệt bực mình không muốn nói chuyện.</w:t>
      </w:r>
    </w:p>
    <w:p>
      <w:pPr>
        <w:pStyle w:val="BodyText"/>
      </w:pPr>
      <w:r>
        <w:t xml:space="preserve">“Trần thiếu chủ, ngài như vậy không giống a.” Kéo cửa đi ra, Trần Thập Thất thở dài, “Không phải ngài đã đáp ứng ta sao? Chỉ giả trang một ngày thôi, dù sao mỗi ngày đều giả vờ mà.”</w:t>
      </w:r>
    </w:p>
    <w:p>
      <w:pPr>
        <w:pStyle w:val="BodyText"/>
      </w:pPr>
      <w:r>
        <w:t xml:space="preserve">Hắn tức giận quay đầu trừng Trần Thập Thất, lại cùng với tất cả Bộ khúc trong sân… tiến vào trạng thái hóa đá.</w:t>
      </w:r>
    </w:p>
    <w:p>
      <w:pPr>
        <w:pStyle w:val="BodyText"/>
      </w:pPr>
      <w:r>
        <w:t xml:space="preserve">Lần đầu tiên, bọn họ được nhìn thấy Trần Thập Thất trước nay mặt mộc, lại trang điểm. Kỳ thực, nàng cũng không thoa son trét phấn gì rực rỡ lắm, chỉ hơi phớt một lớp hương phấn mỏng, khiến cho khí sắc trắng xanh do bệnh, trông khá hơn, hàng mày được tỉa mỏng, đôi môi trước nay luôn thảm đạm vô sắc, tinh tế bôi một lớp son có màu gần giống với màu đỏ gần đến đen của áo khoác tay rộng mặc ngoài, trên lớp son trên môi bôi thêm một lớp tinh dầu phòng nứt da.</w:t>
      </w:r>
    </w:p>
    <w:p>
      <w:pPr>
        <w:pStyle w:val="BodyText"/>
      </w:pPr>
      <w:r>
        <w:t xml:space="preserve">Có vậy thôi. Nhưng chỉ có như thế, liền tựa như viên minh châu bám bụi được phủi đi lớp bụi, loáng thoáng chứa ánh sáng chói lọi. Lúc mỉm cười, đôi môi bóng mật với hình dạng duyên dáng kia, khiến lòng người khẽ run rẩy.</w:t>
      </w:r>
    </w:p>
    <w:p>
      <w:pPr>
        <w:pStyle w:val="BodyText"/>
      </w:pPr>
      <w:r>
        <w:t xml:space="preserve">Mái tóc trắng bạc vấn búi tóc trụy mã buông rũ xuống một bên, chỉ dùng hai cây trâm bạc trơn nhẵn cố định, vờn quanh dùng một chuỗi hoa hồng cung sa với cánh hoa đỏ sậm nhụy vàng, buông rũ sau tóc mai, vô cùng bắt mắt. Tai đeo hai giọt mã não màu đỏ đen, liền không còn trang sức gì khác.</w:t>
      </w:r>
    </w:p>
    <w:p>
      <w:pPr>
        <w:pStyle w:val="BodyText"/>
      </w:pPr>
      <w:r>
        <w:t xml:space="preserve">Chỉ vàng chỉ bạc thêu ẩn trên áo khoác tay rộng màu đỏ gần đen, lá vàng gai bạc dây leo lục, những đóa hoa hồng gần tàn lụi, hoa lệ đến gần như kiêu ngạo, thêu lan rộng men theo cổ tay áo, to chừng ba ngón tay, vạt áo trước phiêu phiêu vài đóa không ch᭠đất, chân chính khiến người chú ý chính là thân cành thon dài và đóa hoa cấu thành đường nét ưu mỹ.</w:t>
      </w:r>
    </w:p>
    <w:p>
      <w:pPr>
        <w:pStyle w:val="BodyText"/>
      </w:pPr>
      <w:r>
        <w:t xml:space="preserve">Nhưng chân chính kiêu ngạo, lại là khí thế muôn vàn của bạch nguyệt quý (hoa hồng) trắng muốt như tuyết sau lưng. Tựa như sống, cực kỳ sống động như thật, làm cho người ta sợ nó sẽ từ trên y phục rơi xuống. Bông hoa cực lớn cúi đầu, cánh hoa như tuyết, tựa như vừa trong mớ đất bùn đội lên, rễ cây nho nhỏ ngoằn nghèo lan đến cùng tận, tựa như bò leo kéo theo cả vạt áo xuống đất.</w:t>
      </w:r>
    </w:p>
    <w:p>
      <w:pPr>
        <w:pStyle w:val="BodyText"/>
      </w:pPr>
      <w:r>
        <w:t xml:space="preserve">Lớn mật đến tưởng chừng như ngang ngược, gần như không thể tưởng tượng được, lại dung hợp đến hài hòa hoàn mỹ như vậy.</w:t>
      </w:r>
    </w:p>
    <w:p>
      <w:pPr>
        <w:pStyle w:val="BodyText"/>
      </w:pPr>
      <w:r>
        <w:t xml:space="preserve">Đồng dạng là váy dài tay rộng màu xanh nhạt, đồng dạng là áo khoác ngắn hơn áo trong một tấc. Lại làm nổi bật lên tấm áo khoác kiêu ngạo hoa quý đến có phần quá mức thêm vài phần nhu hòa. Trên thắt lưng phẳng phiu mang theo những chuỗi hồ điệp thật dài, tung bay trước vạt váy dài xanh nhạt.</w:t>
      </w:r>
    </w:p>
    <w:p>
      <w:pPr>
        <w:pStyle w:val="BodyText"/>
      </w:pPr>
      <w:r>
        <w:t xml:space="preserve">Chống gậy trúc, đạp guốc gỗ, thi thi mà đến, chuỗi hoa hồng cung sa bên tóc mai màu bạc khẽ đong đưa. Vẻ mặt trong trẻo nhu hòa, tựa như tản ra hương hoa hồng nhàn nhạt, nhất hành nhất chỉ*, quả nhiên cẩm tú Bồi Hồi.</w:t>
      </w:r>
    </w:p>
    <w:p>
      <w:pPr>
        <w:pStyle w:val="BodyText"/>
      </w:pPr>
      <w:r>
        <w:t xml:space="preserve">(* nhất hành nhất chỉ: đi một bước dừng một bước)</w:t>
      </w:r>
    </w:p>
    <w:p>
      <w:pPr>
        <w:pStyle w:val="BodyText"/>
      </w:pPr>
      <w:r>
        <w:t xml:space="preserve">Cái gọi là mỹ nhân, chỉ thế này mà thôi.</w:t>
      </w:r>
    </w:p>
    <w:p>
      <w:pPr>
        <w:pStyle w:val="BodyText"/>
      </w:pPr>
      <w:r>
        <w:t xml:space="preserve">Trần Tế Nguyệt rũ mắt nhìn nàng, trong bất tri bất giác đã thu liễm uy nghi quá mức cường liệt lại, thậm chí là có chút ôn nhu một cách đau thương.</w:t>
      </w:r>
    </w:p>
    <w:p>
      <w:pPr>
        <w:pStyle w:val="BodyText"/>
      </w:pPr>
      <w:r>
        <w:t xml:space="preserve">Hãy nhìn nàng đi, các ngươi, hãy nhìn nàng đi. Hiện tại nàng rất đẹp đúng không? Chính xác. Tựa như một đóa mẫu đơn bằng sứ trắng đã vỡ nát được khôi phục lại, cuối cùng có thể khôi phục hình dáng cũ được một hai.</w:t>
      </w:r>
    </w:p>
    <w:p>
      <w:pPr>
        <w:pStyle w:val="BodyText"/>
      </w:pPr>
      <w:r>
        <w:t xml:space="preserve">Ấy vậy mà lại càng khiến người khác không thể chịu được, không thể tha thứ được.</w:t>
      </w:r>
    </w:p>
    <w:p>
      <w:pPr>
        <w:pStyle w:val="BodyText"/>
      </w:pPr>
      <w:r>
        <w:t xml:space="preserve">Nàng vốn dĩ phải xinh đẹp hơn tươi sắc hơn, phải là Trần Bồi Hồi được ca tụng không để son phấn làm vấy bẩn nhan sắc a! Đáng lẽ ra, nàng phải tràn đầy hoa thơm, càng khiến người người nín thở mới đúng. Hiện tại cái đẹp kia, chỉ là tàn dư.</w:t>
      </w:r>
    </w:p>
    <w:p>
      <w:pPr>
        <w:pStyle w:val="BodyText"/>
      </w:pPr>
      <w:r>
        <w:t xml:space="preserve">Không thể tha thứ được.</w:t>
      </w:r>
    </w:p>
    <w:p>
      <w:pPr>
        <w:pStyle w:val="BodyText"/>
      </w:pPr>
      <w:r>
        <w:t xml:space="preserve">*</w:t>
      </w:r>
    </w:p>
    <w:p>
      <w:pPr>
        <w:pStyle w:val="BodyText"/>
      </w:pPr>
      <w:r>
        <w:t xml:space="preserve">“A, biểu tình bây giờ của thiếu chủ không tệ nha, hơn hẳn so với ta tưởng tượng rồi.” Trần Thập Thất kinh ngạc. “Ta biết huynh rất giỏi cải trang, lại không nghĩ rằng có thể cải trang đến mức này, thật không hề đơn giản.”</w:t>
      </w:r>
    </w:p>
    <w:p>
      <w:pPr>
        <w:pStyle w:val="BodyText"/>
      </w:pPr>
      <w:r>
        <w:t xml:space="preserve">Vốn đang đau lòng đến không thể hô hấp, Trần Tế Nguyệt không chỉ rất nhanh có thể hô hấp trở lại, ngay cả đau lòng đều bốc hơi gần như tắp lự.</w:t>
      </w:r>
    </w:p>
    <w:p>
      <w:pPr>
        <w:pStyle w:val="BodyText"/>
      </w:pPr>
      <w:r>
        <w:t xml:space="preserve">Nữ nhân Nam Trần khó ưa này.</w:t>
      </w:r>
    </w:p>
    <w:p>
      <w:pPr>
        <w:pStyle w:val="BodyText"/>
      </w:pPr>
      <w:r>
        <w:t xml:space="preserve">“Rồi rồi rồi, đừng trừng ta. Ta biết giả vờ giả vịt rất mệt a, trước thả lỏng một chút đi.” Nàng đưa gậy trúc cho Thiết Hoàn, “Phải đi mừng thọ, chống gậy trông không dễ nhìn lắm, hôm nay làm phiền Kim Câu Thiết Hoàn đỡ ta rồi…”</w:t>
      </w:r>
    </w:p>
    <w:p>
      <w:pPr>
        <w:pStyle w:val="BodyText"/>
      </w:pPr>
      <w:r>
        <w:t xml:space="preserve">Trần Tế Nguyệt mặt lạnh đẩy Thiết Hoàn ra, tức tối đưa tay ra.</w:t>
      </w:r>
    </w:p>
    <w:p>
      <w:pPr>
        <w:pStyle w:val="BodyText"/>
      </w:pPr>
      <w:r>
        <w:t xml:space="preserve">“Bắt đầu ngay giờ á?” Trần Thập Thất càng kinh ngạc, “Không cần đâu, vẫn chưa tới thời gian bắt đầu trò hay…”</w:t>
      </w:r>
    </w:p>
    <w:p>
      <w:pPr>
        <w:pStyle w:val="BodyText"/>
      </w:pPr>
      <w:r>
        <w:t xml:space="preserve">Trần Tế Nguyệt thực sự không thể kìm được nữa .</w:t>
      </w:r>
    </w:p>
    <w:p>
      <w:pPr>
        <w:pStyle w:val="BodyText"/>
      </w:pPr>
      <w:r>
        <w:t xml:space="preserve">“Câm miệng.” Hắn nghiến răng nghiến lợi nói, “Bây giờ là cô nhờ ta… Cho nên, câm miệng.”</w:t>
      </w:r>
    </w:p>
    <w:p>
      <w:pPr>
        <w:pStyle w:val="BodyText"/>
      </w:pPr>
      <w:r>
        <w:t xml:space="preserve">Nếu không hắn không chắc có thể nhịn xuống xúc động muốn bóp chết Trần Thập Thất hay không.</w:t>
      </w:r>
    </w:p>
    <w:p>
      <w:pPr>
        <w:pStyle w:val="BodyText"/>
      </w:pPr>
      <w:r>
        <w:t xml:space="preserve">***</w:t>
      </w:r>
    </w:p>
    <w:p>
      <w:pPr>
        <w:pStyle w:val="Compact"/>
      </w:pPr>
      <w:r>
        <w:t xml:space="preserve">Bạch nguyệt quý: tên gọi mỹ miều thế thôi, chứ nó là hoa hồng trắng</w:t>
      </w:r>
      <w:r>
        <w:br w:type="textWrapping"/>
      </w:r>
      <w:r>
        <w:br w:type="textWrapping"/>
      </w:r>
    </w:p>
    <w:p>
      <w:pPr>
        <w:pStyle w:val="Heading2"/>
      </w:pPr>
      <w:bookmarkStart w:id="55" w:name="chương-34"/>
      <w:bookmarkEnd w:id="55"/>
      <w:r>
        <w:t xml:space="preserve">33. Chương 34</w:t>
      </w:r>
    </w:p>
    <w:p>
      <w:pPr>
        <w:pStyle w:val="Compact"/>
      </w:pPr>
      <w:r>
        <w:br w:type="textWrapping"/>
      </w:r>
      <w:r>
        <w:br w:type="textWrapping"/>
      </w:r>
    </w:p>
    <w:p>
      <w:pPr>
        <w:pStyle w:val="BodyText"/>
      </w:pPr>
      <w:r>
        <w:t xml:space="preserve">Chương 34</w:t>
      </w:r>
    </w:p>
    <w:p>
      <w:pPr>
        <w:pStyle w:val="BodyText"/>
      </w:pPr>
      <w:r>
        <w:t xml:space="preserve">Thủ lĩnh Bộ khúc hầu hạ Trần Thập Thất – Ngô Ưng chẳng những có một thân võ công giỏi, còn có một tài rất ít người địch nổi – kỹ thuật điều khiển xe ngựa. Cộng thêm năng lực điều tra cường hãn của Bộ khúc Bắc Trần, cho nên có thể ổn định xác xuất, vừa vặn dừng xe ngựa sau xa giá của công chúa Nhu Nhiên.</w:t>
      </w:r>
    </w:p>
    <w:p>
      <w:pPr>
        <w:pStyle w:val="BodyText"/>
      </w:pPr>
      <w:r>
        <w:t xml:space="preserve">Ngày hôm nay là thọ đản mừng Trấn quốc phu nhân bảy mươi tuổi, đáng tiếc là tôn quý như hoàng đế cũng không có phúc khí thăm viếng. Cho dù tuổi đã năm mươi, Dương đế đối với vị á mẫu Trấn quốc phu nhân này càng thân thiết, còn có một chút kính nể.</w:t>
      </w:r>
    </w:p>
    <w:p>
      <w:pPr>
        <w:pStyle w:val="BodyText"/>
      </w:pPr>
      <w:r>
        <w:t xml:space="preserve">Dù sao người đầu tiên cầm cây đánh hắn chính là Trấn quốc phu nhân, vị á mẫu vừa từ ái vừa nghiêm khắc của hắn, lần đầu tiên bao giờ cũng khó quên nhất.</w:t>
      </w:r>
    </w:p>
    <w:p>
      <w:pPr>
        <w:pStyle w:val="BodyText"/>
      </w:pPr>
      <w:r>
        <w:t xml:space="preserve">Cho nên chỉ có thể ở một ngày trước đó mang theo Hoàng hậu đến ăn bữa cơm rau dưa, rốt cục bị Trấn quốc phu nhân đuổi về, lòng hiếu thảo quả thực không có không gian phát huy.</w:t>
      </w:r>
    </w:p>
    <w:p>
      <w:pPr>
        <w:pStyle w:val="BodyText"/>
      </w:pPr>
      <w:r>
        <w:t xml:space="preserve">Cho nên ba ngày mừng thọ đản của Trấn quốc phu nhân, ngày đầu tiên mời tiệc họ hàng thân thích, Dương đế liền dùng danh nghĩa “Á mẫu”, nhét toàn bộ hoàng thân đến dự tiệc, công khai tỏ vẻ thái độ: Mẫu hậu Trịnh thái hậu đã qua đời, nhưng trẫm vẫn còn mẹ, đặc biệt là đám hoàng thân các ngươi banh con ngươi rộng ra một chút, tôn kính một chút, chớ có rước chuyện đến cho á mẫu của trẫm. Á mẫu mời tiệc thân thích, chỉ có thể dùng gia lễ không dùng quốc lễ, kẻ nào không có mắt dám phá đám, trẫm tự mình mang Ngự lâm quân đi đập nát nhà kẻ đó.</w:t>
      </w:r>
    </w:p>
    <w:p>
      <w:pPr>
        <w:pStyle w:val="BodyText"/>
      </w:pPr>
      <w:r>
        <w:t xml:space="preserve">Khoan hãy nói, nhớ lại lúc thọ đản 60 tuổi của Trấn quốc phu nhân, đường thúc của hoàng đế – Phụng Viễn quận vương ngạo mạn muốn Trấn quốc phu nhân hành quốc lễ, Trấn quốc phu nhân quả khom lưng. Thế là ngày hôm sau, Dương đế lập tức mang Ngự lâm quân đi đập phủ Phụng Viễn quận vương, khiến đường thúc quận vương gia sợ tới mức nhảy vọt đến eo.</w:t>
      </w:r>
    </w:p>
    <w:p>
      <w:pPr>
        <w:pStyle w:val="BodyText"/>
      </w:pPr>
      <w:r>
        <w:t xml:space="preserve">*</w:t>
      </w:r>
    </w:p>
    <w:p>
      <w:pPr>
        <w:pStyle w:val="BodyText"/>
      </w:pPr>
      <w:r>
        <w:t xml:space="preserve">“Thực sự không có vấn đề chứ?” cưỡi ngựa theo xe, Trần Tế Nguyệt phi thường hoài nghi hỏi. “Như vậy có thể sao?”</w:t>
      </w:r>
    </w:p>
    <w:p>
      <w:pPr>
        <w:pStyle w:val="BodyText"/>
      </w:pPr>
      <w:r>
        <w:t xml:space="preserve">Trần Thập Thất vén rèm xe, nhìn Trần Tế Nguyệt cưỡi con ngựa Ô vân đạp tuyết, càng phát ra phong thần tuấn dật, cười đến bình tĩnh ôn thuần, “Thiếu chủ, cứ giả vờ bộ dạng như vừa rồi huynh nhìn ta là tuyệt đối có thể.”</w:t>
      </w:r>
    </w:p>
    <w:p>
      <w:pPr>
        <w:pStyle w:val="BodyText"/>
      </w:pPr>
      <w:r>
        <w:t xml:space="preserve">Giả… giả cái đầu cô! Trần Tế Nguyệt tức giận đến cuồn cuộn hỏa, nhưng một tiếng khẽ gọi của Kim Câu, “Công chúa xuống xe… Thập Thất nương tử! Quả thật y như người nói a… Bọn họ không đi vào mà ở cửa ân ái a, giữa ban ngày ban mặt…” Kim Câu che mặt.</w:t>
      </w:r>
    </w:p>
    <w:p>
      <w:pPr>
        <w:pStyle w:val="BodyText"/>
      </w:pPr>
      <w:r>
        <w:t xml:space="preserve">…Sao nàng có thể liệu chuẩn đến thế?</w:t>
      </w:r>
    </w:p>
    <w:p>
      <w:pPr>
        <w:pStyle w:val="BodyText"/>
      </w:pPr>
      <w:r>
        <w:t xml:space="preserve">“Giang sơn dễ đổi.” Trần Thập Thất cười khẽ, “Thiếu chủ, phải xem huynh rồi.”</w:t>
      </w:r>
    </w:p>
    <w:p>
      <w:pPr>
        <w:pStyle w:val="BodyText"/>
      </w:pPr>
      <w:r>
        <w:t xml:space="preserve">Trần Tế Nguyệt cương cứng mặt, nhưng Trần Thập Thất giương mắt nhìn hắn, dưới phụ trợ của cung sa hoa hồng đỏ sậm, tóc bạc như tuyết, hai mươi tuổi hoa lại mang đầu bạc của trăm tuổi. Màn xe buông xuống, hắn lại đau lòng như cắt, nhìn cách đó không xa, công chúa Nhu Nhiên trang điểm mỹ lệ như mẫu đơn nở rộ, mái tóc đen như quạ kia thoạt nhìn lại chướng mắt đến thế.</w:t>
      </w:r>
    </w:p>
    <w:p>
      <w:pPr>
        <w:pStyle w:val="BodyText"/>
      </w:pPr>
      <w:r>
        <w:t xml:space="preserve">Hít một hơi thật sâu, hắn thu lại mâu quang vẫn luôn sắc bén, thoáng phóng túng nỗi niềm buồn thương dấy lên khi mình đau lòng, mang theo nụ cười mỉm thoanh thoát như gió xuân, lưu loát xuống ngựa, dắt Ô vân đạp tuyết, mềm giọng nói vào trong xe, “Bồi Hồi, xem ra muội phải xuống xe đi bộ rồi… Phía trước có xa giá của công chúa.”</w:t>
      </w:r>
    </w:p>
    <w:p>
      <w:pPr>
        <w:pStyle w:val="BodyText"/>
      </w:pPr>
      <w:r>
        <w:t xml:space="preserve">Bồi Hồi. Trần Bồi Hồi. Nguyên bản nụ cười tươi đẹp khiến phò mã vì nàng cài lại trâm thoa, công chúa Nhu Nhiên dung quang càng tăng vụt, thời điểm nàng chờ có thể đường đường chính chính, mà giáp mặt xỉ nhục Trần Bồi Hồi, nàng chờ đã cực kỳ lâu. Đến cả việc xỉ nhục thế nào, làm sao cho người khác không bắt lỗi được, cũng đã thương lượng cùng phò mã Đô úy đến không chê vào đâu được…</w:t>
      </w:r>
    </w:p>
    <w:p>
      <w:pPr>
        <w:pStyle w:val="BodyText"/>
      </w:pPr>
      <w:r>
        <w:t xml:space="preserve">Nàng hưng phấn xoay người, nhưng khuôn mặt lại xoạt một tiếng trắng bệch.</w:t>
      </w:r>
    </w:p>
    <w:p>
      <w:pPr>
        <w:pStyle w:val="BodyText"/>
      </w:pPr>
      <w:r>
        <w:t xml:space="preserve">Ái mã Ô vân đạp tuyết của hắn, trâm ngọc trơn nhẵn mặc ngọc mà hắn thích nhất. Hoa cúc mà hắn thích nhất, luôn luôn tấm áo bào với danh cúc châu quang thêu ẩn, áo bào xanh mực thêu cúc mặc ngọc.</w:t>
      </w:r>
    </w:p>
    <w:p>
      <w:pPr>
        <w:pStyle w:val="BodyText"/>
      </w:pPr>
      <w:r>
        <w:t xml:space="preserve">Chỉ có hắn mới có thể ăn mặc lộ ra một tấc tay áo sam, không lưu hành cùng thế tục. Cũng chỉ có hắn mới có phong tư như thế, như ngọc như nguyệt, hoàn mỹ thanh tú khiến cho người như tắm gió xuân.</w:t>
      </w:r>
    </w:p>
    <w:p>
      <w:pPr>
        <w:pStyle w:val="BodyText"/>
      </w:pPr>
      <w:r>
        <w:t xml:space="preserve">Ngoảnh mặt lại đây, Trác lang. Đừng nhìn hướng khác. Ta biết ngươi không chết mà, ngươi chỉ là tức giận mà trốn đi thôi.</w:t>
      </w:r>
    </w:p>
    <w:p>
      <w:pPr>
        <w:pStyle w:val="BodyText"/>
      </w:pPr>
      <w:r>
        <w:t xml:space="preserve">Công chúa Nhu Nhiên mặt ửng đỏ, không kiên nhẫn đẩy Hải Ninh Hầu ra, thảng thốt vội vã bước nhanh về phía trước… sau đó giận dữ.</w:t>
      </w:r>
    </w:p>
    <w:p>
      <w:pPr>
        <w:pStyle w:val="BodyText"/>
      </w:pPr>
      <w:r>
        <w:t xml:space="preserve">Trác lang của nàng, dịu dàng cười vươn tay, đỡ một nữ tử tóc trắng như bà già xuống. Mặc dù là mặt nhìn nghiêng, lại là vẻ dịu dàng mà nàng đã rất lâu chưa từng thấy lại.</w:t>
      </w:r>
    </w:p>
    <w:p>
      <w:pPr>
        <w:pStyle w:val="BodyText"/>
      </w:pPr>
      <w:r>
        <w:t xml:space="preserve">“Trác lang!” Công chúa Nhu Nhiên kêu lên chói tai, nhào tới, lại bị Hải Ninh Hầu kéo lại, có điều hiện tại trong mắt nàng không còn nhìn thấy gì khác.</w:t>
      </w:r>
    </w:p>
    <w:p>
      <w:pPr>
        <w:pStyle w:val="BodyText"/>
      </w:pPr>
      <w:r>
        <w:t xml:space="preserve">Nữ tử kia, kỹ thuật thêu tinh xảo tuyệt luân như thế, cẩm tú Bồi Hồi – Trần Bồi Hồi!</w:t>
      </w:r>
    </w:p>
    <w:p>
      <w:pPr>
        <w:pStyle w:val="BodyText"/>
      </w:pPr>
      <w:r>
        <w:t xml:space="preserve">“Ta biết ngay mà! Ta đã sớm biết!” công chúa Nhu Nhiên ra sức giãy giụa mắng to, “Trần Bồi Hồi ả tiện nhân kia! Lúc trước Trác lang lạnh nhạt với ta, đều là vì con tiện nhân mi cám dỗ hắn! Trác lang, ngươi còn không lăn qua đây? Bản cung ra lệnh ngươi đến ngay đây!”</w:t>
      </w:r>
    </w:p>
    <w:p>
      <w:pPr>
        <w:pStyle w:val="BodyText"/>
      </w:pPr>
      <w:r>
        <w:t xml:space="preserve">Trần Tế Nguyệt thiếu chút nữa không giả vờ nổi nữa, nhưng Trần Thập Thất vịn lên cánh tay hắn, siết tay hắn một cái.</w:t>
      </w:r>
    </w:p>
    <w:p>
      <w:pPr>
        <w:pStyle w:val="BodyText"/>
      </w:pPr>
      <w:r>
        <w:t xml:space="preserve">Lúc này hắn thực sự hối hận vạn phần, vì sao phải đồng ý nghe Trần Thập Thất an bài chứ.</w:t>
      </w:r>
    </w:p>
    <w:p>
      <w:pPr>
        <w:pStyle w:val="BodyText"/>
      </w:pPr>
      <w:r>
        <w:t xml:space="preserve">Nhưng dầu gì hắn cũng là thiếu chủ Bắc Trần cơ trí thông tuệ, tiến sĩ hai bảng, tâm trí kiên định mà không người thường nào có thể bắt chước được. Cho nên… lúc nên đóng kịch, hắn thật sự có thể đóng kịch lại càng làm giỏi hơn nữa.</w:t>
      </w:r>
    </w:p>
    <w:p>
      <w:pPr>
        <w:pStyle w:val="BodyText"/>
      </w:pPr>
      <w:r>
        <w:t xml:space="preserve">Mang theo mỉm cười tựa như gió xuân ấm áp, ánh mắt nghi hoặc nhìn về phía công chúa Nhu Nhiên.</w:t>
      </w:r>
    </w:p>
    <w:p>
      <w:pPr>
        <w:pStyle w:val="BodyText"/>
      </w:pPr>
      <w:r>
        <w:t xml:space="preserve">“Trần Bồi Hồi bái kiến công chúa Nhu Nhiên điện hạ, phò mã Đô úy Hải Ninh Hầu.” Trần Thập Thất hơi khom người hành lễ.</w:t>
      </w:r>
    </w:p>
    <w:p>
      <w:pPr>
        <w:pStyle w:val="BodyText"/>
      </w:pPr>
      <w:r>
        <w:t xml:space="preserve">Hải Ninh Hầu thất thần chỉ chốc lát, trong mắt có cường liệt kinh diễm. Người vợ trước với ấn tượng mơ hồ này, hiện tại lại rõ ràng rực rỡ đứng trước mặt hắn như vậy.</w:t>
      </w:r>
    </w:p>
    <w:p>
      <w:pPr>
        <w:pStyle w:val="BodyText"/>
      </w:pPr>
      <w:r>
        <w:t xml:space="preserve">Tóc bạc, con ngươi hổ phách, có một loại xinh đẹp tựa như yêu dị, lại ôn nhã đoan trang, khiết tịnh mà mỏng manh… vịn lên cánh tay nam nhân khác.</w:t>
      </w:r>
    </w:p>
    <w:p>
      <w:pPr>
        <w:pStyle w:val="BodyText"/>
      </w:pPr>
      <w:r>
        <w:t xml:space="preserve">Hắn không tự chủ được rút kiếm đeo bên hông, lại buông công chúa Nhu Nhiên ra, vừa thoát giam cầm, công chúa Nhu Nhiên điên cuồng bổ nhào tới, lại bị Trần Tế Nguyệt cản lại, kiếm sắc nửa lộ ra khỏi vỏ.</w:t>
      </w:r>
    </w:p>
    <w:p>
      <w:pPr>
        <w:pStyle w:val="BodyText"/>
      </w:pPr>
      <w:r>
        <w:t xml:space="preserve">“Vi thần Tư đương của Đại Lý Tự – Trần Tế Nguyệt, bái kiến công chúa điện hạ, phò mã Đô úy.” Bảo trì nho nhã lễ độ, hơi giận một cách ôn nhã, thực sự có độ khó rất cao. Trần Tế Nguyệt thầm nghĩ. Hắn nhất định phải nhớ kỹ lần giáo huấn này, tuyệt đối không thể lại bị Trần Thập Thất lừa nhảy xuống hố nữa.</w:t>
      </w:r>
    </w:p>
    <w:p>
      <w:pPr>
        <w:pStyle w:val="BodyText"/>
      </w:pPr>
      <w:r>
        <w:t xml:space="preserve">“Lớn mật!” Hải Ninh Hầu quát, “Ở trước mặt công chúa, rút kiếm có ý đồ ám sát sao?!”</w:t>
      </w:r>
    </w:p>
    <w:p>
      <w:pPr>
        <w:pStyle w:val="BodyText"/>
      </w:pPr>
      <w:r>
        <w:t xml:space="preserve">“Lời này của phò mã Đô úy, hạ quan không hiểu.” Trần Tế Nguyệt một tay thu kiếm, “Là phò mã Đô úy rút kiếm trước, hạ quan chỉ là che chở đường muội Bồi Hồi, chỉ sợ ngộ thương mà thôi.”</w:t>
      </w:r>
    </w:p>
    <w:p>
      <w:pPr>
        <w:pStyle w:val="BodyText"/>
      </w:pPr>
      <w:r>
        <w:t xml:space="preserve">Công chúa Nhu Nhiên hoàn toàn không chú ý tới Hải Ninh Hầu lúng túng, chỉ ngơ ngẩn nhìn mặt Trần Tế Nguyệt.</w:t>
      </w:r>
    </w:p>
    <w:p>
      <w:pPr>
        <w:pStyle w:val="BodyText"/>
      </w:pPr>
      <w:r>
        <w:t xml:space="preserve">Hắn không phải Trác lang? Làm sao có thể… sao hắn lại không phải. Nhưng nàng hoảng hốt muốn nhớ lại dung nhan của Đỗ Như Trác, lại phát hiện đã mơ hồ. Hơn sáu năm… Nàng có thể nhớ những thứ hắn yêu thích, cách ăn mặc của hắn, lại không cách nào mô tả lại gương mặt hắn một cách rõ ràng, nhất là trước mắt có gương mặt dẫn dụ người như vậy, vẻ phong hoa giống hệt như vậy.</w:t>
      </w:r>
    </w:p>
    <w:p>
      <w:pPr>
        <w:pStyle w:val="BodyText"/>
      </w:pPr>
      <w:r>
        <w:t xml:space="preserve">“Trác lang ngươi làm vậy là khi quân! Ngươi ngay cả tổ tông cũng không cần ư? Đổi tên đổi họ vào trều làm quan… Đây chính là tội tru di cửu tộc…”</w:t>
      </w:r>
    </w:p>
    <w:p>
      <w:pPr>
        <w:pStyle w:val="BodyText"/>
      </w:pPr>
      <w:r>
        <w:t xml:space="preserve">“Điện hạ!” rốt cục Hải Ninh Hầu có vẻ khôi phục được nhanh hơn, hắn gắt gao ngăn công chúa Nhu Nhiên lại, “Tiểu bất nhẫn tắc loạn đại mưu (nhỏ không nhịn ắt loạn mưu lớn), hãy nghĩ lại tâm nguyện của ngài, suy nghĩ một chút!” Hắn đè thấp giọng, “Không phải là ngài muốn làm cho Trần Bồi Hồi nhận hết nỗi khổ thiên đao vạn quả, làm cho nàng ta vì tội nghiệt khinh mạn ngài mà chết không có chỗ chôn sao? Về phần người kia có phải hay không… lúc nào cũng có thể tra được, hơn nữa nhất định phải tra cho ra…”</w:t>
      </w:r>
    </w:p>
    <w:p>
      <w:pPr>
        <w:pStyle w:val="BodyText"/>
      </w:pPr>
      <w:r>
        <w:t xml:space="preserve">Nhưng trong lúc Hải Ninh Hầu đang bức thiết dạy vợ, Trần Thập Thất ngoảnh mặt làm ngơ, chỉ nghiêng đầu nhìn Trần Tế Nguyệt, hai người đi lướt qua công chúa và phò mã, sau đó Trần Thập Thất đạm đạm, câu ra một nụ cười mỉm yêu diễm, trong nháy mắt rung động lòng người.</w:t>
      </w:r>
    </w:p>
    <w:p>
      <w:pPr>
        <w:pStyle w:val="BodyText"/>
      </w:pPr>
      <w:r>
        <w:t xml:space="preserve">Hải Ninh Hầu mất sạch ngôn ngữ, chỉ đuổi theo bờ môi mật tựa như quả anh đào chín mọng kia, ngoảnh đầu dõi theo như bị mê hoặc vậy.</w:t>
      </w:r>
    </w:p>
    <w:p>
      <w:pPr>
        <w:pStyle w:val="BodyText"/>
      </w:pPr>
      <w:r>
        <w:t xml:space="preserve">“…Tôn Tiết!” Công chúa Nhu Nhiên không chấp nhận chia sẻ trượng phu với người, lại càng không thể chịu đựng trượng phu của mình bị Trần Bồi Hồi câu hồn.</w:t>
      </w:r>
    </w:p>
    <w:p>
      <w:pPr>
        <w:pStyle w:val="BodyText"/>
      </w:pPr>
      <w:r>
        <w:t xml:space="preserve">“Đừng quay đầu lại.” Trần Thập Thất nhàn nhạt, “Chuyện vợ chồng nhà người ta, Trác lang gì đó, công chúa vì sao thất thố, cãi vả chuyện gì, chúng ta toàn bộ không biết.”</w:t>
      </w:r>
    </w:p>
    <w:p>
      <w:pPr>
        <w:pStyle w:val="BodyText"/>
      </w:pPr>
      <w:r>
        <w:t xml:space="preserve">“…Ta còn thật sự muốn biết rốt cục cô còn chuyện gì không biết không?” ngoài mặt Trần Tế Nguyệt gắng gượng mang theo lớp da ôn nhã, nhưng cảm giác rét lạnh sợ chết khiếp đã lâu không gặp, lại bò lên.</w:t>
      </w:r>
    </w:p>
    <w:p>
      <w:pPr>
        <w:pStyle w:val="BodyText"/>
      </w:pPr>
      <w:r>
        <w:t xml:space="preserve">Dự đoán của Trần Thập Thất gần như là trúng chính xác trăm phần trăm, hoàn toàn y như nàng suy diễn vào tối qua. Điểm duy nhất khác là phản ứng kịch liệt của công chúa khiến hắn giật mình.</w:t>
      </w:r>
    </w:p>
    <w:p>
      <w:pPr>
        <w:pStyle w:val="BodyText"/>
      </w:pPr>
      <w:r>
        <w:t xml:space="preserve">“Có chứ,” Trần Thập Thất thản nhiên thầm thì, “Ta đã không đoán chuẩn công chúa điện hạ đối với tiền phò mã lại dụng tình sâu như vậy.”</w:t>
      </w:r>
    </w:p>
    <w:p>
      <w:pPr>
        <w:pStyle w:val="BodyText"/>
      </w:pPr>
      <w:r>
        <w:t xml:space="preserve">“…Ta cũng cho rằng Hải Ninh Hầu sẽ không thèm chú ý đến cô.” Kỳ thực hắn còn đầy chờ mong Hải Ninh Hầu rút kiếm ra sau đó dứt khoát đâm tới rồi, mặc dù không thể lấy mạng hắn, nhưng làm cho Hải Ninh Hầu nằm một năm nửa năm là không thành vấn đề.</w:t>
      </w:r>
    </w:p>
    <w:p>
      <w:pPr>
        <w:pStyle w:val="BodyText"/>
      </w:pPr>
      <w:r>
        <w:t xml:space="preserve">Đáng tiếc có gan rút kiếm, không có dũng khí xuất kiếm. Còn cái dạng nhìn Trần Thập Thất kia… Hắn quả thật muốn dứt khoát phế đi đôi phu thê vô liêm sỉ kia rồi.</w:t>
      </w:r>
    </w:p>
    <w:p>
      <w:pPr>
        <w:pStyle w:val="BodyText"/>
      </w:pPr>
      <w:r>
        <w:t xml:space="preserve">“Ta nói rồi, ta rất hiểu hắn.” Nàng bước đi rất chậm, trên mặt cười nhu hòa, “Hắn đặc biệt thích Hồ cơ (mỹ nữ người Hồ), nhưng lại ngại người Hồ mùi cơ thể nặng, thô dã. Mà hắn đặc biệt thích nữ nhân cần có đôi môi thật đẹp, mà còn trơn mọng như anh đào chín.”</w:t>
      </w:r>
    </w:p>
    <w:p>
      <w:pPr>
        <w:pStyle w:val="BodyText"/>
      </w:pPr>
      <w:r>
        <w:t xml:space="preserve">Cười hành lễ với biểu ca biểu tẩu ra nghênh đón, nàng thanh âm rất thấp nói với Trần Tế Nguyệt, “Biết người biết ta, trăm trận trăm thắng.”</w:t>
      </w:r>
    </w:p>
    <w:p>
      <w:pPr>
        <w:pStyle w:val="BodyText"/>
      </w:pPr>
      <w:r>
        <w:t xml:space="preserve">Trần Tế Nguyệt phát hiện cơn hàn ý rét run kia, đã đem bầu trời trong ấm áp của ngày đầu xuân chuyển thành lãnh khốc của tam cửu băng thiên tuyết địa.</w:t>
      </w:r>
    </w:p>
    <w:p>
      <w:pPr>
        <w:pStyle w:val="BodyText"/>
      </w:pPr>
      <w:r>
        <w:t xml:space="preserve">Có những người, đặc biệt là cái người nữ nhân Nam Trần tên Trần Thập Thất kia, là tuyệt đối tuyệt đối không thể trêu vào.</w:t>
      </w:r>
    </w:p>
    <w:p>
      <w:pPr>
        <w:pStyle w:val="Compact"/>
      </w:pPr>
      <w:r>
        <w:t xml:space="preserve">Hắn đột nhiên có chút đồng tình với những kẻ đáng thương đã đắc tội nàng.</w:t>
      </w:r>
      <w:r>
        <w:br w:type="textWrapping"/>
      </w:r>
      <w:r>
        <w:br w:type="textWrapping"/>
      </w:r>
    </w:p>
    <w:p>
      <w:pPr>
        <w:pStyle w:val="Heading2"/>
      </w:pPr>
      <w:bookmarkStart w:id="56" w:name="chương-35"/>
      <w:bookmarkEnd w:id="56"/>
      <w:r>
        <w:t xml:space="preserve">34. Chương 35</w:t>
      </w:r>
    </w:p>
    <w:p>
      <w:pPr>
        <w:pStyle w:val="Compact"/>
      </w:pPr>
      <w:r>
        <w:br w:type="textWrapping"/>
      </w:r>
      <w:r>
        <w:br w:type="textWrapping"/>
      </w:r>
    </w:p>
    <w:p>
      <w:pPr>
        <w:pStyle w:val="BodyText"/>
      </w:pPr>
      <w:r>
        <w:t xml:space="preserve">Chương 35</w:t>
      </w:r>
    </w:p>
    <w:p>
      <w:pPr>
        <w:pStyle w:val="BodyText"/>
      </w:pPr>
      <w:r>
        <w:t xml:space="preserve">Công chúa Nhu Nhiên lúc nào cũng phi thường làm người khác chú ý. Trần Thập Thất hơi mỉa mai nghĩ. Bất kể là cái đẹp sặc sỡ lóa mắt, hay là cái không đẹp: kiêu ngạo ngang ngược tự dưng gây chuyện bới móc, luôn luôn phi thường đáng chú ý. Chưa bao giờ nhìn vào tình huống, chỉ nhìn vào tâm tình của mình.</w:t>
      </w:r>
    </w:p>
    <w:p>
      <w:pPr>
        <w:pStyle w:val="BodyText"/>
      </w:pPr>
      <w:r>
        <w:t xml:space="preserve">Xa giá của công chúa dừng lại lâu như thế, đã có rất nhiều người phải đi bộ tới… Ngày mai dư luận trong kinh thành nhất định vô cùng náo nhiệt, thêm mắm dặm muối, thậm chí còn rung động hoàn toàn thay đổi diện mục.</w:t>
      </w:r>
    </w:p>
    <w:p>
      <w:pPr>
        <w:pStyle w:val="BodyText"/>
      </w:pPr>
      <w:r>
        <w:t xml:space="preserve">Tiếng đời đáng sợ chính là kiểu giết người không thấy máu này.</w:t>
      </w:r>
    </w:p>
    <w:p>
      <w:pPr>
        <w:pStyle w:val="BodyText"/>
      </w:pPr>
      <w:r>
        <w:t xml:space="preserve">Nhưng nàng vẫn vẫn duy trì biểu tình yên tĩnh ôn nhã, vịn tay Trần Tế Nguyệt bước vào cửa lớn.</w:t>
      </w:r>
    </w:p>
    <w:p>
      <w:pPr>
        <w:pStyle w:val="BodyText"/>
      </w:pPr>
      <w:r>
        <w:t xml:space="preserve">Từ lúc khai quốc tới nay đã là đời hoàng đế thứ ba, Đại Yến còn chưa đủ trăm năm, lễ phòng xem như vẫn còn lỏng lẻo, không nghiêm khắc đến mức bị kéo tay áo một cái là phải thắt cổ. Huynh đệ hộ tống tỷ muội, trượng phu hộ tống thê tử đến cổng trong dự tiệc, vẫn là chuyện rất thông thường, mấy hành động vịn tay các loại, còn trong phạm vi lễ phòng, không tính là vượt quy củ.</w:t>
      </w:r>
    </w:p>
    <w:p>
      <w:pPr>
        <w:pStyle w:val="BodyText"/>
      </w:pPr>
      <w:r>
        <w:t xml:space="preserve">Màn xã giao lúc bắt đầu cách một đoạn là nơi nơi chào hỏi nhau, lăn lộn quen mặt rồi, mới không đến quẫn cảnh là ngay cả tỷ muội thê thất của bạn bè đều gặp mặt không quen biết.</w:t>
      </w:r>
    </w:p>
    <w:p>
      <w:pPr>
        <w:pStyle w:val="BodyText"/>
      </w:pPr>
      <w:r>
        <w:t xml:space="preserve">Hôm nay phụ cận trong đại môn tuy nhiên lại phá lệ tụ tập nhiều con cháu Nam Trần, nghển cổ mà trông. Thập Thất nương tử của Trần gia đến kinh thành đã hơn nửa năm, Cự Tử nghiêm lệnh không cho phép con cháu Nam Trần thăm viếng, chìm nghỉm đến nay, cuối cùng có thể nhìn thấy nàng.</w:t>
      </w:r>
    </w:p>
    <w:p>
      <w:pPr>
        <w:pStyle w:val="BodyText"/>
      </w:pPr>
      <w:r>
        <w:t xml:space="preserve">Kỳ thực con cháu Nam Trần ở kinh chân chính quen biết nàng, chỉ có hai đường ca, một đường đệ, ba biểu ca. Từ khi nàng xuất giá, sinh tử đại nạn, trốn đến Sơn Dương xa xôi, dằng dặc đã năm sáu năm trôi qua, vật đổi sao dời, rất nhiều huynh đệ đã mỗi người một nơi.</w:t>
      </w:r>
    </w:p>
    <w:p>
      <w:pPr>
        <w:pStyle w:val="BodyText"/>
      </w:pPr>
      <w:r>
        <w:t xml:space="preserve">Nhiều hơn là những đường đệ, biểu đệ hiếu kỳ. Vị đường tỷ hoặc biểu tỷ với tính truyền kỳ nồng đậm, thường khiến ca ca bọn họ hoài niệm không ngớt này, hiện tại khiến người khác vô cùng mê mẩn. Thật vất vả có cơ hội được gặp, đương nhiên là hy vọng gặp nàng trước tiên…</w:t>
      </w:r>
    </w:p>
    <w:p>
      <w:pPr>
        <w:pStyle w:val="BodyText"/>
      </w:pPr>
      <w:r>
        <w:t xml:space="preserve">Bọn họ đều từng nghe nói Trần Thập Thất tóc gần như tuyết, đã từng nghe kể qua về cẩm tú Bồi Hồi.</w:t>
      </w:r>
    </w:p>
    <w:p>
      <w:pPr>
        <w:pStyle w:val="BodyText"/>
      </w:pPr>
      <w:r>
        <w:t xml:space="preserve">Cho nên Trần Thập Thất vừa đến, lướt mắt một cái liền nhận ra nàng.</w:t>
      </w:r>
    </w:p>
    <w:p>
      <w:pPr>
        <w:pStyle w:val="BodyText"/>
      </w:pPr>
      <w:r>
        <w:t xml:space="preserve">Những đường đệ biểu đệ không quen nàng, trong mắt xuất hiện ánh kinh ngạc kinh diễm. Trông càng giống như mỹ nhân người Hồ bị bệnh vậy (người Hồ còn được gọi là người nước ngoài)… mái tóc bạc lẽ ra phải già cỗi, lại tựa như hoa hồng trong tuyết vậy. So với Hồ cơ tóc vàng mắt xanh còn mỹ lệ xuất trần hơn… Quả nhiên là Bồi Hồi nương tử thuở niên thiếu đã nổi danh khắp thành.</w:t>
      </w:r>
    </w:p>
    <w:p>
      <w:pPr>
        <w:pStyle w:val="BodyText"/>
      </w:pPr>
      <w:r>
        <w:t xml:space="preserve">Nhưng những đường huynh đệ và biểu ca quen biết nàng, cũng đồng dạng kinh diễm, lại là một loại kinh diễm thảm thương. Lúc nàng xuất giá mới mười lăm, còn chưa hoàn toàn nẩy nở, vẫn còn là một thiếu nữ non nớt. Huynh đệ bọn họ từng ngơ ngẩn nghĩ, không biết lúc hoa Bồi Hồi minh diễm bung cánh nở rộ hoàn toàn, sẽ trông như thế nào.</w:t>
      </w:r>
    </w:p>
    <w:p>
      <w:pPr>
        <w:pStyle w:val="BodyText"/>
      </w:pPr>
      <w:r>
        <w:t xml:space="preserve">Có lẽ không phải là thiếu nữ đẹp nhất, nhưng lúc đám huynh đệ tỷ muội bọn họ còn ríu rít cười đùa với nhau, chuyện duy nhất đem ra chọc giận nàng chính là chuyện nàng còn nhỏ đã tô son điểm phấn… lúc đó còn có vài cô bé bị đám con trai chọc giận, xách chậu nước đến cho nàng rửa mặt trước đám đông, chứng minh nàng căn bản là mặt mộc.</w:t>
      </w:r>
    </w:p>
    <w:p>
      <w:pPr>
        <w:pStyle w:val="BodyText"/>
      </w:pPr>
      <w:r>
        <w:t xml:space="preserve">Mặt không phấn tự trắng, môi không điểm tự thắm. Xinh tươi như thế, sức sống dào dạt, phong thái mỹ lệ tự rực rỡ của bụng đầy thi thư đó.</w:t>
      </w:r>
    </w:p>
    <w:p>
      <w:pPr>
        <w:pStyle w:val="BodyText"/>
      </w:pPr>
      <w:r>
        <w:t xml:space="preserve">Là tỷ muội khiến bọn họ tự hào nhất.</w:t>
      </w:r>
    </w:p>
    <w:p>
      <w:pPr>
        <w:pStyle w:val="BodyText"/>
      </w:pPr>
      <w:r>
        <w:t xml:space="preserve">Nhưng tuyệt đối không nên là bộ dạng này. Không phải là hai mươi mà tóc đã bạc như tuyết này, không nên là bộ dạng như hoa lúc tàn xuân giãy dụa nghiêng đổ này, lại càng không nên là vẻ đẹp thê lương của hoa anh đào tàn lụi này.</w:t>
      </w:r>
    </w:p>
    <w:p>
      <w:pPr>
        <w:pStyle w:val="BodyText"/>
      </w:pPr>
      <w:r>
        <w:t xml:space="preserve">Thảm thương đến không đành lòng nhìn, lại không thể dời mắt đi được.</w:t>
      </w:r>
    </w:p>
    <w:p>
      <w:pPr>
        <w:pStyle w:val="BodyText"/>
      </w:pPr>
      <w:r>
        <w:t xml:space="preserve">Sớm biết vậy, hai vở kịch hí nên xuất ra càng khiến cho đôi gian phu dâm phụ kia chết càng thê thảm huyết tinh mới đúng. Những huynh đệ quen nàng, đau xót nghĩ.</w:t>
      </w:r>
    </w:p>
    <w:p>
      <w:pPr>
        <w:pStyle w:val="BodyText"/>
      </w:pPr>
      <w:r>
        <w:t xml:space="preserve">Tại khoảnh khắc yên tĩnh ngắn ngủn, đám huynh đệ kia nảy lên ý tưởng muốn hộ tống nàng, Trần Tế Nguyệt lại phát ra cái nhìn lạnh lẽo uy nghi khó có thể địch nổi, huynh đệ Trần Thập Thất không cam lòng tỏ ra yếu kém trừng lại, mặc kệ có quen biết hay không, ánh mắt của Trần Tế Nguyệt lại tương đương như bất thiện.</w:t>
      </w:r>
    </w:p>
    <w:p>
      <w:pPr>
        <w:pStyle w:val="BodyText"/>
      </w:pPr>
      <w:r>
        <w:t xml:space="preserve">“Lục ca,” Trần Thập Thất gọi Lục đường ca lớn nhất trong hàng, “Trần Tế Nguyệt Trần đại nhân huynh có biết không? Mặc dù không phải bản chi của chúng ta, nhưng cũng là một chi khác của đường ca đó.”</w:t>
      </w:r>
    </w:p>
    <w:p>
      <w:pPr>
        <w:pStyle w:val="BodyText"/>
      </w:pPr>
      <w:r>
        <w:t xml:space="preserve">Lúc này, bọn họ mới chú ý tới gút thắt treo ngay chuôi kiếm của Trần Tế Nguyệt… Cự Tử kế nhiệm của mọi rợ Bắc Trần.</w:t>
      </w:r>
    </w:p>
    <w:p>
      <w:pPr>
        <w:pStyle w:val="BodyText"/>
      </w:pPr>
      <w:r>
        <w:t xml:space="preserve">Hắn mới không phải là đường ca của muội!! Chúng ta không có thân thích là mọi rợ Bắc Trần!</w:t>
      </w:r>
    </w:p>
    <w:p>
      <w:pPr>
        <w:pStyle w:val="BodyText"/>
      </w:pPr>
      <w:r>
        <w:t xml:space="preserve">Trần Thập Thất nhẫn nại trấn an địch ý hai bên hết sức căng thẳng, “Lục ca, muội… muội không tiện chống gậy ở thọ yến của cô tổ mẫu, đã khiến người chế giễu rồi.”</w:t>
      </w:r>
    </w:p>
    <w:p>
      <w:pPr>
        <w:pStyle w:val="BodyText"/>
      </w:pPr>
      <w:r>
        <w:t xml:space="preserve">Nàng ôn nhã cười, hành lễ ra mắt với từng đường huynh đệ và biểu ca một, lại một lần nữa giới thiệu “Tế Nguyệt đường ca” đối đã với nàng chiếu cố có thêm, dăm ba câu, liền bất giác tiêu trừ không khí căng thẳng đang giương cung bạt kiếm, tùy nàng vịn cánh tay Trần Tế Nguyệt, vây quanh nàng cùng đi vào cổng trong, làm cho rất nhiều đường đệ và biểu đệ bị gạt ra âm thầm oán giận, lại càng không muốn rước đến thêm ngoại nam hiếu kỳ kiêm kinh diễm nào nữa. Mãi cho đến cổng trong, mới do Thiết Hoàn tiếp lấy, rất không yên lòng nhìn theo nàng chỉ dẫn theo hai tỳ nữ…</w:t>
      </w:r>
    </w:p>
    <w:p>
      <w:pPr>
        <w:pStyle w:val="BodyText"/>
      </w:pPr>
      <w:r>
        <w:t xml:space="preserve">Ai biết đôi gian phu dâm phụ giảo hoạt kia sẽ xuất ra thủ đoạn gì, không biết có đem bữa thọ yến tốt đẹp này biến thành Hồng Môn Yến, bắt nạt đứa em gái ốm yếu của bọn họ hay không nữa.</w:t>
      </w:r>
    </w:p>
    <w:p>
      <w:pPr>
        <w:pStyle w:val="BodyText"/>
      </w:pPr>
      <w:r>
        <w:t xml:space="preserve">Bát đường ca không nhịn được hỏi, “Mọi… Trần đại nhân, tỳ nữ nhà ngươi có được hay không đó?”</w:t>
      </w:r>
    </w:p>
    <w:p>
      <w:pPr>
        <w:pStyle w:val="BodyText"/>
      </w:pPr>
      <w:r>
        <w:t xml:space="preserve">Trần Tế Nguyệt chỉ tìm cách đem bộ mặt giả vờ tao nhã lịch sự của mình trở lại, bất ngờ bị hỏi thiếu chút nữa không tiếp tục giả vờ được nữa. Thở sâu, hắn nhẹ giọng trả lời, “Hẳn là so với ở chung với chư vị đại nhân còn tốt hơn.”</w:t>
      </w:r>
    </w:p>
    <w:p>
      <w:pPr>
        <w:pStyle w:val="BodyText"/>
      </w:pPr>
      <w:r>
        <w:t xml:space="preserve">Trần Bát thiếu chút nữa xắn tay áo lên, bị Trần Lục một phen ngăn lại, phi thường thấp giọng nói, “Tranh luận phải trái với mọi rợ có gì tốt? Làm nhục người có văn hóa chúng ta.”</w:t>
      </w:r>
    </w:p>
    <w:p>
      <w:pPr>
        <w:pStyle w:val="BodyText"/>
      </w:pPr>
      <w:r>
        <w:t xml:space="preserve">Lần này, đổi lại là Trần Tế Nguyệt muốn xông lên.</w:t>
      </w:r>
    </w:p>
    <w:p>
      <w:pPr>
        <w:pStyle w:val="BodyText"/>
      </w:pPr>
      <w:r>
        <w:t xml:space="preserve">May mà đúng lúc này, được Thái tử và Hải Ninh Hầu hộ tống hai bên, công chúa Nhu Nhiên vào tới, cả thảy đều phi thường nhất trí là mục tiêu hấp dẫn cừu hận tối cao, cao đến mức có thể khiến ối ‘thù xưa hận cũ’ mấy trăm năm giữa Nam – Bắc Trần, đều không đáng được nhắc tới.</w:t>
      </w:r>
    </w:p>
    <w:p>
      <w:pPr>
        <w:pStyle w:val="BodyText"/>
      </w:pPr>
      <w:r>
        <w:t xml:space="preserve">Chỉ có thể nói, đám hắc thư sinh đầy bụng xấu xa Nam Trần đều tuân theo bản sắc thư sinh, đều có thể nho nhã hành lễ đầy đủ, Trần Tế Nguyệt càng hơn cả dự liệu của chư huynh đệ Nam Trần, quân tử như ngọc hứng gió xuân, nếu không phải Thái tử âm thầm đẩy công chúa Nhu Nhiên một cái, lại cảnh cáo liếc nhìn nàng một cái, con mắt của công chúa Nhu Nhiên đã dính luôn trên người Trần Tế Nguyệt rồi.</w:t>
      </w:r>
    </w:p>
    <w:p>
      <w:pPr>
        <w:pStyle w:val="BodyText"/>
      </w:pPr>
      <w:r>
        <w:t xml:space="preserve">Trần Bát như có điều suy nghĩ cẩn thận quan sát Trần Tế Nguyệt, lại nhìn nhìn công chúa Nhu Nhiên “ba bước quay đầu lại một lần”, ngẫm nghĩ, một nụ cười xấu xa lặng lẽ nổi lên, thật vất vả mới kéo phẳng khóe miệng xuống được, vô cùng niềm nở gọi Trần Tế Nguyệt, “Trần đại nhân, tự là chi, ngài nhất định là có. Nhưng hào hẳn là còn chưa có đúng không? Chi bằng hào… gọi là ‘Như Trác’ đi?”</w:t>
      </w:r>
    </w:p>
    <w:p>
      <w:pPr>
        <w:pStyle w:val="BodyText"/>
      </w:pPr>
      <w:r>
        <w:t xml:space="preserve">Trần Lục và đám đường đệ biểu ca khác đều lộ ra vẻ mặt ‘bừng tỉnh đại ngộ’, càng thêm nhiệt tình phụ họa, hòa nhã nói cười.</w:t>
      </w:r>
    </w:p>
    <w:p>
      <w:pPr>
        <w:pStyle w:val="BodyText"/>
      </w:pPr>
      <w:r>
        <w:t xml:space="preserve">Đám nhóc thư sinh xấu xa, đầu lở loét chân nổi mủ này. Trần Tế Nguyệt mắt lạnh nhìn đám con cháu Nam Trần quá mức nhiệt tình kia. Bất quá hắn tốt xấu gì cũng biết phải “xa thân gần đánh” (thân với nước xa, đánh nước gần), đem mũi tên thù hận tập trung chủ yếu nhất trên người địch nhân.</w:t>
      </w:r>
    </w:p>
    <w:p>
      <w:pPr>
        <w:pStyle w:val="BodyText"/>
      </w:pPr>
      <w:r>
        <w:t xml:space="preserve">Nói cách khác, là người đang đi trước mặt bọn họ, cùng bắt chuyện với Thái tử – phò mã đô úy Hải Ninh Hầu.</w:t>
      </w:r>
    </w:p>
    <w:p>
      <w:pPr>
        <w:pStyle w:val="BodyText"/>
      </w:pPr>
      <w:r>
        <w:t xml:space="preserve">“Hắn chuyển đầu…” (hàm ý: chuyển đầu nhập qua ủng hộ người khác) Trần Tế Nguyệt xoay xoay ngọc ban chỉ trên ngón cái.</w:t>
      </w:r>
    </w:p>
    <w:p>
      <w:pPr>
        <w:pStyle w:val="BodyText"/>
      </w:pPr>
      <w:r>
        <w:t xml:space="preserve">Đám huynh đệ Nam Trần ‘bụng dạ xấu xa’ ánh mắt đều thay đổi, không hẹn mà cùng gật gật đầu.</w:t>
      </w:r>
    </w:p>
    <w:p>
      <w:pPr>
        <w:pStyle w:val="BodyText"/>
      </w:pPr>
      <w:r>
        <w:t xml:space="preserve">Trần Bát liếc mắt nhìn Đại hoàng tử ở xa xa một cái, chắt lưỡi nói, “Điểu vi thực vong a… Trứng chọi đá.” (điểu vi thực vong: chim chết vì mồi)</w:t>
      </w:r>
    </w:p>
    <w:p>
      <w:pPr>
        <w:pStyle w:val="BodyText"/>
      </w:pPr>
      <w:r>
        <w:t xml:space="preserve">Trần Lục nhỏ giọng quát hắn, “Bát đệ!”</w:t>
      </w:r>
    </w:p>
    <w:p>
      <w:pPr>
        <w:pStyle w:val="BodyText"/>
      </w:pPr>
      <w:r>
        <w:t xml:space="preserve">“Bát ca nói phải đấy.” Trần Tế Nguyệt nghiêm túc trả lời, lại làm cho Trần Bát trầm mặt.</w:t>
      </w:r>
    </w:p>
    <w:p>
      <w:pPr>
        <w:pStyle w:val="BodyText"/>
      </w:pPr>
      <w:r>
        <w:t xml:space="preserve">Cả đời Trần Bát hận nhất là thứ hạng của mình, đám người nhỏ hơn hắn đều gọi hắn là Bát ca, thậm chí còn có Thập lục nương vốn không đối địch với hắn lắm, lúc sinh nhật cũng tặng hắn một cặp chim Bát ca (chim sáo đá), thiếu chút nữa làm hắn tức chết. (thập lục nương: em gái, Bồi Hồi là Thập thất nương)</w:t>
      </w:r>
    </w:p>
    <w:p>
      <w:pPr>
        <w:pStyle w:val="BodyText"/>
      </w:pPr>
      <w:r>
        <w:t xml:space="preserve">“Kêu Bát ca ca!”</w:t>
      </w:r>
    </w:p>
    <w:p>
      <w:pPr>
        <w:pStyle w:val="BodyText"/>
      </w:pPr>
      <w:r>
        <w:t xml:space="preserve">Trần Lục tức giận, “Bây giờ là lúc so đo cái này sao?”</w:t>
      </w:r>
    </w:p>
    <w:p>
      <w:pPr>
        <w:pStyle w:val="BodyText"/>
      </w:pPr>
      <w:r>
        <w:t xml:space="preserve">Hắn lập tức bỏ xuống oán niệm liên quan đến thứ hạng, ánh mắt sáng quắc cùng những huynh đệ khác đều hướng về Hải Ninh Hầu, ngay cả Trần Tế Nguyệt cũng không ngoại lệ.</w:t>
      </w:r>
    </w:p>
    <w:p>
      <w:pPr>
        <w:pStyle w:val="BodyText"/>
      </w:pPr>
      <w:r>
        <w:t xml:space="preserve">Có rất nhiều phương pháp có thể xỉ nhục phò mã đô úy, thế nhưng trần trụi xỉ nhục thì không còn ý nghĩa gì cả. Phản bội Thái tử chuyển qua môn đình… chuyện này chỉ có văn chương mới có thể làm đại phát lên mà thôi. Lớn đến có thể làm cho phò mã đô úy đau đến không muốn sống.</w:t>
      </w:r>
    </w:p>
    <w:p>
      <w:pPr>
        <w:pStyle w:val="Compact"/>
      </w:pPr>
      <w:r>
        <w:t xml:space="preserve">Lần đầu tiên, con cháu Nam – Bắc Trần hài hòa cười khẽ, không hẹn mà cùng có chủ ý tương đồng, hơn nữa dùng ‘tán gẫu việc nhà’ mà người ngoài không hiểu được, liền âm thầm làm cho Hải Ninh Hầu ngã vào vực sâu vạn kiếp bất phục.</w:t>
      </w:r>
      <w:r>
        <w:br w:type="textWrapping"/>
      </w:r>
      <w:r>
        <w:br w:type="textWrapping"/>
      </w:r>
    </w:p>
    <w:p>
      <w:pPr>
        <w:pStyle w:val="Heading2"/>
      </w:pPr>
      <w:bookmarkStart w:id="57" w:name="chương-36"/>
      <w:bookmarkEnd w:id="57"/>
      <w:r>
        <w:t xml:space="preserve">35. Chương 36</w:t>
      </w:r>
    </w:p>
    <w:p>
      <w:pPr>
        <w:pStyle w:val="Compact"/>
      </w:pPr>
      <w:r>
        <w:br w:type="textWrapping"/>
      </w:r>
      <w:r>
        <w:br w:type="textWrapping"/>
      </w:r>
    </w:p>
    <w:p>
      <w:pPr>
        <w:pStyle w:val="BodyText"/>
      </w:pPr>
      <w:r>
        <w:t xml:space="preserve">Chương 36</w:t>
      </w:r>
    </w:p>
    <w:p>
      <w:pPr>
        <w:pStyle w:val="BodyText"/>
      </w:pPr>
      <w:r>
        <w:t xml:space="preserve">Sau khi tiến vào cổng trong, được đón vào phòng khách chờ mừng thọ, so với các huynh đệ, tỷ muội Trần gia đối đãi với Trần Thập Thất lại lãnh đạm hơn.</w:t>
      </w:r>
    </w:p>
    <w:p>
      <w:pPr>
        <w:pStyle w:val="BodyText"/>
      </w:pPr>
      <w:r>
        <w:t xml:space="preserve">Không ngoài ý muốn.</w:t>
      </w:r>
    </w:p>
    <w:p>
      <w:pPr>
        <w:pStyle w:val="BodyText"/>
      </w:pPr>
      <w:r>
        <w:t xml:space="preserve">Nàng lớn lên ở Giang Nam, tỷ muội trong tộc theo Mặc khí tức nồng hậu, tính tình hợp nhau. Sau này lên kinh, quan hệ với các huynh đệ trong kinh rất tốt, nhưng đối với đám tỷ muội bị tiêm nhiễm tập tính của kinh thành quá sâu, quan hệ rất tệ… Hơn nữa không phải tệ bình thường.</w:t>
      </w:r>
    </w:p>
    <w:p>
      <w:pPr>
        <w:pStyle w:val="BodyText"/>
      </w:pPr>
      <w:r>
        <w:t xml:space="preserve">Ai cũng không thích nghe huynh đệ nhà mình luôn lấy mình ra so sánh với Trần Bồi Hồi, hơn nữa còn bị ghét bỏ đến không chịu được.</w:t>
      </w:r>
    </w:p>
    <w:p>
      <w:pPr>
        <w:pStyle w:val="BodyText"/>
      </w:pPr>
      <w:r>
        <w:t xml:space="preserve">Trần Thập Thất cũng cảm thấy, cùng với chúng tỷ muội kinh thành lịch sự rụt rè, rõ ràng câu nệ rất nhiều, hơn phân nửa đều không hợp được. Còn những người hợp ấy, nếu không đã gả đi xa, cũng là đang dưỡng thai hoặc chờ sinh… những người có thể tới, không phải người còn nhỏ để có thể bắt chuyện, không thì đã sớm làm quen rồi, nhưng cũng từng xích mích đắc tội qua.</w:t>
      </w:r>
    </w:p>
    <w:p>
      <w:pPr>
        <w:pStyle w:val="BodyText"/>
      </w:pPr>
      <w:r>
        <w:t xml:space="preserve">Trong chuyện đại sự, chính xác có thể thái độ nhất trí cùng chung mối thù, không phải vì Trần Thập Thất, mà là vì thanh danh Trần gia Giang Nam không thể bị xỉ nhục.</w:t>
      </w:r>
    </w:p>
    <w:p>
      <w:pPr>
        <w:pStyle w:val="BodyText"/>
      </w:pPr>
      <w:r>
        <w:t xml:space="preserve">Nhưng ở quan hệ cá nhân, hơn nửa câu không hợp ý, bị lạnh nhạt là chuyện đương nhiên.</w:t>
      </w:r>
    </w:p>
    <w:p>
      <w:pPr>
        <w:pStyle w:val="BodyText"/>
      </w:pPr>
      <w:r>
        <w:t xml:space="preserve">Lúc còn trẻ, quả thật rất thiếu suy xét. Bị các huynh đệ làm hư, không chung đụng tốt với chúng tỷ muội. Trần Thập Thất thầm nghĩ.</w:t>
      </w:r>
    </w:p>
    <w:p>
      <w:pPr>
        <w:pStyle w:val="BodyText"/>
      </w:pPr>
      <w:r>
        <w:t xml:space="preserve">Nhưng dù sao cũng là người một nhà, nàng được sắp xếp ngồi trong đám tỷ muội Trần gia thân nhất, không bị những đám hoàng thân quốc thích kia quấy rầy. Dù có không ưa hơn nữa, tỷ muội vẫn che chở nàng… Bởi vì các nàng đều là nữ nhi Trần gia Giang Nam.</w:t>
      </w:r>
    </w:p>
    <w:p>
      <w:pPr>
        <w:pStyle w:val="BodyText"/>
      </w:pPr>
      <w:r>
        <w:t xml:space="preserve">Cho nên mới càng biết vậy đã chẳng làm… Thiếu niên bồng bột như vậy, không hoàn toàn đem các tỷ muội đặt trong mắt.</w:t>
      </w:r>
    </w:p>
    <w:p>
      <w:pPr>
        <w:pStyle w:val="BodyText"/>
      </w:pPr>
      <w:r>
        <w:t xml:space="preserve">*</w:t>
      </w:r>
    </w:p>
    <w:p>
      <w:pPr>
        <w:pStyle w:val="BodyText"/>
      </w:pPr>
      <w:r>
        <w:t xml:space="preserve">Nam tử không thể ở lâu trong hậu trạch, cho nên phải tề tựu đầy đủ, đồng loạt bái chúc thọ. Đã bảy mươi tuổi, Trấn quốc phu nhân tóc hơn phân nửa là đen, diện mạo hiền lành, hàng mày nhập vào tóc mai cùng hình dáng mơ hồ có thể thấy được nét ôn nhuận nhu mỹ của lúc tráng niên. Ngôn ngữ không nhiều, ung dung im lặng, chỉ có lúc nhìn thấy Trần Tế Nguyệt, kinh ngạc cùng đau xót chợt lóe lên, thoáng ngưng trệ.</w:t>
      </w:r>
    </w:p>
    <w:p>
      <w:pPr>
        <w:pStyle w:val="BodyText"/>
      </w:pPr>
      <w:r>
        <w:t xml:space="preserve">Khuôn mặt ngược lại chỉ có ba bốn phần tương tự… đứa nhỏ lớn lên xinh đẹp này cũng có ba bốn điểm tương đồng. Chỉ là cái loại khí chất quân tư như ngọc kia, đem ba bốn phần đó thêm đến bảy tám phần, lại là trang sức và ăn mặc tương tự .</w:t>
      </w:r>
    </w:p>
    <w:p>
      <w:pPr>
        <w:pStyle w:val="BodyText"/>
      </w:pPr>
      <w:r>
        <w:t xml:space="preserve">Trong nháy mắt kia, bà còn ngỡ rằng là Đỗ Như Trác, đứa cháu trai chi trưởng bên họ chồng từng bái con trai mình làm thầy dạy vỡ lòng, so với cháu trai ruột bà còn thương hơn, đến chúc thọ bà.</w:t>
      </w:r>
    </w:p>
    <w:p>
      <w:pPr>
        <w:pStyle w:val="BodyText"/>
      </w:pPr>
      <w:r>
        <w:t xml:space="preserve">Người đã già, sẽ thường xuyên nhớ lại quá khứ. Như Trác tuổi còn trẻ đã ra đi, đi một cách hoang đường đầy đáng ngờ. Chẳng những làm mẹ Như Trác xót thương con mà chết, lão phu nhân cũng bệnh nặng một trận. Bà thực sự cảm thấy hối hận, là nỗi hối hận khó có thể nói thành lời.</w:t>
      </w:r>
    </w:p>
    <w:p>
      <w:pPr>
        <w:pStyle w:val="BodyText"/>
      </w:pPr>
      <w:r>
        <w:t xml:space="preserve">Từ lâu, bà đã nhìn ra Như Trác đối với Thập Thất nương phá lệ để ý và ngượng ngùng, chỉ cười trừ. Thập Thất nương là một đứa bé rất được người thích, nếu không phải gia quy Trần gia Giang Nam nghiêm khắc không thể dao động, đứa cháu trai nhỏ nhà bà sớm đã quấn bà đòi đính hôn với Thập Thất nương.</w:t>
      </w:r>
    </w:p>
    <w:p>
      <w:pPr>
        <w:pStyle w:val="BodyText"/>
      </w:pPr>
      <w:r>
        <w:t xml:space="preserve">Thiếu niên nào mà không có hoài xuân, ai không thích một tiểu nương tử thông minh hoạt bát lại biết quan tâm săn sóc, rộng rãi cởi mở, dáng vẻ lại xinh đẹp như vậy. Ngay cả bà cũng yêu thích cực kỳ… luôn làm cho bà nhớ lại bản thân mình thuở thiếu thời.</w:t>
      </w:r>
    </w:p>
    <w:p>
      <w:pPr>
        <w:pStyle w:val="BodyText"/>
      </w:pPr>
      <w:r>
        <w:t xml:space="preserve">Nhưng thiếu niên đều sẽ lớn lên, sẽ biết có muội muội như vậy so với thê tử còn đáng được ăn mừng hơn. Muội muội có thể liều mạng mà thay nàng chống đỡ. Làm thê tử nhiều khi phải nhìn nàng chịu ấm ức, lại không có năng lực giúp được gì.</w:t>
      </w:r>
    </w:p>
    <w:p>
      <w:pPr>
        <w:pStyle w:val="BodyText"/>
      </w:pPr>
      <w:r>
        <w:t xml:space="preserve">Có lẽ bà sai rồi. Có thể, phi thường có thể. Mặc dù thương yêu Như Trác, nhưng luôn luôn coi trọng Thập Thất nương hơn. Như Trác thân thể yếu đuối, bà luôn lo lắng Như Trác tuổi thọ không dài, chi trưởng Đỗ gia thân phận vừa tôn quý lại hậu trạch phức tạp… Cho nên bà giữ im lặng.</w:t>
      </w:r>
    </w:p>
    <w:p>
      <w:pPr>
        <w:pStyle w:val="BodyText"/>
      </w:pPr>
      <w:r>
        <w:t xml:space="preserve">Kết quả của sự im lặng này, làm cho lão thái bà đã gần đất xa trời là bà đây, nhìn Như Trác bị chết không minh bạch, nhìn Thập Thất nương thiếu chút nữa chết ở trước mặt bà, cái nhận được, chỉ có một tờ hưu thư.</w:t>
      </w:r>
    </w:p>
    <w:p>
      <w:pPr>
        <w:pStyle w:val="BodyText"/>
      </w:pPr>
      <w:r>
        <w:t xml:space="preserve">Nếu sớm thay hai đứa bọn chúng làm mai thì tốt rồi. Nếu bà ra mặt, nhất định là không thành vấn đề. Như Trác chỉ cần chờ Thập Thất nương một hai năm, là có thể thành thân. Con cái đáng lẽ đã chạy đầy đất rồi, nói không chừng Như Trác sẽ dắt con đến chúc thọ bà nữa.</w:t>
      </w:r>
    </w:p>
    <w:p>
      <w:pPr>
        <w:pStyle w:val="BodyText"/>
      </w:pPr>
      <w:r>
        <w:t xml:space="preserve">Mà không phải là cách biệt sinh tử hai bên mênh mông mịt mờ như thế.</w:t>
      </w:r>
    </w:p>
    <w:p>
      <w:pPr>
        <w:pStyle w:val="BodyText"/>
      </w:pPr>
      <w:r>
        <w:t xml:space="preserve">“Đó là con nhà ai?” bà thấp giọng hỏi đứa con trai lớn của mình.</w:t>
      </w:r>
    </w:p>
    <w:p>
      <w:pPr>
        <w:pStyle w:val="BodyText"/>
      </w:pPr>
      <w:r>
        <w:t xml:space="preserve">Đỗ đại lão gia râu hoa râm cũng thấp giọng trả lời, “Nghe nói là con cháu cùng họ khác chi ở phía Bắc của Trần gia Giang Nam, đang đảm nhiệm Tư đương của Đại Lý Tự.”</w:t>
      </w:r>
    </w:p>
    <w:p>
      <w:pPr>
        <w:pStyle w:val="BodyText"/>
      </w:pPr>
      <w:r>
        <w:t xml:space="preserve">Trấn quốc phu nhân bừng tỉnh. Đích trưởng tử của Cự Tử Bắc Trần. Thảo nào bà cảm thấy rất quen tai… Trần Tế Nguyệt. Chính là hắn phái người đón Thập Thất nương trở lại kinh thành, hơn nữa còn tự mình chiếu cố con bé.</w:t>
      </w:r>
    </w:p>
    <w:p>
      <w:pPr>
        <w:pStyle w:val="BodyText"/>
      </w:pPr>
      <w:r>
        <w:t xml:space="preserve">Hài tử đáng thương. Trấn quốc phu nhân hơi cong khóe miệng. Thập Thất nương khuyết điểm lớn nhất chính là quá khiến người thích, mà nàng có thói quen được các ca ca sủng ái đủ điều, đối với một tiểu nương tử mà nói, thích chỉ có một loại, chính là thích như huynh đệ.</w:t>
      </w:r>
    </w:p>
    <w:p>
      <w:pPr>
        <w:pStyle w:val="BodyText"/>
      </w:pPr>
      <w:r>
        <w:t xml:space="preserve">Thực sự quá đáng thương, tiểu tử của Bắc Trần.</w:t>
      </w:r>
    </w:p>
    <w:p>
      <w:pPr>
        <w:pStyle w:val="BodyText"/>
      </w:pPr>
      <w:r>
        <w:t xml:space="preserve">*</w:t>
      </w:r>
    </w:p>
    <w:p>
      <w:pPr>
        <w:pStyle w:val="BodyText"/>
      </w:pPr>
      <w:r>
        <w:t xml:space="preserve">Quy quy củ củ chúc thọ xong, Trần Tế Nguyệt nhìn thấy trên gương mặt hiền hòa của Trấn quốc phu nhân nổi lên ý cười nhàn nhạt, có loại hàn ý đáng sợ dường như rất quen thuộc lặng lẽ bò lên sống lưng.</w:t>
      </w:r>
    </w:p>
    <w:p>
      <w:pPr>
        <w:pStyle w:val="BodyText"/>
      </w:pPr>
      <w:r>
        <w:t xml:space="preserve">Quả nhiên là cô tổ mẫu ruột thịt của Trần Thập Thất. Ngay cả cười cũng có thể cười đến ôn nhã tương đồng, nhưng cũng đồng dạng có loại rét sợ như đại họa đến gần vậy.</w:t>
      </w:r>
    </w:p>
    <w:p>
      <w:pPr>
        <w:pStyle w:val="BodyText"/>
      </w:pPr>
      <w:r>
        <w:t xml:space="preserve">Khách nam chúc thọ xong, rời khỏi nội trạch khai tiệc, đến phiên khách nữ tiến lên chúc thọ. Một đám ngược lại còn vui vẻ, so với khách nam còn náo nhiệt hơn, đám hoàng thân so với thân thích chính quy càng thân thiết nịnh hót hơn, ngay cả công chúa Nhu Nhiên từ trước đến nay không coi ai ra gì cũng phá lệ cười tươi như hoa dịu dàng hạ bái, đương trường liền ngâm một bài thơ chúc thọ, khiến cho cả sảnh đường khen ngợi.</w:t>
      </w:r>
    </w:p>
    <w:p>
      <w:pPr>
        <w:pStyle w:val="BodyText"/>
      </w:pPr>
      <w:r>
        <w:t xml:space="preserve">Lúc công chúa Nhu Nhiên nguyện ý, thực sự phi thường khiến người yêu thích. Ưu điểm của Thập Thất nương, nàng gần như cũng có. Đáng tiếc là điểm “biết quan tâm săn sóc” vốn quan trọng nhất, nàng chẳng những không có, thậm chí còn ‘nâng kẻ cao, đạp kẻ thấp’… Giẫm chết cũng không sao.</w:t>
      </w:r>
    </w:p>
    <w:p>
      <w:pPr>
        <w:pStyle w:val="BodyText"/>
      </w:pPr>
      <w:r>
        <w:t xml:space="preserve">Trấn quốc phu nhân nhàn nhạt tán thưởng đôi câu. Người đến cái tuổi này, điểm lợi lớn nhất chính là ngay cả có lệ cũng thoạt nhìn rất chân thành.</w:t>
      </w:r>
    </w:p>
    <w:p>
      <w:pPr>
        <w:pStyle w:val="BodyText"/>
      </w:pPr>
      <w:r>
        <w:t xml:space="preserve">Đợi náo nhiệt xong, người người ngồi xuống. Vẫn đứng ở một góc, Trần Thập Thất mới vịn tay Thiết Hoàn, khập khễnh từng bước đi bước dừng, chậm rãi đi lên trước chúc thọ.</w:t>
      </w:r>
    </w:p>
    <w:p>
      <w:pPr>
        <w:pStyle w:val="BodyText"/>
      </w:pPr>
      <w:r>
        <w:t xml:space="preserve">Trong nháy mắt, cả chính sảnh vốn đang huyên náo chợt yên tĩnh lại, đến cả tiếng kim rơi cũng có thể nghe được.</w:t>
      </w:r>
    </w:p>
    <w:p>
      <w:pPr>
        <w:pStyle w:val="BodyText"/>
      </w:pPr>
      <w:r>
        <w:t xml:space="preserve">Cho dù không ưa lắm, nhưng không thể không thừa nhận, luôn có vài người, cho dù bị giày xéo đến mức chỉ còn lại tình cảnh ‘tường đổ vách xiêu’, nhưng vẫn còn lại phong thái rắn rỏi mà ngay cả cái chết cũng không hủy được.</w:t>
      </w:r>
    </w:p>
    <w:p>
      <w:pPr>
        <w:pStyle w:val="BodyText"/>
      </w:pPr>
      <w:r>
        <w:t xml:space="preserve">Lúc nàng nguyện ý có thể cúi đầu yên tĩnh, hòa mình vào mọi người. Nhưng lúc nàng muốn, cho dù bước chân tập tễnh, tóc trắng như bà lão, nhưng phong thái nghiễm nhiên, hoàn toàn làm nổi lên y phục diễm lệ hoa quý đến kiêu ngạo kia, không tự chủ mà ngầm nghĩ đến, cẩm tú bồi hồi.</w:t>
      </w:r>
    </w:p>
    <w:p>
      <w:pPr>
        <w:pStyle w:val="BodyText"/>
      </w:pPr>
      <w:r>
        <w:t xml:space="preserve">Y phục cẩm tú bồi hồi, cẩm tú thơ văn khiến người khác bồi hồi.</w:t>
      </w:r>
    </w:p>
    <w:p>
      <w:pPr>
        <w:pStyle w:val="BodyText"/>
      </w:pPr>
      <w:r>
        <w:t xml:space="preserve">Nàng buông tay Thiết Hoàn ra, có hơi chật vật cúi thấp người hành lễ, “Chúc cô tổ mẫu khỏe mạnh như thiếu niên.”</w:t>
      </w:r>
    </w:p>
    <w:p>
      <w:pPr>
        <w:pStyle w:val="BodyText"/>
      </w:pPr>
      <w:r>
        <w:t xml:space="preserve">“Thập Thất nha đầu, con bố thí cho ăn mày à?” Trấn quốc phu nhân hơi túc giận, “Phú có thể miễn, nhưng thơ ít nhất cũng làm một bài.”</w:t>
      </w:r>
    </w:p>
    <w:p>
      <w:pPr>
        <w:pStyle w:val="BodyText"/>
      </w:pPr>
      <w:r>
        <w:t xml:space="preserve">“Cô tổ mẫu, tiểu cô nương mới vui đùa thơ từ lấy tài danh, Thập Thất nương không còn nhỏ nữa, đã sớm qua 20 rồi.” Trần Thập Thất rũ mắt cười nhàn nhạt.</w:t>
      </w:r>
    </w:p>
    <w:p>
      <w:pPr>
        <w:pStyle w:val="BodyText"/>
      </w:pPr>
      <w:r>
        <w:t xml:space="preserve">Mặt công chúa Nhu Nhiên lập tức sa sầm, may mắn còn có chút lý trí không phát tác tại chỗ.</w:t>
      </w:r>
    </w:p>
    <w:p>
      <w:pPr>
        <w:pStyle w:val="BodyText"/>
      </w:pPr>
      <w:r>
        <w:t xml:space="preserve">Chỉ có nàng làm trọn vẹn bài thơ, những người khác chỉ có lời chúc mừng đối ngẫu văn thơ mà thôi. Rốt cuộc cũ không ai muốn cùng thi đua thơ từ cùng công chúa điện hạ.</w:t>
      </w:r>
    </w:p>
    <w:p>
      <w:pPr>
        <w:pStyle w:val="BodyText"/>
      </w:pPr>
      <w:r>
        <w:t xml:space="preserve">Trấn quốc phu nhân vẫy tay, Trần Thập Thất hơi tập tễnh đến gần, để thái phu nhân kéo nàng ngồi xuống cạnh người.</w:t>
      </w:r>
    </w:p>
    <w:p>
      <w:pPr>
        <w:pStyle w:val="BodyText"/>
      </w:pPr>
      <w:r>
        <w:t xml:space="preserve">“Cô tổ mẫu già rồi, nhưng một mẫu ba phần đất vẫn có chỗ cho con che gió tránh mưa. Không có việc gì thì tới ngồi chút.” Trấn quốc phu nhân nhẹ nhàng xoa đầu nàng, ghét bỏ nói, “Ta bà già bảy mươi tuổi, tóc đen còn nhiều hơn cả con.”</w:t>
      </w:r>
    </w:p>
    <w:p>
      <w:pPr>
        <w:pStyle w:val="BodyText"/>
      </w:pPr>
      <w:r>
        <w:t xml:space="preserve">Trần Thập Thất rất nghiêm túc nói, “Đấy là đương nhiên… Thập Thất nương đã không tìm được một sợi tóc đen rồi.”</w:t>
      </w:r>
    </w:p>
    <w:p>
      <w:pPr>
        <w:pStyle w:val="BodyText"/>
      </w:pPr>
      <w:r>
        <w:t xml:space="preserve">“Xem đi, còn tự khoe nữa.” Trấn quốc phu nhân cười mắng. Bầu không khí vốn ngưng đọng lại thả lỏng xuống, nữ quyến cả sảnh đường đều cười.</w:t>
      </w:r>
    </w:p>
    <w:p>
      <w:pPr>
        <w:pStyle w:val="BodyText"/>
      </w:pPr>
      <w:r>
        <w:t xml:space="preserve">Trần Thập Thất cười theo, kề sát vào Trấn quốc phu nhân, đè giọng xuống thanh âm chỉ có Thái phu nhân mới nghe được, “Cô tổ mẫu… Con dãi gió dầm mưa… tự mình đến.”</w:t>
      </w:r>
    </w:p>
    <w:p>
      <w:pPr>
        <w:pStyle w:val="BodyText"/>
      </w:pPr>
      <w:r>
        <w:t xml:space="preserve">“Con bé ưa gây chuyện này.” Vẻ mặt Thái phu nhân hiền hòa yêu thương nhìn nàng, ánh mắt cũng đáp lại. ‘Đừng quá mức’. Thái phu nhân lườm nàng một cái.</w:t>
      </w:r>
    </w:p>
    <w:p>
      <w:pPr>
        <w:pStyle w:val="Compact"/>
      </w:pPr>
      <w:r>
        <w:t xml:space="preserve">“Nào có gây gì đâu.” Trần Thập Thất hơi nghiêng đầu, cười đến dịu dàng thuần khiết, “Thập Thất nương vẫn luôn có chừng mực nhất.”</w:t>
      </w:r>
      <w:r>
        <w:br w:type="textWrapping"/>
      </w:r>
      <w:r>
        <w:br w:type="textWrapping"/>
      </w:r>
    </w:p>
    <w:p>
      <w:pPr>
        <w:pStyle w:val="Heading2"/>
      </w:pPr>
      <w:bookmarkStart w:id="58" w:name="chương-37"/>
      <w:bookmarkEnd w:id="58"/>
      <w:r>
        <w:t xml:space="preserve">36. Chương 37</w:t>
      </w:r>
    </w:p>
    <w:p>
      <w:pPr>
        <w:pStyle w:val="Compact"/>
      </w:pPr>
      <w:r>
        <w:br w:type="textWrapping"/>
      </w:r>
      <w:r>
        <w:br w:type="textWrapping"/>
      </w:r>
    </w:p>
    <w:p>
      <w:pPr>
        <w:pStyle w:val="BodyText"/>
      </w:pPr>
      <w:r>
        <w:t xml:space="preserve">Chương 37</w:t>
      </w:r>
    </w:p>
    <w:p>
      <w:pPr>
        <w:pStyle w:val="BodyText"/>
      </w:pPr>
      <w:r>
        <w:t xml:space="preserve">Mặc dù vẫn chưa yên bụng lắm, nhưng Trấn quốc phu nhân cẩn thận nhớ lại những kế hoạch không chê vào đâu được của đám con dâu, hẳn là có thể đem chuyện ngoài ý muốn hạ đến thấp nhất…</w:t>
      </w:r>
    </w:p>
    <w:p>
      <w:pPr>
        <w:pStyle w:val="BodyText"/>
      </w:pPr>
      <w:r>
        <w:t xml:space="preserve">Đừng có tên ngốc nào liều mạng xông tới chọc Thập Thất nương là được.</w:t>
      </w:r>
    </w:p>
    <w:p>
      <w:pPr>
        <w:pStyle w:val="BodyText"/>
      </w:pPr>
      <w:r>
        <w:t xml:space="preserve">Tự mình đỡ Trấn quốc phu nhân, Đỗ đại lão gia thì thầm một tiếng, “Vừa rồi quả đúng là giật mình. Nếu không phải trước đó Trần đại nhân nhậm chức Thôi quan con tạm thời nhận chức Đại Lý Tự thiếu khanh, nếu không đã nhận không ra rồi, con còn tưởng rằng…” Hắn cố gắng nuốt hai chữ “Như Trác” xuống, “Hôm nay phong cách của hắn thực sự còn tưởng chừng như hai người.”</w:t>
      </w:r>
    </w:p>
    <w:p>
      <w:pPr>
        <w:pStyle w:val="BodyText"/>
      </w:pPr>
      <w:r>
        <w:t xml:space="preserve">“À?” Trấn quốc phu nhân nhìn Đỗ đại lão gia, người được xưng là tiểu Đỗ học sĩ có phần hứng thú hỏi, “Nếu không lúc trước trông ra sao?”</w:t>
      </w:r>
    </w:p>
    <w:p>
      <w:pPr>
        <w:pStyle w:val="BodyText"/>
      </w:pPr>
      <w:r>
        <w:t xml:space="preserve">Tiểu Đỗ học sĩ chỉ tạm nhậm chức Đại Lý Tự thiếu khanh vài tháng ngắn ngủn, đối với chàng thanh niên vạn năm không thăng quan, vừa thăng liền đi “ăn không ngồi rồi” này ngược lại rất có ấn tượng, suy tư chỉ chốc lát. “Nhuệ khí. Như thanh kiếm báu còn trong vỏ, không ra nhưng tự sắc.” Cho nên hắn mới khó hiểu, tướng mạo vẫn là đồng dạng tướng mạo, thế nào lại như đổi ruột.</w:t>
      </w:r>
    </w:p>
    <w:p>
      <w:pPr>
        <w:pStyle w:val="BodyText"/>
      </w:pPr>
      <w:r>
        <w:t xml:space="preserve">Trấn quốc phu nhân chỉ dừng một chút liền kích động phá lên cười. Con trai bà là người nhà Đỗ gia, cho nên đối với ngọn nguồn chân chính của Trần gia Giang Nam không biết rõ ràng lắm.</w:t>
      </w:r>
    </w:p>
    <w:p>
      <w:pPr>
        <w:pStyle w:val="BodyText"/>
      </w:pPr>
      <w:r>
        <w:t xml:space="preserve">Nhưng chung quy bà cũng là trưởng bối có vai vế cao nhất của con cháu Trần Gia Giang Nam ở Kinh thành, có chuyện quan trọng gì đều phải phái người đến bẩm báo một tiếng với bà.</w:t>
      </w:r>
    </w:p>
    <w:p>
      <w:pPr>
        <w:pStyle w:val="BodyText"/>
      </w:pPr>
      <w:r>
        <w:t xml:space="preserve">Thập Thất nương con bé quỷ quyệt này, còn nói gì mà có chừng mực. Tiểu tử Bắc Trần đáng thương kia và cả tất cả ca ca của con bé đều xúi quẩy như nhau. Ngay cả làm nũng cũng không cần, tùy tiện cầu vài câu, sao trên trời cũng nguyện hái xuống cho nó, huống chi chỉ là giả trang hình dáng.</w:t>
      </w:r>
    </w:p>
    <w:p>
      <w:pPr>
        <w:pStyle w:val="BodyText"/>
      </w:pPr>
      <w:r>
        <w:t xml:space="preserve">Có điều, ngay cả lão bất tử như bà còn sững sờ một chút… Công chúa điện hạ không biết còn phiên giang đảo hải đến thế nào đây.</w:t>
      </w:r>
    </w:p>
    <w:p>
      <w:pPr>
        <w:pStyle w:val="BodyText"/>
      </w:pPr>
      <w:r>
        <w:t xml:space="preserve">Cháu dâu đã lặng lẽ qua đây tán gẫu chiều lòng, hại bà nàng cười đến quá sâu.</w:t>
      </w:r>
    </w:p>
    <w:p>
      <w:pPr>
        <w:pStyle w:val="BodyText"/>
      </w:pPr>
      <w:r>
        <w:t xml:space="preserve">Con cháu hiếu thuận, mặc kệ thật sự không biết hay là giả hồ đồ, cho tới bây giờ đã không nói với bà nguyên nhân chân chính cái chết của Như Trác. Bà không truy cứu là bởi vì dù có biết cũng không làm cách nào được. Bà phải nhớ đến hiếu tâm và khổ tâm của con cháu.</w:t>
      </w:r>
    </w:p>
    <w:p>
      <w:pPr>
        <w:pStyle w:val="BodyText"/>
      </w:pPr>
      <w:r>
        <w:t xml:space="preserve">Nhưng không có nghĩa là bà không hề có cảm giác.</w:t>
      </w:r>
    </w:p>
    <w:p>
      <w:pPr>
        <w:pStyle w:val="BodyText"/>
      </w:pPr>
      <w:r>
        <w:t xml:space="preserve">Thập Thất nương quả thật có hơi độc… Nhưng độc một cách vô cùng tốt. Cuối cùng cuối cùng, sự thông mẫn ở mặt ngoài lúc niên thiếu nay đã thấm nhập vào trong xương cốt rồi. Không uổng công con bé đã chịu nhiều khổ sở như vậy, chết đi sống lại bị độc hại chà đạp một phen, đã hoàn toàn trưởng thành rồi.</w:t>
      </w:r>
    </w:p>
    <w:p>
      <w:pPr>
        <w:pStyle w:val="BodyText"/>
      </w:pPr>
      <w:r>
        <w:t xml:space="preserve">Vốn muốn đám con dâu cháu dâu để mắt đến nó một chút… Trấn quốc phu nhân vẫn quyết định thuận theo tự nhiên.</w:t>
      </w:r>
    </w:p>
    <w:p>
      <w:pPr>
        <w:pStyle w:val="BodyText"/>
      </w:pPr>
      <w:r>
        <w:t xml:space="preserve">Không biết liệu Thập Thất nương có thể cho bà càng nhiều kinh hỉ hay không? Bà nóng lòng chờ mong.</w:t>
      </w:r>
    </w:p>
    <w:p>
      <w:pPr>
        <w:pStyle w:val="BodyText"/>
      </w:pPr>
      <w:r>
        <w:t xml:space="preserve">*</w:t>
      </w:r>
    </w:p>
    <w:p>
      <w:pPr>
        <w:pStyle w:val="BodyText"/>
      </w:pPr>
      <w:r>
        <w:t xml:space="preserve">Trái lại, được cô tổ mẫu phi thường chờ mong, Trần Thập Thất lại không làm gì quá giới hạn, dù sao cũng là thọ yến của cô tổ mẫu ruột, mấy câu lãnh ngữ lời lẽ tầm thường, không tính là gì. Một cô huyện chúa Cung Mai không sợ ‘kinh lôi’, xem ra có vẻ sáng tạo hơn, cười khẩy nói với mấy tỷ muội hoàng thân khác, “Ta không ngờ lễ giáo của triều Đại Yến lại lỏng lẻo đến mức này, hạ đường phụ lại còn có thể mặc y phục đỏ.”</w:t>
      </w:r>
    </w:p>
    <w:p>
      <w:pPr>
        <w:pStyle w:val="BodyText"/>
      </w:pPr>
      <w:r>
        <w:t xml:space="preserve">Đúng lý lại hợp lễ, so với mấy họ hàng hoàng thân não rỗng của nàng thì khá hơn nhiều.</w:t>
      </w:r>
    </w:p>
    <w:p>
      <w:pPr>
        <w:pStyle w:val="BodyText"/>
      </w:pPr>
      <w:r>
        <w:t xml:space="preserve">Chỉ là không ai dám tiếp lời, nhất thời tẻ ngắt.</w:t>
      </w:r>
    </w:p>
    <w:p>
      <w:pPr>
        <w:pStyle w:val="BodyText"/>
      </w:pPr>
      <w:r>
        <w:t xml:space="preserve">Đích xác, loại phụ nữ ‘hạ đường phụ’ và ‘quả phụ’, thông thường ăn mặc mộc mạc là chính, rất kiêng dè mặc đồ đỏ, đây là lễ pháp về phục sức của Đại Yến lúc bấy giờ.</w:t>
      </w:r>
    </w:p>
    <w:p>
      <w:pPr>
        <w:pStyle w:val="BodyText"/>
      </w:pPr>
      <w:r>
        <w:t xml:space="preserve">Nhưng ngày hôm nay, lại là đại thọ bảy mươi tuổi của Trấn quốc phu nhân. Đến mừng thọ cũng không thể ăn mặc một thân nhạt nhẽo đến xủi quẩy chứ? Cả người Trần Thập Thất, hoa lệ đến kiêu ngạo, tinh xảo tuyệt luân. Nhưng nếu nói là áo đỏ… màu sắc áo được chọn đỏ gần như đen, màu đậm đặc như vậy được gọi là đỏ sẫm, còn có tên khác là “màu đỏ quả phụ”, chính là màu sắc mà những nử tử bị hưu có thể mặc tại những trường hợp ăn mừng không thể không xuất hiện này.</w:t>
      </w:r>
    </w:p>
    <w:p>
      <w:pPr>
        <w:pStyle w:val="BodyText"/>
      </w:pPr>
      <w:r>
        <w:t xml:space="preserve">Trần Thập Thất không trả lời thẳng, dù sao cũng đâu có nói chuyện với nàng. Nàng chỉ là quay đầu nói với Thiết Hoàn, “Lễ chi nhất đạo, bác đại tinh thâm, tri chi vi tri chi, bất tri vi bất tri. Thà rằng bớt chọc người một câu, ít nhất sẽ không làm trò cười.”</w:t>
      </w:r>
    </w:p>
    <w:p>
      <w:pPr>
        <w:pStyle w:val="BodyText"/>
      </w:pPr>
      <w:r>
        <w:t xml:space="preserve">(Lễ chi nhất đạo, bác đại tinh thâm, chi vi tri chi, bất tri vi bất tri: tạm hiểu là: lễ nghi phép tắc, bác đại tinh thâm, biết thì nói, không biết thì dựa cột mà nghe.)</w:t>
      </w:r>
    </w:p>
    <w:p>
      <w:pPr>
        <w:pStyle w:val="BodyText"/>
      </w:pPr>
      <w:r>
        <w:t xml:space="preserve">Huyện chúa Cung Mai biến sắc. “Có gì thì nói trước mặt, đừng có lén lén lút lút nói sau lưng người khác!”</w:t>
      </w:r>
    </w:p>
    <w:p>
      <w:pPr>
        <w:pStyle w:val="BodyText"/>
      </w:pPr>
      <w:r>
        <w:t xml:space="preserve">Trần Thập Thất vịn tay Thiết Hoàn, thẳng lưng đi qua trước mặt nàng, mắt ngay cả liếc cũng không liếc lấy một cái, không đếm xỉa đến cùng.</w:t>
      </w:r>
    </w:p>
    <w:p>
      <w:pPr>
        <w:pStyle w:val="BodyText"/>
      </w:pPr>
      <w:r>
        <w:t xml:space="preserve">Ai biết ngươi đang nói chuyện với ai chứ.</w:t>
      </w:r>
    </w:p>
    <w:p>
      <w:pPr>
        <w:pStyle w:val="BodyText"/>
      </w:pPr>
      <w:r>
        <w:t xml:space="preserve">Thiết Hoàn trái lại cười đến toét miệng, Kim Câu âm thầm kéo nàng một cái, cũng nỗ kéo khóe miệng của mình xuống.</w:t>
      </w:r>
    </w:p>
    <w:p>
      <w:pPr>
        <w:pStyle w:val="BodyText"/>
      </w:pPr>
      <w:r>
        <w:t xml:space="preserve">Quả nhiên không cần nói nhiều, thậm chí có thể im lặng. Cảnh giới xỉ nhục cao nhất chính là: không thèm nhìn.</w:t>
      </w:r>
    </w:p>
    <w:p>
      <w:pPr>
        <w:pStyle w:val="BodyText"/>
      </w:pPr>
      <w:r>
        <w:t xml:space="preserve">Huyện chúa Cung Mai lại không thể đi lên thưởng cho Trần Thập Thất vài bạt tai… trong thọ yến của Trấn quốc phu nhân, vài câu lãnh ngôn lãnh ngữ là có thể, cái chuyện đánh người gây náo? Ngại trong nhà quá bình an sao? Nhớ lại tình trạng thảm hại của Phụng Viễn quận vương… Nàng không thể không lùi bước. Đành phải cầu cứu nhìn công chúa Nhu Nhiên vẫn luôn giao hảo với mình.</w:t>
      </w:r>
    </w:p>
    <w:p>
      <w:pPr>
        <w:pStyle w:val="BodyText"/>
      </w:pPr>
      <w:r>
        <w:t xml:space="preserve">Công chúa Nhu Nhiên thật ra cũng rục rịch muốn lên, đáng tiếc sau khi vội vàng chạy tới, Thái tử phi vừa mới mang thai đầy ba tháng, nhìn chằm chằm nàng một tấc cũng không rời. Nàng mặc dù gan lớn đến vô pháp vô thiên, nhưng vẫn còn khắc tinh. Một là phụ hoàng nàng, một là Thái tử ca ca.</w:t>
      </w:r>
    </w:p>
    <w:p>
      <w:pPr>
        <w:pStyle w:val="BodyText"/>
      </w:pPr>
      <w:r>
        <w:t xml:space="preserve">Lúc khác, nàng có thể làm lơ bà chị dâu này. Nhưng lúc này, trong bụng Thái tử phi đang mang đứa bé mà Thái tử ca ca đã tha thiết ngóng trông nhiều năm. Đừng nói là động thủ gì đó, chỉ chọc tức Thái tử phi thôi, về nhà ôm bụng la làng, thể nào Thái tử ca ca sẽ róc thịt nàng.</w:t>
      </w:r>
    </w:p>
    <w:p>
      <w:pPr>
        <w:pStyle w:val="BodyText"/>
      </w:pPr>
      <w:r>
        <w:t xml:space="preserve">Nàng cũng không ngốc. Thái tử là ca ca ruột của nàng, tương lai sẽ là hoàng đế. Là anh em ruột thịt, Hoàng hậu nương nương cũng chỉ sinh một trai một gái hai anh em bọn họ. Chỉ cần nàng không mưu phản, Thái tử ca ca đứng vững vàng, dựa vào ngọn núi lớn chí cao vô thượng, mới có cuộc sống tốt đẹp ‘trường cửu vô ưu’ ngày sau.</w:t>
      </w:r>
    </w:p>
    <w:p>
      <w:pPr>
        <w:pStyle w:val="BodyText"/>
      </w:pPr>
      <w:r>
        <w:t xml:space="preserve">Nàng chán ghét liếc mắt nhìn dáng vẻ hờ hững của Thái tử phi, vẫn quay đầu không để ý tới huyện chúa Cung Mai, lại càng không nhìn Trần Thập Thất nữa… Cái gì chứ, cẩm tú Bồi Hồi tài mạo song toàn? Xì, xấu xí khiến người không hạ mắt được… đáng kiếp!</w:t>
      </w:r>
    </w:p>
    <w:p>
      <w:pPr>
        <w:pStyle w:val="BodyText"/>
      </w:pPr>
      <w:r>
        <w:t xml:space="preserve">Công chúa Nhu Nhiên tâm tình rất mỹ lệ cười nói, boa hoa khoác lác mà luận thơ bình từ, mặt mày tỏa sáng, tâm tình trong sáng đến thực có quá lố.</w:t>
      </w:r>
    </w:p>
    <w:p>
      <w:pPr>
        <w:pStyle w:val="BodyText"/>
      </w:pPr>
      <w:r>
        <w:t xml:space="preserve">Lúc nhập yến, nàng và Trần gia Giang Nam và thân quyến Đỗ gia ngồi chung một bàn, thứ tự chỗ ngồi cách hoàng thân có chút xa.</w:t>
      </w:r>
    </w:p>
    <w:p>
      <w:pPr>
        <w:pStyle w:val="BodyText"/>
      </w:pPr>
      <w:r>
        <w:t xml:space="preserve">Nàng ngược lại mắt lạnh nhìn kỹ công chúa Nhu Nhiên mấy lần, mỉm cười buông tha ứng đối mấy lời thăm hỏi ‘thiên can địa chi quay ba vòng”.</w:t>
      </w:r>
    </w:p>
    <w:p>
      <w:pPr>
        <w:pStyle w:val="BodyText"/>
      </w:pPr>
      <w:r>
        <w:t xml:space="preserve">Da trắng nõn nà đẹp như ngọc, tinh thần sáng láng đến có quá lố, hai gò má thoáng ửng đỏ, ngày đầu xuân mà liên tục uống đồ lạnh, mặc quần áo mùa hè cực mỏng. Khi nàng ta ác ý nhìn qua, nữ quan bên người nhỏ tiếng, là có thể làm cho nàng dời tầm mắt đi chỗ khác.</w:t>
      </w:r>
    </w:p>
    <w:p>
      <w:pPr>
        <w:pStyle w:val="BodyText"/>
      </w:pPr>
      <w:r>
        <w:t xml:space="preserve">Lúc nhập yến, bên người chỉ có thể lưu lại một thị nữ, nàng chọn Thiết Hoàn. Thiết Hoàn ngay thẳng đơn thuần, võ công cao cường. Nàng đã đáp ứng cô tổ mẫu phải có chừng mực, cũng không đại biểu là nàng bị gây sự sẽ không phản kích.</w:t>
      </w:r>
    </w:p>
    <w:p>
      <w:pPr>
        <w:pStyle w:val="BodyText"/>
      </w:pPr>
      <w:r>
        <w:t xml:space="preserve">Chỉ là kế hoạch tinh vi của nàng bất ngờ xuất hiện một sai lầm lớn.</w:t>
      </w:r>
    </w:p>
    <w:p>
      <w:pPr>
        <w:pStyle w:val="BodyText"/>
      </w:pPr>
      <w:r>
        <w:t xml:space="preserve">Nàng thấp giọng hỏi Thiết Hoàn, “Nghe được vị nữ quan kia của công chúa nói gì không?”</w:t>
      </w:r>
    </w:p>
    <w:p>
      <w:pPr>
        <w:pStyle w:val="BodyText"/>
      </w:pPr>
      <w:r>
        <w:t xml:space="preserve">Thiết Hoàn rất nghiêm túc tập trung suy nghĩ, “Chỉ có thể nghe được một chút, nói chọc phò mã mất hứng, sẽ không cấp cái gì… Cái kia nô tỳ nghe không rõ.”</w:t>
      </w:r>
    </w:p>
    <w:p>
      <w:pPr>
        <w:pStyle w:val="BodyText"/>
      </w:pPr>
      <w:r>
        <w:t xml:space="preserve">Quả nhiên, như vậy.</w:t>
      </w:r>
    </w:p>
    <w:p>
      <w:pPr>
        <w:pStyle w:val="BodyText"/>
      </w:pPr>
      <w:r>
        <w:t xml:space="preserve">Phò mã đô úy Hải Ninh Hầu, đã tìm được phương pháp có thể vững vàng khống chế công chúa rồi.</w:t>
      </w:r>
    </w:p>
    <w:p>
      <w:pPr>
        <w:pStyle w:val="BodyText"/>
      </w:pPr>
      <w:r>
        <w:t xml:space="preserve">Công chúa Nhu Nhiên lúc này hẳn là phát sốt nhẹ, phấn khởi, vui vẻ hớn hở có hơi khác thường, khát nước, đòi uống đồ lạnh. Da trắng như mỹ ngọc, hẳn là ăn được một đoạn thời gian rồi.</w:t>
      </w:r>
    </w:p>
    <w:p>
      <w:pPr>
        <w:pStyle w:val="BodyText"/>
      </w:pPr>
      <w:r>
        <w:t xml:space="preserve">Chả trách nàng ta lại ngoan ngoãn nghe lời. Không chỉ là nhờ Thái tử phi canh chừng, trọng yếu nhất là công lao của ngũ thạch tán đi?</w:t>
      </w:r>
    </w:p>
    <w:p>
      <w:pPr>
        <w:pStyle w:val="BodyText"/>
      </w:pPr>
      <w:r>
        <w:t xml:space="preserve">Nam tử tâm địa rắn rết vùng lên, so với nữ tử còn lợi hại hơn nhiều.</w:t>
      </w:r>
    </w:p>
    <w:p>
      <w:pPr>
        <w:pStyle w:val="BodyText"/>
      </w:pPr>
      <w:r>
        <w:t xml:space="preserve">Trước khi khai quốc, nghe nói Hoàng Vương Phó thị nghiêm cấm vài loại dược vật, trong đó còn có ngũ thạch tán được xưng là hàn thạch tán. Sau khi khai quốc, Thái tổ hoàng đế cũng không bỏ lệnh cấm. (những hoàng đế khai quốc được gọi là Thái tổ)</w:t>
      </w:r>
    </w:p>
    <w:p>
      <w:pPr>
        <w:pStyle w:val="BodyText"/>
      </w:pPr>
      <w:r>
        <w:t xml:space="preserve">Hải Ninh Hầu lá gan thật lớn… Hôm nay hoàng thân quốc thích hầu như đều đến, hiệu quả ăn ngũ thạch tán rất dễ bị nhìn thấu. Rất có thể sau khi náo loạn ở trước cửa, Hải Ninh Hầu âm thầm cho công chúa Nhu Nhiên vốn còn chưa uống thuốc dùng ngũ thạch tán.</w:t>
      </w:r>
    </w:p>
    <w:p>
      <w:pPr>
        <w:pStyle w:val="BodyText"/>
      </w:pPr>
      <w:r>
        <w:t xml:space="preserve">Thẳng thắn mà nói, công chúa với thân phận đích xuất này, nếu thực sự không mưu phản, dù có trước mặt mọi người cầm đao giết người, không làm chết người sẽ không chịu tội chết.</w:t>
      </w:r>
    </w:p>
    <w:p>
      <w:pPr>
        <w:pStyle w:val="BodyText"/>
      </w:pPr>
      <w:r>
        <w:t xml:space="preserve">Đáng tiếc nàng ta tự tìm đường chết.</w:t>
      </w:r>
    </w:p>
    <w:p>
      <w:pPr>
        <w:pStyle w:val="BodyText"/>
      </w:pPr>
      <w:r>
        <w:t xml:space="preserve">Mà đào hầm cho nàng tìm đường chết chính là phò mã đương nhiệm – Hải Ninh Hầu… ngũ thạch tán ban đầu dùng sẽ có dung nhan xinh đẹp, tâm tình phấn khởi, tiêu trừ bách bệnh. Nhưng chung quy vẫn có độc tính, dùng thời gian càng dài, càng có tính ỷ lại ngũ thạch tán, song sẽ dần dần tiều tụy, tâm thần không yên, thảm nhất không phải điên loạn mà chết, mà là phá hủy tâm trí đến triệt để, điên cuồng cả đời.</w:t>
      </w:r>
    </w:p>
    <w:p>
      <w:pPr>
        <w:pStyle w:val="BodyText"/>
      </w:pPr>
      <w:r>
        <w:t xml:space="preserve">Quả nhiên nhân sinh nơi nơi đều là ‘biến nhân’.</w:t>
      </w:r>
    </w:p>
    <w:p>
      <w:pPr>
        <w:pStyle w:val="BodyText"/>
      </w:pPr>
      <w:r>
        <w:t xml:space="preserve">Nàng quả thật không ngờ công chúa Nhu Nhiên lỡ tay hại chết phò mã tiền nhiệm, tương lai sẽ để cho phò mã đương nhiệm dùng loại phương pháp này hại chết.</w:t>
      </w:r>
    </w:p>
    <w:p>
      <w:pPr>
        <w:pStyle w:val="Compact"/>
      </w:pPr>
      <w:r>
        <w:t xml:space="preserve">Đã đánh giá Hải Ninh Hầu quá lương thiện, cho nên kế hoạch mới đi chệch hướng xa như vậy. Xem ra, nàng phải hảo hảo điều chỉnh lại chênh lệch mà ‘biến nhân’ quá lớn này đã gây nên.</w:t>
      </w:r>
      <w:r>
        <w:br w:type="textWrapping"/>
      </w:r>
      <w:r>
        <w:br w:type="textWrapping"/>
      </w:r>
    </w:p>
    <w:p>
      <w:pPr>
        <w:pStyle w:val="Heading2"/>
      </w:pPr>
      <w:bookmarkStart w:id="59" w:name="chương-38"/>
      <w:bookmarkEnd w:id="59"/>
      <w:r>
        <w:t xml:space="preserve">37. Chương 38</w:t>
      </w:r>
    </w:p>
    <w:p>
      <w:pPr>
        <w:pStyle w:val="Compact"/>
      </w:pPr>
      <w:r>
        <w:br w:type="textWrapping"/>
      </w:r>
      <w:r>
        <w:br w:type="textWrapping"/>
      </w:r>
    </w:p>
    <w:p>
      <w:pPr>
        <w:pStyle w:val="BodyText"/>
      </w:pPr>
      <w:r>
        <w:t xml:space="preserve">Chương 38</w:t>
      </w:r>
    </w:p>
    <w:p>
      <w:pPr>
        <w:pStyle w:val="BodyText"/>
      </w:pPr>
      <w:r>
        <w:t xml:space="preserve">Ngoại trừ ‘biến nhân’ quá lớn dẫn đến sai lệch ra, những thứ khác thực sự cũng chẳng có ưu điểm gì hay để khen, phi thường cũ rích. Cũ đến mức Trần Thập Thất phải cảm thấy bi ai thay cho những người đang dự tiệc này… Nàng có vị đường ca nuôi một con lợn như sủng vật, không chỉ rất thích sạch sẽ, lại còn thông minh… gần như có trình độ thông minh của một đứa bé năm tuổi.</w:t>
      </w:r>
    </w:p>
    <w:p>
      <w:pPr>
        <w:pStyle w:val="BodyText"/>
      </w:pPr>
      <w:r>
        <w:t xml:space="preserve">Cho nên đối với những người cổ lổ sĩ đến mức không làm được âm mưu gì nên hồn này, nàng căn bản không muốn lấy heo ra so sánh với họ… quá vũ nhục heo rồi.</w:t>
      </w:r>
    </w:p>
    <w:p>
      <w:pPr>
        <w:pStyle w:val="BodyText"/>
      </w:pPr>
      <w:r>
        <w:t xml:space="preserve">Trong bữa tiệc, nàng ngồi ngay ngắn, đối với đủ loại đủ kiểu thức ăn nước uống nhắm trên người nàng bưng tới, làm như không thấy. Duy nhất làm cho nàng động dung chính là, đám tiểu tỳ nữ lũ lượt nối nhau bưng thức ăn lên, càng ngăn thì càng túa ra nhiều hơn, cuối cùng bay tới một tô canh cá nấu rau nhút nóng hầm hập hắt qua đây.</w:t>
      </w:r>
    </w:p>
    <w:p>
      <w:pPr>
        <w:pStyle w:val="BodyText"/>
      </w:pPr>
      <w:r>
        <w:t xml:space="preserve">Nàng vốn cho là lần này Thiết Hoàn rốt cục không hứng được – mới ban nãy còn vô cùng nhẹ nhõm – trông Thiết Hoàn trước nhận ra được tình huống đáng sợ, mặc kệ đổ xuống là thức ăn hay là nước đều có thể đoán trước như tiên tri vậy, đỡ được đĩa rau tiếp được chén nước ngon lành cành đào.</w:t>
      </w:r>
    </w:p>
    <w:p>
      <w:pPr>
        <w:pStyle w:val="BodyText"/>
      </w:pPr>
      <w:r>
        <w:t xml:space="preserve">Nhưng lần này chỉ sợ là một hắt thể nào cũng dính phải vài người, tô canh đặc quánh do thêm bột vào quá nhiều kia, thoạt nhìn không bốc khói, lại rất nóng không đỡ được.</w:t>
      </w:r>
    </w:p>
    <w:p>
      <w:pPr>
        <w:pStyle w:val="BodyText"/>
      </w:pPr>
      <w:r>
        <w:t xml:space="preserve">Ai ngờ, Thiết Hoàn nổi giận, nhanh như chớp tiếp lấy bát, hứng canh sánh ra vào bát, xác nhận không hứng được vài muỗng nữa, nàng vung chưởng sinh phong, cứng rắn đem canh cá rau nhút phi thể rắn kia vung đến trên người tiểu nô tỳ kia, tất cả người đang ngồi đều bình yên vô sự, tay Thiết Hoàn xuất chưởng, đừng nói là nóng phỏng, ngay cả một giọt xíu xiu cũng không bị dính.</w:t>
      </w:r>
    </w:p>
    <w:p>
      <w:pPr>
        <w:pStyle w:val="BodyText"/>
      </w:pPr>
      <w:r>
        <w:t xml:space="preserve">Oooa ô. Trần Thập Thất đối với Thiết Hoàn hoàn toàn có cái nhìn mới. Thiết Hoàn tự giới thiệu mình ở trong chư Bộ khúc Hiệp Mặc, nàng ta ước chừng là người có võ công đứng đầu đám nữ tử… nếu không phải là quá khiêm tốn, cũng hẳn là muốn giữ mặt mũi cho nam nhân Bắc Trần.</w:t>
      </w:r>
    </w:p>
    <w:p>
      <w:pPr>
        <w:pStyle w:val="BodyText"/>
      </w:pPr>
      <w:r>
        <w:t xml:space="preserve">Thiết Hoàn nhíu chặt anh mày (lông mày mang khí thế anh dũng), tức giận mắng tiểu tỳ nữ đang vừa khóc vừa la như ‘hoa lê đái lệ’ kia, “Bảo không mang thức ăn lên là không cần mang lên nữa! Sao cái gì cũng hướng lên người nương tử nhà ta, nương tử nhà ta có thù oán gì với ngươi à?” Nàng nhìn kỹ lại tiểu tỳ kia, kinh ngạc, “Ngươi không đi hầu hạ huyện chúa gì đó Mai của nhà ngươi đi, chạy tới chen vào đám tỳ nữ Đỗ gia làm gì?”</w:t>
      </w:r>
    </w:p>
    <w:p>
      <w:pPr>
        <w:pStyle w:val="BodyText"/>
      </w:pPr>
      <w:r>
        <w:t xml:space="preserve">Trần Thập Thất cụp mắt uống trà, cố nén tiếng cười và trà nuốt vào. Mang Thiết Hoàn bên người, quả nhiên là rất cơ trí.</w:t>
      </w:r>
    </w:p>
    <w:p>
      <w:pPr>
        <w:pStyle w:val="BodyText"/>
      </w:pPr>
      <w:r>
        <w:t xml:space="preserve">Nhưng Thiết Hoàn lời vừa ra khỏi miệng, phát hiện đầy bàn đều lúng túng im lặng, ngồi cách đó vài bàn, huyện chúa Cung Mai sắc mặt lúc trắng lúc xanh, trông như sắp nổ tung đến nơi.</w:t>
      </w:r>
    </w:p>
    <w:p>
      <w:pPr>
        <w:pStyle w:val="BodyText"/>
      </w:pPr>
      <w:r>
        <w:t xml:space="preserve">…Có phải mình, lại rước phiền phức cho nương tử không? Cái miệng hư này, gấp gáp như vậy làm chi?</w:t>
      </w:r>
    </w:p>
    <w:p>
      <w:pPr>
        <w:pStyle w:val="BodyText"/>
      </w:pPr>
      <w:r>
        <w:t xml:space="preserve">Nàng lấm lét nhìn về phía Trần Thập Thất, lại bắt gặp ánh mắt lấp lánh khoan dung của Thập Thất nương tử, khích lệ mỉm cười với nàng.</w:t>
      </w:r>
    </w:p>
    <w:p>
      <w:pPr>
        <w:pStyle w:val="BodyText"/>
      </w:pPr>
      <w:r>
        <w:t xml:space="preserve">Ế, mình có thể muốn nói gì liền nói a! Thật tuyệt a ~</w:t>
      </w:r>
    </w:p>
    <w:p>
      <w:pPr>
        <w:pStyle w:val="BodyText"/>
      </w:pPr>
      <w:r>
        <w:t xml:space="preserve">“Đừng tưởng là ta không thấy! Huyện chúa nhà ngươi dẫn theo hai người, một bây giờ đang ở bên người nàng hầu hạ, ngươi thì sao? Ngươi cớ gì mặc y phục tỳ nữ Đỗ gia ở đây ngầm phá đám? Hôm nay là ngày vui của cô tổ mẫu của nương tử nhà chúng ta, mấy lời khó nghe ta không nói, sau này muốn cho ta tự tay hứng nữa, trực tiếp tìm ta là được, không cần cứ hướng về phía nương tử nhà ta đổ rau đổ canh mãi!”</w:t>
      </w:r>
    </w:p>
    <w:p>
      <w:pPr>
        <w:pStyle w:val="BodyText"/>
      </w:pPr>
      <w:r>
        <w:t xml:space="preserve">Mặt huyện chúa Cung Mai đầu tiên là căng đỏ, chạm phải ánh mắt “đến chút chuyện nhỏ ấy cũng làm không xong” của công chúa Nhu Nhiên, lại trắng bệch.</w:t>
      </w:r>
    </w:p>
    <w:p>
      <w:pPr>
        <w:pStyle w:val="BodyText"/>
      </w:pPr>
      <w:r>
        <w:t xml:space="preserve">Nghĩ bụng, muốn nịnh bợ Thái tử không dễ dàng, Thái tử phi tính tình lại nhạt nhẽo, dầu muối không ưa. Hoàng hậu nương nương mấy năm nay ru rú trong phòng, đến cả phượng ấn đều ném cho Thái tử phi quản, bợ đỡ cũng vô dụng. Chỉ có mỗi công chúa Nhu Nhiên em ruột Thái tử này còn nịnh bợ được, tuy nói đại phú đại quý không có khả năng, nhưng chỉ chút ơn huệ nhỏ, công chúa Nhu Nhiên ngược lại rất sảng khoái đáp ứng – chỉ cần ngoan ngoãn phục tùng nàng ta là được.</w:t>
      </w:r>
    </w:p>
    <w:p>
      <w:pPr>
        <w:pStyle w:val="BodyText"/>
      </w:pPr>
      <w:r>
        <w:t xml:space="preserve">Quan trọng nhất không phải những thứ ơn huệ nhỏ ấy, mà là có thể thông qua công chúa Nhu Nhiên, ôm được ‘đùi’ Thái tử. Trong đám hoàng thân quốc thích, huyện chúa có huyết mạch tương đối xa, cũng không phải dễ lăn lộn.</w:t>
      </w:r>
    </w:p>
    <w:p>
      <w:pPr>
        <w:pStyle w:val="BodyText"/>
      </w:pPr>
      <w:r>
        <w:t xml:space="preserve">Công chúa lệnh cho nàng tìm cách làm bẩn y phục của Trần Bồi Hồi, về phần muốn làm thế nào, nàng ta lười bận tâm. Dù sao là chuyện rất dễ dàng… Ai biết hẳn là rất dễ, lại khó khăn đến ‘toản chi di kiên’*. Bận rộn mấy ngày, một con tỳ nữ Đỗ gia cũng không thu mua được, tốn một số tiền lớn mới mua chuộc được một mụ ma ma giặt đồ, lấy được một bộ y phục của tỳ nữ Đỗ gia.</w:t>
      </w:r>
    </w:p>
    <w:p>
      <w:pPr>
        <w:pStyle w:val="BodyText"/>
      </w:pPr>
      <w:r>
        <w:t xml:space="preserve">(* Toản chi di kiên: xuất phát từ câu cảm thán “Ngưỡng chi di cao, toản chi di kiên” của Nhan Uyên về đạo lý của Khổng Tử. Tạm hiểu là: càng ngưỡng vọng càng thấy nó có vẻ càng xa vời hơn, càng nghiên cứu sâu vào càng thấy nó kiên cố khó vào hơn.)</w:t>
      </w:r>
    </w:p>
    <w:p>
      <w:pPr>
        <w:pStyle w:val="BodyText"/>
      </w:pPr>
      <w:r>
        <w:t xml:space="preserve">Trông mặt mũi hồng hào ngày thường cũng là đứa lanh lợi đấy, ai ngờ mỗi chuyện cỏn con đó cũng làm không xong.</w:t>
      </w:r>
    </w:p>
    <w:p>
      <w:pPr>
        <w:pStyle w:val="BodyText"/>
      </w:pPr>
      <w:r>
        <w:t xml:space="preserve">Đành phải ra oai phủ đầu trước, vỗ mạnh đũa lên bàn, “Còn có cho người ăn cơm không? Tý việc cỏn con, có gì hay mà nhao nhao? Người đâu! Lôi hai con điêu nô không biết cao thấp này xuống!”</w:t>
      </w:r>
    </w:p>
    <w:p>
      <w:pPr>
        <w:pStyle w:val="BodyText"/>
      </w:pPr>
      <w:r>
        <w:t xml:space="preserve">Nếu bình thường nội trạch mời khách, đại khái cũng sẽ xử trí như vậy. Biểu hiện bên ngoài hài hòa thuận lợi là quan trọng nhất, nếu quấy rầy tới lão thái phu nhân ‘nắm trùm’ trong nhà, đó mới thực sự là phiền phức cực độ.</w:t>
      </w:r>
    </w:p>
    <w:p>
      <w:pPr>
        <w:pStyle w:val="BodyText"/>
      </w:pPr>
      <w:r>
        <w:t xml:space="preserve">Nhưng phu nhân của tiểu Đỗ học sĩ, ấy vậy mà chỉ cười tủm tỉm nhìn, còn đưa mắt ra hiệu cho đám con dâu ngoan ngoãn ngồi xuống.</w:t>
      </w:r>
    </w:p>
    <w:p>
      <w:pPr>
        <w:pStyle w:val="BodyText"/>
      </w:pPr>
      <w:r>
        <w:t xml:space="preserve">Thiết Hoàn xem không hiểu những thứ cong cong vòng vòng ấy, không vui nói, “Huyện chúa nương nương, ta nhớ ngài hình như mang họ Mộ Dung đi? Sao ngươi so với Đỗ phu nhân còn uy phong hơn a? Xem nhà ngươi chính là nhà ta chắc? Cũng hơi ‘nhiệt tình’ quá lố rồi.”</w:t>
      </w:r>
    </w:p>
    <w:p>
      <w:pPr>
        <w:pStyle w:val="BodyText"/>
      </w:pPr>
      <w:r>
        <w:t xml:space="preserve">Huyện chúa Cung Mai mừng thầm, dùng đại nộ che giấu, “Con nô tỳ điêu ngoa lớn mật! Cư nhiên dám ở trước mặt bản cung ‘ngươi ngươi ta ta’? thật quá không có gia giáo rồi! Nếu gia chủ ngươi đã không quản giáo, không thể nói bản cung…”</w:t>
      </w:r>
    </w:p>
    <w:p>
      <w:pPr>
        <w:pStyle w:val="BodyText"/>
      </w:pPr>
      <w:r>
        <w:t xml:space="preserve">“Huyện chúa nương nương, gọi ngươi một tiếng nương nương ngươi liền không tìm thấy nam bắc rồi.” Thiết Hoàn khinh thường, tốt xấu gì nàng là con cháu Mặc gia biết tri lễ thượng khí đúng không? Mặc gia đương nhiên cũng xem trọng lễ nghĩa, hơn nữa so với Nho gia còn xem trọng hơn. Dù sao Măc Tử phản đối chính là ‘phồn văn nhục lễ’ (lễ pháp rối rắm rườm rà), cố gắng đạt tới giản lễ (quy củ đơn giản). Nhưng chính là lễ càng giản càng phải trịnh trọng đối đãi.</w:t>
      </w:r>
    </w:p>
    <w:p>
      <w:pPr>
        <w:pStyle w:val="BodyText"/>
      </w:pPr>
      <w:r>
        <w:t xml:space="preserve">Nàng không chút khách khí nói, “Ngươi thì sao, chẳng qua là một huyện chúa, không thể tự xưng ‘bản cung’ được. Ta thì sao, là tôi tớ Trần gia, cũng không phải là tỳ nữ huyện chúa ngươi. Ta đối với Thập Thất nương tử tất nhiên sẽ tự xưng nô tỳ, nhưng không cần phải tự xưng nô tỳ với những người khác. Chủ nghĩa phó trung (nô tài trung thành), mấy thứ lễ nghi cao thấp ấy, ngươi không biết ư?”</w:t>
      </w:r>
    </w:p>
    <w:p>
      <w:pPr>
        <w:pStyle w:val="BodyText"/>
      </w:pPr>
      <w:r>
        <w:t xml:space="preserve">Lần này, huyện chúa đích thị là nổi giận thật sự. “Ta đường đường là nhị phẩm cáo mệnh, không xử trí được một tiểu tỳ ngươi?!”</w:t>
      </w:r>
    </w:p>
    <w:p>
      <w:pPr>
        <w:pStyle w:val="BodyText"/>
      </w:pPr>
      <w:r>
        <w:t xml:space="preserve">“Ô, huyện chúa nương nương thật đúng là không xử trí được.” Thiết Hoàn bụng dạ thẳng đuột cãi lại, “Hoàng thượng có lệnh, thọ đản của Trấn quốc phu nhân, dùng gia lễ không dùng quốc lễ. Ngươi cùng nương tử nhà ta đều là khách đến dự tiệc, luận thân sơ, Trấn quốc phu nhân thế nhưng là cô tổ mẫu của Thập Thất nương tử chúng ta, cô tổ mẫu là cái gì ngươi biết không? Chính là em gái ruột của ông nội nương tử nhà ta. Thập Thất nương tử là cháu gái ruột của cháu trai gọi Trấn quốc phu nhân là cô cô ruột, huyện chúa nương nương, ngươi là cái gì của Trấn quốc phu nhân nhà ta ai a?”</w:t>
      </w:r>
    </w:p>
    <w:p>
      <w:pPr>
        <w:pStyle w:val="BodyText"/>
      </w:pPr>
      <w:r>
        <w:t xml:space="preserve">“Còn nữa a, đừng có lẫn lộn trọng điểm. Huyện chúa nương nương ngươi nói cho rõ ràng, vì sao tỳ nữ luôn muốn đổ canh đổ rau lên người nương tử nhà ta này, lại là của nhà ngươi? Ngươi rốt cuộc muốn làm gì?”</w:t>
      </w:r>
    </w:p>
    <w:p>
      <w:pPr>
        <w:pStyle w:val="BodyText"/>
      </w:pPr>
      <w:r>
        <w:t xml:space="preserve">Tất cả mọi người đều chế giễu nhìn nàng. Nàng cư nhiên bị một con tỳ nữ ti tiện sỉ nhục. Nàng ‘ngàn không nên vạn không nên’, chính mình đi tranh cãi cùng tỳ nữ, thật đánh mất thân phận.</w:t>
      </w:r>
    </w:p>
    <w:p>
      <w:pPr>
        <w:pStyle w:val="BodyText"/>
      </w:pPr>
      <w:r>
        <w:t xml:space="preserve">Nàng lấy khăn tay chấm chấm khóe mắt, lã chã chực khóc, “Đỗ phu nhân…”</w:t>
      </w:r>
    </w:p>
    <w:p>
      <w:pPr>
        <w:pStyle w:val="BodyText"/>
      </w:pPr>
      <w:r>
        <w:t xml:space="preserve">Chiếu theo thông lệ ở hậu trạch, Đỗ phu nhân không phải nên ra hòa giải, để bữa tiệc bình an tiến hành sao? Có cái gì không phải, cũng tạm gác lại sau tiệc hẵng nói riêng một chút, đến lúc đó nàng nhận lỗi là được. Cũng không phải chuyện gì lớn, chỉ là sai tỳ nữ thiếp thân của mình đi bưng thức ăn lên, liền nói đó là chút trò đùa dai là được… Nếu không được nữa, thì khai công chúa Nhu Nhiên ra, Đỗ gia cũng không thể làm được gì, không phải sao?</w:t>
      </w:r>
    </w:p>
    <w:p>
      <w:pPr>
        <w:pStyle w:val="BodyText"/>
      </w:pPr>
      <w:r>
        <w:t xml:space="preserve">Nhưng phu nhân tiểu Đỗ học sĩ chỉ duy trì nụ cười mỉm lễ phép, “Nha đầu của Thập Thất nương này, thực sự thân thủ vô cùng tốt lại thú vị nữa. Tên là Thiết Hoàn phải không?” bà quay đầu lại nhìn thiếp thân tỳ nữ của mình, “Mỗi ngày tự khoe, kết quả không bằng Thiết Hoàn muội muội này. Mấy thứ cung sa hoa nhi cho các ngươi đeo mới là làm hỏng đó, một lát nữa chia ra vài cành cho Thiết Hoàn muội muội mang đi.”</w:t>
      </w:r>
    </w:p>
    <w:p>
      <w:pPr>
        <w:pStyle w:val="BodyText"/>
      </w:pPr>
      <w:r>
        <w:t xml:space="preserve">Tỳ nữ cười thưa vâng, mấy phu nhân thân quyến của Đỗ gia khác cũng hùa theo cười nói, bầu không khí lại trở nên nhộn nhịp, dường như chút náo động và ủy khuất huyện chúa Cung Mai gây ra không đáng được nhắc tới.</w:t>
      </w:r>
    </w:p>
    <w:p>
      <w:pPr>
        <w:pStyle w:val="BodyText"/>
      </w:pPr>
      <w:r>
        <w:t xml:space="preserve">Thiết Hoàn đầu đầy kiện cáo. Sao lại thế này? Còn chưa có tranh ra ai thắng ai thua đâu, cớ gì chỉ khen thưởng nàng, sau đó lại không nói tới nữa?</w:t>
      </w:r>
    </w:p>
    <w:p>
      <w:pPr>
        <w:pStyle w:val="BodyText"/>
      </w:pPr>
      <w:r>
        <w:t xml:space="preserve">Toan mở miệng nói, nàng lại bị Trần Thập Thất lặng lẽ kéo kéo tay áo.</w:t>
      </w:r>
    </w:p>
    <w:p>
      <w:pPr>
        <w:pStyle w:val="BodyText"/>
      </w:pPr>
      <w:r>
        <w:t xml:space="preserve">Thập Thất nương tử không cho hỏi. Thiết Hoàn có chút buồn bực. Còn chưa có đã nghiền đâu… Kết quả tỳ nữ của huyện chúa kia không biết lẩn đi lúc nào, làm nàng càng bực mình.</w:t>
      </w:r>
    </w:p>
    <w:p>
      <w:pPr>
        <w:pStyle w:val="BodyText"/>
      </w:pPr>
      <w:r>
        <w:t xml:space="preserve">Nhưng mà huyện chúa tên gì Mai kia, so với nàng còn bực mình hơn, sắc mặt cũng tái xanh rồi. Thiết Hoàn không chỉ tâm tình khá hơn nhiều, thậm chí có chút đắc ý dào dạt.</w:t>
      </w:r>
    </w:p>
    <w:p>
      <w:pPr>
        <w:pStyle w:val="BodyText"/>
      </w:pPr>
      <w:r>
        <w:t xml:space="preserve">Trần Thập Thất cầm khăn tay nhìn như nhẹ lau miệng, trên thực tế là im lặng buồn cười. Người thành thật bụng dạ thẳng đuột, dùng tại nơi nên dùng, hiệu quả thật là tốt ngoài dự liệu.</w:t>
      </w:r>
    </w:p>
    <w:p>
      <w:pPr>
        <w:pStyle w:val="BodyText"/>
      </w:pPr>
      <w:r>
        <w:t xml:space="preserve">Thép tốt quả nhiên phải dùng ở lưỡi đao. (bổ thép vào lưỡi dao cho sắc)</w:t>
      </w:r>
    </w:p>
    <w:p>
      <w:pPr>
        <w:pStyle w:val="BodyText"/>
      </w:pPr>
      <w:r>
        <w:t xml:space="preserve">Âm mưu chốn hậu trách vốn cũ rích đến không chịu nổi, bị một phen quấy nhiễu này của Thiết Hoàn, trông có vẻ thích thú hơn hẳn rồi, không còn nhàm chán nữa.</w:t>
      </w:r>
    </w:p>
    <w:p>
      <w:pPr>
        <w:pStyle w:val="BodyText"/>
      </w:pPr>
      <w:r>
        <w:t xml:space="preserve">Kỳ thực, chiêu này rõ thật là cũ không còn gì cũ bằng. Làm bẩn xiêm y, nàng đương nhiên phải rời chỗ đi thay quần áo. Tuy nói Đỗ gia trị gia rất nghiêm, nhưng ngày đại hỉ, người ngựa lộn xộn, luôn luôn rất dễ có sơ hở. Cấu kết với một con cháu bất tài của Đỗ gia là được, Trần Thập Thất sẽ bị dẫn tới nơi nào đó thay y phục, thực sự là có trời mới biết.</w:t>
      </w:r>
    </w:p>
    <w:p>
      <w:pPr>
        <w:pStyle w:val="BodyText"/>
      </w:pPr>
      <w:r>
        <w:t xml:space="preserve">Lúc thay y phục sẽ phát sinh chuyện gì… Chỉ có thể cầu ông trời phù hộ không nên quá cẩu huyết mà thôi.</w:t>
      </w:r>
    </w:p>
    <w:p>
      <w:pPr>
        <w:pStyle w:val="BodyText"/>
      </w:pPr>
      <w:r>
        <w:t xml:space="preserve">Cũng phải thôi, bằng bộ óc chỉ biết nhồi nhét mớ thơ từ ca phú phong hoa tuyết nguyệt của công chúa điện hạ, cũng chỉ có thể nặn ra được vài âm mưu cũ rích tức cười đó… Thậm chí ngay cả bên rìa quỷ kế cũng không mon men mò tới gần được đâu.</w:t>
      </w:r>
    </w:p>
    <w:p>
      <w:pPr>
        <w:pStyle w:val="BodyText"/>
      </w:pPr>
      <w:r>
        <w:t xml:space="preserve">Nguyên bản thọ đản 70 tuổi của Trấn quốc phu nhân nàng thận trọng chống đỡ như thế, chỉ có hai nguyên nhân.</w:t>
      </w:r>
    </w:p>
    <w:p>
      <w:pPr>
        <w:pStyle w:val="BodyText"/>
      </w:pPr>
      <w:r>
        <w:t xml:space="preserve">Đầu tiên là, Trấn quốc phu nhân là trưởng bối có bối phận tối cao của Nam Trần ở kinh thành, hôm nay là ngày đúng lý hợp tình nhất, không cần tự khoe, có thể đường đường chính chính bái kiến cô tổ mẫu nhất.</w:t>
      </w:r>
    </w:p>
    <w:p>
      <w:pPr>
        <w:pStyle w:val="BodyText"/>
      </w:pPr>
      <w:r>
        <w:t xml:space="preserve">Thứ nhì là, nhiệm vụ của nàng với Bắc Trần đã hoàn thành, mà mùa đông hằng năm nàng không khác chết khô là bao, cuối cùng theo khí trời hồi xuân. Nàng có thể nhân cơ hội này, tuyên bố Trần Bồi Hồi chính thức trở lại vòng giao tiếp của kinh thành.</w:t>
      </w:r>
    </w:p>
    <w:p>
      <w:pPr>
        <w:pStyle w:val="BodyText"/>
      </w:pPr>
      <w:r>
        <w:t xml:space="preserve">Lúc này mới thú vị, có thể đem vở kịch hoa lệ đường hoàng khai diễn.</w:t>
      </w:r>
    </w:p>
    <w:p>
      <w:pPr>
        <w:pStyle w:val="BodyText"/>
      </w:pPr>
      <w:r>
        <w:t xml:space="preserve">Về phần những thứ khác, chẳng qua là dùng dao mổ trâu cắt tiết gà tiêu khiển. Trừ biến nhân thật lớn ‘Hải Ninh Hầu dám cả gan cho công chúa dùng ngũ thạch tán’ ngoài dự đoán này ra, cái khác đồng thời không vượt ra ngoài dự liệu của nàng.</w:t>
      </w:r>
    </w:p>
    <w:p>
      <w:pPr>
        <w:pStyle w:val="BodyText"/>
      </w:pPr>
      <w:r>
        <w:t xml:space="preserve">*</w:t>
      </w:r>
    </w:p>
    <w:p>
      <w:pPr>
        <w:pStyle w:val="BodyText"/>
      </w:pPr>
      <w:r>
        <w:t xml:space="preserve">Thậm chí lúc bái biệt, công chúa rẽ đám đông ra ngăn người, một chút xíu cảm giác ngoài ý muốn cũng không có… quá đương nhiên rồi. Dày đặc ác ý lại làm cho dung mạo tươi đẹp của nàng… càng thêm hoa diễm đến không thể nhìn gần.</w:t>
      </w:r>
    </w:p>
    <w:p>
      <w:pPr>
        <w:pStyle w:val="BodyText"/>
      </w:pPr>
      <w:r>
        <w:t xml:space="preserve">Đứng ở trên bậc thềm, từ trên cao nhìn xuống Trần Thập Thất, công chúa Nhu Nhiên cười đến cực đẹp, đẹp đến cơ hồ sẽ bùng cháy, chắc lưỡi nói, “Kể ra thì, vẫn là hoa bồi hồi không tệ… Chỉ là phơi nắng đến chỉ còn lại cái cùi hoa khô mốc meo, đến cả pha trà cũng không thể đâu.”</w:t>
      </w:r>
    </w:p>
    <w:p>
      <w:pPr>
        <w:pStyle w:val="BodyText"/>
      </w:pPr>
      <w:r>
        <w:t xml:space="preserve">Trần Thập Thất ngửa đầu, chầm chậm thấm ra một nụ cười điềm tĩnh, “Công chúa điện hạ, ngươi và ta thù hận đã sâu, nể mặt mũi Hoài Chương huynh,a sẽ không liên lụy tới nữa. Kinh thành có rất nhiều danh y, thái y viện trên dưới kể ra danh sách cũng có năm mươi. Cho nên ngài có bất kỳ chỗ nào không thoải mái, Bồi Hồi buộc phải lảng tránh, khuyên ngài sớm thay lương y khác mới phải.”</w:t>
      </w:r>
    </w:p>
    <w:p>
      <w:pPr>
        <w:pStyle w:val="BodyText"/>
      </w:pPr>
      <w:r>
        <w:t xml:space="preserve">Coi thường Trần Bồi Hồi là một chuyện, bị cự tuyệt chữa trị trước mặt mọi người, đánh mất mặt, lại là một chuyện khác.</w:t>
      </w:r>
    </w:p>
    <w:p>
      <w:pPr>
        <w:pStyle w:val="BodyText"/>
      </w:pPr>
      <w:r>
        <w:t xml:space="preserve">Công chúa Nhu Nhiên giương chiếc cổ ưu mỹ như thiên nga lên, “Qua ngày hôm nay, ngươi cho là khinh thường hoàng thân sẽ không có chuyện gì sao?”</w:t>
      </w:r>
    </w:p>
    <w:p>
      <w:pPr>
        <w:pStyle w:val="BodyText"/>
      </w:pPr>
      <w:r>
        <w:t xml:space="preserve">Trần Thập Thất nhẹ nhàng cười, “Luật pháp Đại Yến có lật biến, cũng không lật ra đại phu không muốn thăm viếng chẩn bệnh, là tội khinh thường hoàng thân. Hơn nữa, ta cũng không phải là đại phu mở tọa đường chữa bệnh, cũng không phải Linh y đi khắp hang cùng ngõ hẻm. Ngoại trừ đối với bệnh vô sinh hơi có chút tâm đắc ra, những cái khác y thuật thực sự không đáng kể. Đương nhiên không dám, lại càng không nguyện cống hiến vì công chúa, luật pháp của Đại Yến cũng không trị được ta.”</w:t>
      </w:r>
    </w:p>
    <w:p>
      <w:pPr>
        <w:pStyle w:val="BodyText"/>
      </w:pPr>
      <w:r>
        <w:t xml:space="preserve">Ả ta có thể trị vô sinh. Nụ cười xinh đẹp của công chúa Nhu Nhiên thoáng ngưng trệ. Không đúng, không có khả năng. Ả tuyệt đối là đang hù người… Đại khái đọc được mấy quyển y thư liền giấu kín như bưng.</w:t>
      </w:r>
    </w:p>
    <w:p>
      <w:pPr>
        <w:pStyle w:val="BodyText"/>
      </w:pPr>
      <w:r>
        <w:t xml:space="preserve">Trần Bồi Hồi chỉ là muốn nhìn nàng quỳ gối cầu xin mà thôi.</w:t>
      </w:r>
    </w:p>
    <w:p>
      <w:pPr>
        <w:pStyle w:val="BodyText"/>
      </w:pPr>
      <w:r>
        <w:t xml:space="preserve">“Ngươi cũng dám nói chuyện kiểu đó với công chúa!” Huyện chúa Cung Mai cố gắng lấp liếm thất bại, hấp tấp lên tiếng vì công chúa.</w:t>
      </w:r>
    </w:p>
    <w:p>
      <w:pPr>
        <w:pStyle w:val="BodyText"/>
      </w:pPr>
      <w:r>
        <w:t xml:space="preserve">Trần Thập Thất quay sang nhìn huyện chúa Cung Mai, nụ cười trên mặt đã hoàn toàn biến mất, con ngươi sâu hổ phách băng lãnh như đâm xuyên người, “Về phần ngươi, huyện chúa. Ta nhịn ngươi một ngày, cuối cùng không cần nhịn nữa. Ta cũng không muốn dính líu quá rộng, nếu ngươi đã gả đến phủ Quảng Hòa Bá, vậy người của phủ kia, ta liền không gặp vậy.”</w:t>
      </w:r>
    </w:p>
    <w:p>
      <w:pPr>
        <w:pStyle w:val="BodyText"/>
      </w:pPr>
      <w:r>
        <w:t xml:space="preserve">“Có gì đặc biệt hơn người chứ?” Huyện chúa Cung Mai cười lạnh, “Ngươi tưởng ngươi là Hoa Đà Biển Thước, còn tùy vào ngươi chọn chọn lựa lựa chắc!…”</w:t>
      </w:r>
    </w:p>
    <w:p>
      <w:pPr>
        <w:pStyle w:val="BodyText"/>
      </w:pPr>
      <w:r>
        <w:t xml:space="preserve">“Ta không muốn làm Hoa Đà Biển Thước.” Nàng vịn tay Kim Câu, xoay người chậm rãi bỏ đi, “Những thần y ấy, người nào có kết cục tốt? Ngươi chỉ một người ta xem.”</w:t>
      </w:r>
    </w:p>
    <w:p>
      <w:pPr>
        <w:pStyle w:val="BodyText"/>
      </w:pPr>
      <w:r>
        <w:t xml:space="preserve">Đương nhiên, hiện tại các nàng không tin, cho rằng Trần Thập Thất ra vẻ huyễn hoặc, nàng hoàn toàn có thể hiểu.</w:t>
      </w:r>
    </w:p>
    <w:p>
      <w:pPr>
        <w:pStyle w:val="BodyText"/>
      </w:pPr>
      <w:r>
        <w:t xml:space="preserve">Nhưng chỉ cần con nối dõi vẫn còn là việc trọng yếu nhất, các nàng sẽ hối hận, phi thường phi thường hối hận, hơn nữa còn bị mọi người xa lánh.</w:t>
      </w:r>
    </w:p>
    <w:p>
      <w:pPr>
        <w:pStyle w:val="BodyText"/>
      </w:pPr>
      <w:r>
        <w:t xml:space="preserve">Nàng sẽ dùng thời gian ngắn để chứng minh, kết quả nhất định thú vị phải biết.</w:t>
      </w:r>
    </w:p>
    <w:p>
      <w:pPr>
        <w:pStyle w:val="Compact"/>
      </w:pPr>
      <w:r>
        <w:t xml:space="preserve">Trần Thập Thất cười. Ôn nhã mà điềm tĩnh, hệt như đóa hoa hồng tuyết trắng sau lưng nàng vậy.</w:t>
      </w:r>
      <w:r>
        <w:br w:type="textWrapping"/>
      </w:r>
      <w:r>
        <w:br w:type="textWrapping"/>
      </w:r>
    </w:p>
    <w:p>
      <w:pPr>
        <w:pStyle w:val="Heading2"/>
      </w:pPr>
      <w:bookmarkStart w:id="60" w:name="chương-39"/>
      <w:bookmarkEnd w:id="60"/>
      <w:r>
        <w:t xml:space="preserve">38. Chương 39</w:t>
      </w:r>
    </w:p>
    <w:p>
      <w:pPr>
        <w:pStyle w:val="Compact"/>
      </w:pPr>
      <w:r>
        <w:br w:type="textWrapping"/>
      </w:r>
      <w:r>
        <w:br w:type="textWrapping"/>
      </w:r>
    </w:p>
    <w:p>
      <w:pPr>
        <w:pStyle w:val="BodyText"/>
      </w:pPr>
      <w:r>
        <w:t xml:space="preserve">Chương 39</w:t>
      </w:r>
    </w:p>
    <w:p>
      <w:pPr>
        <w:pStyle w:val="BodyText"/>
      </w:pPr>
      <w:r>
        <w:t xml:space="preserve">Lúc đến chỉ có Trần Tế Nguyệt hộ tống, khi về lại có hơn hai đường ca một đường đệ ba biểu ca cưỡi ngựa đưa tiễn, chen lấn đẩy Trần Tế Nguyệt ra thật xa, khí thế uy nghi quá thịnh của hắn cũng không thể tạo thành tí ti ảnh hưởng với đám huynh đệ Nam Trần này.</w:t>
      </w:r>
    </w:p>
    <w:p>
      <w:pPr>
        <w:pStyle w:val="BodyText"/>
      </w:pPr>
      <w:r>
        <w:t xml:space="preserve">Nhưng hắn có thể tức giận sao? Không thể. Nếu không nhờ mấy huynh đệ đứng hàng vai vế cao này gào thét xua đuổi, sợ rằng đám huynh đệ vây quanh càng bu lại nhiều hơn.</w:t>
      </w:r>
    </w:p>
    <w:p>
      <w:pPr>
        <w:pStyle w:val="BodyText"/>
      </w:pPr>
      <w:r>
        <w:t xml:space="preserve">Trần Thập Thất cũng quá vừa lòng người rồi. Hắn tức tối nghĩ.</w:t>
      </w:r>
    </w:p>
    <w:p>
      <w:pPr>
        <w:pStyle w:val="BodyText"/>
      </w:pPr>
      <w:r>
        <w:t xml:space="preserve">Nhưng Trần Thập Thất chỉ ấy huynh đệ đưa đến trước cửa nhà, liền cười giục bọn họ nhanh đi về. Cũng không phải còn nhỏ nữa, bỏ bê vợ con đi tiễn nàng cũng đã quá mức, sau này tuyệt đối không thể như vậy nữa.</w:t>
      </w:r>
    </w:p>
    <w:p>
      <w:pPr>
        <w:pStyle w:val="BodyText"/>
      </w:pPr>
      <w:r>
        <w:t xml:space="preserve">Nàng khẽ gắt mấy câu, liền khiến cho đám quỷ thư sinh kia ngoan ngoãn quay về, rất làm cho Trần Tế Nguyệt nhìn với cặp mắt khác xưa.</w:t>
      </w:r>
    </w:p>
    <w:p>
      <w:pPr>
        <w:pStyle w:val="BodyText"/>
      </w:pPr>
      <w:r>
        <w:t xml:space="preserve">“Thiếu chủ ăn một đường bụi còn chưa đủ?” Vén rèm xe, Trần Thập Thất kinh ngạc nhìn Trần Tế Nguyệt, “Sao tự dưng khách khí lên hẳn thế? Vào nhà rửa mặt uống chén trà đi.”</w:t>
      </w:r>
    </w:p>
    <w:p>
      <w:pPr>
        <w:pStyle w:val="BodyText"/>
      </w:pPr>
      <w:r>
        <w:t xml:space="preserve">Tâm tình Trần Tế Nguyệt đột nhiên trời quang trăng sáng hẳn lên, hết thảy đều sáng sủa.</w:t>
      </w:r>
    </w:p>
    <w:p>
      <w:pPr>
        <w:pStyle w:val="BodyText"/>
      </w:pPr>
      <w:r>
        <w:t xml:space="preserve">Sau khi rửa mặt chải đầu, Trần Tế Nguyệt ngồi trên hành lang đợi một chút, Trần Thập Thất đã thay một bộ thường phục, đến búi tóc cũng lười, mái tóc bạc buông rũ xuống tận bắp chân, chống gậy trúc, chỉ mang vớ trắng đi tới, ngồi lên tấm đệm lót đối diện Trần Tế Nguyệt.</w:t>
      </w:r>
    </w:p>
    <w:p>
      <w:pPr>
        <w:pStyle w:val="BodyText"/>
      </w:pPr>
      <w:r>
        <w:t xml:space="preserve">Tư thái nhã nhặn ưu nhã, lớp son phấn đã tháo dỡ lộ ra bệnh dung tiều tụy trắng bệch, vậy mà làm cho Trần Tế Nguyệt cảm thấy như thế vô cùng thuận mắt.</w:t>
      </w:r>
    </w:p>
    <w:p>
      <w:pPr>
        <w:pStyle w:val="BodyText"/>
      </w:pPr>
      <w:r>
        <w:t xml:space="preserve">Tâm tình của hắn rất tốt, rộng lượng tha thứ cho những tên quỷ thư sinh Nam Trần vừa rồi đã gạt hắn khỏi hàng hộ tống, “Thái tử gia đã biết chuyện Hải Ninh Hầu chuyển đầu đến Đại hoàng tử.”</w:t>
      </w:r>
    </w:p>
    <w:p>
      <w:pPr>
        <w:pStyle w:val="BodyText"/>
      </w:pPr>
      <w:r>
        <w:t xml:space="preserve">Trần Thập Thất ngạc nhiên chỉ chốc lát, cười phì, “Đã quên căn dặn huynh một câu… huynh cùng những huynh đệ kia của ta thực sự tiếc rằng đã biết nhau quá muộn, hạng người chỉ sợ thiên hạ không loạn. Nhưng loại chuyện chia phe phái “đoạt đích” này, bất kể là Nam Trần hay là Bắc Trần, đều không nên nhúng tay vào.”</w:t>
      </w:r>
    </w:p>
    <w:p>
      <w:pPr>
        <w:pStyle w:val="BodyText"/>
      </w:pPr>
      <w:r>
        <w:t xml:space="preserve">“Đã muộn.” Trần Tế Nguyệt không chút khách khí đâm phá nàng, “Từ lúc anh ruột cô cùng Thái tử gia đồng môn làm bạn tâm đầu ý hợp, lại được cô giúp đỡ có con nối dõi, các người đã sớm bị cột vào xe ngựa của Thái tử gia.” Hắn dừng lại, nói không nên lời vì sao hơi chua bất mãn, “Cô lại là tự mình nhảy lên xe ngựa!”</w:t>
      </w:r>
    </w:p>
    <w:p>
      <w:pPr>
        <w:pStyle w:val="BodyText"/>
      </w:pPr>
      <w:r>
        <w:t xml:space="preserve">“Ta là đại phu, hành y chữa bệnh chẳng qua là bổn phận.” Trần Thập Thất bình thản ung dung trả lời, “Mà Cửu ca nhà ta từ lâu đã cắt bào đoạn nghĩa cùng Hoài Chương huynh rồi.”</w:t>
      </w:r>
    </w:p>
    <w:p>
      <w:pPr>
        <w:pStyle w:val="BodyText"/>
      </w:pPr>
      <w:r>
        <w:t xml:space="preserve">Lại nữa.</w:t>
      </w:r>
    </w:p>
    <w:p>
      <w:pPr>
        <w:pStyle w:val="BodyText"/>
      </w:pPr>
      <w:r>
        <w:t xml:space="preserve">“Ta với lũ ca ca kia của cô cũng không phải đồ ngốc.” Trần Tế Nguyệt tức giận trả lời, “Không thể giống như cô đặt mình ngoài ngàn dặm, trăm dặm là luôn luôn có thể. Hơn nữa, bên người Đại hoàng tử đã sát nhập một đám quan văn võ tướng, Thái tử gia lại không có một mống.”</w:t>
      </w:r>
    </w:p>
    <w:p>
      <w:pPr>
        <w:pStyle w:val="BodyText"/>
      </w:pPr>
      <w:r>
        <w:t xml:space="preserve">Trần Thập Thất nâng tay áo cười to, “Đủ hiểu được! Văn võ bá quan tương lai đều là triều thần của hắn, Hoài Chương huynh không cần gộp người?”</w:t>
      </w:r>
    </w:p>
    <w:p>
      <w:pPr>
        <w:pStyle w:val="BodyText"/>
      </w:pPr>
      <w:r>
        <w:t xml:space="preserve">Nàng rất mừng thiếu chủ và huynh đệ Nam Trần đều là những người thông minh, không ngu đần đi cướp cái gì công lao phò vua. Không đứng vào hàng mới chân chính là đứng thành hàng. Quan hệ của Dương đế và Hoài Chương huynh cùng với những hoàng đế và Thái tử của các triều đại trước khác nhau rất lớn.</w:t>
      </w:r>
    </w:p>
    <w:p>
      <w:pPr>
        <w:pStyle w:val="BodyText"/>
      </w:pPr>
      <w:r>
        <w:t xml:space="preserve">Hoàng đế Thái tử khác, đầu tiên là quân thần sau đó mới là phụ tử. Dương đế và Hoài Chương huynh lại đầu tiên là phụ tử sau mới là quân thần.</w:t>
      </w:r>
    </w:p>
    <w:p>
      <w:pPr>
        <w:pStyle w:val="BodyText"/>
      </w:pPr>
      <w:r>
        <w:t xml:space="preserve">Đây có lẽ là sự tín nhiệm và ngưỡng mộ lẫn nhau vô tiền khoáng hậu của phụ tử hoàng gia.</w:t>
      </w:r>
    </w:p>
    <w:p>
      <w:pPr>
        <w:pStyle w:val="BodyText"/>
      </w:pPr>
      <w:r>
        <w:t xml:space="preserve">Nàng quả thật cảm thấy những quan văn võ tướng vọng tưởng công lao phò vua kia, đầu có bị kẹt đến mắc lỗi hay không. Nhìn đi, Đại hoàng tử và Nhị hoàng tử đã xuất cung dựng phủ, nhưng ngay cả một tước Quận vương cũng không phong, phủ đệ thực xấu hổ treo bảng “Hoàng tử phủ”.</w:t>
      </w:r>
    </w:p>
    <w:p>
      <w:pPr>
        <w:pStyle w:val="BodyText"/>
      </w:pPr>
      <w:r>
        <w:t xml:space="preserve">Đây hoàn toàn đã nói rõ thái độ của Hoàng thượng.</w:t>
      </w:r>
    </w:p>
    <w:p>
      <w:pPr>
        <w:pStyle w:val="BodyText"/>
      </w:pPr>
      <w:r>
        <w:t xml:space="preserve">Đối với tôn thất nữ, Hoàng thượng lại rộng rãi hơn nhiều, phong hào cấp phẩm giai. Đối với hoàng tử con mình lại đặc biệt nghiêm khắc, ngay cả hào cũng không cho, còn vọng tưởng xưng vương đoạt đích gì.</w:t>
      </w:r>
    </w:p>
    <w:p>
      <w:pPr>
        <w:pStyle w:val="BodyText"/>
      </w:pPr>
      <w:r>
        <w:t xml:space="preserve">Đám quan văn võ tướng nằm mơ giữa ban ngày kia còn trông chờ công phò vua cái gì. Cũng còn may đó, Dương đế là vị vua giỏi, số văn võ bá quan được dạy dỗ ra, đa số còn có chút ánh mắt, chỉ có một nhúm nhỏ người tự đem đầu kẹp cho hỏng.</w:t>
      </w:r>
    </w:p>
    <w:p>
      <w:pPr>
        <w:pStyle w:val="BodyText"/>
      </w:pPr>
      <w:r>
        <w:t xml:space="preserve">“Hải Ninh Hầu cư nhiên dám cho công chúa dùng ngũ thạch tán.” Trần Thập Thất cảm khái, nhưng phản ứng của Trần Tế Nguyệt lại hơn hẳn ngoài ý liệu.</w:t>
      </w:r>
    </w:p>
    <w:p>
      <w:pPr>
        <w:pStyle w:val="BodyText"/>
      </w:pPr>
      <w:r>
        <w:t xml:space="preserve">“Thật có tiền.” Hắn chỉ kinh ngạc một chút, “Núi vàng núi bạc còn chưa hẳn ăn được một vị thần tiên đâu.”</w:t>
      </w:r>
    </w:p>
    <w:p>
      <w:pPr>
        <w:pStyle w:val="BodyText"/>
      </w:pPr>
      <w:r>
        <w:t xml:space="preserve">Trần Thập Thất im lặng một chốc, “Ngũ thạch tán có độc tính.”</w:t>
      </w:r>
    </w:p>
    <w:p>
      <w:pPr>
        <w:pStyle w:val="BodyText"/>
      </w:pPr>
      <w:r>
        <w:t xml:space="preserve">“Không có chứ? Ngũ thạch tán là Kim Đan. Ngày trước lúc Hoàng Vương cấm ngũ thạch tán, nghe nói náo loạn phải biết. Cấm cái khác cũng được, cấm Kim Đan chẳng khác nào tuyệt luôn con đường thành tiên của những người phú quý a. Bất quá cấm thì cứ cấm, người nghèo ăn không nổi, có tiền còn không kiếm được toàn bộ tài liệu phối thuốc, tìm người mở lò luyện đan sao. Cô đừng thấy làm như tất cả đều như tuân thủ lệnh cấm, trên thực tế người dùng lén quả thật có rất nhiều người, không phú tức là quý.”</w:t>
      </w:r>
    </w:p>
    <w:p>
      <w:pPr>
        <w:pStyle w:val="BodyText"/>
      </w:pPr>
      <w:r>
        <w:t xml:space="preserve">Ngữ khí của hắn rất châm chọc, lại không cảm thấy cho công chúa Nhu Nhiên ăn ngũ thạch tán là có chỗ nào kỳ quái.</w:t>
      </w:r>
    </w:p>
    <w:p>
      <w:pPr>
        <w:pStyle w:val="BodyText"/>
      </w:pPr>
      <w:r>
        <w:t xml:space="preserve">Trần Thập Thất không ngờ mình cũng bị đứng hình, cuối cùng bật cười.</w:t>
      </w:r>
    </w:p>
    <w:p>
      <w:pPr>
        <w:pStyle w:val="BodyText"/>
      </w:pPr>
      <w:r>
        <w:t xml:space="preserve">Đúng, thiếu chủ đại nhân không đọc qua phương mạch chính tông, nhìn nhận như vậy, mới là thái độ phổ biến của đại chúng Đại Yến.</w:t>
      </w:r>
    </w:p>
    <w:p>
      <w:pPr>
        <w:pStyle w:val="BodyText"/>
      </w:pPr>
      <w:r>
        <w:t xml:space="preserve">Ngũ thạch tán lưu hành bắt đầu từ thời Ngụy Tấn, được liệt vào nhóm Kim Đan. Bình thường uống đan mà chết đều cho là thoát xác thành tiên, nếu điên cuồng mất hồn, thông thường đều nghĩ là tẩu hỏa nhập ma, bỏ mất dịp may thành tiên.</w:t>
      </w:r>
    </w:p>
    <w:p>
      <w:pPr>
        <w:pStyle w:val="BodyText"/>
      </w:pPr>
      <w:r>
        <w:t xml:space="preserve">Vấn đề tranh cãi phương thuốc của “Đan độc” này, chỉ có số ít đại phu tin phục, Trần gia Giang Nam từ lúc Hoàng Vương bắt đầu cấm ngũ thạch tán mới chú ý đồng thời nghiên cứu sâu thêm, mới chính thức xác định là “Kim Đan có độc”, kết luận ngũ thạch tán là thứ cực kỳ có hại.</w:t>
      </w:r>
    </w:p>
    <w:p>
      <w:pPr>
        <w:pStyle w:val="BodyText"/>
      </w:pPr>
      <w:r>
        <w:t xml:space="preserve">Đích xác, lệnh cấm thì cứ cấm, nhưng Giang Nam cách kinh thành khá xa, người lén dùng ngũ thạch tán còn không ít, có rất nhiều ca bệnh mạch án có thể tra được, nàng học y từ nhỏ, gần như là ‘thâm căn cố đế’ biết được chỗ hại của đan độc.</w:t>
      </w:r>
    </w:p>
    <w:p>
      <w:pPr>
        <w:pStyle w:val="BodyText"/>
      </w:pPr>
      <w:r>
        <w:t xml:space="preserve">Cho nên không lập tức chuyển đầu trở về, cũng bởi vì Hải Ninh Hầu âm thầm bội phục Đại hoàng tử phía sau. Quả nhiên học rộng biết nhiều, ngay cả đan độc chỉ có số ít đại phu dốc lòng nghiên cứu mới biết, cũng có thể lấy được, thông qua Hải Ninh Hầu khống chế công chúa Nhu Nhiên.</w:t>
      </w:r>
    </w:p>
    <w:p>
      <w:pPr>
        <w:pStyle w:val="BodyText"/>
      </w:pPr>
      <w:r>
        <w:t xml:space="preserve">Đáng lẽ nàng không nên bất ngờ mới phải.</w:t>
      </w:r>
    </w:p>
    <w:p>
      <w:pPr>
        <w:pStyle w:val="BodyText"/>
      </w:pPr>
      <w:r>
        <w:t xml:space="preserve">Có thể vô thanh vô thức vươn tay vào đông cung, dùng tri thức “thức ăn tương khắc” phi thường ít thấy, làm cho nam tử vô sinh… Nếu không phải Trần gia Giang Nam trước nay vẫn luôn tinh tiến (tinh thông phát triển) phương mạch chính tông, đồng thời lại từ dược vật liên hệ đến thức ăn có dược tính tương phụ tương khắc, thì dù có là Ngự y viện cũng không mò được căn nguyên.</w:t>
      </w:r>
    </w:p>
    <w:p>
      <w:pPr>
        <w:pStyle w:val="BodyText"/>
      </w:pPr>
      <w:r>
        <w:t xml:space="preserve">Mẹ đẻ của Đại hoàng tử – Tuệ phi, dốc lòng vì con trai còn có tiếng là gia học uyên bác, rất đáng để điều tra một chút.</w:t>
      </w:r>
    </w:p>
    <w:p>
      <w:pPr>
        <w:pStyle w:val="BodyText"/>
      </w:pPr>
      <w:r>
        <w:t xml:space="preserve">Trần Thập Thất tâm tình cực hứng khởi tường tận bàn luận về tai hại của đan độc ngũ thạch tán, rất tỉ mỉ từng bước truyền thụ giảng giải phương mạch cùng dược tính, khá là “nội dung sâu sắc, lời lẽ dễ hiểu”. Nhưng thiếu chủ đại nhân lại không hề cảm kích, bởi vì Trần Thập Thất khoái trá đến thực sự rất coi thường người.</w:t>
      </w:r>
    </w:p>
    <w:p>
      <w:pPr>
        <w:pStyle w:val="BodyText"/>
      </w:pPr>
      <w:r>
        <w:t xml:space="preserve">“…Ta có thể đem ruột người tẩy sạch rồi nhét trở về khâu lại, trong mười người có thể sống bảy, ngươi có thể sao?” Hắn cũng không phải hoàn toàn không biết bắt mạch đúng không?! Đúng, hắn tối đa là có thể khai một vài phương thuốc cầm máu… Nhưng cũng không phải một chút y thuật cũng sẽ không biết chứ?!</w:t>
      </w:r>
    </w:p>
    <w:p>
      <w:pPr>
        <w:pStyle w:val="BodyText"/>
      </w:pPr>
      <w:r>
        <w:t xml:space="preserve">“Ặc, ta đây ngược lại quả thật không biết.” Trần Thập Thất thán phục, “Thật lợi hại. Quả nhiên ngoại khoa chính tông của Bắc Trần cực mạnh… Nếu có thể học thêm chút phương mạch chính tông, thật không cần ta làm gì rồi.”</w:t>
      </w:r>
    </w:p>
    <w:p>
      <w:pPr>
        <w:pStyle w:val="BodyText"/>
      </w:pPr>
      <w:r>
        <w:t xml:space="preserve">Thiếu chủ đại nhân cũng không vì vậy mà cảm thấy khá hơn một chút.</w:t>
      </w:r>
    </w:p>
    <w:p>
      <w:pPr>
        <w:pStyle w:val="BodyText"/>
      </w:pPr>
      <w:r>
        <w:t xml:space="preserve">Chính điểm này của Trần Thập Thất là khiến cho người khác ghét nhất. Lúc được khen vẫn làm cho người ta cảm thấy bị nhục nhã.</w:t>
      </w:r>
    </w:p>
    <w:p>
      <w:pPr>
        <w:pStyle w:val="BodyText"/>
      </w:pPr>
      <w:r>
        <w:t xml:space="preserve">Hắn đích thị là bị teo não mới không có việc gì tới cấp cho Trần Thập Thất người đùa tiêu khiển.</w:t>
      </w:r>
    </w:p>
    <w:p>
      <w:pPr>
        <w:pStyle w:val="Compact"/>
      </w:pPr>
      <w:r>
        <w:t xml:space="preserve">Trần Tế Nguyệt hiếm khi ưu thương nổi lên, ngay cả Trần Thập Thất giữ hắn lại ăn cơm chiều cũng không thể xua đi nỗi ai oán kỳ diệu kia.</w:t>
      </w:r>
      <w:r>
        <w:br w:type="textWrapping"/>
      </w:r>
      <w:r>
        <w:br w:type="textWrapping"/>
      </w:r>
    </w:p>
    <w:p>
      <w:pPr>
        <w:pStyle w:val="Heading2"/>
      </w:pPr>
      <w:bookmarkStart w:id="61" w:name="chương-40"/>
      <w:bookmarkEnd w:id="61"/>
      <w:r>
        <w:t xml:space="preserve">39. Chương 40</w:t>
      </w:r>
    </w:p>
    <w:p>
      <w:pPr>
        <w:pStyle w:val="Compact"/>
      </w:pPr>
      <w:r>
        <w:br w:type="textWrapping"/>
      </w:r>
      <w:r>
        <w:br w:type="textWrapping"/>
      </w:r>
    </w:p>
    <w:p>
      <w:pPr>
        <w:pStyle w:val="BodyText"/>
      </w:pPr>
      <w:r>
        <w:t xml:space="preserve">Chương 40</w:t>
      </w:r>
    </w:p>
    <w:p>
      <w:pPr>
        <w:pStyle w:val="BodyText"/>
      </w:pPr>
      <w:r>
        <w:t xml:space="preserve">Đối thủ thăng cấp thành Đại hoàng tử, Trần Thập Thất không thích biến nhân cực đại này lắm, nhưng cũng không để bụng gì mấy.</w:t>
      </w:r>
    </w:p>
    <w:p>
      <w:pPr>
        <w:pStyle w:val="BodyText"/>
      </w:pPr>
      <w:r>
        <w:t xml:space="preserve">Kỳ thực đánh cờ cùng người thông minh trái lại bớt lo bớt sức, không có mấy cái ý tưởng kỳ dị lạ thường đột phá. Bọn họ luôn luôn có thể bắt được trọng điểm, đem tâm lực chuyên chú trên mục tiêu chính, trừ cái đó ra, tương phản còn có thể ngăn chặn thủ hạ bên cạnh gây phiền phức, chế tạo quá nhiều biến nhân không thể nắm trong tay.</w:t>
      </w:r>
    </w:p>
    <w:p>
      <w:pPr>
        <w:pStyle w:val="BodyText"/>
      </w:pPr>
      <w:r>
        <w:t xml:space="preserve">Trước tiên sẽ cho Hải Ninh Hầu xuất thủ đem nàng rơi vào cạm bẫy “Lang băm giết người”, e sợ y thuật của nàng có thể làm cho Thái tử có con nối dõi, hiện tại đã xác định Thái tử phi có thai, hơn nữa đông cung hẳn sẽ tiến hành một màn thanh tẩy, lúc này lại đi đối phó nàng, đó gọi là rảnh rỗi đi gây sự, trí giả không làm.</w:t>
      </w:r>
    </w:p>
    <w:p>
      <w:pPr>
        <w:pStyle w:val="BodyText"/>
      </w:pPr>
      <w:r>
        <w:t xml:space="preserve">Cho nên, tạm thời, nàng an toàn. Mặc dù nguyên nhân rất châm chọc chỉ là bởi vì Đại hoàng tử nuôi ý đồ đoạt đích cần đem toàn bộ tâm lực đặt ở đông cung.</w:t>
      </w:r>
    </w:p>
    <w:p>
      <w:pPr>
        <w:pStyle w:val="BodyText"/>
      </w:pPr>
      <w:r>
        <w:t xml:space="preserve">Như vậy cũng tốt.</w:t>
      </w:r>
    </w:p>
    <w:p>
      <w:pPr>
        <w:pStyle w:val="BodyText"/>
      </w:pPr>
      <w:r>
        <w:t xml:space="preserve">Vào kinh liền ẩn trốn trong nhà lâu như vậy, chủ yếu là bởi vì nàng phụng lệnh Cự Tử vào kinh an thai cho Thủ khóa nữ của Bắc Trần, ngay cả Đại hoàng tử cũng biết phải dán chặt mắt vào mục tiêu hàng đầu, không cớ gì nàng sẽ thiếu não chạy đi “cứng chọi với cứng” với cừu gia.</w:t>
      </w:r>
    </w:p>
    <w:p>
      <w:pPr>
        <w:pStyle w:val="BodyText"/>
      </w:pPr>
      <w:r>
        <w:t xml:space="preserve">Lại nói hai kẻ ngốc trí khôn có hạn kia căn bản không đáng cho nàng đi đối phó trực tiếp… Gián tiếp thậm chí chỉ cần tồn tại, là đủ để cho bọn họ ‘uống một bầu’ lớn rồi. (uống một bầu lớn: ăn một lần thua thiệt, gây khó khăn)</w:t>
      </w:r>
    </w:p>
    <w:p>
      <w:pPr>
        <w:pStyle w:val="BodyText"/>
      </w:pPr>
      <w:r>
        <w:t xml:space="preserve">Tin tưởng công chúa và phò mã đối với lần này có cảm thụ khá là khắc sâu.</w:t>
      </w:r>
    </w:p>
    <w:p>
      <w:pPr>
        <w:pStyle w:val="BodyText"/>
      </w:pPr>
      <w:r>
        <w:t xml:space="preserve">Nếu thủ khóa Bắc Trần – Quý Kỳ nương đã bình an sinh nở hơn nữa lại còn chưởng gia, đã hoàn thành mệnh lệnh Cự Tử. Vậy, nàng đương nhiên có thể tham dự vào vòng xã giao ở kinh thành, dù sao cũng đã xuất hiện ở thọ đản Trấn quốc phu nhân rồi.</w:t>
      </w:r>
    </w:p>
    <w:p>
      <w:pPr>
        <w:pStyle w:val="BodyText"/>
      </w:pPr>
      <w:r>
        <w:t xml:space="preserve">Đây là tính toán ban đầu của nàng.</w:t>
      </w:r>
    </w:p>
    <w:p>
      <w:pPr>
        <w:pStyle w:val="BodyText"/>
      </w:pPr>
      <w:r>
        <w:t xml:space="preserve">Dù sao cũng thù riêng của mình, nói bảo vệ nàng cũng nên là chuyện của con cháu Nam Trần… Có phúc cùng hưởng có họa cùng chịu, nàng năm đó chịu nỗi nhục bị hưu, không chỉ là chuyện của nàng và phụ huynh, đây đã là cái bạt tai lên toàn bộ mặt của Trần gia Giang Nam, nữ nhi Nam Trần do đó mà bị nghị luận là tự khoe… Quá nhiều người chẳng buồn biết hoặc căn bản là người ác ý quá thích lý do tốt này.</w:t>
      </w:r>
    </w:p>
    <w:p>
      <w:pPr>
        <w:pStyle w:val="BodyText"/>
      </w:pPr>
      <w:r>
        <w:t xml:space="preserve">Ở kinh thành, con cháu Nam Trần đã sớm tìm chỗ ở tốt, an bài nhân thủ cho nàng.</w:t>
      </w:r>
    </w:p>
    <w:p>
      <w:pPr>
        <w:pStyle w:val="BodyText"/>
      </w:pPr>
      <w:r>
        <w:t xml:space="preserve">Điều khiến nàng khó xử là, Kim Câu Thiết Hoàn một hàng nước mũi một hàng nước mắt ôm tay nàng không buông, những Bộ khúc khác cũng ngăn nàng cầu xin, thậm chí Ngô Ưng còn đích thân phi ngựa đến Đại Lý Tự mời Trần Tế Nguyệt mặt đen tới, ầm ỹ một trận.</w:t>
      </w:r>
    </w:p>
    <w:p>
      <w:pPr>
        <w:pStyle w:val="BodyText"/>
      </w:pPr>
      <w:r>
        <w:t xml:space="preserve">Thật ra thì, thật muốn ầm ĩ thắng thiếu chủ đại nhân rất dễ, thoát khỏi những Bộ khúc Bắc Trần này cũng không khó. Nhưng người ở chung lâu ngày luôn luôn có cảm tình, cũng không đành lòng để thiếu chủ đại nhân tuổi trẻ đã mắc bệnh trúng gió.</w:t>
      </w:r>
    </w:p>
    <w:p>
      <w:pPr>
        <w:pStyle w:val="BodyText"/>
      </w:pPr>
      <w:r>
        <w:t xml:space="preserve">Bắc Trần đều tướng đĩnh nghĩa khí như thế, nàng cũng không phải người ưỡn ẹo khép nép. Nếu nói đã hết quan hệ thiệt hơn, Hiệp Mặc vẫn ‘kiên quyết như đá’ bảo hộ đến cùng, nàng cũng không cần phải già mồm sĩ diện làm gì.</w:t>
      </w:r>
    </w:p>
    <w:p>
      <w:pPr>
        <w:pStyle w:val="BodyText"/>
      </w:pPr>
      <w:r>
        <w:t xml:space="preserve">Vả lại, nàng cũng càng lúc càng thích tiểu biệt viện này. Xuân về hoa nở, nguyên bản hoa hồng trồng trong chậu, cơ hồ đều đã nhổ trồng xuống đất rồi, càng thêm xum xuê tươi tốt.</w:t>
      </w:r>
    </w:p>
    <w:p>
      <w:pPr>
        <w:pStyle w:val="BodyText"/>
      </w:pPr>
      <w:r>
        <w:t xml:space="preserve">Năm tháng yên tĩnh đã qua. Nàng nghĩ. Thực sự nên bắt đầu ngày lành báo thù rồi.</w:t>
      </w:r>
    </w:p>
    <w:p>
      <w:pPr>
        <w:pStyle w:val="BodyText"/>
      </w:pPr>
      <w:r>
        <w:t xml:space="preserve">Đầu tiên là An Thân Vương phi tới cửa mắng nàng một trận, nói nàng không nghĩa khí, tự mình xua kẻ thù đi rồi, làm cho An Thân Vương phi không có không gian phát huy. Lại mắng nàng không tự trân trọng, hao phí biết bao tâm huyết làm nên một tấm áo khoác hoa lệ như thế.</w:t>
      </w:r>
    </w:p>
    <w:p>
      <w:pPr>
        <w:pStyle w:val="BodyText"/>
      </w:pPr>
      <w:r>
        <w:t xml:space="preserve">Cuối cùng vỗ tay một cái, An Thân Vương phi tặng nàng một đống lớn vải in hoa nguyệt quý (hoa hồng), màu sắc phi thường tuân theo lễ chế lại dị thường tương xứng. Nàng rất chi là kiêu ngạo nói, “Đều là vương gia nhà ta tự tay vẽ hoa văn, chọn màu sắc đó. Vương gia nhà ta thế nhưng là một họa sĩ tài năng…” trong lời nói phi thường tự hào.</w:t>
      </w:r>
    </w:p>
    <w:p>
      <w:pPr>
        <w:pStyle w:val="BodyText"/>
      </w:pPr>
      <w:r>
        <w:t xml:space="preserve">Kỳ thực chính nàng cũng đã có chuẩn bị, thậm chí có quen biết phường giáp hiệt* đang chờ mẫu hoa văn của nàng… năm xưa nàng ở kinh thành cũng làm như thế, những món đồ lớn phí công thêu không nhiều kiểu dáng lắm, giáp hiệt in nhuộm mới là hàng loạt. Nàng xuất ra mẫu hoa, phường giáp hiệt đưa nàng vải đã thành phẩm, mọi người tiết kiệm tiền tiết kiệm sức, cả nhà đều vui vẻ.</w:t>
      </w:r>
    </w:p>
    <w:p>
      <w:pPr>
        <w:pStyle w:val="BodyText"/>
      </w:pPr>
      <w:r>
        <w:t xml:space="preserve">(* giáp hiệt: một kỹ thuật in ấn đặc biệt, xuất hiện tại thời Tần – Hán, được phát triển vào thời Đường – Tống. Vải sẽ được kẹp chặt giữa hai bản khắc, rồi đổ mực nhuộm vào)</w:t>
      </w:r>
    </w:p>
    <w:p>
      <w:pPr>
        <w:pStyle w:val="BodyText"/>
      </w:pPr>
      <w:r>
        <w:t xml:space="preserve">Nhưng nàng vẫn thu nhận. An Thân Vương phi vui mừng quá đỗi, hẹn nàng ngày đi ngắm hoa, đoạn hài lòng thỏa ý trở về.</w:t>
      </w:r>
    </w:p>
    <w:p>
      <w:pPr>
        <w:pStyle w:val="BodyText"/>
      </w:pPr>
      <w:r>
        <w:t xml:space="preserve">Đây rõ thật là một màn mở đầu tốt ngoài ý muốn.</w:t>
      </w:r>
    </w:p>
    <w:p>
      <w:pPr>
        <w:pStyle w:val="BodyText"/>
      </w:pPr>
      <w:r>
        <w:t xml:space="preserve">Trần Bồi Hồi một lần nữa trở lại vòng xã giao của kinh thành, thật có thể nói là một năm toàn chuyện lớn bậc nhất. Trong vòng giao tiếp của đám quý phu nhân đang ‘chán đến chết’ rất có khả năng gợi lên đề tài tán dóc.</w:t>
      </w:r>
    </w:p>
    <w:p>
      <w:pPr>
        <w:pStyle w:val="BodyText"/>
      </w:pPr>
      <w:r>
        <w:t xml:space="preserve">Mặc dù nói, tham dự rất ít, mũi nhọn qua lại giấu kỹ. Nhưng vẫn nhạy bén khôi hài, rất được hoan nghênh. Nhưng những quý phu nhân nghiêm khắc vẫn là chê khen nửa nọ nửa kia.</w:t>
      </w:r>
    </w:p>
    <w:p>
      <w:pPr>
        <w:pStyle w:val="BodyText"/>
      </w:pPr>
      <w:r>
        <w:t xml:space="preserve">Vì sao nàng có thể dự tiệc? Ngoài việc nể mặt An Thân Vương phi, càng quan trọng hơn là chuyện nàng được xưng có thể trị vô sinh. Nhưng điểm ấy nàng lại rất kiêu căng, nhất định để cho người bệnh trước tiên đến ười đại phu dân gian mà nàng tự mình chọn xem qua, chẩn đoán chính xác “không phải nàng thì không được”, nếu không nàng sẽ không xuất thủ.</w:t>
      </w:r>
    </w:p>
    <w:p>
      <w:pPr>
        <w:pStyle w:val="BodyText"/>
      </w:pPr>
      <w:r>
        <w:t xml:space="preserve">Nhưng loại điều trị bệnh vô sinh này, cũng không phải chuyện dựng sào thấy bóng, lập tức liền thành công. Còn về những lời truyền miệng của chúng dân gian bách tính, đối với những quý phu nhân này mà nói, chỉ là trùng hợp, lời đồn đãi, chả đáng quan tâm.</w:t>
      </w:r>
    </w:p>
    <w:p>
      <w:pPr>
        <w:pStyle w:val="BodyText"/>
      </w:pPr>
      <w:r>
        <w:t xml:space="preserve">Triệu Tứ tiểu thư của nhà Lễ bộ thượng thư và mẫu thân đi thăm Tam tỷ sắp lâm bồn, liền lấy Trần Thập Thất ra nói đùa, “…Thật chưa từng thấy nữ nhân nào không biết xấu hổ như vậy, rõ ràng là một ạ đường phụ, còn không biết xấu hổ ngồi cùng với một đám tiểu cô nương… đã vậy còn tự cao tự đại, quen thói giả thần giả quỷ. Cũng phải thôi, tam tỷ, tỷ cũng chưa thấy một đầu tóc bạc và con ngươi của nàng ta đáng sợ cỡ nào đâu, trông cứ như quỷ ấy…”</w:t>
      </w:r>
    </w:p>
    <w:p>
      <w:pPr>
        <w:pStyle w:val="BodyText"/>
      </w:pPr>
      <w:r>
        <w:t xml:space="preserve">Triệu Tứ chỉ nhỏ hơn Trần Thập Thất một tuổi, năm đó cũng từng tranh phong với nàng, chịu bao vô số thiệt thói. Tuy nói nàng đã gả đến phủ Chu hàn lâm, vào cửa không đến hai tháng liền mang thai, một lần liền được con trai, Chu Nhị thiếu phu nhân này sống quá thuận buồm xuôi gió, nhưng nhìn thấy Trần Bồi Hồi trở thành bộ dạng quỷ quái kia, vẫn cảm thấy phi thường thư thái khoái trá.</w:t>
      </w:r>
    </w:p>
    <w:p>
      <w:pPr>
        <w:pStyle w:val="BodyText"/>
      </w:pPr>
      <w:r>
        <w:t xml:space="preserve">Mới nói được một nửa, chợt cảm thấy gò má tê rần, sau đó nóng bừng. Bưng mặt, nàng không dám tin nhìn Tam tỷ dịu ngoan mắt đỏ ngầu, tay giơ lên, muốn cho nàng thêm một cái bạt tai.</w:t>
      </w:r>
    </w:p>
    <w:p>
      <w:pPr>
        <w:pStyle w:val="BodyText"/>
      </w:pPr>
      <w:r>
        <w:t xml:space="preserve">“Muốn chết muội tự đi tìm chết! Đừng có liên lụy đến tỷ muội khác!” Triệu Tam tiểu thư gào thét, khiến Triệu phu nhân giật mình nhảy dựng.</w:t>
      </w:r>
    </w:p>
    <w:p>
      <w:pPr>
        <w:pStyle w:val="BodyText"/>
      </w:pPr>
      <w:r>
        <w:t xml:space="preserve">“Con làm gì vậy? Ngộ nhỡ động thai khí thì làm sao?” Triệu phu nhân chực khóc, đứa con gái này của bà số khổ a, xuất giá cùng năm với Triệu Tứ, Triệu Tứ trai gái đã song toàn, nàng hiện tại mới có tin tức. Tỷ muội chỉ kém nhau một tuổi, vận mệnh lại khác nhau rất lớn.</w:t>
      </w:r>
    </w:p>
    <w:p>
      <w:pPr>
        <w:pStyle w:val="BodyText"/>
      </w:pPr>
      <w:r>
        <w:t xml:space="preserve">Thái phó tự Lý gia là người trong sạch, khoan dung con gái bà năm năm không sinh nở, nhưng đã sắp không dung nổi rồi. Nếu không phải mang thai vừa kịp lúc, thể nào cũng có thứ trưởng tử ra trước đánh vào mặt rồi.</w:t>
      </w:r>
    </w:p>
    <w:p>
      <w:pPr>
        <w:pStyle w:val="BodyText"/>
      </w:pPr>
      <w:r>
        <w:t xml:space="preserve">(thứ trưởng tử: con trai lớn là do thiếp thất sinh)</w:t>
      </w:r>
    </w:p>
    <w:p>
      <w:pPr>
        <w:pStyle w:val="BodyText"/>
      </w:pPr>
      <w:r>
        <w:t xml:space="preserve">“Mẹ! Mẹ quản Tứ muội chặt một chút!” Triệu Tam khóc đến thê thảm, “Nó tốt số, con trai con gái đều có… mẹ nhìn con xem, nhìn thử xem! Nhà chúng ta thế nhưng còn hai muội muội chưa xuất giá… tự nó sướng là được rồi chắc? Nó dựa vào cái gì, sao nó dám, dám cắt đứt đường lui của tỷ muội chúng con… đi đắc tội Bồi Hồi nương tử?”</w:t>
      </w:r>
    </w:p>
    <w:p>
      <w:pPr>
        <w:pStyle w:val="BodyText"/>
      </w:pPr>
      <w:r>
        <w:t xml:space="preserve">Triệu Tam trong mắt tràn ngập sợ hãi, bấu chặt vào người Triệu phu nhân, “Mẹ, mẹ! Mẹ thực sự phải quản chặt miệng Tứ muội… Không phải ai cũng có vận khí tốt như nó đâu!”</w:t>
      </w:r>
    </w:p>
    <w:p>
      <w:pPr>
        <w:pStyle w:val="BodyText"/>
      </w:pPr>
      <w:r>
        <w:t xml:space="preserve">“Con đang nói gì vậy?” Triệu phu nhân vừa lo lắng lại mờ mịt, “Đừng gấp, có gì mà phải gấp?” Lúc này mà động thai khí thì thật nguy, tuy nói chỉ kém hơn mười ngày… Nhưng rốt cuộc vẫn là còn kém hơn mười ngày a! Cái thai này thế nhưng là bảo bối cực kỳ a.</w:t>
      </w:r>
    </w:p>
    <w:p>
      <w:pPr>
        <w:pStyle w:val="BodyText"/>
      </w:pPr>
      <w:r>
        <w:t xml:space="preserve">Nhưng khuôn mặt Triệu Tam bỗng thay đổi, cảm thấy một trận đau đớn, dưới bắp đùi chảy ra một dòng nước ấm.</w:t>
      </w:r>
    </w:p>
    <w:p>
      <w:pPr>
        <w:pStyle w:val="BodyText"/>
      </w:pPr>
      <w:r>
        <w:t xml:space="preserve">“…Bà vú! Nhanh đi mời Bồi Hồi nương tử!” Triệu Tam sợ hãi thét to.</w:t>
      </w:r>
    </w:p>
    <w:p>
      <w:pPr>
        <w:pStyle w:val="BodyText"/>
      </w:pPr>
      <w:r>
        <w:t xml:space="preserve">“Sao phải đi mời nàng ta?” Triệu Tứ không phục kêu.</w:t>
      </w:r>
    </w:p>
    <w:p>
      <w:pPr>
        <w:pStyle w:val="BodyText"/>
      </w:pPr>
      <w:r>
        <w:t xml:space="preserve">Triệu Tam sắc mặt xám trắng, lại dị thường khinh thường nhìn nàng, “Ngươi nghĩ rằng ta làm sao có đứa bé này? Là ta giả trang làm con gái bà vú, nhờ Bồi Hồi nương tử lúc đó vừa mới vào kinh không lâu, điều dưỡng một tháng thì có… Mấy năm nay ngươi biết ta ăn qua bao đau khổ, phương pháp loạn thất bát tao gì đều dùng qua? Ngươi sao có thể hiểu?!”</w:t>
      </w:r>
    </w:p>
    <w:p>
      <w:pPr>
        <w:pStyle w:val="BodyText"/>
      </w:pPr>
      <w:r>
        <w:t xml:space="preserve">“Nàng ta mới sẽ không quản tỷ.” Triệu Tứ thì thào nói, “Tỷ đã lừa nàng ta… Hơn nữa cũng không chắc là nàng ta trị khỏi, chỉ là vừa đúng lúc…”</w:t>
      </w:r>
    </w:p>
    <w:p>
      <w:pPr>
        <w:pStyle w:val="BodyText"/>
      </w:pPr>
      <w:r>
        <w:t xml:space="preserve">“Ngươi cút ra ngoài.” Triệu Tam ra sức hít thở, để ình trấn định lại. “Ta biết nếu là ngươi tuyệt đối sẽ không quản, chỉ biết cười nhạo từ xa… Nhưng Bồi Hồi nương tử nhất định sẽ quản, toàn người trong thiên hạ không quản ta, nàng vẫn sẽ quản!”</w:t>
      </w:r>
    </w:p>
    <w:p>
      <w:pPr>
        <w:pStyle w:val="BodyText"/>
      </w:pPr>
      <w:r>
        <w:t xml:space="preserve">Bà mụ cuống quít chạy đến, Triệu phu nhân và Triệu Tứ tiểu thư không thể không ra ngoài chờ.</w:t>
      </w:r>
    </w:p>
    <w:p>
      <w:pPr>
        <w:pStyle w:val="BodyText"/>
      </w:pPr>
      <w:r>
        <w:t xml:space="preserve">Triệu Tứ cảm thấy một hơi nghẹn ở ngực, vô cùng khó chịu. “Nàng ta mới sẽ không quản.” Tự lẩm bẩm nói.</w:t>
      </w:r>
    </w:p>
    <w:p>
      <w:pPr>
        <w:pStyle w:val="BodyText"/>
      </w:pPr>
      <w:r>
        <w:t xml:space="preserve">“Con câm miệng đi!” Triệu phu nhân quát khẽ, “Tam tỷ con nói đúng đó, quản cái miệng của con cho chặt vào!”</w:t>
      </w:r>
    </w:p>
    <w:p>
      <w:pPr>
        <w:pStyle w:val="BodyText"/>
      </w:pPr>
      <w:r>
        <w:t xml:space="preserve">Đích xác, ai dám nói con gái nhà mình tuyệt đối đều có vận khí tốt như Triệu Tứ chứ. Chính là quá thuận buồm xuôi gió, Tứ nương mới sẽ ôm khư khư một chút xung đột của quá khứ mà không buông, không quan tâm đến tình cảnh của tỷ muội.</w:t>
      </w:r>
    </w:p>
    <w:p>
      <w:pPr>
        <w:pStyle w:val="BodyText"/>
      </w:pPr>
      <w:r>
        <w:t xml:space="preserve">Nghe Triệu Tam la hét, lòng bàn tay Triệu phu nhân đầy mồ hôi, chỉ có thể miễn cưỡng nén lo âu xuống đáy lòng. Triệu Tứ vẻ mặt không phục ngồi chờ, lại không ngờ rằng Trần Bồi Hồi trực tiếp cưỡi ngựa vào trong.</w:t>
      </w:r>
    </w:p>
    <w:p>
      <w:pPr>
        <w:pStyle w:val="BodyText"/>
      </w:pPr>
      <w:r>
        <w:t xml:space="preserve">Lý gia thực sự là quá không có quy củ!</w:t>
      </w:r>
    </w:p>
    <w:p>
      <w:pPr>
        <w:pStyle w:val="BodyText"/>
      </w:pPr>
      <w:r>
        <w:t xml:space="preserve">Sau khi nàng xuống ngựa chỉ vội vã nhìn Triệu phu nhân một cái, cho bà một nụ cười an ủi, một đường vừa đi vừa phân phó, ngay cả con mắt cũng không cấp cho Triệu Tứ lấy một lần.</w:t>
      </w:r>
    </w:p>
    <w:p>
      <w:pPr>
        <w:pStyle w:val="BodyText"/>
      </w:pPr>
      <w:r>
        <w:t xml:space="preserve">Triệu Tứ nói không nên lời nàng rốt cuộc hy vọng cái gì. Nàng hy vọng Trần Bồi Hồi kỳ thực không có gì tài ba lắm, tốt nhất nên ‘bó tay hết cách’… dựa vào cái gì mà nàng ta đều luôn là người đứng đầu? Nhưng bên trong là tỷ tỷ ruột của nàng, nàng lại không hy vọng Tam Tỷ xảy ra chuyện.</w:t>
      </w:r>
    </w:p>
    <w:p>
      <w:pPr>
        <w:pStyle w:val="BodyText"/>
      </w:pPr>
      <w:r>
        <w:t xml:space="preserve">Cho nên cảm giác rất giày vò.</w:t>
      </w:r>
    </w:p>
    <w:p>
      <w:pPr>
        <w:pStyle w:val="BodyText"/>
      </w:pPr>
      <w:r>
        <w:t xml:space="preserve">Cuối cùng bị Triệu phu nhân đuổi về, nàng vẫn còn tiếp tục giày vò, đứng ngồi không yên.</w:t>
      </w:r>
    </w:p>
    <w:p>
      <w:pPr>
        <w:pStyle w:val="BodyText"/>
      </w:pPr>
      <w:r>
        <w:t xml:space="preserve">*</w:t>
      </w:r>
    </w:p>
    <w:p>
      <w:pPr>
        <w:pStyle w:val="BodyText"/>
      </w:pPr>
      <w:r>
        <w:t xml:space="preserve">“Đã to gan lừa ta như vậy, hiện tại có cái gì mà khẩn trương?” Trần Thập Thất nhìn vẻ mặt xám trắng của Triệu Tam, bật cười.</w:t>
      </w:r>
    </w:p>
    <w:p>
      <w:pPr>
        <w:pStyle w:val="BodyText"/>
      </w:pPr>
      <w:r>
        <w:t xml:space="preserve">Nụ cười ấm áp kia, là nhẹ nhõm, là sáng sủa như thế, tựa như có thể trấn an hết thảy.</w:t>
      </w:r>
    </w:p>
    <w:p>
      <w:pPr>
        <w:pStyle w:val="BodyText"/>
      </w:pPr>
      <w:r>
        <w:t xml:space="preserve">Triệu Tam cảm thấy bóng tối vẫn luôn bao phủ lấy mình, tại khoảnh khắc Bồi Hồi nương tử tiến vào, liền tan đi hết. Nàng bất tri bất giác hiện lên nụ cười yếu ớt, “Ta cũng không tin, lúc ta giả làm con gái bà vú, cô không nhìn ra.”</w:t>
      </w:r>
    </w:p>
    <w:p>
      <w:pPr>
        <w:pStyle w:val="BodyText"/>
      </w:pPr>
      <w:r>
        <w:t xml:space="preserve">“Ô kìa, ngươi đã vội vàng cho ta thử đao, ta làm sao không biết xấu hổ mà nhìn ra chứ.” Trần Thập Thất thay áo khoác lại rửa tay, lại gần xem xét, “Khẩn trương cái gì? Bình thường thôi, đau là chắc chắn phải đau rồi. Nhưng ngươi đã tin ta, thì nên biết, chỉ cần ta ở đây, ngươi tuyệt đối sẽ không có chuyện gì.”</w:t>
      </w:r>
    </w:p>
    <w:p>
      <w:pPr>
        <w:pStyle w:val="BodyText"/>
      </w:pPr>
      <w:r>
        <w:t xml:space="preserve">“Phải, ta tin. Ta sẽ không có việc gì.” Triệu Tam cắn răng chống đỡ một con sóng đau đớn khác.</w:t>
      </w:r>
    </w:p>
    <w:p>
      <w:pPr>
        <w:pStyle w:val="BodyText"/>
      </w:pPr>
      <w:r>
        <w:t xml:space="preserve">Cuối cùng Triệu Tứ nhận được tin tức là, Tam Tỷ nàng bình an sinh hạ trưởng tử, mẹ tròn con vuông.</w:t>
      </w:r>
    </w:p>
    <w:p>
      <w:pPr>
        <w:pStyle w:val="BodyText"/>
      </w:pPr>
      <w:r>
        <w:t xml:space="preserve">Lý thiếu phu nhân Triệu thị căn bản không quan tâm người khác biết rằng, nàng đã ngụy trang thành con gái của bà vú, tại lúc Trần Bồi Hồi nhập kinh không lâu liền hướng nàng cầu y.</w:t>
      </w:r>
    </w:p>
    <w:p>
      <w:pPr>
        <w:pStyle w:val="BodyText"/>
      </w:pPr>
      <w:r>
        <w:t xml:space="preserve">Tam Tỷ bị điên sao?</w:t>
      </w:r>
    </w:p>
    <w:p>
      <w:pPr>
        <w:pStyle w:val="BodyText"/>
      </w:pPr>
      <w:r>
        <w:t xml:space="preserve">Nhưng điều làm cho nàng càng căm phẫn là, cơ hồ tất cả tỷ muội, có thể đích thân đến liền đích thân đến, không thể đích thân đến liền sai người đến, giống như xa luân chiến vậy (đánh luân phiên), hung hăng đè ép nàng một trận.</w:t>
      </w:r>
    </w:p>
    <w:p>
      <w:pPr>
        <w:pStyle w:val="BodyText"/>
      </w:pPr>
      <w:r>
        <w:t xml:space="preserve">Đáng ghét, thật đáng ghét. Trần Bồi Hồi đáng ghét, chuyện gì đều đứng đầu, quá đáng ghét.</w:t>
      </w:r>
    </w:p>
    <w:p>
      <w:pPr>
        <w:pStyle w:val="Compact"/>
      </w:pPr>
      <w:r>
        <w:t xml:space="preserve">Triệu Tứ hận thiếu chút nữa xoắn rách khăn tay, song kiểu nào cũng không dám đi trêu chọc Trần Bồi Hồi nữa.</w:t>
      </w:r>
      <w:r>
        <w:br w:type="textWrapping"/>
      </w:r>
      <w:r>
        <w:br w:type="textWrapping"/>
      </w:r>
    </w:p>
    <w:p>
      <w:pPr>
        <w:pStyle w:val="Heading2"/>
      </w:pPr>
      <w:bookmarkStart w:id="62" w:name="chương-41"/>
      <w:bookmarkEnd w:id="62"/>
      <w:r>
        <w:t xml:space="preserve">40. Chương 41</w:t>
      </w:r>
    </w:p>
    <w:p>
      <w:pPr>
        <w:pStyle w:val="Compact"/>
      </w:pPr>
      <w:r>
        <w:br w:type="textWrapping"/>
      </w:r>
      <w:r>
        <w:br w:type="textWrapping"/>
      </w:r>
    </w:p>
    <w:p>
      <w:pPr>
        <w:pStyle w:val="BodyText"/>
      </w:pPr>
      <w:r>
        <w:t xml:space="preserve">Chương 41</w:t>
      </w:r>
    </w:p>
    <w:p>
      <w:pPr>
        <w:pStyle w:val="BodyText"/>
      </w:pPr>
      <w:r>
        <w:t xml:space="preserve">Cũng không tệ lắm. Trần Thập Thất yên lặng nghĩ. Đầu hè năm ngoài vào kinh đến nay chưa đủ một năm, mạch án bệnh vô sinh nàng tự tay chẩn trị có 23 trường hợp, 20 trường hợp có thai, 11 ca đã sinh. Trong đó có 7 người sinh con trai, bốn người sinh nữ, không có chết non.</w:t>
      </w:r>
    </w:p>
    <w:p>
      <w:pPr>
        <w:pStyle w:val="BodyText"/>
      </w:pPr>
      <w:r>
        <w:t xml:space="preserve">Trần gia Giang Nam xem như là gia tộc nhiều nữ y… bắt đầu từ thời Tôn Ngô xuất hiện một nữ y tên là Trần Hoài Ngọc, hỗn loạn bất an qua các triều Ngụy Tấn Nam Bắc tổng cộng đã có năm nữ y, nàng là thứ sáu.</w:t>
      </w:r>
    </w:p>
    <w:p>
      <w:pPr>
        <w:pStyle w:val="BodyText"/>
      </w:pPr>
      <w:r>
        <w:t xml:space="preserve">Những mạch án rất trân quý mà các nữ y tiền bối lưu lại, đối với tình trạng nam đinh giảm thiểu vì họa chiến tranh phi thường rầu rĩ, dốc lòng suy nghĩ biện pháp sinh nam… dự tính ban đầu cũng không phải khiến nàng dùng như vậy.</w:t>
      </w:r>
    </w:p>
    <w:p>
      <w:pPr>
        <w:pStyle w:val="BodyText"/>
      </w:pPr>
      <w:r>
        <w:t xml:space="preserve">Nhưng biết làm sao được, không chịu nổi chiến loạn, Ngụy Tấn Nam Bắc triều khác nhau song cũng rất giống nhau, địa vị của một người phụ nữ trong nhà, vẫn là dựa vào việc sinh được con trai mà đứng vững. Đây là chiến dịch vô thanh vô tức trong nội trạch không có khói lửa lại càng vô cùng thê thảm.</w:t>
      </w:r>
    </w:p>
    <w:p>
      <w:pPr>
        <w:pStyle w:val="BodyText"/>
      </w:pPr>
      <w:r>
        <w:t xml:space="preserve">Tin rằng những vị nữ y tiền bối có thể hiểu cho nàng.</w:t>
      </w:r>
    </w:p>
    <w:p>
      <w:pPr>
        <w:pStyle w:val="BodyText"/>
      </w:pPr>
      <w:r>
        <w:t xml:space="preserve">Sự thực chứng minh, giới tính khi sinh con là có thể kiểm soát, nhưng không giống như suy nghĩ của những người bệnh không hiểu rõ y lý hoặc của những đại phu bảo thủ, nghĩ vấn đề là do phụ nữ. Có phần lớn là ở trên người trượng phu, nếu như có thể chiếu theo uống thuốc và tuân thủ ăn uống một cách nghiêm ngặt như nàng dặn dò, hai vợ chồng cũng có thể làm theo, vậy thì khả năng sinh con trai sẽ được nâng cao hơn.</w:t>
      </w:r>
    </w:p>
    <w:p>
      <w:pPr>
        <w:pStyle w:val="BodyText"/>
      </w:pPr>
      <w:r>
        <w:t xml:space="preserve">Triệu Tam San nương. Nàng âm thầm cười một tiếng. Vừa nhìn đã nhận ra, chỉ là vờ không biết thôi. Lúc ấy nàng mới xem bệnh nan y khó trị cho vài nhà hạ nhân, thanh danh trị vô sinh còn chưa nổi. San nương liền ngụy trang con gái bà vú mà tới, nhưng đã gặp phải tình cảnh tuyệt vọng đến mức cái gì cũng muốn thử.</w:t>
      </w:r>
    </w:p>
    <w:p>
      <w:pPr>
        <w:pStyle w:val="BodyText"/>
      </w:pPr>
      <w:r>
        <w:t xml:space="preserve">Chỉ là lúc đó nàng còn rất nhàn rỗi, lại nói, Triệu gia Tứ nương tử rất đáng ghét, San nương ngược lại là người rất dịu dàng. Nàng vốn là người thích “nhìn người mà chia đồ ăn”, Triệu San nương là người không tệ, vấn đề của nàng ta lại không tính là lớn lắm… Lớn nhất trái lại là phiền muộn ứ đọng tại tâm, đả thương đến can khí.</w:t>
      </w:r>
    </w:p>
    <w:p>
      <w:pPr>
        <w:pStyle w:val="BodyText"/>
      </w:pPr>
      <w:r>
        <w:t xml:space="preserve">Vấn đề của nàng ta rất dễ gặp ở những tiểu cô nương gia, cuộc sống gia đình tạm ổn quá mơ hồ, mơ hồ đến mức phải tính toán theo từng mùa. Những đại phu tần thường thích hạ thuốc hoạt huyết, nhưng phương thuốc đó đối với nàng ta là không đúng bệnh. Trước phải giải sầu kết, dưỡng can khí, trước tiên giải trừ bệnh vặt nóng ruột khó ngủ, không thèm ăn uống, sau đó lấy bữa ăn làm thuốc, trước tiên điều thuận cuộc sống tạm bợ trước, những ngày đến kỳ kinh nguyệt của một tháng, là có thể suy tính đến kỳ sau, từ đó tìm ra những ngày dễ mang thai nhất.</w:t>
      </w:r>
    </w:p>
    <w:p>
      <w:pPr>
        <w:pStyle w:val="BodyText"/>
      </w:pPr>
      <w:r>
        <w:t xml:space="preserve">Nhiêu đó còn chưa phải là quan trọng nhất. Quan trọng nhất là trượng phu phải phối hợp, muốn một lần liền được con trai, cũng phải ăn phối hợp theo danh sách ăn uống của nàng. Nếu nam tử có thể phối hợp được, thông thường là có thể giúp thê tử tốt được phân nửa… Nhiều năm không con còn được trượng phu quan tâm yêu thương như vậy, vậy mà còn trị không hết thì còn thiên lý cái nỗi gì. Có điều Triệu San nương vận khí cũng thực sự tốt, có trượng phu phối hợp như vậy, càng có vận đạo, cuối cùng là y duyên thâm hậu, một lần liền có.</w:t>
      </w:r>
    </w:p>
    <w:p>
      <w:pPr>
        <w:pStyle w:val="BodyText"/>
      </w:pPr>
      <w:r>
        <w:t xml:space="preserve">Trần Thập Thất lấy mạch án của Triệu San nương làm ví dụ giảng giải, tỉ mỉ giảng thuật lại cho những đại phu cùng phu nhân cách 5 ngày sẽ tới biệt viện của nàng. Lúc đầu nam nữ hỗn tạp, các phu nhân của những đại phu này còn có chút khó chịu, hiện tại đã càng lúc càng tự nhiên, ra khỏi nhà, có thể làm y nữ cho trượng phu, trên mặt đều thêm mấy phần tự tin.</w:t>
      </w:r>
    </w:p>
    <w:p>
      <w:pPr>
        <w:pStyle w:val="BodyText"/>
      </w:pPr>
      <w:r>
        <w:t xml:space="preserve">Tiếc là có hai phu nhân không chịu đến, bù vào một là thông phòng, một là thiếp thất. Tự xưng là xuất thân Thư hương thế gia… Kỳ thực một người có cha là tú tài không thứ đệ (không thi đỗ công danh), một người khác chỉ có huynh đệ thi đậu cử tử, nào có phải là thư hương? Lên mặt coi thường nghề của trượng phu mình… Tự đánh mất yêu, nàng chẳng buồn quản chuyện vợ chồng nhà người ta.</w:t>
      </w:r>
    </w:p>
    <w:p>
      <w:pPr>
        <w:pStyle w:val="BodyText"/>
      </w:pPr>
      <w:r>
        <w:t xml:space="preserve">Có người trời sinh đầu đã bị kẹt, có lẽ nên xếp vào bệnh nan y. Ngươi muốn chữa cho nàng nàng còn chê ngươi nhiều chuyện. Nàng cùng hai vị phu nhân kia từng nói chuyện qua, chỉ lấy được kết luận như vậy.</w:t>
      </w:r>
    </w:p>
    <w:p>
      <w:pPr>
        <w:pStyle w:val="BodyText"/>
      </w:pPr>
      <w:r>
        <w:t xml:space="preserve">“Các ngươi không nên khiến người bệnh sợ hãi, lại càng không nên hù dọa các nàng. Bởi vì khẩn trương sợ hãi sẽ dẫn đến bệnh can khí tích tụ, rất dễ bách bệnh bộc phát, bệnh cũ chưa đi lại thêm tật mới. Phải trấn an họ, lắng nghe họ nói chuyện. Các phu nhân nhất định có thể nghe hiểu lo nghĩ của các nàng.” Trần Thập Thất gật gật đầu với các nữ quyến, “Đẩy mình đến gần người, các ngươi nhất định hiểu. Các đại phu ở phương diện này chưa đủ, phải do các phu nhân bù đắp.”</w:t>
      </w:r>
    </w:p>
    <w:p>
      <w:pPr>
        <w:pStyle w:val="BodyText"/>
      </w:pPr>
      <w:r>
        <w:t xml:space="preserve">Các đại phu quả thực không dám tin, Trần Thập Thất thực sự đem phương pháp trị bệnh vô sinh và những chứng bệnh nan y, dốc túi truyền thụ. Chỉ có ngươi có chịu hỏi hay không, không có chuyện nàng không muốn đáp. Yêu cầu của nàng rất nghiêm ngặt, không chiếu theo phương thuốc của nàng, mời đi, thầy thuốc kiêu ngạo nàng sẽ vô tình đuổi khỏi viện, nhưng chưa từng có ý niệm sẽ giấu nghề riêng.</w:t>
      </w:r>
    </w:p>
    <w:p>
      <w:pPr>
        <w:pStyle w:val="BodyText"/>
      </w:pPr>
      <w:r>
        <w:t xml:space="preserve">Con đường “phu thê hợp chẩn” còn rất dài dằng dặc, nhưng đã xuất hiện ánh rạng đông. Giảm thiểu đi rất nhiều tiếc nuối và oán giận của lực bất tòng tâm, “Lễ phòng” đã không còn vách tường cao nguy nga dù có đánh cỡ nào cũng không đổ nữa.</w:t>
      </w:r>
    </w:p>
    <w:p>
      <w:pPr>
        <w:pStyle w:val="BodyText"/>
      </w:pPr>
      <w:r>
        <w:t xml:space="preserve">Bồi Hồi nương tử từ chối không thu đồ, tri thức cho đi so với bất kỳ một sư phụ nào càng nhiều càng sâu rộng hơn, có đôi chỗ thậm chí không thể tưởng tượng nổi, lúc phải đối mặt với người bệnh mới bừng tỉnh đại ngộ. Những đại phu lâu năm như họ đây, tuổi tác so với Bồi Hồi nương tử lớn hơn cả một khoảng lớn, đối với nàng chỉ có tràn đầy tôn kính và cảm kích.</w:t>
      </w:r>
    </w:p>
    <w:p>
      <w:pPr>
        <w:pStyle w:val="BodyText"/>
      </w:pPr>
      <w:r>
        <w:t xml:space="preserve">Mỗi khi luận xong một mạch án, đều thận trọng đến chắp tay đại lễ mới xin cáo lui, cũng không dám để Bồi Hồi nương tử đưa tiễn.</w:t>
      </w:r>
    </w:p>
    <w:p>
      <w:pPr>
        <w:pStyle w:val="BodyText"/>
      </w:pPr>
      <w:r>
        <w:t xml:space="preserve">Nhìn lên tấm bảng trước cổng “Bồi Hồi biệt viện”, không phải là sản nghiệp của Tĩnh quốc công, mà là Bồi Hồi nương tử với y thuật vượt bậc cả Đại Yến lại rộng rãi vô tư, trong lòng dâng lên cảm kích, giống như kính nể vậy.</w:t>
      </w:r>
    </w:p>
    <w:p>
      <w:pPr>
        <w:pStyle w:val="BodyText"/>
      </w:pPr>
      <w:r>
        <w:t xml:space="preserve">*</w:t>
      </w:r>
    </w:p>
    <w:p>
      <w:pPr>
        <w:pStyle w:val="BodyText"/>
      </w:pPr>
      <w:r>
        <w:t xml:space="preserve">Kỳ thực ta chỉ là muốn trốn việc, các ông không cần thận trọng thế đâu. Trần Thập Thất thầm nghĩ.</w:t>
      </w:r>
    </w:p>
    <w:p>
      <w:pPr>
        <w:pStyle w:val="BodyText"/>
      </w:pPr>
      <w:r>
        <w:t xml:space="preserve">Nàng chỉ có một người, sau khi thanh danh lan xa, chỉ xem bệnh thôi là được rồi, một ngày mười hai canh giờ cũng không đủ dùng. Nàng đích thực là người mê y, thế nhưng những căn bệnh tầm thường cũng không có gì thú vị. Hơn nữa “quần y hội chẩn” luận mạch án, thú vị hơn so với nàng một mình đau khổ chậm chạp tìm tòi. Cũng là những đại phu nhiệt huyết chưa nguội này làm cho nàng đột phát ý tưởng, mà thực tiễn việc “Phu thê hợp chẩn” đánh bại lễ phòng.</w:t>
      </w:r>
    </w:p>
    <w:p>
      <w:pPr>
        <w:pStyle w:val="BodyText"/>
      </w:pPr>
      <w:r>
        <w:t xml:space="preserve">Mỗi điểm ấy thôi cũng đủ cho nàng cảm kích những vị đại phu kia rồi.</w:t>
      </w:r>
    </w:p>
    <w:p>
      <w:pPr>
        <w:pStyle w:val="BodyText"/>
      </w:pPr>
      <w:r>
        <w:t xml:space="preserve">Đã xem quá đủ những chứng bệnh nan y kia, từ lúc nàng bắt đầu vào kinh một quãng thời gian nàng đã xem được khá khá rồi. Những căn bệnh nan y khó chữa của nữ tử không phải là loại rau cải trồng nhan nhản đầy vườn. Kinh thành mặc dù rất lớn, nhưng bênh nan y chân chính lại không thường có, cũng sẽ không lập tức trí mạng.</w:t>
      </w:r>
    </w:p>
    <w:p>
      <w:pPr>
        <w:pStyle w:val="BodyText"/>
      </w:pPr>
      <w:r>
        <w:t xml:space="preserve">Những đại phu kia rất không tệ, có phu nhân như hổ thêm cánh, nhiều lắm thì hơi “khoai” một chút, hơi chỉ điểm liền vòng qua được, quả nhiên là đại phu phụ khoa đứng đầu kinh thành. Cho nên có thể truyền thụ bao nhiêu nàng cũng không hề giữ lại, nàng vừa bớt việc, còn có thể cứu được nhiều rất nhiều tính mạng không đáng chết.</w:t>
      </w:r>
    </w:p>
    <w:p>
      <w:pPr>
        <w:pStyle w:val="BodyText"/>
      </w:pPr>
      <w:r>
        <w:t xml:space="preserve">Có lẽ nàng không tài cán chỉ bảo y thuật và y đức, nhưng bên trong có “tiềm di mặc hóa” (thay đổi một cách vô thanh vô thức), những vị đại phu kia ngược lại dần dần sẽ học được tinh túy. Các phu nhân trong lúc cấp thiết vẫn còn bị hãm trong giai đoạn học tập, nhưng hiệu thuốc Phùng Ký cùng những đại phu kia, đều không phải là của Bồi Hồi nương tử, song nàng có thể hợp chung lại thành chỗ cần thiết của chính mình, nhậm nhân duy tài.*</w:t>
      </w:r>
    </w:p>
    <w:p>
      <w:pPr>
        <w:pStyle w:val="BodyText"/>
      </w:pPr>
      <w:r>
        <w:t xml:space="preserve">(* Nhậm nhân duy tài: dùng người dựa vào tài cán, trọng dụng nhân tài)</w:t>
      </w:r>
    </w:p>
    <w:p>
      <w:pPr>
        <w:pStyle w:val="BodyText"/>
      </w:pPr>
      <w:r>
        <w:t xml:space="preserve">Bọn họ học cách cùng hợp tác với những bà đỡ có danh tiếng và suy nghĩ linh hoạt hơn, cấp cho các phu nhân bổ túc kinh nghiệm chưa đủ và cơ hội thực tập, mà bà đỡ không phải bị miệt thị trong “tam cô lục bà” nữa.</w:t>
      </w:r>
    </w:p>
    <w:p>
      <w:pPr>
        <w:pStyle w:val="BodyText"/>
      </w:pPr>
      <w:r>
        <w:t xml:space="preserve">Bồi Hồi nương tử thích giảng nhất về, “Tam nhân hành, tất hữu ngã sư”*, đích xác không hề sai chút nào. Một khi có nhóm hợp tác này, khai đơn có tiệm thuốc Phùng Kỳ bảo đảm dược liệu, chẩn mạch có mười đại phu kia cùng thảo luận qua lại, nội chẩn có bà đỡ và các phu nhân đại phu, lúc sinh nở với một tổ 3 người này, gần như có thể đem xác suất khó sinh hạ xuống điểm thấp nhất.</w:t>
      </w:r>
    </w:p>
    <w:p>
      <w:pPr>
        <w:pStyle w:val="BodyText"/>
      </w:pPr>
      <w:r>
        <w:t xml:space="preserve">(*tam nhân hành, tất hữu ngã sư: câu nói nổi tiếng của Khổng Tử: ngôn hành cử chỉ của người khác, nhất định có chỗ đáng cho ta học tập. lựa chọn điểm tốt của họ để học tập, nhìn vào khuyết điểm của họ, tự xét lại bản thân mình có khuyết điểm giống vậy không, nếu có, cần phải cải chính.)</w:t>
      </w:r>
    </w:p>
    <w:p>
      <w:pPr>
        <w:pStyle w:val="BodyText"/>
      </w:pPr>
      <w:r>
        <w:t xml:space="preserve">Đây thực sự là niềm hân hoan vui sướng không gì bằng mà chỉ một lương y mới có thể cảm nhận được.</w:t>
      </w:r>
    </w:p>
    <w:p>
      <w:pPr>
        <w:pStyle w:val="BodyText"/>
      </w:pPr>
      <w:r>
        <w:t xml:space="preserve">*</w:t>
      </w:r>
    </w:p>
    <w:p>
      <w:pPr>
        <w:pStyle w:val="BodyText"/>
      </w:pPr>
      <w:r>
        <w:t xml:space="preserve">“…Cô dạy hết, ai còn tìm cô xem bệnh nữa?” Trần Tế Nguyệt có may mắn được chứng kiến màn sung sướng không gì bằng kia, đợi nhóm đại phu cáo lui rồi, dị thường bất đắc dĩ hỏi.</w:t>
      </w:r>
    </w:p>
    <w:p>
      <w:pPr>
        <w:pStyle w:val="BodyText"/>
      </w:pPr>
      <w:r>
        <w:t xml:space="preserve">“Chứng bệnh vô sinh không phải dăm ba câu là có thể xem xong.” Trần Thập Thất quay đầu phân phó, “Chuẩn bị thêm một phần bữa tối cho thiếu chủ.”</w:t>
      </w:r>
    </w:p>
    <w:p>
      <w:pPr>
        <w:pStyle w:val="BodyText"/>
      </w:pPr>
      <w:r>
        <w:t xml:space="preserve">Thấy Trần Tế Nguyệt vẫn đầy bất mãn, Trần Thập Thất cười. “Thật ra bọn họ rất lợi hại, lại là đại phu dân gian. Kỳ thực bệnh có thể khả quan hay không, không thể chỉ dựa vào đại phu, còn phải xem người bệnh. Nhóm mục tiêu ta chân chính muốn bày lưới đặt bẫy, chỉ tín nhiệm ngự y… hoặc là ta.”</w:t>
      </w:r>
    </w:p>
    <w:p>
      <w:pPr>
        <w:pStyle w:val="BodyText"/>
      </w:pPr>
      <w:r>
        <w:t xml:space="preserve">“Không phải y thuật ta cao siêu đến xuất thần nhập hóa, mà là các nàng đem ta thần tiên hóa lên, có thể trăm phần trăm tin ta, cho nên mới có thể trị được phi thường hoàn toàn.”</w:t>
      </w:r>
    </w:p>
    <w:p>
      <w:pPr>
        <w:pStyle w:val="BodyText"/>
      </w:pPr>
      <w:r>
        <w:t xml:space="preserve">Nụ cười Trần Thập Thất thoáng chút mỉa mai, nắm cổ họng bắt chước giọng nói nũng nịu của đám quý phu nhân kinh thành, “Bồi Hồi nương tử ấy thế là con gái nhà y quan thế gia, những thứ đại phu dân gian kia nào bì kịp.”</w:t>
      </w:r>
    </w:p>
    <w:p>
      <w:pPr>
        <w:pStyle w:val="BodyText"/>
      </w:pPr>
      <w:r>
        <w:t xml:space="preserve">Trần Tế Nguyệt cười khanh khách, một lát mới nói, “Cô chung quy vẫn còn là con cháu Mặc gia.”</w:t>
      </w:r>
    </w:p>
    <w:p>
      <w:pPr>
        <w:pStyle w:val="BodyText"/>
      </w:pPr>
      <w:r>
        <w:t xml:space="preserve">Bách tính mới là quan trọng nhất, những quý phu nhân cố ý làm ra vẻ kia nàng cũng không đặt trong lòng.</w:t>
      </w:r>
    </w:p>
    <w:p>
      <w:pPr>
        <w:pStyle w:val="BodyText"/>
      </w:pPr>
      <w:r>
        <w:t xml:space="preserve">Trần Thập Thất tán thưởng gật gật đầu, “Thiếu chủ đại nhân có đôi khi cùng Cửu ca ta không kém là bao nhiêu, thật sự có thể nói đến tâm khảm.”</w:t>
      </w:r>
    </w:p>
    <w:p>
      <w:pPr>
        <w:pStyle w:val="BodyText"/>
      </w:pPr>
      <w:r>
        <w:t xml:space="preserve">Mỗi lần được Trần Thập Thất khen, cũng có xúc động muốn đánh người. Trần Tế Nguyệt cực kỳ khó chịu nghĩ.</w:t>
      </w:r>
    </w:p>
    <w:p>
      <w:pPr>
        <w:pStyle w:val="BodyText"/>
      </w:pPr>
      <w:r>
        <w:t xml:space="preserve">“Đúng rồi,” Trần Thập Thất đột nhiên sực nhớ ra, “Tĩnh quốc công sao tự dưng xách cái bảng kia đến.” Đến phiên nàng bất mãn nhìn thiếu chủ đại nhân.</w:t>
      </w:r>
    </w:p>
    <w:p>
      <w:pPr>
        <w:pStyle w:val="BodyText"/>
      </w:pPr>
      <w:r>
        <w:t xml:space="preserve">Tâm tình mưa dầm của Trần Tế Nguyệt lập tức chuyển tạnh, “Cô nói xem, có gì mà không thích hợp? Cái tên kia thích hợp phải biết.” Hắn chỉ chỉ cả vườn đầy hoa hồng, bò tới trên tường cũng có thể làm vũ khí thủ thành. Chủng loại đặc tuyển, gai hoa so với lang nha bổng còn dày đặc, mạnh mẽ hơn, Bộ khúc Bắc Trần thấy vậy vô cùng xuýt xoa thán phục, bèn quyết định thêm vào làm một khâu phụ trợ bố trí thủ thành.</w:t>
      </w:r>
    </w:p>
    <w:p>
      <w:pPr>
        <w:pStyle w:val="BodyText"/>
      </w:pPr>
      <w:r>
        <w:t xml:space="preserve">Nhưng nàng cũng không muốn khoe khoang như thế! Đem khuê danh của mình treo trên cổng ra vào… cảm giác rất quái lạ có biết không? Nhưng hắn vịn cớ này, lại phi thường hoàn mỹ không sứt mẻ, rõ ràng không cách nào phản bác được.</w:t>
      </w:r>
    </w:p>
    <w:p>
      <w:pPr>
        <w:pStyle w:val="Compact"/>
      </w:pPr>
      <w:r>
        <w:t xml:space="preserve">Lúc này, đổi lại là Trần Thập Thất có xúc động muốn đánh người.</w:t>
      </w:r>
      <w:r>
        <w:br w:type="textWrapping"/>
      </w:r>
      <w:r>
        <w:br w:type="textWrapping"/>
      </w:r>
    </w:p>
    <w:p>
      <w:pPr>
        <w:pStyle w:val="Heading2"/>
      </w:pPr>
      <w:bookmarkStart w:id="63" w:name="chương-42"/>
      <w:bookmarkEnd w:id="63"/>
      <w:r>
        <w:t xml:space="preserve">41. Chương 42</w:t>
      </w:r>
    </w:p>
    <w:p>
      <w:pPr>
        <w:pStyle w:val="Compact"/>
      </w:pPr>
      <w:r>
        <w:br w:type="textWrapping"/>
      </w:r>
      <w:r>
        <w:br w:type="textWrapping"/>
      </w:r>
    </w:p>
    <w:p>
      <w:pPr>
        <w:pStyle w:val="BodyText"/>
      </w:pPr>
      <w:r>
        <w:t xml:space="preserve">Chương 42</w:t>
      </w:r>
    </w:p>
    <w:p>
      <w:pPr>
        <w:pStyle w:val="BodyText"/>
      </w:pPr>
      <w:r>
        <w:t xml:space="preserve">May mắn Kim Câu lanh trí giục bữa tối lên, thiếu chủ và Thập Thất nương tử cau có ngồi đối diện nhau dùng cơm, mới không thật sự gây gổ.</w:t>
      </w:r>
    </w:p>
    <w:p>
      <w:pPr>
        <w:pStyle w:val="BodyText"/>
      </w:pPr>
      <w:r>
        <w:t xml:space="preserve">Kỳ quái nhất chính là, hai người rõ ràng đều là người đa trí gần như yêu, tâm ổn thần định. Muốn được thấy bọn họ nổi giận là không dễ, cao giọng kịch liệt tranh cãi với nhau… Quả thực không thể tưởng tượng ra.</w:t>
      </w:r>
    </w:p>
    <w:p>
      <w:pPr>
        <w:pStyle w:val="BodyText"/>
      </w:pPr>
      <w:r>
        <w:t xml:space="preserve">Bọn họ không phải đều thường dùng ánh mắt như nhìn tên ngốc liếc qua, sau đó dùng biểu đạt khinh thường ác ý nhất, miệt thị sao?</w:t>
      </w:r>
    </w:p>
    <w:p>
      <w:pPr>
        <w:pStyle w:val="BodyText"/>
      </w:pPr>
      <w:r>
        <w:t xml:space="preserve">Vì sao cứ chạm mặt liền gây lộn… vả lại còn có xu hướng càng ngày càng thích cãi nhau. Lúc trước vẫn luôn là thiếu chủ đơn phương tức nhảy dựng, hiện tại Thập Thất nương tử thỉnh thoảng cũng sẽ nổi giận.</w:t>
      </w:r>
    </w:p>
    <w:p>
      <w:pPr>
        <w:pStyle w:val="BodyText"/>
      </w:pPr>
      <w:r>
        <w:t xml:space="preserve">Nàng không kiềm được ngẩng đầu nhìn trời.</w:t>
      </w:r>
    </w:p>
    <w:p>
      <w:pPr>
        <w:pStyle w:val="BodyText"/>
      </w:pPr>
      <w:r>
        <w:t xml:space="preserve">Thiết Hoàn cũng ngẩng đầu theo nàng, kết quả mấy Bộ khúc cũng theo đó ngắm nhìn thiên không.</w:t>
      </w:r>
    </w:p>
    <w:p>
      <w:pPr>
        <w:pStyle w:val="BodyText"/>
      </w:pPr>
      <w:r>
        <w:t xml:space="preserve">Ngô Ưng nhịn không được mở miệng, “Khách tinh vô phạm, hung tinh ẩn độn (sao mới không chạm phải sao chổi, hung tinh không lộ), điềm báo thiên hạ thái bình. Có gì hay mà xem?”</w:t>
      </w:r>
    </w:p>
    <w:p>
      <w:pPr>
        <w:pStyle w:val="BodyText"/>
      </w:pPr>
      <w:r>
        <w:t xml:space="preserve">Ta không phải đang xem tinh tượng a! Kim Câu bất đắc dĩ liếc hắn một cái, “…Ta đang nhìn có phải sắp đổ mưa lớn… hay là mưa đinh sắt đao kiếm này nọ không? Ai biết được.”</w:t>
      </w:r>
    </w:p>
    <w:p>
      <w:pPr>
        <w:pStyle w:val="BodyText"/>
      </w:pPr>
      <w:r>
        <w:t xml:space="preserve">Thiết Hoàn mặt mày ù ù cạc cạc, Ngô Ưng nhìn Kim Câu, thầm nghĩ. Đây nhất định là hậu di chứng rồi, tuyệt đối rồi. Mấy Bộ khúc huynh đệ được phái tới kinh hầu hạ thiếu chủ liền trở nên lẩm nhẩm như vong dựa, càng ở gần bên lại càng có bộ dạng đó.</w:t>
      </w:r>
    </w:p>
    <w:p>
      <w:pPr>
        <w:pStyle w:val="BodyText"/>
      </w:pPr>
      <w:r>
        <w:t xml:space="preserve">Không ngờ Kim Câu cũng lâm vào tình trạng này. Thảo nào, trừ thiếu chủ và cả Thập Thất nương tử ra. Con bé thẳng đuột ngờ nghệch như Thiết Hoàn đương nhiên là không phản ứng rồi, Kim Câu hầu hạ kề bên ngày đêm như thế, không thần thần bí bí cũng khó.</w:t>
      </w:r>
    </w:p>
    <w:p>
      <w:pPr>
        <w:pStyle w:val="BodyText"/>
      </w:pPr>
      <w:r>
        <w:t xml:space="preserve">Ngô Ưng không tự chủ được lui về sau vài bước, đem ánh mắt kính sợ từ trên người Thập Thất nương tử và thiếu chủ lấy ra.</w:t>
      </w:r>
    </w:p>
    <w:p>
      <w:pPr>
        <w:pStyle w:val="BodyText"/>
      </w:pPr>
      <w:r>
        <w:t xml:space="preserve">Hắn không muốn nối gót Kim Câu, cũng trở nên thần bí không được bình thường.</w:t>
      </w:r>
    </w:p>
    <w:p>
      <w:pPr>
        <w:pStyle w:val="BodyText"/>
      </w:pPr>
      <w:r>
        <w:t xml:space="preserve">Ăn được phân nửa, Trần Thập Thất dừng đũa, tâm tư xoay vòng, kinh ngạc hỏi, “Hôm nay công chúa điện hạ đích thân đến tìm huynh?”</w:t>
      </w:r>
    </w:p>
    <w:p>
      <w:pPr>
        <w:pStyle w:val="BodyText"/>
      </w:pPr>
      <w:r>
        <w:t xml:space="preserve">Trần Tế Nguyệt thiếu chút nữa phun canh.</w:t>
      </w:r>
    </w:p>
    <w:p>
      <w:pPr>
        <w:pStyle w:val="BodyText"/>
      </w:pPr>
      <w:r>
        <w:t xml:space="preserve">Có cho người ăn cơm hay không?! Có cần thiết phải thường xuyên biểu diễn “Quỷ cốc thần toán” thế không?!</w:t>
      </w:r>
    </w:p>
    <w:p>
      <w:pPr>
        <w:pStyle w:val="BodyText"/>
      </w:pPr>
      <w:r>
        <w:t xml:space="preserve">Hắn dùng tu vi cả đời gắng nuốt xuống ngụm canh kia, không phun cũng không sặc, mình cũng phục mình thật. “Thập Thất nương tử, trước nên ăn cho xong. Ít nhiều gì nói sau khi ăn không được sao?”</w:t>
      </w:r>
    </w:p>
    <w:p>
      <w:pPr>
        <w:pStyle w:val="BodyText"/>
      </w:pPr>
      <w:r>
        <w:t xml:space="preserve">“Ặc, ta dọa đến huynh rồi.” Trần Thập Thất không biết vì sao cảm thấy vui vẻ, chính nàng cũng hơi kinh ngạc. “Có thể làm huynh từ Đại Lý Tự sợ đến mức chuồn về sớm, ngoại trừ phòng lưu trữ bị sập hoặc hỏa hoạn, cũng chỉ có công chúa điện hạ mới có loại uy lực này.”</w:t>
      </w:r>
    </w:p>
    <w:p>
      <w:pPr>
        <w:pStyle w:val="BodyText"/>
      </w:pPr>
      <w:r>
        <w:t xml:space="preserve">Trần Tế Nguyệt rất hiếm khi tự xét lại mình, phải chăng không nên tự dưng không có việc gì liền dọa Bộ khúc của mình. Bây giờ hắn rốt cục cũng thấu hiểu nỗi khổ của chư Bộ khúc… Bị quan sát tỉ mỉ không dễ chịu, nói toạc ra sẽ cảm giác mình như đồ ngốc.</w:t>
      </w:r>
    </w:p>
    <w:p>
      <w:pPr>
        <w:pStyle w:val="BodyText"/>
      </w:pPr>
      <w:r>
        <w:t xml:space="preserve">Hắn vội vàng và cho xong cơm, đỡ phải bị lời nào của Trần Thập Thất làm cho nghẹn chết hoặc sặc chết.</w:t>
      </w:r>
    </w:p>
    <w:p>
      <w:pPr>
        <w:pStyle w:val="BodyText"/>
      </w:pPr>
      <w:r>
        <w:t xml:space="preserve">Chờ Kim Câu dâng trà, hắn mới không tình nguyện lắm trả lời, “Phải.” Sau đó bị Trần Thập Thất nhìn kỹ có chút cáu thẹn, lại có hơi sởn tóc gáy.</w:t>
      </w:r>
    </w:p>
    <w:p>
      <w:pPr>
        <w:pStyle w:val="BodyText"/>
      </w:pPr>
      <w:r>
        <w:t xml:space="preserve">“Nhanh như thế liền tra được?” Trần Thập Thất đối với lực tình báo của công chúa có đánh giá mới.</w:t>
      </w:r>
    </w:p>
    <w:p>
      <w:pPr>
        <w:pStyle w:val="BodyText"/>
      </w:pPr>
      <w:r>
        <w:t xml:space="preserve">“Phò mã đô úy đích thân phân bố tuyến tra, đương nhiên nhanh rồi.” Trần Tế Nguyệt tức tối nói. Đối với cảnh giới vô sỉ của phò mã đô ú, hắn cũng có một đánh giá hoàn toàn mới.</w:t>
      </w:r>
    </w:p>
    <w:p>
      <w:pPr>
        <w:pStyle w:val="BodyText"/>
      </w:pPr>
      <w:r>
        <w:t xml:space="preserve">Hắn có biết hắn đang làm gì không? Giúp thê tử của mình tra một nam nhân được nghi ngờ là tình nhân cũ. Tra được rồi sao? Có nên đưa tên tình nhân cũ kia, hai tay dâng lên cho thê tử không?</w:t>
      </w:r>
    </w:p>
    <w:p>
      <w:pPr>
        <w:pStyle w:val="BodyText"/>
      </w:pPr>
      <w:r>
        <w:t xml:space="preserve">Cái này gọi là gì a?! Ngươi tự tìm mũ xanh mang vào là chuyện của nhà ngươi, trước tiên hỏi ý kiến Tư đương Đại Lý Tự ta đây một tiếng là chết à?</w:t>
      </w:r>
    </w:p>
    <w:p>
      <w:pPr>
        <w:pStyle w:val="BodyText"/>
      </w:pPr>
      <w:r>
        <w:t xml:space="preserve">Nhịn không được càu nhàu, “Ta thật không biết hai kẻ kia bị cái giống gì… kỳ thực hai người họ quả thật là một đôi trời đất tạo nên, có tìm nát nước cũng không ra một đôi vừa thiếu não vừa hài hòa như thế. Thân thế của ta cho dù có tra cách mấy cũng không ra, trong Thế gia phổ, Trần gia Hoa Châu còn xếp sau Trần gia Giang Nam các ngươi. Mẹ ta đã qua đời, trên văn bản chính thức, cha ta cũng không có trên thế gian. Lại không có huynh đệ tỷ muội, nhưng tộc nhân của ta đều còn đó, tất cả văn kiện đều là thật.”</w:t>
      </w:r>
    </w:p>
    <w:p>
      <w:pPr>
        <w:pStyle w:val="BodyText"/>
      </w:pPr>
      <w:r>
        <w:t xml:space="preserve">“Về phần của cha huynh, trong văn thư đã làm gọn gàng sạch sẽ rồi sao?” Trần Thập Thất phi thường quan tâm hỏi.</w:t>
      </w:r>
    </w:p>
    <w:p>
      <w:pPr>
        <w:pStyle w:val="BodyText"/>
      </w:pPr>
      <w:r>
        <w:t xml:space="preserve">Trần Tế Nguyệt hung tợn trừng nàng một cái. Chút việc cỏn con đó còn không làm sạch sẽ… thiếu chủ là hắn đây khỏi cần làm nữa, nhanh nhanh nhường lại cho người tài đi!</w:t>
      </w:r>
    </w:p>
    <w:p>
      <w:pPr>
        <w:pStyle w:val="BodyText"/>
      </w:pPr>
      <w:r>
        <w:t xml:space="preserve">Trần Thập Thất lại cười khiến hắn càng nhanh lên cơn hơn. Cái kiểu cười đáng ghét đó… Nàng nhất định biết tính toán của đôi vợ chồng bại não suy nghĩ viển vông kiêm vô duyên vô cơ kia.</w:t>
      </w:r>
    </w:p>
    <w:p>
      <w:pPr>
        <w:pStyle w:val="BodyText"/>
      </w:pPr>
      <w:r>
        <w:t xml:space="preserve">Bất quá, Trần Thập Thất trước nay vẫn luôn “thấy tốt liền thu”, rất nhanh đã nghiêm túc dung nhan, “Gặp thì gặp đi. Công chúa điện hạ nhìn thấy thiếu chủ, đại khái sẽ cho là mình nhận lầm người…”</w:t>
      </w:r>
    </w:p>
    <w:p>
      <w:pPr>
        <w:pStyle w:val="BodyText"/>
      </w:pPr>
      <w:r>
        <w:t xml:space="preserve">Uy nghi cường liệt của thiếu chủ đại nhân, cũng chính là nguyên nhân chính hắn vạn năm không thăng quan, mà thăng quan chỉ có thể “minh thăng ám hàng”. Kỳ thực ra, đó là ý kiến không cơ sở của cấp trên, ngay cả công chúa của Mộ Dung gia, thậm chí là Thái tử điện hạ, cũng chưa chắc có được uy nghi cường thế đó.</w:t>
      </w:r>
    </w:p>
    <w:p>
      <w:pPr>
        <w:pStyle w:val="BodyText"/>
      </w:pPr>
      <w:r>
        <w:t xml:space="preserve">Nói là bẩm sinh, chi bằng nói đó là một loại mãnh liệt báo ơn và quyết tâm của Hiệp Mặc lấy thiên hạ làm nhiệm vụ của mình, ánh mắt chỉ chuyên chú tại mục tiêu lê dân bách tính được an định, đến cả hoàng đế cũng không đặt vào đáy mắt, uy nghi được bồi dưỡng từ đời này sang đời khác.</w:t>
      </w:r>
    </w:p>
    <w:p>
      <w:pPr>
        <w:pStyle w:val="BodyText"/>
      </w:pPr>
      <w:r>
        <w:t xml:space="preserve">Dung mạo nguyên bản cũng chỉ có ba bốn phần giống nhau, không có quần áo và cưỡi ngựa phụ trợ vo. Chỉ cần hắn dùng diện mục thật gặp công chúa điện hạ… Vậy căn bản không có gì sau đó.</w:t>
      </w:r>
    </w:p>
    <w:p>
      <w:pPr>
        <w:pStyle w:val="BodyText"/>
      </w:pPr>
      <w:r>
        <w:t xml:space="preserve">Công chúa điện hạ sẽ rất hoang mang hỗn loạn, nhưng chỉ có thế thôi. Trần Thập Thất dám ra chủ ý này, chính là rất nắm chắc sẽ không mang đến bất cứ phiền phức gì cho thiếu chủ đại nhân.</w:t>
      </w:r>
    </w:p>
    <w:p>
      <w:pPr>
        <w:pStyle w:val="BodyText"/>
      </w:pPr>
      <w:r>
        <w:t xml:space="preserve">Bị nhìn đến nổi da gà, Trần Tế Nguyệt không được tự nhiên khụ một tiếng, dời ánh mắt đi, “Ta chỉ là… tò mò. Cho nên giả trang một chút xíu xiu.” Hắn nhấn mạnh, “Nhưng thực sự chỉ trong mấy hơi thở mà thôi, nàng ta lại…” khuôn mặt hắn vặn vẹo một trận, không muốn nhớ lại màn gặp gỡ tình cờ cùng công chúa.</w:t>
      </w:r>
    </w:p>
    <w:p>
      <w:pPr>
        <w:pStyle w:val="BodyText"/>
      </w:pPr>
      <w:r>
        <w:t xml:space="preserve">Hắn thề, cho dù trên trời có đổ mưa đao xuống hắn cũng sẽ không bao giờ làm thế nữa.</w:t>
      </w:r>
    </w:p>
    <w:p>
      <w:pPr>
        <w:pStyle w:val="BodyText"/>
      </w:pPr>
      <w:r>
        <w:t xml:space="preserve">“Nàng ta phản ứng rất kịch liệt.” Trần Thập Thất gật đầu, rơi vào trầm tư.</w:t>
      </w:r>
    </w:p>
    <w:p>
      <w:pPr>
        <w:pStyle w:val="BodyText"/>
      </w:pPr>
      <w:r>
        <w:t xml:space="preserve">Vụ tai tiếng tình ái “Công chúa chạy đuổi theo thiếu chủ đại nhân” chỉ rầm rộ được vài ngày ngắn ngủi, lập tức bị đủ loại “thần tích” của Trần Bồi Hồi sau khi vào kinh che phủ hoàn toàn.</w:t>
      </w:r>
    </w:p>
    <w:p>
      <w:pPr>
        <w:pStyle w:val="BodyText"/>
      </w:pPr>
      <w:r>
        <w:t xml:space="preserve">Loại mánh khóe tạo dư luận này nàng rất thạo, thậm chí cũng từng tham dự lên kế hoạch qua. Bị Thập Nhất ca mắng “ba con hồ ly mà chụm đầu vào, thiên hạ không loạn cũng khó.”</w:t>
      </w:r>
    </w:p>
    <w:p>
      <w:pPr>
        <w:pStyle w:val="BodyText"/>
      </w:pPr>
      <w:r>
        <w:t xml:space="preserve">Ba con hồ ly của Đồng Văn Quán: Trần Cửu Mẫn Tư, Mộ Dung Hoài Chương, Trần Thập Thất Bồi Hồi.</w:t>
      </w:r>
    </w:p>
    <w:p>
      <w:pPr>
        <w:pStyle w:val="BodyText"/>
      </w:pPr>
      <w:r>
        <w:t xml:space="preserve">Thập Nhất ca Mẫn Hành còn không được xếp vào hàng nữa đâu.</w:t>
      </w:r>
    </w:p>
    <w:p>
      <w:pPr>
        <w:pStyle w:val="BodyText"/>
      </w:pPr>
      <w:r>
        <w:t xml:space="preserve">Hoài Chương huynh sẽ đi tạo dư luận nàng không bất ngờ, bất kỳ gia tộc nào đều có phúc cùng hưởng có họa cùng chịu, hoàng gia cũng không ngoại lệ. Huống chi, cho dù phi thường không hòa hợp, đó dù sao cũng là muội muội ruột của huynh ấy.</w:t>
      </w:r>
    </w:p>
    <w:p>
      <w:pPr>
        <w:pStyle w:val="BodyText"/>
      </w:pPr>
      <w:r>
        <w:t xml:space="preserve">Nàng có thể thông cảm cho Hoài Chương huynh, nhưng dĩ nhiên nàng cũng có thể dùng “bút pháp xuân thu” mà không báo cho biết tin công chúa điện hạ đang dùng thuốc.</w:t>
      </w:r>
    </w:p>
    <w:p>
      <w:pPr>
        <w:pStyle w:val="BodyText"/>
      </w:pPr>
      <w:r>
        <w:t xml:space="preserve">(*xuân thu bút pháp: bút pháp miêu tả đầu tiên của Khổng Tử sáng chế ra, được xưng là “ngôn ngữ tinh tế, ý nghĩa sâu xa”, trên mặt chữ ngầm có ý khen chê, uyển chuyển biểu đạt khuynh hướng của tác giả)</w:t>
      </w:r>
    </w:p>
    <w:p>
      <w:pPr>
        <w:pStyle w:val="BodyText"/>
      </w:pPr>
      <w:r>
        <w:t xml:space="preserve">Biết cũng không có gì đặc biệt, nhiều lắm là mắng công chúa điện hạ mấy câu biết luật mà còn vi phạm với xa hoa lãng phí vô độ mà thôi.</w:t>
      </w:r>
    </w:p>
    <w:p>
      <w:pPr>
        <w:pStyle w:val="BodyText"/>
      </w:pPr>
      <w:r>
        <w:t xml:space="preserve">Trần Thập Thất lại truy vấn mấy câu, phát sinh vấn đề không chỉ xảo quyệt, lại còn lớn mật, nhanh chóng xua đi cáu thẹn của thiếu chủ đại nhân.</w:t>
      </w:r>
    </w:p>
    <w:p>
      <w:pPr>
        <w:pStyle w:val="BodyText"/>
      </w:pPr>
      <w:r>
        <w:t xml:space="preserve">“Ta chỉ là tò mò thôi.” Trần Thập Thất cười khẽ, “Huynh không biết, muốn nhịn xuống xúc động đi xem bệnh cho công chúa, ta vậy mà phải khắc chế lắm mới được.”</w:t>
      </w:r>
    </w:p>
    <w:p>
      <w:pPr>
        <w:pStyle w:val="BodyText"/>
      </w:pPr>
      <w:r>
        <w:t xml:space="preserve">Nàng nghiêng đầu, tơ bạc đầy đầu làm cho ánh nến sáng lên hệt như ánh bình minh, “Nghe như, công chúa điện hạ dùng ngũ thạch tán thêm giảm, không phải thêm vào chung nhũ.”</w:t>
      </w:r>
    </w:p>
    <w:p>
      <w:pPr>
        <w:pStyle w:val="BodyText"/>
      </w:pPr>
      <w:r>
        <w:t xml:space="preserve">Trần Tế Nguyệt biểu tình rất cổ quái. Hắn mặc dù sở trường về ngoại khoa chính tông, nhưng cũng nhận biết được thuốc, huống chi chung nhũ thực sự quá đại danh đỉnh đỉnh.</w:t>
      </w:r>
    </w:p>
    <w:p>
      <w:pPr>
        <w:pStyle w:val="BodyText"/>
      </w:pPr>
      <w:r>
        <w:t xml:space="preserve">Chung nhũ ba ngàn lượng, trâm vàng mười hai hàng. (trâm vàng ở đây là chỉ cơ thiếp, tức chỉ với ba ngàn lượng chung nhũ, có thể xxx được từng ấy cơ thiếp… khụ khụ)</w:t>
      </w:r>
    </w:p>
    <w:p>
      <w:pPr>
        <w:pStyle w:val="BodyText"/>
      </w:pPr>
      <w:r>
        <w:t xml:space="preserve">Chung nhũ là một trong những quân dược của ngũ thạch tán, nhưng nổi danh nhất chính là… lúc dùng riêng, là thuốc tráng dương.</w:t>
      </w:r>
    </w:p>
    <w:p>
      <w:pPr>
        <w:pStyle w:val="BodyText"/>
      </w:pPr>
      <w:r>
        <w:t xml:space="preserve">Mặc dù cảm thấy thể nào cũng bị xỉ nhục, nhưng vẫn nhịn không được hỏi, “Cái đó… đối với nữ tử cũng… có công hiệu?”</w:t>
      </w:r>
    </w:p>
    <w:p>
      <w:pPr>
        <w:pStyle w:val="BodyText"/>
      </w:pPr>
      <w:r>
        <w:t xml:space="preserve">“Có. Đều là người, nam nữ cũng bị ảnh hưởng. Nhưng công chúa chỉ là chạy theo huynh không có ý đồ động tay động chân, có thể thấy không phải thêm chung nhũ.” Trần Thập Thất lơ đãng trả lời, thở dài mà bóp cổ tay, “Cái đơn thuốc kia thêm giảm thế nào, thật muốn biết quá… Có thể xem mạch cho công chúa một phen thì tốt rồi.”</w:t>
      </w:r>
    </w:p>
    <w:p>
      <w:pPr>
        <w:pStyle w:val="BodyText"/>
      </w:pPr>
      <w:r>
        <w:t xml:space="preserve">Rõ ràng ta đã nói cực kỳ lấp liếm rồi, vì sao cô còn phải nói huỵch toẹt ra điểm yếu như vậy! “Thì cứ đi thôi. Hiện tại nàng ta nhất định sẽ rất muốn cô xem bệnh giúp nàng… Cẩn thận lấp lại cái con yêu tinh gì đó trong hồ luôn.”</w:t>
      </w:r>
    </w:p>
    <w:p>
      <w:pPr>
        <w:pStyle w:val="BodyText"/>
      </w:pPr>
      <w:r>
        <w:t xml:space="preserve">Trần Thập Thất làm lơ, thận trọng nói với Trần Tế Nguyệt, “Thiếu chủ đại nhân, huynh tuyệt đối không được giả trang thành dáng vẻ của Như Trác huynh nữa… Ta nghi ngờ phương thuốc này trừ ngũ thạch tán ra còn thêm Thiên tiên tử hoặc Khiên ngưu tử. Sơ sẩy một cái, sẽ làm công chúa phát điên.”</w:t>
      </w:r>
    </w:p>
    <w:p>
      <w:pPr>
        <w:pStyle w:val="BodyText"/>
      </w:pPr>
      <w:r>
        <w:t xml:space="preserve">Trần Tế Nguyệt ngưng mắt nhìn nàng, “…Đây không phải là tính toán ban đầu của cô sao?”</w:t>
      </w:r>
    </w:p>
    <w:p>
      <w:pPr>
        <w:pStyle w:val="BodyText"/>
      </w:pPr>
      <w:r>
        <w:t xml:space="preserve">“Phải. Mà cũng… không phải.” Trần Thập Thất cười mềm mại, gương mặt trắng bệnh sáng lên ánh ráng chiều rực rỡ, “Không phải lúc này, còn chưa phải. Ta nói rồi, cái chúng ta muốn, từ từ sẽ đến.”</w:t>
      </w:r>
    </w:p>
    <w:p>
      <w:pPr>
        <w:pStyle w:val="BodyText"/>
      </w:pPr>
      <w:r>
        <w:t xml:space="preserve">Nụ cười của nàng càng thêm ôn nhã, “Bây giờ còn quá sớm.”</w:t>
      </w:r>
    </w:p>
    <w:p>
      <w:pPr>
        <w:pStyle w:val="Compact"/>
      </w:pPr>
      <w:r>
        <w:t xml:space="preserve">Trần Tế Nguyệt không chịu thừa nhận, hắn bị nụ cười mỹ lệ của Trần Thập Thất làm ê mị… Lại càng không chịu thừa nhận, lông tơ cả người hắn toàn bộ dựng thẳng, cái gọi là sởn cả tóc gáy, thật lâu không thể đẩy lùi.</w:t>
      </w:r>
      <w:r>
        <w:br w:type="textWrapping"/>
      </w:r>
      <w:r>
        <w:br w:type="textWrapping"/>
      </w:r>
    </w:p>
    <w:p>
      <w:pPr>
        <w:pStyle w:val="Heading2"/>
      </w:pPr>
      <w:bookmarkStart w:id="64" w:name="chương-43"/>
      <w:bookmarkEnd w:id="64"/>
      <w:r>
        <w:t xml:space="preserve">42. Chương 43</w:t>
      </w:r>
    </w:p>
    <w:p>
      <w:pPr>
        <w:pStyle w:val="Compact"/>
      </w:pPr>
      <w:r>
        <w:br w:type="textWrapping"/>
      </w:r>
      <w:r>
        <w:br w:type="textWrapping"/>
      </w:r>
    </w:p>
    <w:p>
      <w:pPr>
        <w:pStyle w:val="BodyText"/>
      </w:pPr>
      <w:r>
        <w:t xml:space="preserve">Chương 43</w:t>
      </w:r>
    </w:p>
    <w:p>
      <w:pPr>
        <w:pStyle w:val="BodyText"/>
      </w:pPr>
      <w:r>
        <w:t xml:space="preserve">Sau lần gặp tim đập bình bịch lại sởn tóc gáy đó, mãi đến mấy ngày trước tiết thanh minh, mới được chút rãnh rỗi đi gặp Trần Thập Thất.</w:t>
      </w:r>
    </w:p>
    <w:p>
      <w:pPr>
        <w:pStyle w:val="BodyText"/>
      </w:pPr>
      <w:r>
        <w:t xml:space="preserve">Mới cách nửa tháng mà thôi, nhưng làm cho Trần Tế Nguyệt bỏ xuống công vụ bận rộn đến sắp phát điên đến nơi, vứt bỏ Trần Bát Mẫn Ngôn ở đằng sau – đang chờ gặp không được liền nhảy dựng chửi đổng, hồng hộc xông thẳng vào biệt viện Bồi Hồi.</w:t>
      </w:r>
    </w:p>
    <w:p>
      <w:pPr>
        <w:pStyle w:val="BodyText"/>
      </w:pPr>
      <w:r>
        <w:t xml:space="preserve">“Cô muốn chết sao?!” Trần Tế Nguyệt rống to với Trần Thập Thất, “Cư nhiên dám xua Kim Câu Thiết Hoàn đi, đơn độc gặp riêng phò mã đô úy?!”</w:t>
      </w:r>
    </w:p>
    <w:p>
      <w:pPr>
        <w:pStyle w:val="BodyText"/>
      </w:pPr>
      <w:r>
        <w:t xml:space="preserve">“Truyền lời lại là thế sao?” Trần Thập Thất nhíu nhíu mày, “Là vô tình gặp được chứ không phải gặp riêng. Vả lại… không phải huynh và Bát ca cùng Hoài Chương huynh cũng cấu kết ở một chỗ đó sao?”</w:t>
      </w:r>
    </w:p>
    <w:p>
      <w:pPr>
        <w:pStyle w:val="BodyText"/>
      </w:pPr>
      <w:r>
        <w:t xml:space="preserve">“Cái gì cấu kết? Có kiểu nói như vậy sao?” Trần Tế Nguyệt nộ dung càng đậm, “Chỉ là quy nạp một chút hồ sơ mà thôi. Đó là tài liệu quan viên đều có thể duyệt qua, không nên bởi vì hắn là Thái tử liền bị bài trừ ra ngoài. Bát ca nhà cô cũng chỉ là đến tán gẫu…”</w:t>
      </w:r>
    </w:p>
    <w:p>
      <w:pPr>
        <w:pStyle w:val="BodyText"/>
      </w:pPr>
      <w:r>
        <w:t xml:space="preserve">Ặc, hình như hắn ném Trần Bát ở Đại Lý Tự rồi.</w:t>
      </w:r>
    </w:p>
    <w:p>
      <w:pPr>
        <w:pStyle w:val="BodyText"/>
      </w:pPr>
      <w:r>
        <w:t xml:space="preserve">“Bát ca nổi giận rất đáng sợ.” Trần Thập Thất đầy đồng tình nhìn Trần Tế Nguyệt, “Huynh ấy mà đã càu nhàu, là lải nhà lải nhải nhất quyết không tha. Trước đó để ta chế cho huynh một liều thuốc trị đau đầu tốt lắm…”</w:t>
      </w:r>
    </w:p>
    <w:p>
      <w:pPr>
        <w:pStyle w:val="BodyText"/>
      </w:pPr>
      <w:r>
        <w:t xml:space="preserve">“…Trần Thập Thất! Đừng có giả ngu lái sang chuyện khác!” Thiếu chủ đại nhân rốt cục nhảy dựng lên rồi.</w:t>
      </w:r>
    </w:p>
    <w:p>
      <w:pPr>
        <w:pStyle w:val="BodyText"/>
      </w:pPr>
      <w:r>
        <w:t xml:space="preserve">Liệu có nên chế thuốc an thần cho hắn trước không nhỉ? Thật sợ hắn không đến ba mươi liền mắc bệnh trúng gió trước rồi… Hay là dưỡng gan trước nhỉ?</w:t>
      </w:r>
    </w:p>
    <w:p>
      <w:pPr>
        <w:pStyle w:val="BodyText"/>
      </w:pPr>
      <w:r>
        <w:t xml:space="preserve">Bất quá nàng đã nhức đầu trước rồi. Thảo nào thiếu chủ đại nhân và Bát ca ở chung với nhau được… cái tính nhất quyết không tha giống nhau y chang.</w:t>
      </w:r>
    </w:p>
    <w:p>
      <w:pPr>
        <w:pStyle w:val="BodyText"/>
      </w:pPr>
      <w:r>
        <w:t xml:space="preserve">“Ta tổng cộng nói với hắn không quá mấy câu?” Trần Thập Thất day thái dương, “Kim Câu, ngươi không nói rõ ràng với thiếu chủ nhà ngươi sao?”</w:t>
      </w:r>
    </w:p>
    <w:p>
      <w:pPr>
        <w:pStyle w:val="BodyText"/>
      </w:pPr>
      <w:r>
        <w:t xml:space="preserve">“Nói rồi ạ.” Kim Câu lí nhí, “Chỉ đối thoại, cũng đã nói.”</w:t>
      </w:r>
    </w:p>
    <w:p>
      <w:pPr>
        <w:pStyle w:val="BodyText"/>
      </w:pPr>
      <w:r>
        <w:t xml:space="preserve">Nhưng nếu chỉ là đối thoại, đương nhiên không có vấn đề. Thế nhưng là chạm mặt cùng phò mã đô úy… đó là có vấn đề, có vấn đề cực cực to.</w:t>
      </w:r>
    </w:p>
    <w:p>
      <w:pPr>
        <w:pStyle w:val="BodyText"/>
      </w:pPr>
      <w:r>
        <w:t xml:space="preserve">“Đó là tất nhiên thôi, sao thiếu chủ nổi giận đến vậy?” ngưỡng mộ gân xanh nhảy tưng tưng trên trán Trần Tế Nguyệt, Trần Thập Thất nói, “Thuận tiện mà thôi. Gần đây các huynh… Lục ca Bát ca, huynh và Hoài Chương huynh, không phải đang thương nghị đào hố thế nào cho Đại hoàng tử nhảy vào sao?”</w:t>
      </w:r>
    </w:p>
    <w:p>
      <w:pPr>
        <w:pStyle w:val="BodyText"/>
      </w:pPr>
      <w:r>
        <w:t xml:space="preserve">Trần Tế Nguyệt á khẩu chỉ trong chốc lát, “Trần Mẫn Ngôn tên Bát ca (chim sáo) lắm mồm kia! Nhất định là hắn nói cho cô biết!”</w:t>
      </w:r>
    </w:p>
    <w:p>
      <w:pPr>
        <w:pStyle w:val="BodyText"/>
      </w:pPr>
      <w:r>
        <w:t xml:space="preserve">Nàng không phủ nhận, chỉ nâng tay áo cười khẽ, “Các ca ca trong lòng có tâm sự, đều thích tới tìm ta trò chuyện. Kỳ thực ta hơn phân nửa chỉ là nghe… Thỉnh thoảng ở lúc các huynh vướng mắc, nhắc nhở một chút.”</w:t>
      </w:r>
    </w:p>
    <w:p>
      <w:pPr>
        <w:pStyle w:val="BodyText"/>
      </w:pPr>
      <w:r>
        <w:t xml:space="preserve">Mặc dù nàng thường cảm thấy kinh ngạc, vì sao các ca ca luôn suy tính tỉ mỉ đâu ra đó, lại luôn mắc kẹt tại những phần đơn giản bất ngờ, hơn nữa còn kẹt rất tự nhiên, hoàn toàn không phát giác ra.</w:t>
      </w:r>
    </w:p>
    <w:p>
      <w:pPr>
        <w:pStyle w:val="BodyText"/>
      </w:pPr>
      <w:r>
        <w:t xml:space="preserve">Mùa xuân này, Hoàng thượng cảm mạo vài lần, gần đây còn sốt cao ba ngày. Trước nay vẫn luôn vũ dũng, thiên tử thoáng chốc tựa hồ bắt đầu già rồi. Hành động của Đại hoàng tử có phần nôn nóng hơn chút.</w:t>
      </w:r>
    </w:p>
    <w:p>
      <w:pPr>
        <w:pStyle w:val="BodyText"/>
      </w:pPr>
      <w:r>
        <w:t xml:space="preserve">Các ca ca rất nhạy cảm phát hiện nhược điểm rất có khả năng sẽ thúc đẩy ra mồi nhử mê người nhất: binh quyền của Tây đại doanh. Nhưng bị kẹt ở chỗ muốn làm cho Bách Thắng Hầu rơi đài, hòng xuất ra vị trí trống.</w:t>
      </w:r>
    </w:p>
    <w:p>
      <w:pPr>
        <w:pStyle w:val="BodyText"/>
      </w:pPr>
      <w:r>
        <w:t xml:space="preserve">Bát ca Mẫn Ngôn có lẽ không được trình độ của Cửu ca, nhưng ít nhất so với Thập Nhất ca thì mạnh hơn… Ít nhất hắn có trực giác tương đối mạnh. Hắn cảm thấy kế hoạch này có chút vấn đề, chỉ là không tìm được vấn đề ở đâu. Có thể cùng Thái tử gia hợp lý, bình chân như vại chạm trán thời cơ thực sự không dễ dàng, nhất định phải đắn đo cân nhắc đến hoàn mỹ nhất mới có thể bắt lấy cơ hội rất thưa thớt.</w:t>
      </w:r>
    </w:p>
    <w:p>
      <w:pPr>
        <w:pStyle w:val="BodyText"/>
      </w:pPr>
      <w:r>
        <w:t xml:space="preserve">Cho nên một đám người họ cùng chơi với nhau từ thời ở Đồng Văn Quán cùng tìm đến, huyên thuyên với Trần Thập Thất một lượt, vô cùng tỉ mỉ không sót chỗ nào.</w:t>
      </w:r>
    </w:p>
    <w:p>
      <w:pPr>
        <w:pStyle w:val="BodyText"/>
      </w:pPr>
      <w:r>
        <w:t xml:space="preserve">Trần Thập Thất im lặng nghe đến hết, nghi hoặc hỏi, “Vì sao muốn động Bách Thắng Hầu?”</w:t>
      </w:r>
    </w:p>
    <w:p>
      <w:pPr>
        <w:pStyle w:val="BodyText"/>
      </w:pPr>
      <w:r>
        <w:t xml:space="preserve">Trần Bát tức giận nói, “Thằng cha cỏ đầu tường kia.” (cỏ đầu tường, gió thổi chiều nào theo chiều ấy)</w:t>
      </w:r>
    </w:p>
    <w:p>
      <w:pPr>
        <w:pStyle w:val="BodyText"/>
      </w:pPr>
      <w:r>
        <w:t xml:space="preserve">Trần Thập Thất đồng tình nhìn Trần Bát, nhìn đến Trần Bát bắt đầu hối hận đến tìm Thập Thất nương. Nhiều lần hối hận, gặp chuyện vẫn là thường xuyên đến tìm ngược.</w:t>
      </w:r>
    </w:p>
    <w:p>
      <w:pPr>
        <w:pStyle w:val="BodyText"/>
      </w:pPr>
      <w:r>
        <w:t xml:space="preserve">Rất ngược tâm.</w:t>
      </w:r>
    </w:p>
    <w:p>
      <w:pPr>
        <w:pStyle w:val="BodyText"/>
      </w:pPr>
      <w:r>
        <w:t xml:space="preserve">“Bát ca ca, hướng gió bên Đại hoàng tử yếu đến đáng thương.” Trần Thập Thất đồng tình càng sâu, “Các huynh không có sao chứ?”</w:t>
      </w:r>
    </w:p>
    <w:p>
      <w:pPr>
        <w:pStyle w:val="BodyText"/>
      </w:pPr>
      <w:r>
        <w:t xml:space="preserve">Trần Bát có cảm xúc muốn đập đầu vào tường.</w:t>
      </w:r>
    </w:p>
    <w:p>
      <w:pPr>
        <w:pStyle w:val="BodyText"/>
      </w:pPr>
      <w:r>
        <w:t xml:space="preserve">Vì sao lại kẹt ở chỗ này? Đem một cọng cỏ đầu tường đổi lấy một bè đảng kiên trinh của Đại hoàng tử ư? Hắn đã cảm thấy không thích hợp, thì ra không thích hợp ở chỗ này!</w:t>
      </w:r>
    </w:p>
    <w:p>
      <w:pPr>
        <w:pStyle w:val="BodyText"/>
      </w:pPr>
      <w:r>
        <w:t xml:space="preserve">“Bách Thắng Hầu là Đô thống lĩnh của Tây đại doanh.” Trần Thập Thất tốt bụng mách nước, “Phó thống lĩnh của Tây đại doanh, có khỏe không?”</w:t>
      </w:r>
    </w:p>
    <w:p>
      <w:pPr>
        <w:pStyle w:val="BodyText"/>
      </w:pPr>
      <w:r>
        <w:t xml:space="preserve">“…Tên Phạm Thống kia!” Trần Bát nhảy lên, “Huynh đi tìm tên mọi Bắc Trần! Huynh nhớ là hắn từng bị cáo đến Đại lý tự…” Sau đó thoắt cái như một cơn gió, phóng đi tìm Trần Tế Nguyệt, bắt đầu những năm tháng khổ nạn của Trần Tế Nguyệt hít bụi lật giở hồ sơ.</w:t>
      </w:r>
    </w:p>
    <w:p>
      <w:pPr>
        <w:pStyle w:val="BodyText"/>
      </w:pPr>
      <w:r>
        <w:t xml:space="preserve">“Tìm rắc rối của Phạm Thống mới là việc các huynh nên làm.” Trần Thập Thất lo lắng nhìn Trần Tế Nguyệt, “Nguyên lai không phải Bát ca ca mới có chuyện, thiếu chủ đại nhân cũng rất có chuyện a…”</w:t>
      </w:r>
    </w:p>
    <w:p>
      <w:pPr>
        <w:pStyle w:val="BodyText"/>
      </w:pPr>
      <w:r>
        <w:t xml:space="preserve">“Tội chứng của Phạm Thống đã thu thập không sai biệt lắm!” Trần Tế Nguyệt lớn tiếng nói, mặc dù có chút chột dạ… đáng lẽ lúc này phải nên nói rõ ngọn ngành với Trần Bát, thanh minh là ngày đó Trần Bát có cơ hội gặp Thái tử điện hạ mà không làm cho bất cứ kẻ nào nghi ngờ được. “Cô chớ có quên, cô chung quy cũng là Bắc Trần chúng ta mời tới, an nguy của cô mới là…”</w:t>
      </w:r>
    </w:p>
    <w:p>
      <w:pPr>
        <w:pStyle w:val="BodyText"/>
      </w:pPr>
      <w:r>
        <w:t xml:space="preserve">“Rồi rồi rồi,” Trần Thập Thất trấn an rót cho hắn chén trà, quay đầu phân phó Thiết Hoàn, “Đi hỏi nhà bếp có điểm tâm nào lên dỗ lấy lòng thiếu chủ các ngươi một chút không.”</w:t>
      </w:r>
    </w:p>
    <w:p>
      <w:pPr>
        <w:pStyle w:val="BodyText"/>
      </w:pPr>
      <w:r>
        <w:t xml:space="preserve">Trần Tế Nguyệt gắt gao bấu lấy bàn nhỏ, ra sức khắc chế kích động muốn đánh người. Cuối cùng còn bấu cái bàn nhỏ kia hiện ra vết nứt.</w:t>
      </w:r>
    </w:p>
    <w:p>
      <w:pPr>
        <w:pStyle w:val="BodyText"/>
      </w:pPr>
      <w:r>
        <w:t xml:space="preserve">“Ấn hư cái bàn nhỏ thì không sao, đừng có tổn hại đến sàn nhà.” Trần Thập Thất lo lắng nhìn nhìn một chút, “Sàn hành lang không được tu sửa chắc chắn lắm.”</w:t>
      </w:r>
    </w:p>
    <w:p>
      <w:pPr>
        <w:pStyle w:val="BodyText"/>
      </w:pPr>
      <w:r>
        <w:t xml:space="preserve">Trần Tế Nguyệt một tay xốc chiếc bàn nhỏ kia, ném ra sân.</w:t>
      </w:r>
    </w:p>
    <w:p>
      <w:pPr>
        <w:pStyle w:val="BodyText"/>
      </w:pPr>
      <w:r>
        <w:t xml:space="preserve">Không biết cớ sao, nhìn thiếu chủ đại nhân tức sùi bọt mép, tâm tình liền sảng khoái một cách khó hiểu. Trần Thập Thất khoái trá nghĩ.</w:t>
      </w:r>
    </w:p>
    <w:p>
      <w:pPr>
        <w:pStyle w:val="BodyText"/>
      </w:pPr>
      <w:r>
        <w:t xml:space="preserve">Thậm chí so với đùa giỡn phò mã đô úy Hải Ninh Hầu còn khoái trá hơn nhiều.</w:t>
      </w:r>
    </w:p>
    <w:p>
      <w:pPr>
        <w:pStyle w:val="BodyText"/>
      </w:pPr>
      <w:r>
        <w:t xml:space="preserve">Thật là một thói quen xấu. hàizz</w:t>
      </w:r>
    </w:p>
    <w:p>
      <w:pPr>
        <w:pStyle w:val="BodyText"/>
      </w:pPr>
      <w:r>
        <w:t xml:space="preserve">Kỳ thực, nàng quả thật không làm gì cả. Chỉ là không lâu sau thọ đản cô tổ mẫu, lúc nàng ra cửa gặp được Thái tử điện hạ, cách màn xe hỏi han vài câu với Hoài Chương huynh cưỡi ngựa, qua lại vài câu sắc bén… Xác định huynh ấy đã quét sạch đông cung hoàn toàn, Thái tử phi hiện nay hết thảy đều bình an.</w:t>
      </w:r>
    </w:p>
    <w:p>
      <w:pPr>
        <w:pStyle w:val="BodyText"/>
      </w:pPr>
      <w:r>
        <w:t xml:space="preserve">Sau đó nàng bắt đầu nhận được một vài thiệp mời, nhưng ngẫm kỹ lại quan hệ, so sánh thân mật lại chiếm tính áp đảo hơn qua lại cùng Đại hoàng tử.</w:t>
      </w:r>
    </w:p>
    <w:p>
      <w:pPr>
        <w:pStyle w:val="BodyText"/>
      </w:pPr>
      <w:r>
        <w:t xml:space="preserve">Dù sao Đại hoàng tử ở ngoài sáng, nàng ở trong tối, muốn soi thấu tiên cơ quá dễ dàng… Thậm chí không cần chính mình đi thanh tra, giao cho Kim Câu là được. Nơi này là đại bản doanh của Bắc Trần Hiệp Mặc, không có tin tình báo gì có thể thoát khỏi tai mắt của Hiệp Mặc.</w:t>
      </w:r>
    </w:p>
    <w:p>
      <w:pPr>
        <w:pStyle w:val="BodyText"/>
      </w:pPr>
      <w:r>
        <w:t xml:space="preserve">Bội phục. Ở ngoài thoạt nhìn hoàn toàn không có quan hệ gì, thậm chí không phải đối tượng bên ngoài mà Đại hoàng tử muốn lung lạc, mà là dùng cái loại quan hệ thông gia ngoằn ngoèo rườm rà ở hậu trạch, liên hệ với nhau.</w:t>
      </w:r>
    </w:p>
    <w:p>
      <w:pPr>
        <w:pStyle w:val="BodyText"/>
      </w:pPr>
      <w:r>
        <w:t xml:space="preserve">Nếu không phải đã biết trước Hải Ninh Hầu đầu nhập vào Đại hoàng tử, ngay cả nàng cũng không thể trong thời gian ngắn như vậy cấp cho Bắc Trần một mục tiêu rõ rệt đi điều tra, thật sự là quá kín đáo rồi.</w:t>
      </w:r>
    </w:p>
    <w:p>
      <w:pPr>
        <w:pStyle w:val="BodyText"/>
      </w:pPr>
      <w:r>
        <w:t xml:space="preserve">Thế mới nói, bè đảng cần chọn cẩn thận. Chọn phải phò mã đô úy, chỉ e là sai lầm lớn nhất đời này của Đại hoàng tử.</w:t>
      </w:r>
    </w:p>
    <w:p>
      <w:pPr>
        <w:pStyle w:val="BodyText"/>
      </w:pPr>
      <w:r>
        <w:t xml:space="preserve">Đại hoàng tử không cần mượn sức một nữ y như nàng, cho dù muốn mượn sức Trần gia Giang Nam cũng sẽ không tìm nàng. Sẽ sử dụng quan hệ hậu trạch kín đáo kia… chỉ có một khả năng.</w:t>
      </w:r>
    </w:p>
    <w:p>
      <w:pPr>
        <w:pStyle w:val="BodyText"/>
      </w:pPr>
      <w:r>
        <w:t xml:space="preserve">Thiếu chút nữa gả cho Hoài Chương huynh, hơn nữa Hoài Chương huynh từng đi thăm riêng một lần, trên đường gặp một lần, nói không chừng còn có lén thư từ qua lại. Mặt ngoài thoạt nhìn như “Tình xưa quyến luyến, vẫn như trước” a.</w:t>
      </w:r>
    </w:p>
    <w:p>
      <w:pPr>
        <w:pStyle w:val="BodyText"/>
      </w:pPr>
      <w:r>
        <w:t xml:space="preserve">Mà em rể của Thái tử điện hạ, phò mã đô úy Hải Ninh Hầu, là chồng cũ của Trần Thập Thất.</w:t>
      </w:r>
    </w:p>
    <w:p>
      <w:pPr>
        <w:pStyle w:val="BodyText"/>
      </w:pPr>
      <w:r>
        <w:t xml:space="preserve">Hễ là người bình thường đều có cùng suy nghĩ, “Lên núi hái cỏ thơm, xuống núi gặp chồng cũ. Bái chào hỏi chồng rằng: Vợ mới nay thế nào?”* Mới là cái mà một hạ đường phụ nên có, cái ôn nhu, u mà không oán, đúng không?</w:t>
      </w:r>
    </w:p>
    <w:p>
      <w:pPr>
        <w:pStyle w:val="BodyText"/>
      </w:pPr>
      <w:r>
        <w:t xml:space="preserve">(* bài thơ “Lên núi hái cỏ thơm”: Bài này trong “Nhạc phủ thi tập” không chép, “Ngọc đài tân vịnh” đề là cổ thi, Thái bình ngự lãm 太平御覽 chép là cổ nhạc phủ. Đây là một bài thơ tự sự, miêu tả một người vợ bị bỏ khi gặp lại chồng cũ. Thông qua lời đối đáp, người đọc có thể thấy phẩm chất, dung mạo tốt đẹp của người phụ nữ lao động nhưng lại vô cớ bị chồng bỏ, cho thấy sự bất bình đẳng và địa vị người phụ nữ trong xã hội thời đó. Thơ tự sự thông qua hình thức đối đáp là một đặc điểm của nhạc phủ dân ca đời Hán.)</w:t>
      </w:r>
    </w:p>
    <w:p>
      <w:pPr>
        <w:pStyle w:val="BodyText"/>
      </w:pPr>
      <w:r>
        <w:t xml:space="preserve">Mặc dù ngược đời thật đấy, cái suy nghĩ cổ hủ “tam tòng tứ đức” của Nho gia, ấy thế mà những nam nhân này hình như tin tưởng vững chắc không chút nghi ngờ. Đến cả Đại hoàng tử là người tỉ mỉ cẩn thận như thế cũng không ngoại lệ, siêu kẹt cứng luôn.</w:t>
      </w:r>
    </w:p>
    <w:p>
      <w:pPr>
        <w:pStyle w:val="BodyText"/>
      </w:pPr>
      <w:r>
        <w:t xml:space="preserve">Vốn nàng định bụng bỏ mặc, mãi đến khi Bát ca ca đến tìm nàng than vãn, nàng mới chứng thực hơn nữa còn bừng tỉnh bật cười.</w:t>
      </w:r>
    </w:p>
    <w:p>
      <w:pPr>
        <w:pStyle w:val="BodyText"/>
      </w:pPr>
      <w:r>
        <w:t xml:space="preserve">Thì ra là thế, cũng nên như vậy.</w:t>
      </w:r>
    </w:p>
    <w:p>
      <w:pPr>
        <w:pStyle w:val="BodyText"/>
      </w:pPr>
      <w:r>
        <w:t xml:space="preserve">Cho nên nàng đã nhận lời mời dự tiệc của một nhà có quan hệ kín đáo không dễ phát hiện với Đại hoàng tử nhất, mặt ngoài vẫn là quan gia ủng hộ đảng Thái tử. Đúng như nàng dự liệu, rất cũ rích, tỳ nữ dẫn đường vừa đúng lúc trật mắt cá chân, nhờ Kim Câu Thiết Hoàn đỡ nàng đi đến trước gọi người, vừa khéo để lại một mình Trần Thập Thất.</w:t>
      </w:r>
    </w:p>
    <w:p>
      <w:pPr>
        <w:pStyle w:val="Compact"/>
      </w:pPr>
      <w:r>
        <w:t xml:space="preserve">Mấy người này, cũng không thể ra được chiêu nào mới mẻ chút, làm cho nàng cảm thấy vừa bực mình vừa buồn cười.</w:t>
      </w:r>
      <w:r>
        <w:br w:type="textWrapping"/>
      </w:r>
      <w:r>
        <w:br w:type="textWrapping"/>
      </w:r>
    </w:p>
    <w:p>
      <w:pPr>
        <w:pStyle w:val="Heading2"/>
      </w:pPr>
      <w:bookmarkStart w:id="65" w:name="chương-44"/>
      <w:bookmarkEnd w:id="65"/>
      <w:r>
        <w:t xml:space="preserve">43. Chương 44</w:t>
      </w:r>
    </w:p>
    <w:p>
      <w:pPr>
        <w:pStyle w:val="Compact"/>
      </w:pPr>
      <w:r>
        <w:br w:type="textWrapping"/>
      </w:r>
      <w:r>
        <w:br w:type="textWrapping"/>
      </w:r>
    </w:p>
    <w:p>
      <w:pPr>
        <w:pStyle w:val="BodyText"/>
      </w:pPr>
      <w:r>
        <w:t xml:space="preserve">Chương 44</w:t>
      </w:r>
    </w:p>
    <w:p>
      <w:pPr>
        <w:pStyle w:val="BodyText"/>
      </w:pPr>
      <w:r>
        <w:t xml:space="preserve">Rẽ hoa vén liễu mà đến, là oai hùng thần tuấn – phò mã đô úy Hải Ninh Hầu – Tôn Tiết.</w:t>
      </w:r>
    </w:p>
    <w:p>
      <w:pPr>
        <w:pStyle w:val="BodyText"/>
      </w:pPr>
      <w:r>
        <w:t xml:space="preserve">Quả thật là một chút bất ngờ cũng không có.</w:t>
      </w:r>
    </w:p>
    <w:p>
      <w:pPr>
        <w:pStyle w:val="BodyText"/>
      </w:pPr>
      <w:r>
        <w:t xml:space="preserve">Trần Thập Thất hạ thấp cây ô hoa hồng xuống một chút, dung nhan ẩn trong bóng mờ, chỉ có đôi môi tô đỏ thẫm và chiếc cằm trong suốt có hơi lóng lánh, giương lên một nụ cười mỉm mơ hồ trông như mặt ngoài thủ lễ lại ngoài ý muốn không rõ.</w:t>
      </w:r>
    </w:p>
    <w:p>
      <w:pPr>
        <w:pStyle w:val="BodyText"/>
      </w:pPr>
      <w:r>
        <w:t xml:space="preserve">Gió xuân lành lạnh thổi phất qua nút thắt hồ điệp đeo trên làn váy tám mảnh, phiêu phiêu bay đến trên áo khoác ngoài in hoa hồng. Hoa trắng cánh bướm đen.</w:t>
      </w:r>
    </w:p>
    <w:p>
      <w:pPr>
        <w:pStyle w:val="BodyText"/>
      </w:pPr>
      <w:r>
        <w:t xml:space="preserve">Muôn hương cùng phất, chư hương mang theo ý xuân. Nhưng có một làn hương lành lạnh âm ám vượt lên thống ngự tất cả mùi hương, vô cùng vô cùng nhạt, nhưng cũng vô cùng xa xưa, khiến người không kiềm được mà đi tìm.</w:t>
      </w:r>
    </w:p>
    <w:p>
      <w:pPr>
        <w:pStyle w:val="BodyText"/>
      </w:pPr>
      <w:r>
        <w:t xml:space="preserve">Hải Ninh Hầu thoáng hoảng hốt. Trống ngực đập càng nhanh hơn, hơi thở gấp gáp. Tầm mắt, không cách nào rời khỏi bờ môi như quả anh đào chín mọng kia.</w:t>
      </w:r>
    </w:p>
    <w:p>
      <w:pPr>
        <w:pStyle w:val="BodyText"/>
      </w:pPr>
      <w:r>
        <w:t xml:space="preserve">Thoáng chốc vậy mà không nói gì.</w:t>
      </w:r>
    </w:p>
    <w:p>
      <w:pPr>
        <w:pStyle w:val="BodyText"/>
      </w:pPr>
      <w:r>
        <w:t xml:space="preserve">Nửa che dung nhan, Trần Thập Thất từ trong bóng mờ quan sát Hải Ninh Hầu, không khỏi cảm khái, đại gian tự trung*, quả thật nói không sai chút nào. Khó trách cha lại nhìn nhầm. Trong đám con cháu thế gia quyền quý quần lá áo lụa, nhàn hạ chọi gà đua chó, lúc bấy giờ, vˠthế tử Hải Ninh Hầu “Cần vu vương sự” (cần mẫn việc công) này mặc dù chỉ là một Hiệu úy nho nhỏ, lại vô cùng chăm chỉ. Trong đám công tử thế gia quần là áo lụa, đích thực là hạc giữa bầy gà.</w:t>
      </w:r>
    </w:p>
    <w:p>
      <w:pPr>
        <w:pStyle w:val="BodyText"/>
      </w:pPr>
      <w:r>
        <w:t xml:space="preserve">(* đại gian tự trung: cực kỳ gian xảo lại trông như trung thành, có thể hiểu là “họa hổ họa bì nan họa cốt, tri nhân tri diện bất tri tâm”)</w:t>
      </w:r>
    </w:p>
    <w:p>
      <w:pPr>
        <w:pStyle w:val="BodyText"/>
      </w:pPr>
      <w:r>
        <w:t xml:space="preserve">Tự ép mình quá mức nghiêm ngặt, cũng không lưu luyến chốn làng chơi, thậm chí ra ngoài uống rượu cũng ít ỏi, không sợ người ngoài cười nhạo.</w:t>
      </w:r>
    </w:p>
    <w:p>
      <w:pPr>
        <w:pStyle w:val="BodyText"/>
      </w:pPr>
      <w:r>
        <w:t xml:space="preserve">Đương nhiên, gả vào phủ Hải Ninh Hầu mới vỡ lẽ, hắn xác thực “cần vu vương sự”, nhưng là vì quyền thế phú quý. Không lưu luyến yên hoa, là bởi vì trong nhà đã tự chuẩn bị tư phòng tiểu thanh lâu so với yên hoa càng tuyệt sắc hơn. Chuyện say bét nhè, vẫn là về nhà uống thả cửa, còn được ôm thúy dựa hồng, một đám chăn lớn cùng ngủ vân vân… đằng sau tỉnh lược… chắc chắn hương diễm không gì bằng.</w:t>
      </w:r>
    </w:p>
    <w:p>
      <w:pPr>
        <w:pStyle w:val="BodyText"/>
      </w:pPr>
      <w:r>
        <w:t xml:space="preserve">Nhìn hắn mà xem, mấy năm không gặp. Ở nhà người khác lén chặn đường nữ quyến, mà vẫn là bộ dạng anh vũ cao ngất, chính khí lẫm liệt như thế.</w:t>
      </w:r>
    </w:p>
    <w:p>
      <w:pPr>
        <w:pStyle w:val="BodyText"/>
      </w:pPr>
      <w:r>
        <w:t xml:space="preserve">Trần Thập Thất có chút buồn cười nghĩ, có lẽ nàng đóng kịch giỏi, giả vờ đến triệt để trong ngoài không đồng nhất, lừa chết người không đền mạng, được như vậy, nói không chừng chính là học từ ông chồng cũ vô duyên này của nàng.</w:t>
      </w:r>
    </w:p>
    <w:p>
      <w:pPr>
        <w:pStyle w:val="BodyText"/>
      </w:pPr>
      <w:r>
        <w:t xml:space="preserve">Nếu không phải rất hiểu rõ hắn, quả thật không nhìn ra hắn đã động tình.</w:t>
      </w:r>
    </w:p>
    <w:p>
      <w:pPr>
        <w:pStyle w:val="BodyText"/>
      </w:pPr>
      <w:r>
        <w:t xml:space="preserve">Nụ cười của Trần Thập Thất sâu thêm một chút, sau khi nhún gối hành phúc lễ, hơi nghiêng người nhường đường. Làm như… hoàn toàn không biết tỏng màn tạp kỹ khôi hài này, như thể hoàn toàn không ngờ tới sẽ gặp phải Hải Ninh Hầu vậy.</w:t>
      </w:r>
    </w:p>
    <w:p>
      <w:pPr>
        <w:pStyle w:val="BodyText"/>
      </w:pPr>
      <w:r>
        <w:t xml:space="preserve">Chỉ là một lần, có chút thất kinh do vô tình gặp được thôi.</w:t>
      </w:r>
    </w:p>
    <w:p>
      <w:pPr>
        <w:pStyle w:val="BodyText"/>
      </w:pPr>
      <w:r>
        <w:t xml:space="preserve">Đây hết thảy đều quá hoang đường lại buồn cười phải biết, quả thực là bằng chỉ số thông minh của Thập Nhất ca lại còn bị chiết khấu (giảm 50%), những người này còn hồn nhiên không biết. Nàng cố nén cười đến mức hai vai khẽ run.</w:t>
      </w:r>
    </w:p>
    <w:p>
      <w:pPr>
        <w:pStyle w:val="BodyText"/>
      </w:pPr>
      <w:r>
        <w:t xml:space="preserve">Nhưng ở trong mắt Hải Ninh Hầu, chính là Trần Bồi Hồi không kiên trì nổi nụ cười phải phép kia, nghiêng người quay đầu, nói không chừng mặt đã đầy ngấn lệ.</w:t>
      </w:r>
    </w:p>
    <w:p>
      <w:pPr>
        <w:pStyle w:val="BodyText"/>
      </w:pPr>
      <w:r>
        <w:t xml:space="preserve">Hắn thầm khẳng định.</w:t>
      </w:r>
    </w:p>
    <w:p>
      <w:pPr>
        <w:pStyle w:val="BodyText"/>
      </w:pPr>
      <w:r>
        <w:t xml:space="preserve">Chung quy chỉ là một nữ tử, một nữ tử u oán mà thôi. Người phụ nữ bị hắn hưu bỏ, đối với hắn vẫn còn có tình như trước. Chỉ cần còn có đốm lửa li ti, hắn sẽ có cách châm lửa cháy bốc lên trời.</w:t>
      </w:r>
    </w:p>
    <w:p>
      <w:pPr>
        <w:pStyle w:val="BodyText"/>
      </w:pPr>
      <w:r>
        <w:t xml:space="preserve">“Bồi Hồi.” Hải Ninh Hầu trầm thấp gọi nàng, thanh âm thuần hậu như mỹ tưởu.</w:t>
      </w:r>
    </w:p>
    <w:p>
      <w:pPr>
        <w:pStyle w:val="BodyText"/>
      </w:pPr>
      <w:r>
        <w:t xml:space="preserve">Nửa đưa lưng về phía hắn, Trần Bồi Hồi ôm gậy trúc, làm như cầm khăn tay chấm lên khóe mắt, có chút miên man như âm mũi, “Phò mã đô úy, quân tử quý thận trọng.”</w:t>
      </w:r>
    </w:p>
    <w:p>
      <w:pPr>
        <w:pStyle w:val="BodyText"/>
      </w:pPr>
      <w:r>
        <w:t xml:space="preserve">Hải Ninh Hầu càng xác định hơn, “Ta biết nàng oán ta. Nhưng chung quy quân quân thần thần… Bọn họ, là quân.”</w:t>
      </w:r>
    </w:p>
    <w:p>
      <w:pPr>
        <w:pStyle w:val="BodyText"/>
      </w:pPr>
      <w:r>
        <w:t xml:space="preserve">Bọn họ? Nói vậy là sao? Muốn châm ngòi ly gián? Chiêu này có lẽ là Đại hoàng tử dạy, bằng đầu óc của hắn nào nghĩ ra được kiểu ứng đối này. Trần Thập Thất cất khăn tay vào lại trong tay áo, một lần nữa chống gậy trúc.</w:t>
      </w:r>
    </w:p>
    <w:p>
      <w:pPr>
        <w:pStyle w:val="BodyText"/>
      </w:pPr>
      <w:r>
        <w:t xml:space="preserve">Nước cờ này hạ không tệ, có dịp thật muốn cùng đánh với Đại hoàng tử một ván cờ, ít nhất sẽ nhường hắn sáu nước. Nhất tiễn song điêu, đốn củi cũng không quên kỹ thuật mài đao (so sánh sự chuẩn bị chu toàn trước tiên). Một mặt biểu đạt bất đắc dĩ của Hải Ninh Hầu, một mặt có thể thăm dò nàng rốt cuộc là người bên nào.</w:t>
      </w:r>
    </w:p>
    <w:p>
      <w:pPr>
        <w:pStyle w:val="BodyText"/>
      </w:pPr>
      <w:r>
        <w:t xml:space="preserve">Lại còn đa nghi. Đi một bước nhìn ba bước, Đại hoàng tử đã sinh lòng nghi ngờ, hắn đang thăm dò, liệu Trần Thập Thất có biết một chút gì không.</w:t>
      </w:r>
    </w:p>
    <w:p>
      <w:pPr>
        <w:pStyle w:val="BodyText"/>
      </w:pPr>
      <w:r>
        <w:t xml:space="preserve">“Thập Thất nào dám oán hận.” Nàng thấp giọng trả lời, “Nếu không sẽ không vì Hoài Chương huynh… Thái tử điện hạ cống hiến.”</w:t>
      </w:r>
    </w:p>
    <w:p>
      <w:pPr>
        <w:pStyle w:val="BodyText"/>
      </w:pPr>
      <w:r>
        <w:t xml:space="preserve">Quả nhiên là nàng đã chữa khỏi! Con ngươi Hải Ninh Hầu khuếch trương một chút, ánh mắt càng phát ra sâu thẳm. Đại điện hạ quả nhiên tính toán tường tận… Nữ nhân này thực sự bám lên Thái tử!</w:t>
      </w:r>
    </w:p>
    <w:p>
      <w:pPr>
        <w:pStyle w:val="BodyText"/>
      </w:pPr>
      <w:r>
        <w:t xml:space="preserve">Đây là công lao lớn cỡ nào! Thái tử đáng ra phải vô tử lại khỏi bệnh, Thái tử phi có thai. Nhưng công lao đó lại bắt buộc phải giữ bí mật mà không được tuyên dương, vừa không thể tuyên dương nàng lại cũng không thể thưởng nàng, lại sẽ do đó mà đặc biệt thương tiếc nàng… Hắn cũng là nam nhân, rất hiểu rõ loại tâm lý này. (nếu tuyên dương thì sẽ rộ tin Thái tử vô sinh ))))</w:t>
      </w:r>
    </w:p>
    <w:p>
      <w:pPr>
        <w:pStyle w:val="BodyText"/>
      </w:pPr>
      <w:r>
        <w:t xml:space="preserve">Hoài Chương huynh. Hừ. Gọi cũng thân mật nhỉ.</w:t>
      </w:r>
    </w:p>
    <w:p>
      <w:pPr>
        <w:pStyle w:val="BodyText"/>
      </w:pPr>
      <w:r>
        <w:t xml:space="preserve">Nhưng như thế cũng tốt, không uổng công hắn xả thân bày màn “mỹ nhân kế” này. Nàng ở trong lòng Thái tử không tầm thường, lời nói cũng sẽ phá lệ có trọng lượng.</w:t>
      </w:r>
    </w:p>
    <w:p>
      <w:pPr>
        <w:pStyle w:val="BodyText"/>
      </w:pPr>
      <w:r>
        <w:t xml:space="preserve">“Phò mã đô úy?” Trần Thập Thất ngập ngừng giọng nói rụt rè, “Chẳng lẽ không cho là đúng?”</w:t>
      </w:r>
    </w:p>
    <w:p>
      <w:pPr>
        <w:pStyle w:val="BodyText"/>
      </w:pPr>
      <w:r>
        <w:t xml:space="preserve">Cứ để nàng nghĩ như vậy đi. Nghĩ rằng hắn vẫn là em rể trung trinh của Thái tử.</w:t>
      </w:r>
    </w:p>
    <w:p>
      <w:pPr>
        <w:pStyle w:val="BodyText"/>
      </w:pPr>
      <w:r>
        <w:t xml:space="preserve">“Nàng đã gọi ta là phò mã đô úy.” Hải Ninh Hầu cay đắng trả lời, “Có đau lòng vì nàng thế nào đi nữa, oái oăm thay, ta còn là bề tôi của Thái tử.”</w:t>
      </w:r>
    </w:p>
    <w:p>
      <w:pPr>
        <w:pStyle w:val="BodyText"/>
      </w:pPr>
      <w:r>
        <w:t xml:space="preserve">Không được, sắp cười thành tiếng rồi. Trần Thập Thất cắn chặt môi. Đã biết thằng cha này theo đuổi mỹ nữ rất bạo miệng, lại không ngờ rằng lại ‘mắc ói’ đến thế.</w:t>
      </w:r>
    </w:p>
    <w:p>
      <w:pPr>
        <w:pStyle w:val="BodyText"/>
      </w:pPr>
      <w:r>
        <w:t xml:space="preserve">Nàng chỉ gật đầu, không lên tiếng. Sợ lên tiếng là bật cười.</w:t>
      </w:r>
    </w:p>
    <w:p>
      <w:pPr>
        <w:pStyle w:val="BodyText"/>
      </w:pPr>
      <w:r>
        <w:t xml:space="preserve">Kết quả là vị Hải Ninh Hầu anh vũ, chính khí lẫm liệt này, cư nhiên xoay tới trước mặt nàng, nhẹ nhàng nâng ô của nàng lên. Trần Thập Thất dùng tu vi cả đời người mới nghiêm mặt lại được, thấy hắn muốn tới gần vội giơ gậy trúc lên chỉa vào trước ngực hắn.</w:t>
      </w:r>
    </w:p>
    <w:p>
      <w:pPr>
        <w:pStyle w:val="BodyText"/>
      </w:pPr>
      <w:r>
        <w:t xml:space="preserve">“Vợ mới nay thế nào?” Trần Thập Thất hơi cáu, hỏi.</w:t>
      </w:r>
    </w:p>
    <w:p>
      <w:pPr>
        <w:pStyle w:val="BodyText"/>
      </w:pPr>
      <w:r>
        <w:t xml:space="preserve">Hải Ninh Hầu ngẩn người, mắt giằng co trên bờ môi mỹ lệ của nàng, một chút ngập ngừng không trả lời ngay, “Người mới tuy khéo lời, dung hạnh kém người xưa.” (bài thơ “Lên núi hái cỏ thơm”)</w:t>
      </w:r>
    </w:p>
    <w:p>
      <w:pPr>
        <w:pStyle w:val="BodyText"/>
      </w:pPr>
      <w:r>
        <w:t xml:space="preserve">Hắn thật đúng là giỏi nắm bắt, một chút bất ngờ cũng không có. Thực sự không muốn câu giờ với hắn nữa, tên ngu xuẩn.</w:t>
      </w:r>
    </w:p>
    <w:p>
      <w:pPr>
        <w:pStyle w:val="BodyText"/>
      </w:pPr>
      <w:r>
        <w:t xml:space="preserve">Trần Thập Thất buông tay, để ô rơi xuống đất.</w:t>
      </w:r>
    </w:p>
    <w:p>
      <w:pPr>
        <w:pStyle w:val="BodyText"/>
      </w:pPr>
      <w:r>
        <w:t xml:space="preserve">Ở trước mắt hắn, bày ra mười hai vạn phần phong tình. Mái tóc bạc lóe lên như ánh trăng, con ngươi màu hổ phách đậm như mật mới, lãnh hương lành lạnh, mỹ lệ như một đóa hoa hồng trắng muốt như tuyết.</w:t>
      </w:r>
    </w:p>
    <w:p>
      <w:pPr>
        <w:pStyle w:val="BodyText"/>
      </w:pPr>
      <w:r>
        <w:t xml:space="preserve">Hắn nhanh chóng đắm chìm trong đôi con ngươi tựa như mật mới kia, cam tâm tình nguyện. Cho dù đầu nhọn gậy trúc của nàng chậm rãi di từ ngực đến cổ họng hắn, rồi nấn ná như có chút phẫn oán, tim hắn lại càng đập như trống chầu.</w:t>
      </w:r>
    </w:p>
    <w:p>
      <w:pPr>
        <w:pStyle w:val="BodyText"/>
      </w:pPr>
      <w:r>
        <w:t xml:space="preserve">Giọng nói biếng nhác lại thong thả của Trần Thập Thất, uyển chuyển êm tai lại tựa như trong mộng, “Hầu gia, ý muốn làm gì?”</w:t>
      </w:r>
    </w:p>
    <w:p>
      <w:pPr>
        <w:pStyle w:val="BodyText"/>
      </w:pPr>
      <w:r>
        <w:t xml:space="preserve">Hải Ninh Hầu thất hồn lạc phách nhìn nàng, “Muốn hái linh chi trong núi sâu. Chỉ nguyện hồi phục dung nhan nàng, đen lại mái đầu bạc, an ủi nàng tiều tụy.” (mấy câu này giống thơ, mà chẳng tìm được trong bài nào, chỉ biết câu đầu là bài “Sơn quỷ – của Khất Nguyên”, nói chung là thằng cha này mượn thơ chắp vá)</w:t>
      </w:r>
    </w:p>
    <w:p>
      <w:pPr>
        <w:pStyle w:val="BodyText"/>
      </w:pPr>
      <w:r>
        <w:t xml:space="preserve">…Có đủ thương xót. Nàng tưởng chỉ có thư sinh hủ nho mới có thể làm thơ chua xót ê răng triền miên như thế, không ngờ Hải Ninh Hầu này trong tay rất có một phen công phu lại còn càng xót hơn, không có xót nhất.</w:t>
      </w:r>
    </w:p>
    <w:p>
      <w:pPr>
        <w:pStyle w:val="BodyText"/>
      </w:pPr>
      <w:r>
        <w:t xml:space="preserve">Chậc, không xong rồi, không nhịn nổi rồi.</w:t>
      </w:r>
    </w:p>
    <w:p>
      <w:pPr>
        <w:pStyle w:val="BodyText"/>
      </w:pPr>
      <w:r>
        <w:t xml:space="preserve">Đừng có đặt ta ở cùng trình độ với công chúa Nhu Nhiên, thật sự là vũ nhục lớn nhất. Thì ra đây chính là tính toán của Đại hoàng tử… muốn khống chế ta như khống chế công chúa Nhu Nhiên. Cái gì mà tiên đan linh chi, chính là thêm vào ngũ thạch tán mới đúng.</w:t>
      </w:r>
    </w:p>
    <w:p>
      <w:pPr>
        <w:pStyle w:val="BodyText"/>
      </w:pPr>
      <w:r>
        <w:t xml:space="preserve">Một nước cờ hay, tiến có thể công, lùi có thể thủ… nhưng mục tiêu không phải là ta. Người phụ nữ, vì dung nhan xinh đẹp và tình yêu, luôn luôn có thể phi thường dũng cảm, bất cứ thứ gì cũng dám nhét vào miệng.</w:t>
      </w:r>
    </w:p>
    <w:p>
      <w:pPr>
        <w:pStyle w:val="BodyText"/>
      </w:pPr>
      <w:r>
        <w:t xml:space="preserve">Nhưng ta không phải là họ.</w:t>
      </w:r>
    </w:p>
    <w:p>
      <w:pPr>
        <w:pStyle w:val="BodyText"/>
      </w:pPr>
      <w:r>
        <w:t xml:space="preserve">Trần Thập Thất dâng lên một nụ cười phi thường mỹ lệ nhưng càng đáng sợ hơn, di cây gậy trúc lên, như chuồn chuồn lướt nước điểm lên môi Hải Ninh Hầu. Khiến Hải Ninh Hầu đã có một chút hoàn hồn lại lần nữa lạc lối, nàng hơi chu môi, đem ngón trỏ tay trái đặt lên bờ môi đỏ sẫm diêm dúa, biếng nhác mềm mại nói, “Xuỵt…”</w:t>
      </w:r>
    </w:p>
    <w:p>
      <w:pPr>
        <w:pStyle w:val="BodyText"/>
      </w:pPr>
      <w:r>
        <w:t xml:space="preserve">“Ta không cần.” Trần Thập Thất cực kỳ thong thả, thậm chí có một chút yêu kiều nói, “Ta không cần. Hầu gia ngươi không tin ta, ta không cần.” Đôi con ngươi hổ phách sáng lập lòe, thanh âm càng trầm thấp nhẹ mà chậm, “Rất nhanh thôi, hầu gia sẽ biết, ai mới hiểu ngươi nhất.”</w:t>
      </w:r>
    </w:p>
    <w:p>
      <w:pPr>
        <w:pStyle w:val="BodyText"/>
      </w:pPr>
      <w:r>
        <w:t xml:space="preserve">Gió bất chợt nổi lên, phất mạnh qua, hoa rụng bay tán loạn. Cuối cùng Hải Ninh Hầu cũng tỉnh hồn lại, nhìn Trần Thập Thất vừa gọi Kim Câu Thiết Hoàn, vừa khập khễnh chống gậy mà đi.</w:t>
      </w:r>
    </w:p>
    <w:p>
      <w:pPr>
        <w:pStyle w:val="BodyText"/>
      </w:pPr>
      <w:r>
        <w:t xml:space="preserve">Một cảm giác bi thương như mất mát nói không nên lời… lần đầu tiên tim hắn đập nhanh vì một nữ tử như vậy. Cúi người nhặt lên chiếc ô hoa hồng rơi trên đất, lả lướt quanh đây còn lại tàn dư của hương thơm lành lạnh âm ám kia.</w:t>
      </w:r>
    </w:p>
    <w:p>
      <w:pPr>
        <w:pStyle w:val="BodyText"/>
      </w:pPr>
      <w:r>
        <w:t xml:space="preserve">*</w:t>
      </w:r>
    </w:p>
    <w:p>
      <w:pPr>
        <w:pStyle w:val="BodyText"/>
      </w:pPr>
      <w:r>
        <w:t xml:space="preserve">“Chỉ có vậy thôi.” Trần Thập Thất nâng tay áo ngáp một cái, “Tên ngu xuẩn kia thăm dò ta, cảm thấy ta hẳn là ở chỗ Thái tử lập công lớn, rất có giá trị khống chế, cho nên muốn dùng phương pháp khống chế công chúa Nhu Nhiên khống chế ta.” Nàng rũ con ngươi, “Xem ta như những nữ y tầm thường, quá sai lầm rồi.”</w:t>
      </w:r>
    </w:p>
    <w:p>
      <w:pPr>
        <w:pStyle w:val="BodyText"/>
      </w:pPr>
      <w:r>
        <w:t xml:space="preserve">“…Cô vẫn là lấy thân mạo hiểm a!” Trần Tế Nguyệt thoáng cái đã bắt đến trọng điểm, “Cô căn bản không cần nói gạt hắn làm gì! Phó thống lĩnh Tây đại doanh chỉ có khả năng rơi xuống người Hải Ninh Hầu!”</w:t>
      </w:r>
    </w:p>
    <w:p>
      <w:pPr>
        <w:pStyle w:val="BodyText"/>
      </w:pPr>
      <w:r>
        <w:t xml:space="preserve">“Ừ.” Trần Thập Thất rất thẳng thắn đồng ý, “Ý tưởng này không tệ, 9,99 phần Hoài Chương huynh sẽ gật đầu. Đại hoàng tử sẽ tìm cách cướp vị trí Phó thống lĩnh Tây đại doanh kia, tuy nhiên lại không thể công khai xếp vào người của hắn, chỉ có thể “nội cử bất tị thân”* đề cử em rể của Thái tử… Ta chỉ là dự đoán trước giúp Hoài Chương huynh một phen. Như vậy, huynh ấy không phản đối mà thấy có vẻ hợp lý hơn. Bởi vì Đại hoàng tử và Hải Ninh Hầu sẽ cho rằng, Trần Bồi Hồi trước vì “chồng cũ” mà cầu tình với Thái tử điện hạ.”</w:t>
      </w:r>
    </w:p>
    <w:p>
      <w:pPr>
        <w:pStyle w:val="BodyText"/>
      </w:pPr>
      <w:r>
        <w:t xml:space="preserve">(*nội cử bất tị thân: tiến cử người bên cạnh có tài năng, cho dù là thân thuộc cũng không tránh né. Hình dung làm việc “công chính vô tư”)</w:t>
      </w:r>
    </w:p>
    <w:p>
      <w:pPr>
        <w:pStyle w:val="BodyText"/>
      </w:pPr>
      <w:r>
        <w:t xml:space="preserve">Trần Tế Nguyệt đáng lẽ phải sợ mà lại không sợ, chỉ cảm thấy rất muốn đánh nàng. “Cô… vốn không có quan hệ với cô!” Đây quả thực giống như là dẫn lửa tới thân vậy! Theo kế hoạch (đã bị bại lộ) của bọn họ, chính là để cho Hải Ninh Hầu tiếp chưởng Phó thống lĩnh Tây đại doanh, Đại hoàng tử sẽ không cảnh giác, tự cho là kế đã thành, nắm được binh lực lớn nhất ngoại ô kinh thành.</w:t>
      </w:r>
    </w:p>
    <w:p>
      <w:pPr>
        <w:pStyle w:val="BodyText"/>
      </w:pPr>
      <w:r>
        <w:t xml:space="preserve">Thái tử Hoài Chương nhất định còn có chiêu sau, nhưng Nam Bắc Trần dù sao chính là nghĩa khí cáo ngất, phụ trách khai cuộc là được rồi.</w:t>
      </w:r>
    </w:p>
    <w:p>
      <w:pPr>
        <w:pStyle w:val="BodyText"/>
      </w:pPr>
      <w:r>
        <w:t xml:space="preserve">Hiện tại Trần Thập Thất lại tự mình nhảy vào làm xáo trộn!</w:t>
      </w:r>
    </w:p>
    <w:p>
      <w:pPr>
        <w:pStyle w:val="BodyText"/>
      </w:pPr>
      <w:r>
        <w:t xml:space="preserve">Nhìn thiếu chủ đại nhân nổi trận lôi đình, Trần Thập Thất cảm thấy như là bị tra hỏi. Sao Tế Nguyệt không dứt khoát đến Hình ngục Đại Lý Tự cho rồi? Có vẻ thích hợp với hắn hơn.</w:t>
      </w:r>
    </w:p>
    <w:p>
      <w:pPr>
        <w:pStyle w:val="BodyText"/>
      </w:pPr>
      <w:r>
        <w:t xml:space="preserve">“Không sao.” Nàng bất đắc dĩ, “Ngửi phải hợp hoan hương lộ ta tự chế, còn ngửi lâu như vậy. Mặc dù nhiếp tâm thuật ta không luyện được tốt lắm, nhưng hai bút cùng vẽ, Hải Ninh Hầu không đủ tâm trí chống đỡ, ta nói cái gì chính là cái đó.”</w:t>
      </w:r>
    </w:p>
    <w:p>
      <w:pPr>
        <w:pStyle w:val="BodyText"/>
      </w:pPr>
      <w:r>
        <w:t xml:space="preserve">Trần Thập Thất chậm rãi nở một nụ cười đầy ác, chỉ chỉ đầu, “Bộ não của con người rất dễ bị lừa. Cho nên hắn tin tất cả những chuyện ta muốn hắn tin.”</w:t>
      </w:r>
    </w:p>
    <w:p>
      <w:pPr>
        <w:pStyle w:val="BodyText"/>
      </w:pPr>
      <w:r>
        <w:t xml:space="preserve">“…Cô cư nhiên dám hạ xuân dược với hắn.” Trần Tế Nguyệt không biết là tư vị gì, nói chung là nghiêng về chua, phi thường muốn tóm Trần Thập Thất lại.</w:t>
      </w:r>
    </w:p>
    <w:p>
      <w:pPr>
        <w:pStyle w:val="BodyText"/>
      </w:pPr>
      <w:r>
        <w:t xml:space="preserve">“Ngài học hỏi phương mạch chính tông của ta nhiều thêm chút được không?” Trần Thập Thất thở dài, “Hợp hoan hương chỉ xem như trợ hứng, vẫn chưa tới mức độ xuân dược. Hương phường có thể công khai mua bán thuốc chế sẵn, hiểu không? Chỉ là làm cho phò mã đô úy tự cho là động tình mà thôi.”</w:t>
      </w:r>
    </w:p>
    <w:p>
      <w:pPr>
        <w:pStyle w:val="BodyText"/>
      </w:pPr>
      <w:r>
        <w:t xml:space="preserve">Trần Tế Nguyệt xẹt qua một tia xấu hổ. Hắn thiếu chút nữa đã quên hợp hoan hương còn có hiệu quả nâng cao tinh thần, giảm bớt vị nâng cao tinh thần kỳ thực xem như là loại hương thường dùng.</w:t>
      </w:r>
    </w:p>
    <w:p>
      <w:pPr>
        <w:pStyle w:val="BodyText"/>
      </w:pPr>
      <w:r>
        <w:t xml:space="preserve">Nhưng mà, hợp hoan hương lộ Trần Thập Thất tự tay làm. Cảm giác lại là phi thường nguy hiểm.</w:t>
      </w:r>
    </w:p>
    <w:p>
      <w:pPr>
        <w:pStyle w:val="BodyText"/>
      </w:pPr>
      <w:r>
        <w:t xml:space="preserve">“Nhiếp tâm thuật.” Trần Tế Nguyệt thì thào, hung dữ nhìn Trần Thập Thất, “Bắc Trần liệt vào cấm thuật.” Đó là thứ rất nguy hiểm, nhiếp tâm đoạt phách, có thể khiến người dốc ra hết bí mật, cũng có thể điều khiển tâm trí người khác. Nhưng người ý chí không đủ kiên cường rất dễ bị tẩu hỏa nhập ma.</w:t>
      </w:r>
    </w:p>
    <w:p>
      <w:pPr>
        <w:pStyle w:val="BodyText"/>
      </w:pPr>
      <w:r>
        <w:t xml:space="preserve">Chẳng lẽ Nam Trần sẽ cho phép con cháu tùy ý học tập sử dụng sao? !</w:t>
      </w:r>
    </w:p>
    <w:p>
      <w:pPr>
        <w:pStyle w:val="Compact"/>
      </w:pPr>
      <w:r>
        <w:t xml:space="preserve">Trần Thập Thất lại xoay đầu đi, làm bộ không nghe thấy hắn nói gì.</w:t>
      </w:r>
      <w:r>
        <w:br w:type="textWrapping"/>
      </w:r>
      <w:r>
        <w:br w:type="textWrapping"/>
      </w:r>
    </w:p>
    <w:p>
      <w:pPr>
        <w:pStyle w:val="Heading2"/>
      </w:pPr>
      <w:bookmarkStart w:id="66" w:name="chương-45"/>
      <w:bookmarkEnd w:id="66"/>
      <w:r>
        <w:t xml:space="preserve">44. Chương 45</w:t>
      </w:r>
    </w:p>
    <w:p>
      <w:pPr>
        <w:pStyle w:val="Compact"/>
      </w:pPr>
      <w:r>
        <w:br w:type="textWrapping"/>
      </w:r>
      <w:r>
        <w:br w:type="textWrapping"/>
      </w:r>
    </w:p>
    <w:p>
      <w:pPr>
        <w:pStyle w:val="BodyText"/>
      </w:pPr>
      <w:r>
        <w:t xml:space="preserve">Chương 45</w:t>
      </w:r>
    </w:p>
    <w:p>
      <w:pPr>
        <w:pStyle w:val="BodyText"/>
      </w:pPr>
      <w:r>
        <w:t xml:space="preserve">Kết quả là vồ hụt hết mấy chỗ, Trần Bát Mẫn Ngôn cuối cùng cũng bắt được Trần Tế Nguyệt đang ở biệt viện Bồi Hồi, kéo hắn đi, mới kết thúc màn nguy hiểm Trần Thập Thất bị tiếp tục tra hỏi này.</w:t>
      </w:r>
    </w:p>
    <w:p>
      <w:pPr>
        <w:pStyle w:val="BodyText"/>
      </w:pPr>
      <w:r>
        <w:t xml:space="preserve">Quả thế, hai người này không chỉ hợp, thậm chí phi thường chơi thân… Thảo nào tính khí “nhất quyết không tha” như nhau. Trần Thập Thất yên lặng nghĩ, đảo mắt vài vòng trên mặt Kim Câu, lại nhìn về phía Thiết Hoàn, liền bất động.</w:t>
      </w:r>
    </w:p>
    <w:p>
      <w:pPr>
        <w:pStyle w:val="BodyText"/>
      </w:pPr>
      <w:r>
        <w:t xml:space="preserve">Nhu hòa ôn nhã, lại khiến Thiết Hoàn được lĩnh hội một phen kinh sợ như rơi vào hố sâu.</w:t>
      </w:r>
    </w:p>
    <w:p>
      <w:pPr>
        <w:pStyle w:val="BodyText"/>
      </w:pPr>
      <w:r>
        <w:t xml:space="preserve">Vì sao vì sao vì sao?! Thiết Hoàn trong lòng rít gào. Loại việc báo tin này không phải đều là Kim Câu đi làm sao? Rõ ràng Thập Thất nương tử đang nghỉ ngơi không phải sao? Hai người họ cũng không ở trước mặt nàng a? Vì sao nương tử biết ngay là mình đi cáo trạng?!</w:t>
      </w:r>
    </w:p>
    <w:p>
      <w:pPr>
        <w:pStyle w:val="BodyText"/>
      </w:pPr>
      <w:r>
        <w:t xml:space="preserve">Bạn nhỏ, miệng ngươi đang há ra kìa. Thập Thất nương tử không chỉ thấy cổ họng ngươi, mà cũng nhìn thấu lục phủ ngũ tạng ngươi rồi. Kim Câu đồng tình nhìn Thiết Hoàn run nhè nhẹ, rũ mắt đóng vai “khôn ngoan”. Ngốc! Thập Thất nương tử tối thiểu cũng là một nửa thiếu chủ. Ngươi biết sợ thiếu chủ lại không biết sợ Thập Thất nương tử? Đã bảo rồi, ta có giúp ngươi cũng vô dụng.</w:t>
      </w:r>
    </w:p>
    <w:p>
      <w:pPr>
        <w:pStyle w:val="BodyText"/>
      </w:pPr>
      <w:r>
        <w:t xml:space="preserve">“Thiết Hoàn?” Trần Thập Thất hòa khí khẽ gọi một tiếng, lại làm cho đội trưởng Bộ khúc Bắc Trần với trị số vũ lực bứt phá này sợ run cả người.</w:t>
      </w:r>
    </w:p>
    <w:p>
      <w:pPr>
        <w:pStyle w:val="BodyText"/>
      </w:pPr>
      <w:r>
        <w:t xml:space="preserve">Thực sự không phải cố ý a. Thiết Hoàn rất muốn khóc. Nàng đối với thân thủ của mình rất có tự tin, đã nắm chắc không bị bất luận kẻ nào phát hiện đi đi về về. Cho nên… nàng mới làm trái lời Thập Thất nương tử dặn, chạy đi mật báo.</w:t>
      </w:r>
    </w:p>
    <w:p>
      <w:pPr>
        <w:pStyle w:val="BodyText"/>
      </w:pPr>
      <w:r>
        <w:t xml:space="preserve">Vì sao… Thập Thất nương tử “hòa khí” lại có cùng kiểu đáng sợ như thiếu chủ!?</w:t>
      </w:r>
    </w:p>
    <w:p>
      <w:pPr>
        <w:pStyle w:val="BodyText"/>
      </w:pPr>
      <w:r>
        <w:t xml:space="preserve">“Cái, cái đó…” Thiết Hoàn căng da đầu nói, “Vì, bởi vì… Bởi vì tên phò mã hầu gia kia không phải thứ tốt! Thiếu chủ tốt hơn hắn nhiều!”</w:t>
      </w:r>
    </w:p>
    <w:p>
      <w:pPr>
        <w:pStyle w:val="BodyText"/>
      </w:pPr>
      <w:r>
        <w:t xml:space="preserve">Lúc đó, bầu không khí thực sự rất quỷ dị a! Nàng và Kim Câu cùng nhau kéo tỳ nữ đã bị đánh bất tỉnh, khẩn trương hồi hộp canh chừng sau hàng rào hoa. Nhưng có loại cảm giác khủng bố: “Thập Thất nương tử nếu bị lừa đi mất thiếu chủ chắc chắn sẽ nổi giận lôi đình”.</w:t>
      </w:r>
    </w:p>
    <w:p>
      <w:pPr>
        <w:pStyle w:val="BodyText"/>
      </w:pPr>
      <w:r>
        <w:t xml:space="preserve">Vài câu đối thoại nhạt nhẽo chán ngắt, thực sự nghe không ra có vấn đề gì lớn. Thế nhưng hai Bộ khúc Bắc Trần đang rình nghe lén, đến cả trì độn nhất là Thiết Hoàn cũng đỏ cả mặt lên, đáy lòng vang lớn tiếng chuông cảnh báo.</w:t>
      </w:r>
    </w:p>
    <w:p>
      <w:pPr>
        <w:pStyle w:val="BodyText"/>
      </w:pPr>
      <w:r>
        <w:t xml:space="preserve">Trần Thập Thất chớp chớp mắt, thế này hoàn toàn ngoài dự đoán của nàng. Nàng tưởng rằng sẽ là Trần Tế Nguyệt thêm vào dặn dò phải giám thị nàng hoặc là vấn đề an nguy, kiểu nào cũng không ngờ sẽ là đáp án này.</w:t>
      </w:r>
    </w:p>
    <w:p>
      <w:pPr>
        <w:pStyle w:val="BodyText"/>
      </w:pPr>
      <w:r>
        <w:t xml:space="preserve">“Ngươi có mối thù truyền kiếp với thiếu chủ?” Suy nghĩ một chút, Trần Thập Thất không đoán ra được gì, “Nếu không sao ngươi có thể đem thiếu chủ đại nhân so sánh với thứ kia, dùng cách đó vũ nhục hắn?”</w:t>
      </w:r>
    </w:p>
    <w:p>
      <w:pPr>
        <w:pStyle w:val="BodyText"/>
      </w:pPr>
      <w:r>
        <w:t xml:space="preserve">… Hả? Cái gì là cái gì?</w:t>
      </w:r>
    </w:p>
    <w:p>
      <w:pPr>
        <w:pStyle w:val="BodyText"/>
      </w:pPr>
      <w:r>
        <w:t xml:space="preserve">Trần Thập Thất ánh mắt chuyển hướng Kim Câu, khiến nàng ta âm thầm kêu khổ. Tại nàng! Cũng tại nàng! Sao cứ chần chừ, không mạnh mẽ ngăn cản… Kết quả còn không phải đã cháy lan qua tới rồi sao.</w:t>
      </w:r>
    </w:p>
    <w:p>
      <w:pPr>
        <w:pStyle w:val="BodyText"/>
      </w:pPr>
      <w:r>
        <w:t xml:space="preserve">Kim Câu chỉ cúi đầu ngoan ngoãn nhìn sàn nhà, những lời đó thế nào cũng không thể đáp .</w:t>
      </w:r>
    </w:p>
    <w:p>
      <w:pPr>
        <w:pStyle w:val="BodyText"/>
      </w:pPr>
      <w:r>
        <w:t xml:space="preserve">Trầm mặc một hồi, Trần Thập Thất bỏ qua, “Được rồi, lần sau thiếu chủ nhà ngươi đến, ta trực tiếp hỏi hắn.” Thiết Hoàn trả lời quá khó hiểu, cấp trên vẫn nên quan tâm thuộc hạ một chút. Vẫn là để cho Bắc Trần bọn họ tự mình giải quyết đi…</w:t>
      </w:r>
    </w:p>
    <w:p>
      <w:pPr>
        <w:pStyle w:val="BodyText"/>
      </w:pPr>
      <w:r>
        <w:t xml:space="preserve">“Không!” trước khi Kim Câu kịp ngăn cản, Thiết Hoàn mặt mày trắng bệch đã kinh hô, không có một chữ nào trôi qua não đã thốt ra, “Thiếu chủ sẽ lột da sống chúng nô tỳ ngài ấy còn chưa biết ngài thích Thập Thất nương tử chúng nô tỳ cũng không dám nói cho ngài ấy biết thế nhưng không bảo vệ nương tử cho tốt tuyệt đối sẽ bị thiếu chủ chỉnh chết!” (nói một lèo a)</w:t>
      </w:r>
    </w:p>
    <w:p>
      <w:pPr>
        <w:pStyle w:val="BodyText"/>
      </w:pPr>
      <w:r>
        <w:t xml:space="preserve">Xong!!!</w:t>
      </w:r>
    </w:p>
    <w:p>
      <w:pPr>
        <w:pStyle w:val="BodyText"/>
      </w:pPr>
      <w:r>
        <w:t xml:space="preserve">Chân Kim Câu mềm nhũn, lảo đảo một chút mới đứng vững.</w:t>
      </w:r>
    </w:p>
    <w:p>
      <w:pPr>
        <w:pStyle w:val="BodyText"/>
      </w:pPr>
      <w:r>
        <w:t xml:space="preserve">Chết chắc rồi!!!</w:t>
      </w:r>
    </w:p>
    <w:p>
      <w:pPr>
        <w:pStyle w:val="BodyText"/>
      </w:pPr>
      <w:r>
        <w:t xml:space="preserve">Sắc mặt Thiết Hoàn trắng càng thảm hơn, bụm miệng. Lần này nhất định sẽ bị phái đi Miêu Cương chơi với lũ sâu mà nàng sợ nhất rồi.</w:t>
      </w:r>
    </w:p>
    <w:p>
      <w:pPr>
        <w:pStyle w:val="BodyText"/>
      </w:pPr>
      <w:r>
        <w:t xml:space="preserve">Trần Tế Nguyệt còn trẻ như thế đã phong tiên (u não) rồi hả ?</w:t>
      </w:r>
    </w:p>
    <w:p>
      <w:pPr>
        <w:pStyle w:val="BodyText"/>
      </w:pPr>
      <w:r>
        <w:t xml:space="preserve">Trần Thập Thất nghệt mặt nghĩ. Hồi thần lại nhìn Kim Câu và Thiết Hoàn đều vẻ mặt thảm đạm, mất hết hy vọng như sét đánh ngang đầu vậy, giương mắt nhìn ra ngoài, đám Bộ khúc nguyên bản đang ngó láo liên qua bên này đều nhao nhao giả vờ bận rộn…</w:t>
      </w:r>
    </w:p>
    <w:p>
      <w:pPr>
        <w:pStyle w:val="BodyText"/>
      </w:pPr>
      <w:r>
        <w:t xml:space="preserve">Thật sự có chuyện này sao?</w:t>
      </w:r>
    </w:p>
    <w:p>
      <w:pPr>
        <w:pStyle w:val="BodyText"/>
      </w:pPr>
      <w:r>
        <w:t xml:space="preserve">Dựa vào lưng ghế, nàng cẩn thận suy nghĩ, tìm thứ có khả năng phủ định nhận biết này. Nhưng nàng rất nhanh xuôi theo hồi ức, phát hiện… nàng không thể phủ định.</w:t>
      </w:r>
    </w:p>
    <w:p>
      <w:pPr>
        <w:pStyle w:val="BodyText"/>
      </w:pPr>
      <w:r>
        <w:t xml:space="preserve">Đột nhiên, nàng ngồi thẳng người dậy. Kim Câu Thiết Hoàn khẩn trương nhìn nàng.</w:t>
      </w:r>
    </w:p>
    <w:p>
      <w:pPr>
        <w:pStyle w:val="BodyText"/>
      </w:pPr>
      <w:r>
        <w:t xml:space="preserve">“Cũng sắp qua giờ cơm chiều rồi, nên ăn cơm thôi.” Trần Thập Thất nhã nhặ nói.</w:t>
      </w:r>
    </w:p>
    <w:p>
      <w:pPr>
        <w:pStyle w:val="BodyText"/>
      </w:pPr>
      <w:r>
        <w:t xml:space="preserve">Thiết Hoàn thiếu chút nữa té nhào, vẫn là Kim Câu đỡ nàng một phen… Mặc dù tình hình của Kim Câu cũng không được tốt là bao.</w:t>
      </w:r>
    </w:p>
    <w:p>
      <w:pPr>
        <w:pStyle w:val="BodyText"/>
      </w:pPr>
      <w:r>
        <w:t xml:space="preserve">Ở mặt ngoài thoạt nhìn, Trần Thập Thất dường như không có gì khác với mọi ngày, im lặng ăn cơm, yên lặng súc miệng rửa mặt, yên tĩnh ngồi trước hành lang ngắm trăng.</w:t>
      </w:r>
    </w:p>
    <w:p>
      <w:pPr>
        <w:pStyle w:val="BodyText"/>
      </w:pPr>
      <w:r>
        <w:t xml:space="preserve">Trên thực tế nàng đang ngẩn người.</w:t>
      </w:r>
    </w:p>
    <w:p>
      <w:pPr>
        <w:pStyle w:val="BodyText"/>
      </w:pPr>
      <w:r>
        <w:t xml:space="preserve">Quả nhiên chuyện càng không có kinh nghiệm chân tay càng dễ luống cuống. Trần Thập Thất nghĩ. Lại loại bỏ khả năng bởi vì bụng đói thiếu máu dẫn đến mạch suy nghĩ không được thông suốt. Nàng gần như xác định, Trần thiếu chủ Tế Nguyệt thực sự đã phát khờ rồi.</w:t>
      </w:r>
    </w:p>
    <w:p>
      <w:pPr>
        <w:pStyle w:val="BodyText"/>
      </w:pPr>
      <w:r>
        <w:t xml:space="preserve">Lại nói cũng không tính là chuyện kỳ quái gì, thiếu chủ đại nhân đến cái tuổi này còn chưa thành thân, khó tránh có suy nghĩ “Quan thư”*.</w:t>
      </w:r>
    </w:p>
    <w:p>
      <w:pPr>
        <w:pStyle w:val="BodyText"/>
      </w:pPr>
      <w:r>
        <w:t xml:space="preserve">(* bài thơ “Quan thư”:</w:t>
      </w:r>
    </w:p>
    <w:p>
      <w:pPr>
        <w:pStyle w:val="BodyText"/>
      </w:pPr>
      <w:r>
        <w:t xml:space="preserve">Quan quan thư cưu</w:t>
      </w:r>
    </w:p>
    <w:p>
      <w:pPr>
        <w:pStyle w:val="BodyText"/>
      </w:pPr>
      <w:r>
        <w:t xml:space="preserve">Tại hà chi châu</w:t>
      </w:r>
    </w:p>
    <w:p>
      <w:pPr>
        <w:pStyle w:val="BodyText"/>
      </w:pPr>
      <w:r>
        <w:t xml:space="preserve">Yểu điệu thục nữ</w:t>
      </w:r>
    </w:p>
    <w:p>
      <w:pPr>
        <w:pStyle w:val="BodyText"/>
      </w:pPr>
      <w:r>
        <w:t xml:space="preserve">Quân tử hảo cầu.)</w:t>
      </w:r>
    </w:p>
    <w:p>
      <w:pPr>
        <w:pStyle w:val="BodyText"/>
      </w:pPr>
      <w:r>
        <w:t xml:space="preserve">Nhưng tại sao lại là mình?</w:t>
      </w:r>
    </w:p>
    <w:p>
      <w:pPr>
        <w:pStyle w:val="BodyText"/>
      </w:pPr>
      <w:r>
        <w:t xml:space="preserve">Trần Thập Thất thực buồn bực khó hiểu. Đây hoàn toàn là phát khờ a. Giống như đường ca biểu ca của nàng thỉnh thoảng cũng sẽ phát khờ như vậy… Nhưng khi đó bọn họ chỉ là ở độ tuổi sơ mộ thiếu ngải (mới biết yêu), thiếu chủ đại nhân cũng đã hai mươi sáu rồi, bằng tuổi Hoài Chương huynh nữa chứ! Lớn như vậy còn phát khờ?</w:t>
      </w:r>
    </w:p>
    <w:p>
      <w:pPr>
        <w:pStyle w:val="BodyText"/>
      </w:pPr>
      <w:r>
        <w:t xml:space="preserve">Nàng gãi gãi đầu, phát hiện chuyện này hoàn toàn vượt ngoài kinh nghiệm của mình, ngược lại không biết ứng đối thế nào.</w:t>
      </w:r>
    </w:p>
    <w:p>
      <w:pPr>
        <w:pStyle w:val="BodyText"/>
      </w:pPr>
      <w:r>
        <w:t xml:space="preserve">Chung quy Trần Thập Thất là nữ nhi Nho Mặc Nam Trần, từ trong xương cốt là con cháu Mặc gia, bởi vì lễ giản mà càng thêm thận lễ. Nàng cũng không phải bị nhốt trong hậu trạch không được gặp ngoại nam, mấy năm nay dần dần lưu hành thiên kim khuê các, đường ca biểu ca lại còn có ca ca đồng môn, nhiều không đếm xuể.</w:t>
      </w:r>
    </w:p>
    <w:p>
      <w:pPr>
        <w:pStyle w:val="BodyText"/>
      </w:pPr>
      <w:r>
        <w:t xml:space="preserve">Không đến mức bị nhốt đến phát hoảng, vừa thấy nam nhân liền xuân tâm đại phát, lập tức vứt bỏ lễ phòng và cha mẹ, trước hoa dưới trăng thề thốt đồng sinh đồng tử… làm thế đối với nàng mà nói thực sự là ngu đến mức vũ nhục trí thông minh của mình.</w:t>
      </w:r>
    </w:p>
    <w:p>
      <w:pPr>
        <w:pStyle w:val="BodyText"/>
      </w:pPr>
      <w:r>
        <w:t xml:space="preserve">Nảy mầm tim đập gì gì đó, kỳ thực nghiên cứu sâu vào, bất quá chỉ là thế nhân đem “phát tình” (động dục), mỹ hóa thành “động tình” mà thôi. Nhưng cái này cũng không có gì không đúng, chúng sinh nhờ đó mà có thể sinh sôi nảy nở, đây là chuyện bình thường.</w:t>
      </w:r>
    </w:p>
    <w:p>
      <w:pPr>
        <w:pStyle w:val="BodyText"/>
      </w:pPr>
      <w:r>
        <w:t xml:space="preserve">Chẳng qua là cho tới bây giờ nàng không ngờ chuyện này lại kéo tới trên người mình. Thành thử, có cảm giác hoang mang bối rối không biết làm thế nào.</w:t>
      </w:r>
    </w:p>
    <w:p>
      <w:pPr>
        <w:pStyle w:val="BodyText"/>
      </w:pPr>
      <w:r>
        <w:t xml:space="preserve">Có thể trêu đùa Hải Ninh Hầu trên lòng bàn tay, dùng ác ý lớn nhất trêu chọc hắn, chỉnh cho hắn không biết đường đâu mà lần. Thế nhưng đối mặt với tình trạng ‘phát khờ’ của Trần Tế Nguyệt, nàng lại không biết phải làm sao.</w:t>
      </w:r>
    </w:p>
    <w:p>
      <w:pPr>
        <w:pStyle w:val="BodyText"/>
      </w:pPr>
      <w:r>
        <w:t xml:space="preserve">Hai nam nhân này… Kỳ thực đều là phát tình đi?</w:t>
      </w:r>
    </w:p>
    <w:p>
      <w:pPr>
        <w:pStyle w:val="BodyText"/>
      </w:pPr>
      <w:r>
        <w:t xml:space="preserve">Nhưng nàng cũng không bởi vậy mà ghét Trần Tế Nguyệt, có vẻ nhiều hơn là một loại phiền muộn… không giải thích được.</w:t>
      </w:r>
    </w:p>
    <w:p>
      <w:pPr>
        <w:pStyle w:val="BodyText"/>
      </w:pPr>
      <w:r>
        <w:t xml:space="preserve">Nàng cũng không thích cái cảm giác rối nùi này.</w:t>
      </w:r>
    </w:p>
    <w:p>
      <w:pPr>
        <w:pStyle w:val="BodyText"/>
      </w:pPr>
      <w:r>
        <w:t xml:space="preserve">Trần Thập Thất nhăn mày. Sự tình có chỗ nào không đúng.</w:t>
      </w:r>
    </w:p>
    <w:p>
      <w:pPr>
        <w:pStyle w:val="BodyText"/>
      </w:pPr>
      <w:r>
        <w:t xml:space="preserve">*</w:t>
      </w:r>
    </w:p>
    <w:p>
      <w:pPr>
        <w:pStyle w:val="BodyText"/>
      </w:pPr>
      <w:r>
        <w:t xml:space="preserve">Thật vất vả tống cổ được Trần Bát… điều hắn duy nhất hối hận chính là trước đó không lấy thuốc đau đầu Trần Thập Thất chế. Hắn thề, đời này không muốn qua lại với Trần Bát nữa.</w:t>
      </w:r>
    </w:p>
    <w:p>
      <w:pPr>
        <w:pStyle w:val="BodyText"/>
      </w:pPr>
      <w:r>
        <w:t xml:space="preserve">Tên “bát ca” ồn ào chết người này.</w:t>
      </w:r>
    </w:p>
    <w:p>
      <w:pPr>
        <w:pStyle w:val="BodyText"/>
      </w:pPr>
      <w:r>
        <w:t xml:space="preserve">Vừa tranh thủ được một lúc nhàn hạ, vốn muốn đi tiếp tục chất vấn giáo huấn Trần Thập Thất một phen, kết quả nhìn thấy gương mặt hốc hác nhu nhược của nàng, lập tức đổi giọng, “Thanh minh đạp thanh, muốn đi không?”</w:t>
      </w:r>
    </w:p>
    <w:p>
      <w:pPr>
        <w:pStyle w:val="BodyText"/>
      </w:pPr>
      <w:r>
        <w:t xml:space="preserve">Trần Thập Thất chỉ nhìn hắn một lúc, đoạn gật gật đầu.</w:t>
      </w:r>
    </w:p>
    <w:p>
      <w:pPr>
        <w:pStyle w:val="BodyText"/>
      </w:pPr>
      <w:r>
        <w:t xml:space="preserve">Nhưng vẫn có cái gì đó không được bình thường. Kim Câu Thiết Hoàn đều trốn tránh hắn… điều này không kỳ quái, hai nha đầu kia cũng có hơi sợ hắn. Nhưng đám Ngô Ưng lại né tránh ánh mắt của hắn, cái này rất quỷ dị.</w:t>
      </w:r>
    </w:p>
    <w:p>
      <w:pPr>
        <w:pStyle w:val="BodyText"/>
      </w:pPr>
      <w:r>
        <w:t xml:space="preserve">Ngay cả ánh mắt Trần Thập Thất cũng có điểm mơ màng.</w:t>
      </w:r>
    </w:p>
    <w:p>
      <w:pPr>
        <w:pStyle w:val="BodyText"/>
      </w:pPr>
      <w:r>
        <w:t xml:space="preserve">“…Cô lại gây rắc rối gì hả?” một đường quan sát, Trần Tế Nguyệt không nhịn được hỏi.</w:t>
      </w:r>
    </w:p>
    <w:p>
      <w:pPr>
        <w:pStyle w:val="BodyText"/>
      </w:pPr>
      <w:r>
        <w:t xml:space="preserve">Trần Thập Thất đứng khựng lại, chống gậy trúc, vác ô nhìn Trần Tế Nguyệt. Hôm nay nàng ăn mặc rất mộc mạc, chỉ áo khoác màu đen đơn giản, váy dài tuyết trắng, ô cũng là một cây ô vẽ hoa hồng bằng mực đen, môi chỉ bôi một lớp son bóng không màu.</w:t>
      </w:r>
    </w:p>
    <w:p>
      <w:pPr>
        <w:pStyle w:val="BodyText"/>
      </w:pPr>
      <w:r>
        <w:t xml:space="preserve">Lắc lắc guốc gỗ, nàng không trả lời, xoay người lộp cộp đi lên chừng mười bước, đột nhiên đi trở lại.</w:t>
      </w:r>
    </w:p>
    <w:p>
      <w:pPr>
        <w:pStyle w:val="BodyText"/>
      </w:pPr>
      <w:r>
        <w:t xml:space="preserve">“Ta không gây rắc rối.” Nàng nói.</w:t>
      </w:r>
    </w:p>
    <w:p>
      <w:pPr>
        <w:pStyle w:val="BodyText"/>
      </w:pPr>
      <w:r>
        <w:t xml:space="preserve">… Một câu nói cần thời gian lâu như thế suy nghĩ sao?! Dây thần kinh của cô có hơi quá dài rồi đó!</w:t>
      </w:r>
    </w:p>
    <w:p>
      <w:pPr>
        <w:pStyle w:val="BodyText"/>
      </w:pPr>
      <w:r>
        <w:t xml:space="preserve">“Thiết Hoàn nói, huynh thích ta. Kim Câu không nói, nhưng nàng cũng có ý tương tự.” Trần Thập Thất điềm tĩnh mở miệng, lại là “nhất lôi tam hưởng”, trong nháy mắt oanh tạc ba con quỷ xui xẻo.</w:t>
      </w:r>
    </w:p>
    <w:p>
      <w:pPr>
        <w:pStyle w:val="BodyText"/>
      </w:pPr>
      <w:r>
        <w:t xml:space="preserve">Nàng có chút mê hoặc và hiếu kỳ nhìn Trần Tế Nguyệt đang ngây ra như phỗng, “Thiếu chủ đại nhân, huynh nói thế nào?”</w:t>
      </w:r>
    </w:p>
    <w:p>
      <w:pPr>
        <w:pStyle w:val="BodyText"/>
      </w:pPr>
      <w:r>
        <w:t xml:space="preserve">Mặt Trần Tế Nguyệt trong nháy mắt căng đỏ như muốn rỉ máu, bao gồm cả Kim Câu Thiết Hoàn cùng chư Bộ khúc đều không ngoại lệ xoạt cái trắng bệch mặt mày.</w:t>
      </w:r>
    </w:p>
    <w:p>
      <w:pPr>
        <w:pStyle w:val="Compact"/>
      </w:pPr>
      <w:r>
        <w:t xml:space="preserve">Không biết làm cách nào mới có thể tránh được vận mệnh bị thiếu chủ diệt khẩu đây!!! Chư Bộ khúc không hẹn mà cùng xoay trong đầu ý niệm tương đồng, chỉ cầu ông trời thương tình, có thể lấy thân báo đáp mà được miễn không.</w:t>
      </w:r>
      <w:r>
        <w:br w:type="textWrapping"/>
      </w:r>
      <w:r>
        <w:br w:type="textWrapping"/>
      </w:r>
    </w:p>
    <w:p>
      <w:pPr>
        <w:pStyle w:val="Heading2"/>
      </w:pPr>
      <w:bookmarkStart w:id="67" w:name="chương-46"/>
      <w:bookmarkEnd w:id="67"/>
      <w:r>
        <w:t xml:space="preserve">45. Chương 46</w:t>
      </w:r>
    </w:p>
    <w:p>
      <w:pPr>
        <w:pStyle w:val="Compact"/>
      </w:pPr>
      <w:r>
        <w:br w:type="textWrapping"/>
      </w:r>
      <w:r>
        <w:br w:type="textWrapping"/>
      </w:r>
    </w:p>
    <w:p>
      <w:pPr>
        <w:pStyle w:val="BodyText"/>
      </w:pPr>
      <w:r>
        <w:t xml:space="preserve">Chương 46</w:t>
      </w:r>
    </w:p>
    <w:p>
      <w:pPr>
        <w:pStyle w:val="BodyText"/>
      </w:pPr>
      <w:r>
        <w:t xml:space="preserve">Lúng túng không biết làm sao, Trần thiếu chủ đầu óc ngựa phi loạn rầm rầm, chỉ phản ứng theo bản năng, trả lời, “Không, nào có chuyện đó!”</w:t>
      </w:r>
    </w:p>
    <w:p>
      <w:pPr>
        <w:pStyle w:val="BodyText"/>
      </w:pPr>
      <w:r>
        <w:t xml:space="preserve">Mạch đập mạnh, khí tức gấp, mắt thường cũng có thể kết luận. Dương hỏa cháy mạnh, vẫn không nên lại ép buộc hắn, tiết thanh minh xuân dài, khí trời biến hóa bất định, dẫn đến phong tà nhập vào người là nguy.</w:t>
      </w:r>
    </w:p>
    <w:p>
      <w:pPr>
        <w:pStyle w:val="BodyText"/>
      </w:pPr>
      <w:r>
        <w:t xml:space="preserve">Trần Thập Thất rất quan tâm dời tầm mắt, buông mắt nói, “Ừ.”</w:t>
      </w:r>
    </w:p>
    <w:p>
      <w:pPr>
        <w:pStyle w:val="BodyText"/>
      </w:pPr>
      <w:r>
        <w:t xml:space="preserve">…Cô cũng không thể hỏi thêm một câu sao? Nom bộ dạng đó rõ ràng là không tin ta rồi, nè!</w:t>
      </w:r>
    </w:p>
    <w:p>
      <w:pPr>
        <w:pStyle w:val="BodyText"/>
      </w:pPr>
      <w:r>
        <w:t xml:space="preserve">“Khoan đã!” Trần Tế Nguyệt gọi lại Trần Thập Thất toan muốn đi, “Không, không phải…” Chuyện này có hay không? Rốt cuộc là có hay không? Trần Tế Nguyệt phát hiện đại não mình còn bảo trì trạng thái rối loạn, bật thốt ra, “Ta không biết! Ta còn chưa cẩn thận nghĩ tới!”</w:t>
      </w:r>
    </w:p>
    <w:p>
      <w:pPr>
        <w:pStyle w:val="BodyText"/>
      </w:pPr>
      <w:r>
        <w:t xml:space="preserve">Mụ nội nó! Trả lời như vậy là sao? Quỷ mới nghe hiểu được a! Trần Tế Nguyệt đột nhiên có xúc động muốn đánh mình mấy bạt tai. Đều là đám khốn rảnh rỗi sinh nông nổi này… Hắn cấp tốc giận chó đánh mèo, sừng sộ nhìn Kim Câu và Thiết Hoàn, hai người họ chỉ dám rơi lệ trong tận đáy lòng.</w:t>
      </w:r>
    </w:p>
    <w:p>
      <w:pPr>
        <w:pStyle w:val="BodyText"/>
      </w:pPr>
      <w:r>
        <w:t xml:space="preserve">Kiểu này lưu đày là chắc chắn rồi a!</w:t>
      </w:r>
    </w:p>
    <w:p>
      <w:pPr>
        <w:pStyle w:val="BodyText"/>
      </w:pPr>
      <w:r>
        <w:t xml:space="preserve">Nhưng Trần Thập Thất lại dừng bước, ngửa ô ra sau một chút, chăm chú nhìn Trần Tế Nguyệt, gật đầu, “Loại chuyện này, đích thực là cần phải cẩn thận suy nghĩ. Ta cũng suy tư rất nhiều ngày.”</w:t>
      </w:r>
    </w:p>
    <w:p>
      <w:pPr>
        <w:pStyle w:val="BodyText"/>
      </w:pPr>
      <w:r>
        <w:t xml:space="preserve">…Thập Thất nương tử Nam Trần thật cơ mẫn như quỷ thần vậy. Hắn còn không biết mình đang nói gì, nàng cư nhiên đã hiểu.</w:t>
      </w:r>
    </w:p>
    <w:p>
      <w:pPr>
        <w:pStyle w:val="BodyText"/>
      </w:pPr>
      <w:r>
        <w:t xml:space="preserve">Cho nên? Cho nên cho nên? Rốt cuộc có hay là không có?</w:t>
      </w:r>
    </w:p>
    <w:p>
      <w:pPr>
        <w:pStyle w:val="BodyText"/>
      </w:pPr>
      <w:r>
        <w:t xml:space="preserve">Không biết. Trần Tế Nguyệt bắt đầu cảm thấy từ nhốn nháo hoảng loạng chuyển thành một cục hồ đồ đặc quánh như hồ dán. Từ lúc hiểu chuyện đến nay, hắn biết trên vai mình là gánh nặng ngàn cân như thế nào, hắn chưa từng nghĩ tới việc trốn tránh hoặc phiền chán, chung quy hắn còn là một con cháu Mặc gia lấy xuất thân của mình mà kiêu ngạo.</w:t>
      </w:r>
    </w:p>
    <w:p>
      <w:pPr>
        <w:pStyle w:val="BodyText"/>
      </w:pPr>
      <w:r>
        <w:t xml:space="preserve">Tới cái tuổi này mà còn chưa thành gia lập thất, chính là hắn không có thời gian suy nghĩ những thứ ấy. Quá nhiều trách nhiệm, quá nhiều biến nhân không thể khống chế.</w:t>
      </w:r>
    </w:p>
    <w:p>
      <w:pPr>
        <w:pStyle w:val="BodyText"/>
      </w:pPr>
      <w:r>
        <w:t xml:space="preserve">Suy nghĩ một mớ rối bời, lại không nghĩ ra được điểm quan trọng. Giống như ma xui quỷ khiến, hắn hỏi, “Thập Thất nương tử, cô nói thế nào?”</w:t>
      </w:r>
    </w:p>
    <w:p>
      <w:pPr>
        <w:pStyle w:val="BodyText"/>
      </w:pPr>
      <w:r>
        <w:t xml:space="preserve">A? Sao lại ném vấn đề trở lại rồi? Trần Thập Thất ngạc nhiên chớp chớp mắt, suy tư một hồi, lắc lắc đầu, “Chiếu theo ta nói, sẽ thỉnh thiếu chủ ngàn vạn lần không nên phát khờ. Thiếu chủ trên vai gánh trách nhiệm kế tục Bắc Trần Hiệp Mặc, nhất định phải tự thân nuôi dạy thiếu chủ kế nhiệm…”</w:t>
      </w:r>
    </w:p>
    <w:p>
      <w:pPr>
        <w:pStyle w:val="BodyText"/>
      </w:pPr>
      <w:r>
        <w:t xml:space="preserve">“Chậm đã.” Trần Tế Nguyệt không vui, cuối cùng tạm thời giãy thoát khỏi trạng thái hồ đặc, “Nam Trần quả nhiên an nhàn hơn… Chưa từng có vấn đề đích trưởng không kế thừa tổ tiên. Bắc Trần chúng ta, từng diệt vong đến mức chỉ còn sót lại vài nữ nhi chi thứ gần như là vượt ngoài “ngũ phục”*, giao phó cho Thủ khóa nữ nuôi dạy lớn lên, chọn người làm đích trưởng để kế tục.</w:t>
      </w:r>
    </w:p>
    <w:p>
      <w:pPr>
        <w:pStyle w:val="BodyText"/>
      </w:pPr>
      <w:r>
        <w:t xml:space="preserve">(*ngũ phục: chỉ quan hệ huyết thống thời Ngũ Đại, nếu vượt qua ngũ phục thì sẽ không cần phải để tang, hoặc có thể lấy nhau. Nhiều người hiện đại cho rằng ngũ phục là 5 đời, thật ra 5 đời = 1 phục, tính ra thì cách ngũ phục là cách 25 đời.)</w:t>
      </w:r>
    </w:p>
    <w:p>
      <w:pPr>
        <w:pStyle w:val="BodyText"/>
      </w:pPr>
      <w:r>
        <w:t xml:space="preserve">“Qua các thế hệ tới nay, đích trưởng luôn luôn là trên tông pháp, chưa bao giờ phải là trên huyết thống.” Lông mày hắn nhăn càng đáng sợ hơn.</w:t>
      </w:r>
    </w:p>
    <w:p>
      <w:pPr>
        <w:pStyle w:val="BodyText"/>
      </w:pPr>
      <w:r>
        <w:t xml:space="preserve">(giải thích một chút ở chỗ này: đích trưởng được chọn dựa theo tông pháp, tức là dựa theo tiêu chuẩn của gia tộc, chứ không phải dựa theo huyết thống máu mủ)</w:t>
      </w:r>
    </w:p>
    <w:p>
      <w:pPr>
        <w:pStyle w:val="BodyText"/>
      </w:pPr>
      <w:r>
        <w:t xml:space="preserve">Trần Thập Thất ngẩn người, trong lòng có chỗ xúc động.</w:t>
      </w:r>
    </w:p>
    <w:p>
      <w:pPr>
        <w:pStyle w:val="BodyText"/>
      </w:pPr>
      <w:r>
        <w:t xml:space="preserve">“Không phải. Nam Trần… cũng không an nhàn.” Đáp lại một câu này, nàng lại yên lặng không nói gì.</w:t>
      </w:r>
    </w:p>
    <w:p>
      <w:pPr>
        <w:pStyle w:val="BodyText"/>
      </w:pPr>
      <w:r>
        <w:t xml:space="preserve">Cuối thời Đông Hán, thiên hạ đại loạn. Chịu đựng qua thế chân vạc Tam Quốc, quần hùng cắt cứ, rồi lại lâm vào “Ngũ Hồ loạn Hoa” hỗn loạn rối ren. Ròng rã mấy trăm năm chiến loạn không sao chịu thấu. Trong thời loạn như thế, Trần gia Giang Nam từng bị chế nhạo là “Bất tiết chi thần” (bề tôi không tuân thủ theo chế độ), mặc kệ chính quyền thay đổi thế nào, thần phục rất nhanh, đối với người xưng đế đều bảo trì một loại lãnh đạm không quan tâm.</w:t>
      </w:r>
    </w:p>
    <w:p>
      <w:pPr>
        <w:pStyle w:val="BodyText"/>
      </w:pPr>
      <w:r>
        <w:t xml:space="preserve">* Ngũ Hồ loạn Hoa: Nguồn gốc thuật ngữ này do Thôi Hồng đưa ra trong văn bản hiện đã mất Thập lục quốc Xuân Thu và giới hạn trong mười sáu quốc gia ở thời kỳ này, gồm: Hán Triệu, Hậu Triệu, Thành Hán, Tiền Lương, Hậu Lương, Bắc Lương, Tây Lương, Nam Lương, Tiền Yên, Hậu Yên, Bắc Yên, Nam Yên, Tiền Tần, Hậu Tần, Tây Tần và Hạ. Thuật ngữ này đã được mở rộng ra cho tất cả các quốc gia tồn tại trong giai đoạn 304 đến 439. Tất cả các nước này đều không tồn tại được trong toàn bộ giai đoạn này.</w:t>
      </w:r>
    </w:p>
    <w:p>
      <w:pPr>
        <w:pStyle w:val="BodyText"/>
      </w:pPr>
      <w:r>
        <w:t xml:space="preserve">Giai đoạn này còn gọi là “Ngũ Hồ loạn Hoa” (5 dân tộc Hồ làm loạn Trung Hoa). Ngũ Hồ tính 5 tộc: Hung Nô (Lưu Uyên – Hán Triệu), Yết (Thạch Lặc – Hậu Triệu), Tiên Ti (Mộ Dung – các nước Yên, trừ Bắc Yên), Đê (Phù Kiên – Tiền Tần, Lý Đặc – Thành Hán), Khương (Diêu Trường – nước Hậu Tần). Một thuật ngữ ít được sử dụng hơn là Giai đoạn thập lục quốc miêu tả thời kỳ hỗn loạn này từ năm 304 đến 439.</w:t>
      </w:r>
    </w:p>
    <w:p>
      <w:pPr>
        <w:pStyle w:val="BodyText"/>
      </w:pPr>
      <w:r>
        <w:t xml:space="preserve">Nhưng thái độ chỉ vì bách tính, chỉ lo thân mình đó, vẫn dẫn tới mấy lần họa diệt tộc, chỉ là không chết được sạch sẽ như Bắc Trần thôi…</w:t>
      </w:r>
    </w:p>
    <w:p>
      <w:pPr>
        <w:pStyle w:val="BodyText"/>
      </w:pPr>
      <w:r>
        <w:t xml:space="preserve">Ngẫm lại cũng đúng. Nam Trần suy cho cùng vẫn là thân ở chính trị có phần ổn định tại Giang Nam hơn, Bắc Trần lại ở họa chiến tranh càng dời sâu về phương bắc. Bắc Trần Hiệp Mặc thái độ lại cấp tiến hơn, trong thời loạn thế thường xuyên sẽ thành mục tiêu tiếp cận của kiêu hùng.</w:t>
      </w:r>
    </w:p>
    <w:p>
      <w:pPr>
        <w:pStyle w:val="BodyText"/>
      </w:pPr>
      <w:r>
        <w:t xml:space="preserve">“Chung quy so với các huynh an nhàn hơn chút thôi.” Đánh vỡ trầm tịch, Trần Thập Thất lại mở miệng.</w:t>
      </w:r>
    </w:p>
    <w:p>
      <w:pPr>
        <w:pStyle w:val="BodyText"/>
      </w:pPr>
      <w:r>
        <w:t xml:space="preserve">Trần Tế Nguyệt không biết nên nói tiếp thế nào. So sánh bi thảm có ý nghĩa gì? Bắc Trần vô cùng thê thảm, Nam Trần cũng không sung sướng gì. Bắc Trần đối mặt là đao thương kiếm kích sáng loáng, Nam Trần đối mặt là âm mưu quỷ quyệt của triều đình. Bị chết nhiều hoặc ít, phải dựa vào vận khí, vũ lực hơn người công thủ ác liệt tinh xảo thì sao, tâm cơ hơn người mưu kế trăm chuyển ngàn hồi thì sao, vẫn không tránh được một kích trúng tâm của trời xanh.</w:t>
      </w:r>
    </w:p>
    <w:p>
      <w:pPr>
        <w:pStyle w:val="BodyText"/>
      </w:pPr>
      <w:r>
        <w:t xml:space="preserve">“Thời loạn thế, ai cũng là con sâu cái kiến mặc cho trời xanh đùa giỡn.” Trần Tế Nguyệt miễn cưỡng trả lời.</w:t>
      </w:r>
    </w:p>
    <w:p>
      <w:pPr>
        <w:pStyle w:val="BodyText"/>
      </w:pPr>
      <w:r>
        <w:t xml:space="preserve">Trần Thập Thất tán thành gật đầu.</w:t>
      </w:r>
    </w:p>
    <w:p>
      <w:pPr>
        <w:pStyle w:val="BodyText"/>
      </w:pPr>
      <w:r>
        <w:t xml:space="preserve">Trong lúc nói chuyện, bất tri bất giác đã đi được một đoạn đường dốc thoai thoải rất dài, Trần Thập Thất nghỉ chân, cố hít thở hòa đều khí tức, Trần Tế Nguyệt cũng dừng lại, lo lắng nhìn nàng… hai má trắng bệnh nổi lên ráng mây đỏ xinh đẹp, có loại cảm xúc rung động lòng người.</w:t>
      </w:r>
    </w:p>
    <w:p>
      <w:pPr>
        <w:pStyle w:val="BodyText"/>
      </w:pPr>
      <w:r>
        <w:t xml:space="preserve">Cũng là vào lúc như thế này, đôi môi trước nay luôn gần như trắng bệt mới có chút màu sắc, nhàn nhạt, như cánh hoa anh đào bay xuống hai bên đường.</w:t>
      </w:r>
    </w:p>
    <w:p>
      <w:pPr>
        <w:pStyle w:val="BodyText"/>
      </w:pPr>
      <w:r>
        <w:t xml:space="preserve">Thân thể ốm yếu kia, không biết sao có thể chứa được bên trong một hồn phách âm hiểm giả dối lại kiên cường bất khuất như vậy. Bề ngoài mỏng manh chỉ là ngụy trang, hòng mê hoặc người ngoài, một nương tử Nam Trần giỏi đóng kịch như thế.</w:t>
      </w:r>
    </w:p>
    <w:p>
      <w:pPr>
        <w:pStyle w:val="BodyText"/>
      </w:pPr>
      <w:r>
        <w:t xml:space="preserve">Biết rất rõ ràng nàng là người trong ngoài không đồng nhất, rõ ràng đã tận mắt chứng kiến gai hoa hồng sắc bén trí mạng của nàng.</w:t>
      </w:r>
    </w:p>
    <w:p>
      <w:pPr>
        <w:pStyle w:val="BodyText"/>
      </w:pPr>
      <w:r>
        <w:t xml:space="preserve">Nhưng ai có thể giải thích vì sao hiện tại tim hắn lại đập nhanh thất thố và chật vật như thế.</w:t>
      </w:r>
    </w:p>
    <w:p>
      <w:pPr>
        <w:pStyle w:val="BodyText"/>
      </w:pPr>
      <w:r>
        <w:t xml:space="preserve">“Vì sao?” Hắn lại mở miệng không cần nghĩ, “Ta tâm hoảng ý loạn như vậy? Thập Thất nương tử, cô tinh thông phương mạch chính tông, cô nói xem? Cô nhất định có kinh nghiệm hơn ta.”</w:t>
      </w:r>
    </w:p>
    <w:p>
      <w:pPr>
        <w:pStyle w:val="BodyText"/>
      </w:pPr>
      <w:r>
        <w:t xml:space="preserve">… Lời này nghe quả thực là chòng ghẹo a!</w:t>
      </w:r>
    </w:p>
    <w:p>
      <w:pPr>
        <w:pStyle w:val="BodyText"/>
      </w:pPr>
      <w:r>
        <w:t xml:space="preserve">Trần Thập Thất tức giận ngẩng đầu nhìn Trần Tế Nguyệt, chỉ thấy uy nghi cực thịnh của hắn đã rút đi, đôi mắt phượng hẹp dài đong đầy phiền muộn và bất lực, nhưng liêm mạc lại mở ra nghiêm nghị, sạch sẽ trong suốt nhìn sang.</w:t>
      </w:r>
    </w:p>
    <w:p>
      <w:pPr>
        <w:pStyle w:val="BodyText"/>
      </w:pPr>
      <w:r>
        <w:t xml:space="preserve">Hắn đích thực rất hoảng loạn.</w:t>
      </w:r>
    </w:p>
    <w:p>
      <w:pPr>
        <w:pStyle w:val="BodyText"/>
      </w:pPr>
      <w:r>
        <w:t xml:space="preserve">Nhưng… nên trả lời thế nào? Nàng từng có loại kinh nghiệm này sao? Có lẽ có đi… Nhưng nàng nghĩ đến lại là cảnh tượng thảm thương sau khi hôn sự vỡ tan tành.</w:t>
      </w:r>
    </w:p>
    <w:p>
      <w:pPr>
        <w:pStyle w:val="BodyText"/>
      </w:pPr>
      <w:r>
        <w:t xml:space="preserve">Rất nhiều chuyện xưa và nay lượn vòng quấn bện trong lòng, nặng nề trôi nổi. Điều nàng nhớ tới đầu tiên chính là một câu chuyện xưa về một người thuần phục chó.</w:t>
      </w:r>
    </w:p>
    <w:p>
      <w:pPr>
        <w:pStyle w:val="BodyText"/>
      </w:pPr>
      <w:r>
        <w:t xml:space="preserve">Thuần phục chó rất nghiêm ngặt, chó không gọi không ăn. Sau chủ chết, chó được ăn lại không ăn, cũng chết.</w:t>
      </w:r>
    </w:p>
    <w:p>
      <w:pPr>
        <w:pStyle w:val="BodyText"/>
      </w:pPr>
      <w:r>
        <w:t xml:space="preserve">Ông trời chính là người thuần phục chó kia, dạy dỗ nàng rất ngoan, áp chế được bản năng cầu sinh, thà chết chứ không chịu khuất phục… Nàng thật đúng đã chết qua một lần.</w:t>
      </w:r>
    </w:p>
    <w:p>
      <w:pPr>
        <w:pStyle w:val="BodyText"/>
      </w:pPr>
      <w:r>
        <w:t xml:space="preserve">Cái này không được. Trần Thập Thất nghĩ. Cái này không thể giải thích rõ ràng được… giống như ý tưởng của nàng luôn luôn khó có thể nói rõ rõ ràng ràng, luôn có một nỗi mệt mỏi thấu xương… bày mưu dệt kế đối với nàng mà nói tuy nhiều lại tối giản. Không dễ dàng nhất chính là làm sao đem những mưu kế nàng cảm thấy vô cùng đơn giản này, giải thích cho người nghe hiểu.</w:t>
      </w:r>
    </w:p>
    <w:p>
      <w:pPr>
        <w:pStyle w:val="BodyText"/>
      </w:pPr>
      <w:r>
        <w:t xml:space="preserve">Thường thức và tri thức từng thứ một lướt qua trong lòng, lại nhất nhất phủ quyết. Cũng không thể nói rõ.</w:t>
      </w:r>
    </w:p>
    <w:p>
      <w:pPr>
        <w:pStyle w:val="BodyText"/>
      </w:pPr>
      <w:r>
        <w:t xml:space="preserve">Cho nên nàng có chút ngơ ngác nhìn Trần Tế Nguyệt, mở to đôi con ngươi màu hổ phách đậm, có loại bất lực rã rời.</w:t>
      </w:r>
    </w:p>
    <w:p>
      <w:pPr>
        <w:pStyle w:val="BodyText"/>
      </w:pPr>
      <w:r>
        <w:t xml:space="preserve">Làm cho Trần Tế Nguyệt thấy không đành lòng, “Quên đi. Đừng nghĩ nữa.”</w:t>
      </w:r>
    </w:p>
    <w:p>
      <w:pPr>
        <w:pStyle w:val="BodyText"/>
      </w:pPr>
      <w:r>
        <w:t xml:space="preserve">“…Ta được dạy ngoan, dạy xong rồi.” Trần Thập Thất thấp giọng đáp, “Cho nên ta không nhớ, cũng không biết.”</w:t>
      </w:r>
    </w:p>
    <w:p>
      <w:pPr>
        <w:pStyle w:val="BodyText"/>
      </w:pPr>
      <w:r>
        <w:t xml:space="preserve">Nói xong lại hối hận, nói vậy ai nghe hiểu được? Chẳng phải là càng giải thích càng mơ hồ sao? Trần Thập Thất có chút ảo não. Nàng đối với các ca ca của mình chưa từng có gì giấu giếm, cho dù thường xuyên bị một vài vấn đề ngu ngốc dở khóc dở cười hỏi đến á khẩu không trả lời được, vẫn sẽ nghĩ cách tìm được giải thích đáp án có thể phù hợp với chỉ số thông minh của họ, vô cùng nhẫn nại.</w:t>
      </w:r>
    </w:p>
    <w:p>
      <w:pPr>
        <w:pStyle w:val="BodyText"/>
      </w:pPr>
      <w:r>
        <w:t xml:space="preserve">Nàng đối xử với Thập Nhất ca như thế nào, cũng theo thói quen đối đãi với thiếu chủ đại nhân thế ấy.</w:t>
      </w:r>
    </w:p>
    <w:p>
      <w:pPr>
        <w:pStyle w:val="BodyText"/>
      </w:pPr>
      <w:r>
        <w:t xml:space="preserve">Nhưng trả lời của nàng lại làm cho Trần Tế Nguyệt cảm thấy một nỗi thống khổ cường liệt đâm cốt xuyên tim. Sao hắn lại không có đầu óc đi hỏi vấn đề này. Trần Bồi Hồi đã lưu lạc tới tình trạng này… Hắn cư nhiên còn đi hỏi nàng về mối hôn nhân ‘nghĩ lại mà kinh’ trước kia.</w:t>
      </w:r>
    </w:p>
    <w:p>
      <w:pPr>
        <w:pStyle w:val="BodyText"/>
      </w:pPr>
      <w:r>
        <w:t xml:space="preserve">Trần Thập Thất trố mắt nhìn Trần Tế Nguyệt thảm thương, nhất thời thất thố.</w:t>
      </w:r>
    </w:p>
    <w:p>
      <w:pPr>
        <w:pStyle w:val="BodyText"/>
      </w:pPr>
      <w:r>
        <w:t xml:space="preserve">Đã hiểu rồi?</w:t>
      </w:r>
    </w:p>
    <w:p>
      <w:pPr>
        <w:pStyle w:val="BodyText"/>
      </w:pPr>
      <w:r>
        <w:t xml:space="preserve">Sao có thể? Chính mình còn không biết mình đang nói cái gì, huynh làm sao mà hiểu rồi?</w:t>
      </w:r>
    </w:p>
    <w:p>
      <w:pPr>
        <w:pStyle w:val="BodyText"/>
      </w:pPr>
      <w:r>
        <w:t xml:space="preserve">Vô hình, lồng ngực có một dòng nước ấm, gần như khiến mũi nàng chua xót lúng túng.</w:t>
      </w:r>
    </w:p>
    <w:p>
      <w:pPr>
        <w:pStyle w:val="BodyText"/>
      </w:pPr>
      <w:r>
        <w:t xml:space="preserve">Không thích loại cảm giác kỳ quái này.</w:t>
      </w:r>
    </w:p>
    <w:p>
      <w:pPr>
        <w:pStyle w:val="BodyText"/>
      </w:pPr>
      <w:r>
        <w:t xml:space="preserve">“Đừng nên nghĩ nữa.” Trần Tế Nguyệt khôi phục uy nghi, thanh âm lại có chút ôn nhu trầm thấp. “Cũng đừng nhớ nữa.”</w:t>
      </w:r>
    </w:p>
    <w:p>
      <w:pPr>
        <w:pStyle w:val="BodyText"/>
      </w:pPr>
      <w:r>
        <w:t xml:space="preserve">“Ừm.” Trần Thập Thất ngoan ngoãn gật đầu. Chần chừ một lúc, rốt cục nàng vẫn không mở miệng. Thiếu chủ đại nhân cách nàng có hơi quá gần… Hại nàng phải đổi ô sang vai kia, nếu không sẽ đụng phải hắn.</w:t>
      </w:r>
    </w:p>
    <w:p>
      <w:pPr>
        <w:pStyle w:val="BodyText"/>
      </w:pPr>
      <w:r>
        <w:t xml:space="preserve">Nên nói huynh ấy xích ra, hay là không đây.</w:t>
      </w:r>
    </w:p>
    <w:p>
      <w:pPr>
        <w:pStyle w:val="Compact"/>
      </w:pPr>
      <w:r>
        <w:t xml:space="preserve">Nàng cảm thấy có chút hỗn loạn và mơ hồ, đột nhiên biến ngốc… Hình như gần giống như Thập Nhất ca ấy.</w:t>
      </w:r>
      <w:r>
        <w:br w:type="textWrapping"/>
      </w:r>
      <w:r>
        <w:br w:type="textWrapping"/>
      </w:r>
    </w:p>
    <w:p>
      <w:pPr>
        <w:pStyle w:val="Heading2"/>
      </w:pPr>
      <w:bookmarkStart w:id="68" w:name="chương-47"/>
      <w:bookmarkEnd w:id="68"/>
      <w:r>
        <w:t xml:space="preserve">46. Chương 47</w:t>
      </w:r>
    </w:p>
    <w:p>
      <w:pPr>
        <w:pStyle w:val="Compact"/>
      </w:pPr>
      <w:r>
        <w:br w:type="textWrapping"/>
      </w:r>
      <w:r>
        <w:br w:type="textWrapping"/>
      </w:r>
    </w:p>
    <w:p>
      <w:pPr>
        <w:pStyle w:val="BodyText"/>
      </w:pPr>
      <w:r>
        <w:t xml:space="preserve">Chương 47</w:t>
      </w:r>
    </w:p>
    <w:p>
      <w:pPr>
        <w:pStyle w:val="BodyText"/>
      </w:pPr>
      <w:r>
        <w:t xml:space="preserve">Đi qua con đường dốc thoải thật dài, rẽ vào một con đường hẹp quanh co khúc khuỷu, cây cỏ rậm rạp, vô số ngã rẽ.</w:t>
      </w:r>
    </w:p>
    <w:p>
      <w:pPr>
        <w:pStyle w:val="BodyText"/>
      </w:pPr>
      <w:r>
        <w:t xml:space="preserve">Đến cuối đường, đột nhiên trước mắt trải rộng ra, chỉ thấy những dòng suối róc ráy chảy ra từ trong khe, tụ lại thành một dòng chảy, hai bờ sông um tùm, lại đều là loại cây cối cao to thẳng tắp.</w:t>
      </w:r>
    </w:p>
    <w:p>
      <w:pPr>
        <w:pStyle w:val="BodyText"/>
      </w:pPr>
      <w:r>
        <w:t xml:space="preserve">Tư thái thanh nhã sừng sững hiên ngang, cái mà họ đều gọi là có mộc kỳ hoa.</w:t>
      </w:r>
    </w:p>
    <w:p>
      <w:pPr>
        <w:pStyle w:val="BodyText"/>
      </w:pPr>
      <w:r>
        <w:t xml:space="preserve">“Tử vi ư?” Trần Thập Thất cuối cùng tỉnh táo lại từ trạng thái mê man suy tư, không khỏi kinh hô, “Không phải đã bị Cung Túc Trịnh thái hậu dời đến kinh đô phụ rồi sao?”</w:t>
      </w:r>
    </w:p>
    <w:p>
      <w:pPr>
        <w:pStyle w:val="BodyText"/>
      </w:pPr>
      <w:r>
        <w:t xml:space="preserve">“Lúc ấy kinh đô phụ là Hoa Châu.” Trần Tế Nguyệt mặt không biểu tình nói, “Tử vi không thể sống sót qua mùa đông ở nơi đó… Kỳ thực không có mấy cây đến được Hoa Châu, toàn bộ bị diệt rồi. Bị Trịnh hậu được Uy hoàng đế đích thân phong, diệt sạch.”</w:t>
      </w:r>
    </w:p>
    <w:p>
      <w:pPr>
        <w:pStyle w:val="BodyText"/>
      </w:pPr>
      <w:r>
        <w:t xml:space="preserve">(*Trịnh hậu: Trịnh hoàng hậu/ Uy hoàng đế: Thái tổ hoàng đế: hoàng đế khai quốc, cha của tiên hoàng)</w:t>
      </w:r>
    </w:p>
    <w:p>
      <w:pPr>
        <w:pStyle w:val="BodyText"/>
      </w:pPr>
      <w:r>
        <w:t xml:space="preserve">Hắn nhìn Trần Thập Thất có hơi thở dốc, khuôn mặt trắng bệch, đột nhiên rất muốn cho nàng hiểu rõ mình hơn một chút, để nàng hiểu rõ, hắn là hạng người nào, Hiệp Mặc là một Mặc môn như thế nào.</w:t>
      </w:r>
    </w:p>
    <w:p>
      <w:pPr>
        <w:pStyle w:val="BodyText"/>
      </w:pPr>
      <w:r>
        <w:t xml:space="preserve">Rất muốn nói cho nàng.</w:t>
      </w:r>
    </w:p>
    <w:p>
      <w:pPr>
        <w:pStyle w:val="BodyText"/>
      </w:pPr>
      <w:r>
        <w:t xml:space="preserve">“Chỉ còn lại một gốc cây non, thoát khỏi độc thủ của Trịnh Hậu. Bắc Trần Hiệp Mặc đem gốc cây kia dời đến nơi này, thiết kế mê đồ (mê cung), cả tộc mới ẩn trốn được.” thanh âm Trần Tế Nguyệt chầm chậm nói một cách bi thương, thấp trầm.</w:t>
      </w:r>
    </w:p>
    <w:p>
      <w:pPr>
        <w:pStyle w:val="BodyText"/>
      </w:pPr>
      <w:r>
        <w:t xml:space="preserve">Trần Thập Thất giật mình. Nàng có biết truyền thuyết này, từng nghe tộc lão đề cập qua. Dù sao chuyện phát sinh ở thời cao tổ phụ, lão nhân trong tộc còn nhớ chút chút, thậm chí có vài người khi bé từng đích thân đi theo cha anh chứng kiến.</w:t>
      </w:r>
    </w:p>
    <w:p>
      <w:pPr>
        <w:pStyle w:val="BodyText"/>
      </w:pPr>
      <w:r>
        <w:t xml:space="preserve">Mộ Dung Xung vào tranh giành Hoa Châu, cuối cùng hấp dẫn ánh mắt Nam Bắc Trần, lại là Hoàng Vương bên cạnh hắn.</w:t>
      </w:r>
    </w:p>
    <w:p>
      <w:pPr>
        <w:pStyle w:val="BodyText"/>
      </w:pPr>
      <w:r>
        <w:t xml:space="preserve">“…Ta nghe nói.” Trần Thập Thất có chút ngơ ngẩn nói, “Lúc ta mới lên kinh, còn vòi phụ huynh dẫn ta đi tìm… cây Tử vi mà Hoàng Vương đích thân trồng.”</w:t>
      </w:r>
    </w:p>
    <w:p>
      <w:pPr>
        <w:pStyle w:val="BodyText"/>
      </w:pPr>
      <w:r>
        <w:t xml:space="preserve">Chính ý đồ nam đánh Đông Tấn, tiện đường định đô làm kinh. Hoàng Vương tự mình dẫn quân vào kinh, tại ngoại thành dẫn theo văn võ bá quan đích thân trồng cây tử vi. Phát ra câu nói hùng hồn, “Năm sau dẫn các khanh ung dung du thưởng anh đào mùa hạ ở kinh thành, hưởng niềm vui thiên hạ thái bình.”</w:t>
      </w:r>
    </w:p>
    <w:p>
      <w:pPr>
        <w:pStyle w:val="BodyText"/>
      </w:pPr>
      <w:r>
        <w:t xml:space="preserve">Nhưng Hoàng Vương, người đích thân đánh bại Đông Tấn, lại không thể thưởng thức tử vi ra hoa, hoàn thành lời hứa hẹn “ngắm hoa anh đào kinh thành” năm ấy.</w:t>
      </w:r>
    </w:p>
    <w:p>
      <w:pPr>
        <w:pStyle w:val="BodyText"/>
      </w:pPr>
      <w:r>
        <w:t xml:space="preserve">Lúc nàng bỏ kinh mà đi, trời rét đậm.</w:t>
      </w:r>
    </w:p>
    <w:p>
      <w:pPr>
        <w:pStyle w:val="BodyText"/>
      </w:pPr>
      <w:r>
        <w:t xml:space="preserve">Cuối xuân gió hơi ấm, cây tử vi lay động xôn xao, tia nắng len lỏi qua kẽ lá, rọi xuống bãi cỏ loang lổ bóng.</w:t>
      </w:r>
    </w:p>
    <w:p>
      <w:pPr>
        <w:pStyle w:val="BodyText"/>
      </w:pPr>
      <w:r>
        <w:t xml:space="preserve">Bọn họ sánh vai đứng chung một chỗ, nhìn tử vi còn chưa nở hoa. Bắc Trần lang quân và Nam Trần nương tử. Nhắm mắt lại tựa hồ còn có thể đem câu chuyện xưa nghe được từ trong miệng tộc lão trở lại thời ban đầu:</w:t>
      </w:r>
    </w:p>
    <w:p>
      <w:pPr>
        <w:pStyle w:val="BodyText"/>
      </w:pPr>
      <w:r>
        <w:t xml:space="preserve">Hoàng Vương khí thế hăng hái, dẫn quan văn Nam Trần và võ tướng Bắc Trần. Vây quanh kia người không chịu thừa nhận mình là con cháu Mặc môn, lại lòng mang nhiệt tình và đồng tình như nhau, kia người duy nhất có thể hiểu rõ hoài bão và khát khao của con cháu Mặc môn, kia, vị vua của phượng hoàng, nguyện theo nàng cùng nhau trồng tử vi.</w:t>
      </w:r>
    </w:p>
    <w:p>
      <w:pPr>
        <w:pStyle w:val="BodyText"/>
      </w:pPr>
      <w:r>
        <w:t xml:space="preserve">(* Hoàng Vương: hoàng: chim phượng mái)</w:t>
      </w:r>
    </w:p>
    <w:p>
      <w:pPr>
        <w:pStyle w:val="BodyText"/>
      </w:pPr>
      <w:r>
        <w:t xml:space="preserve">Kia Hoàng Vương từng ngâm lên bài vịnh, “Nào hay lá mảnh ai đem cắt? Ngọn gió cuối xuân tựa kéo dao.”*</w:t>
      </w:r>
    </w:p>
    <w:p>
      <w:pPr>
        <w:pStyle w:val="BodyText"/>
      </w:pPr>
      <w:r>
        <w:t xml:space="preserve">* Trích bài thơ “Vịnh liễu”:</w:t>
      </w:r>
    </w:p>
    <w:p>
      <w:pPr>
        <w:pStyle w:val="BodyText"/>
      </w:pPr>
      <w:r>
        <w:t xml:space="preserve">Bích ngọc trang thành nhất thụ cao,</w:t>
      </w:r>
    </w:p>
    <w:p>
      <w:pPr>
        <w:pStyle w:val="BodyText"/>
      </w:pPr>
      <w:r>
        <w:t xml:space="preserve">Vạn điều thuỳ hạ lục ty thao.</w:t>
      </w:r>
    </w:p>
    <w:p>
      <w:pPr>
        <w:pStyle w:val="BodyText"/>
      </w:pPr>
      <w:r>
        <w:t xml:space="preserve">Bất tri tế diệp thuỳ tài xuất,</w:t>
      </w:r>
    </w:p>
    <w:p>
      <w:pPr>
        <w:pStyle w:val="BodyText"/>
      </w:pPr>
      <w:r>
        <w:t xml:space="preserve">Nhị nguyệt xuân phong tự tiễn đao.</w:t>
      </w:r>
    </w:p>
    <w:p>
      <w:pPr>
        <w:pStyle w:val="BodyText"/>
      </w:pPr>
      <w:r>
        <w:t xml:space="preserve">Bản dịch của Điệp Luyến Hoa:</w:t>
      </w:r>
    </w:p>
    <w:p>
      <w:pPr>
        <w:pStyle w:val="BodyText"/>
      </w:pPr>
      <w:r>
        <w:t xml:space="preserve">Ngọc biếc điểm cây một ngọn cao,</w:t>
      </w:r>
    </w:p>
    <w:p>
      <w:pPr>
        <w:pStyle w:val="BodyText"/>
      </w:pPr>
      <w:r>
        <w:t xml:space="preserve">Vạn tơ rủ ánh lục rờn treo.</w:t>
      </w:r>
    </w:p>
    <w:p>
      <w:pPr>
        <w:pStyle w:val="BodyText"/>
      </w:pPr>
      <w:r>
        <w:t xml:space="preserve">Nào hay lá mảnh ai đem cắt?</w:t>
      </w:r>
    </w:p>
    <w:p>
      <w:pPr>
        <w:pStyle w:val="BodyText"/>
      </w:pPr>
      <w:r>
        <w:t xml:space="preserve">Ngọn gió cuối xuân tựa kéo dao.</w:t>
      </w:r>
    </w:p>
    <w:p>
      <w:pPr>
        <w:pStyle w:val="BodyText"/>
      </w:pPr>
      <w:r>
        <w:t xml:space="preserve">Quan văn Nam Trần thì thầm to nhỏ, võ tướng Bắc Trần cười sang sảng. Tất cả đều tràn ngập hy vọng. Bị đàn áp giày xéo bởi cả Lưỡng Hán (Tây Hán và Đông Hán), bị lật úp trong chiến loạn dồn dập của Ngụy Tấn Nam Bắc triều, Nam Bắc Trần phân liệt, dưới ngọn cờ giương cao của Hoàng Vương – người có thể thấu hiểu Mặc gia, họ bắt tay giảng hòa, cùng hướng về kia một tương lai gần như có thể chạm tay vào, một tương lai “thiên hạ thái bình”.</w:t>
      </w:r>
    </w:p>
    <w:p>
      <w:pPr>
        <w:pStyle w:val="BodyText"/>
      </w:pPr>
      <w:r>
        <w:t xml:space="preserve">Mặc gia tuy không thể trở thành học thuyết nổi tiếng, cũng có thể “lẽ thẳng khí hùng” mà đi khắp thiên hạ, một tương lai mới tươi đẹp.</w:t>
      </w:r>
    </w:p>
    <w:p>
      <w:pPr>
        <w:pStyle w:val="BodyText"/>
      </w:pPr>
      <w:r>
        <w:t xml:space="preserve">Thảng như có thể nhìn thấy, con cháu Nam Bắc Trần vây quanh Hoàng Vương, cùng nhau du thưởng anh đào mùa hạ ở kinh thành, ngắm nhìn bách tính an vui.</w:t>
      </w:r>
    </w:p>
    <w:p>
      <w:pPr>
        <w:pStyle w:val="BodyText"/>
      </w:pPr>
      <w:r>
        <w:t xml:space="preserve">Chỉ còn kém chút nữa là có thể nhìn thấy.</w:t>
      </w:r>
    </w:p>
    <w:p>
      <w:pPr>
        <w:pStyle w:val="BodyText"/>
      </w:pPr>
      <w:r>
        <w:t xml:space="preserve">“Nam Trần thế nào, ta không biết.” Trần Tế Nguyệt buồn bã nói, “Trịnh Hậu thế lực lớn, ngay cả cây tử vi ngài tự tay trồng cũng không thể dung, làm sao có thể dung những thế lực hoặc học thuyết khác mà Hoàng Vương muốn bồi dưỡng? Nhưng không phải vì điều này, mà là… Bắc Trần Hiệp Mặc gần như không thể chấp nhận thất vọng và phẫn nộ mất đi Hoàng Vương.”</w:t>
      </w:r>
    </w:p>
    <w:p>
      <w:pPr>
        <w:pStyle w:val="BodyText"/>
      </w:pPr>
      <w:r>
        <w:t xml:space="preserve">Vết nứt vất vả lắm với hàn gắn được, khi phá hủy lại dễ dàng đến thế. Bắc Trần Hiệp Mặc phẫn nộ, phẫn nộ một cách thất vọng. Không còn Hoàng Vương chẳng khác nào không còn gì cả, cũng không bao giờ có thể thực hiện tất cả hoài bão nữa. Thế nhưng Uy hoàng đế ủng hộ Trịnh Hậu, nhóm quan văn Nam Trần kia cũng không ngăn cản, thậm chí còn giấu giếm thay, làm thuyết khách cho Uy hoàng đế.</w:t>
      </w:r>
    </w:p>
    <w:p>
      <w:pPr>
        <w:pStyle w:val="BodyText"/>
      </w:pPr>
      <w:r>
        <w:t xml:space="preserve">Những tưởng loạn thế cuối cùng có thể ngưng hẳn. Những tưởng Mặc giả không cần phải trốn tránh như những con chuột cống không được thấy mặt trời nữa. Lúc niềm hy vọng trường cửu sụp đổ, Bắc Trần thực sự rất khó tỉnh táo lại.</w:t>
      </w:r>
    </w:p>
    <w:p>
      <w:pPr>
        <w:pStyle w:val="BodyText"/>
      </w:pPr>
      <w:r>
        <w:t xml:space="preserve">Bọn họ đem tức giận trút lên Nam Trần, lại lần nữa dễ dàng phân liệt. Trong cơn giận dữ, Bắc Trần vứt bỏ nền móng bất ổn, lúc hoàng thất Đại Yến sơ lập, vứt bỏ quan võ trong triều, cả tộc dời đến Hoa Châu.</w:t>
      </w:r>
    </w:p>
    <w:p>
      <w:pPr>
        <w:pStyle w:val="BodyText"/>
      </w:pPr>
      <w:r>
        <w:t xml:space="preserve">“Tổ tông Nam Trần chúng ta… cũng rất hối hận.” Trần Thập Thất thì thào. Chính là khắc sâu hối hận, cho nên mới bỏ lại sau lưng bất kể vinh nhục đến phù trợ Đại Yến lúc bấy giờ vừa mới sinh ra, cẩn thận từng li từng tí. Đây là ơn trạch còn sót lại sau cùng của Hoàng Vương, người từng thấu hiểu Mặc môn nhất, đã cho bọn họ ơn tri ngộ.</w:t>
      </w:r>
    </w:p>
    <w:p>
      <w:pPr>
        <w:pStyle w:val="BodyText"/>
      </w:pPr>
      <w:r>
        <w:t xml:space="preserve">“Bị Hoàng Vương vứt bỏ, nhưng không cách nào hận nàng. Chỉ là biến mất ánh sáng hy vọng, luôn làm người phi thường phiền muộn.” Trần Thập Thất ngữ khí mềm yếu kể ra.</w:t>
      </w:r>
    </w:p>
    <w:p>
      <w:pPr>
        <w:pStyle w:val="BodyText"/>
      </w:pPr>
      <w:r>
        <w:t xml:space="preserve">Bóng cây um tùm rậm rạp, Tế Nguyệt ánh mắt ôn hòa nhìn Trần Thập Thất. “Tổ tông Bắc Trần tính tình bạo liệt… Nhưng vì sao chỉ dời tộc mà không chính tay đâm Uy hoàng đế, cô có biết vì sao không?”</w:t>
      </w:r>
    </w:p>
    <w:p>
      <w:pPr>
        <w:pStyle w:val="BodyText"/>
      </w:pPr>
      <w:r>
        <w:t xml:space="preserve">Khi đó hẳn là có rất nhiều cơ hội mới đúng. Trần Thập Thất nhìn Trần Tế Nguyệt.</w:t>
      </w:r>
    </w:p>
    <w:p>
      <w:pPr>
        <w:pStyle w:val="BodyText"/>
      </w:pPr>
      <w:r>
        <w:t xml:space="preserve">“Lúc đó, tổ tông Bắc Trần từng là một trong ba nhóm binh mã trực thuộc Hoàng Vương.” Trần Tế Nguyệt nhàn nhạt nói, “Nàng thấu hiểu con cháu Mặc gia… quả thật là phi thường phi thường thấu hiểu. Trước khi rời kinh nàng đưa thư tới, còn cung phụng trước từ đường Bắc Trần gia. Nàng cầu xin chúng ta… Nhớ đến bách tính trong thiên hạ, chớ vọng khởi việc binh đao, ‘khắc ghi sâu kiêm ái, phi công… tiết táng (tiết kiệm trong đám tang), đừng đánh mất phong cốt của Mặc gia’.”</w:t>
      </w:r>
    </w:p>
    <w:p>
      <w:pPr>
        <w:pStyle w:val="BodyText"/>
      </w:pPr>
      <w:r>
        <w:t xml:space="preserve">Hắn lưng đeo một đoạn ngắn “Hoàng Vương di thư”. “Cho nên tổ tông Bắc Trần mới dừng tay. Nhưng chân chính làm cho tổ tông chịu nén nhịn… là bởi vì tiên hoàng không phải là do Trịnh hậu của Uy hoàng đế sinh ra. Mà do tộc muội của Hoàng Vương – Phó tần sinh ra.” Trần Tế Nguyệt có chút châm chọc cười, “Chỉ là Phó tần chết sau khi sinh, Trịnh hậu chỉ có hai đứa con gái không có con trai, cho nên giả làm là con trai chính mình sinh, Uy hoàng đế cũng ngầm chấp nhận.”</w:t>
      </w:r>
    </w:p>
    <w:p>
      <w:pPr>
        <w:pStyle w:val="BodyText"/>
      </w:pPr>
      <w:r>
        <w:t xml:space="preserve">…Nguyên lai là thế! Nàng luôn lấy làm lạ, vì sao tiên hoàng Cao tổ hoàng đế có thể gánh chịu áp lực của triều thần, kiên trì đem “Phó thị” bồi tế (cùng thờ cúng) theo Thái tổ hoàng đế, ngược lại Cung Túc Trịnh hoàng thái hậu được cúng tế một mình trong một điện.</w:t>
      </w:r>
    </w:p>
    <w:p>
      <w:pPr>
        <w:pStyle w:val="BodyText"/>
      </w:pPr>
      <w:r>
        <w:t xml:space="preserve">Một khi đã như vậy, vì sao còn làm cho Hoàng Vương biến mất trong chính sử.</w:t>
      </w:r>
    </w:p>
    <w:p>
      <w:pPr>
        <w:pStyle w:val="BodyText"/>
      </w:pPr>
      <w:r>
        <w:t xml:space="preserve">Phó thị, vừa là Hoàng Vương, cũng là Phó tần. Hai nữ nhi Phó gia “vùi thân”* trong hậu cung Đại Yến. Một khai quốc, một thừa tự.</w:t>
      </w:r>
    </w:p>
    <w:p>
      <w:pPr>
        <w:pStyle w:val="BodyText"/>
      </w:pPr>
      <w:r>
        <w:t xml:space="preserve">* nguyên văn: “chiết kích”: mũi kích bị gãy, được lấy từ trong bài thơ “Xích Bích hoài cổ – Đỗ Mục”</w:t>
      </w:r>
    </w:p>
    <w:p>
      <w:pPr>
        <w:pStyle w:val="BodyText"/>
      </w:pPr>
      <w:r>
        <w:t xml:space="preserve">Chiết kích trầm sa thiết vị tiêu,</w:t>
      </w:r>
    </w:p>
    <w:p>
      <w:pPr>
        <w:pStyle w:val="BodyText"/>
      </w:pPr>
      <w:r>
        <w:t xml:space="preserve">Tự tương ma tẩy nhận tiền triều.</w:t>
      </w:r>
    </w:p>
    <w:p>
      <w:pPr>
        <w:pStyle w:val="BodyText"/>
      </w:pPr>
      <w:r>
        <w:t xml:space="preserve">Đông phong bất dữ Chu Lang tiện,</w:t>
      </w:r>
    </w:p>
    <w:p>
      <w:pPr>
        <w:pStyle w:val="BodyText"/>
      </w:pPr>
      <w:r>
        <w:t xml:space="preserve">Đồng Tước xuân thâm tỏa nhị Kiều.</w:t>
      </w:r>
    </w:p>
    <w:p>
      <w:pPr>
        <w:pStyle w:val="BodyText"/>
      </w:pPr>
      <w:r>
        <w:t xml:space="preserve">Dịch nghĩa:</w:t>
      </w:r>
    </w:p>
    <w:p>
      <w:pPr>
        <w:pStyle w:val="BodyText"/>
      </w:pPr>
      <w:r>
        <w:t xml:space="preserve">Mũi kích gãy nằm trong cát sắt chưa tan</w:t>
      </w:r>
    </w:p>
    <w:p>
      <w:pPr>
        <w:pStyle w:val="BodyText"/>
      </w:pPr>
      <w:r>
        <w:t xml:space="preserve">Tự mình chùi sạch nhận ra dấu triều đại trước</w:t>
      </w:r>
    </w:p>
    <w:p>
      <w:pPr>
        <w:pStyle w:val="BodyText"/>
      </w:pPr>
      <w:r>
        <w:t xml:space="preserve">Gió đông nếu chẳng giúp Chu Lang thuận tiện</w:t>
      </w:r>
    </w:p>
    <w:p>
      <w:pPr>
        <w:pStyle w:val="BodyText"/>
      </w:pPr>
      <w:r>
        <w:t xml:space="preserve">Thì cảnh xuân đài Đồng Tước khoá sâu hai Kiều</w:t>
      </w:r>
    </w:p>
    <w:p>
      <w:pPr>
        <w:pStyle w:val="BodyText"/>
      </w:pPr>
      <w:r>
        <w:t xml:space="preserve">Dịch thơ:</w:t>
      </w:r>
    </w:p>
    <w:p>
      <w:pPr>
        <w:pStyle w:val="BodyText"/>
      </w:pPr>
      <w:r>
        <w:t xml:space="preserve">Cát vùi lưỡi kích còn trơ</w:t>
      </w:r>
    </w:p>
    <w:p>
      <w:pPr>
        <w:pStyle w:val="BodyText"/>
      </w:pPr>
      <w:r>
        <w:t xml:space="preserve">Rũa mài nhận thấy dấu xưa rõ ràng</w:t>
      </w:r>
    </w:p>
    <w:p>
      <w:pPr>
        <w:pStyle w:val="BodyText"/>
      </w:pPr>
      <w:r>
        <w:t xml:space="preserve">Gió đông ví phụ Chu lang</w:t>
      </w:r>
    </w:p>
    <w:p>
      <w:pPr>
        <w:pStyle w:val="BodyText"/>
      </w:pPr>
      <w:r>
        <w:t xml:space="preserve">Một nền Đồng Tước khoá xuân hai Kiều</w:t>
      </w:r>
    </w:p>
    <w:p>
      <w:pPr>
        <w:pStyle w:val="BodyText"/>
      </w:pPr>
      <w:r>
        <w:t xml:space="preserve">(Tương Như dịch)</w:t>
      </w:r>
    </w:p>
    <w:p>
      <w:pPr>
        <w:pStyle w:val="BodyText"/>
      </w:pPr>
      <w:r>
        <w:t xml:space="preserve">Bài thơ này Đỗ Mục viết theo cảm hứng vịnh sử. Ngòi bút của ông bàn về thời Tam Quốc mà lấy số phận hai cô Kiều xứ Đông Ngô để làm chuẩn, làm điểm tựa. (vì tào tháo rất thích cướp vợ của các tướng bại trận của mình, cũng như Điêu Thuyền của Lã Bố. “nhị Kiều” là 2 chị em đánh đàn rất giỏi. 1 người lấy Chu Du và một người lấy Tôn Sách)</w:t>
      </w:r>
    </w:p>
    <w:p>
      <w:pPr>
        <w:pStyle w:val="BodyText"/>
      </w:pPr>
      <w:r>
        <w:t xml:space="preserve">***</w:t>
      </w:r>
    </w:p>
    <w:p>
      <w:pPr>
        <w:pStyle w:val="BodyText"/>
      </w:pPr>
      <w:r>
        <w:t xml:space="preserve">“Hậu tộc Trịnh quốc công gia, hai đời khai quốc và kế nhiệm, đều tay nắm đại quyền, mãi tới tận thế hệ này mới thật sự suy thoái. Chuyện hai đời Trịnh quốc công tiền nhiệm đều cường lực chèn ép Hoàng Vương và Phó tần bị tiết lộ ra ngoài. Uy hoàng đế và Cao tổ…”</w:t>
      </w:r>
    </w:p>
    <w:p>
      <w:pPr>
        <w:pStyle w:val="BodyText"/>
      </w:pPr>
      <w:r>
        <w:t xml:space="preserve">Trần Tế Nguyệt cười lạnh, “Đều là hạng người ba phải (giảng hòa vô nguyên tắc). Có thể hàm hồ cho qua, cũng không bị giới hạn bởi những tiểu tiết kia. Lúc ấy còn có Bộ khúc Bắc Trần làm nữ quan trong cung, sau khi Phó tần chết, nội ngoại truyền đến tin tức, ngầm bảo vệ Cao tổ… Nhưng thực sự không thể chịu đựng những thứ kia, nhìn hắn đăng cơ liền rời cung.” (MTY xin lan man một chút: người làm vua, vì củng cố cân bằng quyền lực, phải nhẫn nhịn giảng hòa, lấy đại cục làm trọng, Bắc Trần vốn trượng nghĩa khí, nhìn không được.)</w:t>
      </w:r>
    </w:p>
    <w:p>
      <w:pPr>
        <w:pStyle w:val="BodyText"/>
      </w:pPr>
      <w:r>
        <w:t xml:space="preserve">Im lặng trong chốc lát, “Đương nhiệm hoàng đế ngược lại rất không khách khí, biết được thân thế của mình, trực tiếp truy tìm nơi Bắc Trần gia tụ cư. Cha ta và một đám Bộ khúc huynh đệ còn niên thiếu, cùng Dương đế thực sự là không hòa thuận. Vốn không muốn để ý đến hắn, thế nhưng… tộc muội của Hoàng Vương, Phó tần nương nương, vẫn là sinh ra từ chung một nguồn gốc.</w:t>
      </w:r>
    </w:p>
    <w:p>
      <w:pPr>
        <w:pStyle w:val="BodyText"/>
      </w:pPr>
      <w:r>
        <w:t xml:space="preserve">“Không nhẫn tâm cắt đứt tâm huyết của Hoàng Vương… Không có Hoàng Vương tuyệt đối sẽ không có Đại Yến. Lúc đó thực sự là bấp bênh, loạn trong giặc ngoài. Cha ta tuổi còn trẻ đã là Cự Tử tân nhiệm, thương nghị cùng chư Bộ khúc, cuối cùng mới quyết định xuất sơn lược trợ… Ai ngờ lại bị hoàng gia Mộ Dung lừa một vố. Làm cha ta tức giận đến bây giờ hễ nhắc đến là mắng chửi hoàng đế…”</w:t>
      </w:r>
    </w:p>
    <w:p>
      <w:pPr>
        <w:pStyle w:val="BodyText"/>
      </w:pPr>
      <w:r>
        <w:t xml:space="preserve">Trần Tế Nguyệt nở một nụ cười bất đắc dĩ, “Đây là, bí mật mà chúng ta chưa bao giờ hé môi với Nam Trần. Cảm thấy, thật bẽ mặt.”</w:t>
      </w:r>
    </w:p>
    <w:p>
      <w:pPr>
        <w:pStyle w:val="BodyText"/>
      </w:pPr>
      <w:r>
        <w:t xml:space="preserve">Trần Thập Thất ánh mắt mềm mại ngẩng đầu nhìn hắn, ô đã sớm thu lại, “Rất bội phục, không hề bẽ mặt. Ta tuyệt đối sẽ không nói cho bất cứ người nào. Có nói mớ cũng sẽ không thổ lộ.”</w:t>
      </w:r>
    </w:p>
    <w:p>
      <w:pPr>
        <w:pStyle w:val="BodyText"/>
      </w:pPr>
      <w:r>
        <w:t xml:space="preserve">Ánh mắt màu hổ phách đậm, cũng nhìn rất đẹp. Lúc rời đi, Trần Tế Nguyệt chìa cánh tay cho Trần Thập Thất, nàng chần chừ một lúc, mới khoác lên mượn lực. Đường xa như thế, nàng quả thực mệt mỏi.</w:t>
      </w:r>
    </w:p>
    <w:p>
      <w:pPr>
        <w:pStyle w:val="BodyText"/>
      </w:pPr>
      <w:r>
        <w:t xml:space="preserve">Nhất định là bởi vì mệt, cho nên một đường cũng không muốn nói chuyện. Trần Thập Thất yên lặng nghĩ.</w:t>
      </w:r>
    </w:p>
    <w:p>
      <w:pPr>
        <w:pStyle w:val="BodyText"/>
      </w:pPr>
      <w:r>
        <w:t xml:space="preserve">Kỳ thực nàng còn nghĩ rất nhiều, rất nhiều. Chỉ là vô số ý niệm theo dòng suy nghĩ mà ra, vụt qua trong một thoáng, trật tự đều rất rõ ràng, chỉ là không tổ chức được.</w:t>
      </w:r>
    </w:p>
    <w:p>
      <w:pPr>
        <w:pStyle w:val="BodyText"/>
      </w:pPr>
      <w:r>
        <w:t xml:space="preserve">Trở lại biệt viện, nàng nói, “Mệt rồi.” Trần Tế Nguyệt liền dừng bước lại, nhìn theo nàng đi vào.</w:t>
      </w:r>
    </w:p>
    <w:p>
      <w:pPr>
        <w:pStyle w:val="BodyText"/>
      </w:pPr>
      <w:r>
        <w:t xml:space="preserve">Nhưng nàng đi được dăm ba bước, đột nhiên dừng lại, quay đầu nhìn Trần Tế Nguyệt, không đầu không đuôi nói, “Phá quân. Quả nhiên đúng vậy, đích thực là, phá quân.”</w:t>
      </w:r>
    </w:p>
    <w:p>
      <w:pPr>
        <w:pStyle w:val="BodyText"/>
      </w:pPr>
      <w:r>
        <w:t xml:space="preserve">… Hả?</w:t>
      </w:r>
    </w:p>
    <w:p>
      <w:pPr>
        <w:pStyle w:val="BodyText"/>
      </w:pPr>
      <w:r>
        <w:t xml:space="preserve">Nhưng Trần Thập Thất không giải thích, chỉ là khẽ khom người hành lễ, liền vịn tay Thiết Hoàn tiến vào.</w:t>
      </w:r>
    </w:p>
    <w:p>
      <w:pPr>
        <w:pStyle w:val="BodyText"/>
      </w:pPr>
      <w:r>
        <w:t xml:space="preserve">Trần Tế Nguyệt ngơ ngác đứng ở cửa, bừng tỉnh gọi Ngô Ưng lại, “Ta nhớ trong nhóm các ngươi, ngươi là rành thiên văn nhất.”</w:t>
      </w:r>
    </w:p>
    <w:p>
      <w:pPr>
        <w:pStyle w:val="BodyText"/>
      </w:pPr>
      <w:r>
        <w:t xml:space="preserve">Ngô Ưng trong lòng thầm kêu khổ, vẫn một mực cung kính đem tất cả hàm ý của sao Phá quân tinh nói một lèo, vỏn vẹn đủ nửa canh giờ.</w:t>
      </w:r>
    </w:p>
    <w:p>
      <w:pPr>
        <w:pStyle w:val="BodyText"/>
      </w:pPr>
      <w:r>
        <w:t xml:space="preserve">“Như vậy, ra là thế.” Trần Tế Nguyệt có chút trì trệ gật gật đầu, mắt phượng không uy tự nghiêm lườm Ngô Ưng, “Lời không nên nói, thì nuốt vào bụng, rõ chưa?”</w:t>
      </w:r>
    </w:p>
    <w:p>
      <w:pPr>
        <w:pStyle w:val="BodyText"/>
      </w:pPr>
      <w:r>
        <w:t xml:space="preserve">Ngô Ưng toàn thân lông măng đều dựng đứng. Sao ngài biết?! Sao ngài biết thuộc hạ đang định đưa tin cho Cự Tử?</w:t>
      </w:r>
    </w:p>
    <w:p>
      <w:pPr>
        <w:pStyle w:val="BodyText"/>
      </w:pPr>
      <w:r>
        <w:t xml:space="preserve">“Muốn xuống Nam Dương thăm thú một chút không?” Trần Tế Nguyệt cười nhẹ, uy nghi càng tăng hơn, “Toàn bộ mười sáu người.”</w:t>
      </w:r>
    </w:p>
    <w:p>
      <w:pPr>
        <w:pStyle w:val="BodyText"/>
      </w:pPr>
      <w:r>
        <w:t xml:space="preserve">Ngô Ưng cùng một đám Bộ khúc liên can đều gần khóc đến nơi. Bọn họ đều là người phương bắc, ai nấy đều say tàu đến ngắc ngoẻo a.</w:t>
      </w:r>
    </w:p>
    <w:p>
      <w:pPr>
        <w:pStyle w:val="BodyText"/>
      </w:pPr>
      <w:r>
        <w:t xml:space="preserve">Việc này so với diệt khẩu không kém là bao a thiếu chủ!</w:t>
      </w:r>
    </w:p>
    <w:p>
      <w:pPr>
        <w:pStyle w:val="BodyText"/>
      </w:pPr>
      <w:r>
        <w:t xml:space="preserve">Hai mắt đẫm lệ dõi theo thiếu chủ đại nhân thong thả giục ngựa mà đi, chúng Bộ khúc chỉ muốn ôm nhau mà gào khóc.</w:t>
      </w:r>
    </w:p>
    <w:p>
      <w:pPr>
        <w:pStyle w:val="BodyText"/>
      </w:pPr>
      <w:r>
        <w:t xml:space="preserve">“Chậm đã.” Ngô Ưng đột nhiên kịp phản ứng, “Thiếu chủ và Thập Thất nương tử đây coi là… có nói chuyện hay là không?”</w:t>
      </w:r>
    </w:p>
    <w:p>
      <w:pPr>
        <w:pStyle w:val="BodyText"/>
      </w:pPr>
      <w:r>
        <w:t xml:space="preserve">Đúng vậy, đây là thổ lộ đúng không? Nói có á, đề tài lại đi vòng qua thiên sơn vạn lý, dọc đường nói nhiều nhất là Hoàng Vương nương nương. Nói không có, bầu không khí vừa rồi thực sự rất, rất làm cho người ta thẹn thùng a.</w:t>
      </w:r>
    </w:p>
    <w:p>
      <w:pPr>
        <w:pStyle w:val="BodyText"/>
      </w:pPr>
      <w:r>
        <w:t xml:space="preserve">Chúng Bộ khúc càng rối rắm. Không rõ phán quyết, không rõ phạt hình, ngay cả muốn cáo trạng… cũng không biết hạ bút thế nào.</w:t>
      </w:r>
    </w:p>
    <w:p>
      <w:pPr>
        <w:pStyle w:val="BodyText"/>
      </w:pPr>
      <w:r>
        <w:t xml:space="preserve">Có cần thiết phải khó chịu như vậy không a thiếu chủ! Thảo nào Bộ khúc kinh thành đều bị bức đến điên điên khùng khùng rồi.</w:t>
      </w:r>
    </w:p>
    <w:p>
      <w:pPr>
        <w:pStyle w:val="BodyText"/>
      </w:pPr>
      <w:r>
        <w:t xml:space="preserve">Tự dưng thật muốn về nhà… về lại quê nhà Thanh Châu. Mẹ ơi con muốn về nhà! Kinh thành thật không phải là đất lành a…</w:t>
      </w:r>
    </w:p>
    <w:p>
      <w:pPr>
        <w:pStyle w:val="BodyText"/>
      </w:pPr>
      <w:r>
        <w:t xml:space="preserve">Ngô Ưng ngẩng đầu nhìn trăng thở dài, những Bộ khúc khác cũng hùa theo thở vắn than dài. Mỗi người đều hoảng sợ không thể qua nổi đêm nay.</w:t>
      </w:r>
    </w:p>
    <w:p>
      <w:pPr>
        <w:pStyle w:val="BodyText"/>
      </w:pPr>
      <w:r>
        <w:t xml:space="preserve">Các tư tưởng cử Mặc Tử (Mặc Địch): Kiêm ái (yêu tất cả mọi người), Thượng hiền (coi trọng người hiền), Phi công (phản đối chiến tranh), Phi nhạc (phản đối âm nhạc thái quá), Tiết dụng (tiết kiệm trong tiêu dùng), Tiết táng (tiết kiệm trong lễ tang), Thiện chí (bàn về chí của trời), Minh quỷ (làm rõ lễ thờ quỷ thần)… chỉ rõ tính cách của giai cấp tiểu tư sản vì vậy mà Mặc Địch trở thành nhà đại biểu tư tưởng và phát ngôn viên cho giai cấp này.</w:t>
      </w:r>
    </w:p>
    <w:p>
      <w:pPr>
        <w:pStyle w:val="BodyText"/>
      </w:pPr>
      <w:r>
        <w:t xml:space="preserve">***</w:t>
      </w:r>
    </w:p>
    <w:p>
      <w:pPr>
        <w:pStyle w:val="Compact"/>
      </w:pPr>
      <w:r>
        <w:t xml:space="preserve">MTY: ai từng đọc Thâm Nguyệt Viện – Hồ Điệp Seba chắc cũng thấy quen quen chứ. Phó thị này được nhắc rất nhiều trong các tác phẩm của Seba (Thâm Nguyệt Viện, Lâm Giang Tiên…) đọc chương này mới biết thêm được tí, không biết khi nào mới có một bộ nói về vị Hoàng Vương nương nương trong truyền thuyết này nhỉ, cam đoan là người XK chắc lun :X</w:t>
      </w:r>
      <w:r>
        <w:br w:type="textWrapping"/>
      </w:r>
      <w:r>
        <w:br w:type="textWrapping"/>
      </w:r>
    </w:p>
    <w:p>
      <w:pPr>
        <w:pStyle w:val="Heading2"/>
      </w:pPr>
      <w:bookmarkStart w:id="69" w:name="chương-48"/>
      <w:bookmarkEnd w:id="69"/>
      <w:r>
        <w:t xml:space="preserve">47. Chương 48</w:t>
      </w:r>
    </w:p>
    <w:p>
      <w:pPr>
        <w:pStyle w:val="Compact"/>
      </w:pPr>
      <w:r>
        <w:br w:type="textWrapping"/>
      </w:r>
      <w:r>
        <w:br w:type="textWrapping"/>
      </w:r>
    </w:p>
    <w:p>
      <w:pPr>
        <w:pStyle w:val="BodyText"/>
      </w:pPr>
      <w:r>
        <w:t xml:space="preserve">Chương 48</w:t>
      </w:r>
    </w:p>
    <w:p>
      <w:pPr>
        <w:pStyle w:val="BodyText"/>
      </w:pPr>
      <w:r>
        <w:t xml:space="preserve">Qua Thanh minh, Trần Thập Thất đổ bệnh một trận, mặc dù tầm mười ngày liền khỏi, nhưng ba ngày trước vậy mà phi thường hung hiểm, cứ thế hội nghị “quần y biện chứng” cứ cách năm ngày không mưa không trở ngại, lần đầu tiên phá lệ ngưng lại, ngừng một cái ước chừng một tháng.</w:t>
      </w:r>
    </w:p>
    <w:p>
      <w:pPr>
        <w:pStyle w:val="BodyText"/>
      </w:pPr>
      <w:r>
        <w:t xml:space="preserve">Không nói Kim Câu Thiết Hoàn sợ hãi, những Bộ khúc còn lại phi thường lo lắng, mặt Trần Tế Nguyệt cũng không sáng sủa, tất cả đều như là trời đông giá rét.</w:t>
      </w:r>
    </w:p>
    <w:p>
      <w:pPr>
        <w:pStyle w:val="BodyText"/>
      </w:pPr>
      <w:r>
        <w:t xml:space="preserve">Các đại phu tới lui như nước chảy, lại không không bắt được căn nguyên. Chiếu theo mạch tượng, dù là tiểu đồ đệ chưa xuất sư cũng nhìn ra được, chẳng qua là phong hàn mùa hạ, xuân hè giao nhau khí trời bất ổn, đại khái là tham mát dẫn đến cảm mạo nhẹ. Chỉ cần kê một thang thuốc tị uế hóa ôn thì tốt rồi… Theo lý sẽ không hôn mê bất tỉnh.</w:t>
      </w:r>
    </w:p>
    <w:p>
      <w:pPr>
        <w:pStyle w:val="BodyText"/>
      </w:pPr>
      <w:r>
        <w:t xml:space="preserve">Vẫn luôn trong trạng thái mê man, Trần Thập Thất mơ mơ màng màng nghe được vài câu, bản thân cũng khó hiểu, chẩn đoán không sai, chỉ là phong hàn mùa hạ… Vì sao mí mắt lại như bị keo dính, thân thể nặng nề vô lực, không ngừng mê man hoặc ngủ không sâu?</w:t>
      </w:r>
    </w:p>
    <w:p>
      <w:pPr>
        <w:pStyle w:val="BodyText"/>
      </w:pPr>
      <w:r>
        <w:t xml:space="preserve">Thật ra là bị gọi tỉnh, tỉnh lại cũng biết ăn uống bài tiết, mọi thứ bình thường. Thế nhưng nhàn hạ ngồi chơi cũng sẽ bị ngủ gật, cuối cùng vẫn được đỡ lên giường tiếp tục ngủ.</w:t>
      </w:r>
    </w:p>
    <w:p>
      <w:pPr>
        <w:pStyle w:val="BodyText"/>
      </w:pPr>
      <w:r>
        <w:t xml:space="preserve">Ngày thứ ba, nàng từ mê man tạm thời thanh tỉnh, sau đó lúc rơi vào giấc ngủ không sâu, nghe thấy tiếng bước chân quen thuộc, dừng lại bên giường nàng.</w:t>
      </w:r>
    </w:p>
    <w:p>
      <w:pPr>
        <w:pStyle w:val="BodyText"/>
      </w:pPr>
      <w:r>
        <w:t xml:space="preserve">Là thiếu chủ đại nhân.</w:t>
      </w:r>
    </w:p>
    <w:p>
      <w:pPr>
        <w:pStyle w:val="BodyText"/>
      </w:pPr>
      <w:r>
        <w:t xml:space="preserve">“Trần Thập Thất.” Hắn nhẹ nhàng gọi, “Chẳng qua bị phong hàn mùa hè, đừng ngủ.” An tĩnh một lúc, hắn lại mở miệng, “Phong hàn mùa hè, ngoài tham mát ra, cũng có lẽ là động thất tình dẫn đến tổn thương can khí. Ta hiểu rất rõ, không, trời ạ, ta không biết ta đang nói cái gì…”</w:t>
      </w:r>
    </w:p>
    <w:p>
      <w:pPr>
        <w:pStyle w:val="BodyText"/>
      </w:pPr>
      <w:r>
        <w:t xml:space="preserve">Nói năng lộn xộn nửa ngày, Trần Tế Nguyệt bực bội, “Nói chung, ta còn chưa nghĩ ra. Cũng, cũng không phải bức cô lập tức nghĩ ra. Không phải cô thích nói nhất ‘cái chúng ta muốn, từ từ sẽ đến’ sao? Vậy thì từ từ sẽ đến, ta, chúng ta có rất nhiều thời gian… mụ nội nó! Ai nghe hiểu được a…”</w:t>
      </w:r>
    </w:p>
    <w:p>
      <w:pPr>
        <w:pStyle w:val="BodyText"/>
      </w:pPr>
      <w:r>
        <w:t xml:space="preserve">Hắn buồn bực rời đi. Mắt không mở ra được, Trần Thập Thất lại khẽ cong lên một nụ cười mỉm.</w:t>
      </w:r>
    </w:p>
    <w:p>
      <w:pPr>
        <w:pStyle w:val="BodyText"/>
      </w:pPr>
      <w:r>
        <w:t xml:space="preserve">Ta nghe hiểu. Thiếu chủ đại nhân.</w:t>
      </w:r>
    </w:p>
    <w:p>
      <w:pPr>
        <w:pStyle w:val="BodyText"/>
      </w:pPr>
      <w:r>
        <w:t xml:space="preserve">Kim Câu tiễn thiếu chủ “hàn khí bức người” đi, thở dài tụ lại với Thiết Hoàn đang ôm một bộ quần áo đi qua đây, đi vào khuê phòng Trần Thập Thất, lại hoảng sợ đến nhảy dựng, quần áo trong lòng Thiết Hoàn rơi đầy đất.</w:t>
      </w:r>
    </w:p>
    <w:p>
      <w:pPr>
        <w:pStyle w:val="BodyText"/>
      </w:pPr>
      <w:r>
        <w:t xml:space="preserve">Trần Thập Thất mở mắt, nụ cười thấm đượm ôn hòa mềm mại. Trận bệnh này, một chút thịt nàng tích cả mùa xuân lại nhanh chóng tiêu hao hết, bệnh đến hốc hác tiều tụy không chịu nổi, viền mắt hồng hồng, ánh mắt lại dị thường trong trẻo, sáng ngời.</w:t>
      </w:r>
    </w:p>
    <w:p>
      <w:pPr>
        <w:pStyle w:val="BodyText"/>
      </w:pPr>
      <w:r>
        <w:t xml:space="preserve">Tựa như bầu trời hoàng hôn quang đãng được gột rửa qua cơn mưa, thần bí, chợt nhá lên ánh hổ phách đỏ.</w:t>
      </w:r>
    </w:p>
    <w:p>
      <w:pPr>
        <w:pStyle w:val="BodyText"/>
      </w:pPr>
      <w:r>
        <w:t xml:space="preserve">“Thập Thất nương tử?” tim Kim Câu thắt chặt, đột nhiên rất khổ sở rất sợ hãi, bệnh nặng đến mức này, Thập Thất nương tử có phải hay không là… không qua khỏi?</w:t>
      </w:r>
    </w:p>
    <w:p>
      <w:pPr>
        <w:pStyle w:val="BodyText"/>
      </w:pPr>
      <w:r>
        <w:t xml:space="preserve">Tưởng tượng không còn được nhìn thấy Thập Thất nương tử, thoáng nghĩ một chút liền đau, rất đau.</w:t>
      </w:r>
    </w:p>
    <w:p>
      <w:pPr>
        <w:pStyle w:val="BodyText"/>
      </w:pPr>
      <w:r>
        <w:t xml:space="preserve">“Ta muốn ngồi dậy.” Giọng Trần Thập Thất thều thào, lại có loại mật ý mềm mại, “Đừng sợ,” nàng cười rộ lên, xen vài tiếng ho, “Ta không phải hồi quang phản chiếu.”</w:t>
      </w:r>
    </w:p>
    <w:p>
      <w:pPr>
        <w:pStyle w:val="BodyText"/>
      </w:pPr>
      <w:r>
        <w:t xml:space="preserve">Người thật sự đang sợ hãi, có lẽ là ta. Trần Thập Thất tự giễu. Sợ đến đổ bệnh, trốn ngủ, không muốn đối mặt hiện thực.</w:t>
      </w:r>
    </w:p>
    <w:p>
      <w:pPr>
        <w:pStyle w:val="BodyText"/>
      </w:pPr>
      <w:r>
        <w:t xml:space="preserve">Mình mà lại có tâm tư mềm yếu không chịu nổi này.</w:t>
      </w:r>
    </w:p>
    <w:p>
      <w:pPr>
        <w:pStyle w:val="BodyText"/>
      </w:pPr>
      <w:r>
        <w:t xml:space="preserve">Kim Câu Thiết Hoàn cùng chen lên nâng dậy rót nước, hỏi han ân cần, ngữ khí đều rất kích động, cảm kích.</w:t>
      </w:r>
    </w:p>
    <w:p>
      <w:pPr>
        <w:pStyle w:val="BodyText"/>
      </w:pPr>
      <w:r>
        <w:t xml:space="preserve">Con cháu Hiệp Mặc đều đáng yêu như thế. Thiếu chủ đại nhân… đáng yêu như thế.</w:t>
      </w:r>
    </w:p>
    <w:p>
      <w:pPr>
        <w:pStyle w:val="BodyText"/>
      </w:pPr>
      <w:r>
        <w:t xml:space="preserve">Phải, chúng ta không vội. Có gì mà vội. Cái chúng ta muốn, từ từ sẽ đến.</w:t>
      </w:r>
    </w:p>
    <w:p>
      <w:pPr>
        <w:pStyle w:val="BodyText"/>
      </w:pPr>
      <w:r>
        <w:t xml:space="preserve">Chúng ta có rất nhiều thời gian. Chuyện tất yếu bây giờ, là kẻ thù đau mà người thân vui. Chuyện có nặng nhẹ nhanh chậm, cái chúng ta muốn, từ từ sẽ đến.</w:t>
      </w:r>
    </w:p>
    <w:p>
      <w:pPr>
        <w:pStyle w:val="BodyText"/>
      </w:pPr>
      <w:r>
        <w:t xml:space="preserve">Ngày thứ năm sau khi nàng ngã xuống, người ngoài còn không biết nàng đã hạ sốt thanh tỉnh, lời đồn đem bệnh tình của nàng càng truyền càng nặng, đã truyền tới mức sắp đắp chiếu rồi.</w:t>
      </w:r>
    </w:p>
    <w:p>
      <w:pPr>
        <w:pStyle w:val="BodyText"/>
      </w:pPr>
      <w:r>
        <w:t xml:space="preserve">Lúc Trần Thập Thất vừa tiếp nhận một chén cháo lỏng, chậm rãi uống, Thiết Hoàn vẻ mặt kỳ quái tiến vào.</w:t>
      </w:r>
    </w:p>
    <w:p>
      <w:pPr>
        <w:pStyle w:val="BodyText"/>
      </w:pPr>
      <w:r>
        <w:t xml:space="preserve">Đảo một cái trên mặt nàng, Trần Thập Thất lộ ra vẻ mặt kinh ngạc, “Sáng sớm đã đưa bái thiếp đỏ. Hoài Chương huynh tới hả?”</w:t>
      </w:r>
    </w:p>
    <w:p>
      <w:pPr>
        <w:pStyle w:val="BodyText"/>
      </w:pPr>
      <w:r>
        <w:t xml:space="preserve">Thiết Hoàn chỉ cảm thấy chân mềm oặt, lảo đảo một chút. Má ơi! Thập Thất nương tử thật đáng sợ a hu hu… Vì sao mình vẫn muốn hầu hạ nương tử chứ? Không lẽ Thập Thất nương tử quả thật là cửu vĩ hồ sao… phải không phải không?!</w:t>
      </w:r>
    </w:p>
    <w:p>
      <w:pPr>
        <w:pStyle w:val="BodyText"/>
      </w:pPr>
      <w:r>
        <w:t xml:space="preserve">“Ách… không phải ta muốn dọa ngươi.” Trần Thập Thất ngại ngùng, quay đầu nói với Kim Câu đã đứng hình, “Mời Hoài Chương huynh vào đi.”</w:t>
      </w:r>
    </w:p>
    <w:p>
      <w:pPr>
        <w:pStyle w:val="BodyText"/>
      </w:pPr>
      <w:r>
        <w:t xml:space="preserve">Kỳ thực chuyện này đâu có gì khó hiểu. Biết rõ tính cách của Thiết Hoàn, liền biết nàng ta trước nay thần kinh cực thô, không giỏi thầm thì to nhỏ. Loại thần kinh thô này cộng thêm ngạo khí của con cháu Mặc gia, thực sự không đem quyền quý đặt vào mắt, ai tới đều như nhau, còn dám cười nói cùng An Thân Vương phi, bế thế tử An Thân Vương đi chơi tàu bay, sạc huyện chúa Cung Mai không đường thương lượng.</w:t>
      </w:r>
    </w:p>
    <w:p>
      <w:pPr>
        <w:pStyle w:val="BodyText"/>
      </w:pPr>
      <w:r>
        <w:t xml:space="preserve">Có thể trấn trụ được nàng, còn kiêm hù dọa được, cũng chỉ có Thái tử điện hạ Mộ Dung Hoài Chương.</w:t>
      </w:r>
    </w:p>
    <w:p>
      <w:pPr>
        <w:pStyle w:val="BodyText"/>
      </w:pPr>
      <w:r>
        <w:t xml:space="preserve">Hoài Chương vào cửa, mắt đảo vài vòng trên mặt Trần Thập Thất, không đành lòng nói, “Gấp cái gì.”</w:t>
      </w:r>
    </w:p>
    <w:p>
      <w:pPr>
        <w:pStyle w:val="BodyText"/>
      </w:pPr>
      <w:r>
        <w:t xml:space="preserve">“Phải, là ta mới muốn hỏi Hoài Chương ca ca gấp cái gì. Sáng sớm đưa bái thiếp, giữa trưa đã tới rồi.” Trần Thập Thất không vừa lòng đáp trả lại.</w:t>
      </w:r>
    </w:p>
    <w:p>
      <w:pPr>
        <w:pStyle w:val="BodyText"/>
      </w:pPr>
      <w:r>
        <w:t xml:space="preserve">“…Đến giờ này, mới sẽ không bị A Cửu và Thập Nhất đánh.” Hoài Chương thở dài, “Muội vừa đổ bệnh ta liền sốt ruột, đã đưa thiệp, ta đương nhiên vội vàng tới nghe phân phó.”</w:t>
      </w:r>
    </w:p>
    <w:p>
      <w:pPr>
        <w:pStyle w:val="BodyText"/>
      </w:pPr>
      <w:r>
        <w:t xml:space="preserve">“Xì. Lời này của huynh đem đi hù Thập Nhất ca còn được, hù muội còn kém quá xa.” Trần Thập Thất không chút khách khí đâm chọt hắn.</w:t>
      </w:r>
    </w:p>
    <w:p>
      <w:pPr>
        <w:pStyle w:val="BodyText"/>
      </w:pPr>
      <w:r>
        <w:t xml:space="preserve">Hoài Chương cười, chỉ là tươi cười càng lúc càng nhạt. Có người, quen biết một hai năm, liền ý hợp tâm đầu, một ánh mắt là có thể hiểu rõ lẫn nhau. Nhớ mãi không quên, không ngừng hoài niệm từng ly từng tý trong quá khứ, thường thầm hận vì sao không phải là huynh đệ tỷ muội hoặc người thân của mình.</w:t>
      </w:r>
    </w:p>
    <w:p>
      <w:pPr>
        <w:pStyle w:val="BodyText"/>
      </w:pPr>
      <w:r>
        <w:t xml:space="preserve">Có người, là người thân, ngày đêm ở chung, lại hận không thể đem nàng nhét trở lại vào bụng mẫu hậu tái tạo lại, từ đầu đến chân từ trong ra ngoài không có một điểm hòa hợp, thường xuyên buồn bực vì sao đứa ngu ngốc kia lại là “em gái” ruột thịt cùng một mẹ sinh ra của mình.</w:t>
      </w:r>
    </w:p>
    <w:p>
      <w:pPr>
        <w:pStyle w:val="BodyText"/>
      </w:pPr>
      <w:r>
        <w:t xml:space="preserve">Trần Thập Thất nhìn nụ cười mơ hồ sầu não của Hoài Chương, đặt chén cháo xuống, mềm giọng nói, “Hoài Chương ca ca, muội không sao, đừng lo lắng.”</w:t>
      </w:r>
    </w:p>
    <w:p>
      <w:pPr>
        <w:pStyle w:val="BodyText"/>
      </w:pPr>
      <w:r>
        <w:t xml:space="preserve">Hoài Chương lại thở dài, vô cùng cô đơn, lại là lời cũ rích nhai đi nhai lại, “Vì sao huynh không sinh ở Trần gia muội chứ?”</w:t>
      </w:r>
    </w:p>
    <w:p>
      <w:pPr>
        <w:pStyle w:val="BodyText"/>
      </w:pPr>
      <w:r>
        <w:t xml:space="preserve">“Này! Huynh muốn hại người hại mình à!” Trần Thập Thất lớn tiếng, sau đó tự mình bị sặc ho vài tiếng.</w:t>
      </w:r>
    </w:p>
    <w:p>
      <w:pPr>
        <w:pStyle w:val="BodyText"/>
      </w:pPr>
      <w:r>
        <w:t xml:space="preserve">Hoài Chương cũng biết đây là hại người hại mình. Thế nhưng quen biết Trần Cửu, Thập Nhất và Thập Thất, những ngày đọc sách tại Quốc Tử Giám, lăn lộn trong Đồng Văn quán kia, có lẽ là khoảng thời gian hắn mãn nguyện vui vẻ nhất trong đời. Cũng là lần đầu tiên… đối với vị trí “Thái tử” này, cảm giác được mệt mỏi rã rời, chán ghét.</w:t>
      </w:r>
    </w:p>
    <w:p>
      <w:pPr>
        <w:pStyle w:val="BodyText"/>
      </w:pPr>
      <w:r>
        <w:t xml:space="preserve">Hắn ghen tỵ với đám huynh đệ đường biểu Trần gia, lại chỉ dám hâm mộ Trần Cửu và Trần Thập Nhất.</w:t>
      </w:r>
    </w:p>
    <w:p>
      <w:pPr>
        <w:pStyle w:val="BodyText"/>
      </w:pPr>
      <w:r>
        <w:t xml:space="preserve">Có đứa em gái như Bồi Hồi, chỉ có thể dựa vào ông trời thương tình, gặp phải đại vận mới có, có đố kỵ cũng vô dụng.</w:t>
      </w:r>
    </w:p>
    <w:p>
      <w:pPr>
        <w:pStyle w:val="BodyText"/>
      </w:pPr>
      <w:r>
        <w:t xml:space="preserve">“Đường ca cũng được a.” Hoài Chương lại càu nhàu.</w:t>
      </w:r>
    </w:p>
    <w:p>
      <w:pPr>
        <w:pStyle w:val="BodyText"/>
      </w:pPr>
      <w:r>
        <w:t xml:space="preserve">“Đã là ca ca, không nên so đo tính toán ha.” Trần Thập Thất lại bưng chén cháo lỏng đã hơi nguội lên, chầm chậm từng chút uống vào.</w:t>
      </w:r>
    </w:p>
    <w:p>
      <w:pPr>
        <w:pStyle w:val="BodyText"/>
      </w:pPr>
      <w:r>
        <w:t xml:space="preserve">Hắn có chút bực bội gãi gãi đầu. Ngẫm nghĩ một hồi, quyết định không đề cập nữa. Năm đó phụ hoàng đích xác có dị động, muốn sính hỏi Trần Thập Thất… Thật ra là thấy đứa con trai mình đáng thương. Khó thấy hòa hợp được với một nhà huynh đệ này, lấy Trần Bồi Hồi, chính là quan hệ thân nhân chân chính. Trần gia Giang Nam gia phong cực ngay thẳng, lại hiếm thấy là một bề tôi có gia tộc cao ngạo cương trực, có một hậu tộc như vậy tương lai cũng khiến người ta yên tâm.</w:t>
      </w:r>
    </w:p>
    <w:p>
      <w:pPr>
        <w:pStyle w:val="BodyText"/>
      </w:pPr>
      <w:r>
        <w:t xml:space="preserve">Nhưng Hoài Chương cả kinh thất sắc, bèn cật lực phân trần nói không được, khiến Dương đế cảm thấy thực tiếc nuối, thu hồi mệnh lệnh ban ra. Vì sao lại nửa chừng bị tiết lộ ra… Hắn tra xét thật lâu mới tra ra đến trên đầu Tuệ phi, mẹ ruột của Đại ca thân ái của hắn.</w:t>
      </w:r>
    </w:p>
    <w:p>
      <w:pPr>
        <w:pStyle w:val="BodyText"/>
      </w:pPr>
      <w:r>
        <w:t xml:space="preserve">Từ mấy năm trước sớm đã cảm thấy nghi ngờ, hiện tại cuối cùng chân tướng rõ ràng. Không chuyện nào có thể chia rẽ hắn và huynh đệ Trần gia hơn chuyện này. Thứ mẫu Tuệ phi nương nương thân ái của hắn, thật sự thật sự dốc hết sức cô lập hắn, tí ti trợ lực đều phải tan thành mây khói.</w:t>
      </w:r>
    </w:p>
    <w:p>
      <w:pPr>
        <w:pStyle w:val="BodyText"/>
      </w:pPr>
      <w:r>
        <w:t xml:space="preserve">“Chuyện năm đó… là Tuệ phi?” Trần Thập Thất chần chừ một chút, vẫn hỏi.</w:t>
      </w:r>
    </w:p>
    <w:p>
      <w:pPr>
        <w:pStyle w:val="BodyText"/>
      </w:pPr>
      <w:r>
        <w:t xml:space="preserve">“Ừm.” Hoài Chương đã sớm quen, không hề có một chút kinh ngạc, “Yên tâm, huynh cũng không cho bà ta được sống dễ chịu.”</w:t>
      </w:r>
    </w:p>
    <w:p>
      <w:pPr>
        <w:pStyle w:val="BodyText"/>
      </w:pPr>
      <w:r>
        <w:t xml:space="preserve">…Cũng đúng. Tuệ phi nương nương vốn là Tuệ quý phi, đột nhiên tức khắc ngã quỵ, còn thất sủng đến chỉ kém biếm vào lãnh cung.</w:t>
      </w:r>
    </w:p>
    <w:p>
      <w:pPr>
        <w:pStyle w:val="BodyText"/>
      </w:pPr>
      <w:r>
        <w:t xml:space="preserve">“Huynh cũng biết…” Trần Thập Thất giơ giơ ngón tay cái.</w:t>
      </w:r>
    </w:p>
    <w:p>
      <w:pPr>
        <w:pStyle w:val="BodyText"/>
      </w:pPr>
      <w:r>
        <w:t xml:space="preserve">“Ừ, tra xét nội tình của Tuệ phi nương nương. Trâu gia không có bản lĩnh kia… Tuệ phi nương nương cũng không có thiên phú dị bẩm. Nhưng vị Đại ca thân ái của ta tụ tập văn sĩ, biên soạn ‘Đại Yến văn tập’, đã mười năm có thừa.” Hắn thoáng cười lạnh, lại mất đi cái loại quý khí trời sinh và dung nhan mỹ lệ cố hữu của nhà họ Mộ Dung. (Mộ Dung Xung – Uy hoàng đế là mỹ nam nổi tiếng lịch sử TQ)</w:t>
      </w:r>
    </w:p>
    <w:p>
      <w:pPr>
        <w:pStyle w:val="BodyText"/>
      </w:pPr>
      <w:r>
        <w:t xml:space="preserve">Hai người liếc nhìn nhau một cái, tâm lĩnh thần hội (ngầm hiểu nhau) bật cười, cùng nhau nâng chén trà lên. Tất cả mưu lược trong một cái nhìn đó đã được thấu hiểu hết.</w:t>
      </w:r>
    </w:p>
    <w:p>
      <w:pPr>
        <w:pStyle w:val="BodyText"/>
      </w:pPr>
      <w:r>
        <w:t xml:space="preserve">Như được trở lại năm tháng niên thiếu trước đây, ở Đồng Văn quán cười nói dụng binh. Hắn và Trần Cửu, Thập Thất nhìn nhau mà cười, chỉnh cho đám công tử bột xấc láo kia đến gà bay chó sủa, đồng thời cũng kích Trần Thập Nhất nhìn không hiểu, tức giận đến rống to kêu gào, lo liều mạng đến vò đầu bứt tai.</w:t>
      </w:r>
    </w:p>
    <w:p>
      <w:pPr>
        <w:pStyle w:val="BodyText"/>
      </w:pPr>
      <w:r>
        <w:t xml:space="preserve">Hắn không chỉ hoài niệm Hồi tỷ nhi, hắn còn hoài niệm Trần Cửu, Trần Thập Nhất, và đoạn năm tháng niên thiếu hăng hái phấn khởi, tri kỷ hợp nhau kia.</w:t>
      </w:r>
    </w:p>
    <w:p>
      <w:pPr>
        <w:pStyle w:val="BodyText"/>
      </w:pPr>
      <w:r>
        <w:t xml:space="preserve">Trần Thập Thất rất bùi ngùi, nhưng đại khái cũng hiểu tính toán của Hoài Chương huynh. Huynh ấy hẳn là muốn cho Hải Ninh Hầu đẹp mặt, cũng minh bạch dụng ý nàng đưa bái thiếp xin gặp.</w:t>
      </w:r>
    </w:p>
    <w:p>
      <w:pPr>
        <w:pStyle w:val="BodyText"/>
      </w:pPr>
      <w:r>
        <w:t xml:space="preserve">Bọn họ vốn đều là người coi trọng tâm chính (bụng dạ ngay thẳng), nhưng mà đối với hạng người thông minh thủ đoạn lắt léo, thì chả cần lương thiện làm gì.</w:t>
      </w:r>
    </w:p>
    <w:p>
      <w:pPr>
        <w:pStyle w:val="BodyText"/>
      </w:pPr>
      <w:r>
        <w:t xml:space="preserve">Phiên dịch ra thành lời cho dễ hiểu là: “Hoài Chương ca ca ta đã cử muội đi! Muội phải chỉnh cho thằng ngốc khốn nạn Hải Ninh Hầu kia, chỉnh đến ruột cũng phải chảy ra, ca ca giúp ngươi! Bất quá chỉ là gặp mặt một cái để tăng thêm “cân nặng”* thôi sao? Ca ca đã tới! Thời cơ phải nói là bảo đảm chắc chắn! Ca ca biết muội cũng muốn giúp ta chỉnh Đại hoàng tử, ca ca xin nhận lòng tốt của muội!”</w:t>
      </w:r>
    </w:p>
    <w:p>
      <w:pPr>
        <w:pStyle w:val="BodyText"/>
      </w:pPr>
      <w:r>
        <w:t xml:space="preserve">*đòn bí mật gia tăng thêm cân nặng cho đàm phán)</w:t>
      </w:r>
    </w:p>
    <w:p>
      <w:pPr>
        <w:pStyle w:val="BodyText"/>
      </w:pPr>
      <w:r>
        <w:t xml:space="preserve">Nói chuyện vùng Hoài Chương huynh chính là theo cách này. Không cần cứ phải giải thích… Có thể nói, không cần dùng giải thích. Thế gian này, nàng cũng chỉ biết là còn có Cửu Ca cũng như vậy.</w:t>
      </w:r>
    </w:p>
    <w:p>
      <w:pPr>
        <w:pStyle w:val="BodyText"/>
      </w:pPr>
      <w:r>
        <w:t xml:space="preserve">Thiếu chủ đại nhân… vẫn là còn thiếu một chút. Ở trước mặt nàng luôn luôn bất thình lình biến ngốc.</w:t>
      </w:r>
    </w:p>
    <w:p>
      <w:pPr>
        <w:pStyle w:val="BodyText"/>
      </w:pPr>
      <w:r>
        <w:t xml:space="preserve">Nàng hơi cong lên một nụ cười nhỏ.</w:t>
      </w:r>
    </w:p>
    <w:p>
      <w:pPr>
        <w:pStyle w:val="BodyText"/>
      </w:pPr>
      <w:r>
        <w:t xml:space="preserve">“Hồi tỷ nhi, muội cười như thế thật đáng sợ.” Hoài Chương run lên, “Là tên quỷ xúi quẩy nào?”</w:t>
      </w:r>
    </w:p>
    <w:p>
      <w:pPr>
        <w:pStyle w:val="BodyText"/>
      </w:pPr>
      <w:r>
        <w:t xml:space="preserve">Trần Thập Thất lườm hắn một cái, nhìn xung quanh mà nói cái khác, “Cũng không cần vội như vậy.”</w:t>
      </w:r>
    </w:p>
    <w:p>
      <w:pPr>
        <w:pStyle w:val="BodyText"/>
      </w:pPr>
      <w:r>
        <w:t xml:space="preserve">Hoài Chương im lặng một hồi. Im lặng một cách rất chẳng lành.</w:t>
      </w:r>
    </w:p>
    <w:p>
      <w:pPr>
        <w:pStyle w:val="BodyText"/>
      </w:pPr>
      <w:r>
        <w:t xml:space="preserve">“Ừ… không vội, chờ Thập Nhất vào kinh, ta thể nào cũng bị muội chỉnh đến ruột phải chảy ra rồi.” Hoài Chương thẳng thắn.</w:t>
      </w:r>
    </w:p>
    <w:p>
      <w:pPr>
        <w:pStyle w:val="BodyText"/>
      </w:pPr>
      <w:r>
        <w:t xml:space="preserve">Trần Thập Thất mặt không biểu tình nhìn hắn.</w:t>
      </w:r>
    </w:p>
    <w:p>
      <w:pPr>
        <w:pStyle w:val="Compact"/>
      </w:pPr>
      <w:r>
        <w:t xml:space="preserve">Lúc này, lại không cảm thấy nói chuyện cùng Hoài Chương huynh có gì hay.</w:t>
      </w:r>
      <w:r>
        <w:br w:type="textWrapping"/>
      </w:r>
      <w:r>
        <w:br w:type="textWrapping"/>
      </w:r>
    </w:p>
    <w:p>
      <w:pPr>
        <w:pStyle w:val="Heading2"/>
      </w:pPr>
      <w:bookmarkStart w:id="70" w:name="chương-49"/>
      <w:bookmarkEnd w:id="70"/>
      <w:r>
        <w:t xml:space="preserve">48. Chương 49</w:t>
      </w:r>
    </w:p>
    <w:p>
      <w:pPr>
        <w:pStyle w:val="Compact"/>
      </w:pPr>
      <w:r>
        <w:br w:type="textWrapping"/>
      </w:r>
      <w:r>
        <w:br w:type="textWrapping"/>
      </w:r>
    </w:p>
    <w:p>
      <w:pPr>
        <w:pStyle w:val="BodyText"/>
      </w:pPr>
      <w:r>
        <w:t xml:space="preserve">Chương 49</w:t>
      </w:r>
    </w:p>
    <w:p>
      <w:pPr>
        <w:pStyle w:val="BodyText"/>
      </w:pPr>
      <w:r>
        <w:t xml:space="preserve">Áp lực quả thật rất lớn. Hoài Chương thầm nghĩ. Cũng là loại áp lực mà hắn rất hoài niệm… nhưng không có hoài niệm đến mức làm cho Trần Thập Thất thi triển thủ đoạn đối phó hắn, đừng giỡn chứ.</w:t>
      </w:r>
    </w:p>
    <w:p>
      <w:pPr>
        <w:pStyle w:val="BodyText"/>
      </w:pPr>
      <w:r>
        <w:t xml:space="preserve">Hắn khụ một tiếng, Trần Thập Thất mặt không biểu tình giương mắt, “Thập Nhất ca nhà muội hẳn là được tạm thời thuyên chuyển đến Huy Châu phá án.”</w:t>
      </w:r>
    </w:p>
    <w:p>
      <w:pPr>
        <w:pStyle w:val="BodyText"/>
      </w:pPr>
      <w:r>
        <w:t xml:space="preserve">Hoài Chương vội vàng thừa nhận, “Là huynh quả thật có đẩy một chút… chỉ hơi chút thôi.”</w:t>
      </w:r>
    </w:p>
    <w:p>
      <w:pPr>
        <w:pStyle w:val="BodyText"/>
      </w:pPr>
      <w:r>
        <w:t xml:space="preserve">Trần Thập Thất hơi cao giọng, “Lấy oán trả ơn à!”</w:t>
      </w:r>
    </w:p>
    <w:p>
      <w:pPr>
        <w:pStyle w:val="BodyText"/>
      </w:pPr>
      <w:r>
        <w:t xml:space="preserve">Nhân lúc này vội nói cho rõ. Chọc giận Trần Thập Thất Bồi Hồi, ruột chưa chắc sẽ chảy ra, nhưng tuyệt đối sống không bằng chết. May mắn nàng tính tình dịu dàng, không dễ nổi giận.</w:t>
      </w:r>
    </w:p>
    <w:p>
      <w:pPr>
        <w:pStyle w:val="BodyText"/>
      </w:pPr>
      <w:r>
        <w:t xml:space="preserve">“Phải, ta vốn đã đáp ứng muội không kéo theo Trần gia xuống nước.” Hoài Chương thẳng thắn đáp, “Cho nên mới tìm cách cho Thập Nhất đi Huy Châu tra án, mà không phải điều tạm A Cửu. Nếu là A Cửu khả năng liền… ừm, ta không nhìn thấu được tiểu tử kia. Nhưng muội nên yên tâm về Thập Nhất đi? Hắn chính là một tên khờ khạo, ngoài phá án ra vẫn là phá án. Ngoài việc vùi đầu vào cán sự, cái khác liền… làm như không thấy.”</w:t>
      </w:r>
    </w:p>
    <w:p>
      <w:pPr>
        <w:pStyle w:val="BodyText"/>
      </w:pPr>
      <w:r>
        <w:t xml:space="preserve">Hắn rất cẩn thận lựa chọn dùng từ. Biết ca ca nhà mình đầu óc có hơi chậm hiểu, là một chuyện, bị người khác chỉ vào đầu nói ngốc, đó lại là một chuyện khác.</w:t>
      </w:r>
    </w:p>
    <w:p>
      <w:pPr>
        <w:pStyle w:val="BodyText"/>
      </w:pPr>
      <w:r>
        <w:t xml:space="preserve">Xem ra hiệu quả rất kém, Trần Thập Thất lạnh lùng liếc hắn một cái, cúi đầu suy tư, “Thần bộ?”</w:t>
      </w:r>
    </w:p>
    <w:p>
      <w:pPr>
        <w:pStyle w:val="BodyText"/>
      </w:pPr>
      <w:r>
        <w:t xml:space="preserve">“Đúng, bởi vì hắn là đệ nhất thiên hạ thần bộ.”</w:t>
      </w:r>
    </w:p>
    <w:p>
      <w:pPr>
        <w:pStyle w:val="BodyText"/>
      </w:pPr>
      <w:r>
        <w:t xml:space="preserve">Trần Thập Thất có vẻ thả lỏng. Nàng sớm phải biết Hoài Chương huynh sẽ có chừng mực, chẳng qua là quan tâm tắc loạn.</w:t>
      </w:r>
    </w:p>
    <w:p>
      <w:pPr>
        <w:pStyle w:val="BodyText"/>
      </w:pPr>
      <w:r>
        <w:t xml:space="preserve">Muốn mắng Hoài Chương huynh vài câu, lại nhìn vẻ mặt mệt mỏi của hắn. Cũng minh bạch, nếu hắn đã đứng vững lập trường, bên ngoài hắn gần như không có thủ hạ nào có thể dùng, muốn dùng phải đi xin Hoàng thượng cha của hắn mượn dùng. Nhưng trước mắt đối mặt với áp lực “đoạt đích” này, thân là phụ thân, Hoàng thượng rất khó xử. (đoạt đích: giành ngôi)</w:t>
      </w:r>
    </w:p>
    <w:p>
      <w:pPr>
        <w:pStyle w:val="BodyText"/>
      </w:pPr>
      <w:r>
        <w:t xml:space="preserve">Trước khi không nắm được bằng chứng cụ thể, Hoài Chương huynh sẽ không dâng tấu tố cáo. Dù sao đó cũng con của cha hắn, mà Mộ Dung Hoài Chương, cuối cùng sẽ có một ngày gánh vác trọng trách “thiên hạ” to lớn này, không thể cứ dựa vào phụ hoàng lên núi đánh hổ thay hắn mãi.</w:t>
      </w:r>
    </w:p>
    <w:p>
      <w:pPr>
        <w:pStyle w:val="BodyText"/>
      </w:pPr>
      <w:r>
        <w:t xml:space="preserve">“Vốn chả muốn dính vào chuyện xấu nhà huynh.” Trần Thập Thất u oán, “Muội cũng đã nhảy xuống hỗ trợ rồi.”</w:t>
      </w:r>
    </w:p>
    <w:p>
      <w:pPr>
        <w:pStyle w:val="BodyText"/>
      </w:pPr>
      <w:r>
        <w:t xml:space="preserve">“Thuận tiện giúp một tay thì có.” Hoài Chương tức giận, “Hoàn toàn không phải mục tiêu chủ yếu.”</w:t>
      </w:r>
    </w:p>
    <w:p>
      <w:pPr>
        <w:pStyle w:val="BodyText"/>
      </w:pPr>
      <w:r>
        <w:t xml:space="preserve">“Hoài Chương ca ca, muội không trị cho huynh sao?” Trần Thập Thất bất mãn, “Cả phí chữa bệnh huynh còn chưa trả.”</w:t>
      </w:r>
    </w:p>
    <w:p>
      <w:pPr>
        <w:pStyle w:val="BodyText"/>
      </w:pPr>
      <w:r>
        <w:t xml:space="preserve">“Thiếu thiếu,” Hoài Chương than thở, “Hiện tại ta rất nghèo, có nhiều chỗ cần dùng tiền hơn.”</w:t>
      </w:r>
    </w:p>
    <w:p>
      <w:pPr>
        <w:pStyle w:val="BodyText"/>
      </w:pPr>
      <w:r>
        <w:t xml:space="preserve">“Đáng lẽ ra phải cho người ta đến xem bản mặt thật của huynh.” Trần Thập Thất càu nhàu.</w:t>
      </w:r>
    </w:p>
    <w:p>
      <w:pPr>
        <w:pStyle w:val="BodyText"/>
      </w:pPr>
      <w:r>
        <w:t xml:space="preserve">Hoài Chương cười vài tiếng, “Đừng đừng. Hình tượng anh minh nhân thiện ta dựng lên không dễ dàng, đổ sụp lại rất đơn giản.”</w:t>
      </w:r>
    </w:p>
    <w:p>
      <w:pPr>
        <w:pStyle w:val="BodyText"/>
      </w:pPr>
      <w:r>
        <w:t xml:space="preserve">Ngắn gọn vài câu nói đùa, tâm tình vốn âm u của Hoài Chương liền sáng sủa không ít. Đáng tiếc hắn muốn gặp cô em gái này lại vô cùng khó khăn, hắn còn phí sức thao túng lời đồn đem bệnh tình của Thập Thất nói khuếch đại lên, thành người sắp chết, Thái tử điện hạ là hắn đây niệm tình xưa nghĩa cũ đến thăm bệnh, mới có thể không cho người có chuyện để đàm tiếu — ở bên ngoài.</w:t>
      </w:r>
    </w:p>
    <w:p>
      <w:pPr>
        <w:pStyle w:val="BodyText"/>
      </w:pPr>
      <w:r>
        <w:t xml:space="preserve">“Đã chắc chắn Hải Ninh Hầu sẽ được tiếp nhận Phó thống lĩnh Tây đại doanh?” Trần Thập Thất hỏi.</w:t>
      </w:r>
    </w:p>
    <w:p>
      <w:pPr>
        <w:pStyle w:val="BodyText"/>
      </w:pPr>
      <w:r>
        <w:t xml:space="preserve">“Đúng vậy. Thập Nhất cũng là vào kinh phục mệnh mà thôi. Vốn chỉ là một vụ án mưu sát, lại là một đầu tuyến quan trọng, chuyện có liên quan đến Trình gia ở Huy Châu, nhà chồng của em gái ruột Tuệ phi. Huy Châu sắp trở thành của Trình gia rồi… thế gia nào hơi có chút quy mô toàn bộ đều bị diệt. Con cháu hai nhà Trình – Trâu bá chiếm chức quan trên dưới Huy Châu…”</w:t>
      </w:r>
    </w:p>
    <w:p>
      <w:pPr>
        <w:pStyle w:val="BodyText"/>
      </w:pPr>
      <w:r>
        <w:t xml:space="preserve">Trần Thập Thất nhướng mày, “Thu thập thế lực địa phương?”</w:t>
      </w:r>
    </w:p>
    <w:p>
      <w:pPr>
        <w:pStyle w:val="BodyText"/>
      </w:pPr>
      <w:r>
        <w:t xml:space="preserve">Hoài Chương khẳng định gật đầu, đã lâu không khoan khoái thế này, không cần phải nói quá nhiều, liền hiểu hết. Cả đời hắn phiền nhất chính là giải thích, ngặt nỗi phàm chuyện gì hắn đều phải có giải thích hợp lý. May mà Thái tử phi thân ái nhà hắn mặc dù đoan trang thận trọng, chọc nàng cười là một công trình khó khăn, nhưng so với Hồi tỷ nhi chỉ thiếu có một xíu xiu, có thể nhanh chóng nghe hiểu, chỗ cần giải thích không nhiều…</w:t>
      </w:r>
    </w:p>
    <w:p>
      <w:pPr>
        <w:pStyle w:val="BodyText"/>
      </w:pPr>
      <w:r>
        <w:t xml:space="preserve">Nếu không quả thật là không cho người ta sống nổi rồi.</w:t>
      </w:r>
    </w:p>
    <w:p>
      <w:pPr>
        <w:pStyle w:val="BodyText"/>
      </w:pPr>
      <w:r>
        <w:t xml:space="preserve">Bà mẹ gây trở ngại, đứa em gái ruột làm vướng chân chưa đủ còn phải thu thập cục diện rối rắm. Ông anh Đại ca thân yêu và đứa em rể thân yêu kết thành một đảng mưu tính tính mạng và hoàng vị của hắn, Đại ca còn đặc biệt nhằm vào con nối dõi của hắn, ý đồ biến hắn thành “vô sinh” .</w:t>
      </w:r>
    </w:p>
    <w:p>
      <w:pPr>
        <w:pStyle w:val="BodyText"/>
      </w:pPr>
      <w:r>
        <w:t xml:space="preserve">Thái tử phi lại có hơi u mê, không trấn áp được cục diện…</w:t>
      </w:r>
    </w:p>
    <w:p>
      <w:pPr>
        <w:pStyle w:val="BodyText"/>
      </w:pPr>
      <w:r>
        <w:t xml:space="preserve">Hắn thật là không muốn sống nữa.</w:t>
      </w:r>
    </w:p>
    <w:p>
      <w:pPr>
        <w:pStyle w:val="BodyText"/>
      </w:pPr>
      <w:r>
        <w:t xml:space="preserve">Bao nhiêu là chuyện, dùng đầu gối nghĩ cũng biết. Hắn cũng không phải ăn no không có gì làm điều tạm Thập Nhất đi ngàn dặm xa xôi chỉ đặc biệt điều tra án mạng của một hương thân, chỉ là tin tức truyền đến từ Huy Châu khiến hắn cảnh giác. Cũng là nhờ Hồi tỷ nhi tiết lộ ông Đại ca thân ái của hắn thích chạy quan hệ hậu trạch quanh co uốn khúc, hắn mới ý thức được. Sau đó truy theo phương hướng kia, quả nhiên khiến hắn tra được mấy tên khốn vọng tưởng “tòng long chi công” (công phò trợ vua), đã bắt đầu thẩm thấu tại địa phương.</w:t>
      </w:r>
    </w:p>
    <w:p>
      <w:pPr>
        <w:pStyle w:val="BodyText"/>
      </w:pPr>
      <w:r>
        <w:t xml:space="preserve">Chiếm đoạt ruộng đất, mưu tài hại mệnh. Dù sao trời cao hoàng đế xa xa xa xa vời vợi, trên dưới cùng chìa tay, một đống tay che trời. Không chỉ thu được rất nhiều tiền tài, mà còn củng cố tiền đồ làm quan của con cháu hai nhà Trâu – Trình. Quả là nước cờ cực âm hiểm cực cay độc.</w:t>
      </w:r>
    </w:p>
    <w:p>
      <w:pPr>
        <w:pStyle w:val="BodyText"/>
      </w:pPr>
      <w:r>
        <w:t xml:space="preserve">Lại biết được Tuệ phi theo ủng hộ con trai, phương hướng đúng rồi, tất cả đều dễ truy tra như nước chảy thành sông vậy. Huy Châu, chỉ là cái thứ nhất.</w:t>
      </w:r>
    </w:p>
    <w:p>
      <w:pPr>
        <w:pStyle w:val="BodyText"/>
      </w:pPr>
      <w:r>
        <w:t xml:space="preserve">Song sự tình đơn giản này thôi, đã đủ cho hắn giải thích đến muốn nhảy sông rồi.</w:t>
      </w:r>
    </w:p>
    <w:p>
      <w:pPr>
        <w:pStyle w:val="BodyText"/>
      </w:pPr>
      <w:r>
        <w:t xml:space="preserve">Cho nên hắn thở dài, chậm rì rì ly khai, rất là lưu luyến không rời.</w:t>
      </w:r>
    </w:p>
    <w:p>
      <w:pPr>
        <w:pStyle w:val="BodyText"/>
      </w:pPr>
      <w:r>
        <w:t xml:space="preserve">Ra khỏi biệt viện của Trần Thập Thất, Hoài Chương để mặc ngựa tự chạy, tâm tình thật vất vả nâng lên một tý lại thẳng tắp chảy tụt xuống.</w:t>
      </w:r>
    </w:p>
    <w:p>
      <w:pPr>
        <w:pStyle w:val="BodyText"/>
      </w:pPr>
      <w:r>
        <w:t xml:space="preserve">Thật không muốn đi. Mười hai vạn phần không muốn đi. Nhưng hắn xuất cung rồi, không lượn một vòng qua chỗ nàng… sau này nàng biết nhất định sẽ lại om sòm.</w:t>
      </w:r>
    </w:p>
    <w:p>
      <w:pPr>
        <w:pStyle w:val="BodyText"/>
      </w:pPr>
      <w:r>
        <w:t xml:space="preserve">Cho nên Hoài Chương nặng chình chịch rẽ hướng phủ công chúa Nhu Nhiên. Nhìn dung nhan nàng tinh xảo tuyệt luân, xinh đẹp chói lọi… tận đáy lòng, thật sâu thật sâu mà thở dài một hơi.</w:t>
      </w:r>
    </w:p>
    <w:p>
      <w:pPr>
        <w:pStyle w:val="BodyText"/>
      </w:pPr>
      <w:r>
        <w:t xml:space="preserve">Hắn không dám hỏi Hồi tỷ nhi, thậm chí không dám xin khoan dung. Bởi vì nàng… Thật sự không nghiêm túc làm gì cả. Nếu Bồi Hồi quả thật muốn nhằm vào Nhu Nhiên, em gái hắn đã không còn hài cốt.</w:t>
      </w:r>
    </w:p>
    <w:p>
      <w:pPr>
        <w:pStyle w:val="BodyText"/>
      </w:pPr>
      <w:r>
        <w:t xml:space="preserve">Nhưng hắn biết, thực sự biết. Nhu Nhiên đã chết. Tại thời điểm mẫu hậu hắn phi thường thiếu lý trí ban chỉ và rượu độc, đứa em gái ruột của hắn – công chúa Nhu Nhiên, là người đã chết rồi. Mà sủng nịch Nhu Nhiên, mẫu hậu mất đi đứa con gái ruột so với mạng còn quan trọng hơn, cũng xem như đã chết.</w:t>
      </w:r>
    </w:p>
    <w:p>
      <w:pPr>
        <w:pStyle w:val="BodyText"/>
      </w:pPr>
      <w:r>
        <w:t xml:space="preserve">Hiện tại hắn thực sự rất khổ sở, phiền não, hơn nữa là bất lực. Bồi Hồi tựa như một đứa em gái khác của hắn, tâm tình hiện tại của hắn chính là hai đứa em gái thù địch lẫn nhau, không chết không ngừng. Hắn đã rất mất mặt cầu đứa em gái bị hại tha thứ, cũng bởi vì đứa em gái hại người mà hắn không qua nổi một ngón tay của người. (chỉ vào mặt)</w:t>
      </w:r>
    </w:p>
    <w:p>
      <w:pPr>
        <w:pStyle w:val="BodyText"/>
      </w:pPr>
      <w:r>
        <w:t xml:space="preserve">Thật sự không còn cách nào. Thái tử phi cuối cùng không chịu nổi, nói rõ nàng sẽ không thêm người vào phủ công chúa nữa.</w:t>
      </w:r>
    </w:p>
    <w:p>
      <w:pPr>
        <w:pStyle w:val="BodyText"/>
      </w:pPr>
      <w:r>
        <w:t xml:space="preserve">“Tuy là nô bộc, cũng có một nhà già trẻ, cũng biết đau thương khóc lóc.” Trước nay luôn nghiêm túc, Thái tử phi hiếm khi lộ ra biểu tình thương tâm, “Thiếp không thể phái người đến cho công chúa đánh chết được nữa.”</w:t>
      </w:r>
    </w:p>
    <w:p>
      <w:pPr>
        <w:pStyle w:val="BodyText"/>
      </w:pPr>
      <w:r>
        <w:t xml:space="preserve">Đây là nàng mười hai vạn phần thương tâm và oán giận, cái gọi là một góc nổi của tảng băng.</w:t>
      </w:r>
    </w:p>
    <w:p>
      <w:pPr>
        <w:pStyle w:val="BodyText"/>
      </w:pPr>
      <w:r>
        <w:t xml:space="preserve">Không có người của mình canh chừng bên trong, hoàn toàn không bị khống chế. Hắn thân là người kế vị Đại Yến, bận đến sứt đầu mẻ trán, đã làm hết khả năng.</w:t>
      </w:r>
    </w:p>
    <w:p>
      <w:pPr>
        <w:pStyle w:val="BodyText"/>
      </w:pPr>
      <w:r>
        <w:t xml:space="preserve">Kết quả đứa em gái khiến hắn bất đắc dĩ phiền lòng này, hoàn toàn không nắm được trọng điểm. Hỏi nó chuyện chính quan trọng thì mơ mơ hồ hồ, cái gì cũng không biết, nhưng nghe thấy hắn mới từ chỗ Trần Bồi Hồi qua đây, liền mặt mày vặn vẹo khóc náo, luôn mồm hỏi Thái tử ca ca có ý tứ gì.</w:t>
      </w:r>
    </w:p>
    <w:p>
      <w:pPr>
        <w:pStyle w:val="BodyText"/>
      </w:pPr>
      <w:r>
        <w:t xml:space="preserve">“Ý tứ gì?” Hoài Chương cười khổ, “Ý tứ chính là, ngươi phải sửa, ngươi nhất định phải sửa cho tốt! Đem tất cả cái tính nhõng nhẽo, đố kị người tài toàn bộ bỏ hết cho ta! Nếu không ngươi sẽ chết, đúng, ngươi sẽ chết! Ngươi an hưởng phú quý không tốt sao? Ai có thể ủy khuất ngươi? Là tự ngươi ủy khuất chính mình!”</w:t>
      </w:r>
    </w:p>
    <w:p>
      <w:pPr>
        <w:pStyle w:val="BodyText"/>
      </w:pPr>
      <w:r>
        <w:t xml:space="preserve">Nhưng nó vẫn làm loạn, giống như một đứa con nít ra sức đong đưa tay áo của hắn, hắn quả thực rất muốn tóm nó đến một phen ném lên vách tường.</w:t>
      </w:r>
    </w:p>
    <w:p>
      <w:pPr>
        <w:pStyle w:val="BodyText"/>
      </w:pPr>
      <w:r>
        <w:t xml:space="preserve">Làm ơn một chút đi, ngươi không phải đứa con nít a! Trước khi gả cho Như Trác còn tốt, sau khi Như Trác chết không minh bạch, nó liền càng trầm trọng hơn.</w:t>
      </w:r>
    </w:p>
    <w:p>
      <w:pPr>
        <w:pStyle w:val="BodyText"/>
      </w:pPr>
      <w:r>
        <w:t xml:space="preserve">Kỳ thực hắn biết đấy, chỉ là không có chứng cứ. Nhưng vẫn làm cho hắn sởn tóc gáy, khiếp sợ lặng người: “Muội muội của ta nào có ác độc như vậy”.</w:t>
      </w:r>
    </w:p>
    <w:p>
      <w:pPr>
        <w:pStyle w:val="BodyText"/>
      </w:pPr>
      <w:r>
        <w:t xml:space="preserve">Hắn thật sự muốn rống to với Nhu Nhiên: Ngươi muốn cái rắm?! Khóc la hét nhất định phải gả cho trạng nguyên lang năm nay vừa tròn mười tám, công tử như ngọc khí chất tốt nhất Đồng Văn quán. Làm sao vào tay ngươi không được một quý (3 tháng) liền ngủm rồi?! Ngươi thực sự là muội muội ta sao?! Ta mặc dù thường hô muốn chỉnh người đến ruột chảy ra, cho tới bây giờ cũng chưa từng làm theo loại nhẫn tâm đó a!</w:t>
      </w:r>
    </w:p>
    <w:p>
      <w:pPr>
        <w:pStyle w:val="BodyText"/>
      </w:pPr>
      <w:r>
        <w:t xml:space="preserve">Nếu ngươi không sửa, thực sự chết chắc rồi.</w:t>
      </w:r>
    </w:p>
    <w:p>
      <w:pPr>
        <w:pStyle w:val="BodyText"/>
      </w:pPr>
      <w:r>
        <w:t xml:space="preserve">“Nếu huynh thật sự thương muội hơn Trần Bồi Hồi, là anh ruột của muội, thì đem Trần Tế Nguyệt đến uội đi!” Công chúa Nhu Nhiên lê hoa đái lệ làm nũng.</w:t>
      </w:r>
    </w:p>
    <w:p>
      <w:pPr>
        <w:pStyle w:val="BodyText"/>
      </w:pPr>
      <w:r>
        <w:t xml:space="preserve">Trần Tế Nguyệt? Tư đương Đại Lý Tự – Trần Tế Nguyệt?</w:t>
      </w:r>
    </w:p>
    <w:p>
      <w:pPr>
        <w:pStyle w:val="BodyText"/>
      </w:pPr>
      <w:r>
        <w:t xml:space="preserve">Hoài Chương Thái tử điện hạ hoa hoa lệ lệ phẫn nộ rồi.</w:t>
      </w:r>
    </w:p>
    <w:p>
      <w:pPr>
        <w:pStyle w:val="BodyText"/>
      </w:pPr>
      <w:r>
        <w:t xml:space="preserve">Ngươi, đường đường là đích công chúa của triều Đại Yến, phong hào Nhu Nhiên, hơn nữa đã có phò mã. Sau đó muốn Thái tử là ta đây, là Thái tử Hoài Chương, đi bắt cóc mệnh quan triều đình làm trai lơ cho ngươi chơi đùa ư?</w:t>
      </w:r>
    </w:p>
    <w:p>
      <w:pPr>
        <w:pStyle w:val="BodyText"/>
      </w:pPr>
      <w:r>
        <w:t xml:space="preserve">Ngươi có lầm hay không a ~~</w:t>
      </w:r>
    </w:p>
    <w:p>
      <w:pPr>
        <w:pStyle w:val="BodyText"/>
      </w:pPr>
      <w:r>
        <w:t xml:space="preserve">Gắng gượng nén xuống xúc động muốn thổ huyết, Thái tử Hoài Chương phẩy tay áo bỏ đi, chỉ cảm thấy từng đợt biến thành màu đen, tức giận không nhẹ. Con mẹ nó có thể càng hoang đường một chút nữa được không? Hắn chỉ nghe qua hôn quân, chưa từng nghe qua hôn công chúa.</w:t>
      </w:r>
    </w:p>
    <w:p>
      <w:pPr>
        <w:pStyle w:val="BodyText"/>
      </w:pPr>
      <w:r>
        <w:t xml:space="preserve">Đây không phải là phát hoa si nữa, mà là phát điên rồi.</w:t>
      </w:r>
    </w:p>
    <w:p>
      <w:pPr>
        <w:pStyle w:val="BodyText"/>
      </w:pPr>
      <w:r>
        <w:t xml:space="preserve">“Người đâu! Nhanh đến Ngự y cục! Thỉnh viện thủ xem bệnh cho công chúa Nhu Nhiên!” Hoài Chương quyết định để cho dân chuyên nghiệp đến lo, mình kiên định hồi đông cung.</w:t>
      </w:r>
    </w:p>
    <w:p>
      <w:pPr>
        <w:pStyle w:val="BodyText"/>
      </w:pPr>
      <w:r>
        <w:t xml:space="preserve">Hắn rốt cục nhịn không nổi càu nhàu với Thái tử phi, “Ta thực sự muốn đổi em gái khác.”</w:t>
      </w:r>
    </w:p>
    <w:p>
      <w:pPr>
        <w:pStyle w:val="BodyText"/>
      </w:pPr>
      <w:r>
        <w:t xml:space="preserve">Đang giúp hắn dọn dẹp bàn sách, dung nhan thanh diễm của Thái tử phi vẫn lạnh băng như cũ, chỉ là nhàn nhạt bất đắc dĩ, “Điện hạ, đổi vợ so ra dễ hơn, đổi em ruột rất khó.”</w:t>
      </w:r>
    </w:p>
    <w:p>
      <w:pPr>
        <w:pStyle w:val="BodyText"/>
      </w:pPr>
      <w:r>
        <w:t xml:space="preserve">“Muốn chạy?” Hoài Chương cảnh giác hẳn lên, “Nghĩ rõ đẹp! Đừng quên chúng ta kết tóc rồi! Trong bụng nàng cũng đã có con ta, chạy cái gì mà chạy? Còn có thể chạy đi đâu.”</w:t>
      </w:r>
    </w:p>
    <w:p>
      <w:pPr>
        <w:pStyle w:val="BodyText"/>
      </w:pPr>
      <w:r>
        <w:t xml:space="preserve">Thái tử phi căn bản không thèm để ý đến hắn.</w:t>
      </w:r>
    </w:p>
    <w:p>
      <w:pPr>
        <w:pStyle w:val="BodyText"/>
      </w:pPr>
      <w:r>
        <w:t xml:space="preserve">Chỉ có ở trước mặt nàng, mới biết được, Thái tử điện hạ “Anh minh nhân thiện, nho nhã ít lời”… Trên thực tế là một người cực nói nhiều.</w:t>
      </w:r>
    </w:p>
    <w:p>
      <w:pPr>
        <w:pStyle w:val="Compact"/>
      </w:pPr>
      <w:r>
        <w:t xml:space="preserve">Hình tượng quả thực sụp đổ nát be nát bét rồi.</w:t>
      </w:r>
      <w:r>
        <w:br w:type="textWrapping"/>
      </w:r>
      <w:r>
        <w:br w:type="textWrapping"/>
      </w:r>
    </w:p>
    <w:p>
      <w:pPr>
        <w:pStyle w:val="Heading2"/>
      </w:pPr>
      <w:bookmarkStart w:id="71" w:name="chương-50"/>
      <w:bookmarkEnd w:id="71"/>
      <w:r>
        <w:t xml:space="preserve">49. Chương 50</w:t>
      </w:r>
    </w:p>
    <w:p>
      <w:pPr>
        <w:pStyle w:val="Compact"/>
      </w:pPr>
      <w:r>
        <w:br w:type="textWrapping"/>
      </w:r>
      <w:r>
        <w:br w:type="textWrapping"/>
      </w:r>
    </w:p>
    <w:p>
      <w:pPr>
        <w:pStyle w:val="BodyText"/>
      </w:pPr>
      <w:r>
        <w:t xml:space="preserve">Chương 50</w:t>
      </w:r>
    </w:p>
    <w:p>
      <w:pPr>
        <w:pStyle w:val="BodyText"/>
      </w:pPr>
      <w:r>
        <w:t xml:space="preserve">Từ lúc Trần Bồi Hồi vào kinh đến nay, vẫn luôn là một nhân vật đầy đề tài bàn tán.</w:t>
      </w:r>
    </w:p>
    <w:p>
      <w:pPr>
        <w:pStyle w:val="BodyText"/>
      </w:pPr>
      <w:r>
        <w:t xml:space="preserve">Đã từng là tài nữ cẩm tú Bồi Hồi, gả cho Hải Ninh Hầu sau uống rượu độc không chết, một tờ hưu thư cấp cho công chúa Nhu Nhiên nhảy vọt vào vị trí. Là thần y ông trời phẫn nộ thay giáng lôi, nghe nói có thể hô phong hoán vũ, câu thông âm dương.</w:t>
      </w:r>
    </w:p>
    <w:p>
      <w:pPr>
        <w:pStyle w:val="BodyText"/>
      </w:pPr>
      <w:r>
        <w:t xml:space="preserve">Đầy tính truyền kỳ và tính bàn tán, dung mạo khác thường, chọc giận nàng không thương gân động cốt là không xong, điều đáng sợ chính là, cũng không phải do nàng làm cái gì.</w:t>
      </w:r>
    </w:p>
    <w:p>
      <w:pPr>
        <w:pStyle w:val="BodyText"/>
      </w:pPr>
      <w:r>
        <w:t xml:space="preserve">Một cách thần bí, có thể cho nhiều người chết, lại mơ hồ nỗi kinh hãi và không thể biết được.</w:t>
      </w:r>
    </w:p>
    <w:p>
      <w:pPr>
        <w:pStyle w:val="BodyText"/>
      </w:pPr>
      <w:r>
        <w:t xml:space="preserve">Cứ nhìn thử những người gây sự với nàng đều là những người nào đi. Luôn luôn kiêu ngạo ngang ngược – công chúa Nhu Nhiên bị nàng chả đoái hoài tới, thích khách phái ra, không một người còn sống. Hải Ninh Hầu mất chức quan kinh thành Binh mã giám của mình, đường đường con rể của thiên tử liền cứ thế mất luôn sủng ái của hoàng đế. Nhà Trịnh quốc công có hai đời Hoàng hậu, hiện tại đóng cửa im ỉm, kẹp chặt đuôi, dị thường khiêm tốn sống qua ngày… chết một Ngũ công tử, còn phát điên một phu nhân Trịnh quốc công.</w:t>
      </w:r>
    </w:p>
    <w:p>
      <w:pPr>
        <w:pStyle w:val="BodyText"/>
      </w:pPr>
      <w:r>
        <w:t xml:space="preserve">Huyện chúa Cung Mai đay nghiến nàng mấy câu, hiện tại đã sắp bị nhà chồng đem nàng và trượng phu cùng khai trừ khỏi tộc, ngày ngày ở tôn thất viện khóc lóc kể lể với tộc lão tôn thất Mộ Dung, không ai dám qua lại với nàng.</w:t>
      </w:r>
    </w:p>
    <w:p>
      <w:pPr>
        <w:pStyle w:val="BodyText"/>
      </w:pPr>
      <w:r>
        <w:t xml:space="preserve">Chân gia mặc dù là một viên ngoại gia cấp bậc thấp, nhưng trộn lẫn vào một người bị ngộ thương, là Trung Dũng Bá thiếu chút nữa bị thương nặng mà chết.</w:t>
      </w:r>
    </w:p>
    <w:p>
      <w:pPr>
        <w:pStyle w:val="BodyText"/>
      </w:pPr>
      <w:r>
        <w:t xml:space="preserve">Từng ấy đã đủ làm đề tài cho người ta bàn tán say sưa rồi, kết quả, đầu xuân đến đầu hạ, Trần Bồi Hồi tự dưng thỉnh thoảng đi dự tiệc, không phải thần bí gì, nhưng tin đồn tình ái vây quanh nàng lại càng làm cho người kinh ngạc hơn, ấy thế mà biết được vài điểm trong đó.</w:t>
      </w:r>
    </w:p>
    <w:p>
      <w:pPr>
        <w:pStyle w:val="BodyText"/>
      </w:pPr>
      <w:r>
        <w:t xml:space="preserve">Thái tử Hoài Chương từng cải trang vi hành đến học ở Quốc Tử Giám, lúc bấy giờ Trần Thập Thất đương tuổi cập kê liền truyền ra tin Hoàng thượng muốn hỏi nàng làm Thái tử phi, Thái tử Hoài Chương lại là bạn tri kỉ của Trần gia Cửu lang Mẫn Tư, cũng đã quen biết Trần Bồi Hồi từ năm mười hai mười ba tuổi, còn gọi hắn là “Hoài Chương ca ca” .</w:t>
      </w:r>
    </w:p>
    <w:p>
      <w:pPr>
        <w:pStyle w:val="BodyText"/>
      </w:pPr>
      <w:r>
        <w:t xml:space="preserve">Nói không hề có gì mờ ám, thực sự quá có lỗi với sự mong ngóng thiết tha của chúng bát quái rồi. Hơn nữa Thái tử Hoài Chương không phụ sự mong đợi của mọi người, đích thân đến biệt viện của Bồi Hồi.</w:t>
      </w:r>
    </w:p>
    <w:p>
      <w:pPr>
        <w:pStyle w:val="BodyText"/>
      </w:pPr>
      <w:r>
        <w:t xml:space="preserve">Nhất định là có gì đó, nếu không phò mã đô úy Hải Ninh Hầu trước nay không được Thái tử Hoài Chương ưa, thế nào có thể được nâng lên cái ghế quyền cao chức trọng “Phó đô thống Tây đại doanh”, trọng binh lớn nhất kinh thành đó chứ?</w:t>
      </w:r>
    </w:p>
    <w:p>
      <w:pPr>
        <w:pStyle w:val="BodyText"/>
      </w:pPr>
      <w:r>
        <w:t xml:space="preserve">Mọi người đều biết Tổng đô thống Tây đại doanh – Bách Thắng Hầu là một thùng cơm (vô dụng), lúc trước còn có cả Phạm Thống – Phó đô thống cũng cùng chưởng quản đấy! Nếu không phải vì cường đoạt dân nữ bị kiện lên Đại Lý Tự, cái vị trí Phó đô thống này sao có thể yên ổn bỏ trống được? Không bỏ trống thế nào đến phiên Hải Ninh Hầu bị hoàng đế thất sủng chứ?</w:t>
      </w:r>
    </w:p>
    <w:p>
      <w:pPr>
        <w:pStyle w:val="BodyText"/>
      </w:pPr>
      <w:r>
        <w:t xml:space="preserve">Trong cảm nhận của chúng bát quái, đây mới chính là là tai tiếng tình ái uy lực cường đại nhất!</w:t>
      </w:r>
    </w:p>
    <w:p>
      <w:pPr>
        <w:pStyle w:val="BodyText"/>
      </w:pPr>
      <w:r>
        <w:t xml:space="preserve">Trần Bồi Hồi là hạ đường thê của Hải Ninh Hầu, Thái tử Hoài Chương đối với Trần Bồi Hồi vẫn còn tình cũ kéo dài. Nghe đâu Trần Thập Thất cùng Hải Ninh Hầu “dẫu lìa ngó ý còn vươn tơ lòng”, cái ghế “Phó đô thống Tây đại doanh” này, là nàng thay chồng cũ cầu xin Thái tử đấy!</w:t>
      </w:r>
    </w:p>
    <w:p>
      <w:pPr>
        <w:pStyle w:val="BodyText"/>
      </w:pPr>
      <w:r>
        <w:t xml:space="preserve">Nhìn mà xem! “Tình cảm tay ba”, “Thanh mai trúc mã”, “Chia uyên rẽ thúy”, “Bái chào hỏi chồng cũ”… mấy xuất diễn kia ra không thiếu cái nào a! Chậc chậc, vị Bồi Hồi nương tử thoạt nhìn ốm yếu không chịu nổi kia, cũng đã qua cái tuổi “mai rụng”* rồi, còn có thể câu được hai giai công tử cực tôn quý tài mạo đủ cả!</w:t>
      </w:r>
    </w:p>
    <w:p>
      <w:pPr>
        <w:pStyle w:val="BodyText"/>
      </w:pPr>
      <w:r>
        <w:t xml:space="preserve">(* Trong Kinh thi có thơ “Phiếu mai”: mai rụng. Nói về chuyện hôn nhân phải kịp thời, nay gọi con gái sắp lấy chồng là “phiếu mai”)</w:t>
      </w:r>
    </w:p>
    <w:p>
      <w:pPr>
        <w:pStyle w:val="BodyText"/>
      </w:pPr>
      <w:r>
        <w:t xml:space="preserve">Hiện tại vô cùng có không gian tưởng tượng, so với tiếng vang nàng có thể trị bệnh vô sinh còn nhiệt liệt hơn. Dù sao thực sự quan tâm chuyện con nối dõi, vẫn là những phụ nhân giới hạn trong hậu viện nội trạch, nhưng loại tai tiếng tình ái này lại là chuyện người người đều có thể mập mờ đàm luận.</w:t>
      </w:r>
    </w:p>
    <w:p>
      <w:pPr>
        <w:pStyle w:val="BodyText"/>
      </w:pPr>
      <w:r>
        <w:t xml:space="preserve">Cái gì? Chứng cứ? Ngươi nhìn một cái mà xem, lúc Bồi Hồi nương tử bệnh đến sắp chết đến nơi, ai chạy như bay đi gặp? Thái tử Hoài Chương nho nhã như ngọc, văn chương phong lưu của chúng ta chứ ai. Sau đó lại thế nào? Căn bản không cần suy nghĩ đắn đo lên danh sách, phò mã đô úy Hải Ninh Hầu liền nhậm chức Phó đô thống Tây đại doanh, nghe đâu là Thái tử ngầm giúp đỡ.</w:t>
      </w:r>
    </w:p>
    <w:p>
      <w:pPr>
        <w:pStyle w:val="BodyText"/>
      </w:pPr>
      <w:r>
        <w:t xml:space="preserve">Ngươi sẽ không tưởng là vì công chúa Nhu Nhiên người luôn cực kỳ không vừa lòng Thái tử chứ? Nghĩ thế cũng quá nông cạn rồi.</w:t>
      </w:r>
    </w:p>
    <w:p>
      <w:pPr>
        <w:pStyle w:val="BodyText"/>
      </w:pPr>
      <w:r>
        <w:t xml:space="preserve">Kinh thành rất náo nhiệt, phi thường náo nhiệt. Chuyện Trần Bồi Hồi đóng cửa dưỡng bệnh, cũng không thể làm nguội được loại náo nhiệt này.</w:t>
      </w:r>
    </w:p>
    <w:p>
      <w:pPr>
        <w:pStyle w:val="BodyText"/>
      </w:pPr>
      <w:r>
        <w:t xml:space="preserve">*</w:t>
      </w:r>
    </w:p>
    <w:p>
      <w:pPr>
        <w:pStyle w:val="BodyText"/>
      </w:pPr>
      <w:r>
        <w:t xml:space="preserve">Trần Thập Thất để xõa mái tóc bạc, cười không ngừng được, “Cho nên đã đến tình trạng ‘họa quốc yêu cơ’ sao?”</w:t>
      </w:r>
    </w:p>
    <w:p>
      <w:pPr>
        <w:pStyle w:val="BodyText"/>
      </w:pPr>
      <w:r>
        <w:t xml:space="preserve">Báo cáo với nàng, Kim Câu có vài phần xấu hổ, “…cái đó ngược lại vẫn chưa có. Thế nhưng, đã có người nói chuyện không dễ nghe lắm, không biết sẽ có hay không… vẫn là chủ động phòng bị thì hơn.”</w:t>
      </w:r>
    </w:p>
    <w:p>
      <w:pPr>
        <w:pStyle w:val="BodyText"/>
      </w:pPr>
      <w:r>
        <w:t xml:space="preserve">“Không cần.” Trần Thập Thất sửa sang lại vạt áo bào, ngồi ngay ngắn tựa vào bàn, “Không cần làm gì cả.”</w:t>
      </w:r>
    </w:p>
    <w:p>
      <w:pPr>
        <w:pStyle w:val="BodyText"/>
      </w:pPr>
      <w:r>
        <w:t xml:space="preserve">“Thế nhưng…” Kim Câu lo lắng ngẩng đầu, lại bắt gặp khuôn mặt dị thường chắc chắc, ôn nhã của Thập Thất nương tử, cong lên một nụ cười nhàn nhạt.</w:t>
      </w:r>
    </w:p>
    <w:p>
      <w:pPr>
        <w:pStyle w:val="BodyText"/>
      </w:pPr>
      <w:r>
        <w:t xml:space="preserve">“Đây là một cơ hội kiểm tra, rất tốt, kiểm tra.” Trần Thập Thất nhẫn nại giải thích, “Cứ xem thử một chút, từ lúc ta lên kinh vào mùa hạ đến bây giờ, tất cả hành vi ở kinh thành, liệu có lệch khỏi phương hướng hay không. Sau đó, chúng ta mới biết có thể tu chỉnh hay không, nên tu chỉnh như thế nào.”</w:t>
      </w:r>
    </w:p>
    <w:p>
      <w:pPr>
        <w:pStyle w:val="BodyText"/>
      </w:pPr>
      <w:r>
        <w:t xml:space="preserve">…Cho nên trên thực tế, tất cả đều ở trong tính toán của Thập Thất nương tử rồi cả sao? Sau lưng Kim Câu bất tri bất giác thấm ra mồ hôi hột, rõ ràng trời đã vào hạ rồi.</w:t>
      </w:r>
    </w:p>
    <w:p>
      <w:pPr>
        <w:pStyle w:val="BodyText"/>
      </w:pPr>
      <w:r>
        <w:t xml:space="preserve">Mặc dù hoang đường, nhưng nàng thật sự có chút tin một thứ trong lời đồn.</w:t>
      </w:r>
    </w:p>
    <w:p>
      <w:pPr>
        <w:pStyle w:val="BodyText"/>
      </w:pPr>
      <w:r>
        <w:t xml:space="preserve">Đều nói Trần Thập Thất Bồi Hồi, là con linh thú Cửu vĩ hồ (hồ ly chín đuôi) thuộc điềm lành giáng thế. Cho nên giáng lôi điện không đành lòng đả thương người, thông âm dương lại có thể Tống Tử*, vừa vào kinh Thái tử liền có con nối dõi, cả nước đại hỉ.</w:t>
      </w:r>
    </w:p>
    <w:p>
      <w:pPr>
        <w:pStyle w:val="BodyText"/>
      </w:pPr>
      <w:r>
        <w:t xml:space="preserve">(*Tống tử: là một vị thần may mắn của dân gian, bảo hộ thế nhân sinh con dưỡng cái)</w:t>
      </w:r>
    </w:p>
    <w:p>
      <w:pPr>
        <w:pStyle w:val="BodyText"/>
      </w:pPr>
      <w:r>
        <w:t xml:space="preserve">Nàng thực sự đã gần như tin tưởng.</w:t>
      </w:r>
    </w:p>
    <w:p>
      <w:pPr>
        <w:pStyle w:val="BodyText"/>
      </w:pPr>
      <w:r>
        <w:t xml:space="preserve">Còn Thiết Hoàn đã tin đến chắc chắn như thép rồi, mỗi ngày trước khi đi ngủ đều dáng vẻ thành kính cúi đầu lạy một lạy về hướng nương tử, vả lại còn càng vững tin khi không lập tức bị thiếu chủ lưu đày là bởi vì được nương tử phù hộ.</w:t>
      </w:r>
    </w:p>
    <w:p>
      <w:pPr>
        <w:pStyle w:val="BodyText"/>
      </w:pPr>
      <w:r>
        <w:t xml:space="preserve">Hoang đường. Nàng thực sự rất muốn nói với Thiết Hoàn. Nhưng vẫn luôn nói không nên lời… Bởi vì nàng cũng càng lúc càng hoài nghi.</w:t>
      </w:r>
    </w:p>
    <w:p>
      <w:pPr>
        <w:pStyle w:val="BodyText"/>
      </w:pPr>
      <w:r>
        <w:t xml:space="preserve">Nếu không rất khó nói rõ loại kính sợ mang ý sợ này.</w:t>
      </w:r>
    </w:p>
    <w:p>
      <w:pPr>
        <w:pStyle w:val="BodyText"/>
      </w:pPr>
      <w:r>
        <w:t xml:space="preserve">Trần Tế Nguyệt tức tối tiến vào, ngồi dưới hành lang, “Cô biết Hải Ninh Hầu bắt ta đi làm gì không?” sau Thanh minh hắn cũng không được thảnh thơi, Trần Bát càm ràm với hắn, càm ràm đến tận thanh minh, sau thanh minh đổi lại là Hiệp Mặc ở kinh gây tai họa cho hắn. Vì thương nhân sắp bị Huy thương* đè chết, tường tận điều tra ngọn nguồn lại là động tác “mò vàng” của Đại hoàng tử.</w:t>
      </w:r>
    </w:p>
    <w:p>
      <w:pPr>
        <w:pStyle w:val="BodyText"/>
      </w:pPr>
      <w:r>
        <w:t xml:space="preserve">* Huy thương: còn được goi là “thương nhân Huy Châu”, thương nhân Tân An, tục xưng là “Huy bang” (tập đoàn thương nhân); tên gọi chung của tất cả thương nhân của phủ Huy Châu (tên phủ cũ, ở tỉnh An Huy, TQ)</w:t>
      </w:r>
    </w:p>
    <w:p>
      <w:pPr>
        <w:pStyle w:val="BodyText"/>
      </w:pPr>
      <w:r>
        <w:t xml:space="preserve">Lần này hắn không dám tìm Trần Bát, trực tiếp bẩm báo tới Trần Lục, dù sao Hoài Chương đang ngại nhược điểm của Đại hoàng tử chưa đủ nhiều.</w:t>
      </w:r>
    </w:p>
    <w:p>
      <w:pPr>
        <w:pStyle w:val="BodyText"/>
      </w:pPr>
      <w:r>
        <w:t xml:space="preserve">Trần Thập Thất đảo một vòng trên mặt hắn, “Bắt huynh đi dự tiệc đúng không, sau đó thuyết phục huynh đi gặp công chúa.”</w:t>
      </w:r>
    </w:p>
    <w:p>
      <w:pPr>
        <w:pStyle w:val="BodyText"/>
      </w:pPr>
      <w:r>
        <w:t xml:space="preserve">Trần Tế Nguyệt ngắc ngứ, có loại cảm giác vừa tức vừa buồn cười. Không có cái gì có thể tránh được quan sát tinh tế của nàng, đã sớm nên biết rồi. “Cô như vậy có mệt không a? Đừng có lúc nào cũng tính toán, hại tâm huyết. Bệnh mới tốt không được bao lâu đâu? Không cần phải gấp gáp đi xem bệnh, kinh thành cũng không phải chỉ có một đại phu cô.”</w:t>
      </w:r>
    </w:p>
    <w:p>
      <w:pPr>
        <w:pStyle w:val="BodyText"/>
      </w:pPr>
      <w:r>
        <w:t xml:space="preserve">Ngữ khí rất bình ổn, tựa hồ vẫn như cũ, chỉ có Trần Thập Thất có thể nhạy cảm nhận ra được quan tâm và ôn nhu chôn rất sâu của hắn.</w:t>
      </w:r>
    </w:p>
    <w:p>
      <w:pPr>
        <w:pStyle w:val="BodyText"/>
      </w:pPr>
      <w:r>
        <w:t xml:space="preserve">Nàng có chút ngượng ngùng cụp mắt, “Không phải ai cũng đều đáng giá phí tâm tư.”</w:t>
      </w:r>
    </w:p>
    <w:p>
      <w:pPr>
        <w:pStyle w:val="BodyText"/>
      </w:pPr>
      <w:r>
        <w:t xml:space="preserve">Trần Tế Nguyệt xụ mặt, đem tầm mắt chuyển ra cây hoa hồng tươi tốt ngoài phòng, ám hương lay động trong gió. Không làm thế, hắn sợ chính mình sẽ nhếch miệng cười ngây ngô… trông đần đần phải biết.</w:t>
      </w:r>
    </w:p>
    <w:p>
      <w:pPr>
        <w:pStyle w:val="BodyText"/>
      </w:pPr>
      <w:r>
        <w:t xml:space="preserve">Nhất thời yên tĩnh, hai người đều xem như không có việc gì, ngồi đối diện nhau uống trà, tư thái lại có đoan trang mấy cũng không được.</w:t>
      </w:r>
    </w:p>
    <w:p>
      <w:pPr>
        <w:pStyle w:val="BodyText"/>
      </w:pPr>
      <w:r>
        <w:t xml:space="preserve">Kim Câu bưng trà lên liền vội vàng kéo Thiết Hoàn đi. Hai người… cứ thế mà ngoan cố giả vờ đi! Càng giả càng tốt, đỡ phải vạ lây người vô tội… đặc biệt là đám Bộ khúc xui xẻo bọn họ.</w:t>
      </w:r>
    </w:p>
    <w:p>
      <w:pPr>
        <w:pStyle w:val="BodyText"/>
      </w:pPr>
      <w:r>
        <w:t xml:space="preserve">“Linh thú cái gì, quá giả đi.” Trần Thập Thất đánh vỡ trầm tịch oán giận, “Không dùng làm được cái gì.”</w:t>
      </w:r>
    </w:p>
    <w:p>
      <w:pPr>
        <w:pStyle w:val="BodyText"/>
      </w:pPr>
      <w:r>
        <w:t xml:space="preserve">“Ta chỉ ở trước mặt Trần Lục nói ra một đầu.” Trần Tế Nguyệt cự tuyệt làm kẻ chịu tội, “Ta đoán là hắn bàn với Trần Bát. Chỉ có đám huynh đệ một bụng lừa đảo của cô mới có thể làm ra loại lời đồn không đáng tin đó… Thế nhưng càng hoang đường trái lại càng có người tin.”</w:t>
      </w:r>
    </w:p>
    <w:p>
      <w:pPr>
        <w:pStyle w:val="BodyText"/>
      </w:pPr>
      <w:r>
        <w:t xml:space="preserve">Trần Thập Thất hơi nghiêng đầu nhìn hắn, “Thiếu chủ đại nhân, huynh không thêm dầu vào lửa sao?”</w:t>
      </w:r>
    </w:p>
    <w:p>
      <w:pPr>
        <w:pStyle w:val="BodyText"/>
      </w:pPr>
      <w:r>
        <w:t xml:space="preserve">Khụ một tiếng, Trần Tế Nguyệt nỗ lực khống chế biểu tình, “…Một chút chút. À mà, nghe nói, Thập Nhất ca sắp lên kinh?”</w:t>
      </w:r>
    </w:p>
    <w:p>
      <w:pPr>
        <w:pStyle w:val="BodyText"/>
      </w:pPr>
      <w:r>
        <w:t xml:space="preserve">…Ta nhớ, huynh so với Thập Nhất ca nhà ta còn lớn hơn mấy tháng. Kêu Thập Nhất ca được ư…?</w:t>
      </w:r>
    </w:p>
    <w:p>
      <w:pPr>
        <w:pStyle w:val="BodyText"/>
      </w:pPr>
      <w:r>
        <w:t xml:space="preserve">“Ừm. Hoài Chương huynh ngầm đẩy huynh ấy đi Huy Châu phá án, nhổ khoai núi giống như một chùm dây mây vậy, liên lụy rất rộng. Cũng không liên quan gì đến Thập Nhất ca, huynh ấy chỉ là lên kinh phục mệnh với Hình bộ.”</w:t>
      </w:r>
    </w:p>
    <w:p>
      <w:pPr>
        <w:pStyle w:val="BodyText"/>
      </w:pPr>
      <w:r>
        <w:t xml:space="preserve">“Đó còn không phải là Đại hoàng tử có việc ngấm ngầm xấu xa nào sao? Lại nói, Đại hoàng tử cũng hiểu nhiều biết rộng, thông tuệ hơn người, thế nào lại đi làm mấy việc xấu xa bất chính đó. Tâm bất chính, bất hành chính đồ. (không đi trên con đường chính đạo được), bảo ta ngay cả do dự đều không do dự được. Hạng người này mà làm hoàng đế chỉ biết bày mấy trò đùa bỡn đế vương tâm thuật gì đó, không nghiêm túc trị quốc, tuyệt đối không thể giao thiên hạ cho hắn.”</w:t>
      </w:r>
    </w:p>
    <w:p>
      <w:pPr>
        <w:pStyle w:val="BodyText"/>
      </w:pPr>
      <w:r>
        <w:t xml:space="preserve">Một tràng dài “nghĩa chính nghiêm từ”, Trần Tế Nguyệt lại hắng giọng một cái, “Nghe nói, Thập Nhất ca không thích Bắc Trần lắm?”</w:t>
      </w:r>
    </w:p>
    <w:p>
      <w:pPr>
        <w:pStyle w:val="BodyText"/>
      </w:pPr>
      <w:r>
        <w:t xml:space="preserve">Kỳ thực trọng điểm là một câu cuối cùng chứ gì?</w:t>
      </w:r>
    </w:p>
    <w:p>
      <w:pPr>
        <w:pStyle w:val="BodyText"/>
      </w:pPr>
      <w:r>
        <w:t xml:space="preserve">Thế nhưng Trần Thập Thất vậy mà không đâm chọt hắn, chỉ nhu thuận gật đầu. “Thập Nhất ca có vẻ cố chấp hơn.” Dừng một chút, “Yên tâm, ta sẽ thu phục huynh ấy.”</w:t>
      </w:r>
    </w:p>
    <w:p>
      <w:pPr>
        <w:pStyle w:val="BodyText"/>
      </w:pPr>
      <w:r>
        <w:t xml:space="preserve">Trần Tế Nguyệt thở phào nhẹ nhõm một hơi lớn, trái tim treo lủng lẳng đã lâu, cuối cùng rơi xuống đất. Chính là quá dễ dàng rồi, nhất thời không có đầu óc, thốt ra, “Đây là cái gọi là ‘nữ sinh hướng ngoại’ sao?”</w:t>
      </w:r>
    </w:p>
    <w:p>
      <w:pPr>
        <w:pStyle w:val="BodyText"/>
      </w:pPr>
      <w:r>
        <w:t xml:space="preserve">Kết quả Trần Thập Thất còn chưa đỏ mặt, mặt hắn đã đỏ lên.</w:t>
      </w:r>
    </w:p>
    <w:p>
      <w:pPr>
        <w:pStyle w:val="Compact"/>
      </w:pPr>
      <w:r>
        <w:t xml:space="preserve">…Ta biết huynh còn không có đầu óc hơn. Trần Thập Thất thầm nghĩ, tự mình châm một ly trà cho hắn.</w:t>
      </w:r>
      <w:r>
        <w:br w:type="textWrapping"/>
      </w:r>
      <w:r>
        <w:br w:type="textWrapping"/>
      </w:r>
    </w:p>
    <w:p>
      <w:pPr>
        <w:pStyle w:val="Heading2"/>
      </w:pPr>
      <w:bookmarkStart w:id="72" w:name="chương-51"/>
      <w:bookmarkEnd w:id="72"/>
      <w:r>
        <w:t xml:space="preserve">50. Chương 51</w:t>
      </w:r>
    </w:p>
    <w:p>
      <w:pPr>
        <w:pStyle w:val="Compact"/>
      </w:pPr>
      <w:r>
        <w:br w:type="textWrapping"/>
      </w:r>
      <w:r>
        <w:br w:type="textWrapping"/>
      </w:r>
    </w:p>
    <w:p>
      <w:pPr>
        <w:pStyle w:val="BodyText"/>
      </w:pPr>
      <w:r>
        <w:t xml:space="preserve">Chương 51</w:t>
      </w:r>
    </w:p>
    <w:p>
      <w:pPr>
        <w:pStyle w:val="BodyText"/>
      </w:pPr>
      <w:r>
        <w:t xml:space="preserve">Cuối cùng Trần Tế Nguyệt uống xong chén trà Trần Thập Thất tự mình rót, liền cáo từ. Trước khi đi chần chừ một chút, “Ta tuyệt đối sẽ không đi gặp công chúa điện hạ.”</w:t>
      </w:r>
    </w:p>
    <w:p>
      <w:pPr>
        <w:pStyle w:val="BodyText"/>
      </w:pPr>
      <w:r>
        <w:t xml:space="preserve">Hắn không muốn đi ém nhẹm thêm hiểu lầm gì.</w:t>
      </w:r>
    </w:p>
    <w:p>
      <w:pPr>
        <w:pStyle w:val="BodyText"/>
      </w:pPr>
      <w:r>
        <w:t xml:space="preserve">Trần Thập Thất không khuyên hắn lưu lại. Nhất định là có chuyện bộn bề đến phải chiếm dụng thời gian cơm tối, hắn hẳn là… là cố gắng sắp xếp thời gian rảnh đến nhỉ? Nàng không khỏi lộ ra một nụ cười mềm mại, “Ừm. Nhưng ta gần đây… có thể sẽ gặp phò mã đô úy một chút.”</w:t>
      </w:r>
    </w:p>
    <w:p>
      <w:pPr>
        <w:pStyle w:val="BodyText"/>
      </w:pPr>
      <w:r>
        <w:t xml:space="preserve">Trần Tế Nguyệt nhíu mày, nếp nhăn có vẻ càng sâu càng dữ tợn, “Cẩn thận một chút, đừng cho Kim Câu Thiết Hoàn cách cô xa quá.” Suy nghĩ một chút, “Ta không phải là không cho cô gặp…”</w:t>
      </w:r>
    </w:p>
    <w:p>
      <w:pPr>
        <w:pStyle w:val="BodyText"/>
      </w:pPr>
      <w:r>
        <w:t xml:space="preserve">“Ta biết. Huynh sợ ta mạo hiểm.”</w:t>
      </w:r>
    </w:p>
    <w:p>
      <w:pPr>
        <w:pStyle w:val="BodyText"/>
      </w:pPr>
      <w:r>
        <w:t xml:space="preserve">Âm thầm thở phào nhẹ nhõm, nói chuyện cùng Thập Thất nương chính là nhẹ nhõm như thế, nàng căn bản sẽ không hiểu lầm cái gì. “Kỳ thực người thông minh ngược lại là thì an toàn hơn. Đáng sợ chính là hạng người ngu xuẩn, thường thường sẽ có những cử chỉ khó hiểu vượt ra ngoài quỹ đạo thông thường… Chỉ có thể đặt tên là ‘điên cuồng’, cái này thì không cách nào đoán trước được, Quỷ cốc thần tính cũng tính không ra điều ngoài ý muốn.”</w:t>
      </w:r>
    </w:p>
    <w:p>
      <w:pPr>
        <w:pStyle w:val="BodyText"/>
      </w:pPr>
      <w:r>
        <w:t xml:space="preserve">“Ta hiểu mà.” lần đầu tiên Trần Thập Thất đứng dậy đưa tiễn, “Bảo trọng.”</w:t>
      </w:r>
    </w:p>
    <w:p>
      <w:pPr>
        <w:pStyle w:val="BodyText"/>
      </w:pPr>
      <w:r>
        <w:t xml:space="preserve">Trần Tế Nguyệt xụ mặt, nói, “Dừng bước.” Sải bước đi ra ngoài, phi thân lên ngựa, đầu cũng không ngoảnh lại.</w:t>
      </w:r>
    </w:p>
    <w:p>
      <w:pPr>
        <w:pStyle w:val="BodyText"/>
      </w:pPr>
      <w:r>
        <w:t xml:space="preserve">Hắn không dám ngoảnh đầu lại, bởi vì hai má đã nhanh chóng phát sốt, sắp không kiềm được. Mà khóe miệng cũng càng lúc càng khống chế không được, liều mạng cong lên.</w:t>
      </w:r>
    </w:p>
    <w:p>
      <w:pPr>
        <w:pStyle w:val="BodyText"/>
      </w:pPr>
      <w:r>
        <w:t xml:space="preserve">Trước nay chủ kiến luôn rất lớn, Thập Thất nương thế mà lại báo cáo cho hắn chuyện muốn đi gặp phò mã. Chuyện này trước đây nghĩ cũng đừng nghĩ.</w:t>
      </w:r>
    </w:p>
    <w:p>
      <w:pPr>
        <w:pStyle w:val="BodyText"/>
      </w:pPr>
      <w:r>
        <w:t xml:space="preserve">Nàng nói, bảo trọng. Ngữ khí có nhàn nhạt quan tâm và lo lắng.</w:t>
      </w:r>
    </w:p>
    <w:p>
      <w:pPr>
        <w:pStyle w:val="BodyText"/>
      </w:pPr>
      <w:r>
        <w:t xml:space="preserve">Người kia, đối nhân ôn hòa, thực tế phi thường lãnh đạm, cái gì cũng phải tính kế – Trần Thập Thất Bồi Hồi nương tử.</w:t>
      </w:r>
    </w:p>
    <w:p>
      <w:pPr>
        <w:pStyle w:val="BodyText"/>
      </w:pPr>
      <w:r>
        <w:t xml:space="preserve">Nàng tự mình đứng dậy tiễn mình.</w:t>
      </w:r>
    </w:p>
    <w:p>
      <w:pPr>
        <w:pStyle w:val="BodyText"/>
      </w:pPr>
      <w:r>
        <w:t xml:space="preserve">Mệt mỏi nhiều ngày lập tức bốc hơi hầu như không còn, tràn đầy khí lực, có thể đối mặt với đủ chuyện xấu liên tu bất tận trong môn rồi. Người con gái tiều tụy ốm yếu kia – Trần Bồi Hồi.</w:t>
      </w:r>
    </w:p>
    <w:p>
      <w:pPr>
        <w:pStyle w:val="BodyText"/>
      </w:pPr>
      <w:r>
        <w:t xml:space="preserve">Thập Thất nương.</w:t>
      </w:r>
    </w:p>
    <w:p>
      <w:pPr>
        <w:pStyle w:val="BodyText"/>
      </w:pPr>
      <w:r>
        <w:t xml:space="preserve">Hắn rốt cục buông thả khóe miệng của mình, thống khoái cười sang sảng một hồi, phi ngựa đón gió, sảng khoái đến thế.</w:t>
      </w:r>
    </w:p>
    <w:p>
      <w:pPr>
        <w:pStyle w:val="BodyText"/>
      </w:pPr>
      <w:r>
        <w:t xml:space="preserve">Nhưng tâm ý tương thông giữa hai người bọn họ, ở trong mắt chư Bộ khúc chính là nhạt nhẽo như nước lọc a, có lộ hay không để lộ ra ngoài căn bản cũng không khác nhau a!</w:t>
      </w:r>
    </w:p>
    <w:p>
      <w:pPr>
        <w:pStyle w:val="BodyText"/>
      </w:pPr>
      <w:r>
        <w:t xml:space="preserve">Hai ngài là nói chuyện bằng mắt chăng?</w:t>
      </w:r>
    </w:p>
    <w:p>
      <w:pPr>
        <w:pStyle w:val="BodyText"/>
      </w:pPr>
      <w:r>
        <w:t xml:space="preserve">Nhưng nhìn thế nào, thiếu chủ vẫn như cũ là mặt băng sơn, uy nghi tựa như bão tuyết căn bản cũng không có xu thế giảm xuống. Thập Thất nương tử vẫn là nhàn nhạt ôn hòa, vẫn rập khuôn ăn uống ngủ nghỉ nghiên cứu mạch án, ngoài ‘quần y biện chứng’ ra, thỉnh thoảng sẽ đi chẩn bệnh hoặc dự tiệc. Mọi thứ vẫn bình thường như cũ.</w:t>
      </w:r>
    </w:p>
    <w:p>
      <w:pPr>
        <w:pStyle w:val="BodyText"/>
      </w:pPr>
      <w:r>
        <w:t xml:space="preserve">Kim Câu bắt đầu hoài nghi liệu ái muội giữa thiếu chủ và Thập Thất nương tử có phải là ảo giác hay không.</w:t>
      </w:r>
    </w:p>
    <w:p>
      <w:pPr>
        <w:pStyle w:val="BodyText"/>
      </w:pPr>
      <w:r>
        <w:t xml:space="preserve">Nha, hiện tại mỗi ngày uống thuốc. Khiến Kim Câu rất nóng ruột, một lần còn đặc biệt đi gặp Trần Tế Nguyệt đang bận đến trời đấtay cuồng.</w:t>
      </w:r>
    </w:p>
    <w:p>
      <w:pPr>
        <w:pStyle w:val="BodyText"/>
      </w:pPr>
      <w:r>
        <w:t xml:space="preserve">“Không cần lo lắng.” Trần Tế Nguyệt cũng không có nhảy dựng lên chạy tới biệt viện của Bồi Hồi, chỉ suy nghĩ sâu xa một hồi, gật đầu, “Không cần phải lo lắng. Nàng sẽ không để cho chúng ta… ta là nói, phụ huynh nàng lo lắng. Cho nên nàng làm gì cũng đã có tính toán.”</w:t>
      </w:r>
    </w:p>
    <w:p>
      <w:pPr>
        <w:pStyle w:val="BodyText"/>
      </w:pPr>
      <w:r>
        <w:t xml:space="preserve">Trần Tế Nguyệt cảm thấy, cuối cùng đã hiểu rõ nàng. Nàng sẽ không để cho phụ huynh lo lắng ình, cũng sẽ không để cho hắn lo lắng. Muốn tiến vào đáy lòng nàng rất trắc trở, nhưng một khi đã vào, chỉ cần hắn trước sau vẫn như cũ, Thập Thất nương sẽ khiến hắn yên ổn cả đời.</w:t>
      </w:r>
    </w:p>
    <w:p>
      <w:pPr>
        <w:pStyle w:val="BodyText"/>
      </w:pPr>
      <w:r>
        <w:t xml:space="preserve">“Khuyên nàng ăn uống ngủ nghỉ đúng giờ là được, những cái khác, tùy nàng cao hứng.” Trần Tế Nguyệt dặn một tiếng này mà thôi.</w:t>
      </w:r>
    </w:p>
    <w:p>
      <w:pPr>
        <w:pStyle w:val="BodyText"/>
      </w:pPr>
      <w:r>
        <w:t xml:space="preserve">Kim Câu lại có chút choáng váng… Tại sao… xuyên phá qua được lớp giấy dán cửa sổ kia xong, thiếu chủ cùng Thập Thất nương tử sao hình như trở nên càng lãnh đạm xa lánh?</w:t>
      </w:r>
    </w:p>
    <w:p>
      <w:pPr>
        <w:pStyle w:val="BodyText"/>
      </w:pPr>
      <w:r>
        <w:t xml:space="preserve">Kết quả chư Bộ khúc tâm sự nặng nề, thường thường lo lắng nhìn Trần Thập Thất một mình xem mạch án, tìm truyện vui chọc cho nàng cười.</w:t>
      </w:r>
    </w:p>
    <w:p>
      <w:pPr>
        <w:pStyle w:val="BodyText"/>
      </w:pPr>
      <w:r>
        <w:t xml:space="preserve">Con cháu Bắc Trần Hiệp Mặc thật là một đám người thành thật, dị thường đáng yêu. Cho nên, Trần Thập Thất đều treo lên một nụ cười ôn nhã.</w:t>
      </w:r>
    </w:p>
    <w:p>
      <w:pPr>
        <w:pStyle w:val="BodyText"/>
      </w:pPr>
      <w:r>
        <w:t xml:space="preserve">Có lẽ cho phép thiếu chủ đại nhân tới gần, cũng là bởi vì thiếu chủ đại nhân chung quy cũng hiểu nàng, giống như nàng cũng hiểu thiếu chủ đại nhân vậy.</w:t>
      </w:r>
    </w:p>
    <w:p>
      <w:pPr>
        <w:pStyle w:val="BodyText"/>
      </w:pPr>
      <w:r>
        <w:t xml:space="preserve">Bọn họ cũng không phải là người thích gò bó. Điều coi trọng lớn nhất, là sự tin tưởng tuyệt đối.</w:t>
      </w:r>
    </w:p>
    <w:p>
      <w:pPr>
        <w:pStyle w:val="BodyText"/>
      </w:pPr>
      <w:r>
        <w:t xml:space="preserve">Đây là người đầu tiên, tin tưởng nàng đến nước này. Cho nên, nàng sẽ quý trọng loại tin tưởng tuyệt đối này, sẽ không để cho bất luận ai lo lắng.</w:t>
      </w:r>
    </w:p>
    <w:p>
      <w:pPr>
        <w:pStyle w:val="BodyText"/>
      </w:pPr>
      <w:r>
        <w:t xml:space="preserve">*</w:t>
      </w:r>
    </w:p>
    <w:p>
      <w:pPr>
        <w:pStyle w:val="BodyText"/>
      </w:pPr>
      <w:r>
        <w:t xml:space="preserve">Giữa mùa hè, Trần Thập Nhất – Mẫn Hành cuối cùng thoát khỏi chúng bách tính chặn đường kêu oan, trước thời hạn, quả thực là phải chạy trốn vào kinh.</w:t>
      </w:r>
    </w:p>
    <w:p>
      <w:pPr>
        <w:pStyle w:val="BodyText"/>
      </w:pPr>
      <w:r>
        <w:t xml:space="preserve">Tiếng tăm “Thần bộ” quả thực vang thấu tận trời, danh chấn kinh thành.</w:t>
      </w:r>
    </w:p>
    <w:p>
      <w:pPr>
        <w:pStyle w:val="BodyText"/>
      </w:pPr>
      <w:r>
        <w:t xml:space="preserve">Nhưng lúc Trần Thập Thất gặp Thập Nhất ca, nụ cười mỉm chỉ thấm sâu một ít, đồng thời đã khẳng định được nỗ lực của một năm qua.</w:t>
      </w:r>
    </w:p>
    <w:p>
      <w:pPr>
        <w:pStyle w:val="BodyText"/>
      </w:pPr>
      <w:r>
        <w:t xml:space="preserve">Kim Câu Thiết Hoàn thường xuyên băn khoăn, cảm thấy lúc nàng thả lỏng lại dị thường ngang ngược, lúc khẩn cấp lại nhượng bộ một cách khó hiểu. Tựa hồ cái gì cũng không làm, thường xuyên rơi vào hiểm cảnh và lời đồn nhảm.</w:t>
      </w:r>
    </w:p>
    <w:p>
      <w:pPr>
        <w:pStyle w:val="BodyText"/>
      </w:pPr>
      <w:r>
        <w:t xml:space="preserve">Trên thực tế là, tất cả sự vật đều có mức độ của nó, phát hiện lúc nên thư giãn, thời cơ đã sớm qua rồi. Tất phải tính toán tỉ mỉ, tùy cơ ứng biến với đủ loại biến nhân, làm cho đủ loại chuyện vụn vặt rải rác hằng ngày, có thể vo lại nắm trong tay, mới có thể lần theo mức độ bên trong, để dòng chảy hằng ngày biến thành một phần trong kế hoạch.</w:t>
      </w:r>
    </w:p>
    <w:p>
      <w:pPr>
        <w:pStyle w:val="BodyText"/>
      </w:pPr>
      <w:r>
        <w:t xml:space="preserve">Bất kể làm chuyện gì cũng phải có ý nghĩa, bất kể là hành y, tụ chẩn, đối tượng bất kể là quý tộc nhà cao cửa rộng hay là bình dân bách tính, cho dù chỉ là yến hội buồn chán, mỗi một câu nói nhìn như chuyện phiếm, đều nên là mục tiêu để nàng dựa vào, mới có thể “dường như cái gì cũng không làm”, nhưng cái gì cũng đều làm.</w:t>
      </w:r>
    </w:p>
    <w:p>
      <w:pPr>
        <w:pStyle w:val="BodyText"/>
      </w:pPr>
      <w:r>
        <w:t xml:space="preserve">Thập Nhất ca mới chạy đến từ ngoại thành, nhưng chỉ oán giận kinh thành quá nóng, quan tâm quở trách mái đầu bạc của nàng, lại không có ‘hưng sư vấn tội’.</w:t>
      </w:r>
    </w:p>
    <w:p>
      <w:pPr>
        <w:pStyle w:val="BodyText"/>
      </w:pPr>
      <w:r>
        <w:t xml:space="preserve">Thế này nhìn như không có chuyện gì, lại ẩn chứa rất nhiều ý nghĩa, đáng giá tìm hiểu.</w:t>
      </w:r>
    </w:p>
    <w:p>
      <w:pPr>
        <w:pStyle w:val="BodyText"/>
      </w:pPr>
      <w:r>
        <w:t xml:space="preserve">Thập Nhất ca không phải người giỏi giấu giếm. Mà nàng ở trong kinh thành, tin đồn tính ái đã đến mức độ sắc đào (màu hồng phấn, chỉ quan hệ bất chính) bay tán loạn, cho dù một chữ truyền tới tai Thập Nhất ca, cũng sẽ khiến hắn giậm chân mắng to, chất vấn nàng, lựa chọn nên đi chôn sống người nào rồi.</w:t>
      </w:r>
    </w:p>
    <w:p>
      <w:pPr>
        <w:pStyle w:val="BodyText"/>
      </w:pPr>
      <w:r>
        <w:t xml:space="preserve">Không có làm như thế chính là vì lời đồn đại chỉ giới hạn trong kinh thành. Mà loại tin đồn tình ái lan xa này, thông thường đều do bách tính tự tay truyền, không tiện thêm vào thư nhà, thậm chí là trong thư gởi bằng hữu, ở trong mắt quan to quý nhân, thư hương thế gia, đây là có nhược điểm lỗ mãng.</w:t>
      </w:r>
    </w:p>
    <w:p>
      <w:pPr>
        <w:pStyle w:val="BodyText"/>
      </w:pPr>
      <w:r>
        <w:t xml:space="preserve">Nàng tạo dựng lên danh vọng trong chúng bách tính, làm cho nàng trở thành một Tống Tử Cửu vĩ hồ tiên thân thiện, mang đến điềm lành. Cho dù truyền ra ngoài đều mang theo ôn tình, giải thích thành thiên mị của Hồ tiên cho dù là Thái tử cũng không chống đỡ nổi, nhưng chỉ phát Hồ tình dừng lại ở mức lễ nghi.</w:t>
      </w:r>
    </w:p>
    <w:p>
      <w:pPr>
        <w:pStyle w:val="BodyText"/>
      </w:pPr>
      <w:r>
        <w:t xml:space="preserve">Bọn họ thành tâm hy vọng, đây là thật. Thái tử có con nối dõi, triều chính Đại Yến cũng liền yên ổn. Trải qua mấy trăm năm chiến loạn, cuối cùng được hưởng thái bình, mười mấy năm thực sự còn quá ngắn, chưa yên lòng. Hy vọng tiếp tục kéo dài khoảng thái bình này, đã phi thường chán ghét chiến tranh rồi.</w:t>
      </w:r>
    </w:p>
    <w:p>
      <w:pPr>
        <w:pStyle w:val="BodyText"/>
      </w:pPr>
      <w:r>
        <w:t xml:space="preserve">Mặc dù có chút sai lầm với tính toán ban đầu của nàng, trải qua thiếu chủ và các ca ca giúp đỡ, đi theo phương hướng quỷ thần. Nhưng cũng không có gì không tốt. Nàng hiểu được hy vọng của bách tính, không ngăn cản mộng tưởng của bọn họ.</w:t>
      </w:r>
    </w:p>
    <w:p>
      <w:pPr>
        <w:pStyle w:val="BodyText"/>
      </w:pPr>
      <w:r>
        <w:t xml:space="preserve">Nàng quả thật chữa khỏi ẫu thân tỷ muội hoặc thân quyến của họ, đối đãi ôn hòa với bọn họ, ôm trong lòng Kiêm ái của Mặc gia. Đích thực là có chút tính kế của riêng mình, nhưng nàng không hề vứt bỏ thân phận Mặc gia của mình.</w:t>
      </w:r>
    </w:p>
    <w:p>
      <w:pPr>
        <w:pStyle w:val="BodyText"/>
      </w:pPr>
      <w:r>
        <w:t xml:space="preserve">Cho rằng nàng xuất từ Mặc môn là điềm lành… vậy theo quan điểm Minh quỷ của Mặc gia, cũng không tính là sai.</w:t>
      </w:r>
    </w:p>
    <w:p>
      <w:pPr>
        <w:pStyle w:val="BodyText"/>
      </w:pPr>
      <w:r>
        <w:t xml:space="preserve">Mà chúng bách tính, cũng báo ơn nàng, mỹ hóa nàng, không để cho những tin đồn tình ái kia hại đến thanh danh của nàng, thậm chí là của tất cả nữ nhi Trần gia Giang Nam. Vì vậy nàng cũng nguyện ý biếu tặng lại, hình thành vòng “tuần hoàn lương tính” tương thiện lẫn nhau.</w:t>
      </w:r>
    </w:p>
    <w:p>
      <w:pPr>
        <w:pStyle w:val="BodyText"/>
      </w:pPr>
      <w:r>
        <w:t xml:space="preserve">Những thứ này, nàng chỉ cần trong một cái chớp mắt là có thể từ trong đầu nhoáng lên một cái đã hiểu, nhưng muốn giải thích cho người minh bạch, khó khăn dường nào.</w:t>
      </w:r>
    </w:p>
    <w:p>
      <w:pPr>
        <w:pStyle w:val="BodyText"/>
      </w:pPr>
      <w:r>
        <w:t xml:space="preserve">Nàng ôn hòa nhìn Thập Nhất ca, một trong vài người nàng yêu nhất thế gian này.</w:t>
      </w:r>
    </w:p>
    <w:p>
      <w:pPr>
        <w:pStyle w:val="BodyText"/>
      </w:pPr>
      <w:r>
        <w:t xml:space="preserve">Thật ra huynh ấy rất đau lòng, chỉ là nhắc đi nhắc lại để che giấu. Vì mái đầu đầy tơ bạc của nàng không tìm thấy một sợi tóc đen nào.</w:t>
      </w:r>
    </w:p>
    <w:p>
      <w:pPr>
        <w:pStyle w:val="BodyText"/>
      </w:pPr>
      <w:r>
        <w:t xml:space="preserve">Hại nàng cũng thật khổ sở.</w:t>
      </w:r>
    </w:p>
    <w:p>
      <w:pPr>
        <w:pStyle w:val="BodyText"/>
      </w:pPr>
      <w:r>
        <w:t xml:space="preserve">Trần Thập Nhất cúi đầu uống trà, sợ bị Hồi tỷ nhi nhìn thấy con mắt hắn đã đỏ lên, thoáng nhìn Kim Câu đến chêm trà, vẻ mặt hắn rét lạnh, đem đau lòng ném lên tận chín tầng mây.</w:t>
      </w:r>
    </w:p>
    <w:p>
      <w:pPr>
        <w:pStyle w:val="BodyText"/>
      </w:pPr>
      <w:r>
        <w:t xml:space="preserve">“Hồi tỷ nhi.” Trần Thập Nhất nghiêm mặt, “Bát Ca phái người đưa tin cho huynh. Người của Bắc Trần đi xuống trước, đỡ cho huynh khống chế không được.”</w:t>
      </w:r>
    </w:p>
    <w:p>
      <w:pPr>
        <w:pStyle w:val="BodyText"/>
      </w:pPr>
      <w:r>
        <w:t xml:space="preserve">Trần Thập Nhất rất phẫn nộ.</w:t>
      </w:r>
    </w:p>
    <w:p>
      <w:pPr>
        <w:pStyle w:val="BodyText"/>
      </w:pPr>
      <w:r>
        <w:t xml:space="preserve">Trần Thập Thất lộ ra vẻ mặt kinh ngạc, Bát ca ca á? Thật là.</w:t>
      </w:r>
    </w:p>
    <w:p>
      <w:pPr>
        <w:pStyle w:val="Compact"/>
      </w:pPr>
      <w:r>
        <w:t xml:space="preserve">Nàng chậm rãi cong lên một nụ cười ôn nhã, “Thập Nhất ca, huynh cứ hỏi. Muội biết gì đáp nấy. Huynh cũng biết rồi đó, muội chưa bao giờ giấu giếm các huynh chuyện gì.”</w:t>
      </w:r>
      <w:r>
        <w:br w:type="textWrapping"/>
      </w:r>
      <w:r>
        <w:br w:type="textWrapping"/>
      </w:r>
    </w:p>
    <w:p>
      <w:pPr>
        <w:pStyle w:val="Heading2"/>
      </w:pPr>
      <w:bookmarkStart w:id="73" w:name="chương-52"/>
      <w:bookmarkEnd w:id="73"/>
      <w:r>
        <w:t xml:space="preserve">51. Chương 52</w:t>
      </w:r>
    </w:p>
    <w:p>
      <w:pPr>
        <w:pStyle w:val="Compact"/>
      </w:pPr>
      <w:r>
        <w:br w:type="textWrapping"/>
      </w:r>
      <w:r>
        <w:br w:type="textWrapping"/>
      </w:r>
    </w:p>
    <w:p>
      <w:pPr>
        <w:pStyle w:val="BodyText"/>
      </w:pPr>
      <w:r>
        <w:t xml:space="preserve">Chương 52</w:t>
      </w:r>
    </w:p>
    <w:p>
      <w:pPr>
        <w:pStyle w:val="BodyText"/>
      </w:pPr>
      <w:r>
        <w:t xml:space="preserve">Mặc dù là em gái ruột của mình, nụ cười kiểu kia cũng đã thấy từ nhỏ đến lớn, Trần Thập Nhất – Mẫn Hành vẫn có hơi rét lạnh một chút… Sau đó là vô số vết thương tâm linh nghĩ lại mà đau đớn lòng.</w:t>
      </w:r>
    </w:p>
    <w:p>
      <w:pPr>
        <w:pStyle w:val="BodyText"/>
      </w:pPr>
      <w:r>
        <w:t xml:space="preserve">Trên có một vị Quỷ Cốc Tử ca ca không cần bấm độn cũng biết trước mọi việc, dưới có một đứa em gái nghe một biết mười, nhìn rõ mọi việc. Kẹp ở giữa, hắn thực sự vô số lần rơi huyết lệ chua xót. Đó là chưa nhắc tới yêu nghiệt Trần gia Giang Nam đã xuất hiện lớp lớp, vất vả lắm mới lên kinh thành đọc sách, lại gặp phải một tên yêu nghiệt trong yêu nghiệt, Cửu vĩ hồ – Mộ Dung Hoài Chương, cùng lão ca và em gái hắn cấu kết với nhau làm việc xấu, kết thành một ổ hồ ly tinh, gây vô số họa, thường xuyên bị liên lụy.</w:t>
      </w:r>
    </w:p>
    <w:p>
      <w:pPr>
        <w:pStyle w:val="BodyText"/>
      </w:pPr>
      <w:r>
        <w:t xml:space="preserve">Sở dĩ hắn có nhiệt tâm với phá án, thậm chí tạo được một cái mỹ danh “đệ nhất thiên hạ thần bộ” này… Cũng bởi vì so với đám yêu nghiệt và hồ ly tinh kia, đầu óc của tất cả tội phạm đều có vẻ không dùng được, khiến hắn kinh ngạc hơn nữa còn dễ dàng bắt được.</w:t>
      </w:r>
    </w:p>
    <w:p>
      <w:pPr>
        <w:pStyle w:val="BodyText"/>
      </w:pPr>
      <w:r>
        <w:t xml:space="preserve">Con người luôn đối với chuyện gì đó có thiên phú đặc biệt ham thích… Hắn tuyệt đối không thừa nhận là một loại tâm lý bù vào cầu an ủi.</w:t>
      </w:r>
    </w:p>
    <w:p>
      <w:pPr>
        <w:pStyle w:val="BodyText"/>
      </w:pPr>
      <w:r>
        <w:t xml:space="preserve">Chấn chỉnh một chút. Hắn tự cảnh cáo mình. Ngươi dù gì cũng là đệ nhất thần bộ Đại Yến, chớ nên dễ dàng bị em gái nhà mình bắt xuống ngựa.</w:t>
      </w:r>
    </w:p>
    <w:p>
      <w:pPr>
        <w:pStyle w:val="BodyText"/>
      </w:pPr>
      <w:r>
        <w:t xml:space="preserve">Cho nên hắn càng nghiêm khắc thêm, túc mục nhìn Trần Thập Thất, “Chuyện của thiếu chủ Bắc Trần mọi rợ với muội là thế nào?”</w:t>
      </w:r>
    </w:p>
    <w:p>
      <w:pPr>
        <w:pStyle w:val="BodyText"/>
      </w:pPr>
      <w:r>
        <w:t xml:space="preserve">Hỏi thế là được rồi, nhắm thẳng vào trung tâm vấn đề, không nên cho con bé có không gian tránh né.</w:t>
      </w:r>
    </w:p>
    <w:p>
      <w:pPr>
        <w:pStyle w:val="BodyText"/>
      </w:pPr>
      <w:r>
        <w:t xml:space="preserve">Trần Thập Thất điềm tĩnh mỉm cười, “Trần thiếu chủ phái người đến Sơn Dương đón muội lên kinh, Thập Nhất ca, là huynh tận mắt nhìn thấy. Muội phụng mệnh Cự Tử, thiếu chủ lại phụng mệnh Cự Tử Bắc Trần, có gì mà không đúng ạ?”</w:t>
      </w:r>
    </w:p>
    <w:p>
      <w:pPr>
        <w:pStyle w:val="BodyText"/>
      </w:pPr>
      <w:r>
        <w:t xml:space="preserve">Trần Thập Nhất có chút kinh ngạc. Đúng a, chiếu theo góc độ này hình như không có gì… không đúng! Thế quái nào lại bị nhiễu rồi!</w:t>
      </w:r>
    </w:p>
    <w:p>
      <w:pPr>
        <w:pStyle w:val="BodyText"/>
      </w:pPr>
      <w:r>
        <w:t xml:space="preserve">“Đừng có giở trò cũ! Thằng nhóc kia phụng lệnh Cự Tử nó đến đây mỗi ngày sao?!” Trần Thập Nhất kích động .</w:t>
      </w:r>
    </w:p>
    <w:p>
      <w:pPr>
        <w:pStyle w:val="BodyText"/>
      </w:pPr>
      <w:r>
        <w:t xml:space="preserve">“Đầu tiên, Thập Nhất ca, Trần thiếu chủ cũng không có đến mỗi ngày.” Trần Thập Thất ôn nhu chỉ ra lỗi sai, “Vả lại, Thập Thất ở kinh là vì hiệp nghị của Cự Tử Nam – Bắc Trần, mà thân phận của muội nhạy cảm, không nên liên lụy đến họ hàng ở kinh thành, cho nên thiếu chủ mới đảm nhiệm thân trưởng của muội, quan tâm cuộc sống của muội. Nếu không, một thất hôn phụ không có phẩm giai, không chỗ nương tựa như muội…” Nàng dừng một chút, “Sống không yên ở kinh thành này.”</w:t>
      </w:r>
    </w:p>
    <w:p>
      <w:pPr>
        <w:pStyle w:val="BodyText"/>
      </w:pPr>
      <w:r>
        <w:t xml:space="preserve">Một mũi tên thẳng tắp này, trúng ngay hồng tâm, suýt nữa bức ra nước mắt của Trần Thập Nhất.</w:t>
      </w:r>
    </w:p>
    <w:p>
      <w:pPr>
        <w:pStyle w:val="BodyText"/>
      </w:pPr>
      <w:r>
        <w:t xml:space="preserve">Thập Thất nương sống nương tựa vào hắn, ở cái nơi huyện Sơn Dương rừng thiêng nước độc kia, cũng từng bị người khinh thị bắt nạt qua – tuy nói những người đó kết quả cũng thê thảm không có ngoại lệ – nhưng cũng là một cây gai đâm nhức nhối trong đáy lòng hắn.</w:t>
      </w:r>
    </w:p>
    <w:p>
      <w:pPr>
        <w:pStyle w:val="BodyText"/>
      </w:pPr>
      <w:r>
        <w:t xml:space="preserve">Thời đại này, phụ nữ bị hưu cơ hồ không có đất đặt chân. Sơn Dương đã như thế rồi, huống chi là cái kinh thành liều mạng để ý đến cùng này. Lại không có một nam tử tráng niên thân trưởng ra mặt xử lý, bị khi dễ quả thực là chắc chắn rồi.</w:t>
      </w:r>
    </w:p>
    <w:p>
      <w:pPr>
        <w:pStyle w:val="BodyText"/>
      </w:pPr>
      <w:r>
        <w:t xml:space="preserve">Mặc dù hắn rất khẳng định dám trêu vào Thập Thất nương tuyệt đối là ở không đi tìm họa, số phận cuối cùng là đẳng cấp địa ngục, nhưng chỉ cần nghĩ đến quá trình bị ức hiếp… lòng hắn đau như cắt.</w:t>
      </w:r>
    </w:p>
    <w:p>
      <w:pPr>
        <w:pStyle w:val="BodyText"/>
      </w:pPr>
      <w:r>
        <w:t xml:space="preserve">Chỉ hận quan viên phái ra bên ngoài vô chiếu vô lệnh tuyệt đối không được vào kinh, hắn ngay cả việc cùng đi theo trông nom em gái cũng không thể. Càng nói càng thấy nên phải vậy, tính cách em hắn như vậy cũng không muốn gây thêm phiền phức gì cho con cháu ở kinh của Trần gia Giang Nam. Bắc Trần đã mời nó tới đương nhiên phải phụ trách hết thảy….</w:t>
      </w:r>
    </w:p>
    <w:p>
      <w:pPr>
        <w:pStyle w:val="BodyText"/>
      </w:pPr>
      <w:r>
        <w:t xml:space="preserve">Đợi đã. Sao lại cảm thấy đương nhiên rồi? Rõ ràng trong thư Bát ca viết không phải là chuyện như thế…</w:t>
      </w:r>
    </w:p>
    <w:p>
      <w:pPr>
        <w:pStyle w:val="BodyText"/>
      </w:pPr>
      <w:r>
        <w:t xml:space="preserve">Thằng nhóc mọi rợ Bắc Trần chết dẫm kia dám mơ ước em gái hắn a! Tại sao con bé lại “liên tiêu đái đả”*, liền dẫn dắt hắn đến méo lệch như thế a!!</w:t>
      </w:r>
    </w:p>
    <w:p>
      <w:pPr>
        <w:pStyle w:val="BodyText"/>
      </w:pPr>
      <w:r>
        <w:t xml:space="preserve">(*liên tiêu đái đả: một loại chiến lược trong quyền thuật, vừa ngăn cản, hóa giải tấn công của đối phương, lúc hóa giải đồng thời tiến hành công kích.)</w:t>
      </w:r>
    </w:p>
    <w:p>
      <w:pPr>
        <w:pStyle w:val="BodyText"/>
      </w:pPr>
      <w:r>
        <w:t xml:space="preserve">Chẳng lẽ… Hồi tỷ nhi nó…</w:t>
      </w:r>
    </w:p>
    <w:p>
      <w:pPr>
        <w:pStyle w:val="BodyText"/>
      </w:pPr>
      <w:r>
        <w:t xml:space="preserve">Trần Thập Nhất cảnh giác nhìn Trần Thập Thất lom lom, định bụng muốn nhìn ra một chút manh mối từ khuôn mặt ốm yếu tiều tụy… Đáng tiếc chỉ thấy nhàn thục ôn nhã, cái khác đều không có.</w:t>
      </w:r>
    </w:p>
    <w:p>
      <w:pPr>
        <w:pStyle w:val="BodyText"/>
      </w:pPr>
      <w:r>
        <w:t xml:space="preserve">Âm thầm bóp cổ tay, tại sao hắn có thể xem thấu biểu tình biến hóa của tất cả tội phạm, lại từ trước đến nay không nhìn thấu được dưới lớp da nhã nhặn của lão ca và em gái hắn đang xoay tròn cái tâm nhãn gì.</w:t>
      </w:r>
    </w:p>
    <w:p>
      <w:pPr>
        <w:pStyle w:val="BodyText"/>
      </w:pPr>
      <w:r>
        <w:t xml:space="preserve">“Đừng có giở trò hù dọa huynh, huynh sẽ không mắc mưu đâu.” Trần Thập Nhất cảnh cáo, “Thẳng thắn khai mau, có phải tên mọi Trần Tế Nguyệt kia đối với muội có suy nghĩ không an phận nào hay không?”</w:t>
      </w:r>
    </w:p>
    <w:p>
      <w:pPr>
        <w:pStyle w:val="BodyText"/>
      </w:pPr>
      <w:r>
        <w:t xml:space="preserve">Trần Thập Thất hơi ngoẹo đầu, “Tỷ như?”</w:t>
      </w:r>
    </w:p>
    <w:p>
      <w:pPr>
        <w:pStyle w:val="BodyText"/>
      </w:pPr>
      <w:r>
        <w:t xml:space="preserve">Vừa nghị thân không lâu, Trần Thập Nhất đỏ mặt lên, lắp bắp nói, “Là, là… uyên minh (thề hẹn uyên ương) đại loại thế.”</w:t>
      </w:r>
    </w:p>
    <w:p>
      <w:pPr>
        <w:pStyle w:val="BodyText"/>
      </w:pPr>
      <w:r>
        <w:t xml:space="preserve">Tương đối nhẫn nại, Trần Thập Thất mới không bật cười. Đã là người nghị thân rồi, chỉ nhỏ hơn thiếu chủ đại nhân vài tháng, Thập Nhất ca vẫn hồn nhiên như thế, nói lấp liếm như thế.</w:t>
      </w:r>
    </w:p>
    <w:p>
      <w:pPr>
        <w:pStyle w:val="BodyText"/>
      </w:pPr>
      <w:r>
        <w:t xml:space="preserve">Cố gắng lắm mới giữ được vẻ mặt nghiêm túc, “Thập Nhất ca, huynh cho rằng em gái huynh là loại người tự định chung thân với người khác, mưu đồ ‘dâm bôn’* sao?”</w:t>
      </w:r>
    </w:p>
    <w:p>
      <w:pPr>
        <w:pStyle w:val="BodyText"/>
      </w:pPr>
      <w:r>
        <w:t xml:space="preserve">(* Dâm bôn: hành động lớn mật tự do yêu đương, không được cha mẹ cho phép, không cử hành hôn lễ chính thức)</w:t>
      </w:r>
    </w:p>
    <w:p>
      <w:pPr>
        <w:pStyle w:val="BodyText"/>
      </w:pPr>
      <w:r>
        <w:t xml:space="preserve">Trần Thập Nhất trong lúc nhất thời liền luống cuống, “Không! Không phải, là huynh thấy Bát ca gởi thư nói…”</w:t>
      </w:r>
    </w:p>
    <w:p>
      <w:pPr>
        <w:pStyle w:val="BodyText"/>
      </w:pPr>
      <w:r>
        <w:t xml:space="preserve">“Cho nên huynh tin Bát ca ca, không tin muội.” Trần Thập Thất cụp mắt.</w:t>
      </w:r>
    </w:p>
    <w:p>
      <w:pPr>
        <w:pStyle w:val="BodyText"/>
      </w:pPr>
      <w:r>
        <w:t xml:space="preserve">“Aizz, không, không phải!” Trần Thập Nhất càng luống cuống, “Huynh không nói muội, tuyệt đối không phải. Huynh là nói tên mọi Bắc Trần kia đối với muội nổi lên cái gì…”</w:t>
      </w:r>
    </w:p>
    <w:p>
      <w:pPr>
        <w:pStyle w:val="BodyText"/>
      </w:pPr>
      <w:r>
        <w:t xml:space="preserve">“Nếu là nhân duyên, vậy thì thực sự chưa từng.” Trần Thập Thất rất chân thành nhìn Trần Thập Nhất, “Nếu nói là đảo lộn xiêm y, muốn nhất thời chi hoan… vậy cũng chưa từng.” Ừm, chỉ nàng biết, đích xác thiếu chủ đại nhân chưa đề cập qua hôn sự, cũng vẫn dùng lễ đối đãi. Cho nên nói vậy, cũng không tính là gạt Thập Nhất ca.</w:t>
      </w:r>
    </w:p>
    <w:p>
      <w:pPr>
        <w:pStyle w:val="BodyText"/>
      </w:pPr>
      <w:r>
        <w:t xml:space="preserve">Trần Thập Nhấtắp bắp chống đỡ vài câu cùng Trần Thập Thất, cuối cùng vẫn bị Trần Thập Thất “lã chã chực khóc” đánh trọng thương. Thậm chí bị dụ nói (hoặc nói là lừa nói) đến thiếu chủ Bắc Trần nghĩa dâng tận trời cao, là kết luận vi diệu của Trần Thập Thất vì muội muội.</w:t>
      </w:r>
    </w:p>
    <w:p>
      <w:pPr>
        <w:pStyle w:val="BodyText"/>
      </w:pPr>
      <w:r>
        <w:t xml:space="preserve">Dù sao, chỉ cần suy xét minh mẫn, tài hùng biện không ngại, có mười Trần Thập Nhất bó lại, cũng không chống lại dăm ba câu của Bồi Hồi nương tử.</w:t>
      </w:r>
    </w:p>
    <w:p>
      <w:pPr>
        <w:pStyle w:val="BodyText"/>
      </w:pPr>
      <w:r>
        <w:t xml:space="preserve">Sau đó, nghiến răng nghiến lợi đi mắng Trần Bát Mẫn Ngôn, ngược lại bụng đầy áy náy với Thập Thất nương, đối mặt với thiếu chủ Bắc Trần mọi rợ, cũng phi thường ngại ngùng, khách khí phải đến Trần Tế Nguyệt bịa dọa không nhẹ.</w:t>
      </w:r>
    </w:p>
    <w:p>
      <w:pPr>
        <w:pStyle w:val="BodyText"/>
      </w:pPr>
      <w:r>
        <w:t xml:space="preserve">Chuyện này để sau hãy bàn.</w:t>
      </w:r>
    </w:p>
    <w:p>
      <w:pPr>
        <w:pStyle w:val="BodyText"/>
      </w:pPr>
      <w:r>
        <w:t xml:space="preserve">Chờ giải thích hiểu lầm (? ), Trần Thập Nhất mặt đỏ tía tai, luôn mãi xin lỗi, dỗ ngọt cô em gái thân yêu tươi tỉnh trở lại mà cười, lúc này mới thở phào nhẹ nhõm, lại chưa được một lát đã u sầu mặt ủ mày chau.</w:t>
      </w:r>
    </w:p>
    <w:p>
      <w:pPr>
        <w:pStyle w:val="BodyText"/>
      </w:pPr>
      <w:r>
        <w:t xml:space="preserve">Trần Thập Thất nghi hoặc nhìn hắn, “Vụ án ở Huy Châu có vấn đề gì sao?”</w:t>
      </w:r>
    </w:p>
    <w:p>
      <w:pPr>
        <w:pStyle w:val="BodyText"/>
      </w:pPr>
      <w:r>
        <w:t xml:space="preserve">“…Muội nói con hồ ly yêu ngiệt Mộ Dung Hoài Chương kia tìm huynh đi làm gì?” Trần Thập Nhất lần này mới thật sự nổi giận, “Rõ ràng gọi muội đi là được rồi! Còn không thì gọi Cửu ca đi a… Các người mới là một phe a, huynh không muốn thay mấy người đi thu dọn cục diện rối rắm…” Oán trách một hồi, hắn mới lo lắng trầm trọng hỏi, “Muội thấy ta có thể giấu được hắn không?”</w:t>
      </w:r>
    </w:p>
    <w:p>
      <w:pPr>
        <w:pStyle w:val="BodyText"/>
      </w:pPr>
      <w:r>
        <w:t xml:space="preserve">“Khẳng định không thể.” Trần Thập Thất chắc chắc trả lời.</w:t>
      </w:r>
    </w:p>
    <w:p>
      <w:pPr>
        <w:pStyle w:val="BodyText"/>
      </w:pPr>
      <w:r>
        <w:t xml:space="preserve">Trần Thập Nhất á khẩu, suy tư một hồi, “Vậy huynh giao uội đi. Giao uội là có thể trông cậy được.” Hắn ngưng trọng lấy ra một cái chìa khóa đưa cho Trần Thập Thất. “Ở trong hành lý của huynh, muội tự đi tìm, có một rương gỗ khóa hợp với thanh chìa khóa này. Muội cứ lấy đi là được, không cần nói với huynh.”</w:t>
      </w:r>
    </w:p>
    <w:p>
      <w:pPr>
        <w:pStyle w:val="BodyText"/>
      </w:pPr>
      <w:r>
        <w:t xml:space="preserve">Hắn có chút vui sướng khi người gặp họa, “Như vậy Mộ Dung Hoài Chương muốn biết cái gì từ chỗ huynh… tuyệt đối biết không được. Dù huynh không cẩn thận khai ra muội, huynh cũng không tin hắn có da mặt đến đòi đồ với muội.”</w:t>
      </w:r>
    </w:p>
    <w:p>
      <w:pPr>
        <w:pStyle w:val="BodyText"/>
      </w:pPr>
      <w:r>
        <w:t xml:space="preserve">Ở chung với đám hồ ly yêu nghiệt này, tự nhiên hắn có phương hướng sinh tồn, cái gọi là “nhân thế chế nghi, lấy lực đánh lực”*… Để cho bọn họ hồ ly tinh tự cắn nhau đi.</w:t>
      </w:r>
    </w:p>
    <w:p>
      <w:pPr>
        <w:pStyle w:val="BodyText"/>
      </w:pPr>
      <w:r>
        <w:t xml:space="preserve">(* Nhân thế chế nghi: áp dụng các biện pháp tùy theo từng thời điểm bất đồng)</w:t>
      </w:r>
    </w:p>
    <w:p>
      <w:pPr>
        <w:pStyle w:val="BodyText"/>
      </w:pPr>
      <w:r>
        <w:t xml:space="preserve">Trần Thập Thất chỉ biết là có liên quan đến vụ án ở Huy Châu, nhưng cũng không ngờ có thể đến loại tình trạng “rình trộm thiên cơ” này. “Muội không hiểu.”</w:t>
      </w:r>
    </w:p>
    <w:p>
      <w:pPr>
        <w:pStyle w:val="BodyText"/>
      </w:pPr>
      <w:r>
        <w:t xml:space="preserve">“Vật này có liên quan đến vụ án ở Huy Châu, nhưng chỉ là đuôi gió quét đến thôi.” Trần Thập Nhất cảm khái, “Huy Châu thê thảm a, từ trên xuống dưới móc nối cùng một đùm, ngầm chiếm ruộng vườn, mưu đoạt tài sản, vì tiền của đất đai, gần như toàn bộ thế gia có chút quy mô đều bị phá hủy, có vài tiểu tộc nhân khẩu đơn bạc, bị lật đổ rốt ráo. Có một Trần gia ở Lưu quận tạm trú ở Huy Châu, chết sạch sẽ… truyền nhân cuối cùng của một Pháp gia*, huynh chỉ tới kịp nhìn thấy phần mả mới đắp của hắn.”</w:t>
      </w:r>
    </w:p>
    <w:p>
      <w:pPr>
        <w:pStyle w:val="BodyText"/>
      </w:pPr>
      <w:r>
        <w:t xml:space="preserve">(* Pháp gia: một phái thời Tiên Tần)</w:t>
      </w:r>
    </w:p>
    <w:p>
      <w:pPr>
        <w:pStyle w:val="BodyText"/>
      </w:pPr>
      <w:r>
        <w:t xml:space="preserve">Trần Thập Thất không duy trì được nụ cười ôn nhu nữa, cực kỳ kinh ngạc, “…Không thể nào. Pháp gia cũng không lấy truyền nhân kế thừa.”</w:t>
      </w:r>
    </w:p>
    <w:p>
      <w:pPr>
        <w:pStyle w:val="BodyText"/>
      </w:pPr>
      <w:r>
        <w:t xml:space="preserve">Trần Thập Nhất cười thảm đạm, “Từ nay về sau, quả thật không còn truyền nhân nữa.”</w:t>
      </w:r>
    </w:p>
    <w:p>
      <w:pPr>
        <w:pStyle w:val="BodyText"/>
      </w:pPr>
      <w:r>
        <w:t xml:space="preserve">…Tránh thoát được Lưỡng Hán, tránh thoát được chiến loạn điên cuồng của Ngụy Tấn Nam Bắc triều, thậm chí, con cháu Mặc gia hiểu biết thông mẫn còn không thể phát giác. Như vậy Pháp gia đã từng truyền thừa gian khổ thảm đạm này, cư nhiên bị một hướng gió rất nhỏ, tiếp cận với bè đảng si tâm vọng tưởng của hoàng tử, nực cười vì chút ít tiền tài và đất đai, mà bị mưu toán đến đoạn tuyệt.</w:t>
      </w:r>
    </w:p>
    <w:p>
      <w:pPr>
        <w:pStyle w:val="BodyText"/>
      </w:pPr>
      <w:r>
        <w:t xml:space="preserve">“Có dịp muội xem một chút đi.” Trần Thập Nhất thở phào nhẹ nhõm, “Ý tưởng cực diệu, nhưng để Mộ Dung Hoài Chương biết… Hắc hắc, hắn cũng sẽ rất không cao hứng, cũng sẽ không cho phép. Không biết cũng không sao, nhưng tâm huyết hậu duệ cuối cùng của Pháp gia bỏ bao công sức… huynh không muốn đưa cho con hồ ly Mộ Dung Hoài Chương kia.”</w:t>
      </w:r>
    </w:p>
    <w:p>
      <w:pPr>
        <w:pStyle w:val="BodyText"/>
      </w:pPr>
      <w:r>
        <w:t xml:space="preserve">Trần Thập Nhất ngữ khí rất sầu não, phiền muộn, Trần Thập Thất cũng đồng cảm.</w:t>
      </w:r>
    </w:p>
    <w:p>
      <w:pPr>
        <w:pStyle w:val="BodyText"/>
      </w:pPr>
      <w:r>
        <w:t xml:space="preserve">Từng Bách gia tranh minh*, bây giờ điêu linh gần như không còn. Hiện tại, lại một vì sao trong bách gia, rơi tắt rồi.</w:t>
      </w:r>
    </w:p>
    <w:p>
      <w:pPr>
        <w:pStyle w:val="BodyText"/>
      </w:pPr>
      <w:r>
        <w:t xml:space="preserve">(*Bách gia tranh minh: trăm nhà đua tiếng; các trào lưu tư tưởng. Thời Xuân thu Chiến quốc, xã hội trong thời kỳ thay đổi lớn đã sản sinh ra đủ loại trường phái tư tưởng, như Nho, Pháp, Đạo, Mặc… Họ viết sách giảng dạy, cùng nhau tranh luận, làm nảy sinh cảnh tượng phồn thịnh trong học thuật, hậu thế gọi là thời kỳ Bách gia tranh minh)</w:t>
      </w:r>
    </w:p>
    <w:p>
      <w:pPr>
        <w:pStyle w:val="BodyText"/>
      </w:pPr>
      <w:r>
        <w:t xml:space="preserve">Lý do ấy vậy mà lại hoang đường như thế.</w:t>
      </w:r>
    </w:p>
    <w:p>
      <w:pPr>
        <w:pStyle w:val="BodyText"/>
      </w:pPr>
      <w:r>
        <w:t xml:space="preserve">Đây đại khái là, cáo chết thỏ khóc. Không biết vận mệnh này, liệu có giáng xuống trên người con cháu Mặc gia hay không.</w:t>
      </w:r>
    </w:p>
    <w:p>
      <w:pPr>
        <w:pStyle w:val="BodyText"/>
      </w:pPr>
      <w:r>
        <w:t xml:space="preserve">Thập Nhất ca vội vội vàng vàng đi Hình bộ báo danh, Trần Thập Thất dựa vào kỷ trà thật lâu, mới miễn cưỡng gọi Kim Câu và Thiết Hoàn đi tìm hành lý Thập Nhất ca, mang đến một cái rương gỗ rất lớn trong đó.</w:t>
      </w:r>
    </w:p>
    <w:p>
      <w:pPr>
        <w:pStyle w:val="Compact"/>
      </w:pPr>
      <w:r>
        <w:t xml:space="preserve">Dời đến khuê phòng của nàng, nàng chỉ lau đi bụi bặm, nhìn rương gỗ, lại chậm chạp không có sức lực mở ra.</w:t>
      </w:r>
      <w:r>
        <w:br w:type="textWrapping"/>
      </w:r>
      <w:r>
        <w:br w:type="textWrapping"/>
      </w:r>
    </w:p>
    <w:p>
      <w:pPr>
        <w:pStyle w:val="Heading2"/>
      </w:pPr>
      <w:bookmarkStart w:id="74" w:name="chương-53"/>
      <w:bookmarkEnd w:id="74"/>
      <w:r>
        <w:t xml:space="preserve">52. Chương 53</w:t>
      </w:r>
    </w:p>
    <w:p>
      <w:pPr>
        <w:pStyle w:val="Compact"/>
      </w:pPr>
      <w:r>
        <w:br w:type="textWrapping"/>
      </w:r>
      <w:r>
        <w:br w:type="textWrapping"/>
      </w:r>
    </w:p>
    <w:p>
      <w:pPr>
        <w:pStyle w:val="BodyText"/>
      </w:pPr>
      <w:r>
        <w:t xml:space="preserve">Chương 53</w:t>
      </w:r>
    </w:p>
    <w:p>
      <w:pPr>
        <w:pStyle w:val="BodyText"/>
      </w:pPr>
      <w:r>
        <w:t xml:space="preserve">Cuối cùng vẫn mở rương gỗ ra.</w:t>
      </w:r>
    </w:p>
    <w:p>
      <w:pPr>
        <w:pStyle w:val="BodyText"/>
      </w:pPr>
      <w:r>
        <w:t xml:space="preserve">Phả vào mặt, không chỉ là làn bụi mỏng manh, phảng phất tiếng vọng dường như là, bài ca phúng điếu của bách gia, bài ca phúng điếu thống khổ phẫn nộ, ngẩng đầu hỏi ông trời.</w:t>
      </w:r>
    </w:p>
    <w:p>
      <w:pPr>
        <w:pStyle w:val="BodyText"/>
      </w:pPr>
      <w:r>
        <w:t xml:space="preserve">Tinh hoa tri thức từng nở rộ tại một thời không xa tít mù, cái gọi là Bách gia tranh minh.</w:t>
      </w:r>
    </w:p>
    <w:p>
      <w:pPr>
        <w:pStyle w:val="BodyText"/>
      </w:pPr>
      <w:r>
        <w:t xml:space="preserve">Nam Trần có một Cự Tử từng cảm khái, nếu có thể giữ lại sở trường của bách gia, bỏ đi khiếm khuyết của bách gia, mà không phải độc tôn tại một gia nào đó, có lẽ hôm nay tất cả đều đã khác… con dân Trung Hoa sẽ bước vào một thời đại ‘quang huy xán lạn’ không gì bằng. Gia tộc phong bế nghi thức Nho Mặc của Nam Trần, về phương diện học thức lại rộng rãi dễ dàng chấp nhận những thứ của dị giáo. Lời nói của vị tiền Cự Tử này, tại lúc từng thế hệ của Nam Trần luận biện vẫn luôn nhắc tới.</w:t>
      </w:r>
    </w:p>
    <w:p>
      <w:pPr>
        <w:pStyle w:val="BodyText"/>
      </w:pPr>
      <w:r>
        <w:t xml:space="preserve">Ôi, nguyên bản nguyện vọng “lấy thừa bù thiếu” này có thể được thực hiện. Bởi vì… Hoàng Vương không chỉ tán thành, cũng đã từng làm như vậy… bằng không có cách nào thống hợp Hồ – Hán nhanh như vậy, thành chỗ nương tựa mà thiên hạ tha thiết ngóng trông.</w:t>
      </w:r>
    </w:p>
    <w:p>
      <w:pPr>
        <w:pStyle w:val="BodyText"/>
      </w:pPr>
      <w:r>
        <w:t xml:space="preserve">Nhưng cũng chỉ là hồi quang phản chiếu, chỉ có thế… liền dập tắt hy vọng, điêu linh, lụn bại, trầm tịch như chết.</w:t>
      </w:r>
    </w:p>
    <w:p>
      <w:pPr>
        <w:pStyle w:val="BodyText"/>
      </w:pPr>
      <w:r>
        <w:t xml:space="preserve">Pháp gia, cuối cùngbị vặn vẹo biến thành loại thuật pháp mà đế vương nên có, cái gọi là đế vương tâm thuật. Không cho phép, cũng không khoan dung cho bất kỳ ai có được.</w:t>
      </w:r>
    </w:p>
    <w:p>
      <w:pPr>
        <w:pStyle w:val="BodyText"/>
      </w:pPr>
      <w:r>
        <w:t xml:space="preserve">Không ngờ lại được tận mắt nhìn thấy, điển tịch của Pháp gia đã sớm ẩn thất, những cuốn sách cổ cùng lắm chỉ được nghe qua tên. Không ngờ… còn bảo lưu lại ba cuốn luận thuật khẩu truyền của Quản Trọng (nhà chính trị, tư tưởng nổi tiếng nước Tề, thời Xuân Thu). Luận của Hàn Phi Tử, Lý Tư… Rất nhiều, rất nhiều. Hơn nữa là những bản phê chú và bản thảo không đề tên của truyền nhân Pháp gia qua các thế hệ.</w:t>
      </w:r>
    </w:p>
    <w:p>
      <w:pPr>
        <w:pStyle w:val="BodyText"/>
      </w:pPr>
      <w:r>
        <w:t xml:space="preserve">Trần Thập Thất chớp chớp mắt, nóng bừng nhức nhối, không nhịn được vẫn lăn xuống châu lệ.</w:t>
      </w:r>
    </w:p>
    <w:p>
      <w:pPr>
        <w:pStyle w:val="BodyText"/>
      </w:pPr>
      <w:r>
        <w:t xml:space="preserve">Cô thần nghiệt tử. Cô thần nghiệt tử hoài ưu bi phẫn a! Rõ ràng không được thế gian khoan dung, không được quân vương sử dụng, thậm chí rước lấy họa sát thân diệt tộc. Là loại cố chấp nào gây nên?</w:t>
      </w:r>
    </w:p>
    <w:p>
      <w:pPr>
        <w:pStyle w:val="BodyText"/>
      </w:pPr>
      <w:r>
        <w:t xml:space="preserve">(cô thần nghiệt tử: bề tôi cô độc, không có chỗ dựa trong triều, chỉ những số phận thảm thương)</w:t>
      </w:r>
    </w:p>
    <w:p>
      <w:pPr>
        <w:pStyle w:val="BodyText"/>
      </w:pPr>
      <w:r>
        <w:t xml:space="preserve">Thời Lưỡng Hán, truyền nhân Pháp gia tuyệt vọng, đời đời tự hào “Hoài bích”*. Ôm chẳng phải là… Hòa Thị Chi Bích* sao? Vứt bỏ tính mạng, vứt bỏ tất cả, chỉ cầu học thuyết tự gia có thể lưu hành nhân thế sao? Một chút cũng không chịu khuất phục.</w:t>
      </w:r>
    </w:p>
    <w:p>
      <w:pPr>
        <w:pStyle w:val="BodyText"/>
      </w:pPr>
      <w:r>
        <w:t xml:space="preserve">Như vậy là ngốc đến bực nào a!</w:t>
      </w:r>
    </w:p>
    <w:p>
      <w:pPr>
        <w:pStyle w:val="BodyText"/>
      </w:pPr>
      <w:r>
        <w:t xml:space="preserve">Kết quả thì sao? Không diệt vong dưới đao kiếm của quân vương Lưỡng Hán, không chết trong chiến loạn của Ngụy Tấn Nam Bắc triều, lại diệt vong tại lúc thiên hạ đã định trong tay của một đám bạo đồ tham lam ngu xuẩn.</w:t>
      </w:r>
    </w:p>
    <w:p>
      <w:pPr>
        <w:pStyle w:val="BodyText"/>
      </w:pPr>
      <w:r>
        <w:t xml:space="preserve">Chuyện này hoang đường cỡ nào, các người làm sao có thể cam tâm?</w:t>
      </w:r>
    </w:p>
    <w:p>
      <w:pPr>
        <w:pStyle w:val="BodyText"/>
      </w:pPr>
      <w:r>
        <w:t xml:space="preserve">Chiếc rương này không phải là tâm huyết của hậu duệ cuối cùng Pháp gia… Đây là bài ca phúng điếu, bài ca phúng điếu của bách gia điêu linh a, bài ca phúng điếu tràn ngập huyết lệ a.</w:t>
      </w:r>
    </w:p>
    <w:p>
      <w:pPr>
        <w:pStyle w:val="BodyText"/>
      </w:pPr>
      <w:r>
        <w:t xml:space="preserve">* Hoài bích: thân ôm ngọc bích, chỉ người có tài.</w:t>
      </w:r>
    </w:p>
    <w:p>
      <w:pPr>
        <w:pStyle w:val="BodyText"/>
      </w:pPr>
      <w:r>
        <w:t xml:space="preserve">Hòa Thị Chi Bích: (còn được gọi là Hòa Thị Bích) là một viên ngọc nổi danh trong lịch sử Trung Quốc. Nó không chỉ nổi tiếng là một viên ngọc hoàn hảo, ghi nhiều dấu ấn trong lịch sử mà còn được sử dụng như một đối tượng trong nhiều thành ngữ.</w:t>
      </w:r>
    </w:p>
    <w:p>
      <w:pPr>
        <w:pStyle w:val="BodyText"/>
      </w:pPr>
      <w:r>
        <w:t xml:space="preserve">Nguồn gốc của Hòa Thị Chi Bích được Tư Mã Thiên ghi chép trong Sử kí:</w:t>
      </w:r>
    </w:p>
    <w:p>
      <w:pPr>
        <w:pStyle w:val="BodyText"/>
      </w:pPr>
      <w:r>
        <w:t xml:space="preserve">Vào thời Xuân thu có một người tên là Biện Hòa, vốn là một tiều phu. Trong một lần lên núi kiếm củi, ông nhìn thấy chim phượng hoàng đậu trên một phiến đá. Biết phiến đá đó là ngọc quý, ông mang nó về nhà rồi đem lên kinh đô dâng cho Sở Lệ Vương. Thời đó, thợ làm ngọc trong cung không biết vật báu này, họ nói đó chỉ là viên đá bình thường. Sở Lệ Vương tức giận, ghép Biện Hòa vào tội dối vua, ra lệnh chặt đi một chân của ông.</w:t>
      </w:r>
    </w:p>
    <w:p>
      <w:pPr>
        <w:pStyle w:val="BodyText"/>
      </w:pPr>
      <w:r>
        <w:t xml:space="preserve">Sau này Sở Vũ Vương nối ngôi, Biện Hòa chống gậy mang ngọc đến lần nữa và lần này ông bị chặt nốt chân còn lại. Nhiều người ái ngại cho ông, khuyên ông nên từ bỏ ý định dâng ngọc nhưng ông không nghe.</w:t>
      </w:r>
    </w:p>
    <w:p>
      <w:pPr>
        <w:pStyle w:val="BodyText"/>
      </w:pPr>
      <w:r>
        <w:t xml:space="preserve">Khi Sở Văn Vương lên ngôi, Biện Hòa vẫn muốn dâng ngọc quý nhưng cả hai chân đều không còn, không thể đi được bèn ôm ngọc quý ngồi dưới chân núi Kinh khóc suốt 3 ngày 3 đêm, khóc đến cạn khô nước mắt, ra cả máu tươi. Có người đem chuyện này bẩm báo với Văn Vương. Văn Vương sai người đi hỏi Biện Hòa: “Người trong thiên hạ bị chặt chân rất nhiều, cớ gì ngươi lại đau buồn ghê ghớm vậy” . Biện Hòa đáp: “Tôi đau đớn không phải vì mất đôi chân, mà là vì bảo thạch này bị người ta coi là tảng đá, bề tôi trung trinh bị coi như tội khi quân, đúng sai đảo lộn mà đau lòng a” . Lần này, Sở Văn Vương đồng ý sai người cẩn thận phá bỏ lớp đá bên ngoài ra xem thử thì quả nhiên bên trong là một viên ngọc quý không tỳ vết.</w:t>
      </w:r>
    </w:p>
    <w:p>
      <w:pPr>
        <w:pStyle w:val="BodyText"/>
      </w:pPr>
      <w:r>
        <w:t xml:space="preserve">Nhà vua mừng rỡ, để thưởng cho lòng trung thành của Biện Hòa, viên ngọc quý kia được đặt tên là Hòa Thị Chi Bích, hậu thế truyền là Hòa Thị Bích.</w:t>
      </w:r>
    </w:p>
    <w:p>
      <w:pPr>
        <w:pStyle w:val="BodyText"/>
      </w:pPr>
      <w:r>
        <w:t xml:space="preserve">*</w:t>
      </w:r>
    </w:p>
    <w:p>
      <w:pPr>
        <w:pStyle w:val="BodyText"/>
      </w:pPr>
      <w:r>
        <w:t xml:space="preserve">Trần Tế Nguyệt gấp gáp chạy tới, lại không gặp được Trần Thập Nhất, trong lòng còn có chút thấp thỏm. Hắn lúc nào cũng bận rộn không ngơi tay, chuyện công và chuyện Hiệp Mặc luôn luôn rối rắm quấn lấy nhau… Ngay cả anh ruột của Trần Thập Thất lên kinh cũng không kịp đón tiếp.</w:t>
      </w:r>
    </w:p>
    <w:p>
      <w:pPr>
        <w:pStyle w:val="BodyText"/>
      </w:pPr>
      <w:r>
        <w:t xml:space="preserve">Kỳ thực, cũng không có nhiều thời gian gặp Trần Thập Thất.</w:t>
      </w:r>
    </w:p>
    <w:p>
      <w:pPr>
        <w:pStyle w:val="BodyText"/>
      </w:pPr>
      <w:r>
        <w:t xml:space="preserve">…Liệu như vậy có ổn không? Nàng chưa bao giờ oán giận. Lúc nào cũng vậy, rất thấu hiểu, khoan dung.</w:t>
      </w:r>
    </w:p>
    <w:p>
      <w:pPr>
        <w:pStyle w:val="BodyText"/>
      </w:pPr>
      <w:r>
        <w:t xml:space="preserve">Cho nên hắn áy náy, thấy nàng khóc đến đỏ sưng mắt, môi khô nứt, chỉ cảm thấy đau lòng vô cùng, cũng không cảm thấy nàng như thế có chỗ nào là khó coi.</w:t>
      </w:r>
    </w:p>
    <w:p>
      <w:pPr>
        <w:pStyle w:val="BodyText"/>
      </w:pPr>
      <w:r>
        <w:t xml:space="preserve">“Thập Nhất ca… mắng cô?” Trần Tế Nguyệt ngượng ngùng ngồi xuống, Kim Câu Thiết Hoàn cũng không biết rõ hai anh em họ đang làm gì, chỉ biết là khiêng một cái rương gỗ đi vào.</w:t>
      </w:r>
    </w:p>
    <w:p>
      <w:pPr>
        <w:pStyle w:val="BodyText"/>
      </w:pPr>
      <w:r>
        <w:t xml:space="preserve">Đột nhiên phát hiện, bản thân mình không biết an ủi người, đứng ngồi không yên, đành phải cẩn thận từng li từng tí đưa khăn tay cho Trần Thập Thất.</w:t>
      </w:r>
    </w:p>
    <w:p>
      <w:pPr>
        <w:pStyle w:val="BodyText"/>
      </w:pPr>
      <w:r>
        <w:t xml:space="preserve">Nàng thảm đạm cười cười, chỉ cầm khăn tay, “Không phải.” Thanh âm có chút khàn khàn, chỉ chỉ rương gỗ, “Truyền nhân cuối cùng của Pháp gia… không còn nữa.”</w:t>
      </w:r>
    </w:p>
    <w:p>
      <w:pPr>
        <w:pStyle w:val="BodyText"/>
      </w:pPr>
      <w:r>
        <w:t xml:space="preserve">Trần Tế Nguyệt cảm thấy nhịp tim và hô hấp của mình đồng loạt đều ngừng một nhịp. Lại một nhà… nằm xuống rồi. Nỗi lo lắng của rất lâu trước đây lại một lần nữa xông lên đầu.</w:t>
      </w:r>
    </w:p>
    <w:p>
      <w:pPr>
        <w:pStyle w:val="BodyText"/>
      </w:pPr>
      <w:r>
        <w:t xml:space="preserve">Liệu Mặc gia cũng sẽ có vận mệnh như thế?</w:t>
      </w:r>
    </w:p>
    <w:p>
      <w:pPr>
        <w:pStyle w:val="BodyText"/>
      </w:pPr>
      <w:r>
        <w:t xml:space="preserve">“Sẽ không.” Trần Thập Thất ôn hòa nói, “Sẽ không, giẫm lên vết xe đổ. Mặc dù chỉ có chút khái niệm mơ hồ… Có lẽ Nam Bắc Trần chúng ta, có thể bình an tiếp tục tiếp nối, không nhất định, phải dựa vào minh quân.”</w:t>
      </w:r>
    </w:p>
    <w:p>
      <w:pPr>
        <w:pStyle w:val="BodyText"/>
      </w:pPr>
      <w:r>
        <w:t xml:space="preserve">Cổ họng nàng thật ra rất đau, viền mắt vẫn giống như bốc hỏa như trước. Nhưng hậu duệ cuối cùng của Pháp gia lưu lại một ý tưởng thú vị. Trần gia ở Lưu quận, mặc dù không cùng tông, nhưng cũng là một sự bảo hộ rất tốt… Nói không chừng là duyên phận.</w:t>
      </w:r>
    </w:p>
    <w:p>
      <w:pPr>
        <w:pStyle w:val="BodyText"/>
      </w:pPr>
      <w:r>
        <w:t xml:space="preserve">Trong cõi U Minh, Pháp gia sẽ không chân chính đoạn tuyệt, do đó Mặc gia tiếp tục kế tục, là duyên phận.</w:t>
      </w:r>
    </w:p>
    <w:p>
      <w:pPr>
        <w:pStyle w:val="BodyText"/>
      </w:pPr>
      <w:r>
        <w:t xml:space="preserve">Nhận lấy một bản nháp Trần Thập Thất đưa tới, Trần Tế Nguyệt đầu tiên là sửng sốt, không thể tưởng tượng nổi, nhưng nghĩ kỹ một chút lại cảm thấy, không phải là không thể, thậm chí còn là một điểm quá cường hãn.</w:t>
      </w:r>
    </w:p>
    <w:p>
      <w:pPr>
        <w:pStyle w:val="BodyText"/>
      </w:pPr>
      <w:r>
        <w:t xml:space="preserve">“Hoàng gia sẽ không cho phép.” Trần Tế Nguyệt bình tĩnh nhận xét.</w:t>
      </w:r>
    </w:p>
    <w:p>
      <w:pPr>
        <w:pStyle w:val="BodyText"/>
      </w:pPr>
      <w:r>
        <w:t xml:space="preserve">“Không cho phép bọn họ.” Trần Thập Thất cười nhàn nhạt, phi thường điềm tĩnh, lại có một chút sương hàn.</w:t>
      </w:r>
    </w:p>
    <w:p>
      <w:pPr>
        <w:pStyle w:val="BodyText"/>
      </w:pPr>
      <w:r>
        <w:t xml:space="preserve">Ý tưởng của truyền nhân cuối cùng Pháp gia phi thường lớn mật, nếu bọn họ không bị diệt môn một cách khó hiểu, nói không chừng thật bọn họ đã làm thành rồi.</w:t>
      </w:r>
    </w:p>
    <w:p>
      <w:pPr>
        <w:pStyle w:val="BodyText"/>
      </w:pPr>
      <w:r>
        <w:t xml:space="preserve">Đối với chuyện nguy hiểm “không cần minh chủ” này, vẫn luôn chờ đợi hậu duệ cuối cùng của Pháp gia phát cuồng, dứt khoát quyết định đá văng hoàng thất và quan liêu ra làm một mình.</w:t>
      </w:r>
    </w:p>
    <w:p>
      <w:pPr>
        <w:pStyle w:val="BodyText"/>
      </w:pPr>
      <w:r>
        <w:t xml:space="preserve">Chủ nhược ắt thần cường. Chủ tử chân chính của bọn họ nên là thiên hạ và bách tính, chứ không phải là thánh chủ vĩnh viễn không bao giờ giáng xuống kia.</w:t>
      </w:r>
    </w:p>
    <w:p>
      <w:pPr>
        <w:pStyle w:val="BodyText"/>
      </w:pPr>
      <w:r>
        <w:t xml:space="preserve">Cho nên, trốn tránh hoàng thất và quan liêu, bọn họ quyết định từ thân phận phụ tá không chính thức này nhúng tay vào, theo địa phương thẩm thấu đến trung ương.</w:t>
      </w:r>
    </w:p>
    <w:p>
      <w:pPr>
        <w:pStyle w:val="BodyText"/>
      </w:pPr>
      <w:r>
        <w:t xml:space="preserve">Ý tưởng rất hoang đường lớn mật, mà Pháp gia am hiểu nhất chính là pháp, thuật, thế, trị một huyện thậm chí trị một quốc gia đều dễ dàng như trở bàn tay. Cắt vào từ góc độ này, mặc dù nhất định sẽ là bóng ma của lịch sử, nhưng có thể dựng lên thiên hạ với trình độ lớn nhất.</w:t>
      </w:r>
    </w:p>
    <w:p>
      <w:pPr>
        <w:pStyle w:val="BodyText"/>
      </w:pPr>
      <w:r>
        <w:t xml:space="preserve">Trần Thập Thất và Trần Tế Nguyệt theo đó mà thương lượng, lại càng hoàn thiện tỉ mỉ, không giống Pháp gia ẩn nấp đã lâu, càng khả thi hơn, phù hợp thực tế hơn.</w:t>
      </w:r>
    </w:p>
    <w:p>
      <w:pPr>
        <w:pStyle w:val="BodyText"/>
      </w:pPr>
      <w:r>
        <w:t xml:space="preserve">Thời Ngụy Tấn Nam Bắc triều, phụ tá quan viên địa phương được gọi là sư gia hoặc tiên sinh, nhưng chênh lệch trí – ngu không đồng đều, Đại Yến truyền lại cho đến nay, quan địa phương không rành về những chuyện vặt của dân chúng, vẫn thường thuê Lại (chức vụ không có phẩm cấp) cũ hoặc tú tài không có cấp hạng làm sư gia.</w:t>
      </w:r>
    </w:p>
    <w:p>
      <w:pPr>
        <w:pStyle w:val="BodyText"/>
      </w:pPr>
      <w:r>
        <w:t xml:space="preserve">Chính sự trong thiên hạ kỳ thực cũng không khác nhau là mấy, thô chia làm Hình danh (quan trông coi hình sự), Tiền lương (quan trông coi tài chính), Thủy lợi vân vân. Trên thực tế quyền lực của những sư gia này đều rất lớn, nhưng bọn họ không phải là quan cũng không phải Lại, lại gần như nắm giữ mạch máu của một huyện thậm chí là một châu.</w:t>
      </w:r>
    </w:p>
    <w:p>
      <w:pPr>
        <w:pStyle w:val="BodyText"/>
      </w:pPr>
      <w:r>
        <w:t xml:space="preserve">Nếu trong thiên hạ, người thân là sư gia, đều là con cháu Mặc gia, thì lúc đó sẽ thế nào?</w:t>
      </w:r>
    </w:p>
    <w:p>
      <w:pPr>
        <w:pStyle w:val="BodyText"/>
      </w:pPr>
      <w:r>
        <w:t xml:space="preserve">Cho dù thân tại bóng tối của lịch sử, con cháu Mặc gia sẽ có khả năng chống đỡ xây dựng được toàn bộ Đại Yến, chân chính đem hoài bão Mặc gia lưu hành tại thiên hạ, hơn nữa có thể tránh tranh chấp với hoàng gia và quan liêu.</w:t>
      </w:r>
    </w:p>
    <w:p>
      <w:pPr>
        <w:pStyle w:val="BodyText"/>
      </w:pPr>
      <w:r>
        <w:t xml:space="preserve">“Ta cảm thấy chúng ta nhất định là điên rồi, mới đi nghĩ chuyện này.” Trần Tế Nguyệt cười khổ.</w:t>
      </w:r>
    </w:p>
    <w:p>
      <w:pPr>
        <w:pStyle w:val="Compact"/>
      </w:pPr>
      <w:r>
        <w:t xml:space="preserve">“Có lẽ.” Trần Thập Thất nhàn nhạt trả lời, cong lên nụ cười mỉm ôn nhu, lại không hề dao động, “Nhưng ta đã muốn ngưng lại bài ca phúng điếu này. Cho dù là điên cuồng, ta cũng không muốn mất đi cơ hội chớp nhoáng này.”</w:t>
      </w:r>
      <w:r>
        <w:br w:type="textWrapping"/>
      </w:r>
      <w:r>
        <w:br w:type="textWrapping"/>
      </w:r>
    </w:p>
    <w:p>
      <w:pPr>
        <w:pStyle w:val="Heading2"/>
      </w:pPr>
      <w:bookmarkStart w:id="75" w:name="chương-54"/>
      <w:bookmarkEnd w:id="75"/>
      <w:r>
        <w:t xml:space="preserve">53. Chương 54</w:t>
      </w:r>
    </w:p>
    <w:p>
      <w:pPr>
        <w:pStyle w:val="Compact"/>
      </w:pPr>
      <w:r>
        <w:br w:type="textWrapping"/>
      </w:r>
      <w:r>
        <w:br w:type="textWrapping"/>
      </w:r>
    </w:p>
    <w:p>
      <w:pPr>
        <w:pStyle w:val="BodyText"/>
      </w:pPr>
      <w:r>
        <w:t xml:space="preserve">Chương 54</w:t>
      </w:r>
    </w:p>
    <w:p>
      <w:pPr>
        <w:pStyle w:val="BodyText"/>
      </w:pPr>
      <w:r>
        <w:t xml:space="preserve">Một cách lặng lẽ, mùa hạ cứ như vậy mà vụt qua. Không ai chú ý tới, đầu thu, Trần Cửu Mẫn Tư thăng chức làm Châu mục Huy Châu, Trần Thập Nhất thăng chức làm Huyện lệnh Sơn Dương. Không được chú ý tới có lẽ là bởi vì, Huy Châu và Sơn Dương đều là những nơi khỉ ho cò gáy lắm núi ít ruộng, so ra lại giống như nơi lưu đày.</w:t>
      </w:r>
    </w:p>
    <w:p>
      <w:pPr>
        <w:pStyle w:val="BodyText"/>
      </w:pPr>
      <w:r>
        <w:t xml:space="preserve">Sơn Dương cách kinh thành còn tương đối gần, Huy Châu thì ở gần Giang Nam hơn, lại còn ba mặt đều là núi vây quanh, một mặt biển. Chẳng những cách xa kinh thành, lại còn nông canh không thuận tiện, lúc có chướng khí, dân điêu tục ác, đã vậy còn mới xảy ra một vụn án lớn, liên lụy rất rộng.</w:t>
      </w:r>
    </w:p>
    <w:p>
      <w:pPr>
        <w:pStyle w:val="BodyText"/>
      </w:pPr>
      <w:r>
        <w:t xml:space="preserve">Trần Cửu lang Mẫn Tư rốt cuộc bị chán ghét cỡ nào mới bị đày đến Huy Châu.</w:t>
      </w:r>
    </w:p>
    <w:p>
      <w:pPr>
        <w:pStyle w:val="BodyText"/>
      </w:pPr>
      <w:r>
        <w:t xml:space="preserve">Về phần Trần Thập Thất Bồi Hồi nương tử, vẫn hấp dẫn con mắt của dân kinh thành. Cuối cùng bị bắt gặp đang hẹn riêng phò mã đô úy Hải Ninh Hầu, Thái tử điện hạ lại không tránh người vẫn đi thăm bệnh, khiến tin đồn tình ái này càng rực rỡ sắc đào… Nhưng cũng chỉ là sắc đào rực rỡ mà thôi.</w:t>
      </w:r>
    </w:p>
    <w:p>
      <w:pPr>
        <w:pStyle w:val="BodyText"/>
      </w:pPr>
      <w:r>
        <w:t xml:space="preserve">Bây giờ người thực sự dám trêu chọc nàng không nhiều. Theo thời gian qua đi, nàng cùng 10 vị đại phu dưới trướng trị liệu người bệnh vô sinh, hiệu quả có tin hỉ bạo phát, đanh thép đặt nên quyền uy tối cao vững chắc tại phương diện phụ khoa.</w:t>
      </w:r>
    </w:p>
    <w:p>
      <w:pPr>
        <w:pStyle w:val="BodyText"/>
      </w:pPr>
      <w:r>
        <w:t xml:space="preserve">Mặc dù nói, ca bệnh nàng tự mình chẩn trị không nhiều, nhưng 10 đại phu đem hết công lao của họ quy cho Bồi Hồi nương tử, cho dù là bệnh nhân tự họ trị khỏi, cũng đều tôn sùng Trần Bồi Hồi, vẫn cung kính dùng lễ đệ tử như trước. Dân gian cũng đem công đức của việc “phu thê hợp chẩn”, thêm vào cho Trần Thập Thất.</w:t>
      </w:r>
    </w:p>
    <w:p>
      <w:pPr>
        <w:pStyle w:val="BodyText"/>
      </w:pPr>
      <w:r>
        <w:t xml:space="preserve">Trần Thập Thất từng nhiều lần nói không cần, nhưng những đại phu kia lại đối với nàng phi thường kính cẩn. Nói cho cùng, đâu phải mỗi sư phụ đều chịu dốc lòng truyền dạy, cũng không có khả năng chỉ dẫn ôn hòa như thế, cổ vũ bọn họ tụ chẩn biện phương. Có thể nói, Trần Thập Thất đã hoàn toàn đánh vỡ một loại thái độ cũ kỹ ngoan cố, vứt bỏ cái tôi ích kỷ của mình, chú ý dạy và học cùng tiến bộ, trau dồi lẫn nhau.</w:t>
      </w:r>
    </w:p>
    <w:p>
      <w:pPr>
        <w:pStyle w:val="BodyText"/>
      </w:pPr>
      <w:r>
        <w:t xml:space="preserve">Có đôi khi gặp được ca bệnh khá hóc búa nan giải, sẽ mời họp mặt tất cả đại phu có thời gian nhàn rỗi, cùng nhau biện chứng luận phương, nàng luôn luôn lắng nghe, chỉ ở lúc bọn họ lạc lối mới chỉ dẫn đi đến đường chính, kiên trì giải thích tri thức và kinh nghiệm trân quý của nàng với dược tính và phương mạch.</w:t>
      </w:r>
    </w:p>
    <w:p>
      <w:pPr>
        <w:pStyle w:val="BodyText"/>
      </w:pPr>
      <w:r>
        <w:t xml:space="preserve">Thậm chí, nàng còn phụ cấp cho những đại phu này, để bọn họ có thể dựa vào tiêu chuẩn thu phí của nàng trị cho bệnh nhân. Mỗi lần họ không muốn nhận khoản ít ỏi này, nàng chỉ biết cười cười, “Thập Thất bất quá chỉ một thân một mình, các vị còn có cha mẹ vợ con cần nuôi nấng. ‘Cướp nhà giàu tại tiền thuốc, giúp nhà nghèo tại bệnh tật’, là tâm nguyện của ta, lại không nên làm cho các vị rơi vào khốn cảnh không thể nuôi dưỡng thân thuộc được.”</w:t>
      </w:r>
    </w:p>
    <w:p>
      <w:pPr>
        <w:pStyle w:val="BodyText"/>
      </w:pPr>
      <w:r>
        <w:t xml:space="preserve">Nàng thậm chí không phải là sư phụ của ai.</w:t>
      </w:r>
    </w:p>
    <w:p>
      <w:pPr>
        <w:pStyle w:val="BodyText"/>
      </w:pPr>
      <w:r>
        <w:t xml:space="preserve">Thực sự rất khó không sùng mộ nàng, một cách tự nhiên mà tụ tập bên cạnh nàng, lắng nghe mỗi một câu nói của nàng.</w:t>
      </w:r>
    </w:p>
    <w:p>
      <w:pPr>
        <w:pStyle w:val="BodyText"/>
      </w:pPr>
      <w:r>
        <w:t xml:space="preserve">Có một đại phu gia tư giàu có bị cảm động quá đỗi, hào phóng đem biệt viện của mình phân ra, để cho bệnh nhân bệnh nặng hoặc người có mạch án ly kỳ vào ở, thuận tiện cho Bồi Hồi nương tử “hội chẩn giảng giải”.</w:t>
      </w:r>
    </w:p>
    <w:p>
      <w:pPr>
        <w:pStyle w:val="BodyText"/>
      </w:pPr>
      <w:r>
        <w:t xml:space="preserve">Có lần Trần Tế Nguyệt đi đến biệt viện của đại phu đó tìm Trần Thập Thất, chỉ thấy nàng bị vây quanh, trầm ổn yên lặng mỉm cười, lắng nghe cùng trả lời, dung nhan ốm yếu tiều tụy, lại tỏa ra một loại ánh sáng khó có thể nói thành lời, khiến người tin cậy, mọi người chỉ nhìn nàng, chẳng phân biệt là đại phu hay bệnh nhân.</w:t>
      </w:r>
    </w:p>
    <w:p>
      <w:pPr>
        <w:pStyle w:val="BodyText"/>
      </w:pPr>
      <w:r>
        <w:t xml:space="preserve">Có một tích tắc, Trần Tế Nguyệt hoảng hốt.</w:t>
      </w:r>
    </w:p>
    <w:p>
      <w:pPr>
        <w:pStyle w:val="BodyText"/>
      </w:pPr>
      <w:r>
        <w:t xml:space="preserve">Hắn suy nghĩ, vì sao lại thích Trần Thập Thất, vì sao lại muốn mang nàng đi nhìn cây tử vi, vì sao lại kể cho nàng về Hoàng Vương.</w:t>
      </w:r>
    </w:p>
    <w:p>
      <w:pPr>
        <w:pStyle w:val="BodyText"/>
      </w:pPr>
      <w:r>
        <w:t xml:space="preserve">Có lẽ, vị Hoàng Vương trước nay chưa từng thấy mặt kia, cũng giống như nàng lúc này vậy.</w:t>
      </w:r>
    </w:p>
    <w:p>
      <w:pPr>
        <w:pStyle w:val="BodyText"/>
      </w:pPr>
      <w:r>
        <w:t xml:space="preserve">Các ngươi sùng mộ nàng như thế, lại không biết, nàng đáng được nhiều hơn sùng mộ. Nàng không chỉ là một đại phu trị người… Nàng thậm chí còn cố gắng trị quốc.</w:t>
      </w:r>
    </w:p>
    <w:p>
      <w:pPr>
        <w:pStyle w:val="BodyText"/>
      </w:pPr>
      <w:r>
        <w:t xml:space="preserve">Một tiểu nương tử lúc nào cũng bị bệnh tật hành hạ, bị dày vò chỉ còn sót lại chút hơi tàn, lại đang lập kế hoạch một việc đại sự mà các ngươi khó có thể tưởng tượng được. Nam Trần đã bị nàng thuyết phục, Trần Cửu lang Mẫn Tư là người hưởng ứng đầu tiên.</w:t>
      </w:r>
    </w:p>
    <w:p>
      <w:pPr>
        <w:pStyle w:val="BodyText"/>
      </w:pPr>
      <w:r>
        <w:t xml:space="preserve">Thật không dám tin, tiểu nương tử tựa như Hoàng Vương này, một lòng hướng về ta. Thật vui sướng biết bao, cũng cảm thấy sợ hãi dường nào, không biết liệu mình có xứng đáng hay không.</w:t>
      </w:r>
    </w:p>
    <w:p>
      <w:pPr>
        <w:pStyle w:val="BodyText"/>
      </w:pPr>
      <w:r>
        <w:t xml:space="preserve">Tim đập nhanh như vậy.</w:t>
      </w:r>
    </w:p>
    <w:p>
      <w:pPr>
        <w:pStyle w:val="BodyText"/>
      </w:pPr>
      <w:r>
        <w:t xml:space="preserve">Nhìn thấy Trần Tế Nguyệt, Trần Thập Thất nở nụ cười nhợt nhạt với hắn, ý bảo hắn đợi chút, liền tiếp tục luận mạch cùng các đại phu, trấn an bệnh nhân xong, mới chống gậy trúc, chậm rãi thong thả bước qua. Guốc gỗ cộp cộp, trên làn áo khoác rộng, hoa hồng phiêu phiêu như muốn theo gió bay đi.</w:t>
      </w:r>
    </w:p>
    <w:p>
      <w:pPr>
        <w:pStyle w:val="BodyText"/>
      </w:pPr>
      <w:r>
        <w:t xml:space="preserve">Một loại vui mừng đau đớn.</w:t>
      </w:r>
    </w:p>
    <w:p>
      <w:pPr>
        <w:pStyle w:val="BodyText"/>
      </w:pPr>
      <w:r>
        <w:t xml:space="preserve">“…Có phải đem nhốt nàng lại nàng mới chịu yên ổn nghỉ ngơi?” Trần Tế Nguyệt vẫn uy nghi như trước, chỉ là ngữ khí để lộ ra một chút bất đắc dĩ.</w:t>
      </w:r>
    </w:p>
    <w:p>
      <w:pPr>
        <w:pStyle w:val="BodyText"/>
      </w:pPr>
      <w:r>
        <w:t xml:space="preserve">Nàng ước chừng bị bệnh hết nửa mùa hè, nhưng người nằm trên giường đầu óc lại không chịu nghỉ ngơi, thân thể vừa khá hơn một chút lại ra ngoài bôn ba.</w:t>
      </w:r>
    </w:p>
    <w:p>
      <w:pPr>
        <w:pStyle w:val="BodyText"/>
      </w:pPr>
      <w:r>
        <w:t xml:space="preserve">“Huynh muốn nhốt ta?” Trần Thập Thất hơi nghiêng đầu nhìn hắn, khóe môi thấm ra một nụ cười giảo hoạt.</w:t>
      </w:r>
    </w:p>
    <w:p>
      <w:pPr>
        <w:pStyle w:val="BodyText"/>
      </w:pPr>
      <w:r>
        <w:t xml:space="preserve">Chậc. Tiểu nương tử Nam Trần này.</w:t>
      </w:r>
    </w:p>
    <w:p>
      <w:pPr>
        <w:pStyle w:val="BodyText"/>
      </w:pPr>
      <w:r>
        <w:t xml:space="preserve">“Ta thích nàng còn sống.” Trần Tế Nguyệt nghiêm mặt, ngữ khí lại ôn hòa lại, “Hoa hồng vẫn nên trồng dưới đất thì tốt hơn.”</w:t>
      </w:r>
    </w:p>
    <w:p>
      <w:pPr>
        <w:pStyle w:val="BodyText"/>
      </w:pPr>
      <w:r>
        <w:t xml:space="preserve">Trần Thập Thất lập tức làm rớt ô, cúi đầu muốn nhặt, vành tai đỏ bừng.</w:t>
      </w:r>
    </w:p>
    <w:p>
      <w:pPr>
        <w:pStyle w:val="BodyText"/>
      </w:pPr>
      <w:r>
        <w:t xml:space="preserve">Thì ra nàng cũng biết bối rối.</w:t>
      </w:r>
    </w:p>
    <w:p>
      <w:pPr>
        <w:pStyle w:val="BodyText"/>
      </w:pPr>
      <w:r>
        <w:t xml:space="preserve">Trần Tế Nguyệt nhặt ô lên, đưa cho nàng. Mặt nàng vẫn che trong bóng mờ dưới ô, kiểu nào cũng không chịu nhìn hắn.</w:t>
      </w:r>
    </w:p>
    <w:p>
      <w:pPr>
        <w:pStyle w:val="BodyText"/>
      </w:pPr>
      <w:r>
        <w:t xml:space="preserve">Hắn cũng không cố ép Trần Thập Thất, “Cha ta gửi thư tới. Ông nguyện ý thử một chút.”</w:t>
      </w:r>
    </w:p>
    <w:p>
      <w:pPr>
        <w:pStyle w:val="BodyText"/>
      </w:pPr>
      <w:r>
        <w:t xml:space="preserve">Dưới tán ô truyền đến giọng nói có chút mềm mại của nàng, “Thật ư? Vậy thì tốt.”</w:t>
      </w:r>
    </w:p>
    <w:p>
      <w:pPr>
        <w:pStyle w:val="BodyText"/>
      </w:pPr>
      <w:r>
        <w:t xml:space="preserve">Tiểu nương tử giống Hoàng Vương cũng rất tốt, có thể cùng nàng cùng chao lượn.</w:t>
      </w:r>
    </w:p>
    <w:p>
      <w:pPr>
        <w:pStyle w:val="BodyText"/>
      </w:pPr>
      <w:r>
        <w:t xml:space="preserve">*</w:t>
      </w:r>
    </w:p>
    <w:p>
      <w:pPr>
        <w:pStyle w:val="BodyText"/>
      </w:pPr>
      <w:r>
        <w:t xml:space="preserve">Đại khái không có nam tử thứ hai nào, khoan dung mình, thấu hiểu mình như thiếu chủ đại nhân vậy. Trần Thập Thất yên lặng nghĩ. Có lẽ mình có thể tin, không phải nam tử nào đều đố kị người tài, không chấp nhận nữ tử.</w:t>
      </w:r>
    </w:p>
    <w:p>
      <w:pPr>
        <w:pStyle w:val="BodyText"/>
      </w:pPr>
      <w:r>
        <w:t xml:space="preserve">Cơ hộithoáng qua một chút rồi biến mất, cho nên trước nay nàng luôn không bỏ qua bất kỳ cơ hội nào, từ những cơ hội nho nhỏ tụ tập lại, mới có thể khiến cho nàng dựng lên được mưu kế khổng lồ.</w:t>
      </w:r>
    </w:p>
    <w:p>
      <w:pPr>
        <w:pStyle w:val="BodyText"/>
      </w:pPr>
      <w:r>
        <w:t xml:space="preserve">Cho nên nàng mới không chần chờ lưỡng lự, mà tin vào phán đoán của mình, nắm lấy cơ hội thiếu chủ đại nhân ban cho.</w:t>
      </w:r>
    </w:p>
    <w:p>
      <w:pPr>
        <w:pStyle w:val="BodyText"/>
      </w:pPr>
      <w:r>
        <w:t xml:space="preserve">Dù sao cũng sẽ không tệ hơn được nữa.</w:t>
      </w:r>
    </w:p>
    <w:p>
      <w:pPr>
        <w:pStyle w:val="BodyText"/>
      </w:pPr>
      <w:r>
        <w:t xml:space="preserve">Có lẽ nàng nên ình một cơ hội, tin còn có người có thể hiểu nàng dung nàng, có thể cùng nàng bay lượn cửu thiên… chứ không phải bẻ gãy cánh nàng.</w:t>
      </w:r>
    </w:p>
    <w:p>
      <w:pPr>
        <w:pStyle w:val="BodyText"/>
      </w:pPr>
      <w:r>
        <w:t xml:space="preserve">*</w:t>
      </w:r>
    </w:p>
    <w:p>
      <w:pPr>
        <w:pStyle w:val="BodyText"/>
      </w:pPr>
      <w:r>
        <w:t xml:space="preserve">Thái tử phi sắp sinh, thời cuộc căng thẳng gần như chạm vào liền nổ. Những chuẩn bị cần thiết nàng đã hoàn thành.</w:t>
      </w:r>
    </w:p>
    <w:p>
      <w:pPr>
        <w:pStyle w:val="BodyText"/>
      </w:pPr>
      <w:r>
        <w:t xml:space="preserve">May mắn Hải Ninh Hầu bị nhiếp tâm thuật, là một kẻ tương đối đơn giản. Nếu không nàng sử dụng nhiếp tâm thuật nhiều lần như vậy, không phải bệnh nhẹ vài trận là có thể kết thúc được.</w:t>
      </w:r>
    </w:p>
    <w:p>
      <w:pPr>
        <w:pStyle w:val="BodyText"/>
      </w:pPr>
      <w:r>
        <w:t xml:space="preserve">Đối tượng nếu đổi thành Đại hoàng tử… Nàng thật không biết có thể may mắn tránh được hay không.</w:t>
      </w:r>
    </w:p>
    <w:p>
      <w:pPr>
        <w:pStyle w:val="BodyText"/>
      </w:pPr>
      <w:r>
        <w:t xml:space="preserve">Kỳ thực, nàng vốn không cần đem mục tiêu nhằm trên người Đại hoàng tử, giao cho Hoài Chương huynh là được rồi.</w:t>
      </w:r>
    </w:p>
    <w:p>
      <w:pPr>
        <w:pStyle w:val="BodyText"/>
      </w:pPr>
      <w:r>
        <w:t xml:space="preserve">Thế nhưng, tên khốn chết dẫm kia, để mặc cho thủ hạ hủy diệt hậu duệ cuối cùng của Pháp Gia. Thậm chí bọn chúng không hề biết đã hủy diệt một truyền thừa trân quý đến mức nào.</w:t>
      </w:r>
    </w:p>
    <w:p>
      <w:pPr>
        <w:pStyle w:val="BodyText"/>
      </w:pPr>
      <w:r>
        <w:t xml:space="preserve">Không thể tha thứ. Không được tha thứ. Không cho ngươi xuống địa ngục bồi tội với Pháp gia là không được.</w:t>
      </w:r>
    </w:p>
    <w:p>
      <w:pPr>
        <w:pStyle w:val="BodyText"/>
      </w:pPr>
      <w:r>
        <w:t xml:space="preserve">Đích xác rất tùy hứng, thế nhưng, ngươi không nên chọc đến ta. Đầu hạ, lúc Hải Ninh Hầu tự tay đem ngũ thạch tán đặt vào lòng bàn tay ta, cũng là lúc quyết định vận mệnh của ngươi. Hậu duệ cuối cùng của Pháp gia bị diệt sạch, đã quyết định một tầng địa ngục giành cho ngươi.</w:t>
      </w:r>
    </w:p>
    <w:p>
      <w:pPr>
        <w:pStyle w:val="BodyText"/>
      </w:pPr>
      <w:r>
        <w:t xml:space="preserve">Ta không tìm được lý do có thể tha cho ngươi. Đã thế thì, cứ như vậy đi.</w:t>
      </w:r>
    </w:p>
    <w:p>
      <w:pPr>
        <w:pStyle w:val="BodyText"/>
      </w:pPr>
      <w:r>
        <w:t xml:space="preserve">Lưới đã dệt thành, chỉ còn yên lặng đợi bươm bướm bay vào mà thôi.</w:t>
      </w:r>
    </w:p>
    <w:p>
      <w:pPr>
        <w:pStyle w:val="Compact"/>
      </w:pPr>
      <w:r>
        <w:t xml:space="preserve">Nàng yên tịnh, hơi thấm một nụ cười mỉm ôn nhã.</w:t>
      </w:r>
      <w:r>
        <w:br w:type="textWrapping"/>
      </w:r>
      <w:r>
        <w:br w:type="textWrapping"/>
      </w:r>
    </w:p>
    <w:p>
      <w:pPr>
        <w:pStyle w:val="Heading2"/>
      </w:pPr>
      <w:bookmarkStart w:id="76" w:name="chương-55"/>
      <w:bookmarkEnd w:id="76"/>
      <w:r>
        <w:t xml:space="preserve">54. Chương 55</w:t>
      </w:r>
    </w:p>
    <w:p>
      <w:pPr>
        <w:pStyle w:val="Compact"/>
      </w:pPr>
      <w:r>
        <w:br w:type="textWrapping"/>
      </w:r>
      <w:r>
        <w:br w:type="textWrapping"/>
      </w:r>
    </w:p>
    <w:p>
      <w:pPr>
        <w:pStyle w:val="BodyText"/>
      </w:pPr>
      <w:r>
        <w:t xml:space="preserve">Chương 55</w:t>
      </w:r>
    </w:p>
    <w:p>
      <w:pPr>
        <w:pStyle w:val="BodyText"/>
      </w:pPr>
      <w:r>
        <w:t xml:space="preserve">Đầu tháng chín, ngày tiết Cửu trùng dương, Thái tử phi sinh hạ một bé trai tuy nhỏ gầy, nhưng tinh lực tràn đầy, quốc gia cuối cùng đã có tôn tự, Thái tử vững chắc, cả nước vui mừng.</w:t>
      </w:r>
    </w:p>
    <w:p>
      <w:pPr>
        <w:pStyle w:val="BodyText"/>
      </w:pPr>
      <w:r>
        <w:t xml:space="preserve">Thái tử trước tiên sai tùy tùng hầu hạ bên cạnh tới báo, nhất định là vui mừng đến thất thố rồi. Nhưng Trần Thập Thất không xoi mói điểm này, mà triệt để thả lỏng theo, lộ ra một nụ cười chân chính.</w:t>
      </w:r>
    </w:p>
    <w:p>
      <w:pPr>
        <w:pStyle w:val="BodyText"/>
      </w:pPr>
      <w:r>
        <w:t xml:space="preserve">Kỳ thực nàng cũng rất thấp thỏm, biện pháp sinh nam dù sao cũng không phải trăm phần trăm, nếu là một công chúa, thì chiến dịch cùng Đại hoàng tử, sẽ tiến vào kháng chiến trường kỳ.</w:t>
      </w:r>
    </w:p>
    <w:p>
      <w:pPr>
        <w:pStyle w:val="BodyText"/>
      </w:pPr>
      <w:r>
        <w:t xml:space="preserve">Nàng cũng không muốn nán lại ở kinh thành lâu như vậy. Dù sao, đã vượt qua dự tính của nàng rồi. Nàng cũng không thích… kinh thành. Thời gian dự định ở kinh, chẳng qua là ba năm, đủ làm cho đại phu dưới trướng nàng học được thế nào là tự hỏi, quần sách quần lực rồi. (phát huy trí tuệ và sức mạnh của tập thể)</w:t>
      </w:r>
    </w:p>
    <w:p>
      <w:pPr>
        <w:pStyle w:val="BodyText"/>
      </w:pPr>
      <w:r>
        <w:t xml:space="preserve">Dù sao thứ mà những đại phu kia khiếm khuyết không phải y thuật hoặc dược học, mà là “tự hỏi như thế nào” mà thôi.</w:t>
      </w:r>
    </w:p>
    <w:p>
      <w:pPr>
        <w:pStyle w:val="BodyText"/>
      </w:pPr>
      <w:r>
        <w:t xml:space="preserve">Không theo lối cẩu thả, coi trọng kinh nghiệm lâm sàng như cũ, dũng cảm mở mang mạch suy nghĩ mới, bổ sung thiếu sót và sở trường lẫn nhau.</w:t>
      </w:r>
    </w:p>
    <w:p>
      <w:pPr>
        <w:pStyle w:val="BodyText"/>
      </w:pPr>
      <w:r>
        <w:t xml:space="preserve">Chỉ đơn giản là thế.</w:t>
      </w:r>
    </w:p>
    <w:p>
      <w:pPr>
        <w:pStyle w:val="BodyText"/>
      </w:pPr>
      <w:r>
        <w:t xml:space="preserve">Bọn họ chỉ là thiếu một người thúc đẩy, để cho bọn họ tin cậy, nói cho bọn họ biết: điều này điều nọ đều có thể, không có vấn đề, cố lên.</w:t>
      </w:r>
    </w:p>
    <w:p>
      <w:pPr>
        <w:pStyle w:val="BodyText"/>
      </w:pPr>
      <w:r>
        <w:t xml:space="preserve">Hiện tại, biết thời gian của mình có thể chiếu theo kế hoạch mà thực hiện, không hề có biến nhân ngoài ý muốn, điều này thực sự đáng phải ăn mừng. Cho nên lần đầu tiên, Trần Thập Thất phá lệ thả ình một ngày nghỉ, nhàn rỗi làm thêm quà mừng sinh nhật cho thiếu chủ đại nhân.</w:t>
      </w:r>
    </w:p>
    <w:p>
      <w:pPr>
        <w:pStyle w:val="BodyText"/>
      </w:pPr>
      <w:r>
        <w:t xml:space="preserve">Thế là Trần Tế Nguyệt nhận được một bức họa, có tên là hoa hồng Phá Quân, nơi vách núi cheo leo, rễ cây nhô lên quật cường bấu chặt lên vách đá. Bức tranh thủy mặc, chỉ có cánh hoa hồng được điểmàu, đẹp đến gần như kiêu ngạo.</w:t>
      </w:r>
    </w:p>
    <w:p>
      <w:pPr>
        <w:pStyle w:val="BodyText"/>
      </w:pPr>
      <w:r>
        <w:t xml:space="preserve">Nguyên lai phá quân là ý này.</w:t>
      </w:r>
    </w:p>
    <w:p>
      <w:pPr>
        <w:pStyle w:val="BodyText"/>
      </w:pPr>
      <w:r>
        <w:t xml:space="preserve">Trần Tế Nguyệt nỗ lực duy trì uy nghi lung lay sắp đổ của mình, ra vẻ không để ý. “…Hừ. Nàng không đến phía nam Sơn Dương nhìn thử một chút? Nói không chừng tại một rìa thác ghềnh nguy hiểm nào đó, cũng có một gốc cây hoa hồng gọi là Tâm Túc Hồ (tâm hồ ly). Trắng như tuyết, cành chi chít gai nhọn, bẻ về có thể trực tiếp làm lang nha bổng.”</w:t>
      </w:r>
    </w:p>
    <w:p>
      <w:pPr>
        <w:pStyle w:val="BodyText"/>
      </w:pPr>
      <w:r>
        <w:t xml:space="preserve">Trần Thập Thất đầu tiên là sửng sốt một chút, mới nâng tay áo che cười, “Được. Ta viết thư nhờ Thập Nhất ca đi xem.”</w:t>
      </w:r>
    </w:p>
    <w:p>
      <w:pPr>
        <w:pStyle w:val="BodyText"/>
      </w:pPr>
      <w:r>
        <w:t xml:space="preserve">“Này! Ta tùy tiện nói một chút nàng đã đòi cáo trạng? Nàng là con nít sao?!” Trần Tế Nguyệt luống cuống.</w:t>
      </w:r>
    </w:p>
    <w:p>
      <w:pPr>
        <w:pStyle w:val="BodyText"/>
      </w:pPr>
      <w:r>
        <w:t xml:space="preserve">Thả buông lơi trên đầu gối hắn, hoa hồng Phá Quân ngạo mạn. Hòa cùng lang quân tuấn tú, vẻ mặt bối rối, không nâng dậy nổi uy nghi. Ánh mắt Trần Thập Thất dần dần nhu hòa, “Khả năng thật sự có. Nhưng ta vẫn thích Phá Quân hơn… tên hoa như tên sao. Mặc dù có điểm thô bạo kiêu ngạo, nhưng khí khái tranh nhiên. Tâm Túc Nguyệt Hồ… Quá biến báo*, đã sa vào tà đạo rồi.”</w:t>
      </w:r>
    </w:p>
    <w:p>
      <w:pPr>
        <w:pStyle w:val="BodyText"/>
      </w:pPr>
      <w:r>
        <w:t xml:space="preserve">* Biến báo: dựa theo tình hình khác nhau, thay đổi một cách vô nguyên tắc.</w:t>
      </w:r>
    </w:p>
    <w:p>
      <w:pPr>
        <w:pStyle w:val="BodyText"/>
      </w:pPr>
      <w:r>
        <w:t xml:space="preserve">“Đừng nói bậy. Nhiều biến báo không phải là tà đạo. Chòm Tâm Nguyệt Hồ* quay luân phiên, cũng không thấy thiên hạ đại loạn, thời điểm đại trị cũng có.” Trần Tế Nguyệt theo thói quen chau chặt mày, “…Chờ một chút! Ai thô bạo kiêu ngạo?!”</w:t>
      </w:r>
    </w:p>
    <w:p>
      <w:pPr>
        <w:pStyle w:val="BodyText"/>
      </w:pPr>
      <w:r>
        <w:t xml:space="preserve">* Tâm Nguyệt Hồ: một trong 28 chòm sao trong thần thoại tộc Hán, còn được gọi là chòm sao Tâm (Tâm tú), là chòm thứ 5 trong Đông phương thất tú (7 chòm sao ở hướng Đông)</w:t>
      </w:r>
    </w:p>
    <w:p>
      <w:pPr>
        <w:pStyle w:val="BodyText"/>
      </w:pPr>
      <w:r>
        <w:t xml:space="preserve">Mỗi lần chọc hắn tức nhảy dựng, là sẽ cảm thấy rất thích thú.</w:t>
      </w:r>
    </w:p>
    <w:p>
      <w:pPr>
        <w:pStyle w:val="BodyText"/>
      </w:pPr>
      <w:r>
        <w:t xml:space="preserve">Cho nên lúc hắn rời đi, sẽ cảm thấy trời cuối thu khó chống đỡ, khí hàn xâm vào tay áo.</w:t>
      </w:r>
    </w:p>
    <w:p>
      <w:pPr>
        <w:pStyle w:val="BodyText"/>
      </w:pPr>
      <w:r>
        <w:t xml:space="preserve">Tâm Nguyệt Hồ cũng sẽ sợ lạnh sợ cô đơn chăng? Trần Thập Thất có chút tự giễu nghĩ. Kỳ thực ta… thực sự càng lúc càng âm hiểm ác độc đúng không. Thiếu chủ đại nhân mặc dù có lúc thấy sợ, vẫn đi tới, vươn tay ra với ta.</w:t>
      </w:r>
    </w:p>
    <w:p>
      <w:pPr>
        <w:pStyle w:val="BodyText"/>
      </w:pPr>
      <w:r>
        <w:t xml:space="preserve">Thực sự là… ngốc.</w:t>
      </w:r>
    </w:p>
    <w:p>
      <w:pPr>
        <w:pStyle w:val="BodyText"/>
      </w:pPr>
      <w:r>
        <w:t xml:space="preserve">Nữ nhân bình thường sẽ ngầm dụ dỗ chồng trước, dùng nhiếp tâm thuật khống chế hắn sao? Không tiếc sử dụng dược vật và tà pháp, dùng thuyết thuật và ám chỉ, đem chồng trước đùa giỡn đến gắt gao, dẫn dụ hắn rằng: “Trần Bồi Hồi yêu hắn đến điên, không oán không hối, những chuyện hư hư thực thực báo thù lúc trước đều không có” sao? Ta cho là không. Nàng nghĩ.</w:t>
      </w:r>
    </w:p>
    <w:p>
      <w:pPr>
        <w:pStyle w:val="BodyText"/>
      </w:pPr>
      <w:r>
        <w:t xml:space="preserve">Nếu chuyện Trần Thập Thất thi triển nhiếp tâm thuật bại lộ, sợ rằng nàng sẽ lập tức bị trói trên giàn hỏa thiêu.</w:t>
      </w:r>
    </w:p>
    <w:p>
      <w:pPr>
        <w:pStyle w:val="BodyText"/>
      </w:pPr>
      <w:r>
        <w:t xml:space="preserve">Đây chính là tà thuật ngoại đạo a. Là tà pháp quỷ dị chỉ có giang hồ truyền kỳ mới gặp phải, uy lực chỉ xếp dưới vu ma (pháp thuật đen). Thật sự cũng có phụ nữ vì bị tố là dùng nhiếp tâm thuật mà bị dùng hỏa hình.</w:t>
      </w:r>
    </w:p>
    <w:p>
      <w:pPr>
        <w:pStyle w:val="BodyText"/>
      </w:pPr>
      <w:r>
        <w:t xml:space="preserve">Có điều, những người phụ nữ kia có lẽ là bị oan uổng … Nhiếp tâm thuật nào đơn giản như thế. Nếu dễ, nàng hà tất phải nghiên cứu nửa đời, còn phải bổ sung dược vật và thuyết thuật, mỗi lần dùng là phải bệnh nhẹ một trận. Người tâm trí không đủ kiên định căn bản là không thực hiện được.</w:t>
      </w:r>
    </w:p>
    <w:p>
      <w:pPr>
        <w:pStyle w:val="BodyText"/>
      </w:pPr>
      <w:r>
        <w:t xml:space="preserve">Đây chính là thắng thảm “đả thương địch một nghìn, tự tổn hại tám trăm” a.</w:t>
      </w:r>
    </w:p>
    <w:p>
      <w:pPr>
        <w:pStyle w:val="BodyText"/>
      </w:pPr>
      <w:r>
        <w:t xml:space="preserve">Thế nhưng không còn cách nào, muốn không liên lụy đến Nam Bắc Trần và cả những người có quan hệ, chỉ có thể dùng loại phương pháp thắng thảm này, thu được thành quả chiến tranh lớn nhất. Vốn như vậy là đủ rồi, đã sớm có thể bức bách Hải Ninh Hầu, cấp cho hắn khuất nhục lớn mạnh khó có thể nói rõ, khiến cho hắn như con chó dại mà tự bước lên tử lộ.</w:t>
      </w:r>
    </w:p>
    <w:p>
      <w:pPr>
        <w:pStyle w:val="BodyText"/>
      </w:pPr>
      <w:r>
        <w:t xml:space="preserve">Như vậy, là có thể chặt đứt một tay của Đại hoàng tử, quân quyền của Tây đại doanh lại lần nữa rơi xuống cỏ đầu tường… Hoặc nói là vào tay của một người phái trung lập, có giao tình với Hoài Chương huynh. Bất ngờ bị cắt ngũ thạch tán, công chúa Nhu Nhiên sẽ lâm vào điên cuồng… Ai bảo nàng ta dùng ngũ thạch tán, giảm bớt phân lượng của Chung nhũ, lại thêm vào quá mức Sinh ngự mễ – một vị mà hiếm người biết. Nữ nhi rơi vào điên cuồng, mẫu thân là Hoàng hậu tôn quý, sợ rằng sẽ bi thống đến sống không bằng chết nhỉ?</w:t>
      </w:r>
    </w:p>
    <w:p>
      <w:pPr>
        <w:pStyle w:val="BodyText"/>
      </w:pPr>
      <w:r>
        <w:t xml:space="preserve">Nàng không thể cũng không muốn ngăn công chúa chạy vào chỗ chết, chỉ có thể nghiêm khắc bác bỏ tà thuyết “Đan mạch” hoang đường của đại phu dưới trướng.</w:t>
      </w:r>
    </w:p>
    <w:p>
      <w:pPr>
        <w:pStyle w:val="BodyText"/>
      </w:pPr>
      <w:r>
        <w:t xml:space="preserve">Mạch tượng, chính là mạch tượng. Tuyệt đối sẽ không vì uống đan (thuốc đan), mà mạch tượng liền quy về là “đan mạch”, đối với tất cả điểm dị thường đều vờ như không thấy. Độc của Kim Đan rất ghê gớm, bệnh nhân dù không muốn biết, cũng phải trung thực báo cho biết. Đương nhiên sẽ náo động lên, sẽ không tin. Nhưng như vậy thì tốt rồi. Để cho công chúa… “thoát xác thành tiên” hoặc “Tẩu hỏa nhập ma” . Đúng rồi, trước khi chết còn phải chịu khống chế của độc anh túc, cắt thuốc sẽ được thể nghiệm cơn điên của “Tẩu hỏa nhập ma”.</w:t>
      </w:r>
    </w:p>
    <w:p>
      <w:pPr>
        <w:pStyle w:val="BodyText"/>
      </w:pPr>
      <w:r>
        <w:t xml:space="preserve">Báo thù của nàng, liền hoàn thành.</w:t>
      </w:r>
    </w:p>
    <w:p>
      <w:pPr>
        <w:pStyle w:val="BodyText"/>
      </w:pPr>
      <w:r>
        <w:t xml:space="preserve">(MTY lan man chút: ý là chị cố ý giấu “đan mạch”, không ọi người biết dùng đan – tưởng là thần đan – là có độc, để công chúa Nhu Nhiên không bị phát hiện, tiếp tục màn trả thù lặng lẽ)</w:t>
      </w:r>
    </w:p>
    <w:p>
      <w:pPr>
        <w:pStyle w:val="BodyText"/>
      </w:pPr>
      <w:r>
        <w:t xml:space="preserve">Trần Thập Thất biết được vị Sinh ngự mễ này, cũng do lúc Cự Tử cố gắng bào chế thuốc phục hồi Ma Phí Tán như cũ, từng dùng Sinh ngự mễ, song bởi vì nó sẽ tạo thành tính ỷ lại mà bị loại bỏ. Ngự mễ, còn được gọi là Anh, là tên của một loại cây có quả, mỹ danh của nó là Anh Túc.</w:t>
      </w:r>
    </w:p>
    <w:p>
      <w:pPr>
        <w:pStyle w:val="BodyText"/>
      </w:pPr>
      <w:r>
        <w:t xml:space="preserve">Nhưng cũng là nhờ Hải Ninh Hầu đem ngũ thạch tán hiến cho nàng, Trần Thập Thất mới có thể xác định thành phần trong đó. Hải Ninh Hầu nhiệt tâm cho công danh lợi lộc, sao có thể biết ngũ thạch tán đã được thêm giảm bớt vị nào? Sợ rằng đến cả ngũ thạch tán có thành phần gì hắn cũng không biết đâu. Đây đại khái là Đại hoàng tử học rộng biết nhiều, dự trữ nuôi dưỡng rất nhiều kỳ nhân dị sĩ mới có cơ hội thu được đi.</w:t>
      </w:r>
    </w:p>
    <w:p>
      <w:pPr>
        <w:pStyle w:val="BodyText"/>
      </w:pPr>
      <w:r>
        <w:t xml:space="preserve">Tự cho là yêu nàng, mỗi lần Hải Ninh Hầu đưa đều rất chần chờ, hơn nữa còn nhiều lần nhắc nhở nàng nhất định phải hòa tan hết dược tính. Rõ thực ngu xuẩn. Nhưng chiếu theo liều lượng thuốc mà hắn cho biết, đại khái muốn làm cho nàng nghiện, thì phải thêm mười mấy năm nữa mới có thể độc phát thân vong.</w:t>
      </w:r>
    </w:p>
    <w:p>
      <w:pPr>
        <w:pStyle w:val="BodyText"/>
      </w:pPr>
      <w:r>
        <w:t xml:space="preserve">Thật chịu không nổi mấy tên ngu xuẩn xem ai cũng là đồ ngốc. Hại nàng… phải kéo dài thời gian giải quyết Đại hoàng tử, cho hắn biết được, ý đồ hòng khống chế sát hại nàng, phải trả giá đắt bao nhiêu.</w:t>
      </w:r>
    </w:p>
    <w:p>
      <w:pPr>
        <w:pStyle w:val="BodyText"/>
      </w:pPr>
      <w:r>
        <w:t xml:space="preserve">Cộng thêm cả món nợ diệt môn Pháp gia nữa… Thực sự, phải làm cho Đại hoàng tử hiểu được một cách rõ ràng tường tận.</w:t>
      </w:r>
    </w:p>
    <w:p>
      <w:pPr>
        <w:pStyle w:val="BodyText"/>
      </w:pPr>
      <w:r>
        <w:t xml:space="preserve">Ai bảo mình là một nương tử rắn rết “liếc cái liền ghi thù”, tâm địa hiểm ác chứ?</w:t>
      </w:r>
    </w:p>
    <w:p>
      <w:pPr>
        <w:pStyle w:val="BodyText"/>
      </w:pPr>
      <w:r>
        <w:t xml:space="preserve">Trần Thập Thất im lặng khẽ cười một tiếng. Kế hoạch vẫn không ngăn được biến hóa, nàng không muốn dính vào chuyện đoạt đích cũng phải bị ép đối mặt với Đại hoàng tử rồi.</w:t>
      </w:r>
    </w:p>
    <w:p>
      <w:pPr>
        <w:pStyle w:val="BodyText"/>
      </w:pPr>
      <w:r>
        <w:t xml:space="preserve">Cao hứng nhất hẳn là Hoài Chương huynh mới đúng nhỉ? Lần trước tới thăm bệnh mừng đến thiếu chút nữa đứng lên lộn nhào rồi. Có thêm Trần Thập Thất vào, khiến cho kế hoạch hoàn mỹ ban đầu của Thái tử Hoài Chương càng thêm thâm độc kín đáo, bất động thanh sắc mà bẻ gãy vây cánh của hắn. Mạng giao thiệp và tiền tài mà Đại hoàng tử khổ tâm kinh doanh nhiều năm sẽ bị cắt đoạn và tước đoạt một cách gần như là đồng thời, thế lực sẽ bị rung chuyển.</w:t>
      </w:r>
    </w:p>
    <w:p>
      <w:pPr>
        <w:pStyle w:val="BodyText"/>
      </w:pPr>
      <w:r>
        <w:t xml:space="preserve">Theo kế hoạch ban đầu, sẽ chèn ép từng bước đến như mắc nghẹn, sẽ khiến đám vây cánh của Đại hoàng tử chọn thời cơ bí quá hóa liều. Nhưng mọi thứ, luôn luôn có biến nhân bất ngờ ngoài dự liệu.</w:t>
      </w:r>
    </w:p>
    <w:p>
      <w:pPr>
        <w:pStyle w:val="BodyText"/>
      </w:pPr>
      <w:r>
        <w:t xml:space="preserve">Cuối đông cùng năm, gần trước ngày sinh nhật hoàng tôn, Dương đế đột nhiên bị bệnh, ngự y thúc thủ vô sách, tạo thành biến cố cực lớn.</w:t>
      </w:r>
    </w:p>
    <w:p>
      <w:pPr>
        <w:pStyle w:val="BodyText"/>
      </w:pPr>
      <w:r>
        <w:t xml:space="preserve">Thái tử Hoài Chương tiều tụy, trộm mang theo mạch án của Dương đế, trời mùa đông, đội gió tuyết, cóng đến phát xanh, trên người đầy tuyết đọng đi tới biệt viện của Bồi Hồi, gặp Trần Thập Thất hễ vào đông là bệnh, càng tiều tụy hơn. “Hoài Chương ca ca, hà tất phải hại nhau như vậy chớ?” Trần Thập Thất thì thào, không muốn đụng vào mạch án.</w:t>
      </w:r>
    </w:p>
    <w:p>
      <w:pPr>
        <w:pStyle w:val="BodyText"/>
      </w:pPr>
      <w:r>
        <w:t xml:space="preserve">Thái tử Hoài Chương im lặng một lúc lâu, trong đôi mắt trước nay luôn bình tĩnh tràn ngập mê man, “… Ông ấy là cha ta.”</w:t>
      </w:r>
    </w:p>
    <w:p>
      <w:pPr>
        <w:pStyle w:val="Compact"/>
      </w:pPr>
      <w:r>
        <w:t xml:space="preserve">Trần Thập Thất ngược lại im lặng, cuối cùng vẫn cầm mạch án lên, cẩn thận đọc.</w:t>
      </w:r>
      <w:r>
        <w:br w:type="textWrapping"/>
      </w:r>
      <w:r>
        <w:br w:type="textWrapping"/>
      </w:r>
    </w:p>
    <w:p>
      <w:pPr>
        <w:pStyle w:val="Heading2"/>
      </w:pPr>
      <w:bookmarkStart w:id="77" w:name="chương-56"/>
      <w:bookmarkEnd w:id="77"/>
      <w:r>
        <w:t xml:space="preserve">55. Chương 56</w:t>
      </w:r>
    </w:p>
    <w:p>
      <w:pPr>
        <w:pStyle w:val="Compact"/>
      </w:pPr>
      <w:r>
        <w:br w:type="textWrapping"/>
      </w:r>
      <w:r>
        <w:br w:type="textWrapping"/>
      </w:r>
    </w:p>
    <w:p>
      <w:pPr>
        <w:pStyle w:val="BodyText"/>
      </w:pPr>
      <w:r>
        <w:t xml:space="preserve">Chương 56</w:t>
      </w:r>
    </w:p>
    <w:p>
      <w:pPr>
        <w:pStyle w:val="BodyText"/>
      </w:pPr>
      <w:r>
        <w:t xml:space="preserve">P/s của Tác giả: truyện này là tiểu thuyết hư cấu, y thuật cũng là nổ không a. Nhắc nhở trước, miễn cho độc giả muốn dạy dỗ ta… nói thật chứ, ta hễ đối mặt với bạo quân là một M vô dụng, nhưng trong sáng tác, ta đúng là S siêu cấp. Ta thích dạy dỗ độc giả, nhưng không thích bị độc giả dạy dỗ. Quan hệ chính – phụ phải làm rõ a~ ~☆</w:t>
      </w:r>
    </w:p>
    <w:p>
      <w:pPr>
        <w:pStyle w:val="BodyText"/>
      </w:pPr>
      <w:r>
        <w:t xml:space="preserve">Triệu chứng bệnh của Dương đế rất nguy cấp, nhưng phân chia nội ngoại thành từng bộ phận lớn.</w:t>
      </w:r>
    </w:p>
    <w:p>
      <w:pPr>
        <w:pStyle w:val="BodyText"/>
      </w:pPr>
      <w:r>
        <w:t xml:space="preserve">Bên trong khổ vì bệnh tiêu khát*, ít nhất cũng có chừng mười năm bệnh sử. Bệnh vặt này dẫn đến ăn nhiều uống nhiều nhưng vẫn gầy yếu, ngự y châm cứu kê thuốc thì không có vấn đề gì – loại bệnh này nguyên bản chỉ có thể giảm bớt, không thể trị khỏi hẳn.</w:t>
      </w:r>
    </w:p>
    <w:p>
      <w:pPr>
        <w:pStyle w:val="BodyText"/>
      </w:pPr>
      <w:r>
        <w:t xml:space="preserve">(*bệnh tiêu khát: Đông y chỉ chứng uống nước nhiều, tiểu tiện nhiều, bao gồm các bệnh tiểu đường, bệnh tháo nhạt.)</w:t>
      </w:r>
    </w:p>
    <w:p>
      <w:pPr>
        <w:pStyle w:val="BodyText"/>
      </w:pPr>
      <w:r>
        <w:t xml:space="preserve">Người bệnh còn là một hoàng đế vắt tâm kiệt sức lo trị quốc, không có biện pháp tĩnh dưỡng chân chính “nhọc thể không nhọc tâm”.</w:t>
      </w:r>
    </w:p>
    <w:p>
      <w:pPr>
        <w:pStyle w:val="BodyText"/>
      </w:pPr>
      <w:r>
        <w:t xml:space="preserve">Mấy chục năm lao lực quá độ, đến lúc này mới bộc phát, có thể nói là ngự y có bản lĩnh cao siêu.</w:t>
      </w:r>
    </w:p>
    <w:p>
      <w:pPr>
        <w:pStyle w:val="BodyText"/>
      </w:pPr>
      <w:r>
        <w:t xml:space="preserve">Nhưng bộc phát bất ngờ, lại là bởi vì vấn đề “Ngoại”. Sau lưng Dương đế nổi một cái ung độc, vốn là một vấn đề nhỏ, nhưng bởi vì bệnh tiêu khát dẫn đến miệng vết thương lâu ngày không lành, cuối cùng dẫn tới tà độc xâm nhập, phản lại với bệnh tiêu khát đã đến tình trạng tệ nhất, bộc phát dẫn đến hôn mê.</w:t>
      </w:r>
    </w:p>
    <w:p>
      <w:pPr>
        <w:pStyle w:val="BodyText"/>
      </w:pPr>
      <w:r>
        <w:t xml:space="preserve">Thế nhưng độc ung đã lở loét đến tình trạng này, cho dù có dùng dao, cho dù không cân nhắc đến bệnh mãn tính của người bệnh, sau khi mổ sạch, khả năng sống được thường ba bốn trên mười phần, huống chi bây giờ còn bị vướng víu căn bệnh tiêu khát trí mạng khó chơi kia.</w:t>
      </w:r>
    </w:p>
    <w:p>
      <w:pPr>
        <w:pStyle w:val="BodyText"/>
      </w:pPr>
      <w:r>
        <w:t xml:space="preserve">Chả trách ngự y không dám động thủ, thuần túy xem bệnh cũ là việc chính. Mặc dù người bệnh sẽ rất thống khổ, nhưng có thể kéo, kéo dài tới độc ung tự khỏi, hoặc là bị ung độc bỏ mình, hoặc bị tra tấn đến cuối cùng, đồng phát tác với bệnh khác mà chết.</w:t>
      </w:r>
    </w:p>
    <w:p>
      <w:pPr>
        <w:pStyle w:val="BodyText"/>
      </w:pPr>
      <w:r>
        <w:t xml:space="preserve">Vài tháng… Nói không chừng vài năm, là có thể kéo dài được.</w:t>
      </w:r>
    </w:p>
    <w:p>
      <w:pPr>
        <w:pStyle w:val="BodyText"/>
      </w:pPr>
      <w:r>
        <w:t xml:space="preserve">Trần Thập Thất buông mạch án, mệt mỏi dựa vào lò sưởi, “Ngự y hẳn đã nói hết những điều cần nói rồi.”</w:t>
      </w:r>
    </w:p>
    <w:p>
      <w:pPr>
        <w:pStyle w:val="BodyText"/>
      </w:pPr>
      <w:r>
        <w:t xml:space="preserve">“Trên thực tế điều không nên nói cũng đã nói rồi.” Hoài Chương miễn cưỡng cong cong khóe miệng, “Thật nên đem toàn bộ những tên khốn bè lũ xu nịnh kia chỉnh đến ruột đều chảy ra.”</w:t>
      </w:r>
    </w:p>
    <w:p>
      <w:pPr>
        <w:pStyle w:val="BodyText"/>
      </w:pPr>
      <w:r>
        <w:t xml:space="preserve">Tưởng tượng được. Nhất định là khuyên ông ta không nên động đến ngoại khoa chính tông, cứ bảo thủ tiếp tục trị liệu như cũ… nói trắng ra là, chỉ cần chờ Dương đế tắt thở, hắn đã có thể bình an hợp pháp đăng cơ, không một ai trách được hắn, lịch sử sẽ lật sang một trang mới.</w:t>
      </w:r>
    </w:p>
    <w:p>
      <w:pPr>
        <w:pStyle w:val="BodyText"/>
      </w:pPr>
      <w:r>
        <w:t xml:space="preserve">“Muội lại cảm thấy cách làm của ngự y là đúng.” Mặc dù cảm thấy vô ích, nhưng nàng vẫn muốn thử một chút, “Hoài Chương ca ca, huynh là Thái tử. Người người sẽ dùng ác ý lớn nhất suy xét huynh… Động kim dao không đơn giản như huynh nghĩ đâu, trách nhiệm này…”</w:t>
      </w:r>
    </w:p>
    <w:p>
      <w:pPr>
        <w:pStyle w:val="BodyText"/>
      </w:pPr>
      <w:r>
        <w:t xml:space="preserve">“Ông ấy là cha ta.” Hoài Chương ngắt lời nàng, “Ông là cha ta a Hồi tỷ nhi! Nhu Nhiên có thể chờ ông chết, đại ca thân ái của ta có thể chờ ông chết, nhưng tuyệt đối không phải là ta. Đối với bọn họ mà nói, ‘Dương đế’ chính là ‘phụ hoàng’, cho nên ta sẽ không trách họ… Nhưng ta không thể a! Ta không chịu được! Dương đế là cha ta, cha ruột của ta a! Là đích thân ông nắm tay ta viết xuống con chữ đầu tiên, là ông ôm ta lên ngựa bước những bước đầu tiên”</w:t>
      </w:r>
    </w:p>
    <w:p>
      <w:pPr>
        <w:pStyle w:val="BodyText"/>
      </w:pPr>
      <w:r>
        <w:t xml:space="preserve">“Ta không thể nhìn ông chết dần chết mòn trên giường bệnh! Nhất định sẽ có cách tốt hơn đúng không? Người khác ta không biết, nhưng ta biết muội có thể làm được! Ta biết muội từng cắt nhũ ung cho thai phụ, hơn nữa sau đó thai phụ kia không chỉ khỏi hẳn, thậm chí còn có thể tự mình cho bú!”</w:t>
      </w:r>
    </w:p>
    <w:p>
      <w:pPr>
        <w:pStyle w:val="BodyText"/>
      </w:pPr>
      <w:r>
        <w:t xml:space="preserve">Nhìn ánh mắt kiên định đến điên cuồng của Hoài Chương, Trần Thập Thất thở dài.</w:t>
      </w:r>
    </w:p>
    <w:p>
      <w:pPr>
        <w:pStyle w:val="BodyText"/>
      </w:pPr>
      <w:r>
        <w:t xml:space="preserve">Hoài Chương huynh vẫn luôn bình tĩnh lý trí, thậm chí ôm một loại khôi hài hắc ám ác ý, có đôi khi Trần Thập Thất cũng cảm thấy hắn là một nhân vật nguy hiểm.</w:t>
      </w:r>
    </w:p>
    <w:p>
      <w:pPr>
        <w:pStyle w:val="BodyText"/>
      </w:pPr>
      <w:r>
        <w:t xml:space="preserve">Nhưng thỉnh thoảng, hắn lại hành động theo cảm tình, tình cảm bộc lộ. Cho rằng chỉ là tâm tính thiếu niên, không ngờ, đã làm cha rồi, vẫn còn nhiệt huyết dâng trào như vậy.</w:t>
      </w:r>
    </w:p>
    <w:p>
      <w:pPr>
        <w:pStyle w:val="BodyText"/>
      </w:pPr>
      <w:r>
        <w:t xml:space="preserve">May mắn người có thể khiến hắn nhiệt huyết dâng trào rất ít, sợ rằng ngay cả mẫu hậu hắn cũng không được xếp vào, bằng không là nguy rồi.</w:t>
      </w:r>
    </w:p>
    <w:p>
      <w:pPr>
        <w:pStyle w:val="BodyText"/>
      </w:pPr>
      <w:r>
        <w:t xml:space="preserve">“Huynh trước đồng ý với muội tỉnh táo lại đã.” Trần Thập Thất bất đắc dĩ nói, “Huynh thế này, quả thực là giơ cổ họng ra cho bầy sói đói thời cơ tuyệt hảo rồi.”</w:t>
      </w:r>
    </w:p>
    <w:p>
      <w:pPr>
        <w:pStyle w:val="BodyText"/>
      </w:pPr>
      <w:r>
        <w:t xml:space="preserve">“…Muội đồng ý?” Hoài Chương cả kinh thất sắc. Hắn đã chuẩn bị sẵn đầy một con thuyền lớn kế sách còn chưa đem ra sử dụng đâu!</w:t>
      </w:r>
    </w:p>
    <w:p>
      <w:pPr>
        <w:pStyle w:val="BodyText"/>
      </w:pPr>
      <w:r>
        <w:t xml:space="preserve">“Hoài Chương ca ca, mặc dù muội cảm thấy sẽ không bị huynh chỉnh cho đến chảy ruột ra, nhưng đã bị huynh tha đi lệch quỹ đạo, muội không muốn vừa dệt lại kế sách mới cho hoàn hảo, còn phải cùng lúc ứng phó với mấy trò quỷ của huynh.”</w:t>
      </w:r>
    </w:p>
    <w:p>
      <w:pPr>
        <w:pStyle w:val="BodyText"/>
      </w:pPr>
      <w:r>
        <w:t xml:space="preserve">Trần Thập Thất im lặng một lúc, “…Quả thật, cũng không phải chân chính là ‘vô kế khả thi’. Nhưng người bệnh là quân vương, mới là nguy hiểm lớn nhất của thầy thuốc. Hoa Đà chết bởi Tào Tháo, Biển Thước chết bởi thích khách, Văn Chí chết bởi Tề vương. Ba danh y của một đời đã có hai người chết trong tay người bệnh. Cho nên, Hoài Chương ca ca, huynh phải bảo đảm sau khi thi dao, lập tức đem đại phu muội tiến cử đến xuất cung, mặc kệ là có thành công hay không.”</w:t>
      </w:r>
    </w:p>
    <w:p>
      <w:pPr>
        <w:pStyle w:val="BodyText"/>
      </w:pPr>
      <w:r>
        <w:t xml:space="preserve">“Chuyện này…” Hoài Chương sửng sốt.</w:t>
      </w:r>
    </w:p>
    <w:p>
      <w:pPr>
        <w:pStyle w:val="BodyText"/>
      </w:pPr>
      <w:r>
        <w:t xml:space="preserve">“Không có đạo lý một đại phu vốn có thể cứu sống ngàn vạn người, khi không lại bỏ mạng trong cung đình, chỉ vì đền mạng cho người bệnh vốn đã nguy cấp rồi.” Trần Thập Thất vẻ mặt nghiêm túc, “Đây chính là yêu cầu của muội, huynh tốt nhất nên bàn bạc lại với cha huynh một chút đi. Còn nữa… nếu huynh đã khăng khăng muốn ‘không lý trí’, khiến cho khả năng liên lụy quá rộng, thậm chí dao động đến nền tảng lập quốc. Vậy thì hãy xuất ra bản lĩnh của huynh đi.”</w:t>
      </w:r>
    </w:p>
    <w:p>
      <w:pPr>
        <w:pStyle w:val="BodyText"/>
      </w:pPr>
      <w:r>
        <w:t xml:space="preserve">Nàng chậm rãi cong lên một nụ cười u tĩnh, “Hãy uội xem, bản lĩnh thật sự của Cửu vĩ Thiên hồ – Mộ Dung Hoài Chương đi.”</w:t>
      </w:r>
    </w:p>
    <w:p>
      <w:pPr>
        <w:pStyle w:val="BodyText"/>
      </w:pPr>
      <w:r>
        <w:t xml:space="preserve">Hoài Chương dần dần tỉnh táo lại, nhìn Trần Thập Thất, lộ ra nụ cười mỉm nho nhã. “Ừ, kính thỉnh chờ mong.”</w:t>
      </w:r>
    </w:p>
    <w:p>
      <w:pPr>
        <w:pStyle w:val="BodyText"/>
      </w:pPr>
      <w:r>
        <w:t xml:space="preserve">Thật là. Rõ ràng có thể đơn giản, dĩ dật đãi lao*, chờ đợi địch nhân hoang mang bí quá hóa liều, sau đó một lưới bắt hết, bình an trôi chảy bước lên hoàng vị chí cao vô thượng… Đây mới là điều một Thái tử ôm “đế vương tâm thuật” chân chính nên làm.</w:t>
      </w:r>
    </w:p>
    <w:p>
      <w:pPr>
        <w:pStyle w:val="BodyText"/>
      </w:pPr>
      <w:r>
        <w:t xml:space="preserve">(* dĩ dật đãi lao: đợi quân địch mệt mỏi rồi tấn công)</w:t>
      </w:r>
    </w:p>
    <w:p>
      <w:pPr>
        <w:pStyle w:val="BodyText"/>
      </w:pPr>
      <w:r>
        <w:t xml:space="preserve">Hoài Chương huynh thực sự là không thích hợp.</w:t>
      </w:r>
    </w:p>
    <w:p>
      <w:pPr>
        <w:pStyle w:val="BodyText"/>
      </w:pPr>
      <w:r>
        <w:t xml:space="preserve">Nhưng nếu huynh ấy thật thích hợp, có lẽ, nàng đến cả gặp mặt cũng sẽ đầy cảnh giác, chứ đừng nói chi là làm gì giúp huynh ấy.</w:t>
      </w:r>
    </w:p>
    <w:p>
      <w:pPr>
        <w:pStyle w:val="BodyText"/>
      </w:pPr>
      <w:r>
        <w:t xml:space="preserve">Vì loại tình cảm mềm yếu này, nàng phải hoàn toàn sửa lại kế hoạch, thậm chí còn phải liên lụy đến Bắc Trần… Thật có lỗi.</w:t>
      </w:r>
    </w:p>
    <w:p>
      <w:pPr>
        <w:pStyle w:val="BodyText"/>
      </w:pPr>
      <w:r>
        <w:t xml:space="preserve">*</w:t>
      </w:r>
    </w:p>
    <w:p>
      <w:pPr>
        <w:pStyle w:val="BodyText"/>
      </w:pPr>
      <w:r>
        <w:t xml:space="preserve">“Ta không có biện pháp nói cho huynh biết nhiều hơn… cho dù huynh đoán trúng, ta cũng sẽ không thừa nhận.” Trần Thập Thất ôn hòa nói với Trần Tế Nguyệt, “Nhưng ta cần một đại phu ngoại khoa chính tông giỏi nhất của Bắc Trần. Ta sẽ bảo đảm an toàn của hắn. Bởi vì… Ta đối với ngoại khoa chính tông, vẫn hiểu biết rất kém.”</w:t>
      </w:r>
    </w:p>
    <w:p>
      <w:pPr>
        <w:pStyle w:val="BodyText"/>
      </w:pPr>
      <w:r>
        <w:t xml:space="preserve">Trần Tế Nguyệt chỉ nhìn nàng thật sâu, ánh mắt có rất sâu nghiêm khắc, lại sâu hơn là ôn nhu và lo lắng. “…Đáng giá không?”</w:t>
      </w:r>
    </w:p>
    <w:p>
      <w:pPr>
        <w:pStyle w:val="BodyText"/>
      </w:pPr>
      <w:r>
        <w:t xml:space="preserve">Trần Thập Thất suy nghĩ một chút, “Chuyện trên thế gian, có rất ít cán cân lòng độ lượng chân chính có thể đo định. Nhưng ta biết, cơ hội chỉ thoáng qua rồi biến mất, nếu ta đã tận tâm tận lực làm, tương lai ta sẽ không vì chuyện mình không làm mà trằn trọc mất ngủ.”</w:t>
      </w:r>
    </w:p>
    <w:p>
      <w:pPr>
        <w:pStyle w:val="BodyText"/>
      </w:pPr>
      <w:r>
        <w:t xml:space="preserve">“Được rồi.” Trần Tế Nguyệt một khắc cũng không kéo dài, “Ta sẽ phái người đưa đại phu ngoại khoa chính tông giỏi nhất Bắc Trần giao cho nàng. Ta tin, nàng sẽ đưa hắn trở về bình yên.”</w:t>
      </w:r>
    </w:p>
    <w:p>
      <w:pPr>
        <w:pStyle w:val="BodyText"/>
      </w:pPr>
      <w:r>
        <w:t xml:space="preserve">Cảm ơn.</w:t>
      </w:r>
    </w:p>
    <w:p>
      <w:pPr>
        <w:pStyle w:val="BodyText"/>
      </w:pPr>
      <w:r>
        <w:t xml:space="preserve">Cám ơn huynh đã tín nhiệm ta như thế, cám ơn huynh đã biết nhưng không hỏi. Cảm ơn.</w:t>
      </w:r>
    </w:p>
    <w:p>
      <w:pPr>
        <w:pStyle w:val="BodyText"/>
      </w:pPr>
      <w:r>
        <w:t xml:space="preserve">Gặp được huynh, chắc chắn là một chuyện tốt đẹp nhất trong đời ta.</w:t>
      </w:r>
    </w:p>
    <w:p>
      <w:pPr>
        <w:pStyle w:val="BodyText"/>
      </w:pPr>
      <w:r>
        <w:t xml:space="preserve">Trần Thập Thất hơi cúi đầu hành lễ, uyển chuyển cười, dường như đã buông xuống tất cả gánh nặng và mặt nạ, là một nụ cười chân chính.</w:t>
      </w:r>
    </w:p>
    <w:p>
      <w:pPr>
        <w:pStyle w:val="BodyText"/>
      </w:pPr>
      <w:r>
        <w:t xml:space="preserve">Như đóa hoa hồng tuyết trắng đương sắp héo tàn, tại một khắc nở rộ xinh đẹp nhất.</w:t>
      </w:r>
    </w:p>
    <w:p>
      <w:pPr>
        <w:pStyle w:val="BodyText"/>
      </w:pPr>
      <w:r>
        <w:t xml:space="preserve">Trần Tế Nguyệt nhẹ nhàng vươn tay đặt lên đầu nàng, cảm nhận được sợi tóc trắng bạc mềm mại đến không ngờ của nàng. Trần Thập Thất ngoan ngoãn nhắm mắt lại, bệnh dung phờ phạc, thoạt nhìn đặc biệt yếu đuối.</w:t>
      </w:r>
    </w:p>
    <w:p>
      <w:pPr>
        <w:pStyle w:val="Compact"/>
      </w:pPr>
      <w:r>
        <w:t xml:space="preserve">“Muội tùy thời có thể nhờ vả.” Trần Tế Nguyệt thì thào, “Ta, luôn ở đây.”</w:t>
      </w:r>
      <w:r>
        <w:br w:type="textWrapping"/>
      </w:r>
      <w:r>
        <w:br w:type="textWrapping"/>
      </w:r>
    </w:p>
    <w:p>
      <w:pPr>
        <w:pStyle w:val="Heading2"/>
      </w:pPr>
      <w:bookmarkStart w:id="78" w:name="chương-57"/>
      <w:bookmarkEnd w:id="78"/>
      <w:r>
        <w:t xml:space="preserve">56. Chương 57</w:t>
      </w:r>
    </w:p>
    <w:p>
      <w:pPr>
        <w:pStyle w:val="Compact"/>
      </w:pPr>
      <w:r>
        <w:br w:type="textWrapping"/>
      </w:r>
      <w:r>
        <w:br w:type="textWrapping"/>
      </w:r>
    </w:p>
    <w:p>
      <w:pPr>
        <w:pStyle w:val="BodyText"/>
      </w:pPr>
      <w:r>
        <w:t xml:space="preserve">Chương 57</w:t>
      </w:r>
    </w:p>
    <w:p>
      <w:pPr>
        <w:pStyle w:val="BodyText"/>
      </w:pPr>
      <w:r>
        <w:t xml:space="preserve">Thật vất vả mới làm cho Trần Bồi Hồi đồng ý độc giết công chúa Nhu Nhiên, cuối cùng từ trên tay nàng đạt được độc dược. Lấy được tín nhiệm của nàng, tiến dần từng bước thật không dễ dàng.</w:t>
      </w:r>
    </w:p>
    <w:p>
      <w:pPr>
        <w:pStyle w:val="BodyText"/>
      </w:pPr>
      <w:r>
        <w:t xml:space="preserve">Hơn nữa tận mắt thấy độc dược của nàng cất giữ tại một hộc kín.</w:t>
      </w:r>
    </w:p>
    <w:p>
      <w:pPr>
        <w:pStyle w:val="BodyText"/>
      </w:pPr>
      <w:r>
        <w:t xml:space="preserve">Hải Ninh Hầu lộ ra một nụ cười tuấn dật lại đắc ý.</w:t>
      </w:r>
    </w:p>
    <w:p>
      <w:pPr>
        <w:pStyle w:val="BodyText"/>
      </w:pPr>
      <w:r>
        <w:t xml:space="preserve">Thật là một nữ nhân có đủ tính khiêu chiến… chết thực quá đáng tiếc. Phong tình làm lòng người ngứa ngáy không gãi được kia thật là… khiến người khao khát.</w:t>
      </w:r>
    </w:p>
    <w:p>
      <w:pPr>
        <w:pStyle w:val="BodyText"/>
      </w:pPr>
      <w:r>
        <w:t xml:space="preserve">Làm bộ làm tịch không chịu, khăng khăng muốn được hồi danh hiệu phu nhân Hải Ninh Hầu. Nếu không đã nhẫn tâm cho nàng ta cắt đứt ngũ thạch tán vài lần, vừa đấm vừa xoa, còn sợ không chiếm được sao.</w:t>
      </w:r>
    </w:p>
    <w:p>
      <w:pPr>
        <w:pStyle w:val="BodyText"/>
      </w:pPr>
      <w:r>
        <w:t xml:space="preserve">Được rồi. Hai phần độc dược, Trần Bồi Hồi bị khống chế vững vàng vẫn kịch liệt giãy giụa. Tội danh độc giết công chúa và Thái tử, liền do ngươi gánh chịu đi.</w:t>
      </w:r>
    </w:p>
    <w:p>
      <w:pPr>
        <w:pStyle w:val="BodyText"/>
      </w:pPr>
      <w:r>
        <w:t xml:space="preserve">Ta hiển nhiên lĩnh công phò vua, được lấy quý nữ còn xinh tươi mỹ mạo, con cháu đề huề, hưởng vinh hoa phú quý vĩnh viễn không hết.</w:t>
      </w:r>
    </w:p>
    <w:p>
      <w:pPr>
        <w:pStyle w:val="BodyText"/>
      </w:pPr>
      <w:r>
        <w:t xml:space="preserve">Về phần ngươi, Trần Bồi Hồi. Ta sẽ thuyết phục chủ tử cho ngươi sống sót, chỉ cần một liều thuốc câm, cắt đứt gân tay là được. Dùng lồng vàng xinh đẹp nuôi dưỡng ngươi, nuôi lấy tiên đan, đến khi ta buồn chán mới thôi.</w:t>
      </w:r>
    </w:p>
    <w:p>
      <w:pPr>
        <w:pStyle w:val="BodyText"/>
      </w:pPr>
      <w:r>
        <w:t xml:space="preserve">Thế nào? Ta đối với ngươi thật tốt đúng không?</w:t>
      </w:r>
    </w:p>
    <w:p>
      <w:pPr>
        <w:pStyle w:val="BodyText"/>
      </w:pPr>
      <w:r>
        <w:t xml:space="preserve">Thật là một gã đần tự ình là giỏi. Rơi vào cảnh mộng của nhiếp tâm thuật, khen vài từ liền đem tất cả ảo tưởng đều đổ ra. Đại hoàng tử muốn thu nhận ngươi thực sự là sai lầm và bất hạnh lớn nhất trong kế hoạch của cả đời hắn.</w:t>
      </w:r>
    </w:p>
    <w:p>
      <w:pPr>
        <w:pStyle w:val="BodyText"/>
      </w:pPr>
      <w:r>
        <w:t xml:space="preserve">Chỉ là tên hoàng tử cao quý kia, sau khi suy tính cặn kẽ lại muốn dùng loại “độc giết” tầm thường hạ lưu này, đao kiếm cũng muốn tiết kiệm, quả thật là không đủ quyết đoán.</w:t>
      </w:r>
    </w:p>
    <w:p>
      <w:pPr>
        <w:pStyle w:val="BodyText"/>
      </w:pPr>
      <w:r>
        <w:t xml:space="preserve">Thiên hạ sơ định, quân chủ như vậy quả không đủ tư cách nha.</w:t>
      </w:r>
    </w:p>
    <w:p>
      <w:pPr>
        <w:pStyle w:val="BodyText"/>
      </w:pPr>
      <w:r>
        <w:t xml:space="preserve">Trần Thập Thất cười nhạo, sai khiến Hải Ninh Hầu rời đi để hắn hồi báo chủ tử mình. Sau khi hắn đi, Thiết Hoàn lặng lẽ tiến vào, ngưng trọng nhặt lên con gà chết trên đất.</w:t>
      </w:r>
    </w:p>
    <w:p>
      <w:pPr>
        <w:pStyle w:val="BodyText"/>
      </w:pPr>
      <w:r>
        <w:t xml:space="preserve">“Nô tỳ!” Thiết Hoàn vẫn không nhịn được, “Nương tử nô tỳ… nô tỳ không phải không tán thành người vì trả thù mà không từ thủ đoạn! Nô tỳ không biết kế hoạch của người, thế nhưng, ngay cả độc giết cũng làm ra, cái này nô tỳ…”</w:t>
      </w:r>
    </w:p>
    <w:p>
      <w:pPr>
        <w:pStyle w:val="BodyText"/>
      </w:pPr>
      <w:r>
        <w:t xml:space="preserve">Trần Thập Thất kinh ngạc một chút, sau đó nâng tay áo che nụ cười. Sau đó trong con mắt trợn tròn của Kim Câu Thiết Hoàn, đem “độc dược” còn thừa lại… uống hết.</w:t>
      </w:r>
    </w:p>
    <w:p>
      <w:pPr>
        <w:pStyle w:val="BodyText"/>
      </w:pPr>
      <w:r>
        <w:t xml:space="preserve">“Thập Thất nương tử!” Kim Câu Thiết Hoàn cả kinh thất sắc, “Người đâu a! Nhanh đi thỉnh đại phu và thiếu chủ…”</w:t>
      </w:r>
    </w:p>
    <w:p>
      <w:pPr>
        <w:pStyle w:val="BodyText"/>
      </w:pPr>
      <w:r>
        <w:t xml:space="preserve">“Không cần khẩn trương được không?” Trần Thập Thất cười khẽ, “Vô hại với người. Nhưng người trường kỳ dùng ngũ thạch tán sẽ mê man rất sâu. Mà ta, chưa từng dùng đến một lần, không có việc gì.”</w:t>
      </w:r>
    </w:p>
    <w:p>
      <w:pPr>
        <w:pStyle w:val="BodyText"/>
      </w:pPr>
      <w:r>
        <w:t xml:space="preserve">Bộ khúc xông vào và Kim Câu Thiết Hoàn cùng nhau trợn mắt há hốc mồm. Nhìn nhìn Trần Thập Thất, và con gà chết oan trên tay Thiết Hoàn.</w:t>
      </w:r>
    </w:p>
    <w:p>
      <w:pPr>
        <w:pStyle w:val="BodyText"/>
      </w:pPr>
      <w:r>
        <w:t xml:space="preserve">“Mèo ăn bạc hà mà say, chim ăn tang tử (cây dâu) ắt chết.” Trần Thập Thất cong lên một nụ cười mỉm đã tính trước mọi việc, “Liều ‘độc dược’ này thực sự giá trị ngàn vàng không dễ đổi, phức tạp cực kỳ, thế nhưng tinh hoa sở học suốt đời của ta thì sao.”</w:t>
      </w:r>
    </w:p>
    <w:p>
      <w:pPr>
        <w:pStyle w:val="BodyText"/>
      </w:pPr>
      <w:r>
        <w:t xml:space="preserve">Nói cách khác, có thể làm cho gà ngủ mê mà chết, nhưng đối với người sẽ không như vậy?! Cái cái cái này…</w:t>
      </w:r>
    </w:p>
    <w:p>
      <w:pPr>
        <w:pStyle w:val="BodyText"/>
      </w:pPr>
      <w:r>
        <w:t xml:space="preserve">“Yên tâm. Ta đã có tính toán.” Trần Thập Thất ôn tồn an ủi.</w:t>
      </w:r>
    </w:p>
    <w:p>
      <w:pPr>
        <w:pStyle w:val="BodyText"/>
      </w:pPr>
      <w:r>
        <w:t xml:space="preserve">Đúng vậy, ta đã có tính toán. Ta có lẽ là rắn rết nương tử tâm địa hiểm ác. Nhưng ta cùng một giuộc với Hoài Chương huynh, cũng có hành động theo cảm tình, cũng có tình cảm bộc lộ của con người.</w:t>
      </w:r>
    </w:p>
    <w:p>
      <w:pPr>
        <w:pStyle w:val="BodyText"/>
      </w:pPr>
      <w:r>
        <w:t xml:space="preserve">Ta, Trần Thập Thất Bồi Hồi, tuyệt đối sẽ không vượt quá chuẩn mực phép tắc của con cháu Mặc gia. Đây là giới hạn cuối và cũng là duy nhất của ta.</w:t>
      </w:r>
    </w:p>
    <w:p>
      <w:pPr>
        <w:pStyle w:val="BodyText"/>
      </w:pPr>
      <w:r>
        <w:t xml:space="preserve">Mặc dù sử dụng cấm thuật khống chế Hải Ninh Hầu, hẳn là có thể kín đáo lừa gạt Đại hoàng tử… thủ đoạn đáng sợ như yêu ma kia. Nhưng dù sao vẫn là thủ đoạn, không hề lay động đến bản tâm.</w:t>
      </w:r>
    </w:p>
    <w:p>
      <w:pPr>
        <w:pStyle w:val="BodyText"/>
      </w:pPr>
      <w:r>
        <w:t xml:space="preserve">Hoài Chương ca ca, muội đã gõ tiếng chiêng đầu tiên rồi. Đại phu do thiếu chủ đại nhân mời tới, cũng đã đưa tới trong tay huynh rồi.</w:t>
      </w:r>
    </w:p>
    <w:p>
      <w:pPr>
        <w:pStyle w:val="BodyText"/>
      </w:pPr>
      <w:r>
        <w:t xml:space="preserve">Mở màn đi. Oanh liệt mà hoa lệ, mở màn vở kịch lớn này đi.</w:t>
      </w:r>
    </w:p>
    <w:p>
      <w:pPr>
        <w:pStyle w:val="BodyText"/>
      </w:pPr>
      <w:r>
        <w:t xml:space="preserve">Ngay tại tiết Triêu Hoa, trước lúc hoa đăng vừa lên, vở biến kịch xuất cung kia, cũng đã sắp mở màn rồi.</w:t>
      </w:r>
    </w:p>
    <w:p>
      <w:pPr>
        <w:pStyle w:val="BodyText"/>
      </w:pPr>
      <w:r>
        <w:t xml:space="preserve">Nàng đã tìm cách điều thiếu chủ đại nhân đi – kỳ thực rất dễ, chỉ cần bệnh nặng một trận, khí nhược thể hư chờ đợi phụ thân mang dược liệu tới, thiếu chủ đại nhân sẽ gấp gáp đi đón người – rời kinh không xa, nhưng chờ khi hắn trở về cửa thành đã đóng, có thể phải qua đêm ngoài thành.</w:t>
      </w:r>
    </w:p>
    <w:p>
      <w:pPr>
        <w:pStyle w:val="BodyText"/>
      </w:pPr>
      <w:r>
        <w:t xml:space="preserve">Sau đó cùng người của Hải Ninh Hầu phái tới, đi đến biệt viện Tố Thạch gần cổng nam hoàng cung, chờ đợi “Tin tốt”.</w:t>
      </w:r>
    </w:p>
    <w:p>
      <w:pPr>
        <w:pStyle w:val="BodyText"/>
      </w:pPr>
      <w:r>
        <w:t xml:space="preserve">Nàng không cho nhóm Bộ khúc theo cùng, thế nhưng nàng hiểu được, những Bộ khúc Hiệp Mặc trung thành và tận tâm này, sẽ âm thầm theo hộ vệ.</w:t>
      </w:r>
    </w:p>
    <w:p>
      <w:pPr>
        <w:pStyle w:val="BodyText"/>
      </w:pPr>
      <w:r>
        <w:t xml:space="preserve">Quên đi, không sao cả. Tại thời điểm vạn nhất, bản lĩnh của họ đủ tự bảo vệ mình.</w:t>
      </w:r>
    </w:p>
    <w:p>
      <w:pPr>
        <w:pStyle w:val="BodyText"/>
      </w:pPr>
      <w:r>
        <w:t xml:space="preserve">Di thư, liệt lại độc dược của rượu độc, đều đã chuẩn bị đầy đủ. Nàng đã sớm quen chuẩn bị ổn thỏa cho tất cả mọi thứ đều nhịp nhàng ăn khớp, thậm chí đã chuẩn bị có hơi thái quá.</w:t>
      </w:r>
    </w:p>
    <w:p>
      <w:pPr>
        <w:pStyle w:val="BodyText"/>
      </w:pPr>
      <w:r>
        <w:t xml:space="preserve">Nàng tin Hoài Chương ca ca, vô cùng có lòng tin với huynh ấy. Thế nhưng, bất cứ việc gì cũng có vạn nhất. Nàng không muốn đến lúc “vạn nhất”, lại bất lực hoang mang thất thố.</w:t>
      </w:r>
    </w:p>
    <w:p>
      <w:pPr>
        <w:pStyle w:val="BodyText"/>
      </w:pPr>
      <w:r>
        <w:t xml:space="preserve">Quá thất thố rồi.</w:t>
      </w:r>
    </w:p>
    <w:p>
      <w:pPr>
        <w:pStyle w:val="BodyText"/>
      </w:pPr>
      <w:r>
        <w:t xml:space="preserve">“Vạn nhất”, nàng sẽ bình thản chịu thua. Đại hoàng tử nhất định sẽ sinh lòng nghi ngờ nàng hơn nữa sẽ không để cho nàng sống. Nàng sẽ uống độc dược lập tức chết, di thư sẽ làm Đại hoàng tử hốt hoảng luống cuống, dần dần, tân đế dùng thủ đoạn bất chính leo lên hoàng vị kia sẽ phát hiện, hắn muốn sống an ổn, còn phải ứng phó qua loa với Trần gia Giang Nam tuy khiêm tốn nhưng tuyệt không để yên. Mà với tính cách đa nghi lại do dự của hắn, không hơn vài lần đối phó với những quan văn cấp thấp như thiếu chủ đại nhân, đợi đến lúc hắn nghĩ đến, Bắc Trần Hiệp Mặc đã ẩn trấn rồi.</w:t>
      </w:r>
    </w:p>
    <w:p>
      <w:pPr>
        <w:pStyle w:val="BodyText"/>
      </w:pPr>
      <w:r>
        <w:t xml:space="preserve">Đó là nói, nếu như có khả năng một phần vạn kia.</w:t>
      </w:r>
    </w:p>
    <w:p>
      <w:pPr>
        <w:pStyle w:val="BodyText"/>
      </w:pPr>
      <w:r>
        <w:t xml:space="preserve">Trần Thập Thất khẽ cười, khéo léo từ chối tỳ nữ người hầu đi theo, một mình bước lên Duyệt Tinh Lâu. Phóng tầm mắt xung quanh, có thể nhìn thấy đèn đuốc sáng trưng của tòa cung điện khổng lồ.</w:t>
      </w:r>
    </w:p>
    <w:p>
      <w:pPr>
        <w:pStyle w:val="BodyText"/>
      </w:pPr>
      <w:r>
        <w:t xml:space="preserve">Nàng ngửa đầu, bầu trời là bóng tối sâu thẳm lạnh lẽo, ánh sao lập lòe. Nhóm đèn, gạch than đun nước, vuốt nhẹ bàn cờ. Nàng ngồi quỳ xuống, cầm quân đen, hạ tại thiên nguyên.</w:t>
      </w:r>
    </w:p>
    <w:p>
      <w:pPr>
        <w:pStyle w:val="BodyText"/>
      </w:pPr>
      <w:r>
        <w:t xml:space="preserve">Nước trên lò nhẹ sôi, thanh âm như bong bóng cá, trong đêm yên tĩnh, đặc biệt quạnh quẽ. Chỉ có tiếng vang đập cờ lạnh lẽo, mình cùng đánh cờ với mình.</w:t>
      </w:r>
    </w:p>
    <w:p>
      <w:pPr>
        <w:pStyle w:val="BodyText"/>
      </w:pPr>
      <w:r>
        <w:t xml:space="preserve">Lúc này, có lẽ công chúa Nhu Nhiên đã uống “Độc dược”, rơi vào trạng thái mê man “chết giả” trông như vô cùng thật rồi nhỉ. Thực sự dùng quá nhiều ngũ thạch tán, rất dễ dàng dẫn phát dược tính. Bị nhiếp tâm thuật khống chế, Hải Ninh Hầu sẽ không kiểm tra kỹ, chỉ biết hưng trí bừng bừng hồi báo cho chủ tử hắn.</w:t>
      </w:r>
    </w:p>
    <w:p>
      <w:pPr>
        <w:pStyle w:val="BodyText"/>
      </w:pPr>
      <w:r>
        <w:t xml:space="preserve">Mà chủ tử của hắn, có lẽ đã sớm mật thiết chú ý đến thời gian Dương đế động dao bao lâu, đem cho là giờ lành tháng tốt. Chính là ngày hôm nay, dã tâm của hắn cuối cùng sẽ được thỏa mãn.</w:t>
      </w:r>
    </w:p>
    <w:p>
      <w:pPr>
        <w:pStyle w:val="BodyText"/>
      </w:pPr>
      <w:r>
        <w:t xml:space="preserve">Trần Thập Thất buông ván cờ còn đang giằng co lẫn nhau, châm một ly trà, tư thái có đoan trang văn nhã mấy cũng không có. Thổi bay lớp bọt trà, hương tỏa ra vô cùng dễ chịu.</w:t>
      </w:r>
    </w:p>
    <w:p>
      <w:pPr>
        <w:pStyle w:val="BodyText"/>
      </w:pPr>
      <w:r>
        <w:t xml:space="preserve">Em rể của Hoài Chương huynh, sẽ ác độc đích thân đến đưa “độc”, nói không chừng cũng trông giống như chén trà trong tay nàng đây. Hoài Chương huynh hẳn sẽ đúng theo ý của họ: vô lực cầm chén trà, vỡ vụn đầy đất, sau đó ngã xuống.</w:t>
      </w:r>
    </w:p>
    <w:p>
      <w:pPr>
        <w:pStyle w:val="BodyText"/>
      </w:pPr>
      <w:r>
        <w:t xml:space="preserve">Thế là, tất cả bọn chuột nhắt lủi trong bóng tối, sẽ đánh hơi mà tới. Chướng ngại lớn nhất đã trừ, không còn ai có thể đối kháng lại người kia, Đại hoàng tử. Dương đế anh minh thần võ, bây giờ chỉ là một người bệnh vô lực nằm hôn mê trên giường, bị đại phu cắt mổ đến máu chảy như suối.</w:t>
      </w:r>
    </w:p>
    <w:p>
      <w:pPr>
        <w:pStyle w:val="BodyText"/>
      </w:pPr>
      <w:r>
        <w:t xml:space="preserve">Dựa vào ghế tựa, nàng quan sát bàn cờ. Quả nhiên, thế sự như cờ. Nhìn như tình thế tốt, nhưng chỉ cần sơ sẩy một điểm then chốt, sẽ hoàn toàn xoay chuyển, mất quyền mất đất.</w:t>
      </w:r>
    </w:p>
    <w:p>
      <w:pPr>
        <w:pStyle w:val="BodyText"/>
      </w:pPr>
      <w:r>
        <w:t xml:space="preserve">Cho dù trước nay vẫn luôn khá cẩn thận, Đại hoàng tử cũng sẽ không bỏ được cơ hội này. Hắn sẽ bước ra đến, cầm kiếm muốn tự mình chém đầu Thái tử Hoài Chương. Giúp Thái tử Hoài Chương treo lên vô số tội danh, nói không chừng sau khi đăng cơ sẽ giả mù sa mưa ban cho hắn một phong hào “Phế Thái tử” hoặc “Lệ Thái tử”.</w:t>
      </w:r>
    </w:p>
    <w:p>
      <w:pPr>
        <w:pStyle w:val="BodyText"/>
      </w:pPr>
      <w:r>
        <w:t xml:space="preserve">Trần Thập Thất nhặt lên một mảng quân trắng lớn, quân trắng binh bại như núi đổ. Nàng nhàn nhã uống trà, khẽ cong lên nụ cười mị hoặc có thể khiến Hải Ninh Hầu điên cuồng.</w:t>
      </w:r>
    </w:p>
    <w:p>
      <w:pPr>
        <w:pStyle w:val="BodyText"/>
      </w:pPr>
      <w:r>
        <w:t xml:space="preserve">Có điều, Hoài Chương ca ca, huynh sẽ không làm muội thất vọng chứ? Thật hy vọng có thể được ở đó, tận mắt nhìn thấy vẻ mặt Đại hoàng tử ngạc nhiên lại còn vặn vẹo phẫn nộ… Và Hải Ninh Hầu sẽ trông như bị sét đánh giữa trời quang.</w:t>
      </w:r>
    </w:p>
    <w:p>
      <w:pPr>
        <w:pStyle w:val="BodyText"/>
      </w:pPr>
      <w:r>
        <w:t xml:space="preserve">Tất cả dã tâm, tính kế, đều xào xạc như lá mùa thu, phiêu linh hầu như không còn, chỉ có thể hóa thành bùn đất.</w:t>
      </w:r>
    </w:p>
    <w:p>
      <w:pPr>
        <w:pStyle w:val="BodyText"/>
      </w:pPr>
      <w:r>
        <w:t xml:space="preserve">Một đống bùng máu tanh.</w:t>
      </w:r>
    </w:p>
    <w:p>
      <w:pPr>
        <w:pStyle w:val="BodyText"/>
      </w:pPr>
      <w:r>
        <w:t xml:space="preserve">Nụ cười mị hoặc của nàng càng sâu, thậm chí có một chút tàn nhẫn. Mặc dù tư thái vẫn đoan chính, ưu nhã như vậy.</w:t>
      </w:r>
    </w:p>
    <w:p>
      <w:pPr>
        <w:pStyle w:val="BodyText"/>
      </w:pPr>
      <w:r>
        <w:t xml:space="preserve">Đây còn chưa phải là điểm cuối, Hải Ninh Hầu Tôn Tiết. Ngươi sẽ được sống sót qua một đêm này… kế tiếp còn có một “món quà” tốt hơn, đang chờ ngươi. Còn chưa phải, là điểm cuối đâu.</w:t>
      </w:r>
    </w:p>
    <w:p>
      <w:pPr>
        <w:pStyle w:val="BodyText"/>
      </w:pPr>
      <w:r>
        <w:t xml:space="preserve">Một đêm này, đao quang kiếm ảnh và huyết tinh, ngươi phải thật kỹ thật kỹ ghi nhớ vào lòng. Tương lai ngươi sẽ cảm thấy, chết ở đêm hôm đó, có lẽ là điều hạnh phúc.</w:t>
      </w:r>
    </w:p>
    <w:p>
      <w:pPr>
        <w:pStyle w:val="BodyText"/>
      </w:pPr>
      <w:r>
        <w:t xml:space="preserve">Đầu xuân phảng phất hương hoa bay tới, phức tạp ái muội, trong đó có lẽ… có vài hương là hoa hồng. Nụ cười của Trần Thập Thất vừa mỹ lệ lại mơ hồ đáng sợ.</w:t>
      </w:r>
    </w:p>
    <w:p>
      <w:pPr>
        <w:pStyle w:val="BodyText"/>
      </w:pPr>
      <w:r>
        <w:t xml:space="preserve">Thiếu chủ đại nhân có lẽ cực kỳ phẫn nộ đây. Lừa huynh ấy ra kinh thành. Nói không chừng… sẽ không muốn gặp lại nàng. Nói cũng phải… Ai chịu nổi vẫn luôn bị tính kế lợi dụng chứ.</w:t>
      </w:r>
    </w:p>
    <w:p>
      <w:pPr>
        <w:pStyle w:val="BodyText"/>
      </w:pPr>
      <w:r>
        <w:t xml:space="preserve">Trước kia, nàng hoàn toàn tin tưởng vào mưu kế của mình, tin tưởng mình tuyệt đối sẽ thắng… Kỳ thực như vậy có chút cá tính của dân cờ bạc. Nhưng hiện tại… Nàng vẫn tin tưởng mưu kế của mình, nhưng lại không có loại lòng tin đem thiếu chủ đại nhân lên bàn cược.</w:t>
      </w:r>
    </w:p>
    <w:p>
      <w:pPr>
        <w:pStyle w:val="BodyText"/>
      </w:pPr>
      <w:r>
        <w:t xml:space="preserve">Đây là một người trong số ít người trên thế gian nàng không thắng được.</w:t>
      </w:r>
    </w:p>
    <w:p>
      <w:pPr>
        <w:pStyle w:val="BodyText"/>
      </w:pPr>
      <w:r>
        <w:t xml:space="preserve">Xin lỗi, ta rất nhát gan. Ta có thể cười đi tìm chết, lại không thể mang theo huynh đi cùng.</w:t>
      </w:r>
    </w:p>
    <w:p>
      <w:pPr>
        <w:pStyle w:val="BodyText"/>
      </w:pPr>
      <w:r>
        <w:t xml:space="preserve">Thực sự, xin lỗi.</w:t>
      </w:r>
    </w:p>
    <w:p>
      <w:pPr>
        <w:pStyle w:val="BodyText"/>
      </w:pPr>
      <w:r>
        <w:t xml:space="preserve">Ván cờ này, hạ một đêm. Thời gian nhiều hơn, là nàng uống trà, trầm tư… và chờ đợi.</w:t>
      </w:r>
    </w:p>
    <w:p>
      <w:pPr>
        <w:pStyle w:val="BodyText"/>
      </w:pPr>
      <w:r>
        <w:t xml:space="preserve">*</w:t>
      </w:r>
    </w:p>
    <w:p>
      <w:pPr>
        <w:pStyle w:val="BodyText"/>
      </w:pPr>
      <w:r>
        <w:t xml:space="preserve">Bóng tối rút sạch, tang tảng sáng, ánh mặt trời mùa xuân nhô lên ở hướng đông, nàng chớp chớp mắt, nhìn về phía hoàng cung. Ở trên cung tường xa xôi, rất nhiều lá cờ lớn vàng nhạt, như gấm bay lượn, cơ hồ che phủ toàn bộ trên tường cổng Nam.</w:t>
      </w:r>
    </w:p>
    <w:p>
      <w:pPr>
        <w:pStyle w:val="BodyText"/>
      </w:pPr>
      <w:r>
        <w:t xml:space="preserve">Thắng lợi.</w:t>
      </w:r>
    </w:p>
    <w:p>
      <w:pPr>
        <w:pStyle w:val="BodyText"/>
      </w:pPr>
      <w:r>
        <w:t xml:space="preserve">Hoài Chương ca ca đã tuyên bố rõ ràng thắng lợi của huynh ấy.</w:t>
      </w:r>
    </w:p>
    <w:p>
      <w:pPr>
        <w:pStyle w:val="BodyText"/>
      </w:pPr>
      <w:r>
        <w:t xml:space="preserve">Một cơn sóng triều ấm tràn lên hốc mắt, làm cho đôi mắt một đêm không ngủ của nàng nóng hổi như bốc cháy. Nàng dường như đã suy nghĩ rất nhiều, lại dường như cái gì cũng không nghĩ, tất cả cảm xúc và ký ức sôi trào trong đầu.</w:t>
      </w:r>
    </w:p>
    <w:p>
      <w:pPr>
        <w:pStyle w:val="BodyText"/>
      </w:pPr>
      <w:r>
        <w:t xml:space="preserve">Cuối cùng định tiêu tại, thuở niên thiếu xa xôi, nàng xinh xắn và Cửu ca, cùng Hoài Chương ca ca thảo luận ý nghĩa tượng trưng của 7 sắc màu, Thập Nhất ca ở bên cạnh càu nhàu, nói không biết màu nào đó là mang ham ý gì.</w:t>
      </w:r>
    </w:p>
    <w:p>
      <w:pPr>
        <w:pStyle w:val="BodyText"/>
      </w:pPr>
      <w:r>
        <w:t xml:space="preserve">Chúng ta, ba con hồ ly của Đồng Văn quán, quả thực đã phạm vào một đại sự a. Đại sự quan hệ đến truyền thừa của Đại Yến.</w:t>
      </w:r>
    </w:p>
    <w:p>
      <w:pPr>
        <w:pStyle w:val="BodyText"/>
      </w:pPr>
      <w:r>
        <w:t xml:space="preserve">Cuối cùng vẫn đúng là không rơi lệ được, nàng khe khẽ cười, chậm rãi bước xuống bậc thang… sau đó ngẩn người.</w:t>
      </w:r>
    </w:p>
    <w:p>
      <w:pPr>
        <w:pStyle w:val="BodyText"/>
      </w:pPr>
      <w:r>
        <w:t xml:space="preserve">Trần Tế Nguyệt đứng tại cửa Duyệt Tinh Lâu, trên mặt đất nằm một đống tỳ nữ tôi tớ và hộ viện không chỉ bị đánh ngất mà còn bị trói lại. Hắn vỗ kiếm, sương sớm men theo sợi tóc có hơi hỗn độn nhỏ xuống.</w:t>
      </w:r>
    </w:p>
    <w:p>
      <w:pPr>
        <w:pStyle w:val="BodyText"/>
      </w:pPr>
      <w:r>
        <w:t xml:space="preserve">Nàng đột nhiên, không biết nên dùng biểu tình gì đối mặt với hắn.</w:t>
      </w:r>
    </w:p>
    <w:p>
      <w:pPr>
        <w:pStyle w:val="BodyText"/>
      </w:pPr>
      <w:r>
        <w:t xml:space="preserve">Đồng dạng một đêm không ngủ, uy nghi của Trần Tế Nguyệt càng sâu hơn trước, đi tới cạnh nàng, bễ nghễ liếc nhìn Trần Thập Thất. “…Vốn là muốn mắng nàng một trận, nhưng mà, quên đi. Thỉnh thoảng cũng phải thông cảm cho nàng một lần… Cứ như vậy đi.” Hắn vươn tay.</w:t>
      </w:r>
    </w:p>
    <w:p>
      <w:pPr>
        <w:pStyle w:val="BodyText"/>
      </w:pPr>
      <w:r>
        <w:t xml:space="preserve">Trần Thập Thất bình tĩnh nhìn hắn một lúc lâu, cũng vươn tay ra… Đặt vào tim hắn, chứ không phải trên lòng bàn tay.</w:t>
      </w:r>
    </w:p>
    <w:p>
      <w:pPr>
        <w:pStyle w:val="BodyText"/>
      </w:pPr>
      <w:r>
        <w:t xml:space="preserve">Thật muốn mắng nàng a… để đông đến lạnh như thế. Nhưng vẫn cảm thấy, bàn tay khô gầy này, thật ấm áp.</w:t>
      </w:r>
    </w:p>
    <w:p>
      <w:pPr>
        <w:pStyle w:val="BodyText"/>
      </w:pPr>
      <w:r>
        <w:t xml:space="preserve">Như đặt tại tận đáy lòng.</w:t>
      </w:r>
    </w:p>
    <w:p>
      <w:pPr>
        <w:pStyle w:val="BodyText"/>
      </w:pPr>
      <w:r>
        <w:t xml:space="preserve">Làm cho hắn cảm thấy, cả một đêm thủ ở dưới lầu chờ đợi, là phi thường đáng giá.</w:t>
      </w:r>
    </w:p>
    <w:p>
      <w:pPr>
        <w:pStyle w:val="Compact"/>
      </w:pPr>
      <w:r>
        <w:t xml:space="preserve">Hắn nắm chặt tay Trần Thập Thất.</w:t>
      </w:r>
      <w:r>
        <w:br w:type="textWrapping"/>
      </w:r>
      <w:r>
        <w:br w:type="textWrapping"/>
      </w:r>
    </w:p>
    <w:p>
      <w:pPr>
        <w:pStyle w:val="Heading2"/>
      </w:pPr>
      <w:bookmarkStart w:id="79" w:name="chương-58"/>
      <w:bookmarkEnd w:id="79"/>
      <w:r>
        <w:t xml:space="preserve">57. Chương 58</w:t>
      </w:r>
    </w:p>
    <w:p>
      <w:pPr>
        <w:pStyle w:val="Compact"/>
      </w:pPr>
      <w:r>
        <w:br w:type="textWrapping"/>
      </w:r>
      <w:r>
        <w:br w:type="textWrapping"/>
      </w:r>
    </w:p>
    <w:p>
      <w:pPr>
        <w:pStyle w:val="BodyText"/>
      </w:pPr>
      <w:r>
        <w:t xml:space="preserve">Chương 58</w:t>
      </w:r>
    </w:p>
    <w:p>
      <w:pPr>
        <w:pStyle w:val="BodyText"/>
      </w:pPr>
      <w:r>
        <w:t xml:space="preserve">Tuy nhiên sau đêm đó, lại bình thường như thể chưa từng xảy ra chuyện gì. Ít nhất, ở mặt ngoài, triều đình bách quan và lê dân bách tính chẳng mảy may biết chút gì.</w:t>
      </w:r>
    </w:p>
    <w:p>
      <w:pPr>
        <w:pStyle w:val="BodyText"/>
      </w:pPr>
      <w:r>
        <w:t xml:space="preserve">Dương đế bệnh nặng vừa khỏi, lộ mặt trên triều đình một chút, sau đó cho Thái tử giám quốc, an tâm dưỡng bệnh. Đại hoàng tử lại bởi vì nhiễm “bệnh lệ” (bệnh hủi), cho nên vây cấm toàn phủ tránh cho lan rộng.</w:t>
      </w:r>
    </w:p>
    <w:p>
      <w:pPr>
        <w:pStyle w:val="BodyText"/>
      </w:pPr>
      <w:r>
        <w:t xml:space="preserve">Về phần một bộ phận quân đội xuất động của Tây đại doanh, chỉ là “nhầm lệnh”, “quấy nhiễu cửa cung”, Tổng thống lĩnh – Bách Thắng Hầu và phó thống lĩnh – Hải Ninh Hầu song song cách chức, nhưng Bách Thắng Hầu còn lĩnh một “Chức vụ ban đầu do lập công chuộc tội”, Hải Ninh Hầu lại bị nghiêm xử, hơn nữa còn “vĩnh viễn không được bổ nhiệm”, tước vị chỉ tới thế hệ của hắn, từ đấy đoạn tuyệt.</w:t>
      </w:r>
    </w:p>
    <w:p>
      <w:pPr>
        <w:pStyle w:val="BodyText"/>
      </w:pPr>
      <w:r>
        <w:t xml:space="preserve">Không có gì bất ngờ. Trần Thập Thất yên lặng nghĩ. Nhà họ Mộ Dung vốn đã có truyền thống nhất quán: Ba phải (giảng hòa vô nguyên tắc).</w:t>
      </w:r>
    </w:p>
    <w:p>
      <w:pPr>
        <w:pStyle w:val="BodyText"/>
      </w:pPr>
      <w:r>
        <w:t xml:space="preserve">Điều khiến nàng bất ngờ chính là, chuyện xảy ra năm ngày, bụi bặm còn chưa kịp lắng đọng, Thái tử Hoài Chương cư nhiên cải trang thành thị vệ chạy tới thăm nàng, hào hứng dào dạt muốn nàng đoán đêm đó đã xảy ra chuyện gì.</w:t>
      </w:r>
    </w:p>
    <w:p>
      <w:pPr>
        <w:pStyle w:val="BodyText"/>
      </w:pPr>
      <w:r>
        <w:t xml:space="preserve">“Thần cơ diệu toán.” Hoài Chương tán thưởng, “Cứ như muội đã ở đó, tận mắt thấy vậy.”</w:t>
      </w:r>
    </w:p>
    <w:p>
      <w:pPr>
        <w:pStyle w:val="BodyText"/>
      </w:pPr>
      <w:r>
        <w:t xml:space="preserve">“Không phải cái gì cũng đoán được hết.” Trần Thập Thất day day trán, “Cái muội không đoán được là, Hoài Chương ca ca huynh thế nào mà đến tại lúc này… còn ăn mặc như thế?”</w:t>
      </w:r>
    </w:p>
    <w:p>
      <w:pPr>
        <w:pStyle w:val="BodyText"/>
      </w:pPr>
      <w:r>
        <w:t xml:space="preserve">“Bởi vì ta rất đắc ý, đắc ý không tả được.” Hoài Chương thả lỏng ngửa người nằm thẳng cẳng ngay dưới hành lang, “Chỉ có thể khoe khoang ở trước mặt vợ yêu của ta… là nàng ấy đề nghị ta đi đâu một chút.” Hắn cười, “Mặc dù cảm thấy không nên cao hứng, nhưng có đại ca yêu dấu thế kia… Hiện tại buổi tối ta ngủ đến cực ngon, ba bữa cũng ăn thêm một chén cơm.”</w:t>
      </w:r>
    </w:p>
    <w:p>
      <w:pPr>
        <w:pStyle w:val="BodyText"/>
      </w:pPr>
      <w:r>
        <w:t xml:space="preserve">“Muội hiểu.” Trần Thập Thất cười ôn nhã, “Nếu muội cũng có ca ca như vậy…”</w:t>
      </w:r>
    </w:p>
    <w:p>
      <w:pPr>
        <w:pStyle w:val="BodyText"/>
      </w:pPr>
      <w:r>
        <w:t xml:space="preserve">Vẫn duy trì nụ cười ôn nhã, không nói một lời. Nhưng theo thời gian trôi qua, hàn ý rót vào xương tủy càng liên tiếp lên cao, đã đến tình hình khiến người run chân sợ mất mật.</w:t>
      </w:r>
    </w:p>
    <w:p>
      <w:pPr>
        <w:pStyle w:val="BodyText"/>
      </w:pPr>
      <w:r>
        <w:t xml:space="preserve">“Được rồi.” Hoài Chương lăn mình một cái ngồi trở dậy, phi thường thận trọng mà cầu xin, “Lạy muội đình chỉ giùm tưởng tượng đáng sợ kia. Muội nhất định đang nghĩ đến chuyện phi thường khủng bố đúng không?”</w:t>
      </w:r>
    </w:p>
    <w:p>
      <w:pPr>
        <w:pStyle w:val="BodyText"/>
      </w:pPr>
      <w:r>
        <w:t xml:space="preserve">Trần Thập Thất mỉm cười cuối mắt xuống, không phủ nhận.</w:t>
      </w:r>
    </w:p>
    <w:p>
      <w:pPr>
        <w:pStyle w:val="BodyText"/>
      </w:pPr>
      <w:r>
        <w:t xml:space="preserve">“Đáng ra huynh sớm nên vờn tên đần Hải Ninh Hầu kia đến chảy ruột ra.” Hoài Chương thở dài.</w:t>
      </w:r>
    </w:p>
    <w:p>
      <w:pPr>
        <w:pStyle w:val="BodyText"/>
      </w:pPr>
      <w:r>
        <w:t xml:space="preserve">“Hoài Chương ca ca cũng vờn Thái tử phi như vậy sao?” Trần Thập Thất hỏi lại.</w:t>
      </w:r>
    </w:p>
    <w:p>
      <w:pPr>
        <w:pStyle w:val="BodyText"/>
      </w:pPr>
      <w:r>
        <w:t xml:space="preserve">“Làm sao có thể…” Hoài Chương nói được một nửa, nghẹn họng. Đối với người sinh con dưỡng cái, làm bạn cả đời với mình, còn phải đùa bỡn âm mưu quỷ kế… Quá bi ai rồi. Hồi tỷ nhi đối với người nhà có một loại tình cảm ấm áp vượt qua tất cả mọi thứ, hắn từng bị phản kích đùa giỡn đến mức khóc không ra nước mắt, còn chọc đến ca ca nàng ta… thế mà một lần cũng không có.</w:t>
      </w:r>
    </w:p>
    <w:p>
      <w:pPr>
        <w:pStyle w:val="BodyText"/>
      </w:pPr>
      <w:r>
        <w:t xml:space="preserve">Thật khiến cho người ta vừa thèm vừa ghét. A cửu và Thập Nhất thật khiến cho người ta khó chịu.</w:t>
      </w:r>
    </w:p>
    <w:p>
      <w:pPr>
        <w:pStyle w:val="BodyText"/>
      </w:pPr>
      <w:r>
        <w:t xml:space="preserve">“Không nói chuyện đó nữa. Lần này quả thật là thắng lợi lớn của Tam hồ Đồng Văn quán nha.” Hoài Chương cười như thời niên thiếu.</w:t>
      </w:r>
    </w:p>
    <w:p>
      <w:pPr>
        <w:pStyle w:val="BodyText"/>
      </w:pPr>
      <w:r>
        <w:t xml:space="preserve">“Muội biết ngay, Cửu ca còn qua lại thư từ với huynh.” Trần Thập Thất thản nhiên, “Có vài mưu lược, mang mùi vị của Cửu ca.”</w:t>
      </w:r>
    </w:p>
    <w:p>
      <w:pPr>
        <w:pStyle w:val="BodyText"/>
      </w:pPr>
      <w:r>
        <w:t xml:space="preserve">Nhìn nhau cười, không cần ngôn ngữ mà trong lòng đều biết, cùng nâng chén chúc mừng… Mặc dù chỉ là trà.</w:t>
      </w:r>
    </w:p>
    <w:p>
      <w:pPr>
        <w:pStyle w:val="BodyText"/>
      </w:pPr>
      <w:r>
        <w:t xml:space="preserve">Trần Thập Thất chống cằm nhìn Hoài Chương nói những lời thừa nàng đã sớm đoán ra, biết Hoài Chương ca ca chỉ là muốn phát tiết niềm sung sướng và một chút oán giận của hắn — Dương đế thật sự là một người quá nặng tình cảm.</w:t>
      </w:r>
    </w:p>
    <w:p>
      <w:pPr>
        <w:pStyle w:val="BodyText"/>
      </w:pPr>
      <w:r>
        <w:t xml:space="preserve">Càng quan trọng hơn là, gợi nhớ lại một chút, những năm tháng náo nhiệt của Đồng Văn quán.</w:t>
      </w:r>
    </w:p>
    <w:p>
      <w:pPr>
        <w:pStyle w:val="BodyText"/>
      </w:pPr>
      <w:r>
        <w:t xml:space="preserve">“…Đừng nói là huynh không đem đại phu trả lại muội nha.” Hoài Chương rất nghiêm túc, “Là hắn không chịu đi. Nói giai đoạn quan trọng mang tính quyết định nhất là hậu phẫu thuật, phải chờ ta cha thực sự tốt mới chịu đi. Rõ là kỳ quái, muội tìm đâu được đại phu khủng bố đó vậy? Ngoại khoa chính tông của Ngự y viện còn phải khóc nấc.”</w:t>
      </w:r>
    </w:p>
    <w:p>
      <w:pPr>
        <w:pStyle w:val="BodyText"/>
      </w:pPr>
      <w:r>
        <w:t xml:space="preserve">Trần Thập Thất giơ ngón trỏ đặt giữa môi, “Bí mật. Nói chung, mau giao người uội… nếu không muội phải tức giận.”</w:t>
      </w:r>
    </w:p>
    <w:p>
      <w:pPr>
        <w:pStyle w:val="BodyText"/>
      </w:pPr>
      <w:r>
        <w:t xml:space="preserve">“Được rồi, ta biết.” Sắc mặt Hoài Chương hơi tái xanh, làm một động tác ngăn lại, “Trái tim của ta rất yếu đuối, đừng dọa ta. Hầyzz, muội rốt cuộc muốn xử lý Hải Ninh Hầu như thế nào đây? Tiết lộ chút đi… muốn tha cho hắn là chuyện rất khó khăn a. Vì sao…”</w:t>
      </w:r>
    </w:p>
    <w:p>
      <w:pPr>
        <w:pStyle w:val="BodyText"/>
      </w:pPr>
      <w:r>
        <w:t xml:space="preserve">“A.” Trần Thập Thất cười một tiếng, “Kính thỉnh chờ mong.”</w:t>
      </w:r>
    </w:p>
    <w:p>
      <w:pPr>
        <w:pStyle w:val="BodyText"/>
      </w:pPr>
      <w:r>
        <w:t xml:space="preserve">“Thằng nhóc xui xẻo đáng thương.” Hoài Chương thông cảm với hắn một xíu xiu. Nán lại một lúc nữa, vẫn đứng lên cáo từ.</w:t>
      </w:r>
    </w:p>
    <w:p>
      <w:pPr>
        <w:pStyle w:val="BodyText"/>
      </w:pPr>
      <w:r>
        <w:t xml:space="preserve">“Đúng rồi, cám ơn muội đã phái người đi Hiệp Đồng để mắt đến Nhị ca thân ái của ta.” Hoài Chương thở dài, “Nguyên bản nhân lực phái đi cư nhiên lại không đủ, Hồi tỷ nhi thực sự đã giúp được đại ân rồi, đỡ phải giết quá nhiều người, khiến cha ta đau lòng.”</w:t>
      </w:r>
    </w:p>
    <w:p>
      <w:pPr>
        <w:pStyle w:val="BodyText"/>
      </w:pPr>
      <w:r>
        <w:t xml:space="preserve">Đứng dậy tiễn Hoài Chương, Trần Thập Thất nhìn về phía Kim Câu Thiết Hoàn, hai người họ lập tức giả vờ bận rộn.</w:t>
      </w:r>
    </w:p>
    <w:p>
      <w:pPr>
        <w:pStyle w:val="BodyText"/>
      </w:pPr>
      <w:r>
        <w:t xml:space="preserve">…Thiếu chủ đại nhân kỳ thực đều biết hết. Còn hỗ trợ tăng cường một vòng có khả năng xảy ra sai lầm nhất. Nhị hoàng tử nhìn như tầm thường không có chí tiến thủ, lại có khả năng lớn nhất trở thành lựa chọn duy nhất sau khi Thái tử cùng Đại hoàng tử đồng quy vu tận.</w:t>
      </w:r>
    </w:p>
    <w:p>
      <w:pPr>
        <w:pStyle w:val="BodyText"/>
      </w:pPr>
      <w:r>
        <w:t xml:space="preserve">Người tầm thường cũng là người có dã tâm. Đáng tiếc, hắn đã gặp phải Thái tử Hoài Chương Cửu vĩ hồ đa trí gần như yêu… và bọn ta.</w:t>
      </w:r>
    </w:p>
    <w:p>
      <w:pPr>
        <w:pStyle w:val="BodyText"/>
      </w:pPr>
      <w:r>
        <w:t xml:space="preserve">Tuy nói không bao giờ muốn rửa tay nấu canh cho bất cứ ai nữa… nói không chừng có thể vì thiếu chủ đại nhân phá lệ một lần.</w:t>
      </w:r>
    </w:p>
    <w:p>
      <w:pPr>
        <w:pStyle w:val="BodyText"/>
      </w:pPr>
      <w:r>
        <w:t xml:space="preserve">*</w:t>
      </w:r>
    </w:p>
    <w:p>
      <w:pPr>
        <w:pStyle w:val="BodyText"/>
      </w:pPr>
      <w:r>
        <w:t xml:space="preserve">Cưỡi ngựa rời khỏi biệt viện của Bồi Hồi, tựa hồ còn nghe thấy dư hương của hoa hồng.</w:t>
      </w:r>
    </w:p>
    <w:p>
      <w:pPr>
        <w:pStyle w:val="BodyText"/>
      </w:pPr>
      <w:r>
        <w:t xml:space="preserve">Thái tử Hoài Chương lại thở dài, biết mở miệng thế nào a? Phải mở miệng thay Nhu Nhiên thế nào đây? Hắn phát hiện hoàn toàn thúc thủ vô sách.</w:t>
      </w:r>
    </w:p>
    <w:p>
      <w:pPr>
        <w:pStyle w:val="BodyText"/>
      </w:pPr>
      <w:r>
        <w:t xml:space="preserve">Nước mắt của mẫu hậu hòa với tiếng khóc náo của em gái khiến hắn đau đầu lại đau lòng… Nhưng cho dù Nhu Nhiên không bị khống chế một chút nào, chịu lùi một vạn bước, Bồi Hồi nguyện ý đi xem bệnh, hắn còn sợ hãi mà phản đối nữa là.</w:t>
      </w:r>
    </w:p>
    <w:p>
      <w:pPr>
        <w:pStyle w:val="BodyText"/>
      </w:pPr>
      <w:r>
        <w:t xml:space="preserve">Đây không phải là bệnh xem một lần là khỏi, Nhu Nhiên cũng không chịu hạ xuống kiêu ngạo tôn quý đi cầu chẩn, nhất định đòi Trần Bồi Hồi đến phủ công chúa… đây rõ ràng là 9.99 phần sẽ biến thành thi thể khiêng ra ngoài a! Hắn đã có cả thảy Đại Yến để phiền lòng rồi, không có khả năng lần nào cũng phải đi theo đúng không?</w:t>
      </w:r>
    </w:p>
    <w:p>
      <w:pPr>
        <w:pStyle w:val="BodyText"/>
      </w:pPr>
      <w:r>
        <w:t xml:space="preserve">Vô sinh đã đủ choáng rồi, kết quả Trần Thập Thất cho rằng “luận thuyết Đan mạch hoang đường”, “luận thuyết Kim đan có độc”, dần dần được tiếp thụ. Ngự y do dự nói cho hắn biết, Nhu Nhiên đã trúng Đan độc (độc kim đan), khiến hắn đã choáng càng thêm choáng.</w:t>
      </w:r>
    </w:p>
    <w:p>
      <w:pPr>
        <w:pStyle w:val="BodyText"/>
      </w:pPr>
      <w:r>
        <w:t xml:space="preserve">Vì sao a!? Em gái người ta giúp hắn củng cố hoàng quyền, em gái nhà mình chỉ biết gây ra chuyện xấu vô cùng tận.</w:t>
      </w:r>
    </w:p>
    <w:p>
      <w:pPr>
        <w:pStyle w:val="BodyText"/>
      </w:pPr>
      <w:r>
        <w:t xml:space="preserve">Được rồi, vậy mời mười đại phu dưới trướng Hồi tỷ nhi cũng được đi? Điều khiến hắn muốn bất tỉnh chính là, em gái yêu quái của hắn – công chúa Nhu Nhiên, đã từng ý đồ bắt cóc thiếu chút nữa sát hại một đại phu trong đó, mặc dù được cứu trở lại, nhưng cũng đã đắc tội với tất cả đại phu…</w:t>
      </w:r>
    </w:p>
    <w:p>
      <w:pPr>
        <w:pStyle w:val="BodyText"/>
      </w:pPr>
      <w:r>
        <w:t xml:space="preserve">Ngay tại lúc hắn đang dưới mặt bàn ám đấu kịch liệt cùng Đại hoàng tử.</w:t>
      </w:r>
    </w:p>
    <w:p>
      <w:pPr>
        <w:pStyle w:val="BodyText"/>
      </w:pPr>
      <w:r>
        <w:t xml:space="preserve">Huyết thống thực sự là quá con mẹ nó vô lý rồi a.</w:t>
      </w:r>
    </w:p>
    <w:p>
      <w:pPr>
        <w:pStyle w:val="BodyText"/>
      </w:pPr>
      <w:r>
        <w:t xml:space="preserve">Sau khi đau đầu thật lâu, Hoài Chương rút ra được một kết luận…</w:t>
      </w:r>
    </w:p>
    <w:p>
      <w:pPr>
        <w:pStyle w:val="BodyText"/>
      </w:pPr>
      <w:r>
        <w:t xml:space="preserve">Hồi tỷ nhi muội mau giải quyết Hải Ninh Hầu cho xong đi mới có thể rước Nhu Nhiên về cung không cho nó lại uống đan nữa, để ngự y khám, nếu không làm sao bây giờ a!</w:t>
      </w:r>
    </w:p>
    <w:p>
      <w:pPr>
        <w:pStyle w:val="BodyText"/>
      </w:pPr>
      <w:r>
        <w:t xml:space="preserve">Không phụ Thái tử Hoài Chương tha thiết mong ngóng, quả nhiên rất nhanh, Trần Thập Thất – Bồi Hồi nương tử, kiện phủ Hải Ninh Hầu lên Kinh triệu doãn, tố cáo hưu thư của Hải Ninh Hầu không hợp lý, yêu cầu phán quyết là “nghĩa tuyệt”. (tờ hưu thư cũ lấy lý do là có bệnh)</w:t>
      </w:r>
    </w:p>
    <w:p>
      <w:pPr>
        <w:pStyle w:val="BodyText"/>
      </w:pPr>
      <w:r>
        <w:t xml:space="preserve">Cả kinh thành đối với cung biến tuy có hơi biết cũng không dám đàm luận, trong nháy mắt ồ lên, bị Bồi Hồi nương tử luôn rất có ‘chủ đề bàn tán’ này hấp dẫn tất cả lực chú ý.</w:t>
      </w:r>
    </w:p>
    <w:p>
      <w:pPr>
        <w:pStyle w:val="BodyText"/>
      </w:pPr>
      <w:r>
        <w:t xml:space="preserve">Nhưng không một ai cảm thụ sâu sắc hơn Hải Ninh Hầu Tôn Tiết. Tưởng chừng như là chịu ‘Cửu thiên hình lôi’ kiêm ‘nước sôi lửa bỏng’ vô cùng giày vò không gì sánh được vậy.</w:t>
      </w:r>
    </w:p>
    <w:p>
      <w:pPr>
        <w:pStyle w:val="BodyText"/>
      </w:pPr>
      <w:r>
        <w:t xml:space="preserve">Không thể nào.</w:t>
      </w:r>
    </w:p>
    <w:p>
      <w:pPr>
        <w:pStyle w:val="BodyText"/>
      </w:pPr>
      <w:r>
        <w:t xml:space="preserve">Trần Bồi Hồi kia yêu hắn yêu đến nguyện ý độc giết công chúa sao có thể cáo tội hắn? Tuyệt đối không có khả năng. Tựa như công chúa Nhu Nhiên không có khả năng sống nhưng vẫn còn sống, cũng như đáng lẽ ra đã vững dạ chắc chắn sẽ lĩnh công phò vua lại thất bại trong gang tấc vậy… Tuyệt đối không có khả năng.</w:t>
      </w:r>
    </w:p>
    <w:p>
      <w:pPr>
        <w:pStyle w:val="BodyText"/>
      </w:pPr>
      <w:r>
        <w:t xml:space="preserve">Chuyện không có khả năng này tại sao lại phát sinh? Tại sao lại bức đến trước mắt hắn?</w:t>
      </w:r>
    </w:p>
    <w:p>
      <w:pPr>
        <w:pStyle w:val="Compact"/>
      </w:pPr>
      <w:r>
        <w:t xml:space="preserve">Nắm chặt chuôi kiếm, lại bị cơn đau đầu kịch liệt tập kích, đau đến gập cả người.</w:t>
      </w:r>
      <w:r>
        <w:br w:type="textWrapping"/>
      </w:r>
      <w:r>
        <w:br w:type="textWrapping"/>
      </w:r>
    </w:p>
    <w:p>
      <w:pPr>
        <w:pStyle w:val="Heading2"/>
      </w:pPr>
      <w:bookmarkStart w:id="80" w:name="chương-59"/>
      <w:bookmarkEnd w:id="80"/>
      <w:r>
        <w:t xml:space="preserve">58. Chương 59</w:t>
      </w:r>
    </w:p>
    <w:p>
      <w:pPr>
        <w:pStyle w:val="Compact"/>
      </w:pPr>
      <w:r>
        <w:br w:type="textWrapping"/>
      </w:r>
      <w:r>
        <w:br w:type="textWrapping"/>
      </w:r>
    </w:p>
    <w:p>
      <w:pPr>
        <w:pStyle w:val="BodyText"/>
      </w:pPr>
      <w:r>
        <w:t xml:space="preserve">Chương 59</w:t>
      </w:r>
    </w:p>
    <w:p>
      <w:pPr>
        <w:pStyle w:val="BodyText"/>
      </w:pPr>
      <w:r>
        <w:t xml:space="preserve">Trần Thập Thất tự mình viết cáo trạng phi thường nghiêm cẩn ngắn gọn, thậm chí giảo hoạt.</w:t>
      </w:r>
    </w:p>
    <w:p>
      <w:pPr>
        <w:pStyle w:val="BodyText"/>
      </w:pPr>
      <w:r>
        <w:t xml:space="preserve">Nàng đem tiêu điểm đều tập trung ở “Đã chết phủ chiếu” nhưng “sau khi chết” lại nhận được hưu thư, lý do lại là “ác tật” . Hoàn toàn bỏ qua một tí ti quan hệ nào có liên quan đến hoàng thất.</w:t>
      </w:r>
    </w:p>
    <w:p>
      <w:pPr>
        <w:pStyle w:val="BodyText"/>
      </w:pPr>
      <w:r>
        <w:t xml:space="preserve">Người chết sẽ không bị hưu vì nguyên nhân ác tật, nếu như lúc còn sống bị ác tật… vậy phủ Hải Ninh Hầu nên có người đến nói rõ nguyên nhân cái chết của nàng, dù sao cũng đã tắt thở phủ chiếu rồi.</w:t>
      </w:r>
    </w:p>
    <w:p>
      <w:pPr>
        <w:pStyle w:val="BodyText"/>
      </w:pPr>
      <w:r>
        <w:t xml:space="preserve">Nhưng bất kể là thầy kiện có inh cỡ nào, chỉ có thể á khẩu không trả lời được. Ở trong đáy lòng cố gắng đàm luận, nhưng ngoài mặt nói cho quan phủ… Quả thực là tự tìm đường chết.</w:t>
      </w:r>
    </w:p>
    <w:p>
      <w:pPr>
        <w:pStyle w:val="BodyText"/>
      </w:pPr>
      <w:r>
        <w:t xml:space="preserve">Chuyện này suy cho cùng cũng là Hoàng hậu vì lẽ đó mà tránh trong Tây cung, thần tích “trời cao vì phẫn nộ thay mà giáng lôi thần tích”.</w:t>
      </w:r>
    </w:p>
    <w:p>
      <w:pPr>
        <w:pStyle w:val="BodyText"/>
      </w:pPr>
      <w:r>
        <w:t xml:space="preserve">Ngay cả Hải Ninh Hầu đích thân tới cũng không phản bác được.</w:t>
      </w:r>
    </w:p>
    <w:p>
      <w:pPr>
        <w:pStyle w:val="BodyText"/>
      </w:pPr>
      <w:r>
        <w:t xml:space="preserve">Đối với Trần Thập Thất chỉ còn lại sợ và kính nể, Kinh Triệu Doãn nhanh chóng ra phán quyết là “Nghĩa tuyệt”, hưu thư vô hiệu. Dù sao Hải Ninh Hầu đã hoàn toàn thất thế, mà vị nương tử Cửu vĩ hồ tiên trước mắt này đã cứu vô số người, xuất hiện ở kinh liền Thái tử có con nối dõi, nước có đại hỉ, điềm lành thật to a! Có điên mới đi chọc nàng?! Vô lượng thọ phật vô lượng thọ phật…</w:t>
      </w:r>
    </w:p>
    <w:p>
      <w:pPr>
        <w:pStyle w:val="BodyText"/>
      </w:pPr>
      <w:r>
        <w:t xml:space="preserve">Tiếng sóng cười nhạo chế giễu, từng đợt sóng xô tới, Hải Ninh Hầu cảm thấy hít thở không thông, không thể hô hấp, chật vật như bị đè xuống vũng bùn vậy. Phẫn nộ điên cuồng cùng sỉ nhục gần như muốn đốt cháy hết lý trí của hắn.</w:t>
      </w:r>
    </w:p>
    <w:p>
      <w:pPr>
        <w:pStyle w:val="BodyText"/>
      </w:pPr>
      <w:r>
        <w:t xml:space="preserve">Mặc váy dài nguyệt sắc, áo khoắc nhuộm đỏ sẫm, hoa phục của Trần Bồi Hồi hoa lệ đến kiêu ngạo, hòa với trang dung thanh lệ không gì sánh bằng. Nhìn giai công tử uy nghi nghiêm nghị bên cạnh, cho dù là nho bào xanh mực vẫn khí thế tao nhã như trước, ánh mắt lại nhu hòa đến thế, bờ môi tựa anh đào chín mọng, cười với Trần Tế Nguyệt…</w:t>
      </w:r>
    </w:p>
    <w:p>
      <w:pPr>
        <w:pStyle w:val="BodyText"/>
      </w:pPr>
      <w:r>
        <w:t xml:space="preserve">Không đúng! Toàn bộ không đúng!</w:t>
      </w:r>
    </w:p>
    <w:p>
      <w:pPr>
        <w:pStyle w:val="BodyText"/>
      </w:pPr>
      <w:r>
        <w:t xml:space="preserve">Trần Tế Nguyệt chỉ nên là sủng vật của công chúa, công dụng duy nhất chính là bắt đến gánh tội gây nên cái chết của công chúa! Trần Bồi Hồi phải là của ta! Là vợ cả của ta! Dù ta không cần nàng cũng nên đi tìm chết chứ không phải cãi lời ta! Nàng phải yêu ta, yêu ta một cách hèn mọn, chỉ cầu ta thương tình!</w:t>
      </w:r>
    </w:p>
    <w:p>
      <w:pPr>
        <w:pStyle w:val="BodyText"/>
      </w:pPr>
      <w:r>
        <w:t xml:space="preserve">Rõ ràng nàng đã có biểu hiện thế kia! Chẳng lẽ các ngươi đều mù, không biết tâm ý chân chính của nàng sao? Nàng hiện tại chỉ muốn uy hiếp ta! Nàng rõ ràng khát vọng trở lại thành phu nhân Hải Ninh Hầu!</w:t>
      </w:r>
    </w:p>
    <w:p>
      <w:pPr>
        <w:pStyle w:val="BodyText"/>
      </w:pPr>
      <w:r>
        <w:t xml:space="preserve">“Trần Bồi Hồi!” Hải Ninh Hầu Tôn Tiết như hóa điên đẩy đám đông ra, rút kiếm đâm tới.</w:t>
      </w:r>
    </w:p>
    <w:p>
      <w:pPr>
        <w:pStyle w:val="BodyText"/>
      </w:pPr>
      <w:r>
        <w:t xml:space="preserve">Tuyệt đối không cho phép nàng chạy trốn.</w:t>
      </w:r>
    </w:p>
    <w:p>
      <w:pPr>
        <w:pStyle w:val="BodyText"/>
      </w:pPr>
      <w:r>
        <w:t xml:space="preserve">Trong khoảng Điện quang thạch hỏa (cực nhanh), con ngươi màu hổ phách đậm của Trần Thập Thất, lóe sáng lên một cái, lại làm cho hết thảy tất cả trước mắt Hải Ninh Hầu đều hóa thành hư vô, chỉ còn lại đôi con ngươi sáng ngời mỹ lệ như mật của nàng.</w:t>
      </w:r>
    </w:p>
    <w:p>
      <w:pPr>
        <w:pStyle w:val="BodyText"/>
      </w:pPr>
      <w:r>
        <w:t xml:space="preserve">Có lẽ có một ngày, ngươi sẽ giết ta thì sao. Trần Thập Thất biếng nhác nói.</w:t>
      </w:r>
    </w:p>
    <w:p>
      <w:pPr>
        <w:pStyle w:val="BodyText"/>
      </w:pPr>
      <w:r>
        <w:t xml:space="preserve">Sao có thể được? Ta thà rằng tự mình uống rượu độc, cũng luyến tiếc động đến một sợi tóc của nàng. Hải Ninh Hầu nghe thấy tự mình nói như vậy.</w:t>
      </w:r>
    </w:p>
    <w:p>
      <w:pPr>
        <w:pStyle w:val="BodyText"/>
      </w:pPr>
      <w:r>
        <w:t xml:space="preserve">Thanh kiếm rơi trên mặt đất, Hải Ninh Hầu thống khổ nắm cổ họng mình, không thở được, trong bụng như bị xoắn lại, tim đập như trống. Giống như hắn từng biết đấy, từng thấy qua đấy, phản ứng khi Trần Bồi Hồi uống rượu độc.</w:t>
      </w:r>
    </w:p>
    <w:p>
      <w:pPr>
        <w:pStyle w:val="BodyText"/>
      </w:pPr>
      <w:r>
        <w:t xml:space="preserve">Mơ hồ tiếng thét sợ hãi từ bốn phía, chỉ có nỗi đau đớn vĩnh viễn không dừng lại bao quanh, và đôi con ngươi hổ phách không kia còn mỹ lệ, đôi con ngươi hổ phách đoạt hồn như của ác quỷ, phát ra ánh lạnh băng.</w:t>
      </w:r>
    </w:p>
    <w:p>
      <w:pPr>
        <w:pStyle w:val="BodyText"/>
      </w:pPr>
      <w:r>
        <w:t xml:space="preserve">Thật ra tất cả xảy ra rất nhanh, lúc Hải Ninh Hầu xông lên, Thiết Hoàn đã rút kiếm chuẩn bị tiếp chiêu… Nhưng Hải Ninh Hầu đột nhiên buông kiếm, sau đó té xuống đất phát ra tiếng kêu thảm thiết như lợn bị thọc tiết, khiến cho đệ nhất nữ kiếm khách của Bắc Trần há hốc mồm.</w:t>
      </w:r>
    </w:p>
    <w:p>
      <w:pPr>
        <w:pStyle w:val="BodyText"/>
      </w:pPr>
      <w:r>
        <w:t xml:space="preserve">Bảo vệ trước Trần Thập Thất, Trần Tế Nguyệt chỉ cảm thấy lực đạo Trần Thập Thất nắm nơi cánh tay hắn đột nhiên nặng thêm, bình tĩnh nhìn Hải Ninh Hầu, lúc cảm thấy có gì không ổn toan quát ngưng lại, thì Trần Thập Thất đã từng ngụm từng ngụm nôn ra máu, ngã tại khuỷu tay hắn.</w:t>
      </w:r>
    </w:p>
    <w:p>
      <w:pPr>
        <w:pStyle w:val="BodyText"/>
      </w:pPr>
      <w:r>
        <w:t xml:space="preserve">…Nương tử Nam Trần đáng giận này!</w:t>
      </w:r>
    </w:p>
    <w:p>
      <w:pPr>
        <w:pStyle w:val="BodyText"/>
      </w:pPr>
      <w:r>
        <w:t xml:space="preserve">“Nàng điên rồi.” Trần Tế Nguyệt nghiến răng nghiến lợi ôm lấy nàng, “Ta nghĩ nàng sẽ không làm chúng ta lo lắng… Nhưng nàng lại đang làm gì? Lạm dụng nhiếp tâm thuật!”</w:t>
      </w:r>
    </w:p>
    <w:p>
      <w:pPr>
        <w:pStyle w:val="BodyText"/>
      </w:pPr>
      <w:r>
        <w:t xml:space="preserve">Trần Thập Thất rất muốn nói chuyện, nhưng đầy miệng toàn là máu. Đáng giận, thân thể đáng thất vọng này. Nhiếp tâm thuật không có vấn đề, có vấn đề chính là nàng quả thực sự suy nghĩ quá mức, vượt qua khỏi giới hạn chịu đựng của thân thể, tổn thương tỳ, liên lụy dạ dày.</w:t>
      </w:r>
    </w:p>
    <w:p>
      <w:pPr>
        <w:pStyle w:val="BodyText"/>
      </w:pPr>
      <w:r>
        <w:t xml:space="preserve">Không có cách nào thi hành ám hiệu triệt để, kết quả của Hải Ninh Hầu, thực sự không cam lòng.</w:t>
      </w:r>
    </w:p>
    <w:p>
      <w:pPr>
        <w:pStyle w:val="BodyText"/>
      </w:pPr>
      <w:r>
        <w:t xml:space="preserve">Còn làm bẩn hoa phục cẩm tú phí công làm… mới chỉ mặc một lần tại thọ đản cô tổ mẫu năm ngoái thôi.</w:t>
      </w:r>
    </w:p>
    <w:p>
      <w:pPr>
        <w:pStyle w:val="BodyText"/>
      </w:pPr>
      <w:r>
        <w:t xml:space="preserve">Đây là ý niệm cuối cùng xoay chuyển trong đầu nàng, sau đó nàng xụi lơ trong lòng Trần Tế Nguyệt, bất tỉnh.</w:t>
      </w:r>
    </w:p>
    <w:p>
      <w:pPr>
        <w:pStyle w:val="BodyText"/>
      </w:pPr>
      <w:r>
        <w:t xml:space="preserve">Sau khi tỉnh lại, nàng khó chịu đến tưởng chừng như muốn chết. Dạ dày đau là không phải nói rồi, từ cổ họng đến bên trong, đều là một mảnh như thiêu như đốt, vả lại còn rất lạnh.</w:t>
      </w:r>
    </w:p>
    <w:p>
      <w:pPr>
        <w:pStyle w:val="BodyText"/>
      </w:pPr>
      <w:r>
        <w:t xml:space="preserve">Trần Thập Thất miễn cưỡng nâng nâng mí mắt, thấy mặt phủ bão tuyết của thiếu chủ đại nhân, rõ ràng chính mình còn đang co quắp trong ngực hắn… khuê dự của nàng còn giữ được sao?</w:t>
      </w:r>
    </w:p>
    <w:p>
      <w:pPr>
        <w:pStyle w:val="BodyText"/>
      </w:pPr>
      <w:r>
        <w:t xml:space="preserve">Nhìn nơi loang lổ vết máu, tựa hồ rất đáng sợ. Trên thực tế, đó chỉ là thoạt nhìn đáng sợ. Chỉ cần ngừng nôn ra máu, uống cháo lỏng vài ngày, đồng thời uống thuốc cầm máu thuận tỳ an dạ dày, dần dần sẽ khá hơn thôi.</w:t>
      </w:r>
    </w:p>
    <w:p>
      <w:pPr>
        <w:pStyle w:val="BodyText"/>
      </w:pPr>
      <w:r>
        <w:t xml:space="preserve">Thế nhưng, biểu tình của thiếu chủ đại nhân rất đáng sợ, Kim Câu Thiết Hoàn mặt đầy nước mắt, nhìn quanh đại phu hệt như đang túc trực bên linh cữu.</w:t>
      </w:r>
    </w:p>
    <w:p>
      <w:pPr>
        <w:pStyle w:val="BodyText"/>
      </w:pPr>
      <w:r>
        <w:t xml:space="preserve">Cho nên thiếu chủ đại nhân thô bạo chuyên chế bảo Kim Câu Thiết Hoàn đem guốc gỗ và bít tất của nàng đều ném ra, nàng không tức giận. Kim Câu Thiết Hoàn trông nom nàng như bệnh trúng gió thời kì cuối, nàng cũng chỉ cười khổ.</w:t>
      </w:r>
    </w:p>
    <w:p>
      <w:pPr>
        <w:pStyle w:val="BodyText"/>
      </w:pPr>
      <w:r>
        <w:t xml:space="preserve">“Bắt nàng an tâm dưỡng bệnh hình như rất khó.” Trần Tế Nguyệt tùy tiện ngồi bên giường, “Hải Ninh Hầu chết rồi. Nhìn như độc phát, nhưng đến lúc chết, thân thể hắn vẫn luôn mạnh khỏe.”</w:t>
      </w:r>
    </w:p>
    <w:p>
      <w:pPr>
        <w:pStyle w:val="BodyText"/>
      </w:pPr>
      <w:r>
        <w:t xml:space="preserve">Hắn cong lên một nụ cười có hơi ác ý, “Bị nói là, trời phạt.”</w:t>
      </w:r>
    </w:p>
    <w:p>
      <w:pPr>
        <w:pStyle w:val="BodyText"/>
      </w:pPr>
      <w:r>
        <w:t xml:space="preserve">Trần Thập Thất quan sát hắn một hồi, chỉ thấy khoái trá vì nàng, và sự quan tâm với nàng. Cổ họng còn rất đau, Trần Thập Thất nhẹ nhàng níu tay áo hắn, nhắm mắt lại, an tâm ngủ say.</w:t>
      </w:r>
    </w:p>
    <w:p>
      <w:pPr>
        <w:pStyle w:val="BodyText"/>
      </w:pPr>
      <w:r>
        <w:t xml:space="preserve">Trần gia Giang Nam không có nữ nhi bị hưu, đã bảo vệ được thanh danh. Nhà chồng có tội, thậm chí nghĩa tuyệt. Nàng tự tay thu hồi lại sự trong sạch của chính mình, tự mình trừng phạt Hải Ninh Hầu.</w:t>
      </w:r>
    </w:p>
    <w:p>
      <w:pPr>
        <w:pStyle w:val="BodyText"/>
      </w:pPr>
      <w:r>
        <w:t xml:space="preserve">Mặc dù không khỏi bị bệnh một khoảng thời gian… Thế nhưng rất đáng giá.</w:t>
      </w:r>
    </w:p>
    <w:p>
      <w:pPr>
        <w:pStyle w:val="BodyText"/>
      </w:pPr>
      <w:r>
        <w:t xml:space="preserve">Công chúa Nhu Nhiên căn bản không cần phải để ý đến, tự làm tự chịu đi. Đáng thương cho Hoài Chương ca ca… đại khái còn hy vọng công chúa Nhu Nhiên lại thủ tiết lần nữa sẽ ở trong phạm vi huynh ấy có thể khống chế… ở bên cạnh Hoàng hậu nương nương. Lại không biết, công chúa điện hạ đã thành nghiện, kết cục cuối cùng có khả năng nhất, là bị mẫu hậu yêu thương mình dồi dào, dìm chết mình.</w:t>
      </w:r>
    </w:p>
    <w:p>
      <w:pPr>
        <w:pStyle w:val="BodyText"/>
      </w:pPr>
      <w:r>
        <w:t xml:space="preserve">Người nghiện Kim Đan lúc phát tác phi thường vừa đáng sợ vừa đáng thương, Hoàng hậu nương nương tuyệt đối không đành lòng nhìn công chúa Nhu Nhiên bị tra tấn. Sẽ len lén cung cấp ngũ thạch tán bà đặc chế… Dù sao Đại hoàng tử bị giam cầm còn chưa chết, phương thuốc vẫn tồn tại.</w:t>
      </w:r>
    </w:p>
    <w:p>
      <w:pPr>
        <w:pStyle w:val="BodyText"/>
      </w:pPr>
      <w:r>
        <w:t xml:space="preserve">Hoài Chương ca ca, đối với đám phụ nữ hậu trạch, huynh vẫn là hiểu biết quá nông cạn rồi. Nhưng nông cạn vậy mà tốt, không nên đặt trái tim ở những chuyện vặt vãnh này. Đây không phải là chuyện mà một minh chủ nên làm.</w:t>
      </w:r>
    </w:p>
    <w:p>
      <w:pPr>
        <w:pStyle w:val="BodyText"/>
      </w:pPr>
      <w:r>
        <w:t xml:space="preserve">Mặc dù có chút xin lỗi, thế nhưng, muội bắt buộc phải làm như thế, hoàn toàn báo được thù. Như vậy, muội mới có thể triệt để chặt đứt thù hận dây dưa qua lại, sạch sẽ mà tiến về trước.</w:t>
      </w:r>
    </w:p>
    <w:p>
      <w:pPr>
        <w:pStyle w:val="BodyText"/>
      </w:pPr>
      <w:r>
        <w:t xml:space="preserve">Rốt cuộc không cần tính kế từng bước chi li nữa.</w:t>
      </w:r>
    </w:p>
    <w:p>
      <w:pPr>
        <w:pStyle w:val="BodyText"/>
      </w:pPr>
      <w:r>
        <w:t xml:space="preserve">Muội đã có thể đi lên trước rồi.</w:t>
      </w:r>
    </w:p>
    <w:p>
      <w:pPr>
        <w:pStyle w:val="BodyText"/>
      </w:pPr>
      <w:r>
        <w:t xml:space="preserve">*</w:t>
      </w:r>
    </w:p>
    <w:p>
      <w:pPr>
        <w:pStyle w:val="BodyText"/>
      </w:pPr>
      <w:r>
        <w:t xml:space="preserve">Nhìn nàng ngủ say, Trần Tế Nguyệt mới thở phào nhẹ nhõm. Thích một cô gái phức tạp phiền phức như vậy, thực sự là, thực sự là…</w:t>
      </w:r>
    </w:p>
    <w:p>
      <w:pPr>
        <w:pStyle w:val="BodyText"/>
      </w:pPr>
      <w:r>
        <w:t xml:space="preserve">Thực sự là tốt.</w:t>
      </w:r>
    </w:p>
    <w:p>
      <w:pPr>
        <w:pStyle w:val="BodyText"/>
      </w:pPr>
      <w:r>
        <w:t xml:space="preserve">Vẫn không chịu thành gia, không biết mình đang đợi cái gì… mãi đến khi gặp gỡ nàng, từ mơ hồ đến rõ ràng, từ từ mới biết được, nguyên lai vẫn đang chờ đợi, chính là nàng.</w:t>
      </w:r>
    </w:p>
    <w:p>
      <w:pPr>
        <w:pStyle w:val="BodyText"/>
      </w:pPr>
      <w:r>
        <w:t xml:space="preserve">Kia Bồi Hồi nương tử – cây hoa hồng mọc đầy gai nhọn thấm độc.</w:t>
      </w:r>
    </w:p>
    <w:p>
      <w:pPr>
        <w:pStyle w:val="BodyText"/>
      </w:pPr>
      <w:r>
        <w:t xml:space="preserve">Âm hiểm xảo trá như thế, lại còn kiên định bất khuất như thế, quyết đoán mà cường hãn thực hiện mục tiêu của chính mình.</w:t>
      </w:r>
    </w:p>
    <w:p>
      <w:pPr>
        <w:pStyle w:val="BodyText"/>
      </w:pPr>
      <w:r>
        <w:t xml:space="preserve">Mặt ngoài rắn rết độc ác, trên thực tế lại hiền hòa từ bi, một người rất phức tạp, đáng để tìm hiểu, cùng nhau đồng hành, Nam Trần tiểu nương tử.</w:t>
      </w:r>
    </w:p>
    <w:p>
      <w:pPr>
        <w:pStyle w:val="BodyText"/>
      </w:pPr>
      <w:r>
        <w:t xml:space="preserve">Tiểu nương tử tựa như Hoàng Vương.</w:t>
      </w:r>
    </w:p>
    <w:p>
      <w:pPr>
        <w:pStyle w:val="BodyText"/>
      </w:pPr>
      <w:r>
        <w:t xml:space="preserve">Rất có thể hắn không còn cách nào yêu thích bất luận một nữ nhân nào như vậy nữa. Hẳn là không còn cách nào.</w:t>
      </w:r>
    </w:p>
    <w:p>
      <w:pPr>
        <w:pStyle w:val="BodyText"/>
      </w:pPr>
      <w:r>
        <w:t xml:space="preserve">Hắn phi ngựa đến cửa cung chờ, một chiếc xe ngựa rốt cuộc chạy ra, ngồi trên chỗ đánh xe, lão đại phu toét miệng cười, “Ta lớn thế này rồi, chẳng lẽ còn có thể bị lạc sao?”</w:t>
      </w:r>
    </w:p>
    <w:p>
      <w:pPr>
        <w:pStyle w:val="BodyText"/>
      </w:pPr>
      <w:r>
        <w:t xml:space="preserve">“Sư phụ.” Trần Tế Nguyệt cúi đầu hành lễ.</w:t>
      </w:r>
    </w:p>
    <w:p>
      <w:pPr>
        <w:pStyle w:val="BodyText"/>
      </w:pPr>
      <w:r>
        <w:t xml:space="preserve">“Gọi Tam thúc.” Lão đại phu bất mãn, “Ta chỉ dạy ngươi y thuật… ngươi còn học được thất thất bát bát (gần như 10 phần). Ta thế nhưng là Tam thúc ruột thịt của ngươi! Đừng nói cho người khác biết ngươi từng theo ta học y! Tiểu tử thúi!”</w:t>
      </w:r>
    </w:p>
    <w:p>
      <w:pPr>
        <w:pStyle w:val="BodyText"/>
      </w:pPr>
      <w:r>
        <w:t xml:space="preserve">“Khi đó là Man tộc tác loạn, chúng ta bị vây khốn, con không thể không động thủ nha.” Trần Tế Nguyệt càu nhàu, “Con cũng không muốn làm đại phu.”</w:t>
      </w:r>
    </w:p>
    <w:p>
      <w:pPr>
        <w:pStyle w:val="BodyText"/>
      </w:pPr>
      <w:r>
        <w:t xml:space="preserve">“Câm miệng!” Trần Tam thúc phi thường đau lòng nhức óc, “Ngươi cái thằng này, là hạt giống tốt giỏi y trăm năm khó gặp! Đi thi khoa cử hủ nho cái gì… làm mất mặt cha ngươi a! …”</w:t>
      </w:r>
    </w:p>
    <w:p>
      <w:pPr>
        <w:pStyle w:val="BodyText"/>
      </w:pPr>
      <w:r>
        <w:t xml:space="preserve">Trần Tế Nguyệt phát hiện, Tam thúc hẳn nên ở cùng Trần Bát thì hơn… bảo sao hắn đối với Trần Bát có cảm giác thân thiết.</w:t>
      </w:r>
    </w:p>
    <w:p>
      <w:pPr>
        <w:pStyle w:val="BodyText"/>
      </w:pPr>
      <w:r>
        <w:t xml:space="preserve">“Tam thúc, nhờ thúc đưa thư cho cha con… Cự Tử.” rốt cuộc xuất hiện Tam thúc nói đỡ, Trần Tế Nguyệt vội vàng tận dụng triệt để, đưa ra một phong thư.</w:t>
      </w:r>
    </w:p>
    <w:p>
      <w:pPr>
        <w:pStyle w:val="BodyText"/>
      </w:pPr>
      <w:r>
        <w:t xml:space="preserve">Trần Tam thúc dùng lỗ mũi nhìn Trần Tế Nguyệt, “Thằng nhóc khốn, sao không tự mình gởi cho cha ngươi?”</w:t>
      </w:r>
    </w:p>
    <w:p>
      <w:pPr>
        <w:pStyle w:val="BodyText"/>
      </w:pPr>
      <w:r>
        <w:t xml:space="preserve">“…Ai đưa thư đều sẽ bị xé vụn.” Trần Tế Nguyệt thú nhận, “Nhưng Tam thúc giúp con chuyển giao, cha con hẳn sẽ cầm thư mắng con trước mặt thúc.”</w:t>
      </w:r>
    </w:p>
    <w:p>
      <w:pPr>
        <w:pStyle w:val="BodyText"/>
      </w:pPr>
      <w:r>
        <w:t xml:space="preserve">Trần Tam thúc hoài nghi nhìn hắn, “Tiểu tử, trong thư ngươi viết cái gì?” Tiểu tử này từ nhỏ đã phản cốt, hiện tại lại có trò gian trá gì mới chọc cha hắn nổi gân xanh rồi hả?</w:t>
      </w:r>
    </w:p>
    <w:p>
      <w:pPr>
        <w:pStyle w:val="BodyText"/>
      </w:pPr>
      <w:r>
        <w:t xml:space="preserve">“Không có gì.” Trần Tế Nguyệt rất bình tĩnh, “Con muốn thành thân.”</w:t>
      </w:r>
    </w:p>
    <w:p>
      <w:pPr>
        <w:pStyle w:val="Compact"/>
      </w:pPr>
      <w:r>
        <w:t xml:space="preserve">Tam thúc từ chỗ đánh xe đứng phắt dậy, một chân không đạp vững, té nhào xuống đất.</w:t>
      </w:r>
      <w:r>
        <w:br w:type="textWrapping"/>
      </w:r>
      <w:r>
        <w:br w:type="textWrapping"/>
      </w:r>
    </w:p>
    <w:p>
      <w:pPr>
        <w:pStyle w:val="Heading2"/>
      </w:pPr>
      <w:bookmarkStart w:id="81" w:name="kết"/>
      <w:bookmarkEnd w:id="81"/>
      <w:r>
        <w:t xml:space="preserve">59. Kết</w:t>
      </w:r>
    </w:p>
    <w:p>
      <w:pPr>
        <w:pStyle w:val="Compact"/>
      </w:pPr>
      <w:r>
        <w:br w:type="textWrapping"/>
      </w:r>
      <w:r>
        <w:br w:type="textWrapping"/>
      </w:r>
    </w:p>
    <w:p>
      <w:pPr>
        <w:pStyle w:val="BodyText"/>
      </w:pPr>
      <w:r>
        <w:t xml:space="preserve">Kết</w:t>
      </w:r>
    </w:p>
    <w:p>
      <w:pPr>
        <w:pStyle w:val="BodyText"/>
      </w:pPr>
      <w:r>
        <w:t xml:space="preserve">Trần Tế Nguyệt vội vàng phi thân xuống ngựa muốn đỡ Tam thúc dậy, lại bị Tam thúc liều chết kéo vạt áo trước. Hắn không giãy giụa, chỉ nhíu nhíu mày, “Tam thúc, như vậy rất khó coi.”</w:t>
      </w:r>
    </w:p>
    <w:p>
      <w:pPr>
        <w:pStyle w:val="BodyText"/>
      </w:pPr>
      <w:r>
        <w:t xml:space="preserve">“Ngươi chui vào xe nói rõ ràng cho ta! Thằng nhãi tiểu hồ ly này!” Tam thúc kéo hắn vào trong xe ngựa, Bộ khúc đi theo Trần Tế Nguyệt, tiếp nhận dây cương, giả vờ như cái gì cũng không thấy, đánh xe ngựa chạy tới dinh thự của thiếu chủ.</w:t>
      </w:r>
    </w:p>
    <w:p>
      <w:pPr>
        <w:pStyle w:val="BodyText"/>
      </w:pPr>
      <w:r>
        <w:t xml:space="preserve">Thái độ quá bình tĩnh của Trần Tế Nguyệt, ngược lại làm cho Tam thúc đứng hình một thoáng. Lại nói, tiểu tử này tuổi không còn nhỏ nữa, nói muốn thành thân cũng là chuyện đương nhiên… Nhưng này thằng gấu con toàn thân đều là phản cốt này, đối tượng sẽ làm cha hắn nổi giận, tuyệt đối không phải đơn giản như vậy.</w:t>
      </w:r>
    </w:p>
    <w:p>
      <w:pPr>
        <w:pStyle w:val="BodyText"/>
      </w:pPr>
      <w:r>
        <w:t xml:space="preserve">“Ngươi muốn lấy ai?” Tam thúc quyết định nói thẳng, không cùng thằng nhãi hồ ly này nói láy nữa.</w:t>
      </w:r>
    </w:p>
    <w:p>
      <w:pPr>
        <w:pStyle w:val="BodyText"/>
      </w:pPr>
      <w:r>
        <w:t xml:space="preserve">“Thập Thất nương tử của Nam Trần – Trần Bồi Hồi.” Trần Tế Nguyệt cũng trả lời phi thường thống khoái.</w:t>
      </w:r>
    </w:p>
    <w:p>
      <w:pPr>
        <w:pStyle w:val="BodyText"/>
      </w:pPr>
      <w:r>
        <w:t xml:space="preserve">Trần Tam thúc an tĩnh lại, khí thế xơ xác tiêu điều lại dần dần dày đặc. Cuối cùng nổi lên thành một câu long trời lở đất, “Muốn chết thì tự đi chết đi, sao còn muốn chôn theo lão thúc ngươi?!”</w:t>
      </w:r>
    </w:p>
    <w:p>
      <w:pPr>
        <w:pStyle w:val="BodyText"/>
      </w:pPr>
      <w:r>
        <w:t xml:space="preserve">Trần Tế Nguyệt vẫn còn cười cười. Có thể thấy Tam thúc cũng biết Trần Thập Thất là ai, bớt cho hắn phải giải thích nhiều.</w:t>
      </w:r>
    </w:p>
    <w:p>
      <w:pPr>
        <w:pStyle w:val="BodyText"/>
      </w:pPr>
      <w:r>
        <w:t xml:space="preserve">Dọc đường đi, Trần Tam thúc mắng Trần Tế Nguyệt một lèo đến dinh thự, ngồi xuống uống xong trà dùng cơm rồi, còn vừa ăn vừa mắng. Trần Tế Nguyệt chỉ im lặng nghe, không hề phản bác.</w:t>
      </w:r>
    </w:p>
    <w:p>
      <w:pPr>
        <w:pStyle w:val="BodyText"/>
      </w:pPr>
      <w:r>
        <w:t xml:space="preserve">Chờ ông cuối cùng mắng đến nghèo từ, lại thêm mệt mỏi, Trần Tế Nguyệt mới mở miệng, “Chỉ cần cha biết chuyện này là được. Về phần Nam Trần bên đó, đích thân con sẽ đi thưa chuyện. Hẳn là nên báo cho phụ thân Trần Thập Thất và Cự Tử Nam Trần biết. Con nghĩ hôn sự sẽ kéo dài thật lâu, nhưng cũng không thể để cha không biết gì được.”</w:t>
      </w:r>
    </w:p>
    <w:p>
      <w:pPr>
        <w:pStyle w:val="BodyText"/>
      </w:pPr>
      <w:r>
        <w:t xml:space="preserve">“Kỳ thực, Nam Bắc Trần cũng không có thâm cừu đại hận chân chính gì. Hôn sự này chính là một cơ hội tốt.” Trần Tế Nguyệt châm một ly trà cho Tam thúc, “Hai Cự Tử chạm mặt, ầm ĩ một trận, thậm chí đánh một trận cũng tốt. Nói không chừng lúc đang nghị luận chuyện hôn sự này, có thể phát hiện, kỳ thực Nam Trần hoặc Bắc Trần, cũng không có cái gì khác biệt, đều là con cháu Mặc gia.”</w:t>
      </w:r>
    </w:p>
    <w:p>
      <w:pPr>
        <w:pStyle w:val="BodyText"/>
      </w:pPr>
      <w:r>
        <w:t xml:space="preserve">“…Mụ nội nó, chẳng lẽ ngươi đã tính trước cả rồi?” Tam thúc chảy ra mồ hôi lạnh đã lâu không thấy.</w:t>
      </w:r>
    </w:p>
    <w:p>
      <w:pPr>
        <w:pStyle w:val="BodyText"/>
      </w:pPr>
      <w:r>
        <w:t xml:space="preserve">“Cha sẽ phái Tam thúc tới trị cho Hoàng thượng… miệng mắng ác thế thôi, kỳ thực cha đã tha thứ cho hoàng đế rồi đúng không? Cha chính là mềm lòng như thế.” Trần Tế Nguyệt nhàn nhạt cười.</w:t>
      </w:r>
    </w:p>
    <w:p>
      <w:pPr>
        <w:pStyle w:val="BodyText"/>
      </w:pPr>
      <w:r>
        <w:t xml:space="preserve">“Người đã già, sẽ luôn nhớ tới người cũ.” Tam thúc thở dài, “Nếu không phải là ta xung phong, cha ngươi còn tính đích thân tới.”</w:t>
      </w:r>
    </w:p>
    <w:p>
      <w:pPr>
        <w:pStyle w:val="BodyText"/>
      </w:pPr>
      <w:r>
        <w:t xml:space="preserve">Đây, mới chính là Hiệp Mặc.</w:t>
      </w:r>
    </w:p>
    <w:p>
      <w:pPr>
        <w:pStyle w:val="BodyText"/>
      </w:pPr>
      <w:r>
        <w:t xml:space="preserve">“Con cũng không ngờ có thể mời được Tam thúc… Thế nhưng nếu đã là Tam thúc, thì không còn vấn đề gì rồi. Tường cung chặn không nổi thúc.” Trần Tế Nguyệt vẻ mặt nghiêm túc, “Cha… Cự Tử cũng không oán hận Nam Trần chứ. Ân oán của tổ tông, tất nhiên có lý do khác, nhưng không cần thiết kéo dài mãi. Đây là một cơ hội tốt, đối với mọi phương diện mà nói.”</w:t>
      </w:r>
    </w:p>
    <w:p>
      <w:pPr>
        <w:pStyle w:val="BodyText"/>
      </w:pPr>
      <w:r>
        <w:t xml:space="preserve">Tam thúc trầm mặc. “…Ta nói này, ngươi vẫn là đầy bụng ngụy biện. Bồi Hồi nương tử ta vậy mà cũng rất rất bội phục con bé, nghĩ ra phụ khoa ‘phu thê cộng chẩn’ thật sự là công đức vô lượng. Thế nhưng… Thân là nữ nhi Nam Trần vẫn là không đáng được nhắc đến nhất, nhưng mà con bé…”</w:t>
      </w:r>
    </w:p>
    <w:p>
      <w:pPr>
        <w:pStyle w:val="BodyText"/>
      </w:pPr>
      <w:r>
        <w:t xml:space="preserve">Trần Tế Nguyệt nói vài câu kích Tam thúc, “Cự Tử cả đời độc thân, con cũng không phải là người thứ nhất. Cha con cũng đang chọn thiếu chủ kế nhiệm không phải sao?”</w:t>
      </w:r>
    </w:p>
    <w:p>
      <w:pPr>
        <w:pStyle w:val="BodyText"/>
      </w:pPr>
      <w:r>
        <w:t xml:space="preserve">“Ta có thể giải thích! Đó là bởi vì…” Tam thúc cuống đến độ kêu to.</w:t>
      </w:r>
    </w:p>
    <w:p>
      <w:pPr>
        <w:pStyle w:val="BodyText"/>
      </w:pPr>
      <w:r>
        <w:t xml:space="preserve">“Bởi vì con không chịu thành thân. Con hiểu.” Trần Tế Nguyệt dửng dưng, “Có cha trấn giữ, con rất yên lòng. Nhưng Tam thúc người thấy đó, có lấy Trần Thập Thất hay không, kết quả cũng giống nhau thôi.”</w:t>
      </w:r>
    </w:p>
    <w:p>
      <w:pPr>
        <w:pStyle w:val="BodyText"/>
      </w:pPr>
      <w:r>
        <w:t xml:space="preserve">Cuối cùng, Tam thúc thảm bại, mặt mày xám xịt mang theo thư trở về đón nhận tràng rít gào của Cự Tử Bắc Trần.</w:t>
      </w:r>
    </w:p>
    <w:p>
      <w:pPr>
        <w:pStyle w:val="BodyText"/>
      </w:pPr>
      <w:r>
        <w:t xml:space="preserve">Mặc dù đáng ra còn phải tranh cãi thật lâu, ít nhất dăm ba năm, nhưng chuyện hôn sự này, nhìn chung cũng là một bước đầu tiên.</w:t>
      </w:r>
    </w:p>
    <w:p>
      <w:pPr>
        <w:pStyle w:val="BodyText"/>
      </w:pPr>
      <w:r>
        <w:t xml:space="preserve">Hắn đi thăm Trần Thập Thất bệnh liệt giường, rất thản nhiên báo cáo tất cả, chẳng chút nào giấu giếm.</w:t>
      </w:r>
    </w:p>
    <w:p>
      <w:pPr>
        <w:pStyle w:val="BodyText"/>
      </w:pPr>
      <w:r>
        <w:t xml:space="preserve">Trần Thập Thất mở to đôi con ngươi hổ phách đậm, có chút bối rối, “Này, này… huynh còn chưa hỏi ta mà…”</w:t>
      </w:r>
    </w:p>
    <w:p>
      <w:pPr>
        <w:pStyle w:val="BodyText"/>
      </w:pPr>
      <w:r>
        <w:t xml:space="preserve">“Lệnh của cha mẹ, lời của bà mối.” Trần Tế Nguyệt cười khẽ, “Ta dù sao cũng phải báo cho thân trưởng biết, bàn bạc mời bà mối, chuẩn bị đầy đủ lễ vật nên có, sau đó mới hỏi cưới nàng. Khuê dự của con gái nhà người ta, phải giữ gìn cho tốt chứ.”</w:t>
      </w:r>
    </w:p>
    <w:p>
      <w:pPr>
        <w:pStyle w:val="BodyText"/>
      </w:pPr>
      <w:r>
        <w:t xml:space="preserve">Trần Thập Thất im lặng một lát, ôn nhu trả lời, “Đây là ngụy biện.”</w:t>
      </w:r>
    </w:p>
    <w:p>
      <w:pPr>
        <w:pStyle w:val="BodyText"/>
      </w:pPr>
      <w:r>
        <w:t xml:space="preserve">“Là ngụy biện một cách rất thật lòng.” Trần Tế Nguyệt phi thường thành khẩn trả lời.</w:t>
      </w:r>
    </w:p>
    <w:p>
      <w:pPr>
        <w:pStyle w:val="BodyText"/>
      </w:pPr>
      <w:r>
        <w:t xml:space="preserve">“Ta vốn, không muốn lại vì ai rửa tay nấu canh.” Trần Thập Thất nâng mắt nhìn Trần Tế Nguyệt, ánh mắt sáng ngời mà ẩm ướt, “Có lẽ có thể cân nhắc, vì thiếu chủ đại nhân làm thử một chút.”</w:t>
      </w:r>
    </w:p>
    <w:p>
      <w:pPr>
        <w:pStyle w:val="BodyText"/>
      </w:pPr>
      <w:r>
        <w:t xml:space="preserve">“Chờ nàng khỏi hẳn rồi hãy nói.” Trần Tế Nguyệt ngồi trên băng ghế nhỏ cạnh giường, ánh mắt ôn nhu nói.</w:t>
      </w:r>
    </w:p>
    <w:p>
      <w:pPr>
        <w:pStyle w:val="BodyText"/>
      </w:pPr>
      <w:r>
        <w:t xml:space="preserve">…Hai người là đang nói có thành hay không a?! Đứng hầu ở một bên, Kim Câu Thiết Hoàn đáy lòng cùng dấy lên gào thét. Ai nghe hiểu được chứ! Có đồng ý hay không a?! Đã đến mức này còn nghe không hiểu á! Chuyện này quan hệ đến vấn đề lớn rốt cục chúng nô tỳ bị lưu đày hay là được trở về a! Có cần thiết phải ngay đến hôn sự cũng sâu xa khó hiểu thế không?</w:t>
      </w:r>
    </w:p>
    <w:p>
      <w:pPr>
        <w:pStyle w:val="BodyText"/>
      </w:pPr>
      <w:r>
        <w:t xml:space="preserve">*</w:t>
      </w:r>
    </w:p>
    <w:p>
      <w:pPr>
        <w:pStyle w:val="BodyText"/>
      </w:pPr>
      <w:r>
        <w:t xml:space="preserve">Chuyện hôn sự này quả nhiên ở Nam Bắc Trần đều tạo thành một trận tiếng sấm, Cự Tử Bắc Trần xuôi nam tìm được thằng con chẳng ra gì của ông, bạo rống một trận không có kết quả, đành phải đến mời phu nhân Trấn quốc bị gán làm bà mối, đi uống trà hòa giải, thiếu chút nữa bị sứ giả ‘nghe phong thanh mà đến’ của Hoàng đế bắt được, đành phải tâm không cam tình không nguyện rời kinh, trực tiếp đi tìm Nam Trần Cự Tử “nói chuyện”.</w:t>
      </w:r>
    </w:p>
    <w:p>
      <w:pPr>
        <w:pStyle w:val="BodyText"/>
      </w:pPr>
      <w:r>
        <w:t xml:space="preserve">Dễ dàng nhất trái lại là phụ thân của Trần Thập Thất. Ông phong trần mệt mỏi từ Đại Lý chạy về kinh, nhìn con gái yêu mến, cùng Trần Thập Thất nước mắt nước mũi đan xen nói chuyện cả một ngày, sau đó kéo Trần Tế Nguyệt đi trút rượu cả đêm.</w:t>
      </w:r>
    </w:p>
    <w:p>
      <w:pPr>
        <w:pStyle w:val="BodyText"/>
      </w:pPr>
      <w:r>
        <w:t xml:space="preserve">Kết luận là: Sơ gả do cha, tái giá do mình. Ông tin ánh mắt của nữ nhi… suy cho cùng so với ánh mắt mình thì tốt hơn.</w:t>
      </w:r>
    </w:p>
    <w:p>
      <w:pPr>
        <w:pStyle w:val="BodyText"/>
      </w:pPr>
      <w:r>
        <w:t xml:space="preserve">Nhưng cái kiểu không công đem nữ nhi tặng cho người này, ông lại không cam lòng. Cho nên, ông không phản đối, thế nhưng Trần Tế Nguyệt vẫn phải tìm cách đạt được đồng ý của Trần gia Giang Nam, và cả sự đồng ý của hai ca ca nàng nữa.</w:t>
      </w:r>
    </w:p>
    <w:p>
      <w:pPr>
        <w:pStyle w:val="BodyText"/>
      </w:pPr>
      <w:r>
        <w:t xml:space="preserve">Dưới bàn tay “diệu thủ hồi xuân” của Trần cha, Trần Thập Thất vẫn đến mùa thu mới thực sự khỏi bệnh. Nhưng hôn sự của nàng ầm ĩ kéo dài gần nửa năm, vẫn là giữa Cự Tử Nam Bắc Trần tranh cãi không có kết luận.</w:t>
      </w:r>
    </w:p>
    <w:p>
      <w:pPr>
        <w:pStyle w:val="BodyText"/>
      </w:pPr>
      <w:r>
        <w:t xml:space="preserve">Nhưng nàng đã quyết định rời kinh.</w:t>
      </w:r>
    </w:p>
    <w:p>
      <w:pPr>
        <w:pStyle w:val="BodyText"/>
      </w:pPr>
      <w:r>
        <w:t xml:space="preserve">Có lẽ là, Thái tử Hoài Chương còn là Hoài Chương ca ca của nàng, nàng vô cùng quý trọng thiếu niên tình nghĩa này, cho nên vẫn không muốn vì công chúa Nhu Nhiên mà đoạn tuyệt với huynh ấy. Song cũng tựa hồ khó mà tránh khỏi.</w:t>
      </w:r>
    </w:p>
    <w:p>
      <w:pPr>
        <w:pStyle w:val="BodyText"/>
      </w:pPr>
      <w:r>
        <w:t xml:space="preserve">Hải Ninh Hầu khống chế liều thuốc của công chúa, dù sao cũng không muốn nàng ta đột tử. Thế nhưng Hải Ninh Hầu đã chết, công chúa cũng không phải một người biết tiết chế. Tới thăm nàng, Hoài Chương ẩn ý đề cập qua, công chúa Nhu Nhiên đã đến tình trạng ngay cả tắm rửa đều không chịu nổi, làn da trắng mềm quá mức sẽ bị tróc ra, phi thường thống khổ.</w:t>
      </w:r>
    </w:p>
    <w:p>
      <w:pPr>
        <w:pStyle w:val="BodyText"/>
      </w:pPr>
      <w:r>
        <w:t xml:space="preserve">Bọn họ đều cần một lý do, đối mặt với đau đớn của công chúa Nhu Nhiên.</w:t>
      </w:r>
    </w:p>
    <w:p>
      <w:pPr>
        <w:pStyle w:val="BodyText"/>
      </w:pPr>
      <w:r>
        <w:t xml:space="preserve">Cho nên, nàng phải đi rồi. Dù sao những chuyện có thể làm ở kinh thành, đều đã hoàn tất. Nếu không phải vì bệnh lưu lại lâu, nàng sớm đã đi.</w:t>
      </w:r>
    </w:p>
    <w:p>
      <w:pPr>
        <w:pStyle w:val="BodyText"/>
      </w:pPr>
      <w:r>
        <w:t xml:space="preserve">“Muội muốn đi Huy châu.” Trần Thập Thất nói với Trần Tế Nguyệt.</w:t>
      </w:r>
    </w:p>
    <w:p>
      <w:pPr>
        <w:pStyle w:val="BodyText"/>
      </w:pPr>
      <w:r>
        <w:t xml:space="preserve">“Cũng tốt. Đó mới là nơi nàng có thể phát huy.” Trần Tế Nguyệt gật đầu, vô cùng thống khoái, “Dù sao hôn sự đã bàn rồi, đi đâu cũng có thể thành thân.”</w:t>
      </w:r>
    </w:p>
    <w:p>
      <w:pPr>
        <w:pStyle w:val="BodyText"/>
      </w:pPr>
      <w:r>
        <w:t xml:space="preserve">…Nói cũng phải.</w:t>
      </w:r>
    </w:p>
    <w:p>
      <w:pPr>
        <w:pStyle w:val="BodyText"/>
      </w:pPr>
      <w:r>
        <w:t xml:space="preserve">Trần phụ đã lang thang thành nghiện, lúc nàng khỏi bệnh đã có thể rời kinh rồi. Trần Tế Nguyệt an bài mười sáu Bộ khúc đi theo.</w:t>
      </w:r>
    </w:p>
    <w:p>
      <w:pPr>
        <w:pStyle w:val="BodyText"/>
      </w:pPr>
      <w:r>
        <w:t xml:space="preserve">Tất cả đều được an bài ổn thỏa, đích thực không thể xoi mói. Trần Thập Thất đối với tâm tình âu sầu như mất mát của mình, cảm thấy buồn cười.</w:t>
      </w:r>
    </w:p>
    <w:p>
      <w:pPr>
        <w:pStyle w:val="BodyText"/>
      </w:pPr>
      <w:r>
        <w:t xml:space="preserve">Nhưng mà, Trần Tế Nguyệt đưa một đoạn đường lại thêm một đoạn đường, đã đưa ra khỏi phạm vi kinh kỳ.</w:t>
      </w:r>
    </w:p>
    <w:p>
      <w:pPr>
        <w:pStyle w:val="BodyText"/>
      </w:pPr>
      <w:r>
        <w:t xml:space="preserve">Mặt trời đã ngã về tây, hắn còn muốn đưa đến đâu?</w:t>
      </w:r>
    </w:p>
    <w:p>
      <w:pPr>
        <w:pStyle w:val="BodyText"/>
      </w:pPr>
      <w:r>
        <w:t xml:space="preserve">Trần Thập Thất hô ngừng xe, chống gậy trúc, lộp cộp guốc gỗ xuống xe. “…Ngàn dặm đáp trường bằng, cuối cùng cũng phải từ biệt.”</w:t>
      </w:r>
    </w:p>
    <w:p>
      <w:pPr>
        <w:pStyle w:val="BodyText"/>
      </w:pPr>
      <w:r>
        <w:t xml:space="preserve">Trần Tế Nguyệt ngồi trên lưng ngựa quan sát nàng một hồi, xuống ngựa đến gần nàng, “Nàng có biết, làm Tư đương Đại Lý Tự việc tốt nhất là gì không?”</w:t>
      </w:r>
    </w:p>
    <w:p>
      <w:pPr>
        <w:pStyle w:val="BodyText"/>
      </w:pPr>
      <w:r>
        <w:t xml:space="preserve">Trần Thập Thất đoán nửa ngày, mờ mịt lắc lắc đầu. Thông tin quá ít, nàng không biết.</w:t>
      </w:r>
    </w:p>
    <w:p>
      <w:pPr>
        <w:pStyle w:val="BodyText"/>
      </w:pPr>
      <w:r>
        <w:t xml:space="preserve">“Chính là có thể từ quan bất cứ lúc nào, cũng sẽ không có người nghe hỏi.” Trần Tế Nguyệt thản nhiên nói.</w:t>
      </w:r>
    </w:p>
    <w:p>
      <w:pPr>
        <w:pStyle w:val="BodyText"/>
      </w:pPr>
      <w:r>
        <w:t xml:space="preserve">“Thiếu chủ đại nhân!” Trần Thập Thất kinh hô.</w:t>
      </w:r>
    </w:p>
    <w:p>
      <w:pPr>
        <w:pStyle w:val="BodyText"/>
      </w:pPr>
      <w:r>
        <w:t xml:space="preserve">“Nàng bệnh lâu như vậy, suy cho cùng ta không an bài chuyện kinh thành thỏa đáng cũng không được đúng không?” Trần Tế Nguyệt cười với nàng, uy nghi rút sạch, một cách chân thực, mà đối mặt nàng. “Chuyện Huy Châu là chúng ta cùng nhau thương nghị. Ta cũng cảm thấy, ở Huy Châu mới có thể hoàn thành tâm nguyện ban đầu của ta. Công danh lợi lộc, cũng không quan trọng.”</w:t>
      </w:r>
    </w:p>
    <w:p>
      <w:pPr>
        <w:pStyle w:val="BodyText"/>
      </w:pPr>
      <w:r>
        <w:t xml:space="preserve">Trần Thập Thất lẳng lặng nhìn hắn, “Chỉ như vậy thôi?”</w:t>
      </w:r>
    </w:p>
    <w:p>
      <w:pPr>
        <w:pStyle w:val="BodyText"/>
      </w:pPr>
      <w:r>
        <w:t xml:space="preserve">“Đương nhiên không.” Trần Tế Nguyệt thú nhận, “Ta muốn đến Huy Châu tìm xem một chút. Có loại hoa hồng Tâm Túc Hồ kia không. Chắc là cũng… sinh trưởng trong đất cằn sỏi đá đi. Thập Thất nương, chân chính nâng niu một gốc hoa hồng mình yêu thương, cũng không phải là nhổ nàng lên về trồng trong vườ nhà mình. Tương tự như nàng sẽ không dời bụi Phá Quân kia vậy.</w:t>
      </w:r>
    </w:p>
    <w:p>
      <w:pPr>
        <w:pStyle w:val="BodyText"/>
      </w:pPr>
      <w:r>
        <w:t xml:space="preserve">“Thực sự yêu nàng sâu sắc, là sẽ ở bên cạnh nàng dựng gian nhà tranh, làm bạn với nàng. Âm tinh tròn khuyết, sương phong vũ lộ, nở rộ hoặc điêu linh. Nếu đã yêu mến nhất, cây hoa hồng duy nhất, mặc kệ là diện mạo gì đều sẽ yêu nàng như lúc ban đầu, luyến tiếc thương tổn nàng dù chỉ một cánh hoa một chiếc lá, thậm chí là chiếc gai mỹ lệ sắc bén.</w:t>
      </w:r>
    </w:p>
    <w:p>
      <w:pPr>
        <w:pStyle w:val="BodyText"/>
      </w:pPr>
      <w:r>
        <w:t xml:space="preserve">“Như vậy, mới chân chính có được một gốc hoa Bồi Hồi tên là ‘Tâm Túc Hồ’, là phương pháp chính xác nhất.”</w:t>
      </w:r>
    </w:p>
    <w:p>
      <w:pPr>
        <w:pStyle w:val="BodyText"/>
      </w:pPr>
      <w:r>
        <w:t xml:space="preserve">Trần Thập Thất bung ô, đem mặt che dưới tán ô.</w:t>
      </w:r>
    </w:p>
    <w:p>
      <w:pPr>
        <w:pStyle w:val="BodyText"/>
      </w:pPr>
      <w:r>
        <w:t xml:space="preserve">“…Ta muốn tản bộ một chút.” Thanh âm của nàng rất thấp.</w:t>
      </w:r>
    </w:p>
    <w:p>
      <w:pPr>
        <w:pStyle w:val="BodyText"/>
      </w:pPr>
      <w:r>
        <w:t xml:space="preserve">Trần Tế Nguyệt nâng tán ô lên, “Ta đi cùng nàng.”</w:t>
      </w:r>
    </w:p>
    <w:p>
      <w:pPr>
        <w:pStyle w:val="Compact"/>
      </w:pPr>
      <w:r>
        <w:t xml:space="preserve">Trần Thập Thất ngẩng đầu, giọt nước mắt trên má lăn xuống như sương, lại thấm đẫm mật ngọt, nụ cười ôn nhã, như hoa bồi hồi nở rộ dưới tia nắng ban mai, mảnh mai mà mỹ lệ.</w:t>
      </w:r>
      <w:r>
        <w:br w:type="textWrapping"/>
      </w:r>
      <w:r>
        <w:br w:type="textWrapping"/>
      </w:r>
    </w:p>
    <w:p>
      <w:pPr>
        <w:pStyle w:val="Heading2"/>
      </w:pPr>
      <w:bookmarkStart w:id="82" w:name="phiên-ngoại-hoàn"/>
      <w:bookmarkEnd w:id="82"/>
      <w:r>
        <w:t xml:space="preserve">60. Phiên Ngoại – Hoàn</w:t>
      </w:r>
    </w:p>
    <w:p>
      <w:pPr>
        <w:pStyle w:val="Compact"/>
      </w:pPr>
      <w:r>
        <w:br w:type="textWrapping"/>
      </w:r>
      <w:r>
        <w:br w:type="textWrapping"/>
      </w:r>
    </w:p>
    <w:p>
      <w:pPr>
        <w:pStyle w:val="BodyText"/>
      </w:pPr>
      <w:r>
        <w:t xml:space="preserve">Phiên ngoại cực ngắn</w:t>
      </w:r>
    </w:p>
    <w:p>
      <w:pPr>
        <w:pStyle w:val="BodyText"/>
      </w:pPr>
      <w:r>
        <w:t xml:space="preserve">Tia nắng cuối ngày ngã về tây, Trần Tế Nguyệt cùng Trần Thập Thất bước đi xa dần.</w:t>
      </w:r>
    </w:p>
    <w:p>
      <w:pPr>
        <w:pStyle w:val="BodyText"/>
      </w:pPr>
      <w:r>
        <w:t xml:space="preserve">Mười sáu Bộ khúc đứng tại chỗ ngẩn người.</w:t>
      </w:r>
    </w:p>
    <w:p>
      <w:pPr>
        <w:pStyle w:val="BodyText"/>
      </w:pPr>
      <w:r>
        <w:t xml:space="preserve">“Này, có ai nghe hiểu thiếu chủ cùng Thập Thất nương tử nói cái gì không?” trán Kim Câu chảy xuống một giọt mồ hôi.</w:t>
      </w:r>
    </w:p>
    <w:p>
      <w:pPr>
        <w:pStyle w:val="BodyText"/>
      </w:pPr>
      <w:r>
        <w:t xml:space="preserve">“Hồ tiên nói chuyện với nhau không phải là điều phàm nhân chúng ta có thể hiểu được.” Thiết Hoàn ánh mắt sáng lấp lánh mà nói, hai tay chắp lại.</w:t>
      </w:r>
    </w:p>
    <w:p>
      <w:pPr>
        <w:pStyle w:val="BodyText"/>
      </w:pPr>
      <w:r>
        <w:t xml:space="preserve">…Ngươi nghiêm túc sao, này!? Không phải dùng chữ “Hồ tiên” là có thể che lấp hết thảy a! Hiện tại đến tột cùng là tình hình gì ai tới nói nghe chút? Thiếu chủ ngài không dùng ba chữ yêu ngôn tối thiểu cũng phải nói rõ ràng chứ? Cớ gì cứ nói mãi bụi cây gì có lẽ có hoa gì đó a? Thật sự có loại hoa hồng đó sao? Cho dù có, mà nói nương tử để làm chi a?!</w:t>
      </w:r>
    </w:p>
    <w:p>
      <w:pPr>
        <w:pStyle w:val="BodyText"/>
      </w:pPr>
      <w:r>
        <w:t xml:space="preserve">Thập Thất nương tử người thật sự hiểu không? Vì sao mà hai người vẫn luôn hiểu thế?! Hai người như lọt vào trong sương mù thế kia… Thật sự sẽ không lý giải ra chút sao? . . .</w:t>
      </w:r>
    </w:p>
    <w:p>
      <w:pPr>
        <w:pStyle w:val="BodyText"/>
      </w:pPr>
      <w:r>
        <w:t xml:space="preserve">Kẹp giữa hai yêu nghiệt, tâm linh sẽ phải tổn thương ghê gớm. Bắt đầu cảm giác mình ngu ngốc… chỉ số thông minh không ngừng bị giảm giá trị.</w:t>
      </w:r>
    </w:p>
    <w:p>
      <w:pPr>
        <w:pStyle w:val="BodyText"/>
      </w:pPr>
      <w:r>
        <w:t xml:space="preserve">Trong hoang mang tuyệt vọng, chư Bộ khúc (gồm Kim Câu) hết lòng tin theo truyền thuyết hồ tiên của Thiết Hoàn, có vẻ chắc chắc mà bình tĩnh.</w:t>
      </w:r>
    </w:p>
    <w:p>
      <w:pPr>
        <w:pStyle w:val="BodyText"/>
      </w:pPr>
      <w:r>
        <w:t xml:space="preserve">* kết quả, số lượng Bộ khúc tin tưởng thuyết Hồ tiên lần lượt tăng cao.</w:t>
      </w:r>
    </w:p>
    <w:p>
      <w:pPr>
        <w:pStyle w:val="BodyText"/>
      </w:pPr>
      <w:r>
        <w:t xml:space="preserve">~*~</w:t>
      </w:r>
    </w:p>
    <w:p>
      <w:pPr>
        <w:pStyle w:val="BodyText"/>
      </w:pPr>
      <w:r>
        <w:t xml:space="preserve">Nhập cảnh Huy Châu.</w:t>
      </w:r>
    </w:p>
    <w:p>
      <w:pPr>
        <w:pStyle w:val="BodyText"/>
      </w:pPr>
      <w:r>
        <w:t xml:space="preserve">“Chuẩn bị xong chưa?” thái dương Trần Thập Thất lăn xuống một giọt mồ hôi.</w:t>
      </w:r>
    </w:p>
    <w:p>
      <w:pPr>
        <w:pStyle w:val="BodyText"/>
      </w:pPr>
      <w:r>
        <w:t xml:space="preserve">“Hai chúng ta đồng lòng, chẳng lẽ còn cần như lâm đại địch sao?” Trần Tế Nguyệt cũng có một chút hồi hộp.</w:t>
      </w:r>
    </w:p>
    <w:p>
      <w:pPr>
        <w:pStyle w:val="BodyText"/>
      </w:pPr>
      <w:r>
        <w:t xml:space="preserve">Trần Thập Thất im lặng một lúc, không khí tràn ngập điềm chẳng lành. “Ta… lúc còn ở Đồng Văn quán, được xưng là Cữu Vĩ Chân Hồ, Hoài Chương huynh là Cữu Vĩ Thiên Hồ. Cửu ca… Là Cữu Vĩ Minh Hồ.”</w:t>
      </w:r>
    </w:p>
    <w:p>
      <w:pPr>
        <w:pStyle w:val="BodyText"/>
      </w:pPr>
      <w:r>
        <w:t xml:space="preserve">Nàng lại chảy giọt mồ hôi tiếp theo, “Trước mặt ‘minh’ – đại biểu cho chết chóc, hết thảy đều là hư vô.”</w:t>
      </w:r>
    </w:p>
    <w:p>
      <w:pPr>
        <w:pStyle w:val="BodyText"/>
      </w:pPr>
      <w:r>
        <w:t xml:space="preserve">Trần Tế Nguyệt lặng lẽ nuốt xuống một ngụm nước bọt.</w:t>
      </w:r>
    </w:p>
    <w:p>
      <w:pPr>
        <w:pStyle w:val="BodyText"/>
      </w:pPr>
      <w:r>
        <w:t xml:space="preserve">Càng đến càng gần, người nghênh tiếp.</w:t>
      </w:r>
    </w:p>
    <w:p>
      <w:pPr>
        <w:pStyle w:val="BodyText"/>
      </w:pPr>
      <w:r>
        <w:t xml:space="preserve">Chỉ thấy một thanh niên nhã nhặn trong sáng, khuôn mặt như ‘trời quang trăng sáng’, khẽ mỉm cười, “Hạnh ngộ, Trần thiếu chủ.”</w:t>
      </w:r>
    </w:p>
    <w:p>
      <w:pPr>
        <w:pStyle w:val="BodyText"/>
      </w:pPr>
      <w:r>
        <w:t xml:space="preserve">Hắn rốt cuộc hiểu được, cái gì gọi là Cữu Vĩ Minh Hồ.</w:t>
      </w:r>
    </w:p>
    <w:p>
      <w:pPr>
        <w:pStyle w:val="BodyText"/>
      </w:pPr>
      <w:r>
        <w:t xml:space="preserve">Hàn ý rét run đáng sợ lớn nhất Thập Thất có thể tạo thành, so với cái loại băng thiên tuyết địa ngập gió bắc rít gào kinh đào hãi lãng của chốn Bắc thiên Huyền ngục của Cửu ca nàng, vẫn còn ấm áp tựa như gió xuân chán.</w:t>
      </w:r>
    </w:p>
    <w:p>
      <w:pPr>
        <w:pStyle w:val="BodyText"/>
      </w:pPr>
      <w:r>
        <w:t xml:space="preserve">Dự là sẽ có một màn chiến tranh tàn khốc nhất.</w:t>
      </w:r>
    </w:p>
    <w:p>
      <w:pPr>
        <w:pStyle w:val="BodyText"/>
      </w:pPr>
      <w:r>
        <w:t xml:space="preserve">* Sau đó, Trần Tế Nguyệt phát hiện, lúc mới gặp là độ ấm ôn hòa nhất của Trần Mẫn Tư.</w:t>
      </w:r>
    </w:p>
    <w:p>
      <w:pPr>
        <w:pStyle w:val="BodyText"/>
      </w:pPr>
      <w:r>
        <w:t xml:space="preserve">~*~</w:t>
      </w:r>
    </w:p>
    <w:p>
      <w:pPr>
        <w:pStyle w:val="BodyText"/>
      </w:pPr>
      <w:r>
        <w:t xml:space="preserve">Bốn năm sau khi vào Huy Châu, Trần Tế Nguyệt cùng Trần Thập Thất thành thân.</w:t>
      </w:r>
    </w:p>
    <w:p>
      <w:pPr>
        <w:pStyle w:val="BodyText"/>
      </w:pPr>
      <w:r>
        <w:t xml:space="preserve">Cùng đi theo thiếu chủ bị Trần Cửu gia mài luyện cho tróc hết mấy lớp da, chư Bộ khúc vui mừng khôn xiết… Đáng tiếc không được cao hứng lâu lắm.</w:t>
      </w:r>
    </w:p>
    <w:p>
      <w:pPr>
        <w:pStyle w:val="BodyText"/>
      </w:pPr>
      <w:r>
        <w:t xml:space="preserve">Trần Tế Nguyệt cùng Trần Thập Thất, Trần Mẫn Tư liên thủ, Huy Châu thay da đổi thịt, văn phong cháy mạnh, Huy Châu lắm núi thiếu ruộng phát triển mạnh theo hướng buôn bán, lấy chống đỡ giáo dục sự nghiệp đi liền với nhu cầu cần thiết của dân chúng.</w:t>
      </w:r>
    </w:p>
    <w:p>
      <w:pPr>
        <w:pStyle w:val="BodyText"/>
      </w:pPr>
      <w:r>
        <w:t xml:space="preserve">Cuối cùng Trần Tế Nguyệt đem đầu óc động đến vận chuyển đường biển – Huy Châu có một lương cảng thiên nhiên.</w:t>
      </w:r>
    </w:p>
    <w:p>
      <w:pPr>
        <w:pStyle w:val="BodyText"/>
      </w:pPr>
      <w:r>
        <w:t xml:space="preserve">Giống như những Bộ khúc ở kinh bị hắn bức đến lẩm bà lẩm bẩm, cuối cùng gánh chịu công tác ở phân đà kinh thành. Hắn cũng theo thói quen đem sự nghiệp hải vận, ném ười sáu Bộ khúc đi giám sát thuận tiện học tập.</w:t>
      </w:r>
    </w:p>
    <w:p>
      <w:pPr>
        <w:pStyle w:val="BodyText"/>
      </w:pPr>
      <w:r>
        <w:t xml:space="preserve">Kết quả, vẫn bị lưu đày. Trừ bỏ Kim Câu Thiết Hoàn ra, chư Bộ khúc tiếng kêu than dậy khắp trời đất, lệ rơi đầy mặt.</w:t>
      </w:r>
    </w:p>
    <w:p>
      <w:pPr>
        <w:pStyle w:val="BodyText"/>
      </w:pPr>
      <w:r>
        <w:t xml:space="preserve">Kim Câu Thiết Hoàn phi thường may mắn mình là thân con gái, vẫn là thị nữ của Thập Thất nương tử.</w:t>
      </w:r>
    </w:p>
    <w:p>
      <w:pPr>
        <w:pStyle w:val="BodyText"/>
      </w:pPr>
      <w:r>
        <w:t xml:space="preserve">* Năm sau Kim Câu gả cho Ngô Ưng, Thiết Hoàn gả cho đà chủ phân đà Huy Châu… Kết quả theo chồng ra khơi, cũng không thoát khỏi vận mệnh lưu đày.</w:t>
      </w:r>
    </w:p>
    <w:p>
      <w:pPr>
        <w:pStyle w:val="BodyText"/>
      </w:pPr>
      <w:r>
        <w:t xml:space="preserve">——HẾT——</w:t>
      </w:r>
    </w:p>
    <w:p>
      <w:pPr>
        <w:pStyle w:val="Compact"/>
      </w:pPr>
      <w:r>
        <w:t xml:space="preserve">o~(^o^)~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oi-h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4a85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ồi Hồi</dc:title>
  <dc:creator/>
</cp:coreProperties>
</file>